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32374094"/>
        <w:docPartObj>
          <w:docPartGallery w:val="Cover Pages"/>
          <w:docPartUnique/>
        </w:docPartObj>
      </w:sdtPr>
      <w:sdtEndPr>
        <w:rPr>
          <w:sz w:val="28"/>
          <w:szCs w:val="26"/>
          <w:lang w:val="nb-NO"/>
        </w:rPr>
      </w:sdtEndPr>
      <w:sdtContent>
        <w:p w14:paraId="4F17DBEF" w14:textId="75CE9FE3" w:rsidR="009D166F" w:rsidRDefault="009D166F">
          <w:r w:rsidRPr="00725F90">
            <w:rPr>
              <w:noProof/>
            </w:rPr>
            <mc:AlternateContent>
              <mc:Choice Requires="wpg">
                <w:drawing>
                  <wp:anchor distT="0" distB="0" distL="114300" distR="114300" simplePos="0" relativeHeight="251659264" behindDoc="0" locked="0" layoutInCell="1" allowOverlap="1" wp14:anchorId="615D38B0" wp14:editId="5054A21C">
                    <wp:simplePos x="0" y="0"/>
                    <wp:positionH relativeFrom="page">
                      <wp:align>right</wp:align>
                    </wp:positionH>
                    <wp:positionV relativeFrom="paragraph">
                      <wp:posOffset>-914400</wp:posOffset>
                    </wp:positionV>
                    <wp:extent cx="7562850" cy="10125074"/>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4644423"/>
                                <a:ext cx="353806" cy="237889"/>
                                <a:chOff x="3253685" y="4644423"/>
                                <a:chExt cx="1930400" cy="1297940"/>
                              </a:xfrm>
                            </wpg:grpSpPr>
                            <wps:wsp>
                              <wps:cNvPr id="17"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91223" y="3144353"/>
                                <a:ext cx="3733354" cy="1211450"/>
                                <a:chOff x="1591223" y="3144263"/>
                                <a:chExt cx="5484806" cy="1779780"/>
                              </a:xfrm>
                            </wpg:grpSpPr>
                            <wps:wsp>
                              <wps:cNvPr id="15" name="TextBox 9"/>
                              <wps:cNvSpPr txBox="1"/>
                              <wps:spPr>
                                <a:xfrm>
                                  <a:off x="1591223" y="3144263"/>
                                  <a:ext cx="5404298" cy="772441"/>
                                </a:xfrm>
                                <a:prstGeom prst="rect">
                                  <a:avLst/>
                                </a:prstGeom>
                              </wps:spPr>
                              <wps:txbx>
                                <w:txbxContent>
                                  <w:p w14:paraId="3977D2DE" w14:textId="77777777" w:rsidR="009D166F" w:rsidRDefault="009D166F"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1 MOSEBOK</w:t>
                                    </w:r>
                                  </w:p>
                                </w:txbxContent>
                              </wps:txbx>
                              <wps:bodyPr wrap="square" lIns="0" tIns="0" rIns="0" bIns="0" rtlCol="0" anchor="t">
                                <a:noAutofit/>
                              </wps:bodyPr>
                            </wps:wsp>
                            <wps:wsp>
                              <wps:cNvPr id="16" name="TextBox 10"/>
                              <wps:cNvSpPr txBox="1"/>
                              <wps:spPr>
                                <a:xfrm>
                                  <a:off x="1671731" y="4114931"/>
                                  <a:ext cx="5404298" cy="809112"/>
                                </a:xfrm>
                                <a:prstGeom prst="rect">
                                  <a:avLst/>
                                </a:prstGeom>
                              </wps:spPr>
                              <wps:txbx>
                                <w:txbxContent>
                                  <w:p w14:paraId="44E16065" w14:textId="77777777" w:rsidR="009D166F" w:rsidRPr="00EC339E" w:rsidRDefault="009D166F" w:rsidP="00D60C5A">
                                    <w:pPr>
                                      <w:jc w:val="center"/>
                                      <w:rPr>
                                        <w:rFonts w:cs="Times New Roman"/>
                                        <w:i/>
                                        <w:iCs/>
                                        <w:sz w:val="32"/>
                                        <w:szCs w:val="32"/>
                                        <w:lang w:val="nb-NO"/>
                                      </w:rPr>
                                    </w:pPr>
                                    <w:r w:rsidRPr="00EC339E">
                                      <w:rPr>
                                        <w:rFonts w:cs="Times New Roman"/>
                                        <w:i/>
                                        <w:iCs/>
                                        <w:sz w:val="32"/>
                                        <w:szCs w:val="32"/>
                                        <w:lang w:val="nb-NO"/>
                                      </w:rPr>
                                      <w:t>Gud velger ut Abraham for å velsigne alle jordens slekter gjennom ham.</w:t>
                                    </w:r>
                                  </w:p>
                                </w:txbxContent>
                              </wps:txbx>
                              <wps:bodyPr wrap="square" lIns="0" tIns="0" rIns="0" bIns="0" rtlCol="0" anchor="t">
                                <a:noAutofit/>
                              </wps:bodyPr>
                            </wps:wsp>
                          </wpg:grpSp>
                          <wpg:grpSp>
                            <wpg:cNvPr id="6" name="Group 6"/>
                            <wpg:cNvGrpSpPr/>
                            <wpg:grpSpPr>
                              <a:xfrm>
                                <a:off x="1126823" y="5338906"/>
                                <a:ext cx="4592303" cy="4072105"/>
                                <a:chOff x="908956" y="5338750"/>
                                <a:chExt cx="6746717" cy="5982466"/>
                              </a:xfrm>
                            </wpg:grpSpPr>
                            <wps:wsp>
                              <wps:cNvPr id="8" name="TextBox 12"/>
                              <wps:cNvSpPr txBox="1"/>
                              <wps:spPr>
                                <a:xfrm>
                                  <a:off x="1591223" y="5338750"/>
                                  <a:ext cx="5404298" cy="386221"/>
                                </a:xfrm>
                                <a:prstGeom prst="rect">
                                  <a:avLst/>
                                </a:prstGeom>
                              </wps:spPr>
                              <wps:txbx>
                                <w:txbxContent>
                                  <w:p w14:paraId="153BE30D" w14:textId="77777777" w:rsidR="009D166F" w:rsidRPr="00D60C5A" w:rsidRDefault="009D166F"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9" name="TextBox 13"/>
                              <wps:cNvSpPr txBox="1"/>
                              <wps:spPr>
                                <a:xfrm>
                                  <a:off x="1642004" y="5947978"/>
                                  <a:ext cx="5404298" cy="386221"/>
                                </a:xfrm>
                                <a:prstGeom prst="rect">
                                  <a:avLst/>
                                </a:prstGeom>
                              </wps:spPr>
                              <wps:txbx>
                                <w:txbxContent>
                                  <w:p w14:paraId="358233D4" w14:textId="77777777" w:rsidR="009D166F" w:rsidRPr="00EC339E" w:rsidRDefault="009D166F" w:rsidP="00725F90">
                                    <w:pPr>
                                      <w:spacing w:line="254" w:lineRule="exact"/>
                                      <w:jc w:val="center"/>
                                      <w:rPr>
                                        <w:rFonts w:cs="Times New Roman"/>
                                        <w:color w:val="444440"/>
                                        <w:spacing w:val="81"/>
                                        <w:kern w:val="24"/>
                                        <w:sz w:val="20"/>
                                        <w:szCs w:val="20"/>
                                        <w:lang w:val="nb-NO"/>
                                      </w:rPr>
                                    </w:pPr>
                                    <w:r w:rsidRPr="00EA4928">
                                      <w:rPr>
                                        <w:rFonts w:cs="Times New Roman"/>
                                        <w:szCs w:val="24"/>
                                        <w:lang w:val="nb-NO"/>
                                      </w:rPr>
                                      <w:t>Fra verdens skapelse til ca. 1650 f.Kr.</w:t>
                                    </w:r>
                                  </w:p>
                                </w:txbxContent>
                              </wps:txbx>
                              <wps:bodyPr wrap="square" lIns="0" tIns="0" rIns="0" bIns="0" rtlCol="0" anchor="t">
                                <a:noAutofit/>
                              </wps:bodyPr>
                            </wps:wsp>
                            <wps:wsp>
                              <wps:cNvPr id="10" name="TextBox 14"/>
                              <wps:cNvSpPr txBox="1"/>
                              <wps:spPr>
                                <a:xfrm>
                                  <a:off x="1671730" y="6713283"/>
                                  <a:ext cx="5404298" cy="386221"/>
                                </a:xfrm>
                                <a:prstGeom prst="rect">
                                  <a:avLst/>
                                </a:prstGeom>
                              </wps:spPr>
                              <wps:txbx>
                                <w:txbxContent>
                                  <w:p w14:paraId="5F0B1824" w14:textId="77777777" w:rsidR="009D166F" w:rsidRPr="00D60C5A" w:rsidRDefault="009D166F"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08956" y="7450992"/>
                                  <a:ext cx="6746717" cy="3870224"/>
                                </a:xfrm>
                                <a:prstGeom prst="rect">
                                  <a:avLst/>
                                </a:prstGeom>
                              </wps:spPr>
                              <wps:txbx>
                                <w:txbxContent>
                                  <w:p w14:paraId="47AA0BE6" w14:textId="77777777" w:rsidR="009D166F" w:rsidRPr="009F3A8C" w:rsidRDefault="009D166F" w:rsidP="000A4B2E">
                                    <w:pPr>
                                      <w:jc w:val="center"/>
                                      <w:rPr>
                                        <w:rFonts w:cs="Times New Roman"/>
                                        <w:szCs w:val="24"/>
                                        <w:lang w:val="nb-NO"/>
                                      </w:rPr>
                                    </w:pPr>
                                    <w:r w:rsidRPr="009F3A8C">
                                      <w:rPr>
                                        <w:rFonts w:cs="Times New Roman"/>
                                        <w:szCs w:val="24"/>
                                        <w:lang w:val="nb-NO"/>
                                      </w:rPr>
                                      <w:t>"</w:t>
                                    </w:r>
                                    <w:r w:rsidRPr="009F3A8C">
                                      <w:rPr>
                                        <w:rFonts w:cs="Times New Roman"/>
                                        <w:i/>
                                        <w:iCs/>
                                        <w:szCs w:val="24"/>
                                        <w:lang w:val="nb-NO"/>
                                      </w:rPr>
                                      <w:t>Herren sa til Abram: «Dra bort fra landet ditt og fra slekten din og fra farshuset ditt til det landet som jeg skal vise deg! Jeg vil gjøre deg til et stort folk. Jeg vil velsigne deg og gjøre navnet ditt stort. Du skal bli til velsignelse. Jeg vil velsigne dem som velsigner deg, men den som forbanner deg, skal jeg forbanne. I deg skal alle slekter på jorden velsignes.»</w:t>
                                    </w:r>
                                    <w:r w:rsidRPr="009F3A8C">
                                      <w:rPr>
                                        <w:rFonts w:cs="Times New Roman"/>
                                        <w:szCs w:val="24"/>
                                        <w:lang w:val="nb-NO"/>
                                      </w:rPr>
                                      <w:t>"</w:t>
                                    </w:r>
                                  </w:p>
                                  <w:p w14:paraId="619742D4" w14:textId="77777777" w:rsidR="009D166F" w:rsidRPr="009F3A8C" w:rsidRDefault="009D166F" w:rsidP="000A4B2E">
                                    <w:pPr>
                                      <w:jc w:val="center"/>
                                      <w:rPr>
                                        <w:rFonts w:cs="Times New Roman"/>
                                        <w:szCs w:val="24"/>
                                        <w:lang w:val="nb-NO"/>
                                      </w:rPr>
                                    </w:pPr>
                                    <w:r w:rsidRPr="009F3A8C">
                                      <w:rPr>
                                        <w:rFonts w:cs="Times New Roman"/>
                                        <w:szCs w:val="24"/>
                                        <w:lang w:val="nb-NO"/>
                                      </w:rPr>
                                      <w:t>1. Mos 12:1-3</w:t>
                                    </w:r>
                                  </w:p>
                                  <w:p w14:paraId="02EBBBC6" w14:textId="77777777" w:rsidR="009D166F" w:rsidRDefault="009D166F" w:rsidP="000A4B2E">
                                    <w:pPr>
                                      <w:jc w:val="center"/>
                                      <w:rPr>
                                        <w:rFonts w:cs="Times New Roman"/>
                                        <w:szCs w:val="24"/>
                                        <w:lang w:val="nb-NO"/>
                                      </w:rPr>
                                    </w:pPr>
                                  </w:p>
                                  <w:p w14:paraId="288F5EF7" w14:textId="77777777" w:rsidR="009D166F" w:rsidRPr="00EC339E" w:rsidRDefault="009D166F" w:rsidP="000A4B2E">
                                    <w:pPr>
                                      <w:pStyle w:val="Footer"/>
                                      <w:jc w:val="center"/>
                                      <w:rPr>
                                        <w:rFonts w:cs="Times New Roman"/>
                                        <w:color w:val="808080" w:themeColor="background1" w:themeShade="80"/>
                                        <w:szCs w:val="24"/>
                                        <w:lang w:val="nb-NO"/>
                                      </w:rPr>
                                    </w:pPr>
                                  </w:p>
                                  <w:p w14:paraId="1F3B00E0" w14:textId="3776A90E" w:rsidR="009D166F" w:rsidRPr="00EC339E" w:rsidRDefault="009D166F" w:rsidP="000A4B2E">
                                    <w:pPr>
                                      <w:pStyle w:val="Footer"/>
                                      <w:jc w:val="center"/>
                                      <w:rPr>
                                        <w:rFonts w:cs="Times New Roman"/>
                                        <w:color w:val="808080" w:themeColor="background1" w:themeShade="80"/>
                                        <w:szCs w:val="24"/>
                                        <w:lang w:val="nb-NO"/>
                                      </w:rPr>
                                    </w:pPr>
                                    <w:r w:rsidRPr="00EC339E">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EC0B73">
                                      <w:rPr>
                                        <w:rFonts w:cs="Times New Roman"/>
                                        <w:caps/>
                                        <w:noProof/>
                                        <w:color w:val="808080" w:themeColor="background1" w:themeShade="80"/>
                                        <w:szCs w:val="24"/>
                                      </w:rPr>
                                      <w:t>30.12.2022</w:t>
                                    </w:r>
                                    <w:r w:rsidRPr="009F3A8C">
                                      <w:rPr>
                                        <w:rFonts w:cs="Times New Roman"/>
                                        <w:caps/>
                                        <w:color w:val="808080" w:themeColor="background1" w:themeShade="80"/>
                                        <w:szCs w:val="24"/>
                                      </w:rPr>
                                      <w:fldChar w:fldCharType="end"/>
                                    </w:r>
                                  </w:p>
                                  <w:p w14:paraId="359D655F" w14:textId="77777777" w:rsidR="009D166F" w:rsidRPr="009F3A8C" w:rsidRDefault="009D166F" w:rsidP="00D60C5A">
                                    <w:pPr>
                                      <w:jc w:val="center"/>
                                      <w:rPr>
                                        <w:rFonts w:cs="Times New Roman"/>
                                        <w:szCs w:val="24"/>
                                        <w:lang w:val="nb-NO"/>
                                      </w:rPr>
                                    </w:pPr>
                                  </w:p>
                                  <w:p w14:paraId="7246B8BD" w14:textId="77777777" w:rsidR="009D166F" w:rsidRPr="009F3A8C" w:rsidRDefault="009D166F" w:rsidP="00D60C5A">
                                    <w:pPr>
                                      <w:jc w:val="center"/>
                                      <w:rPr>
                                        <w:rFonts w:cs="Times New Roman"/>
                                        <w:szCs w:val="24"/>
                                        <w:lang w:val="nb-NO"/>
                                      </w:rPr>
                                    </w:pPr>
                                  </w:p>
                                  <w:p w14:paraId="1E2A1297" w14:textId="77777777" w:rsidR="009D166F" w:rsidRPr="00EC339E" w:rsidRDefault="009D166F" w:rsidP="00725F90">
                                    <w:pPr>
                                      <w:spacing w:line="254" w:lineRule="exact"/>
                                      <w:jc w:val="center"/>
                                      <w:rPr>
                                        <w:rFonts w:cs="Times New Roman"/>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615D38B0"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" path="m6350000,3175025v,1753426,-1421524,3174949,-3175000,3174949c1421498,6349974,,4928451,,3175025,,1421511,1421498,,3175000,,4928501,,6350000,1421511,6350000,3175025xe" stroked="f">
                        <v:fill r:id="rId9" o:title="" recolor="t" rotate="t" type="frame"/>
                        <v:path arrowok="t"/>
                      </v:shape>
                    </v:group>
                    <v:group id="Group 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3977D2DE" w14:textId="77777777" w:rsidR="009D166F" w:rsidRDefault="009D166F"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1 MOSEBOK</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44E16065" w14:textId="77777777" w:rsidR="009D166F" w:rsidRPr="00EC339E" w:rsidRDefault="009D166F" w:rsidP="00D60C5A">
                              <w:pPr>
                                <w:jc w:val="center"/>
                                <w:rPr>
                                  <w:rFonts w:cs="Times New Roman"/>
                                  <w:i/>
                                  <w:iCs/>
                                  <w:sz w:val="32"/>
                                  <w:szCs w:val="32"/>
                                  <w:lang w:val="nb-NO"/>
                                </w:rPr>
                              </w:pPr>
                              <w:r w:rsidRPr="00EC339E">
                                <w:rPr>
                                  <w:rFonts w:cs="Times New Roman"/>
                                  <w:i/>
                                  <w:iCs/>
                                  <w:sz w:val="32"/>
                                  <w:szCs w:val="32"/>
                                  <w:lang w:val="nb-NO"/>
                                </w:rPr>
                                <w:t>Gud velger ut Abraham for å velsigne alle jordens slekter gjennom ham.</w:t>
                              </w:r>
                            </w:p>
                          </w:txbxContent>
                        </v:textbox>
                      </v:shape>
                    </v:group>
                    <v:group id="Group 6"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153BE30D" w14:textId="77777777" w:rsidR="009D166F" w:rsidRPr="00D60C5A" w:rsidRDefault="009D166F"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358233D4" w14:textId="77777777" w:rsidR="009D166F" w:rsidRPr="00EC339E" w:rsidRDefault="009D166F" w:rsidP="00725F90">
                              <w:pPr>
                                <w:spacing w:line="254" w:lineRule="exact"/>
                                <w:jc w:val="center"/>
                                <w:rPr>
                                  <w:rFonts w:cs="Times New Roman"/>
                                  <w:color w:val="444440"/>
                                  <w:spacing w:val="81"/>
                                  <w:kern w:val="24"/>
                                  <w:sz w:val="20"/>
                                  <w:szCs w:val="20"/>
                                  <w:lang w:val="nb-NO"/>
                                </w:rPr>
                              </w:pPr>
                              <w:r w:rsidRPr="00EA4928">
                                <w:rPr>
                                  <w:rFonts w:cs="Times New Roman"/>
                                  <w:szCs w:val="24"/>
                                  <w:lang w:val="nb-NO"/>
                                </w:rPr>
                                <w:t>Fra verdens skapelse til ca. 1650 f.Kr.</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5F0B1824" w14:textId="77777777" w:rsidR="009D166F" w:rsidRPr="00D60C5A" w:rsidRDefault="009D166F"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47AA0BE6" w14:textId="77777777" w:rsidR="009D166F" w:rsidRPr="009F3A8C" w:rsidRDefault="009D166F" w:rsidP="000A4B2E">
                              <w:pPr>
                                <w:jc w:val="center"/>
                                <w:rPr>
                                  <w:rFonts w:cs="Times New Roman"/>
                                  <w:szCs w:val="24"/>
                                  <w:lang w:val="nb-NO"/>
                                </w:rPr>
                              </w:pPr>
                              <w:r w:rsidRPr="009F3A8C">
                                <w:rPr>
                                  <w:rFonts w:cs="Times New Roman"/>
                                  <w:szCs w:val="24"/>
                                  <w:lang w:val="nb-NO"/>
                                </w:rPr>
                                <w:t>"</w:t>
                              </w:r>
                              <w:r w:rsidRPr="009F3A8C">
                                <w:rPr>
                                  <w:rFonts w:cs="Times New Roman"/>
                                  <w:i/>
                                  <w:iCs/>
                                  <w:szCs w:val="24"/>
                                  <w:lang w:val="nb-NO"/>
                                </w:rPr>
                                <w:t>Herren sa til Abram: «Dra bort fra landet ditt og fra slekten din og fra farshuset ditt til det landet som jeg skal vise deg! Jeg vil gjøre deg til et stort folk. Jeg vil velsigne deg og gjøre navnet ditt stort. Du skal bli til velsignelse. Jeg vil velsigne dem som velsigner deg, men den som forbanner deg, skal jeg forbanne. I deg skal alle slekter på jorden velsignes.»</w:t>
                              </w:r>
                              <w:r w:rsidRPr="009F3A8C">
                                <w:rPr>
                                  <w:rFonts w:cs="Times New Roman"/>
                                  <w:szCs w:val="24"/>
                                  <w:lang w:val="nb-NO"/>
                                </w:rPr>
                                <w:t>"</w:t>
                              </w:r>
                            </w:p>
                            <w:p w14:paraId="619742D4" w14:textId="77777777" w:rsidR="009D166F" w:rsidRPr="009F3A8C" w:rsidRDefault="009D166F" w:rsidP="000A4B2E">
                              <w:pPr>
                                <w:jc w:val="center"/>
                                <w:rPr>
                                  <w:rFonts w:cs="Times New Roman"/>
                                  <w:szCs w:val="24"/>
                                  <w:lang w:val="nb-NO"/>
                                </w:rPr>
                              </w:pPr>
                              <w:r w:rsidRPr="009F3A8C">
                                <w:rPr>
                                  <w:rFonts w:cs="Times New Roman"/>
                                  <w:szCs w:val="24"/>
                                  <w:lang w:val="nb-NO"/>
                                </w:rPr>
                                <w:t>1. Mos 12:1-3</w:t>
                              </w:r>
                            </w:p>
                            <w:p w14:paraId="02EBBBC6" w14:textId="77777777" w:rsidR="009D166F" w:rsidRDefault="009D166F" w:rsidP="000A4B2E">
                              <w:pPr>
                                <w:jc w:val="center"/>
                                <w:rPr>
                                  <w:rFonts w:cs="Times New Roman"/>
                                  <w:szCs w:val="24"/>
                                  <w:lang w:val="nb-NO"/>
                                </w:rPr>
                              </w:pPr>
                            </w:p>
                            <w:p w14:paraId="288F5EF7" w14:textId="77777777" w:rsidR="009D166F" w:rsidRPr="00EC339E" w:rsidRDefault="009D166F" w:rsidP="000A4B2E">
                              <w:pPr>
                                <w:pStyle w:val="Footer"/>
                                <w:jc w:val="center"/>
                                <w:rPr>
                                  <w:rFonts w:cs="Times New Roman"/>
                                  <w:color w:val="808080" w:themeColor="background1" w:themeShade="80"/>
                                  <w:szCs w:val="24"/>
                                  <w:lang w:val="nb-NO"/>
                                </w:rPr>
                              </w:pPr>
                            </w:p>
                            <w:p w14:paraId="1F3B00E0" w14:textId="3776A90E" w:rsidR="009D166F" w:rsidRPr="00EC339E" w:rsidRDefault="009D166F" w:rsidP="000A4B2E">
                              <w:pPr>
                                <w:pStyle w:val="Footer"/>
                                <w:jc w:val="center"/>
                                <w:rPr>
                                  <w:rFonts w:cs="Times New Roman"/>
                                  <w:color w:val="808080" w:themeColor="background1" w:themeShade="80"/>
                                  <w:szCs w:val="24"/>
                                  <w:lang w:val="nb-NO"/>
                                </w:rPr>
                              </w:pPr>
                              <w:r w:rsidRPr="00EC339E">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EC0B73">
                                <w:rPr>
                                  <w:rFonts w:cs="Times New Roman"/>
                                  <w:caps/>
                                  <w:noProof/>
                                  <w:color w:val="808080" w:themeColor="background1" w:themeShade="80"/>
                                  <w:szCs w:val="24"/>
                                </w:rPr>
                                <w:t>30.12.2022</w:t>
                              </w:r>
                              <w:r w:rsidRPr="009F3A8C">
                                <w:rPr>
                                  <w:rFonts w:cs="Times New Roman"/>
                                  <w:caps/>
                                  <w:color w:val="808080" w:themeColor="background1" w:themeShade="80"/>
                                  <w:szCs w:val="24"/>
                                </w:rPr>
                                <w:fldChar w:fldCharType="end"/>
                              </w:r>
                            </w:p>
                            <w:p w14:paraId="359D655F" w14:textId="77777777" w:rsidR="009D166F" w:rsidRPr="009F3A8C" w:rsidRDefault="009D166F" w:rsidP="00D60C5A">
                              <w:pPr>
                                <w:jc w:val="center"/>
                                <w:rPr>
                                  <w:rFonts w:cs="Times New Roman"/>
                                  <w:szCs w:val="24"/>
                                  <w:lang w:val="nb-NO"/>
                                </w:rPr>
                              </w:pPr>
                            </w:p>
                            <w:p w14:paraId="7246B8BD" w14:textId="77777777" w:rsidR="009D166F" w:rsidRPr="009F3A8C" w:rsidRDefault="009D166F" w:rsidP="00D60C5A">
                              <w:pPr>
                                <w:jc w:val="center"/>
                                <w:rPr>
                                  <w:rFonts w:cs="Times New Roman"/>
                                  <w:szCs w:val="24"/>
                                  <w:lang w:val="nb-NO"/>
                                </w:rPr>
                              </w:pPr>
                            </w:p>
                            <w:p w14:paraId="1E2A1297" w14:textId="77777777" w:rsidR="009D166F" w:rsidRPr="00EC339E" w:rsidRDefault="009D166F" w:rsidP="00725F90">
                              <w:pPr>
                                <w:spacing w:line="254" w:lineRule="exact"/>
                                <w:jc w:val="center"/>
                                <w:rPr>
                                  <w:rFonts w:cs="Times New Roman"/>
                                  <w:color w:val="444440"/>
                                  <w:spacing w:val="81"/>
                                  <w:kern w:val="24"/>
                                  <w:sz w:val="20"/>
                                  <w:szCs w:val="20"/>
                                  <w:lang w:val="nb-NO"/>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59DBF4C5" wp14:editId="664A1948">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43B8D8B1" wp14:editId="255DC99B">
                    <wp:simplePos x="0" y="0"/>
                    <wp:positionH relativeFrom="margin">
                      <wp:align>center</wp:align>
                    </wp:positionH>
                    <wp:positionV relativeFrom="paragraph">
                      <wp:posOffset>6146800</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30AA6C6F"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3CAC4FA2" w14:textId="00D13AEF" w:rsidR="009D166F" w:rsidRDefault="009D166F">
          <w:pPr>
            <w:spacing w:line="259" w:lineRule="auto"/>
            <w:rPr>
              <w:rFonts w:eastAsiaTheme="majorEastAsia" w:cstheme="majorBidi"/>
              <w:b/>
              <w:sz w:val="28"/>
              <w:szCs w:val="26"/>
              <w:lang w:val="nb-NO"/>
            </w:rPr>
          </w:pPr>
          <w:r>
            <w:rPr>
              <w:sz w:val="28"/>
              <w:szCs w:val="26"/>
              <w:lang w:val="nb-NO"/>
            </w:rPr>
            <w:br w:type="page"/>
          </w:r>
        </w:p>
      </w:sdtContent>
    </w:sdt>
    <w:p w14:paraId="6D4AF24B" w14:textId="77777777" w:rsidR="00D10EAD" w:rsidRDefault="00D10EAD" w:rsidP="00D10EAD">
      <w:pPr>
        <w:pStyle w:val="TOC2"/>
        <w:tabs>
          <w:tab w:val="right" w:leader="dot" w:pos="9016"/>
        </w:tabs>
        <w:ind w:left="0"/>
        <w:rPr>
          <w:b/>
          <w:bCs/>
          <w:sz w:val="32"/>
          <w:szCs w:val="28"/>
          <w:lang w:val="nb-NO"/>
        </w:rPr>
      </w:pPr>
      <w:r w:rsidRPr="005035D0">
        <w:rPr>
          <w:b/>
          <w:bCs/>
          <w:sz w:val="32"/>
          <w:szCs w:val="28"/>
          <w:lang w:val="nb-NO"/>
        </w:rPr>
        <w:lastRenderedPageBreak/>
        <w:t>INNHOLD</w:t>
      </w:r>
    </w:p>
    <w:p w14:paraId="03584B3C" w14:textId="77777777" w:rsidR="00D10EAD" w:rsidRDefault="00D10EAD">
      <w:pPr>
        <w:pStyle w:val="TOC1"/>
        <w:tabs>
          <w:tab w:val="right" w:leader="dot" w:pos="9016"/>
        </w:tabs>
        <w:rPr>
          <w:lang w:val="nb-NO"/>
        </w:rPr>
      </w:pPr>
    </w:p>
    <w:p w14:paraId="46F5133D" w14:textId="3442D7A9" w:rsidR="00E8000F" w:rsidRDefault="00393553">
      <w:pPr>
        <w:pStyle w:val="TOC1"/>
        <w:tabs>
          <w:tab w:val="right" w:leader="dot" w:pos="9016"/>
        </w:tabs>
        <w:rPr>
          <w:rFonts w:asciiTheme="minorHAnsi" w:hAnsiTheme="minorHAnsi"/>
          <w:b w:val="0"/>
          <w:noProof/>
          <w:sz w:val="22"/>
        </w:rPr>
      </w:pPr>
      <w:r>
        <w:rPr>
          <w:lang w:val="nb-NO"/>
        </w:rPr>
        <w:fldChar w:fldCharType="begin"/>
      </w:r>
      <w:r>
        <w:rPr>
          <w:lang w:val="nb-NO"/>
        </w:rPr>
        <w:instrText xml:space="preserve"> TOC \o "1-3" \h \z \u </w:instrText>
      </w:r>
      <w:r>
        <w:rPr>
          <w:lang w:val="nb-NO"/>
        </w:rPr>
        <w:fldChar w:fldCharType="separate"/>
      </w:r>
      <w:hyperlink w:anchor="_Toc123031320" w:history="1">
        <w:r w:rsidR="00E8000F" w:rsidRPr="00E42EE8">
          <w:rPr>
            <w:rStyle w:val="Hyperlink"/>
            <w:noProof/>
            <w:lang w:val="nb-NO"/>
          </w:rPr>
          <w:t>INTRODUKSJON</w:t>
        </w:r>
        <w:r w:rsidR="00E8000F">
          <w:rPr>
            <w:noProof/>
            <w:webHidden/>
          </w:rPr>
          <w:tab/>
        </w:r>
        <w:r w:rsidR="00E8000F">
          <w:rPr>
            <w:noProof/>
            <w:webHidden/>
          </w:rPr>
          <w:fldChar w:fldCharType="begin"/>
        </w:r>
        <w:r w:rsidR="00E8000F">
          <w:rPr>
            <w:noProof/>
            <w:webHidden/>
          </w:rPr>
          <w:instrText xml:space="preserve"> PAGEREF _Toc123031320 \h </w:instrText>
        </w:r>
        <w:r w:rsidR="00E8000F">
          <w:rPr>
            <w:noProof/>
            <w:webHidden/>
          </w:rPr>
        </w:r>
        <w:r w:rsidR="00E8000F">
          <w:rPr>
            <w:noProof/>
            <w:webHidden/>
          </w:rPr>
          <w:fldChar w:fldCharType="separate"/>
        </w:r>
        <w:r w:rsidR="00E8000F">
          <w:rPr>
            <w:noProof/>
            <w:webHidden/>
          </w:rPr>
          <w:t>5</w:t>
        </w:r>
        <w:r w:rsidR="00E8000F">
          <w:rPr>
            <w:noProof/>
            <w:webHidden/>
          </w:rPr>
          <w:fldChar w:fldCharType="end"/>
        </w:r>
      </w:hyperlink>
    </w:p>
    <w:p w14:paraId="42EFDD22" w14:textId="773C982B" w:rsidR="00E8000F" w:rsidRDefault="00EC0B73">
      <w:pPr>
        <w:pStyle w:val="TOC2"/>
        <w:tabs>
          <w:tab w:val="right" w:leader="dot" w:pos="9016"/>
        </w:tabs>
        <w:rPr>
          <w:rFonts w:asciiTheme="minorHAnsi" w:hAnsiTheme="minorHAnsi"/>
          <w:noProof/>
          <w:sz w:val="22"/>
        </w:rPr>
      </w:pPr>
      <w:hyperlink w:anchor="_Toc123031321" w:history="1">
        <w:r w:rsidR="00E8000F" w:rsidRPr="00E42EE8">
          <w:rPr>
            <w:rStyle w:val="Hyperlink"/>
            <w:noProof/>
            <w:lang w:val="nb-NO"/>
          </w:rPr>
          <w:t>EN STRUKTUR AV 1. MOSEBOK</w:t>
        </w:r>
        <w:r w:rsidR="00E8000F">
          <w:rPr>
            <w:noProof/>
            <w:webHidden/>
          </w:rPr>
          <w:tab/>
        </w:r>
        <w:r w:rsidR="00E8000F">
          <w:rPr>
            <w:noProof/>
            <w:webHidden/>
          </w:rPr>
          <w:fldChar w:fldCharType="begin"/>
        </w:r>
        <w:r w:rsidR="00E8000F">
          <w:rPr>
            <w:noProof/>
            <w:webHidden/>
          </w:rPr>
          <w:instrText xml:space="preserve"> PAGEREF _Toc123031321 \h </w:instrText>
        </w:r>
        <w:r w:rsidR="00E8000F">
          <w:rPr>
            <w:noProof/>
            <w:webHidden/>
          </w:rPr>
        </w:r>
        <w:r w:rsidR="00E8000F">
          <w:rPr>
            <w:noProof/>
            <w:webHidden/>
          </w:rPr>
          <w:fldChar w:fldCharType="separate"/>
        </w:r>
        <w:r w:rsidR="00E8000F">
          <w:rPr>
            <w:noProof/>
            <w:webHidden/>
          </w:rPr>
          <w:t>6</w:t>
        </w:r>
        <w:r w:rsidR="00E8000F">
          <w:rPr>
            <w:noProof/>
            <w:webHidden/>
          </w:rPr>
          <w:fldChar w:fldCharType="end"/>
        </w:r>
      </w:hyperlink>
    </w:p>
    <w:p w14:paraId="07033041" w14:textId="465590B4" w:rsidR="00E8000F" w:rsidRDefault="00EC0B73">
      <w:pPr>
        <w:pStyle w:val="TOC3"/>
        <w:tabs>
          <w:tab w:val="right" w:leader="dot" w:pos="9016"/>
        </w:tabs>
        <w:rPr>
          <w:rFonts w:asciiTheme="minorHAnsi" w:hAnsiTheme="minorHAnsi"/>
          <w:noProof/>
          <w:sz w:val="22"/>
        </w:rPr>
      </w:pPr>
      <w:hyperlink w:anchor="_Toc123031322" w:history="1">
        <w:r w:rsidR="00E8000F" w:rsidRPr="00E42EE8">
          <w:rPr>
            <w:rStyle w:val="Hyperlink"/>
            <w:noProof/>
            <w:lang w:val="nb-NO"/>
          </w:rPr>
          <w:t>Gud og verden</w:t>
        </w:r>
        <w:r w:rsidR="00E8000F">
          <w:rPr>
            <w:noProof/>
            <w:webHidden/>
          </w:rPr>
          <w:tab/>
        </w:r>
        <w:r w:rsidR="00E8000F">
          <w:rPr>
            <w:noProof/>
            <w:webHidden/>
          </w:rPr>
          <w:fldChar w:fldCharType="begin"/>
        </w:r>
        <w:r w:rsidR="00E8000F">
          <w:rPr>
            <w:noProof/>
            <w:webHidden/>
          </w:rPr>
          <w:instrText xml:space="preserve"> PAGEREF _Toc123031322 \h </w:instrText>
        </w:r>
        <w:r w:rsidR="00E8000F">
          <w:rPr>
            <w:noProof/>
            <w:webHidden/>
          </w:rPr>
        </w:r>
        <w:r w:rsidR="00E8000F">
          <w:rPr>
            <w:noProof/>
            <w:webHidden/>
          </w:rPr>
          <w:fldChar w:fldCharType="separate"/>
        </w:r>
        <w:r w:rsidR="00E8000F">
          <w:rPr>
            <w:noProof/>
            <w:webHidden/>
          </w:rPr>
          <w:t>6</w:t>
        </w:r>
        <w:r w:rsidR="00E8000F">
          <w:rPr>
            <w:noProof/>
            <w:webHidden/>
          </w:rPr>
          <w:fldChar w:fldCharType="end"/>
        </w:r>
      </w:hyperlink>
    </w:p>
    <w:p w14:paraId="205EEB5B" w14:textId="4547B049" w:rsidR="00E8000F" w:rsidRDefault="00EC0B73">
      <w:pPr>
        <w:pStyle w:val="TOC3"/>
        <w:tabs>
          <w:tab w:val="right" w:leader="dot" w:pos="9016"/>
        </w:tabs>
        <w:rPr>
          <w:rFonts w:asciiTheme="minorHAnsi" w:hAnsiTheme="minorHAnsi"/>
          <w:noProof/>
          <w:sz w:val="22"/>
        </w:rPr>
      </w:pPr>
      <w:hyperlink w:anchor="_Toc123031323" w:history="1">
        <w:r w:rsidR="00E8000F" w:rsidRPr="00E42EE8">
          <w:rPr>
            <w:rStyle w:val="Hyperlink"/>
            <w:noProof/>
            <w:lang w:val="nb-NO"/>
          </w:rPr>
          <w:t>Gud og Abrahams familie</w:t>
        </w:r>
        <w:r w:rsidR="00E8000F">
          <w:rPr>
            <w:noProof/>
            <w:webHidden/>
          </w:rPr>
          <w:tab/>
        </w:r>
        <w:r w:rsidR="00E8000F">
          <w:rPr>
            <w:noProof/>
            <w:webHidden/>
          </w:rPr>
          <w:fldChar w:fldCharType="begin"/>
        </w:r>
        <w:r w:rsidR="00E8000F">
          <w:rPr>
            <w:noProof/>
            <w:webHidden/>
          </w:rPr>
          <w:instrText xml:space="preserve"> PAGEREF _Toc123031323 \h </w:instrText>
        </w:r>
        <w:r w:rsidR="00E8000F">
          <w:rPr>
            <w:noProof/>
            <w:webHidden/>
          </w:rPr>
        </w:r>
        <w:r w:rsidR="00E8000F">
          <w:rPr>
            <w:noProof/>
            <w:webHidden/>
          </w:rPr>
          <w:fldChar w:fldCharType="separate"/>
        </w:r>
        <w:r w:rsidR="00E8000F">
          <w:rPr>
            <w:noProof/>
            <w:webHidden/>
          </w:rPr>
          <w:t>6</w:t>
        </w:r>
        <w:r w:rsidR="00E8000F">
          <w:rPr>
            <w:noProof/>
            <w:webHidden/>
          </w:rPr>
          <w:fldChar w:fldCharType="end"/>
        </w:r>
      </w:hyperlink>
    </w:p>
    <w:p w14:paraId="7477CF4F" w14:textId="79AED589" w:rsidR="00E8000F" w:rsidRDefault="00EC0B73">
      <w:pPr>
        <w:pStyle w:val="TOC2"/>
        <w:tabs>
          <w:tab w:val="right" w:leader="dot" w:pos="9016"/>
        </w:tabs>
        <w:rPr>
          <w:rFonts w:asciiTheme="minorHAnsi" w:hAnsiTheme="minorHAnsi"/>
          <w:noProof/>
          <w:sz w:val="22"/>
        </w:rPr>
      </w:pPr>
      <w:hyperlink w:anchor="_Toc123031324" w:history="1">
        <w:r w:rsidR="00E8000F" w:rsidRPr="00E42EE8">
          <w:rPr>
            <w:rStyle w:val="Hyperlink"/>
            <w:noProof/>
            <w:lang w:val="nb-NO"/>
          </w:rPr>
          <w:t>HVEM ER FORFATTEREN?</w:t>
        </w:r>
        <w:r w:rsidR="00E8000F">
          <w:rPr>
            <w:noProof/>
            <w:webHidden/>
          </w:rPr>
          <w:tab/>
        </w:r>
        <w:r w:rsidR="00E8000F">
          <w:rPr>
            <w:noProof/>
            <w:webHidden/>
          </w:rPr>
          <w:fldChar w:fldCharType="begin"/>
        </w:r>
        <w:r w:rsidR="00E8000F">
          <w:rPr>
            <w:noProof/>
            <w:webHidden/>
          </w:rPr>
          <w:instrText xml:space="preserve"> PAGEREF _Toc123031324 \h </w:instrText>
        </w:r>
        <w:r w:rsidR="00E8000F">
          <w:rPr>
            <w:noProof/>
            <w:webHidden/>
          </w:rPr>
        </w:r>
        <w:r w:rsidR="00E8000F">
          <w:rPr>
            <w:noProof/>
            <w:webHidden/>
          </w:rPr>
          <w:fldChar w:fldCharType="separate"/>
        </w:r>
        <w:r w:rsidR="00E8000F">
          <w:rPr>
            <w:noProof/>
            <w:webHidden/>
          </w:rPr>
          <w:t>8</w:t>
        </w:r>
        <w:r w:rsidR="00E8000F">
          <w:rPr>
            <w:noProof/>
            <w:webHidden/>
          </w:rPr>
          <w:fldChar w:fldCharType="end"/>
        </w:r>
      </w:hyperlink>
    </w:p>
    <w:p w14:paraId="3358EDF4" w14:textId="6409B44C" w:rsidR="00E8000F" w:rsidRDefault="00EC0B73">
      <w:pPr>
        <w:pStyle w:val="TOC3"/>
        <w:tabs>
          <w:tab w:val="right" w:leader="dot" w:pos="9016"/>
        </w:tabs>
        <w:rPr>
          <w:rFonts w:asciiTheme="minorHAnsi" w:hAnsiTheme="minorHAnsi"/>
          <w:noProof/>
          <w:sz w:val="22"/>
        </w:rPr>
      </w:pPr>
      <w:hyperlink w:anchor="_Toc123031325" w:history="1">
        <w:r w:rsidR="00E8000F" w:rsidRPr="00E42EE8">
          <w:rPr>
            <w:rStyle w:val="Hyperlink"/>
            <w:noProof/>
            <w:lang w:val="nb-NO"/>
          </w:rPr>
          <w:t>Moses?</w:t>
        </w:r>
        <w:r w:rsidR="00E8000F">
          <w:rPr>
            <w:noProof/>
            <w:webHidden/>
          </w:rPr>
          <w:tab/>
        </w:r>
        <w:r w:rsidR="00E8000F">
          <w:rPr>
            <w:noProof/>
            <w:webHidden/>
          </w:rPr>
          <w:fldChar w:fldCharType="begin"/>
        </w:r>
        <w:r w:rsidR="00E8000F">
          <w:rPr>
            <w:noProof/>
            <w:webHidden/>
          </w:rPr>
          <w:instrText xml:space="preserve"> PAGEREF _Toc123031325 \h </w:instrText>
        </w:r>
        <w:r w:rsidR="00E8000F">
          <w:rPr>
            <w:noProof/>
            <w:webHidden/>
          </w:rPr>
        </w:r>
        <w:r w:rsidR="00E8000F">
          <w:rPr>
            <w:noProof/>
            <w:webHidden/>
          </w:rPr>
          <w:fldChar w:fldCharType="separate"/>
        </w:r>
        <w:r w:rsidR="00E8000F">
          <w:rPr>
            <w:noProof/>
            <w:webHidden/>
          </w:rPr>
          <w:t>8</w:t>
        </w:r>
        <w:r w:rsidR="00E8000F">
          <w:rPr>
            <w:noProof/>
            <w:webHidden/>
          </w:rPr>
          <w:fldChar w:fldCharType="end"/>
        </w:r>
      </w:hyperlink>
    </w:p>
    <w:p w14:paraId="75AD84FA" w14:textId="695DF13E" w:rsidR="00E8000F" w:rsidRDefault="00EC0B73">
      <w:pPr>
        <w:pStyle w:val="TOC3"/>
        <w:tabs>
          <w:tab w:val="right" w:leader="dot" w:pos="9016"/>
        </w:tabs>
        <w:rPr>
          <w:rFonts w:asciiTheme="minorHAnsi" w:hAnsiTheme="minorHAnsi"/>
          <w:noProof/>
          <w:sz w:val="22"/>
        </w:rPr>
      </w:pPr>
      <w:hyperlink w:anchor="_Toc123031326" w:history="1">
        <w:r w:rsidR="00E8000F" w:rsidRPr="00E42EE8">
          <w:rPr>
            <w:rStyle w:val="Hyperlink"/>
            <w:noProof/>
            <w:lang w:val="nb-NO"/>
          </w:rPr>
          <w:t>En helt annen mye senere?</w:t>
        </w:r>
        <w:r w:rsidR="00E8000F">
          <w:rPr>
            <w:noProof/>
            <w:webHidden/>
          </w:rPr>
          <w:tab/>
        </w:r>
        <w:r w:rsidR="00E8000F">
          <w:rPr>
            <w:noProof/>
            <w:webHidden/>
          </w:rPr>
          <w:fldChar w:fldCharType="begin"/>
        </w:r>
        <w:r w:rsidR="00E8000F">
          <w:rPr>
            <w:noProof/>
            <w:webHidden/>
          </w:rPr>
          <w:instrText xml:space="preserve"> PAGEREF _Toc123031326 \h </w:instrText>
        </w:r>
        <w:r w:rsidR="00E8000F">
          <w:rPr>
            <w:noProof/>
            <w:webHidden/>
          </w:rPr>
        </w:r>
        <w:r w:rsidR="00E8000F">
          <w:rPr>
            <w:noProof/>
            <w:webHidden/>
          </w:rPr>
          <w:fldChar w:fldCharType="separate"/>
        </w:r>
        <w:r w:rsidR="00E8000F">
          <w:rPr>
            <w:noProof/>
            <w:webHidden/>
          </w:rPr>
          <w:t>9</w:t>
        </w:r>
        <w:r w:rsidR="00E8000F">
          <w:rPr>
            <w:noProof/>
            <w:webHidden/>
          </w:rPr>
          <w:fldChar w:fldCharType="end"/>
        </w:r>
      </w:hyperlink>
    </w:p>
    <w:p w14:paraId="1CD354C5" w14:textId="2A0FA52D" w:rsidR="00E8000F" w:rsidRDefault="00EC0B73">
      <w:pPr>
        <w:pStyle w:val="TOC2"/>
        <w:tabs>
          <w:tab w:val="right" w:leader="dot" w:pos="9016"/>
        </w:tabs>
        <w:rPr>
          <w:rFonts w:asciiTheme="minorHAnsi" w:hAnsiTheme="minorHAnsi"/>
          <w:noProof/>
          <w:sz w:val="22"/>
        </w:rPr>
      </w:pPr>
      <w:hyperlink w:anchor="_Toc123031327" w:history="1">
        <w:r w:rsidR="00E8000F" w:rsidRPr="00E42EE8">
          <w:rPr>
            <w:rStyle w:val="Hyperlink"/>
            <w:noProof/>
            <w:lang w:val="nb-NO"/>
          </w:rPr>
          <w:t>GUD VELSIGNER</w:t>
        </w:r>
        <w:r w:rsidR="00E8000F">
          <w:rPr>
            <w:noProof/>
            <w:webHidden/>
          </w:rPr>
          <w:tab/>
        </w:r>
        <w:r w:rsidR="00E8000F">
          <w:rPr>
            <w:noProof/>
            <w:webHidden/>
          </w:rPr>
          <w:fldChar w:fldCharType="begin"/>
        </w:r>
        <w:r w:rsidR="00E8000F">
          <w:rPr>
            <w:noProof/>
            <w:webHidden/>
          </w:rPr>
          <w:instrText xml:space="preserve"> PAGEREF _Toc123031327 \h </w:instrText>
        </w:r>
        <w:r w:rsidR="00E8000F">
          <w:rPr>
            <w:noProof/>
            <w:webHidden/>
          </w:rPr>
        </w:r>
        <w:r w:rsidR="00E8000F">
          <w:rPr>
            <w:noProof/>
            <w:webHidden/>
          </w:rPr>
          <w:fldChar w:fldCharType="separate"/>
        </w:r>
        <w:r w:rsidR="00E8000F">
          <w:rPr>
            <w:noProof/>
            <w:webHidden/>
          </w:rPr>
          <w:t>10</w:t>
        </w:r>
        <w:r w:rsidR="00E8000F">
          <w:rPr>
            <w:noProof/>
            <w:webHidden/>
          </w:rPr>
          <w:fldChar w:fldCharType="end"/>
        </w:r>
      </w:hyperlink>
    </w:p>
    <w:p w14:paraId="7267DD69" w14:textId="062358D7" w:rsidR="00E8000F" w:rsidRDefault="00EC0B73">
      <w:pPr>
        <w:pStyle w:val="TOC1"/>
        <w:tabs>
          <w:tab w:val="right" w:leader="dot" w:pos="9016"/>
        </w:tabs>
        <w:rPr>
          <w:rFonts w:asciiTheme="minorHAnsi" w:hAnsiTheme="minorHAnsi"/>
          <w:b w:val="0"/>
          <w:noProof/>
          <w:sz w:val="22"/>
        </w:rPr>
      </w:pPr>
      <w:hyperlink w:anchor="_Toc123031328" w:history="1">
        <w:r w:rsidR="00E8000F" w:rsidRPr="00E42EE8">
          <w:rPr>
            <w:rStyle w:val="Hyperlink"/>
            <w:noProof/>
            <w:lang w:val="nb-NO"/>
          </w:rPr>
          <w:t>DEL 1: KAP. 1-11</w:t>
        </w:r>
        <w:r w:rsidR="00E8000F">
          <w:rPr>
            <w:noProof/>
            <w:webHidden/>
          </w:rPr>
          <w:tab/>
        </w:r>
        <w:r w:rsidR="00E8000F">
          <w:rPr>
            <w:noProof/>
            <w:webHidden/>
          </w:rPr>
          <w:fldChar w:fldCharType="begin"/>
        </w:r>
        <w:r w:rsidR="00E8000F">
          <w:rPr>
            <w:noProof/>
            <w:webHidden/>
          </w:rPr>
          <w:instrText xml:space="preserve"> PAGEREF _Toc123031328 \h </w:instrText>
        </w:r>
        <w:r w:rsidR="00E8000F">
          <w:rPr>
            <w:noProof/>
            <w:webHidden/>
          </w:rPr>
        </w:r>
        <w:r w:rsidR="00E8000F">
          <w:rPr>
            <w:noProof/>
            <w:webHidden/>
          </w:rPr>
          <w:fldChar w:fldCharType="separate"/>
        </w:r>
        <w:r w:rsidR="00E8000F">
          <w:rPr>
            <w:noProof/>
            <w:webHidden/>
          </w:rPr>
          <w:t>10</w:t>
        </w:r>
        <w:r w:rsidR="00E8000F">
          <w:rPr>
            <w:noProof/>
            <w:webHidden/>
          </w:rPr>
          <w:fldChar w:fldCharType="end"/>
        </w:r>
      </w:hyperlink>
    </w:p>
    <w:p w14:paraId="15A5E8CD" w14:textId="4E5CEB39" w:rsidR="00E8000F" w:rsidRDefault="00EC0B73">
      <w:pPr>
        <w:pStyle w:val="TOC2"/>
        <w:tabs>
          <w:tab w:val="right" w:leader="dot" w:pos="9016"/>
        </w:tabs>
        <w:rPr>
          <w:rFonts w:asciiTheme="minorHAnsi" w:hAnsiTheme="minorHAnsi"/>
          <w:noProof/>
          <w:sz w:val="22"/>
        </w:rPr>
      </w:pPr>
      <w:hyperlink w:anchor="_Toc123031329" w:history="1">
        <w:r w:rsidR="00E8000F" w:rsidRPr="00E42EE8">
          <w:rPr>
            <w:rStyle w:val="Hyperlink"/>
            <w:noProof/>
            <w:lang w:val="nb-NO"/>
          </w:rPr>
          <w:t>SJANGER?</w:t>
        </w:r>
        <w:r w:rsidR="00E8000F">
          <w:rPr>
            <w:noProof/>
            <w:webHidden/>
          </w:rPr>
          <w:tab/>
        </w:r>
        <w:r w:rsidR="00E8000F">
          <w:rPr>
            <w:noProof/>
            <w:webHidden/>
          </w:rPr>
          <w:fldChar w:fldCharType="begin"/>
        </w:r>
        <w:r w:rsidR="00E8000F">
          <w:rPr>
            <w:noProof/>
            <w:webHidden/>
          </w:rPr>
          <w:instrText xml:space="preserve"> PAGEREF _Toc123031329 \h </w:instrText>
        </w:r>
        <w:r w:rsidR="00E8000F">
          <w:rPr>
            <w:noProof/>
            <w:webHidden/>
          </w:rPr>
        </w:r>
        <w:r w:rsidR="00E8000F">
          <w:rPr>
            <w:noProof/>
            <w:webHidden/>
          </w:rPr>
          <w:fldChar w:fldCharType="separate"/>
        </w:r>
        <w:r w:rsidR="00E8000F">
          <w:rPr>
            <w:noProof/>
            <w:webHidden/>
          </w:rPr>
          <w:t>10</w:t>
        </w:r>
        <w:r w:rsidR="00E8000F">
          <w:rPr>
            <w:noProof/>
            <w:webHidden/>
          </w:rPr>
          <w:fldChar w:fldCharType="end"/>
        </w:r>
      </w:hyperlink>
    </w:p>
    <w:p w14:paraId="18E0CA6E" w14:textId="57BBB78E" w:rsidR="00E8000F" w:rsidRDefault="00EC0B73">
      <w:pPr>
        <w:pStyle w:val="TOC2"/>
        <w:tabs>
          <w:tab w:val="right" w:leader="dot" w:pos="9016"/>
        </w:tabs>
        <w:rPr>
          <w:rFonts w:asciiTheme="minorHAnsi" w:hAnsiTheme="minorHAnsi"/>
          <w:noProof/>
          <w:sz w:val="22"/>
        </w:rPr>
      </w:pPr>
      <w:hyperlink w:anchor="_Toc123031330" w:history="1">
        <w:r w:rsidR="00E8000F" w:rsidRPr="00E42EE8">
          <w:rPr>
            <w:rStyle w:val="Hyperlink"/>
            <w:noProof/>
            <w:lang w:val="nb-NO"/>
          </w:rPr>
          <w:t>ARGUMENTER FOR EN TIDLIG DATERING</w:t>
        </w:r>
        <w:r w:rsidR="00E8000F">
          <w:rPr>
            <w:noProof/>
            <w:webHidden/>
          </w:rPr>
          <w:tab/>
        </w:r>
        <w:r w:rsidR="00E8000F">
          <w:rPr>
            <w:noProof/>
            <w:webHidden/>
          </w:rPr>
          <w:fldChar w:fldCharType="begin"/>
        </w:r>
        <w:r w:rsidR="00E8000F">
          <w:rPr>
            <w:noProof/>
            <w:webHidden/>
          </w:rPr>
          <w:instrText xml:space="preserve"> PAGEREF _Toc123031330 \h </w:instrText>
        </w:r>
        <w:r w:rsidR="00E8000F">
          <w:rPr>
            <w:noProof/>
            <w:webHidden/>
          </w:rPr>
        </w:r>
        <w:r w:rsidR="00E8000F">
          <w:rPr>
            <w:noProof/>
            <w:webHidden/>
          </w:rPr>
          <w:fldChar w:fldCharType="separate"/>
        </w:r>
        <w:r w:rsidR="00E8000F">
          <w:rPr>
            <w:noProof/>
            <w:webHidden/>
          </w:rPr>
          <w:t>10</w:t>
        </w:r>
        <w:r w:rsidR="00E8000F">
          <w:rPr>
            <w:noProof/>
            <w:webHidden/>
          </w:rPr>
          <w:fldChar w:fldCharType="end"/>
        </w:r>
      </w:hyperlink>
    </w:p>
    <w:p w14:paraId="02C29C28" w14:textId="260A8729" w:rsidR="00E8000F" w:rsidRDefault="00EC0B73">
      <w:pPr>
        <w:pStyle w:val="TOC2"/>
        <w:tabs>
          <w:tab w:val="right" w:leader="dot" w:pos="9016"/>
        </w:tabs>
        <w:rPr>
          <w:rFonts w:asciiTheme="minorHAnsi" w:hAnsiTheme="minorHAnsi"/>
          <w:noProof/>
          <w:sz w:val="22"/>
        </w:rPr>
      </w:pPr>
      <w:hyperlink w:anchor="_Toc123031331" w:history="1">
        <w:r w:rsidR="00E8000F" w:rsidRPr="00E42EE8">
          <w:rPr>
            <w:rStyle w:val="Hyperlink"/>
            <w:noProof/>
            <w:lang w:val="nb-NO"/>
          </w:rPr>
          <w:t>HVA SLAGS SJANGER ER KAPITTEL 1?</w:t>
        </w:r>
        <w:r w:rsidR="00E8000F">
          <w:rPr>
            <w:noProof/>
            <w:webHidden/>
          </w:rPr>
          <w:tab/>
        </w:r>
        <w:r w:rsidR="00E8000F">
          <w:rPr>
            <w:noProof/>
            <w:webHidden/>
          </w:rPr>
          <w:fldChar w:fldCharType="begin"/>
        </w:r>
        <w:r w:rsidR="00E8000F">
          <w:rPr>
            <w:noProof/>
            <w:webHidden/>
          </w:rPr>
          <w:instrText xml:space="preserve"> PAGEREF _Toc123031331 \h </w:instrText>
        </w:r>
        <w:r w:rsidR="00E8000F">
          <w:rPr>
            <w:noProof/>
            <w:webHidden/>
          </w:rPr>
        </w:r>
        <w:r w:rsidR="00E8000F">
          <w:rPr>
            <w:noProof/>
            <w:webHidden/>
          </w:rPr>
          <w:fldChar w:fldCharType="separate"/>
        </w:r>
        <w:r w:rsidR="00E8000F">
          <w:rPr>
            <w:noProof/>
            <w:webHidden/>
          </w:rPr>
          <w:t>11</w:t>
        </w:r>
        <w:r w:rsidR="00E8000F">
          <w:rPr>
            <w:noProof/>
            <w:webHidden/>
          </w:rPr>
          <w:fldChar w:fldCharType="end"/>
        </w:r>
      </w:hyperlink>
    </w:p>
    <w:p w14:paraId="7EED54DD" w14:textId="0AFF4EF4" w:rsidR="00E8000F" w:rsidRDefault="00EC0B73">
      <w:pPr>
        <w:pStyle w:val="TOC2"/>
        <w:tabs>
          <w:tab w:val="right" w:leader="dot" w:pos="9016"/>
        </w:tabs>
        <w:rPr>
          <w:rFonts w:asciiTheme="minorHAnsi" w:hAnsiTheme="minorHAnsi"/>
          <w:noProof/>
          <w:sz w:val="22"/>
        </w:rPr>
      </w:pPr>
      <w:hyperlink w:anchor="_Toc123031332" w:history="1">
        <w:r w:rsidR="00E8000F" w:rsidRPr="00E42EE8">
          <w:rPr>
            <w:rStyle w:val="Hyperlink"/>
            <w:noProof/>
            <w:lang w:val="nb-NO"/>
          </w:rPr>
          <w:t>5 TOLKNINGER AV KAP. 1</w:t>
        </w:r>
        <w:r w:rsidR="00E8000F">
          <w:rPr>
            <w:noProof/>
            <w:webHidden/>
          </w:rPr>
          <w:tab/>
        </w:r>
        <w:r w:rsidR="00E8000F">
          <w:rPr>
            <w:noProof/>
            <w:webHidden/>
          </w:rPr>
          <w:fldChar w:fldCharType="begin"/>
        </w:r>
        <w:r w:rsidR="00E8000F">
          <w:rPr>
            <w:noProof/>
            <w:webHidden/>
          </w:rPr>
          <w:instrText xml:space="preserve"> PAGEREF _Toc123031332 \h </w:instrText>
        </w:r>
        <w:r w:rsidR="00E8000F">
          <w:rPr>
            <w:noProof/>
            <w:webHidden/>
          </w:rPr>
        </w:r>
        <w:r w:rsidR="00E8000F">
          <w:rPr>
            <w:noProof/>
            <w:webHidden/>
          </w:rPr>
          <w:fldChar w:fldCharType="separate"/>
        </w:r>
        <w:r w:rsidR="00E8000F">
          <w:rPr>
            <w:noProof/>
            <w:webHidden/>
          </w:rPr>
          <w:t>11</w:t>
        </w:r>
        <w:r w:rsidR="00E8000F">
          <w:rPr>
            <w:noProof/>
            <w:webHidden/>
          </w:rPr>
          <w:fldChar w:fldCharType="end"/>
        </w:r>
      </w:hyperlink>
    </w:p>
    <w:p w14:paraId="71DD942D" w14:textId="0489F6CF" w:rsidR="00E8000F" w:rsidRDefault="00EC0B73">
      <w:pPr>
        <w:pStyle w:val="TOC2"/>
        <w:tabs>
          <w:tab w:val="right" w:leader="dot" w:pos="9016"/>
        </w:tabs>
        <w:rPr>
          <w:rFonts w:asciiTheme="minorHAnsi" w:hAnsiTheme="minorHAnsi"/>
          <w:noProof/>
          <w:sz w:val="22"/>
        </w:rPr>
      </w:pPr>
      <w:hyperlink w:anchor="_Toc123031333" w:history="1">
        <w:r w:rsidR="00E8000F" w:rsidRPr="00E42EE8">
          <w:rPr>
            <w:rStyle w:val="Hyperlink"/>
            <w:noProof/>
            <w:lang w:val="nb-NO"/>
          </w:rPr>
          <w:t>HVORFOR BLE MENNESKET SKAPT?</w:t>
        </w:r>
        <w:r w:rsidR="00E8000F">
          <w:rPr>
            <w:noProof/>
            <w:webHidden/>
          </w:rPr>
          <w:tab/>
        </w:r>
        <w:r w:rsidR="00E8000F">
          <w:rPr>
            <w:noProof/>
            <w:webHidden/>
          </w:rPr>
          <w:fldChar w:fldCharType="begin"/>
        </w:r>
        <w:r w:rsidR="00E8000F">
          <w:rPr>
            <w:noProof/>
            <w:webHidden/>
          </w:rPr>
          <w:instrText xml:space="preserve"> PAGEREF _Toc123031333 \h </w:instrText>
        </w:r>
        <w:r w:rsidR="00E8000F">
          <w:rPr>
            <w:noProof/>
            <w:webHidden/>
          </w:rPr>
        </w:r>
        <w:r w:rsidR="00E8000F">
          <w:rPr>
            <w:noProof/>
            <w:webHidden/>
          </w:rPr>
          <w:fldChar w:fldCharType="separate"/>
        </w:r>
        <w:r w:rsidR="00E8000F">
          <w:rPr>
            <w:noProof/>
            <w:webHidden/>
          </w:rPr>
          <w:t>12</w:t>
        </w:r>
        <w:r w:rsidR="00E8000F">
          <w:rPr>
            <w:noProof/>
            <w:webHidden/>
          </w:rPr>
          <w:fldChar w:fldCharType="end"/>
        </w:r>
      </w:hyperlink>
    </w:p>
    <w:p w14:paraId="5C8A76DC" w14:textId="70BAF1F8" w:rsidR="00E8000F" w:rsidRDefault="00EC0B73">
      <w:pPr>
        <w:pStyle w:val="TOC2"/>
        <w:tabs>
          <w:tab w:val="right" w:leader="dot" w:pos="9016"/>
        </w:tabs>
        <w:rPr>
          <w:rFonts w:asciiTheme="minorHAnsi" w:hAnsiTheme="minorHAnsi"/>
          <w:noProof/>
          <w:sz w:val="22"/>
        </w:rPr>
      </w:pPr>
      <w:hyperlink w:anchor="_Toc123031334" w:history="1">
        <w:r w:rsidR="00E8000F" w:rsidRPr="00E42EE8">
          <w:rPr>
            <w:rStyle w:val="Hyperlink"/>
            <w:noProof/>
            <w:lang w:val="nb-NO"/>
          </w:rPr>
          <w:t>GUDS BILDE</w:t>
        </w:r>
        <w:r w:rsidR="00E8000F">
          <w:rPr>
            <w:noProof/>
            <w:webHidden/>
          </w:rPr>
          <w:tab/>
        </w:r>
        <w:r w:rsidR="00E8000F">
          <w:rPr>
            <w:noProof/>
            <w:webHidden/>
          </w:rPr>
          <w:fldChar w:fldCharType="begin"/>
        </w:r>
        <w:r w:rsidR="00E8000F">
          <w:rPr>
            <w:noProof/>
            <w:webHidden/>
          </w:rPr>
          <w:instrText xml:space="preserve"> PAGEREF _Toc123031334 \h </w:instrText>
        </w:r>
        <w:r w:rsidR="00E8000F">
          <w:rPr>
            <w:noProof/>
            <w:webHidden/>
          </w:rPr>
        </w:r>
        <w:r w:rsidR="00E8000F">
          <w:rPr>
            <w:noProof/>
            <w:webHidden/>
          </w:rPr>
          <w:fldChar w:fldCharType="separate"/>
        </w:r>
        <w:r w:rsidR="00E8000F">
          <w:rPr>
            <w:noProof/>
            <w:webHidden/>
          </w:rPr>
          <w:t>13</w:t>
        </w:r>
        <w:r w:rsidR="00E8000F">
          <w:rPr>
            <w:noProof/>
            <w:webHidden/>
          </w:rPr>
          <w:fldChar w:fldCharType="end"/>
        </w:r>
      </w:hyperlink>
    </w:p>
    <w:p w14:paraId="46FEC125" w14:textId="3F5F8177" w:rsidR="00E8000F" w:rsidRDefault="00EC0B73">
      <w:pPr>
        <w:pStyle w:val="TOC2"/>
        <w:tabs>
          <w:tab w:val="right" w:leader="dot" w:pos="9016"/>
        </w:tabs>
        <w:rPr>
          <w:rFonts w:asciiTheme="minorHAnsi" w:hAnsiTheme="minorHAnsi"/>
          <w:noProof/>
          <w:sz w:val="22"/>
        </w:rPr>
      </w:pPr>
      <w:hyperlink w:anchor="_Toc123031335" w:history="1">
        <w:r w:rsidR="00E8000F" w:rsidRPr="00E42EE8">
          <w:rPr>
            <w:rStyle w:val="Hyperlink"/>
            <w:noProof/>
            <w:lang w:val="nb-NO"/>
          </w:rPr>
          <w:t>HOVEDPOENG FRA KAPITTEL 1</w:t>
        </w:r>
        <w:r w:rsidR="00E8000F">
          <w:rPr>
            <w:noProof/>
            <w:webHidden/>
          </w:rPr>
          <w:tab/>
        </w:r>
        <w:r w:rsidR="00E8000F">
          <w:rPr>
            <w:noProof/>
            <w:webHidden/>
          </w:rPr>
          <w:fldChar w:fldCharType="begin"/>
        </w:r>
        <w:r w:rsidR="00E8000F">
          <w:rPr>
            <w:noProof/>
            <w:webHidden/>
          </w:rPr>
          <w:instrText xml:space="preserve"> PAGEREF _Toc123031335 \h </w:instrText>
        </w:r>
        <w:r w:rsidR="00E8000F">
          <w:rPr>
            <w:noProof/>
            <w:webHidden/>
          </w:rPr>
        </w:r>
        <w:r w:rsidR="00E8000F">
          <w:rPr>
            <w:noProof/>
            <w:webHidden/>
          </w:rPr>
          <w:fldChar w:fldCharType="separate"/>
        </w:r>
        <w:r w:rsidR="00E8000F">
          <w:rPr>
            <w:noProof/>
            <w:webHidden/>
          </w:rPr>
          <w:t>13</w:t>
        </w:r>
        <w:r w:rsidR="00E8000F">
          <w:rPr>
            <w:noProof/>
            <w:webHidden/>
          </w:rPr>
          <w:fldChar w:fldCharType="end"/>
        </w:r>
      </w:hyperlink>
    </w:p>
    <w:p w14:paraId="36447F82" w14:textId="24345A4B" w:rsidR="00E8000F" w:rsidRDefault="00EC0B73">
      <w:pPr>
        <w:pStyle w:val="TOC2"/>
        <w:tabs>
          <w:tab w:val="right" w:leader="dot" w:pos="9016"/>
        </w:tabs>
        <w:rPr>
          <w:rFonts w:asciiTheme="minorHAnsi" w:hAnsiTheme="minorHAnsi"/>
          <w:noProof/>
          <w:sz w:val="22"/>
        </w:rPr>
      </w:pPr>
      <w:hyperlink w:anchor="_Toc123031336" w:history="1">
        <w:r w:rsidR="00E8000F" w:rsidRPr="00E42EE8">
          <w:rPr>
            <w:rStyle w:val="Hyperlink"/>
            <w:noProof/>
            <w:lang w:val="nb-NO"/>
          </w:rPr>
          <w:t>KAP. 2-4 HISTORIEN OM HIMMELEN OG JORDEN (2:4 - 4:26)</w:t>
        </w:r>
        <w:r w:rsidR="00E8000F">
          <w:rPr>
            <w:noProof/>
            <w:webHidden/>
          </w:rPr>
          <w:tab/>
        </w:r>
        <w:r w:rsidR="00E8000F">
          <w:rPr>
            <w:noProof/>
            <w:webHidden/>
          </w:rPr>
          <w:fldChar w:fldCharType="begin"/>
        </w:r>
        <w:r w:rsidR="00E8000F">
          <w:rPr>
            <w:noProof/>
            <w:webHidden/>
          </w:rPr>
          <w:instrText xml:space="preserve"> PAGEREF _Toc123031336 \h </w:instrText>
        </w:r>
        <w:r w:rsidR="00E8000F">
          <w:rPr>
            <w:noProof/>
            <w:webHidden/>
          </w:rPr>
        </w:r>
        <w:r w:rsidR="00E8000F">
          <w:rPr>
            <w:noProof/>
            <w:webHidden/>
          </w:rPr>
          <w:fldChar w:fldCharType="separate"/>
        </w:r>
        <w:r w:rsidR="00E8000F">
          <w:rPr>
            <w:noProof/>
            <w:webHidden/>
          </w:rPr>
          <w:t>14</w:t>
        </w:r>
        <w:r w:rsidR="00E8000F">
          <w:rPr>
            <w:noProof/>
            <w:webHidden/>
          </w:rPr>
          <w:fldChar w:fldCharType="end"/>
        </w:r>
      </w:hyperlink>
    </w:p>
    <w:p w14:paraId="7CDC7A9C" w14:textId="16DA7681" w:rsidR="00E8000F" w:rsidRDefault="00EC0B73">
      <w:pPr>
        <w:pStyle w:val="TOC2"/>
        <w:tabs>
          <w:tab w:val="right" w:leader="dot" w:pos="9016"/>
        </w:tabs>
        <w:rPr>
          <w:rFonts w:asciiTheme="minorHAnsi" w:hAnsiTheme="minorHAnsi"/>
          <w:noProof/>
          <w:sz w:val="22"/>
        </w:rPr>
      </w:pPr>
      <w:hyperlink w:anchor="_Toc123031337" w:history="1">
        <w:r w:rsidR="00E8000F" w:rsidRPr="00E42EE8">
          <w:rPr>
            <w:rStyle w:val="Hyperlink"/>
            <w:noProof/>
            <w:lang w:val="nb-NO"/>
          </w:rPr>
          <w:t>ULIKE SYN PÅ ADAM OG EVA</w:t>
        </w:r>
        <w:r w:rsidR="00E8000F">
          <w:rPr>
            <w:noProof/>
            <w:webHidden/>
          </w:rPr>
          <w:tab/>
        </w:r>
        <w:r w:rsidR="00E8000F">
          <w:rPr>
            <w:noProof/>
            <w:webHidden/>
          </w:rPr>
          <w:fldChar w:fldCharType="begin"/>
        </w:r>
        <w:r w:rsidR="00E8000F">
          <w:rPr>
            <w:noProof/>
            <w:webHidden/>
          </w:rPr>
          <w:instrText xml:space="preserve"> PAGEREF _Toc123031337 \h </w:instrText>
        </w:r>
        <w:r w:rsidR="00E8000F">
          <w:rPr>
            <w:noProof/>
            <w:webHidden/>
          </w:rPr>
        </w:r>
        <w:r w:rsidR="00E8000F">
          <w:rPr>
            <w:noProof/>
            <w:webHidden/>
          </w:rPr>
          <w:fldChar w:fldCharType="separate"/>
        </w:r>
        <w:r w:rsidR="00E8000F">
          <w:rPr>
            <w:noProof/>
            <w:webHidden/>
          </w:rPr>
          <w:t>14</w:t>
        </w:r>
        <w:r w:rsidR="00E8000F">
          <w:rPr>
            <w:noProof/>
            <w:webHidden/>
          </w:rPr>
          <w:fldChar w:fldCharType="end"/>
        </w:r>
      </w:hyperlink>
    </w:p>
    <w:p w14:paraId="3158B174" w14:textId="301A03EF" w:rsidR="00E8000F" w:rsidRDefault="00EC0B73">
      <w:pPr>
        <w:pStyle w:val="TOC3"/>
        <w:tabs>
          <w:tab w:val="left" w:pos="1100"/>
          <w:tab w:val="right" w:leader="dot" w:pos="9016"/>
        </w:tabs>
        <w:rPr>
          <w:rFonts w:asciiTheme="minorHAnsi" w:hAnsiTheme="minorHAnsi"/>
          <w:noProof/>
          <w:sz w:val="22"/>
        </w:rPr>
      </w:pPr>
      <w:hyperlink w:anchor="_Toc123031338" w:history="1">
        <w:r w:rsidR="00E8000F" w:rsidRPr="00E42EE8">
          <w:rPr>
            <w:rStyle w:val="Hyperlink"/>
            <w:noProof/>
            <w:lang w:val="nb-NO"/>
          </w:rPr>
          <w:t>1.</w:t>
        </w:r>
        <w:r w:rsidR="00E8000F">
          <w:rPr>
            <w:rFonts w:asciiTheme="minorHAnsi" w:hAnsiTheme="minorHAnsi"/>
            <w:noProof/>
            <w:sz w:val="22"/>
          </w:rPr>
          <w:tab/>
        </w:r>
        <w:r w:rsidR="00E8000F" w:rsidRPr="00E42EE8">
          <w:rPr>
            <w:rStyle w:val="Hyperlink"/>
            <w:noProof/>
            <w:lang w:val="nb-NO"/>
          </w:rPr>
          <w:t>TRADISJONELT/BOKSTAVELIG</w:t>
        </w:r>
        <w:r w:rsidR="00E8000F">
          <w:rPr>
            <w:noProof/>
            <w:webHidden/>
          </w:rPr>
          <w:tab/>
        </w:r>
        <w:r w:rsidR="00E8000F">
          <w:rPr>
            <w:noProof/>
            <w:webHidden/>
          </w:rPr>
          <w:fldChar w:fldCharType="begin"/>
        </w:r>
        <w:r w:rsidR="00E8000F">
          <w:rPr>
            <w:noProof/>
            <w:webHidden/>
          </w:rPr>
          <w:instrText xml:space="preserve"> PAGEREF _Toc123031338 \h </w:instrText>
        </w:r>
        <w:r w:rsidR="00E8000F">
          <w:rPr>
            <w:noProof/>
            <w:webHidden/>
          </w:rPr>
        </w:r>
        <w:r w:rsidR="00E8000F">
          <w:rPr>
            <w:noProof/>
            <w:webHidden/>
          </w:rPr>
          <w:fldChar w:fldCharType="separate"/>
        </w:r>
        <w:r w:rsidR="00E8000F">
          <w:rPr>
            <w:noProof/>
            <w:webHidden/>
          </w:rPr>
          <w:t>14</w:t>
        </w:r>
        <w:r w:rsidR="00E8000F">
          <w:rPr>
            <w:noProof/>
            <w:webHidden/>
          </w:rPr>
          <w:fldChar w:fldCharType="end"/>
        </w:r>
      </w:hyperlink>
    </w:p>
    <w:p w14:paraId="329C6F81" w14:textId="335D52F0" w:rsidR="00E8000F" w:rsidRDefault="00EC0B73">
      <w:pPr>
        <w:pStyle w:val="TOC3"/>
        <w:tabs>
          <w:tab w:val="left" w:pos="1100"/>
          <w:tab w:val="right" w:leader="dot" w:pos="9016"/>
        </w:tabs>
        <w:rPr>
          <w:rFonts w:asciiTheme="minorHAnsi" w:hAnsiTheme="minorHAnsi"/>
          <w:noProof/>
          <w:sz w:val="22"/>
        </w:rPr>
      </w:pPr>
      <w:hyperlink w:anchor="_Toc123031339" w:history="1">
        <w:r w:rsidR="00E8000F" w:rsidRPr="00E42EE8">
          <w:rPr>
            <w:rStyle w:val="Hyperlink"/>
            <w:noProof/>
            <w:lang w:val="nb-NO"/>
          </w:rPr>
          <w:t>2.</w:t>
        </w:r>
        <w:r w:rsidR="00E8000F">
          <w:rPr>
            <w:rFonts w:asciiTheme="minorHAnsi" w:hAnsiTheme="minorHAnsi"/>
            <w:noProof/>
            <w:sz w:val="22"/>
          </w:rPr>
          <w:tab/>
        </w:r>
        <w:r w:rsidR="00E8000F" w:rsidRPr="00E42EE8">
          <w:rPr>
            <w:rStyle w:val="Hyperlink"/>
            <w:noProof/>
            <w:lang w:val="nb-NO"/>
          </w:rPr>
          <w:t>REPRESENTANTER</w:t>
        </w:r>
        <w:r w:rsidR="00E8000F">
          <w:rPr>
            <w:noProof/>
            <w:webHidden/>
          </w:rPr>
          <w:tab/>
        </w:r>
        <w:r w:rsidR="00E8000F">
          <w:rPr>
            <w:noProof/>
            <w:webHidden/>
          </w:rPr>
          <w:fldChar w:fldCharType="begin"/>
        </w:r>
        <w:r w:rsidR="00E8000F">
          <w:rPr>
            <w:noProof/>
            <w:webHidden/>
          </w:rPr>
          <w:instrText xml:space="preserve"> PAGEREF _Toc123031339 \h </w:instrText>
        </w:r>
        <w:r w:rsidR="00E8000F">
          <w:rPr>
            <w:noProof/>
            <w:webHidden/>
          </w:rPr>
        </w:r>
        <w:r w:rsidR="00E8000F">
          <w:rPr>
            <w:noProof/>
            <w:webHidden/>
          </w:rPr>
          <w:fldChar w:fldCharType="separate"/>
        </w:r>
        <w:r w:rsidR="00E8000F">
          <w:rPr>
            <w:noProof/>
            <w:webHidden/>
          </w:rPr>
          <w:t>16</w:t>
        </w:r>
        <w:r w:rsidR="00E8000F">
          <w:rPr>
            <w:noProof/>
            <w:webHidden/>
          </w:rPr>
          <w:fldChar w:fldCharType="end"/>
        </w:r>
      </w:hyperlink>
    </w:p>
    <w:p w14:paraId="366E82D4" w14:textId="26CBEF48" w:rsidR="00E8000F" w:rsidRDefault="00EC0B73">
      <w:pPr>
        <w:pStyle w:val="TOC3"/>
        <w:tabs>
          <w:tab w:val="left" w:pos="1100"/>
          <w:tab w:val="right" w:leader="dot" w:pos="9016"/>
        </w:tabs>
        <w:rPr>
          <w:rFonts w:asciiTheme="minorHAnsi" w:hAnsiTheme="minorHAnsi"/>
          <w:noProof/>
          <w:sz w:val="22"/>
        </w:rPr>
      </w:pPr>
      <w:hyperlink w:anchor="_Toc123031340" w:history="1">
        <w:r w:rsidR="00E8000F" w:rsidRPr="00E42EE8">
          <w:rPr>
            <w:rStyle w:val="Hyperlink"/>
            <w:noProof/>
            <w:lang w:val="nb-NO"/>
          </w:rPr>
          <w:t>3.</w:t>
        </w:r>
        <w:r w:rsidR="00E8000F">
          <w:rPr>
            <w:rFonts w:asciiTheme="minorHAnsi" w:hAnsiTheme="minorHAnsi"/>
            <w:noProof/>
            <w:sz w:val="22"/>
          </w:rPr>
          <w:tab/>
        </w:r>
        <w:r w:rsidR="00E8000F" w:rsidRPr="00E42EE8">
          <w:rPr>
            <w:rStyle w:val="Hyperlink"/>
            <w:noProof/>
            <w:lang w:val="nb-NO"/>
          </w:rPr>
          <w:t>IKKE-HISTORISK/METAFORISK</w:t>
        </w:r>
        <w:r w:rsidR="00E8000F">
          <w:rPr>
            <w:noProof/>
            <w:webHidden/>
          </w:rPr>
          <w:tab/>
        </w:r>
        <w:r w:rsidR="00E8000F">
          <w:rPr>
            <w:noProof/>
            <w:webHidden/>
          </w:rPr>
          <w:fldChar w:fldCharType="begin"/>
        </w:r>
        <w:r w:rsidR="00E8000F">
          <w:rPr>
            <w:noProof/>
            <w:webHidden/>
          </w:rPr>
          <w:instrText xml:space="preserve"> PAGEREF _Toc123031340 \h </w:instrText>
        </w:r>
        <w:r w:rsidR="00E8000F">
          <w:rPr>
            <w:noProof/>
            <w:webHidden/>
          </w:rPr>
        </w:r>
        <w:r w:rsidR="00E8000F">
          <w:rPr>
            <w:noProof/>
            <w:webHidden/>
          </w:rPr>
          <w:fldChar w:fldCharType="separate"/>
        </w:r>
        <w:r w:rsidR="00E8000F">
          <w:rPr>
            <w:noProof/>
            <w:webHidden/>
          </w:rPr>
          <w:t>18</w:t>
        </w:r>
        <w:r w:rsidR="00E8000F">
          <w:rPr>
            <w:noProof/>
            <w:webHidden/>
          </w:rPr>
          <w:fldChar w:fldCharType="end"/>
        </w:r>
      </w:hyperlink>
    </w:p>
    <w:p w14:paraId="489DC61F" w14:textId="0D50F3CD" w:rsidR="00E8000F" w:rsidRDefault="00EC0B73">
      <w:pPr>
        <w:pStyle w:val="TOC2"/>
        <w:tabs>
          <w:tab w:val="right" w:leader="dot" w:pos="9016"/>
        </w:tabs>
        <w:rPr>
          <w:rFonts w:asciiTheme="minorHAnsi" w:hAnsiTheme="minorHAnsi"/>
          <w:noProof/>
          <w:sz w:val="22"/>
        </w:rPr>
      </w:pPr>
      <w:hyperlink w:anchor="_Toc123031341" w:history="1">
        <w:r w:rsidR="00E8000F" w:rsidRPr="00E42EE8">
          <w:rPr>
            <w:rStyle w:val="Hyperlink"/>
            <w:noProof/>
            <w:lang w:val="nb-NO"/>
          </w:rPr>
          <w:t>MENNESKET I KAP. 2</w:t>
        </w:r>
        <w:r w:rsidR="00E8000F">
          <w:rPr>
            <w:noProof/>
            <w:webHidden/>
          </w:rPr>
          <w:tab/>
        </w:r>
        <w:r w:rsidR="00E8000F">
          <w:rPr>
            <w:noProof/>
            <w:webHidden/>
          </w:rPr>
          <w:fldChar w:fldCharType="begin"/>
        </w:r>
        <w:r w:rsidR="00E8000F">
          <w:rPr>
            <w:noProof/>
            <w:webHidden/>
          </w:rPr>
          <w:instrText xml:space="preserve"> PAGEREF _Toc123031341 \h </w:instrText>
        </w:r>
        <w:r w:rsidR="00E8000F">
          <w:rPr>
            <w:noProof/>
            <w:webHidden/>
          </w:rPr>
        </w:r>
        <w:r w:rsidR="00E8000F">
          <w:rPr>
            <w:noProof/>
            <w:webHidden/>
          </w:rPr>
          <w:fldChar w:fldCharType="separate"/>
        </w:r>
        <w:r w:rsidR="00E8000F">
          <w:rPr>
            <w:noProof/>
            <w:webHidden/>
          </w:rPr>
          <w:t>18</w:t>
        </w:r>
        <w:r w:rsidR="00E8000F">
          <w:rPr>
            <w:noProof/>
            <w:webHidden/>
          </w:rPr>
          <w:fldChar w:fldCharType="end"/>
        </w:r>
      </w:hyperlink>
    </w:p>
    <w:p w14:paraId="67C67B8F" w14:textId="212A9B2A" w:rsidR="00E8000F" w:rsidRDefault="00EC0B73">
      <w:pPr>
        <w:pStyle w:val="TOC2"/>
        <w:tabs>
          <w:tab w:val="right" w:leader="dot" w:pos="9016"/>
        </w:tabs>
        <w:rPr>
          <w:rFonts w:asciiTheme="minorHAnsi" w:hAnsiTheme="minorHAnsi"/>
          <w:noProof/>
          <w:sz w:val="22"/>
        </w:rPr>
      </w:pPr>
      <w:hyperlink w:anchor="_Toc123031342" w:history="1">
        <w:r w:rsidR="00E8000F" w:rsidRPr="00E42EE8">
          <w:rPr>
            <w:rStyle w:val="Hyperlink"/>
            <w:noProof/>
            <w:lang w:val="nb-NO"/>
          </w:rPr>
          <w:t>EKTESKAPETS  INNSTIFTELSE</w:t>
        </w:r>
        <w:r w:rsidR="00E8000F">
          <w:rPr>
            <w:noProof/>
            <w:webHidden/>
          </w:rPr>
          <w:tab/>
        </w:r>
        <w:r w:rsidR="00E8000F">
          <w:rPr>
            <w:noProof/>
            <w:webHidden/>
          </w:rPr>
          <w:fldChar w:fldCharType="begin"/>
        </w:r>
        <w:r w:rsidR="00E8000F">
          <w:rPr>
            <w:noProof/>
            <w:webHidden/>
          </w:rPr>
          <w:instrText xml:space="preserve"> PAGEREF _Toc123031342 \h </w:instrText>
        </w:r>
        <w:r w:rsidR="00E8000F">
          <w:rPr>
            <w:noProof/>
            <w:webHidden/>
          </w:rPr>
        </w:r>
        <w:r w:rsidR="00E8000F">
          <w:rPr>
            <w:noProof/>
            <w:webHidden/>
          </w:rPr>
          <w:fldChar w:fldCharType="separate"/>
        </w:r>
        <w:r w:rsidR="00E8000F">
          <w:rPr>
            <w:noProof/>
            <w:webHidden/>
          </w:rPr>
          <w:t>19</w:t>
        </w:r>
        <w:r w:rsidR="00E8000F">
          <w:rPr>
            <w:noProof/>
            <w:webHidden/>
          </w:rPr>
          <w:fldChar w:fldCharType="end"/>
        </w:r>
      </w:hyperlink>
    </w:p>
    <w:p w14:paraId="447F1728" w14:textId="7627AE44" w:rsidR="00E8000F" w:rsidRDefault="00EC0B73">
      <w:pPr>
        <w:pStyle w:val="TOC2"/>
        <w:tabs>
          <w:tab w:val="right" w:leader="dot" w:pos="9016"/>
        </w:tabs>
        <w:rPr>
          <w:rFonts w:asciiTheme="minorHAnsi" w:hAnsiTheme="minorHAnsi"/>
          <w:noProof/>
          <w:sz w:val="22"/>
        </w:rPr>
      </w:pPr>
      <w:hyperlink w:anchor="_Toc123031343" w:history="1">
        <w:r w:rsidR="00E8000F" w:rsidRPr="00E42EE8">
          <w:rPr>
            <w:rStyle w:val="Hyperlink"/>
            <w:noProof/>
            <w:lang w:val="nb-NO"/>
          </w:rPr>
          <w:t>TRÆRNE</w:t>
        </w:r>
        <w:r w:rsidR="00E8000F">
          <w:rPr>
            <w:noProof/>
            <w:webHidden/>
          </w:rPr>
          <w:tab/>
        </w:r>
        <w:r w:rsidR="00E8000F">
          <w:rPr>
            <w:noProof/>
            <w:webHidden/>
          </w:rPr>
          <w:fldChar w:fldCharType="begin"/>
        </w:r>
        <w:r w:rsidR="00E8000F">
          <w:rPr>
            <w:noProof/>
            <w:webHidden/>
          </w:rPr>
          <w:instrText xml:space="preserve"> PAGEREF _Toc123031343 \h </w:instrText>
        </w:r>
        <w:r w:rsidR="00E8000F">
          <w:rPr>
            <w:noProof/>
            <w:webHidden/>
          </w:rPr>
        </w:r>
        <w:r w:rsidR="00E8000F">
          <w:rPr>
            <w:noProof/>
            <w:webHidden/>
          </w:rPr>
          <w:fldChar w:fldCharType="separate"/>
        </w:r>
        <w:r w:rsidR="00E8000F">
          <w:rPr>
            <w:noProof/>
            <w:webHidden/>
          </w:rPr>
          <w:t>20</w:t>
        </w:r>
        <w:r w:rsidR="00E8000F">
          <w:rPr>
            <w:noProof/>
            <w:webHidden/>
          </w:rPr>
          <w:fldChar w:fldCharType="end"/>
        </w:r>
      </w:hyperlink>
    </w:p>
    <w:p w14:paraId="5AA83D2F" w14:textId="4D47FBB1" w:rsidR="00E8000F" w:rsidRDefault="00EC0B73">
      <w:pPr>
        <w:pStyle w:val="TOC2"/>
        <w:tabs>
          <w:tab w:val="right" w:leader="dot" w:pos="9016"/>
        </w:tabs>
        <w:rPr>
          <w:rFonts w:asciiTheme="minorHAnsi" w:hAnsiTheme="minorHAnsi"/>
          <w:noProof/>
          <w:sz w:val="22"/>
        </w:rPr>
      </w:pPr>
      <w:hyperlink w:anchor="_Toc123031344" w:history="1">
        <w:r w:rsidR="00E8000F" w:rsidRPr="00E42EE8">
          <w:rPr>
            <w:rStyle w:val="Hyperlink"/>
            <w:noProof/>
            <w:lang w:val="nb-NO"/>
          </w:rPr>
          <w:t>SLANGEN</w:t>
        </w:r>
        <w:r w:rsidR="00E8000F">
          <w:rPr>
            <w:noProof/>
            <w:webHidden/>
          </w:rPr>
          <w:tab/>
        </w:r>
        <w:r w:rsidR="00E8000F">
          <w:rPr>
            <w:noProof/>
            <w:webHidden/>
          </w:rPr>
          <w:fldChar w:fldCharType="begin"/>
        </w:r>
        <w:r w:rsidR="00E8000F">
          <w:rPr>
            <w:noProof/>
            <w:webHidden/>
          </w:rPr>
          <w:instrText xml:space="preserve"> PAGEREF _Toc123031344 \h </w:instrText>
        </w:r>
        <w:r w:rsidR="00E8000F">
          <w:rPr>
            <w:noProof/>
            <w:webHidden/>
          </w:rPr>
        </w:r>
        <w:r w:rsidR="00E8000F">
          <w:rPr>
            <w:noProof/>
            <w:webHidden/>
          </w:rPr>
          <w:fldChar w:fldCharType="separate"/>
        </w:r>
        <w:r w:rsidR="00E8000F">
          <w:rPr>
            <w:noProof/>
            <w:webHidden/>
          </w:rPr>
          <w:t>20</w:t>
        </w:r>
        <w:r w:rsidR="00E8000F">
          <w:rPr>
            <w:noProof/>
            <w:webHidden/>
          </w:rPr>
          <w:fldChar w:fldCharType="end"/>
        </w:r>
      </w:hyperlink>
    </w:p>
    <w:p w14:paraId="0340243F" w14:textId="0E9E8542" w:rsidR="00E8000F" w:rsidRDefault="00EC0B73">
      <w:pPr>
        <w:pStyle w:val="TOC2"/>
        <w:tabs>
          <w:tab w:val="right" w:leader="dot" w:pos="9016"/>
        </w:tabs>
        <w:rPr>
          <w:rFonts w:asciiTheme="minorHAnsi" w:hAnsiTheme="minorHAnsi"/>
          <w:noProof/>
          <w:sz w:val="22"/>
        </w:rPr>
      </w:pPr>
      <w:hyperlink w:anchor="_Toc123031345" w:history="1">
        <w:r w:rsidR="00E8000F" w:rsidRPr="00E42EE8">
          <w:rPr>
            <w:rStyle w:val="Hyperlink"/>
            <w:noProof/>
            <w:lang w:val="nb-NO"/>
          </w:rPr>
          <w:t>SYNDEN</w:t>
        </w:r>
        <w:r w:rsidR="00E8000F">
          <w:rPr>
            <w:noProof/>
            <w:webHidden/>
          </w:rPr>
          <w:tab/>
        </w:r>
        <w:r w:rsidR="00E8000F">
          <w:rPr>
            <w:noProof/>
            <w:webHidden/>
          </w:rPr>
          <w:fldChar w:fldCharType="begin"/>
        </w:r>
        <w:r w:rsidR="00E8000F">
          <w:rPr>
            <w:noProof/>
            <w:webHidden/>
          </w:rPr>
          <w:instrText xml:space="preserve"> PAGEREF _Toc123031345 \h </w:instrText>
        </w:r>
        <w:r w:rsidR="00E8000F">
          <w:rPr>
            <w:noProof/>
            <w:webHidden/>
          </w:rPr>
        </w:r>
        <w:r w:rsidR="00E8000F">
          <w:rPr>
            <w:noProof/>
            <w:webHidden/>
          </w:rPr>
          <w:fldChar w:fldCharType="separate"/>
        </w:r>
        <w:r w:rsidR="00E8000F">
          <w:rPr>
            <w:noProof/>
            <w:webHidden/>
          </w:rPr>
          <w:t>22</w:t>
        </w:r>
        <w:r w:rsidR="00E8000F">
          <w:rPr>
            <w:noProof/>
            <w:webHidden/>
          </w:rPr>
          <w:fldChar w:fldCharType="end"/>
        </w:r>
      </w:hyperlink>
    </w:p>
    <w:p w14:paraId="4EBB3524" w14:textId="5B25D49D" w:rsidR="00E8000F" w:rsidRDefault="00EC0B73">
      <w:pPr>
        <w:pStyle w:val="TOC2"/>
        <w:tabs>
          <w:tab w:val="right" w:leader="dot" w:pos="9016"/>
        </w:tabs>
        <w:rPr>
          <w:rFonts w:asciiTheme="minorHAnsi" w:hAnsiTheme="minorHAnsi"/>
          <w:noProof/>
          <w:sz w:val="22"/>
        </w:rPr>
      </w:pPr>
      <w:hyperlink w:anchor="_Toc123031346" w:history="1">
        <w:r w:rsidR="00E8000F" w:rsidRPr="00E42EE8">
          <w:rPr>
            <w:rStyle w:val="Hyperlink"/>
            <w:noProof/>
            <w:lang w:val="nb-NO"/>
          </w:rPr>
          <w:t>HOVEDPOENG FRA KAP. 2-4</w:t>
        </w:r>
        <w:r w:rsidR="00E8000F">
          <w:rPr>
            <w:noProof/>
            <w:webHidden/>
          </w:rPr>
          <w:tab/>
        </w:r>
        <w:r w:rsidR="00E8000F">
          <w:rPr>
            <w:noProof/>
            <w:webHidden/>
          </w:rPr>
          <w:fldChar w:fldCharType="begin"/>
        </w:r>
        <w:r w:rsidR="00E8000F">
          <w:rPr>
            <w:noProof/>
            <w:webHidden/>
          </w:rPr>
          <w:instrText xml:space="preserve"> PAGEREF _Toc123031346 \h </w:instrText>
        </w:r>
        <w:r w:rsidR="00E8000F">
          <w:rPr>
            <w:noProof/>
            <w:webHidden/>
          </w:rPr>
        </w:r>
        <w:r w:rsidR="00E8000F">
          <w:rPr>
            <w:noProof/>
            <w:webHidden/>
          </w:rPr>
          <w:fldChar w:fldCharType="separate"/>
        </w:r>
        <w:r w:rsidR="00E8000F">
          <w:rPr>
            <w:noProof/>
            <w:webHidden/>
          </w:rPr>
          <w:t>22</w:t>
        </w:r>
        <w:r w:rsidR="00E8000F">
          <w:rPr>
            <w:noProof/>
            <w:webHidden/>
          </w:rPr>
          <w:fldChar w:fldCharType="end"/>
        </w:r>
      </w:hyperlink>
    </w:p>
    <w:p w14:paraId="7EF27F04" w14:textId="39863DDB" w:rsidR="00E8000F" w:rsidRDefault="00EC0B73">
      <w:pPr>
        <w:pStyle w:val="TOC2"/>
        <w:tabs>
          <w:tab w:val="right" w:leader="dot" w:pos="9016"/>
        </w:tabs>
        <w:rPr>
          <w:rFonts w:asciiTheme="minorHAnsi" w:hAnsiTheme="minorHAnsi"/>
          <w:noProof/>
          <w:sz w:val="22"/>
        </w:rPr>
      </w:pPr>
      <w:hyperlink w:anchor="_Toc123031347" w:history="1">
        <w:r w:rsidR="00E8000F" w:rsidRPr="00E42EE8">
          <w:rPr>
            <w:rStyle w:val="Hyperlink"/>
            <w:noProof/>
            <w:lang w:val="nb-NO"/>
          </w:rPr>
          <w:t>KAPITTEL 5: BOKEN OM ADAMS SLEKTSHISTORIE (5:1 - 6:8)</w:t>
        </w:r>
        <w:r w:rsidR="00E8000F">
          <w:rPr>
            <w:noProof/>
            <w:webHidden/>
          </w:rPr>
          <w:tab/>
        </w:r>
        <w:r w:rsidR="00E8000F">
          <w:rPr>
            <w:noProof/>
            <w:webHidden/>
          </w:rPr>
          <w:fldChar w:fldCharType="begin"/>
        </w:r>
        <w:r w:rsidR="00E8000F">
          <w:rPr>
            <w:noProof/>
            <w:webHidden/>
          </w:rPr>
          <w:instrText xml:space="preserve"> PAGEREF _Toc123031347 \h </w:instrText>
        </w:r>
        <w:r w:rsidR="00E8000F">
          <w:rPr>
            <w:noProof/>
            <w:webHidden/>
          </w:rPr>
        </w:r>
        <w:r w:rsidR="00E8000F">
          <w:rPr>
            <w:noProof/>
            <w:webHidden/>
          </w:rPr>
          <w:fldChar w:fldCharType="separate"/>
        </w:r>
        <w:r w:rsidR="00E8000F">
          <w:rPr>
            <w:noProof/>
            <w:webHidden/>
          </w:rPr>
          <w:t>22</w:t>
        </w:r>
        <w:r w:rsidR="00E8000F">
          <w:rPr>
            <w:noProof/>
            <w:webHidden/>
          </w:rPr>
          <w:fldChar w:fldCharType="end"/>
        </w:r>
      </w:hyperlink>
    </w:p>
    <w:p w14:paraId="37FFC499" w14:textId="5268DB9C" w:rsidR="00E8000F" w:rsidRDefault="00EC0B73">
      <w:pPr>
        <w:pStyle w:val="TOC2"/>
        <w:tabs>
          <w:tab w:val="right" w:leader="dot" w:pos="9016"/>
        </w:tabs>
        <w:rPr>
          <w:rFonts w:asciiTheme="minorHAnsi" w:hAnsiTheme="minorHAnsi"/>
          <w:noProof/>
          <w:sz w:val="22"/>
        </w:rPr>
      </w:pPr>
      <w:hyperlink w:anchor="_Toc123031348" w:history="1">
        <w:r w:rsidR="00E8000F" w:rsidRPr="00E42EE8">
          <w:rPr>
            <w:rStyle w:val="Hyperlink"/>
            <w:noProof/>
            <w:lang w:val="nb-NO"/>
          </w:rPr>
          <w:t>Levde de så lenge? 3 tolkninger</w:t>
        </w:r>
        <w:r w:rsidR="00E8000F">
          <w:rPr>
            <w:noProof/>
            <w:webHidden/>
          </w:rPr>
          <w:tab/>
        </w:r>
        <w:r w:rsidR="00E8000F">
          <w:rPr>
            <w:noProof/>
            <w:webHidden/>
          </w:rPr>
          <w:fldChar w:fldCharType="begin"/>
        </w:r>
        <w:r w:rsidR="00E8000F">
          <w:rPr>
            <w:noProof/>
            <w:webHidden/>
          </w:rPr>
          <w:instrText xml:space="preserve"> PAGEREF _Toc123031348 \h </w:instrText>
        </w:r>
        <w:r w:rsidR="00E8000F">
          <w:rPr>
            <w:noProof/>
            <w:webHidden/>
          </w:rPr>
        </w:r>
        <w:r w:rsidR="00E8000F">
          <w:rPr>
            <w:noProof/>
            <w:webHidden/>
          </w:rPr>
          <w:fldChar w:fldCharType="separate"/>
        </w:r>
        <w:r w:rsidR="00E8000F">
          <w:rPr>
            <w:noProof/>
            <w:webHidden/>
          </w:rPr>
          <w:t>22</w:t>
        </w:r>
        <w:r w:rsidR="00E8000F">
          <w:rPr>
            <w:noProof/>
            <w:webHidden/>
          </w:rPr>
          <w:fldChar w:fldCharType="end"/>
        </w:r>
      </w:hyperlink>
    </w:p>
    <w:p w14:paraId="6A25FD11" w14:textId="69E37CD8" w:rsidR="00E8000F" w:rsidRDefault="00EC0B73">
      <w:pPr>
        <w:pStyle w:val="TOC3"/>
        <w:tabs>
          <w:tab w:val="left" w:pos="1100"/>
          <w:tab w:val="right" w:leader="dot" w:pos="9016"/>
        </w:tabs>
        <w:rPr>
          <w:rFonts w:asciiTheme="minorHAnsi" w:hAnsiTheme="minorHAnsi"/>
          <w:noProof/>
          <w:sz w:val="22"/>
        </w:rPr>
      </w:pPr>
      <w:hyperlink w:anchor="_Toc123031349" w:history="1">
        <w:r w:rsidR="00E8000F" w:rsidRPr="00E42EE8">
          <w:rPr>
            <w:rStyle w:val="Hyperlink"/>
            <w:noProof/>
            <w:lang w:val="nb-NO"/>
          </w:rPr>
          <w:t>1.</w:t>
        </w:r>
        <w:r w:rsidR="00E8000F">
          <w:rPr>
            <w:rFonts w:asciiTheme="minorHAnsi" w:hAnsiTheme="minorHAnsi"/>
            <w:noProof/>
            <w:sz w:val="22"/>
          </w:rPr>
          <w:tab/>
        </w:r>
        <w:r w:rsidR="00E8000F" w:rsidRPr="00E42EE8">
          <w:rPr>
            <w:rStyle w:val="Hyperlink"/>
            <w:noProof/>
            <w:lang w:val="nb-NO"/>
          </w:rPr>
          <w:t>Bokstavelig</w:t>
        </w:r>
        <w:r w:rsidR="00E8000F">
          <w:rPr>
            <w:noProof/>
            <w:webHidden/>
          </w:rPr>
          <w:tab/>
        </w:r>
        <w:r w:rsidR="00E8000F">
          <w:rPr>
            <w:noProof/>
            <w:webHidden/>
          </w:rPr>
          <w:fldChar w:fldCharType="begin"/>
        </w:r>
        <w:r w:rsidR="00E8000F">
          <w:rPr>
            <w:noProof/>
            <w:webHidden/>
          </w:rPr>
          <w:instrText xml:space="preserve"> PAGEREF _Toc123031349 \h </w:instrText>
        </w:r>
        <w:r w:rsidR="00E8000F">
          <w:rPr>
            <w:noProof/>
            <w:webHidden/>
          </w:rPr>
        </w:r>
        <w:r w:rsidR="00E8000F">
          <w:rPr>
            <w:noProof/>
            <w:webHidden/>
          </w:rPr>
          <w:fldChar w:fldCharType="separate"/>
        </w:r>
        <w:r w:rsidR="00E8000F">
          <w:rPr>
            <w:noProof/>
            <w:webHidden/>
          </w:rPr>
          <w:t>23</w:t>
        </w:r>
        <w:r w:rsidR="00E8000F">
          <w:rPr>
            <w:noProof/>
            <w:webHidden/>
          </w:rPr>
          <w:fldChar w:fldCharType="end"/>
        </w:r>
      </w:hyperlink>
    </w:p>
    <w:p w14:paraId="4E6A6D0F" w14:textId="2A61A26A" w:rsidR="00E8000F" w:rsidRDefault="00EC0B73">
      <w:pPr>
        <w:pStyle w:val="TOC3"/>
        <w:tabs>
          <w:tab w:val="left" w:pos="1100"/>
          <w:tab w:val="right" w:leader="dot" w:pos="9016"/>
        </w:tabs>
        <w:rPr>
          <w:rFonts w:asciiTheme="minorHAnsi" w:hAnsiTheme="minorHAnsi"/>
          <w:noProof/>
          <w:sz w:val="22"/>
        </w:rPr>
      </w:pPr>
      <w:hyperlink w:anchor="_Toc123031350" w:history="1">
        <w:r w:rsidR="00E8000F" w:rsidRPr="00E42EE8">
          <w:rPr>
            <w:rStyle w:val="Hyperlink"/>
            <w:noProof/>
            <w:lang w:val="nb-NO"/>
          </w:rPr>
          <w:t>2.</w:t>
        </w:r>
        <w:r w:rsidR="00E8000F">
          <w:rPr>
            <w:rFonts w:asciiTheme="minorHAnsi" w:hAnsiTheme="minorHAnsi"/>
            <w:noProof/>
            <w:sz w:val="22"/>
          </w:rPr>
          <w:tab/>
        </w:r>
        <w:r w:rsidR="00E8000F" w:rsidRPr="00E42EE8">
          <w:rPr>
            <w:rStyle w:val="Hyperlink"/>
            <w:noProof/>
            <w:lang w:val="nb-NO"/>
          </w:rPr>
          <w:t>Forkortelse</w:t>
        </w:r>
        <w:r w:rsidR="00E8000F">
          <w:rPr>
            <w:noProof/>
            <w:webHidden/>
          </w:rPr>
          <w:tab/>
        </w:r>
        <w:r w:rsidR="00E8000F">
          <w:rPr>
            <w:noProof/>
            <w:webHidden/>
          </w:rPr>
          <w:fldChar w:fldCharType="begin"/>
        </w:r>
        <w:r w:rsidR="00E8000F">
          <w:rPr>
            <w:noProof/>
            <w:webHidden/>
          </w:rPr>
          <w:instrText xml:space="preserve"> PAGEREF _Toc123031350 \h </w:instrText>
        </w:r>
        <w:r w:rsidR="00E8000F">
          <w:rPr>
            <w:noProof/>
            <w:webHidden/>
          </w:rPr>
        </w:r>
        <w:r w:rsidR="00E8000F">
          <w:rPr>
            <w:noProof/>
            <w:webHidden/>
          </w:rPr>
          <w:fldChar w:fldCharType="separate"/>
        </w:r>
        <w:r w:rsidR="00E8000F">
          <w:rPr>
            <w:noProof/>
            <w:webHidden/>
          </w:rPr>
          <w:t>23</w:t>
        </w:r>
        <w:r w:rsidR="00E8000F">
          <w:rPr>
            <w:noProof/>
            <w:webHidden/>
          </w:rPr>
          <w:fldChar w:fldCharType="end"/>
        </w:r>
      </w:hyperlink>
    </w:p>
    <w:p w14:paraId="63E6CA43" w14:textId="1B477B46" w:rsidR="00E8000F" w:rsidRDefault="00EC0B73">
      <w:pPr>
        <w:pStyle w:val="TOC3"/>
        <w:tabs>
          <w:tab w:val="left" w:pos="1100"/>
          <w:tab w:val="right" w:leader="dot" w:pos="9016"/>
        </w:tabs>
        <w:rPr>
          <w:rFonts w:asciiTheme="minorHAnsi" w:hAnsiTheme="minorHAnsi"/>
          <w:noProof/>
          <w:sz w:val="22"/>
        </w:rPr>
      </w:pPr>
      <w:hyperlink w:anchor="_Toc123031351" w:history="1">
        <w:r w:rsidR="00E8000F" w:rsidRPr="00E42EE8">
          <w:rPr>
            <w:rStyle w:val="Hyperlink"/>
            <w:noProof/>
            <w:lang w:val="nb-NO"/>
          </w:rPr>
          <w:t>3.</w:t>
        </w:r>
        <w:r w:rsidR="00E8000F">
          <w:rPr>
            <w:rFonts w:asciiTheme="minorHAnsi" w:hAnsiTheme="minorHAnsi"/>
            <w:noProof/>
            <w:sz w:val="22"/>
          </w:rPr>
          <w:tab/>
        </w:r>
        <w:r w:rsidR="00E8000F" w:rsidRPr="00E42EE8">
          <w:rPr>
            <w:rStyle w:val="Hyperlink"/>
            <w:noProof/>
            <w:lang w:val="nb-NO"/>
          </w:rPr>
          <w:t>Symbolske tall</w:t>
        </w:r>
        <w:r w:rsidR="00E8000F">
          <w:rPr>
            <w:noProof/>
            <w:webHidden/>
          </w:rPr>
          <w:tab/>
        </w:r>
        <w:r w:rsidR="00E8000F">
          <w:rPr>
            <w:noProof/>
            <w:webHidden/>
          </w:rPr>
          <w:fldChar w:fldCharType="begin"/>
        </w:r>
        <w:r w:rsidR="00E8000F">
          <w:rPr>
            <w:noProof/>
            <w:webHidden/>
          </w:rPr>
          <w:instrText xml:space="preserve"> PAGEREF _Toc123031351 \h </w:instrText>
        </w:r>
        <w:r w:rsidR="00E8000F">
          <w:rPr>
            <w:noProof/>
            <w:webHidden/>
          </w:rPr>
        </w:r>
        <w:r w:rsidR="00E8000F">
          <w:rPr>
            <w:noProof/>
            <w:webHidden/>
          </w:rPr>
          <w:fldChar w:fldCharType="separate"/>
        </w:r>
        <w:r w:rsidR="00E8000F">
          <w:rPr>
            <w:noProof/>
            <w:webHidden/>
          </w:rPr>
          <w:t>23</w:t>
        </w:r>
        <w:r w:rsidR="00E8000F">
          <w:rPr>
            <w:noProof/>
            <w:webHidden/>
          </w:rPr>
          <w:fldChar w:fldCharType="end"/>
        </w:r>
      </w:hyperlink>
    </w:p>
    <w:p w14:paraId="27EA692C" w14:textId="453DA1FA" w:rsidR="00E8000F" w:rsidRDefault="00EC0B73">
      <w:pPr>
        <w:pStyle w:val="TOC2"/>
        <w:tabs>
          <w:tab w:val="right" w:leader="dot" w:pos="9016"/>
        </w:tabs>
        <w:rPr>
          <w:rFonts w:asciiTheme="minorHAnsi" w:hAnsiTheme="minorHAnsi"/>
          <w:noProof/>
          <w:sz w:val="22"/>
        </w:rPr>
      </w:pPr>
      <w:hyperlink w:anchor="_Toc123031352" w:history="1">
        <w:r w:rsidR="00E8000F" w:rsidRPr="00E42EE8">
          <w:rPr>
            <w:rStyle w:val="Hyperlink"/>
            <w:noProof/>
            <w:lang w:val="nb-NO"/>
          </w:rPr>
          <w:t>HVEM VAR “GUDESØNNENE” I 6:1-4?</w:t>
        </w:r>
        <w:r w:rsidR="00E8000F">
          <w:rPr>
            <w:noProof/>
            <w:webHidden/>
          </w:rPr>
          <w:tab/>
        </w:r>
        <w:r w:rsidR="00E8000F">
          <w:rPr>
            <w:noProof/>
            <w:webHidden/>
          </w:rPr>
          <w:fldChar w:fldCharType="begin"/>
        </w:r>
        <w:r w:rsidR="00E8000F">
          <w:rPr>
            <w:noProof/>
            <w:webHidden/>
          </w:rPr>
          <w:instrText xml:space="preserve"> PAGEREF _Toc123031352 \h </w:instrText>
        </w:r>
        <w:r w:rsidR="00E8000F">
          <w:rPr>
            <w:noProof/>
            <w:webHidden/>
          </w:rPr>
        </w:r>
        <w:r w:rsidR="00E8000F">
          <w:rPr>
            <w:noProof/>
            <w:webHidden/>
          </w:rPr>
          <w:fldChar w:fldCharType="separate"/>
        </w:r>
        <w:r w:rsidR="00E8000F">
          <w:rPr>
            <w:noProof/>
            <w:webHidden/>
          </w:rPr>
          <w:t>23</w:t>
        </w:r>
        <w:r w:rsidR="00E8000F">
          <w:rPr>
            <w:noProof/>
            <w:webHidden/>
          </w:rPr>
          <w:fldChar w:fldCharType="end"/>
        </w:r>
      </w:hyperlink>
    </w:p>
    <w:p w14:paraId="66D187FC" w14:textId="7C3B1E33" w:rsidR="00E8000F" w:rsidRDefault="00EC0B73">
      <w:pPr>
        <w:pStyle w:val="TOC3"/>
        <w:tabs>
          <w:tab w:val="left" w:pos="1100"/>
          <w:tab w:val="right" w:leader="dot" w:pos="9016"/>
        </w:tabs>
        <w:rPr>
          <w:rFonts w:asciiTheme="minorHAnsi" w:hAnsiTheme="minorHAnsi"/>
          <w:noProof/>
          <w:sz w:val="22"/>
        </w:rPr>
      </w:pPr>
      <w:hyperlink w:anchor="_Toc123031353" w:history="1">
        <w:r w:rsidR="00E8000F" w:rsidRPr="00E42EE8">
          <w:rPr>
            <w:rStyle w:val="Hyperlink"/>
            <w:noProof/>
            <w:lang w:val="nb-NO"/>
          </w:rPr>
          <w:t>1.</w:t>
        </w:r>
        <w:r w:rsidR="00E8000F">
          <w:rPr>
            <w:rFonts w:asciiTheme="minorHAnsi" w:hAnsiTheme="minorHAnsi"/>
            <w:noProof/>
            <w:sz w:val="22"/>
          </w:rPr>
          <w:tab/>
        </w:r>
        <w:r w:rsidR="00E8000F" w:rsidRPr="00E42EE8">
          <w:rPr>
            <w:rStyle w:val="Hyperlink"/>
            <w:noProof/>
            <w:lang w:val="nb-NO"/>
          </w:rPr>
          <w:t>Engler</w:t>
        </w:r>
        <w:r w:rsidR="00E8000F">
          <w:rPr>
            <w:noProof/>
            <w:webHidden/>
          </w:rPr>
          <w:tab/>
        </w:r>
        <w:r w:rsidR="00E8000F">
          <w:rPr>
            <w:noProof/>
            <w:webHidden/>
          </w:rPr>
          <w:fldChar w:fldCharType="begin"/>
        </w:r>
        <w:r w:rsidR="00E8000F">
          <w:rPr>
            <w:noProof/>
            <w:webHidden/>
          </w:rPr>
          <w:instrText xml:space="preserve"> PAGEREF _Toc123031353 \h </w:instrText>
        </w:r>
        <w:r w:rsidR="00E8000F">
          <w:rPr>
            <w:noProof/>
            <w:webHidden/>
          </w:rPr>
        </w:r>
        <w:r w:rsidR="00E8000F">
          <w:rPr>
            <w:noProof/>
            <w:webHidden/>
          </w:rPr>
          <w:fldChar w:fldCharType="separate"/>
        </w:r>
        <w:r w:rsidR="00E8000F">
          <w:rPr>
            <w:noProof/>
            <w:webHidden/>
          </w:rPr>
          <w:t>23</w:t>
        </w:r>
        <w:r w:rsidR="00E8000F">
          <w:rPr>
            <w:noProof/>
            <w:webHidden/>
          </w:rPr>
          <w:fldChar w:fldCharType="end"/>
        </w:r>
      </w:hyperlink>
    </w:p>
    <w:p w14:paraId="0F5AC7EF" w14:textId="39E08482" w:rsidR="00E8000F" w:rsidRDefault="00EC0B73">
      <w:pPr>
        <w:pStyle w:val="TOC3"/>
        <w:tabs>
          <w:tab w:val="left" w:pos="1100"/>
          <w:tab w:val="right" w:leader="dot" w:pos="9016"/>
        </w:tabs>
        <w:rPr>
          <w:rFonts w:asciiTheme="minorHAnsi" w:hAnsiTheme="minorHAnsi"/>
          <w:noProof/>
          <w:sz w:val="22"/>
        </w:rPr>
      </w:pPr>
      <w:hyperlink w:anchor="_Toc123031354" w:history="1">
        <w:r w:rsidR="00E8000F" w:rsidRPr="00E42EE8">
          <w:rPr>
            <w:rStyle w:val="Hyperlink"/>
            <w:noProof/>
            <w:lang w:val="nb-NO"/>
          </w:rPr>
          <w:t>2.</w:t>
        </w:r>
        <w:r w:rsidR="00E8000F">
          <w:rPr>
            <w:rFonts w:asciiTheme="minorHAnsi" w:hAnsiTheme="minorHAnsi"/>
            <w:noProof/>
            <w:sz w:val="22"/>
          </w:rPr>
          <w:tab/>
        </w:r>
        <w:r w:rsidR="00E8000F" w:rsidRPr="00E42EE8">
          <w:rPr>
            <w:rStyle w:val="Hyperlink"/>
            <w:noProof/>
            <w:lang w:val="nb-NO"/>
          </w:rPr>
          <w:t>Konger som så på seg selv som guddommelige.</w:t>
        </w:r>
        <w:r w:rsidR="00E8000F">
          <w:rPr>
            <w:noProof/>
            <w:webHidden/>
          </w:rPr>
          <w:tab/>
        </w:r>
        <w:r w:rsidR="00E8000F">
          <w:rPr>
            <w:noProof/>
            <w:webHidden/>
          </w:rPr>
          <w:fldChar w:fldCharType="begin"/>
        </w:r>
        <w:r w:rsidR="00E8000F">
          <w:rPr>
            <w:noProof/>
            <w:webHidden/>
          </w:rPr>
          <w:instrText xml:space="preserve"> PAGEREF _Toc123031354 \h </w:instrText>
        </w:r>
        <w:r w:rsidR="00E8000F">
          <w:rPr>
            <w:noProof/>
            <w:webHidden/>
          </w:rPr>
        </w:r>
        <w:r w:rsidR="00E8000F">
          <w:rPr>
            <w:noProof/>
            <w:webHidden/>
          </w:rPr>
          <w:fldChar w:fldCharType="separate"/>
        </w:r>
        <w:r w:rsidR="00E8000F">
          <w:rPr>
            <w:noProof/>
            <w:webHidden/>
          </w:rPr>
          <w:t>24</w:t>
        </w:r>
        <w:r w:rsidR="00E8000F">
          <w:rPr>
            <w:noProof/>
            <w:webHidden/>
          </w:rPr>
          <w:fldChar w:fldCharType="end"/>
        </w:r>
      </w:hyperlink>
    </w:p>
    <w:p w14:paraId="28B4D931" w14:textId="6162235F" w:rsidR="00E8000F" w:rsidRDefault="00EC0B73">
      <w:pPr>
        <w:pStyle w:val="TOC3"/>
        <w:tabs>
          <w:tab w:val="left" w:pos="1100"/>
          <w:tab w:val="right" w:leader="dot" w:pos="9016"/>
        </w:tabs>
        <w:rPr>
          <w:rFonts w:asciiTheme="minorHAnsi" w:hAnsiTheme="minorHAnsi"/>
          <w:noProof/>
          <w:sz w:val="22"/>
        </w:rPr>
      </w:pPr>
      <w:hyperlink w:anchor="_Toc123031355" w:history="1">
        <w:r w:rsidR="00E8000F" w:rsidRPr="00E42EE8">
          <w:rPr>
            <w:rStyle w:val="Hyperlink"/>
            <w:noProof/>
            <w:lang w:val="nb-NO"/>
          </w:rPr>
          <w:t>3.</w:t>
        </w:r>
        <w:r w:rsidR="00E8000F">
          <w:rPr>
            <w:rFonts w:asciiTheme="minorHAnsi" w:hAnsiTheme="minorHAnsi"/>
            <w:noProof/>
            <w:sz w:val="22"/>
          </w:rPr>
          <w:tab/>
        </w:r>
        <w:r w:rsidR="00E8000F" w:rsidRPr="00E42EE8">
          <w:rPr>
            <w:rStyle w:val="Hyperlink"/>
            <w:noProof/>
            <w:lang w:val="nb-NO"/>
          </w:rPr>
          <w:t>Kombinasjon av 1 og 2.</w:t>
        </w:r>
        <w:r w:rsidR="00E8000F">
          <w:rPr>
            <w:noProof/>
            <w:webHidden/>
          </w:rPr>
          <w:tab/>
        </w:r>
        <w:r w:rsidR="00E8000F">
          <w:rPr>
            <w:noProof/>
            <w:webHidden/>
          </w:rPr>
          <w:fldChar w:fldCharType="begin"/>
        </w:r>
        <w:r w:rsidR="00E8000F">
          <w:rPr>
            <w:noProof/>
            <w:webHidden/>
          </w:rPr>
          <w:instrText xml:space="preserve"> PAGEREF _Toc123031355 \h </w:instrText>
        </w:r>
        <w:r w:rsidR="00E8000F">
          <w:rPr>
            <w:noProof/>
            <w:webHidden/>
          </w:rPr>
        </w:r>
        <w:r w:rsidR="00E8000F">
          <w:rPr>
            <w:noProof/>
            <w:webHidden/>
          </w:rPr>
          <w:fldChar w:fldCharType="separate"/>
        </w:r>
        <w:r w:rsidR="00E8000F">
          <w:rPr>
            <w:noProof/>
            <w:webHidden/>
          </w:rPr>
          <w:t>25</w:t>
        </w:r>
        <w:r w:rsidR="00E8000F">
          <w:rPr>
            <w:noProof/>
            <w:webHidden/>
          </w:rPr>
          <w:fldChar w:fldCharType="end"/>
        </w:r>
      </w:hyperlink>
    </w:p>
    <w:p w14:paraId="3CFCFD93" w14:textId="79E91E99" w:rsidR="00E8000F" w:rsidRDefault="00EC0B73">
      <w:pPr>
        <w:pStyle w:val="TOC3"/>
        <w:tabs>
          <w:tab w:val="left" w:pos="1100"/>
          <w:tab w:val="right" w:leader="dot" w:pos="9016"/>
        </w:tabs>
        <w:rPr>
          <w:rFonts w:asciiTheme="minorHAnsi" w:hAnsiTheme="minorHAnsi"/>
          <w:noProof/>
          <w:sz w:val="22"/>
        </w:rPr>
      </w:pPr>
      <w:hyperlink w:anchor="_Toc123031356" w:history="1">
        <w:r w:rsidR="00E8000F" w:rsidRPr="00E42EE8">
          <w:rPr>
            <w:rStyle w:val="Hyperlink"/>
            <w:noProof/>
            <w:lang w:val="nb-NO"/>
          </w:rPr>
          <w:t>4.</w:t>
        </w:r>
        <w:r w:rsidR="00E8000F">
          <w:rPr>
            <w:rFonts w:asciiTheme="minorHAnsi" w:hAnsiTheme="minorHAnsi"/>
            <w:noProof/>
            <w:sz w:val="22"/>
          </w:rPr>
          <w:tab/>
        </w:r>
        <w:r w:rsidR="00E8000F" w:rsidRPr="00E42EE8">
          <w:rPr>
            <w:rStyle w:val="Hyperlink"/>
            <w:noProof/>
            <w:lang w:val="nb-NO"/>
          </w:rPr>
          <w:t>Sets slekt som giftet seg med Kains slekt.</w:t>
        </w:r>
        <w:r w:rsidR="00E8000F">
          <w:rPr>
            <w:noProof/>
            <w:webHidden/>
          </w:rPr>
          <w:tab/>
        </w:r>
        <w:r w:rsidR="00E8000F">
          <w:rPr>
            <w:noProof/>
            <w:webHidden/>
          </w:rPr>
          <w:fldChar w:fldCharType="begin"/>
        </w:r>
        <w:r w:rsidR="00E8000F">
          <w:rPr>
            <w:noProof/>
            <w:webHidden/>
          </w:rPr>
          <w:instrText xml:space="preserve"> PAGEREF _Toc123031356 \h </w:instrText>
        </w:r>
        <w:r w:rsidR="00E8000F">
          <w:rPr>
            <w:noProof/>
            <w:webHidden/>
          </w:rPr>
        </w:r>
        <w:r w:rsidR="00E8000F">
          <w:rPr>
            <w:noProof/>
            <w:webHidden/>
          </w:rPr>
          <w:fldChar w:fldCharType="separate"/>
        </w:r>
        <w:r w:rsidR="00E8000F">
          <w:rPr>
            <w:noProof/>
            <w:webHidden/>
          </w:rPr>
          <w:t>25</w:t>
        </w:r>
        <w:r w:rsidR="00E8000F">
          <w:rPr>
            <w:noProof/>
            <w:webHidden/>
          </w:rPr>
          <w:fldChar w:fldCharType="end"/>
        </w:r>
      </w:hyperlink>
    </w:p>
    <w:p w14:paraId="5098C2E6" w14:textId="03273E1F" w:rsidR="00E8000F" w:rsidRDefault="00EC0B73">
      <w:pPr>
        <w:pStyle w:val="TOC2"/>
        <w:tabs>
          <w:tab w:val="right" w:leader="dot" w:pos="9016"/>
        </w:tabs>
        <w:rPr>
          <w:rFonts w:asciiTheme="minorHAnsi" w:hAnsiTheme="minorHAnsi"/>
          <w:noProof/>
          <w:sz w:val="22"/>
        </w:rPr>
      </w:pPr>
      <w:hyperlink w:anchor="_Toc123031357" w:history="1">
        <w:r w:rsidR="00E8000F" w:rsidRPr="00E42EE8">
          <w:rPr>
            <w:rStyle w:val="Hyperlink"/>
            <w:noProof/>
            <w:lang w:val="nb-NO"/>
          </w:rPr>
          <w:t>NOAHS SLEKTSHISTORIE (6:9 - 9:29)</w:t>
        </w:r>
        <w:r w:rsidR="00E8000F">
          <w:rPr>
            <w:noProof/>
            <w:webHidden/>
          </w:rPr>
          <w:tab/>
        </w:r>
        <w:r w:rsidR="00E8000F">
          <w:rPr>
            <w:noProof/>
            <w:webHidden/>
          </w:rPr>
          <w:fldChar w:fldCharType="begin"/>
        </w:r>
        <w:r w:rsidR="00E8000F">
          <w:rPr>
            <w:noProof/>
            <w:webHidden/>
          </w:rPr>
          <w:instrText xml:space="preserve"> PAGEREF _Toc123031357 \h </w:instrText>
        </w:r>
        <w:r w:rsidR="00E8000F">
          <w:rPr>
            <w:noProof/>
            <w:webHidden/>
          </w:rPr>
        </w:r>
        <w:r w:rsidR="00E8000F">
          <w:rPr>
            <w:noProof/>
            <w:webHidden/>
          </w:rPr>
          <w:fldChar w:fldCharType="separate"/>
        </w:r>
        <w:r w:rsidR="00E8000F">
          <w:rPr>
            <w:noProof/>
            <w:webHidden/>
          </w:rPr>
          <w:t>25</w:t>
        </w:r>
        <w:r w:rsidR="00E8000F">
          <w:rPr>
            <w:noProof/>
            <w:webHidden/>
          </w:rPr>
          <w:fldChar w:fldCharType="end"/>
        </w:r>
      </w:hyperlink>
    </w:p>
    <w:p w14:paraId="0F79CADF" w14:textId="037D5417" w:rsidR="00E8000F" w:rsidRDefault="00EC0B73">
      <w:pPr>
        <w:pStyle w:val="TOC3"/>
        <w:tabs>
          <w:tab w:val="right" w:leader="dot" w:pos="9016"/>
        </w:tabs>
        <w:rPr>
          <w:rFonts w:asciiTheme="minorHAnsi" w:hAnsiTheme="minorHAnsi"/>
          <w:noProof/>
          <w:sz w:val="22"/>
        </w:rPr>
      </w:pPr>
      <w:hyperlink w:anchor="_Toc123031358" w:history="1">
        <w:r w:rsidR="00E8000F" w:rsidRPr="00E42EE8">
          <w:rPr>
            <w:rStyle w:val="Hyperlink"/>
            <w:noProof/>
            <w:lang w:val="nb-NO"/>
          </w:rPr>
          <w:t>GLOBAL ELLER LOKAL FLOM?</w:t>
        </w:r>
        <w:r w:rsidR="00E8000F">
          <w:rPr>
            <w:noProof/>
            <w:webHidden/>
          </w:rPr>
          <w:tab/>
        </w:r>
        <w:r w:rsidR="00E8000F">
          <w:rPr>
            <w:noProof/>
            <w:webHidden/>
          </w:rPr>
          <w:fldChar w:fldCharType="begin"/>
        </w:r>
        <w:r w:rsidR="00E8000F">
          <w:rPr>
            <w:noProof/>
            <w:webHidden/>
          </w:rPr>
          <w:instrText xml:space="preserve"> PAGEREF _Toc123031358 \h </w:instrText>
        </w:r>
        <w:r w:rsidR="00E8000F">
          <w:rPr>
            <w:noProof/>
            <w:webHidden/>
          </w:rPr>
        </w:r>
        <w:r w:rsidR="00E8000F">
          <w:rPr>
            <w:noProof/>
            <w:webHidden/>
          </w:rPr>
          <w:fldChar w:fldCharType="separate"/>
        </w:r>
        <w:r w:rsidR="00E8000F">
          <w:rPr>
            <w:noProof/>
            <w:webHidden/>
          </w:rPr>
          <w:t>25</w:t>
        </w:r>
        <w:r w:rsidR="00E8000F">
          <w:rPr>
            <w:noProof/>
            <w:webHidden/>
          </w:rPr>
          <w:fldChar w:fldCharType="end"/>
        </w:r>
      </w:hyperlink>
    </w:p>
    <w:p w14:paraId="4E689445" w14:textId="1F7A2875" w:rsidR="00E8000F" w:rsidRDefault="00EC0B73">
      <w:pPr>
        <w:pStyle w:val="TOC3"/>
        <w:tabs>
          <w:tab w:val="right" w:leader="dot" w:pos="9016"/>
        </w:tabs>
        <w:rPr>
          <w:rFonts w:asciiTheme="minorHAnsi" w:hAnsiTheme="minorHAnsi"/>
          <w:noProof/>
          <w:sz w:val="22"/>
        </w:rPr>
      </w:pPr>
      <w:hyperlink w:anchor="_Toc123031359" w:history="1">
        <w:r w:rsidR="00E8000F" w:rsidRPr="00E42EE8">
          <w:rPr>
            <w:rStyle w:val="Hyperlink"/>
            <w:noProof/>
            <w:lang w:val="nb-NO"/>
          </w:rPr>
          <w:t>HVILKEN FORTELLING ER SANN?</w:t>
        </w:r>
        <w:r w:rsidR="00E8000F">
          <w:rPr>
            <w:noProof/>
            <w:webHidden/>
          </w:rPr>
          <w:tab/>
        </w:r>
        <w:r w:rsidR="00E8000F">
          <w:rPr>
            <w:noProof/>
            <w:webHidden/>
          </w:rPr>
          <w:fldChar w:fldCharType="begin"/>
        </w:r>
        <w:r w:rsidR="00E8000F">
          <w:rPr>
            <w:noProof/>
            <w:webHidden/>
          </w:rPr>
          <w:instrText xml:space="preserve"> PAGEREF _Toc123031359 \h </w:instrText>
        </w:r>
        <w:r w:rsidR="00E8000F">
          <w:rPr>
            <w:noProof/>
            <w:webHidden/>
          </w:rPr>
        </w:r>
        <w:r w:rsidR="00E8000F">
          <w:rPr>
            <w:noProof/>
            <w:webHidden/>
          </w:rPr>
          <w:fldChar w:fldCharType="separate"/>
        </w:r>
        <w:r w:rsidR="00E8000F">
          <w:rPr>
            <w:noProof/>
            <w:webHidden/>
          </w:rPr>
          <w:t>26</w:t>
        </w:r>
        <w:r w:rsidR="00E8000F">
          <w:rPr>
            <w:noProof/>
            <w:webHidden/>
          </w:rPr>
          <w:fldChar w:fldCharType="end"/>
        </w:r>
      </w:hyperlink>
    </w:p>
    <w:p w14:paraId="1D0CEAF1" w14:textId="7B2F729F" w:rsidR="00E8000F" w:rsidRDefault="00EC0B73">
      <w:pPr>
        <w:pStyle w:val="TOC2"/>
        <w:tabs>
          <w:tab w:val="right" w:leader="dot" w:pos="9016"/>
        </w:tabs>
        <w:rPr>
          <w:rFonts w:asciiTheme="minorHAnsi" w:hAnsiTheme="minorHAnsi"/>
          <w:noProof/>
          <w:sz w:val="22"/>
        </w:rPr>
      </w:pPr>
      <w:hyperlink w:anchor="_Toc123031360" w:history="1">
        <w:r w:rsidR="00E8000F" w:rsidRPr="00E42EE8">
          <w:rPr>
            <w:rStyle w:val="Hyperlink"/>
            <w:noProof/>
            <w:lang w:val="nb-NO"/>
          </w:rPr>
          <w:t>KAP. 10-11: NASJONENE OG TÅRNET I BABEL (BABYLON)</w:t>
        </w:r>
        <w:r w:rsidR="00E8000F">
          <w:rPr>
            <w:noProof/>
            <w:webHidden/>
          </w:rPr>
          <w:tab/>
        </w:r>
        <w:r w:rsidR="00E8000F">
          <w:rPr>
            <w:noProof/>
            <w:webHidden/>
          </w:rPr>
          <w:fldChar w:fldCharType="begin"/>
        </w:r>
        <w:r w:rsidR="00E8000F">
          <w:rPr>
            <w:noProof/>
            <w:webHidden/>
          </w:rPr>
          <w:instrText xml:space="preserve"> PAGEREF _Toc123031360 \h </w:instrText>
        </w:r>
        <w:r w:rsidR="00E8000F">
          <w:rPr>
            <w:noProof/>
            <w:webHidden/>
          </w:rPr>
        </w:r>
        <w:r w:rsidR="00E8000F">
          <w:rPr>
            <w:noProof/>
            <w:webHidden/>
          </w:rPr>
          <w:fldChar w:fldCharType="separate"/>
        </w:r>
        <w:r w:rsidR="00E8000F">
          <w:rPr>
            <w:noProof/>
            <w:webHidden/>
          </w:rPr>
          <w:t>27</w:t>
        </w:r>
        <w:r w:rsidR="00E8000F">
          <w:rPr>
            <w:noProof/>
            <w:webHidden/>
          </w:rPr>
          <w:fldChar w:fldCharType="end"/>
        </w:r>
      </w:hyperlink>
    </w:p>
    <w:p w14:paraId="139DEB28" w14:textId="3A341AFB" w:rsidR="00E8000F" w:rsidRDefault="00EC0B73">
      <w:pPr>
        <w:pStyle w:val="TOC2"/>
        <w:tabs>
          <w:tab w:val="right" w:leader="dot" w:pos="9016"/>
        </w:tabs>
        <w:rPr>
          <w:rFonts w:asciiTheme="minorHAnsi" w:hAnsiTheme="minorHAnsi"/>
          <w:noProof/>
          <w:sz w:val="22"/>
        </w:rPr>
      </w:pPr>
      <w:hyperlink w:anchor="_Toc123031361" w:history="1">
        <w:r w:rsidR="00E8000F" w:rsidRPr="00E42EE8">
          <w:rPr>
            <w:rStyle w:val="Hyperlink"/>
            <w:noProof/>
            <w:lang w:val="nb-NO"/>
          </w:rPr>
          <w:t>OPPSUMMERING AV DEL 1</w:t>
        </w:r>
        <w:r w:rsidR="00E8000F">
          <w:rPr>
            <w:noProof/>
            <w:webHidden/>
          </w:rPr>
          <w:tab/>
        </w:r>
        <w:r w:rsidR="00E8000F">
          <w:rPr>
            <w:noProof/>
            <w:webHidden/>
          </w:rPr>
          <w:fldChar w:fldCharType="begin"/>
        </w:r>
        <w:r w:rsidR="00E8000F">
          <w:rPr>
            <w:noProof/>
            <w:webHidden/>
          </w:rPr>
          <w:instrText xml:space="preserve"> PAGEREF _Toc123031361 \h </w:instrText>
        </w:r>
        <w:r w:rsidR="00E8000F">
          <w:rPr>
            <w:noProof/>
            <w:webHidden/>
          </w:rPr>
        </w:r>
        <w:r w:rsidR="00E8000F">
          <w:rPr>
            <w:noProof/>
            <w:webHidden/>
          </w:rPr>
          <w:fldChar w:fldCharType="separate"/>
        </w:r>
        <w:r w:rsidR="00E8000F">
          <w:rPr>
            <w:noProof/>
            <w:webHidden/>
          </w:rPr>
          <w:t>28</w:t>
        </w:r>
        <w:r w:rsidR="00E8000F">
          <w:rPr>
            <w:noProof/>
            <w:webHidden/>
          </w:rPr>
          <w:fldChar w:fldCharType="end"/>
        </w:r>
      </w:hyperlink>
    </w:p>
    <w:p w14:paraId="2C531B93" w14:textId="4343C91A" w:rsidR="00E8000F" w:rsidRDefault="00EC0B73">
      <w:pPr>
        <w:pStyle w:val="TOC3"/>
        <w:tabs>
          <w:tab w:val="right" w:leader="dot" w:pos="9016"/>
        </w:tabs>
        <w:rPr>
          <w:rFonts w:asciiTheme="minorHAnsi" w:hAnsiTheme="minorHAnsi"/>
          <w:noProof/>
          <w:sz w:val="22"/>
        </w:rPr>
      </w:pPr>
      <w:hyperlink w:anchor="_Toc123031362" w:history="1">
        <w:r w:rsidR="00E8000F" w:rsidRPr="00E42EE8">
          <w:rPr>
            <w:rStyle w:val="Hyperlink"/>
            <w:noProof/>
            <w:lang w:val="nb-NO"/>
          </w:rPr>
          <w:t>TIDLØSE SANNHETER OG ANVENDELSE</w:t>
        </w:r>
        <w:r w:rsidR="00E8000F">
          <w:rPr>
            <w:noProof/>
            <w:webHidden/>
          </w:rPr>
          <w:tab/>
        </w:r>
        <w:r w:rsidR="00E8000F">
          <w:rPr>
            <w:noProof/>
            <w:webHidden/>
          </w:rPr>
          <w:fldChar w:fldCharType="begin"/>
        </w:r>
        <w:r w:rsidR="00E8000F">
          <w:rPr>
            <w:noProof/>
            <w:webHidden/>
          </w:rPr>
          <w:instrText xml:space="preserve"> PAGEREF _Toc123031362 \h </w:instrText>
        </w:r>
        <w:r w:rsidR="00E8000F">
          <w:rPr>
            <w:noProof/>
            <w:webHidden/>
          </w:rPr>
        </w:r>
        <w:r w:rsidR="00E8000F">
          <w:rPr>
            <w:noProof/>
            <w:webHidden/>
          </w:rPr>
          <w:fldChar w:fldCharType="separate"/>
        </w:r>
        <w:r w:rsidR="00E8000F">
          <w:rPr>
            <w:noProof/>
            <w:webHidden/>
          </w:rPr>
          <w:t>28</w:t>
        </w:r>
        <w:r w:rsidR="00E8000F">
          <w:rPr>
            <w:noProof/>
            <w:webHidden/>
          </w:rPr>
          <w:fldChar w:fldCharType="end"/>
        </w:r>
      </w:hyperlink>
    </w:p>
    <w:p w14:paraId="0B55992B" w14:textId="175BCCD0" w:rsidR="00E8000F" w:rsidRDefault="00EC0B73">
      <w:pPr>
        <w:pStyle w:val="TOC1"/>
        <w:tabs>
          <w:tab w:val="right" w:leader="dot" w:pos="9016"/>
        </w:tabs>
        <w:rPr>
          <w:rFonts w:asciiTheme="minorHAnsi" w:hAnsiTheme="minorHAnsi"/>
          <w:b w:val="0"/>
          <w:noProof/>
          <w:sz w:val="22"/>
        </w:rPr>
      </w:pPr>
      <w:hyperlink w:anchor="_Toc123031363" w:history="1">
        <w:r w:rsidR="00E8000F" w:rsidRPr="00E42EE8">
          <w:rPr>
            <w:rStyle w:val="Hyperlink"/>
            <w:noProof/>
            <w:lang w:val="nb-NO"/>
          </w:rPr>
          <w:t>DEL 2: ABRAHAM (KAP. 12-25)</w:t>
        </w:r>
        <w:r w:rsidR="00E8000F">
          <w:rPr>
            <w:noProof/>
            <w:webHidden/>
          </w:rPr>
          <w:tab/>
        </w:r>
        <w:r w:rsidR="00E8000F">
          <w:rPr>
            <w:noProof/>
            <w:webHidden/>
          </w:rPr>
          <w:fldChar w:fldCharType="begin"/>
        </w:r>
        <w:r w:rsidR="00E8000F">
          <w:rPr>
            <w:noProof/>
            <w:webHidden/>
          </w:rPr>
          <w:instrText xml:space="preserve"> PAGEREF _Toc123031363 \h </w:instrText>
        </w:r>
        <w:r w:rsidR="00E8000F">
          <w:rPr>
            <w:noProof/>
            <w:webHidden/>
          </w:rPr>
        </w:r>
        <w:r w:rsidR="00E8000F">
          <w:rPr>
            <w:noProof/>
            <w:webHidden/>
          </w:rPr>
          <w:fldChar w:fldCharType="separate"/>
        </w:r>
        <w:r w:rsidR="00E8000F">
          <w:rPr>
            <w:noProof/>
            <w:webHidden/>
          </w:rPr>
          <w:t>29</w:t>
        </w:r>
        <w:r w:rsidR="00E8000F">
          <w:rPr>
            <w:noProof/>
            <w:webHidden/>
          </w:rPr>
          <w:fldChar w:fldCharType="end"/>
        </w:r>
      </w:hyperlink>
    </w:p>
    <w:p w14:paraId="6DE1B406" w14:textId="67F790B9" w:rsidR="00E8000F" w:rsidRDefault="00EC0B73">
      <w:pPr>
        <w:pStyle w:val="TOC2"/>
        <w:tabs>
          <w:tab w:val="right" w:leader="dot" w:pos="9016"/>
        </w:tabs>
        <w:rPr>
          <w:rFonts w:asciiTheme="minorHAnsi" w:hAnsiTheme="minorHAnsi"/>
          <w:noProof/>
          <w:sz w:val="22"/>
        </w:rPr>
      </w:pPr>
      <w:hyperlink w:anchor="_Toc123031364" w:history="1">
        <w:r w:rsidR="00E8000F" w:rsidRPr="00E42EE8">
          <w:rPr>
            <w:rStyle w:val="Hyperlink"/>
            <w:noProof/>
            <w:lang w:val="nb-NO"/>
          </w:rPr>
          <w:t>UR I KALDEA (11:28)</w:t>
        </w:r>
        <w:r w:rsidR="00E8000F">
          <w:rPr>
            <w:noProof/>
            <w:webHidden/>
          </w:rPr>
          <w:tab/>
        </w:r>
        <w:r w:rsidR="00E8000F">
          <w:rPr>
            <w:noProof/>
            <w:webHidden/>
          </w:rPr>
          <w:fldChar w:fldCharType="begin"/>
        </w:r>
        <w:r w:rsidR="00E8000F">
          <w:rPr>
            <w:noProof/>
            <w:webHidden/>
          </w:rPr>
          <w:instrText xml:space="preserve"> PAGEREF _Toc123031364 \h </w:instrText>
        </w:r>
        <w:r w:rsidR="00E8000F">
          <w:rPr>
            <w:noProof/>
            <w:webHidden/>
          </w:rPr>
        </w:r>
        <w:r w:rsidR="00E8000F">
          <w:rPr>
            <w:noProof/>
            <w:webHidden/>
          </w:rPr>
          <w:fldChar w:fldCharType="separate"/>
        </w:r>
        <w:r w:rsidR="00E8000F">
          <w:rPr>
            <w:noProof/>
            <w:webHidden/>
          </w:rPr>
          <w:t>29</w:t>
        </w:r>
        <w:r w:rsidR="00E8000F">
          <w:rPr>
            <w:noProof/>
            <w:webHidden/>
          </w:rPr>
          <w:fldChar w:fldCharType="end"/>
        </w:r>
      </w:hyperlink>
    </w:p>
    <w:p w14:paraId="06C44D3C" w14:textId="1FB6FB41" w:rsidR="00E8000F" w:rsidRDefault="00EC0B73">
      <w:pPr>
        <w:pStyle w:val="TOC2"/>
        <w:tabs>
          <w:tab w:val="right" w:leader="dot" w:pos="9016"/>
        </w:tabs>
        <w:rPr>
          <w:rFonts w:asciiTheme="minorHAnsi" w:hAnsiTheme="minorHAnsi"/>
          <w:noProof/>
          <w:sz w:val="22"/>
        </w:rPr>
      </w:pPr>
      <w:hyperlink w:anchor="_Toc123031365" w:history="1">
        <w:r w:rsidR="00E8000F" w:rsidRPr="00E42EE8">
          <w:rPr>
            <w:rStyle w:val="Hyperlink"/>
            <w:noProof/>
            <w:lang w:val="nb-NO"/>
          </w:rPr>
          <w:t>TEMA: ABRAHAMS TROSREISE</w:t>
        </w:r>
        <w:r w:rsidR="00E8000F">
          <w:rPr>
            <w:noProof/>
            <w:webHidden/>
          </w:rPr>
          <w:tab/>
        </w:r>
        <w:r w:rsidR="00E8000F">
          <w:rPr>
            <w:noProof/>
            <w:webHidden/>
          </w:rPr>
          <w:fldChar w:fldCharType="begin"/>
        </w:r>
        <w:r w:rsidR="00E8000F">
          <w:rPr>
            <w:noProof/>
            <w:webHidden/>
          </w:rPr>
          <w:instrText xml:space="preserve"> PAGEREF _Toc123031365 \h </w:instrText>
        </w:r>
        <w:r w:rsidR="00E8000F">
          <w:rPr>
            <w:noProof/>
            <w:webHidden/>
          </w:rPr>
        </w:r>
        <w:r w:rsidR="00E8000F">
          <w:rPr>
            <w:noProof/>
            <w:webHidden/>
          </w:rPr>
          <w:fldChar w:fldCharType="separate"/>
        </w:r>
        <w:r w:rsidR="00E8000F">
          <w:rPr>
            <w:noProof/>
            <w:webHidden/>
          </w:rPr>
          <w:t>29</w:t>
        </w:r>
        <w:r w:rsidR="00E8000F">
          <w:rPr>
            <w:noProof/>
            <w:webHidden/>
          </w:rPr>
          <w:fldChar w:fldCharType="end"/>
        </w:r>
      </w:hyperlink>
    </w:p>
    <w:p w14:paraId="33D39E6F" w14:textId="5F05A2A7" w:rsidR="00E8000F" w:rsidRDefault="00EC0B73">
      <w:pPr>
        <w:pStyle w:val="TOC2"/>
        <w:tabs>
          <w:tab w:val="right" w:leader="dot" w:pos="9016"/>
        </w:tabs>
        <w:rPr>
          <w:rFonts w:asciiTheme="minorHAnsi" w:hAnsiTheme="minorHAnsi"/>
          <w:noProof/>
          <w:sz w:val="22"/>
        </w:rPr>
      </w:pPr>
      <w:hyperlink w:anchor="_Toc123031366" w:history="1">
        <w:r w:rsidR="00E8000F" w:rsidRPr="00E42EE8">
          <w:rPr>
            <w:rStyle w:val="Hyperlink"/>
            <w:noProof/>
            <w:lang w:val="nb-NO"/>
          </w:rPr>
          <w:t>BRYTER PATRIARKENE LOVEN?</w:t>
        </w:r>
        <w:r w:rsidR="00E8000F">
          <w:rPr>
            <w:noProof/>
            <w:webHidden/>
          </w:rPr>
          <w:tab/>
        </w:r>
        <w:r w:rsidR="00E8000F">
          <w:rPr>
            <w:noProof/>
            <w:webHidden/>
          </w:rPr>
          <w:fldChar w:fldCharType="begin"/>
        </w:r>
        <w:r w:rsidR="00E8000F">
          <w:rPr>
            <w:noProof/>
            <w:webHidden/>
          </w:rPr>
          <w:instrText xml:space="preserve"> PAGEREF _Toc123031366 \h </w:instrText>
        </w:r>
        <w:r w:rsidR="00E8000F">
          <w:rPr>
            <w:noProof/>
            <w:webHidden/>
          </w:rPr>
        </w:r>
        <w:r w:rsidR="00E8000F">
          <w:rPr>
            <w:noProof/>
            <w:webHidden/>
          </w:rPr>
          <w:fldChar w:fldCharType="separate"/>
        </w:r>
        <w:r w:rsidR="00E8000F">
          <w:rPr>
            <w:noProof/>
            <w:webHidden/>
          </w:rPr>
          <w:t>30</w:t>
        </w:r>
        <w:r w:rsidR="00E8000F">
          <w:rPr>
            <w:noProof/>
            <w:webHidden/>
          </w:rPr>
          <w:fldChar w:fldCharType="end"/>
        </w:r>
      </w:hyperlink>
    </w:p>
    <w:p w14:paraId="5871E589" w14:textId="489BE591" w:rsidR="00E8000F" w:rsidRDefault="00EC0B73">
      <w:pPr>
        <w:pStyle w:val="TOC2"/>
        <w:tabs>
          <w:tab w:val="right" w:leader="dot" w:pos="9016"/>
        </w:tabs>
        <w:rPr>
          <w:rFonts w:asciiTheme="minorHAnsi" w:hAnsiTheme="minorHAnsi"/>
          <w:noProof/>
          <w:sz w:val="22"/>
        </w:rPr>
      </w:pPr>
      <w:hyperlink w:anchor="_Toc123031367" w:history="1">
        <w:r w:rsidR="00E8000F" w:rsidRPr="00E42EE8">
          <w:rPr>
            <w:rStyle w:val="Hyperlink"/>
            <w:noProof/>
            <w:lang w:val="nb-NO"/>
          </w:rPr>
          <w:t>ABRAHAMS TROSREISE</w:t>
        </w:r>
        <w:r w:rsidR="00E8000F">
          <w:rPr>
            <w:noProof/>
            <w:webHidden/>
          </w:rPr>
          <w:tab/>
        </w:r>
        <w:r w:rsidR="00E8000F">
          <w:rPr>
            <w:noProof/>
            <w:webHidden/>
          </w:rPr>
          <w:fldChar w:fldCharType="begin"/>
        </w:r>
        <w:r w:rsidR="00E8000F">
          <w:rPr>
            <w:noProof/>
            <w:webHidden/>
          </w:rPr>
          <w:instrText xml:space="preserve"> PAGEREF _Toc123031367 \h </w:instrText>
        </w:r>
        <w:r w:rsidR="00E8000F">
          <w:rPr>
            <w:noProof/>
            <w:webHidden/>
          </w:rPr>
        </w:r>
        <w:r w:rsidR="00E8000F">
          <w:rPr>
            <w:noProof/>
            <w:webHidden/>
          </w:rPr>
          <w:fldChar w:fldCharType="separate"/>
        </w:r>
        <w:r w:rsidR="00E8000F">
          <w:rPr>
            <w:noProof/>
            <w:webHidden/>
          </w:rPr>
          <w:t>30</w:t>
        </w:r>
        <w:r w:rsidR="00E8000F">
          <w:rPr>
            <w:noProof/>
            <w:webHidden/>
          </w:rPr>
          <w:fldChar w:fldCharType="end"/>
        </w:r>
      </w:hyperlink>
    </w:p>
    <w:p w14:paraId="247F911D" w14:textId="09221908" w:rsidR="00E8000F" w:rsidRDefault="00EC0B73">
      <w:pPr>
        <w:pStyle w:val="TOC2"/>
        <w:tabs>
          <w:tab w:val="right" w:leader="dot" w:pos="9016"/>
        </w:tabs>
        <w:rPr>
          <w:rFonts w:asciiTheme="minorHAnsi" w:hAnsiTheme="minorHAnsi"/>
          <w:noProof/>
          <w:sz w:val="22"/>
        </w:rPr>
      </w:pPr>
      <w:hyperlink w:anchor="_Toc123031368" w:history="1">
        <w:r w:rsidR="00E8000F" w:rsidRPr="00E42EE8">
          <w:rPr>
            <w:rStyle w:val="Hyperlink"/>
            <w:noProof/>
            <w:lang w:val="nb-NO"/>
          </w:rPr>
          <w:t>KAP. 15-17: SENTRUM AV ABRAHAMSFORTELLINGEN</w:t>
        </w:r>
        <w:r w:rsidR="00E8000F">
          <w:rPr>
            <w:noProof/>
            <w:webHidden/>
          </w:rPr>
          <w:tab/>
        </w:r>
        <w:r w:rsidR="00E8000F">
          <w:rPr>
            <w:noProof/>
            <w:webHidden/>
          </w:rPr>
          <w:fldChar w:fldCharType="begin"/>
        </w:r>
        <w:r w:rsidR="00E8000F">
          <w:rPr>
            <w:noProof/>
            <w:webHidden/>
          </w:rPr>
          <w:instrText xml:space="preserve"> PAGEREF _Toc123031368 \h </w:instrText>
        </w:r>
        <w:r w:rsidR="00E8000F">
          <w:rPr>
            <w:noProof/>
            <w:webHidden/>
          </w:rPr>
        </w:r>
        <w:r w:rsidR="00E8000F">
          <w:rPr>
            <w:noProof/>
            <w:webHidden/>
          </w:rPr>
          <w:fldChar w:fldCharType="separate"/>
        </w:r>
        <w:r w:rsidR="00E8000F">
          <w:rPr>
            <w:noProof/>
            <w:webHidden/>
          </w:rPr>
          <w:t>31</w:t>
        </w:r>
        <w:r w:rsidR="00E8000F">
          <w:rPr>
            <w:noProof/>
            <w:webHidden/>
          </w:rPr>
          <w:fldChar w:fldCharType="end"/>
        </w:r>
      </w:hyperlink>
    </w:p>
    <w:p w14:paraId="4CEEBEEE" w14:textId="76B10358" w:rsidR="00E8000F" w:rsidRDefault="00EC0B73">
      <w:pPr>
        <w:pStyle w:val="TOC3"/>
        <w:tabs>
          <w:tab w:val="right" w:leader="dot" w:pos="9016"/>
        </w:tabs>
        <w:rPr>
          <w:rFonts w:asciiTheme="minorHAnsi" w:hAnsiTheme="minorHAnsi"/>
          <w:noProof/>
          <w:sz w:val="22"/>
        </w:rPr>
      </w:pPr>
      <w:hyperlink w:anchor="_Toc123031369" w:history="1">
        <w:r w:rsidR="00E8000F" w:rsidRPr="00E42EE8">
          <w:rPr>
            <w:rStyle w:val="Hyperlink"/>
            <w:noProof/>
            <w:lang w:val="nb-NO"/>
          </w:rPr>
          <w:t>PAKTEN MED NOAH (OG ALLE LEVENDE SKAPNINGER) (9:8-17)</w:t>
        </w:r>
        <w:r w:rsidR="00E8000F">
          <w:rPr>
            <w:noProof/>
            <w:webHidden/>
          </w:rPr>
          <w:tab/>
        </w:r>
        <w:r w:rsidR="00E8000F">
          <w:rPr>
            <w:noProof/>
            <w:webHidden/>
          </w:rPr>
          <w:fldChar w:fldCharType="begin"/>
        </w:r>
        <w:r w:rsidR="00E8000F">
          <w:rPr>
            <w:noProof/>
            <w:webHidden/>
          </w:rPr>
          <w:instrText xml:space="preserve"> PAGEREF _Toc123031369 \h </w:instrText>
        </w:r>
        <w:r w:rsidR="00E8000F">
          <w:rPr>
            <w:noProof/>
            <w:webHidden/>
          </w:rPr>
        </w:r>
        <w:r w:rsidR="00E8000F">
          <w:rPr>
            <w:noProof/>
            <w:webHidden/>
          </w:rPr>
          <w:fldChar w:fldCharType="separate"/>
        </w:r>
        <w:r w:rsidR="00E8000F">
          <w:rPr>
            <w:noProof/>
            <w:webHidden/>
          </w:rPr>
          <w:t>33</w:t>
        </w:r>
        <w:r w:rsidR="00E8000F">
          <w:rPr>
            <w:noProof/>
            <w:webHidden/>
          </w:rPr>
          <w:fldChar w:fldCharType="end"/>
        </w:r>
      </w:hyperlink>
    </w:p>
    <w:p w14:paraId="7E1F8F8B" w14:textId="0BCB8DDE" w:rsidR="00E8000F" w:rsidRDefault="00EC0B73">
      <w:pPr>
        <w:pStyle w:val="TOC3"/>
        <w:tabs>
          <w:tab w:val="right" w:leader="dot" w:pos="9016"/>
        </w:tabs>
        <w:rPr>
          <w:rFonts w:asciiTheme="minorHAnsi" w:hAnsiTheme="minorHAnsi"/>
          <w:noProof/>
          <w:sz w:val="22"/>
        </w:rPr>
      </w:pPr>
      <w:hyperlink w:anchor="_Toc123031370" w:history="1">
        <w:r w:rsidR="00E8000F" w:rsidRPr="00E42EE8">
          <w:rPr>
            <w:rStyle w:val="Hyperlink"/>
            <w:noProof/>
            <w:lang w:val="nb-NO"/>
          </w:rPr>
          <w:t>PAKTEN MED ABRAHAM (KAP. 12, 15 &amp; 17)</w:t>
        </w:r>
        <w:r w:rsidR="00E8000F">
          <w:rPr>
            <w:noProof/>
            <w:webHidden/>
          </w:rPr>
          <w:tab/>
        </w:r>
        <w:r w:rsidR="00E8000F">
          <w:rPr>
            <w:noProof/>
            <w:webHidden/>
          </w:rPr>
          <w:fldChar w:fldCharType="begin"/>
        </w:r>
        <w:r w:rsidR="00E8000F">
          <w:rPr>
            <w:noProof/>
            <w:webHidden/>
          </w:rPr>
          <w:instrText xml:space="preserve"> PAGEREF _Toc123031370 \h </w:instrText>
        </w:r>
        <w:r w:rsidR="00E8000F">
          <w:rPr>
            <w:noProof/>
            <w:webHidden/>
          </w:rPr>
        </w:r>
        <w:r w:rsidR="00E8000F">
          <w:rPr>
            <w:noProof/>
            <w:webHidden/>
          </w:rPr>
          <w:fldChar w:fldCharType="separate"/>
        </w:r>
        <w:r w:rsidR="00E8000F">
          <w:rPr>
            <w:noProof/>
            <w:webHidden/>
          </w:rPr>
          <w:t>33</w:t>
        </w:r>
        <w:r w:rsidR="00E8000F">
          <w:rPr>
            <w:noProof/>
            <w:webHidden/>
          </w:rPr>
          <w:fldChar w:fldCharType="end"/>
        </w:r>
      </w:hyperlink>
    </w:p>
    <w:p w14:paraId="1BD2B498" w14:textId="7E075D31" w:rsidR="00E8000F" w:rsidRDefault="00EC0B73">
      <w:pPr>
        <w:pStyle w:val="TOC3"/>
        <w:tabs>
          <w:tab w:val="right" w:leader="dot" w:pos="9016"/>
        </w:tabs>
        <w:rPr>
          <w:rFonts w:asciiTheme="minorHAnsi" w:hAnsiTheme="minorHAnsi"/>
          <w:noProof/>
          <w:sz w:val="22"/>
        </w:rPr>
      </w:pPr>
      <w:hyperlink w:anchor="_Toc123031371" w:history="1">
        <w:r w:rsidR="00E8000F" w:rsidRPr="00E42EE8">
          <w:rPr>
            <w:rStyle w:val="Hyperlink"/>
            <w:noProof/>
            <w:lang w:val="nb-NO"/>
          </w:rPr>
          <w:t>PAKTEN MED ISRAEL (DEN GAMLE PAKT) (2 MOS 24)</w:t>
        </w:r>
        <w:r w:rsidR="00E8000F">
          <w:rPr>
            <w:noProof/>
            <w:webHidden/>
          </w:rPr>
          <w:tab/>
        </w:r>
        <w:r w:rsidR="00E8000F">
          <w:rPr>
            <w:noProof/>
            <w:webHidden/>
          </w:rPr>
          <w:fldChar w:fldCharType="begin"/>
        </w:r>
        <w:r w:rsidR="00E8000F">
          <w:rPr>
            <w:noProof/>
            <w:webHidden/>
          </w:rPr>
          <w:instrText xml:space="preserve"> PAGEREF _Toc123031371 \h </w:instrText>
        </w:r>
        <w:r w:rsidR="00E8000F">
          <w:rPr>
            <w:noProof/>
            <w:webHidden/>
          </w:rPr>
        </w:r>
        <w:r w:rsidR="00E8000F">
          <w:rPr>
            <w:noProof/>
            <w:webHidden/>
          </w:rPr>
          <w:fldChar w:fldCharType="separate"/>
        </w:r>
        <w:r w:rsidR="00E8000F">
          <w:rPr>
            <w:noProof/>
            <w:webHidden/>
          </w:rPr>
          <w:t>33</w:t>
        </w:r>
        <w:r w:rsidR="00E8000F">
          <w:rPr>
            <w:noProof/>
            <w:webHidden/>
          </w:rPr>
          <w:fldChar w:fldCharType="end"/>
        </w:r>
      </w:hyperlink>
    </w:p>
    <w:p w14:paraId="7D66F0AD" w14:textId="17989DA1" w:rsidR="00E8000F" w:rsidRDefault="00EC0B73">
      <w:pPr>
        <w:pStyle w:val="TOC2"/>
        <w:tabs>
          <w:tab w:val="right" w:leader="dot" w:pos="9016"/>
        </w:tabs>
        <w:rPr>
          <w:rFonts w:asciiTheme="minorHAnsi" w:hAnsiTheme="minorHAnsi"/>
          <w:noProof/>
          <w:sz w:val="22"/>
        </w:rPr>
      </w:pPr>
      <w:hyperlink w:anchor="_Toc123031372" w:history="1">
        <w:r w:rsidR="00E8000F" w:rsidRPr="00E42EE8">
          <w:rPr>
            <w:rStyle w:val="Hyperlink"/>
            <w:noProof/>
            <w:lang w:val="nb-NO"/>
          </w:rPr>
          <w:t>KAP. 16</w:t>
        </w:r>
        <w:r w:rsidR="00E8000F">
          <w:rPr>
            <w:noProof/>
            <w:webHidden/>
          </w:rPr>
          <w:tab/>
        </w:r>
        <w:r w:rsidR="00E8000F">
          <w:rPr>
            <w:noProof/>
            <w:webHidden/>
          </w:rPr>
          <w:fldChar w:fldCharType="begin"/>
        </w:r>
        <w:r w:rsidR="00E8000F">
          <w:rPr>
            <w:noProof/>
            <w:webHidden/>
          </w:rPr>
          <w:instrText xml:space="preserve"> PAGEREF _Toc123031372 \h </w:instrText>
        </w:r>
        <w:r w:rsidR="00E8000F">
          <w:rPr>
            <w:noProof/>
            <w:webHidden/>
          </w:rPr>
        </w:r>
        <w:r w:rsidR="00E8000F">
          <w:rPr>
            <w:noProof/>
            <w:webHidden/>
          </w:rPr>
          <w:fldChar w:fldCharType="separate"/>
        </w:r>
        <w:r w:rsidR="00E8000F">
          <w:rPr>
            <w:noProof/>
            <w:webHidden/>
          </w:rPr>
          <w:t>34</w:t>
        </w:r>
        <w:r w:rsidR="00E8000F">
          <w:rPr>
            <w:noProof/>
            <w:webHidden/>
          </w:rPr>
          <w:fldChar w:fldCharType="end"/>
        </w:r>
      </w:hyperlink>
    </w:p>
    <w:p w14:paraId="712C054C" w14:textId="587AD20A" w:rsidR="00E8000F" w:rsidRDefault="00EC0B73">
      <w:pPr>
        <w:pStyle w:val="TOC2"/>
        <w:tabs>
          <w:tab w:val="right" w:leader="dot" w:pos="9016"/>
        </w:tabs>
        <w:rPr>
          <w:rFonts w:asciiTheme="minorHAnsi" w:hAnsiTheme="minorHAnsi"/>
          <w:noProof/>
          <w:sz w:val="22"/>
        </w:rPr>
      </w:pPr>
      <w:hyperlink w:anchor="_Toc123031373" w:history="1">
        <w:r w:rsidR="00E8000F" w:rsidRPr="00E42EE8">
          <w:rPr>
            <w:rStyle w:val="Hyperlink"/>
            <w:noProof/>
            <w:lang w:val="nb-NO"/>
          </w:rPr>
          <w:t>KAP. 20</w:t>
        </w:r>
        <w:r w:rsidR="00E8000F">
          <w:rPr>
            <w:noProof/>
            <w:webHidden/>
          </w:rPr>
          <w:tab/>
        </w:r>
        <w:r w:rsidR="00E8000F">
          <w:rPr>
            <w:noProof/>
            <w:webHidden/>
          </w:rPr>
          <w:fldChar w:fldCharType="begin"/>
        </w:r>
        <w:r w:rsidR="00E8000F">
          <w:rPr>
            <w:noProof/>
            <w:webHidden/>
          </w:rPr>
          <w:instrText xml:space="preserve"> PAGEREF _Toc123031373 \h </w:instrText>
        </w:r>
        <w:r w:rsidR="00E8000F">
          <w:rPr>
            <w:noProof/>
            <w:webHidden/>
          </w:rPr>
        </w:r>
        <w:r w:rsidR="00E8000F">
          <w:rPr>
            <w:noProof/>
            <w:webHidden/>
          </w:rPr>
          <w:fldChar w:fldCharType="separate"/>
        </w:r>
        <w:r w:rsidR="00E8000F">
          <w:rPr>
            <w:noProof/>
            <w:webHidden/>
          </w:rPr>
          <w:t>35</w:t>
        </w:r>
        <w:r w:rsidR="00E8000F">
          <w:rPr>
            <w:noProof/>
            <w:webHidden/>
          </w:rPr>
          <w:fldChar w:fldCharType="end"/>
        </w:r>
      </w:hyperlink>
    </w:p>
    <w:p w14:paraId="40D4168A" w14:textId="12B20429" w:rsidR="00E8000F" w:rsidRDefault="00EC0B73">
      <w:pPr>
        <w:pStyle w:val="TOC2"/>
        <w:tabs>
          <w:tab w:val="right" w:leader="dot" w:pos="9016"/>
        </w:tabs>
        <w:rPr>
          <w:rFonts w:asciiTheme="minorHAnsi" w:hAnsiTheme="minorHAnsi"/>
          <w:noProof/>
          <w:sz w:val="22"/>
        </w:rPr>
      </w:pPr>
      <w:hyperlink w:anchor="_Toc123031374" w:history="1">
        <w:r w:rsidR="00E8000F" w:rsidRPr="00E42EE8">
          <w:rPr>
            <w:rStyle w:val="Hyperlink"/>
            <w:noProof/>
            <w:lang w:val="nb-NO"/>
          </w:rPr>
          <w:t>KAP. 22: GUD SETTER ABRAHAM PÅ PRØVE</w:t>
        </w:r>
        <w:r w:rsidR="00E8000F">
          <w:rPr>
            <w:noProof/>
            <w:webHidden/>
          </w:rPr>
          <w:tab/>
        </w:r>
        <w:r w:rsidR="00E8000F">
          <w:rPr>
            <w:noProof/>
            <w:webHidden/>
          </w:rPr>
          <w:fldChar w:fldCharType="begin"/>
        </w:r>
        <w:r w:rsidR="00E8000F">
          <w:rPr>
            <w:noProof/>
            <w:webHidden/>
          </w:rPr>
          <w:instrText xml:space="preserve"> PAGEREF _Toc123031374 \h </w:instrText>
        </w:r>
        <w:r w:rsidR="00E8000F">
          <w:rPr>
            <w:noProof/>
            <w:webHidden/>
          </w:rPr>
        </w:r>
        <w:r w:rsidR="00E8000F">
          <w:rPr>
            <w:noProof/>
            <w:webHidden/>
          </w:rPr>
          <w:fldChar w:fldCharType="separate"/>
        </w:r>
        <w:r w:rsidR="00E8000F">
          <w:rPr>
            <w:noProof/>
            <w:webHidden/>
          </w:rPr>
          <w:t>35</w:t>
        </w:r>
        <w:r w:rsidR="00E8000F">
          <w:rPr>
            <w:noProof/>
            <w:webHidden/>
          </w:rPr>
          <w:fldChar w:fldCharType="end"/>
        </w:r>
      </w:hyperlink>
    </w:p>
    <w:p w14:paraId="2371958F" w14:textId="689199B1" w:rsidR="00E8000F" w:rsidRDefault="00EC0B73">
      <w:pPr>
        <w:pStyle w:val="TOC2"/>
        <w:tabs>
          <w:tab w:val="right" w:leader="dot" w:pos="9016"/>
        </w:tabs>
        <w:rPr>
          <w:rFonts w:asciiTheme="minorHAnsi" w:hAnsiTheme="minorHAnsi"/>
          <w:noProof/>
          <w:sz w:val="22"/>
        </w:rPr>
      </w:pPr>
      <w:hyperlink w:anchor="_Toc123031375" w:history="1">
        <w:r w:rsidR="00E8000F" w:rsidRPr="00E42EE8">
          <w:rPr>
            <w:rStyle w:val="Hyperlink"/>
            <w:noProof/>
            <w:lang w:val="nb-NO"/>
          </w:rPr>
          <w:t>Kap. 23-25</w:t>
        </w:r>
        <w:r w:rsidR="00E8000F">
          <w:rPr>
            <w:noProof/>
            <w:webHidden/>
          </w:rPr>
          <w:tab/>
        </w:r>
        <w:r w:rsidR="00E8000F">
          <w:rPr>
            <w:noProof/>
            <w:webHidden/>
          </w:rPr>
          <w:fldChar w:fldCharType="begin"/>
        </w:r>
        <w:r w:rsidR="00E8000F">
          <w:rPr>
            <w:noProof/>
            <w:webHidden/>
          </w:rPr>
          <w:instrText xml:space="preserve"> PAGEREF _Toc123031375 \h </w:instrText>
        </w:r>
        <w:r w:rsidR="00E8000F">
          <w:rPr>
            <w:noProof/>
            <w:webHidden/>
          </w:rPr>
        </w:r>
        <w:r w:rsidR="00E8000F">
          <w:rPr>
            <w:noProof/>
            <w:webHidden/>
          </w:rPr>
          <w:fldChar w:fldCharType="separate"/>
        </w:r>
        <w:r w:rsidR="00E8000F">
          <w:rPr>
            <w:noProof/>
            <w:webHidden/>
          </w:rPr>
          <w:t>36</w:t>
        </w:r>
        <w:r w:rsidR="00E8000F">
          <w:rPr>
            <w:noProof/>
            <w:webHidden/>
          </w:rPr>
          <w:fldChar w:fldCharType="end"/>
        </w:r>
      </w:hyperlink>
    </w:p>
    <w:p w14:paraId="5783583A" w14:textId="4692CD46" w:rsidR="00E8000F" w:rsidRDefault="00EC0B73">
      <w:pPr>
        <w:pStyle w:val="TOC2"/>
        <w:tabs>
          <w:tab w:val="right" w:leader="dot" w:pos="9016"/>
        </w:tabs>
        <w:rPr>
          <w:rFonts w:asciiTheme="minorHAnsi" w:hAnsiTheme="minorHAnsi"/>
          <w:noProof/>
          <w:sz w:val="22"/>
        </w:rPr>
      </w:pPr>
      <w:hyperlink w:anchor="_Toc123031376" w:history="1">
        <w:r w:rsidR="00E8000F" w:rsidRPr="00E42EE8">
          <w:rPr>
            <w:rStyle w:val="Hyperlink"/>
            <w:noProof/>
            <w:lang w:val="nb-NO"/>
          </w:rPr>
          <w:t>OPPSUMMERING AV ABRAHAM</w:t>
        </w:r>
        <w:r w:rsidR="00E8000F">
          <w:rPr>
            <w:noProof/>
            <w:webHidden/>
          </w:rPr>
          <w:tab/>
        </w:r>
        <w:r w:rsidR="00E8000F">
          <w:rPr>
            <w:noProof/>
            <w:webHidden/>
          </w:rPr>
          <w:fldChar w:fldCharType="begin"/>
        </w:r>
        <w:r w:rsidR="00E8000F">
          <w:rPr>
            <w:noProof/>
            <w:webHidden/>
          </w:rPr>
          <w:instrText xml:space="preserve"> PAGEREF _Toc123031376 \h </w:instrText>
        </w:r>
        <w:r w:rsidR="00E8000F">
          <w:rPr>
            <w:noProof/>
            <w:webHidden/>
          </w:rPr>
        </w:r>
        <w:r w:rsidR="00E8000F">
          <w:rPr>
            <w:noProof/>
            <w:webHidden/>
          </w:rPr>
          <w:fldChar w:fldCharType="separate"/>
        </w:r>
        <w:r w:rsidR="00E8000F">
          <w:rPr>
            <w:noProof/>
            <w:webHidden/>
          </w:rPr>
          <w:t>37</w:t>
        </w:r>
        <w:r w:rsidR="00E8000F">
          <w:rPr>
            <w:noProof/>
            <w:webHidden/>
          </w:rPr>
          <w:fldChar w:fldCharType="end"/>
        </w:r>
      </w:hyperlink>
    </w:p>
    <w:p w14:paraId="64DC9BA2" w14:textId="10DF56A3" w:rsidR="00E8000F" w:rsidRDefault="00EC0B73">
      <w:pPr>
        <w:pStyle w:val="TOC2"/>
        <w:tabs>
          <w:tab w:val="right" w:leader="dot" w:pos="9016"/>
        </w:tabs>
        <w:rPr>
          <w:rFonts w:asciiTheme="minorHAnsi" w:hAnsiTheme="minorHAnsi"/>
          <w:noProof/>
          <w:sz w:val="22"/>
        </w:rPr>
      </w:pPr>
      <w:hyperlink w:anchor="_Toc123031377" w:history="1">
        <w:r w:rsidR="00E8000F" w:rsidRPr="00E42EE8">
          <w:rPr>
            <w:rStyle w:val="Hyperlink"/>
            <w:noProof/>
            <w:lang w:val="nb-NO"/>
          </w:rPr>
          <w:t>REFLEKSJONSSPØRSMÅL - ABRAHAMS TROSREISE</w:t>
        </w:r>
        <w:r w:rsidR="00E8000F">
          <w:rPr>
            <w:noProof/>
            <w:webHidden/>
          </w:rPr>
          <w:tab/>
        </w:r>
        <w:r w:rsidR="00E8000F">
          <w:rPr>
            <w:noProof/>
            <w:webHidden/>
          </w:rPr>
          <w:fldChar w:fldCharType="begin"/>
        </w:r>
        <w:r w:rsidR="00E8000F">
          <w:rPr>
            <w:noProof/>
            <w:webHidden/>
          </w:rPr>
          <w:instrText xml:space="preserve"> PAGEREF _Toc123031377 \h </w:instrText>
        </w:r>
        <w:r w:rsidR="00E8000F">
          <w:rPr>
            <w:noProof/>
            <w:webHidden/>
          </w:rPr>
        </w:r>
        <w:r w:rsidR="00E8000F">
          <w:rPr>
            <w:noProof/>
            <w:webHidden/>
          </w:rPr>
          <w:fldChar w:fldCharType="separate"/>
        </w:r>
        <w:r w:rsidR="00E8000F">
          <w:rPr>
            <w:noProof/>
            <w:webHidden/>
          </w:rPr>
          <w:t>37</w:t>
        </w:r>
        <w:r w:rsidR="00E8000F">
          <w:rPr>
            <w:noProof/>
            <w:webHidden/>
          </w:rPr>
          <w:fldChar w:fldCharType="end"/>
        </w:r>
      </w:hyperlink>
    </w:p>
    <w:p w14:paraId="7E4B8BA3" w14:textId="782D4AB0" w:rsidR="00E8000F" w:rsidRDefault="00EC0B73">
      <w:pPr>
        <w:pStyle w:val="TOC1"/>
        <w:tabs>
          <w:tab w:val="right" w:leader="dot" w:pos="9016"/>
        </w:tabs>
        <w:rPr>
          <w:rFonts w:asciiTheme="minorHAnsi" w:hAnsiTheme="minorHAnsi"/>
          <w:b w:val="0"/>
          <w:noProof/>
          <w:sz w:val="22"/>
        </w:rPr>
      </w:pPr>
      <w:hyperlink w:anchor="_Toc123031378" w:history="1">
        <w:r w:rsidR="00E8000F" w:rsidRPr="00E42EE8">
          <w:rPr>
            <w:rStyle w:val="Hyperlink"/>
            <w:noProof/>
            <w:lang w:val="nb-NO"/>
          </w:rPr>
          <w:t>DEL 2: ISAK (KAP. 25-28)</w:t>
        </w:r>
        <w:r w:rsidR="00E8000F">
          <w:rPr>
            <w:noProof/>
            <w:webHidden/>
          </w:rPr>
          <w:tab/>
        </w:r>
        <w:r w:rsidR="00E8000F">
          <w:rPr>
            <w:noProof/>
            <w:webHidden/>
          </w:rPr>
          <w:fldChar w:fldCharType="begin"/>
        </w:r>
        <w:r w:rsidR="00E8000F">
          <w:rPr>
            <w:noProof/>
            <w:webHidden/>
          </w:rPr>
          <w:instrText xml:space="preserve"> PAGEREF _Toc123031378 \h </w:instrText>
        </w:r>
        <w:r w:rsidR="00E8000F">
          <w:rPr>
            <w:noProof/>
            <w:webHidden/>
          </w:rPr>
        </w:r>
        <w:r w:rsidR="00E8000F">
          <w:rPr>
            <w:noProof/>
            <w:webHidden/>
          </w:rPr>
          <w:fldChar w:fldCharType="separate"/>
        </w:r>
        <w:r w:rsidR="00E8000F">
          <w:rPr>
            <w:noProof/>
            <w:webHidden/>
          </w:rPr>
          <w:t>37</w:t>
        </w:r>
        <w:r w:rsidR="00E8000F">
          <w:rPr>
            <w:noProof/>
            <w:webHidden/>
          </w:rPr>
          <w:fldChar w:fldCharType="end"/>
        </w:r>
      </w:hyperlink>
    </w:p>
    <w:p w14:paraId="3338DABC" w14:textId="74EE4920" w:rsidR="00E8000F" w:rsidRDefault="00EC0B73">
      <w:pPr>
        <w:pStyle w:val="TOC1"/>
        <w:tabs>
          <w:tab w:val="right" w:leader="dot" w:pos="9016"/>
        </w:tabs>
        <w:rPr>
          <w:rFonts w:asciiTheme="minorHAnsi" w:hAnsiTheme="minorHAnsi"/>
          <w:b w:val="0"/>
          <w:noProof/>
          <w:sz w:val="22"/>
        </w:rPr>
      </w:pPr>
      <w:hyperlink w:anchor="_Toc123031379" w:history="1">
        <w:r w:rsidR="00E8000F" w:rsidRPr="00E42EE8">
          <w:rPr>
            <w:rStyle w:val="Hyperlink"/>
            <w:noProof/>
            <w:lang w:val="nb-NO"/>
          </w:rPr>
          <w:t>DEL 3: JAKOB (KAP. 25-36)</w:t>
        </w:r>
        <w:r w:rsidR="00E8000F">
          <w:rPr>
            <w:noProof/>
            <w:webHidden/>
          </w:rPr>
          <w:tab/>
        </w:r>
        <w:r w:rsidR="00E8000F">
          <w:rPr>
            <w:noProof/>
            <w:webHidden/>
          </w:rPr>
          <w:fldChar w:fldCharType="begin"/>
        </w:r>
        <w:r w:rsidR="00E8000F">
          <w:rPr>
            <w:noProof/>
            <w:webHidden/>
          </w:rPr>
          <w:instrText xml:space="preserve"> PAGEREF _Toc123031379 \h </w:instrText>
        </w:r>
        <w:r w:rsidR="00E8000F">
          <w:rPr>
            <w:noProof/>
            <w:webHidden/>
          </w:rPr>
        </w:r>
        <w:r w:rsidR="00E8000F">
          <w:rPr>
            <w:noProof/>
            <w:webHidden/>
          </w:rPr>
          <w:fldChar w:fldCharType="separate"/>
        </w:r>
        <w:r w:rsidR="00E8000F">
          <w:rPr>
            <w:noProof/>
            <w:webHidden/>
          </w:rPr>
          <w:t>39</w:t>
        </w:r>
        <w:r w:rsidR="00E8000F">
          <w:rPr>
            <w:noProof/>
            <w:webHidden/>
          </w:rPr>
          <w:fldChar w:fldCharType="end"/>
        </w:r>
      </w:hyperlink>
    </w:p>
    <w:p w14:paraId="272C3524" w14:textId="58FD84D0" w:rsidR="00E8000F" w:rsidRDefault="00EC0B73">
      <w:pPr>
        <w:pStyle w:val="TOC2"/>
        <w:tabs>
          <w:tab w:val="right" w:leader="dot" w:pos="9016"/>
        </w:tabs>
        <w:rPr>
          <w:rFonts w:asciiTheme="minorHAnsi" w:hAnsiTheme="minorHAnsi"/>
          <w:noProof/>
          <w:sz w:val="22"/>
        </w:rPr>
      </w:pPr>
      <w:hyperlink w:anchor="_Toc123031380" w:history="1">
        <w:r w:rsidR="00E8000F" w:rsidRPr="00E42EE8">
          <w:rPr>
            <w:rStyle w:val="Hyperlink"/>
            <w:noProof/>
            <w:lang w:val="nb-NO"/>
          </w:rPr>
          <w:t>KAP. 32: VENDEPUNKTET</w:t>
        </w:r>
        <w:r w:rsidR="00E8000F">
          <w:rPr>
            <w:noProof/>
            <w:webHidden/>
          </w:rPr>
          <w:tab/>
        </w:r>
        <w:r w:rsidR="00E8000F">
          <w:rPr>
            <w:noProof/>
            <w:webHidden/>
          </w:rPr>
          <w:fldChar w:fldCharType="begin"/>
        </w:r>
        <w:r w:rsidR="00E8000F">
          <w:rPr>
            <w:noProof/>
            <w:webHidden/>
          </w:rPr>
          <w:instrText xml:space="preserve"> PAGEREF _Toc123031380 \h </w:instrText>
        </w:r>
        <w:r w:rsidR="00E8000F">
          <w:rPr>
            <w:noProof/>
            <w:webHidden/>
          </w:rPr>
        </w:r>
        <w:r w:rsidR="00E8000F">
          <w:rPr>
            <w:noProof/>
            <w:webHidden/>
          </w:rPr>
          <w:fldChar w:fldCharType="separate"/>
        </w:r>
        <w:r w:rsidR="00E8000F">
          <w:rPr>
            <w:noProof/>
            <w:webHidden/>
          </w:rPr>
          <w:t>40</w:t>
        </w:r>
        <w:r w:rsidR="00E8000F">
          <w:rPr>
            <w:noProof/>
            <w:webHidden/>
          </w:rPr>
          <w:fldChar w:fldCharType="end"/>
        </w:r>
      </w:hyperlink>
    </w:p>
    <w:p w14:paraId="65FF6D8F" w14:textId="39F340EE" w:rsidR="00E8000F" w:rsidRDefault="00EC0B73">
      <w:pPr>
        <w:pStyle w:val="TOC2"/>
        <w:tabs>
          <w:tab w:val="right" w:leader="dot" w:pos="9016"/>
        </w:tabs>
        <w:rPr>
          <w:rFonts w:asciiTheme="minorHAnsi" w:hAnsiTheme="minorHAnsi"/>
          <w:noProof/>
          <w:sz w:val="22"/>
        </w:rPr>
      </w:pPr>
      <w:hyperlink w:anchor="_Toc123031381" w:history="1">
        <w:r w:rsidR="00E8000F" w:rsidRPr="00E42EE8">
          <w:rPr>
            <w:rStyle w:val="Hyperlink"/>
            <w:noProof/>
            <w:lang w:val="nb-NO"/>
          </w:rPr>
          <w:t>KAP. 33: MØTET MED ESAU</w:t>
        </w:r>
        <w:r w:rsidR="00E8000F">
          <w:rPr>
            <w:noProof/>
            <w:webHidden/>
          </w:rPr>
          <w:tab/>
        </w:r>
        <w:r w:rsidR="00E8000F">
          <w:rPr>
            <w:noProof/>
            <w:webHidden/>
          </w:rPr>
          <w:fldChar w:fldCharType="begin"/>
        </w:r>
        <w:r w:rsidR="00E8000F">
          <w:rPr>
            <w:noProof/>
            <w:webHidden/>
          </w:rPr>
          <w:instrText xml:space="preserve"> PAGEREF _Toc123031381 \h </w:instrText>
        </w:r>
        <w:r w:rsidR="00E8000F">
          <w:rPr>
            <w:noProof/>
            <w:webHidden/>
          </w:rPr>
        </w:r>
        <w:r w:rsidR="00E8000F">
          <w:rPr>
            <w:noProof/>
            <w:webHidden/>
          </w:rPr>
          <w:fldChar w:fldCharType="separate"/>
        </w:r>
        <w:r w:rsidR="00E8000F">
          <w:rPr>
            <w:noProof/>
            <w:webHidden/>
          </w:rPr>
          <w:t>41</w:t>
        </w:r>
        <w:r w:rsidR="00E8000F">
          <w:rPr>
            <w:noProof/>
            <w:webHidden/>
          </w:rPr>
          <w:fldChar w:fldCharType="end"/>
        </w:r>
      </w:hyperlink>
    </w:p>
    <w:p w14:paraId="131AEBBB" w14:textId="51E74525" w:rsidR="00E8000F" w:rsidRDefault="00EC0B73">
      <w:pPr>
        <w:pStyle w:val="TOC2"/>
        <w:tabs>
          <w:tab w:val="right" w:leader="dot" w:pos="9016"/>
        </w:tabs>
        <w:rPr>
          <w:rFonts w:asciiTheme="minorHAnsi" w:hAnsiTheme="minorHAnsi"/>
          <w:noProof/>
          <w:sz w:val="22"/>
        </w:rPr>
      </w:pPr>
      <w:hyperlink w:anchor="_Toc123031382" w:history="1">
        <w:r w:rsidR="00E8000F" w:rsidRPr="00E42EE8">
          <w:rPr>
            <w:rStyle w:val="Hyperlink"/>
            <w:noProof/>
            <w:lang w:val="nb-NO"/>
          </w:rPr>
          <w:t>KAP. 35: TILBAKE TIL BETEL</w:t>
        </w:r>
        <w:r w:rsidR="00E8000F">
          <w:rPr>
            <w:noProof/>
            <w:webHidden/>
          </w:rPr>
          <w:tab/>
        </w:r>
        <w:r w:rsidR="00E8000F">
          <w:rPr>
            <w:noProof/>
            <w:webHidden/>
          </w:rPr>
          <w:fldChar w:fldCharType="begin"/>
        </w:r>
        <w:r w:rsidR="00E8000F">
          <w:rPr>
            <w:noProof/>
            <w:webHidden/>
          </w:rPr>
          <w:instrText xml:space="preserve"> PAGEREF _Toc123031382 \h </w:instrText>
        </w:r>
        <w:r w:rsidR="00E8000F">
          <w:rPr>
            <w:noProof/>
            <w:webHidden/>
          </w:rPr>
        </w:r>
        <w:r w:rsidR="00E8000F">
          <w:rPr>
            <w:noProof/>
            <w:webHidden/>
          </w:rPr>
          <w:fldChar w:fldCharType="separate"/>
        </w:r>
        <w:r w:rsidR="00E8000F">
          <w:rPr>
            <w:noProof/>
            <w:webHidden/>
          </w:rPr>
          <w:t>41</w:t>
        </w:r>
        <w:r w:rsidR="00E8000F">
          <w:rPr>
            <w:noProof/>
            <w:webHidden/>
          </w:rPr>
          <w:fldChar w:fldCharType="end"/>
        </w:r>
      </w:hyperlink>
    </w:p>
    <w:p w14:paraId="0AD2242D" w14:textId="7214306E" w:rsidR="00E8000F" w:rsidRDefault="00EC0B73">
      <w:pPr>
        <w:pStyle w:val="TOC2"/>
        <w:tabs>
          <w:tab w:val="right" w:leader="dot" w:pos="9016"/>
        </w:tabs>
        <w:rPr>
          <w:rFonts w:asciiTheme="minorHAnsi" w:hAnsiTheme="minorHAnsi"/>
          <w:noProof/>
          <w:sz w:val="22"/>
        </w:rPr>
      </w:pPr>
      <w:hyperlink w:anchor="_Toc123031383" w:history="1">
        <w:r w:rsidR="00E8000F" w:rsidRPr="00E42EE8">
          <w:rPr>
            <w:rStyle w:val="Hyperlink"/>
            <w:noProof/>
            <w:lang w:val="nb-NO"/>
          </w:rPr>
          <w:t>OPPSUMMERING AV JAKOB</w:t>
        </w:r>
        <w:r w:rsidR="00E8000F">
          <w:rPr>
            <w:noProof/>
            <w:webHidden/>
          </w:rPr>
          <w:tab/>
        </w:r>
        <w:r w:rsidR="00E8000F">
          <w:rPr>
            <w:noProof/>
            <w:webHidden/>
          </w:rPr>
          <w:fldChar w:fldCharType="begin"/>
        </w:r>
        <w:r w:rsidR="00E8000F">
          <w:rPr>
            <w:noProof/>
            <w:webHidden/>
          </w:rPr>
          <w:instrText xml:space="preserve"> PAGEREF _Toc123031383 \h </w:instrText>
        </w:r>
        <w:r w:rsidR="00E8000F">
          <w:rPr>
            <w:noProof/>
            <w:webHidden/>
          </w:rPr>
        </w:r>
        <w:r w:rsidR="00E8000F">
          <w:rPr>
            <w:noProof/>
            <w:webHidden/>
          </w:rPr>
          <w:fldChar w:fldCharType="separate"/>
        </w:r>
        <w:r w:rsidR="00E8000F">
          <w:rPr>
            <w:noProof/>
            <w:webHidden/>
          </w:rPr>
          <w:t>42</w:t>
        </w:r>
        <w:r w:rsidR="00E8000F">
          <w:rPr>
            <w:noProof/>
            <w:webHidden/>
          </w:rPr>
          <w:fldChar w:fldCharType="end"/>
        </w:r>
      </w:hyperlink>
    </w:p>
    <w:p w14:paraId="3AC29183" w14:textId="413877BD" w:rsidR="00E8000F" w:rsidRDefault="00EC0B73">
      <w:pPr>
        <w:pStyle w:val="TOC2"/>
        <w:tabs>
          <w:tab w:val="right" w:leader="dot" w:pos="9016"/>
        </w:tabs>
        <w:rPr>
          <w:rFonts w:asciiTheme="minorHAnsi" w:hAnsiTheme="minorHAnsi"/>
          <w:noProof/>
          <w:sz w:val="22"/>
        </w:rPr>
      </w:pPr>
      <w:hyperlink w:anchor="_Toc123031384" w:history="1">
        <w:r w:rsidR="00E8000F" w:rsidRPr="00E42EE8">
          <w:rPr>
            <w:rStyle w:val="Hyperlink"/>
            <w:noProof/>
            <w:lang w:val="nb-NO"/>
          </w:rPr>
          <w:t>HVA KAN VI LÆRE AV DETTE?</w:t>
        </w:r>
        <w:r w:rsidR="00E8000F">
          <w:rPr>
            <w:noProof/>
            <w:webHidden/>
          </w:rPr>
          <w:tab/>
        </w:r>
        <w:r w:rsidR="00E8000F">
          <w:rPr>
            <w:noProof/>
            <w:webHidden/>
          </w:rPr>
          <w:fldChar w:fldCharType="begin"/>
        </w:r>
        <w:r w:rsidR="00E8000F">
          <w:rPr>
            <w:noProof/>
            <w:webHidden/>
          </w:rPr>
          <w:instrText xml:space="preserve"> PAGEREF _Toc123031384 \h </w:instrText>
        </w:r>
        <w:r w:rsidR="00E8000F">
          <w:rPr>
            <w:noProof/>
            <w:webHidden/>
          </w:rPr>
        </w:r>
        <w:r w:rsidR="00E8000F">
          <w:rPr>
            <w:noProof/>
            <w:webHidden/>
          </w:rPr>
          <w:fldChar w:fldCharType="separate"/>
        </w:r>
        <w:r w:rsidR="00E8000F">
          <w:rPr>
            <w:noProof/>
            <w:webHidden/>
          </w:rPr>
          <w:t>42</w:t>
        </w:r>
        <w:r w:rsidR="00E8000F">
          <w:rPr>
            <w:noProof/>
            <w:webHidden/>
          </w:rPr>
          <w:fldChar w:fldCharType="end"/>
        </w:r>
      </w:hyperlink>
    </w:p>
    <w:p w14:paraId="55552D26" w14:textId="2CC89F80" w:rsidR="00E8000F" w:rsidRDefault="00EC0B73">
      <w:pPr>
        <w:pStyle w:val="TOC1"/>
        <w:tabs>
          <w:tab w:val="right" w:leader="dot" w:pos="9016"/>
        </w:tabs>
        <w:rPr>
          <w:rFonts w:asciiTheme="minorHAnsi" w:hAnsiTheme="minorHAnsi"/>
          <w:b w:val="0"/>
          <w:noProof/>
          <w:sz w:val="22"/>
        </w:rPr>
      </w:pPr>
      <w:hyperlink w:anchor="_Toc123031385" w:history="1">
        <w:r w:rsidR="00E8000F" w:rsidRPr="00E42EE8">
          <w:rPr>
            <w:rStyle w:val="Hyperlink"/>
            <w:noProof/>
            <w:lang w:val="nb-NO"/>
          </w:rPr>
          <w:t>DEL 4: JOSEF (KAP. 37-50)</w:t>
        </w:r>
        <w:r w:rsidR="00E8000F">
          <w:rPr>
            <w:noProof/>
            <w:webHidden/>
          </w:rPr>
          <w:tab/>
        </w:r>
        <w:r w:rsidR="00E8000F">
          <w:rPr>
            <w:noProof/>
            <w:webHidden/>
          </w:rPr>
          <w:fldChar w:fldCharType="begin"/>
        </w:r>
        <w:r w:rsidR="00E8000F">
          <w:rPr>
            <w:noProof/>
            <w:webHidden/>
          </w:rPr>
          <w:instrText xml:space="preserve"> PAGEREF _Toc123031385 \h </w:instrText>
        </w:r>
        <w:r w:rsidR="00E8000F">
          <w:rPr>
            <w:noProof/>
            <w:webHidden/>
          </w:rPr>
        </w:r>
        <w:r w:rsidR="00E8000F">
          <w:rPr>
            <w:noProof/>
            <w:webHidden/>
          </w:rPr>
          <w:fldChar w:fldCharType="separate"/>
        </w:r>
        <w:r w:rsidR="00E8000F">
          <w:rPr>
            <w:noProof/>
            <w:webHidden/>
          </w:rPr>
          <w:t>43</w:t>
        </w:r>
        <w:r w:rsidR="00E8000F">
          <w:rPr>
            <w:noProof/>
            <w:webHidden/>
          </w:rPr>
          <w:fldChar w:fldCharType="end"/>
        </w:r>
      </w:hyperlink>
    </w:p>
    <w:p w14:paraId="3FB1ED7C" w14:textId="538DDDC1" w:rsidR="00E8000F" w:rsidRDefault="00EC0B73">
      <w:pPr>
        <w:pStyle w:val="TOC2"/>
        <w:tabs>
          <w:tab w:val="right" w:leader="dot" w:pos="9016"/>
        </w:tabs>
        <w:rPr>
          <w:rFonts w:asciiTheme="minorHAnsi" w:hAnsiTheme="minorHAnsi"/>
          <w:noProof/>
          <w:sz w:val="22"/>
        </w:rPr>
      </w:pPr>
      <w:hyperlink w:anchor="_Toc123031386" w:history="1">
        <w:r w:rsidR="00E8000F" w:rsidRPr="00E42EE8">
          <w:rPr>
            <w:rStyle w:val="Hyperlink"/>
            <w:noProof/>
            <w:lang w:val="nb-NO"/>
          </w:rPr>
          <w:t>KAP. 37</w:t>
        </w:r>
        <w:r w:rsidR="00E8000F">
          <w:rPr>
            <w:noProof/>
            <w:webHidden/>
          </w:rPr>
          <w:tab/>
        </w:r>
        <w:r w:rsidR="00E8000F">
          <w:rPr>
            <w:noProof/>
            <w:webHidden/>
          </w:rPr>
          <w:fldChar w:fldCharType="begin"/>
        </w:r>
        <w:r w:rsidR="00E8000F">
          <w:rPr>
            <w:noProof/>
            <w:webHidden/>
          </w:rPr>
          <w:instrText xml:space="preserve"> PAGEREF _Toc123031386 \h </w:instrText>
        </w:r>
        <w:r w:rsidR="00E8000F">
          <w:rPr>
            <w:noProof/>
            <w:webHidden/>
          </w:rPr>
        </w:r>
        <w:r w:rsidR="00E8000F">
          <w:rPr>
            <w:noProof/>
            <w:webHidden/>
          </w:rPr>
          <w:fldChar w:fldCharType="separate"/>
        </w:r>
        <w:r w:rsidR="00E8000F">
          <w:rPr>
            <w:noProof/>
            <w:webHidden/>
          </w:rPr>
          <w:t>43</w:t>
        </w:r>
        <w:r w:rsidR="00E8000F">
          <w:rPr>
            <w:noProof/>
            <w:webHidden/>
          </w:rPr>
          <w:fldChar w:fldCharType="end"/>
        </w:r>
      </w:hyperlink>
    </w:p>
    <w:p w14:paraId="27F0905B" w14:textId="381D0A4F" w:rsidR="00E8000F" w:rsidRDefault="00EC0B73">
      <w:pPr>
        <w:pStyle w:val="TOC2"/>
        <w:tabs>
          <w:tab w:val="right" w:leader="dot" w:pos="9016"/>
        </w:tabs>
        <w:rPr>
          <w:rFonts w:asciiTheme="minorHAnsi" w:hAnsiTheme="minorHAnsi"/>
          <w:noProof/>
          <w:sz w:val="22"/>
        </w:rPr>
      </w:pPr>
      <w:hyperlink w:anchor="_Toc123031387" w:history="1">
        <w:r w:rsidR="00E8000F" w:rsidRPr="00E42EE8">
          <w:rPr>
            <w:rStyle w:val="Hyperlink"/>
            <w:noProof/>
            <w:lang w:val="nb-NO"/>
          </w:rPr>
          <w:t>KAP. 38: JUDA OG TAMAR</w:t>
        </w:r>
        <w:r w:rsidR="00E8000F">
          <w:rPr>
            <w:noProof/>
            <w:webHidden/>
          </w:rPr>
          <w:tab/>
        </w:r>
        <w:r w:rsidR="00E8000F">
          <w:rPr>
            <w:noProof/>
            <w:webHidden/>
          </w:rPr>
          <w:fldChar w:fldCharType="begin"/>
        </w:r>
        <w:r w:rsidR="00E8000F">
          <w:rPr>
            <w:noProof/>
            <w:webHidden/>
          </w:rPr>
          <w:instrText xml:space="preserve"> PAGEREF _Toc123031387 \h </w:instrText>
        </w:r>
        <w:r w:rsidR="00E8000F">
          <w:rPr>
            <w:noProof/>
            <w:webHidden/>
          </w:rPr>
        </w:r>
        <w:r w:rsidR="00E8000F">
          <w:rPr>
            <w:noProof/>
            <w:webHidden/>
          </w:rPr>
          <w:fldChar w:fldCharType="separate"/>
        </w:r>
        <w:r w:rsidR="00E8000F">
          <w:rPr>
            <w:noProof/>
            <w:webHidden/>
          </w:rPr>
          <w:t>44</w:t>
        </w:r>
        <w:r w:rsidR="00E8000F">
          <w:rPr>
            <w:noProof/>
            <w:webHidden/>
          </w:rPr>
          <w:fldChar w:fldCharType="end"/>
        </w:r>
      </w:hyperlink>
    </w:p>
    <w:p w14:paraId="52DEB286" w14:textId="131AD364" w:rsidR="00E8000F" w:rsidRDefault="00EC0B73">
      <w:pPr>
        <w:pStyle w:val="TOC2"/>
        <w:tabs>
          <w:tab w:val="right" w:leader="dot" w:pos="9016"/>
        </w:tabs>
        <w:rPr>
          <w:rFonts w:asciiTheme="minorHAnsi" w:hAnsiTheme="minorHAnsi"/>
          <w:noProof/>
          <w:sz w:val="22"/>
        </w:rPr>
      </w:pPr>
      <w:hyperlink w:anchor="_Toc123031388" w:history="1">
        <w:r w:rsidR="00E8000F" w:rsidRPr="00E42EE8">
          <w:rPr>
            <w:rStyle w:val="Hyperlink"/>
            <w:noProof/>
            <w:lang w:val="nb-NO"/>
          </w:rPr>
          <w:t>ANDRE TRØBLETE TEKSTER I 1. MOSEBOK</w:t>
        </w:r>
        <w:r w:rsidR="00E8000F">
          <w:rPr>
            <w:noProof/>
            <w:webHidden/>
          </w:rPr>
          <w:tab/>
        </w:r>
        <w:r w:rsidR="00E8000F">
          <w:rPr>
            <w:noProof/>
            <w:webHidden/>
          </w:rPr>
          <w:fldChar w:fldCharType="begin"/>
        </w:r>
        <w:r w:rsidR="00E8000F">
          <w:rPr>
            <w:noProof/>
            <w:webHidden/>
          </w:rPr>
          <w:instrText xml:space="preserve"> PAGEREF _Toc123031388 \h </w:instrText>
        </w:r>
        <w:r w:rsidR="00E8000F">
          <w:rPr>
            <w:noProof/>
            <w:webHidden/>
          </w:rPr>
        </w:r>
        <w:r w:rsidR="00E8000F">
          <w:rPr>
            <w:noProof/>
            <w:webHidden/>
          </w:rPr>
          <w:fldChar w:fldCharType="separate"/>
        </w:r>
        <w:r w:rsidR="00E8000F">
          <w:rPr>
            <w:noProof/>
            <w:webHidden/>
          </w:rPr>
          <w:t>45</w:t>
        </w:r>
        <w:r w:rsidR="00E8000F">
          <w:rPr>
            <w:noProof/>
            <w:webHidden/>
          </w:rPr>
          <w:fldChar w:fldCharType="end"/>
        </w:r>
      </w:hyperlink>
    </w:p>
    <w:p w14:paraId="447392C0" w14:textId="6156F470" w:rsidR="00E8000F" w:rsidRDefault="00EC0B73">
      <w:pPr>
        <w:pStyle w:val="TOC3"/>
        <w:tabs>
          <w:tab w:val="right" w:leader="dot" w:pos="9016"/>
        </w:tabs>
        <w:rPr>
          <w:rFonts w:asciiTheme="minorHAnsi" w:hAnsiTheme="minorHAnsi"/>
          <w:noProof/>
          <w:sz w:val="22"/>
        </w:rPr>
      </w:pPr>
      <w:hyperlink w:anchor="_Toc123031389" w:history="1">
        <w:r w:rsidR="00E8000F" w:rsidRPr="00E42EE8">
          <w:rPr>
            <w:rStyle w:val="Hyperlink"/>
            <w:noProof/>
            <w:lang w:val="nb-NO"/>
          </w:rPr>
          <w:t>1. Ham ser Noahs “nakenhet” (9:20-27)</w:t>
        </w:r>
        <w:r w:rsidR="00E8000F">
          <w:rPr>
            <w:noProof/>
            <w:webHidden/>
          </w:rPr>
          <w:tab/>
        </w:r>
        <w:r w:rsidR="00E8000F">
          <w:rPr>
            <w:noProof/>
            <w:webHidden/>
          </w:rPr>
          <w:fldChar w:fldCharType="begin"/>
        </w:r>
        <w:r w:rsidR="00E8000F">
          <w:rPr>
            <w:noProof/>
            <w:webHidden/>
          </w:rPr>
          <w:instrText xml:space="preserve"> PAGEREF _Toc123031389 \h </w:instrText>
        </w:r>
        <w:r w:rsidR="00E8000F">
          <w:rPr>
            <w:noProof/>
            <w:webHidden/>
          </w:rPr>
        </w:r>
        <w:r w:rsidR="00E8000F">
          <w:rPr>
            <w:noProof/>
            <w:webHidden/>
          </w:rPr>
          <w:fldChar w:fldCharType="separate"/>
        </w:r>
        <w:r w:rsidR="00E8000F">
          <w:rPr>
            <w:noProof/>
            <w:webHidden/>
          </w:rPr>
          <w:t>45</w:t>
        </w:r>
        <w:r w:rsidR="00E8000F">
          <w:rPr>
            <w:noProof/>
            <w:webHidden/>
          </w:rPr>
          <w:fldChar w:fldCharType="end"/>
        </w:r>
      </w:hyperlink>
    </w:p>
    <w:p w14:paraId="20D1A1F3" w14:textId="6D6BBBE4" w:rsidR="00E8000F" w:rsidRDefault="00EC0B73">
      <w:pPr>
        <w:pStyle w:val="TOC3"/>
        <w:tabs>
          <w:tab w:val="right" w:leader="dot" w:pos="9016"/>
        </w:tabs>
        <w:rPr>
          <w:rFonts w:asciiTheme="minorHAnsi" w:hAnsiTheme="minorHAnsi"/>
          <w:noProof/>
          <w:sz w:val="22"/>
        </w:rPr>
      </w:pPr>
      <w:hyperlink w:anchor="_Toc123031390" w:history="1">
        <w:r w:rsidR="00E8000F" w:rsidRPr="00E42EE8">
          <w:rPr>
            <w:rStyle w:val="Hyperlink"/>
            <w:noProof/>
            <w:lang w:val="nb-NO"/>
          </w:rPr>
          <w:t>2. Lots døtre (19:30-38)</w:t>
        </w:r>
        <w:r w:rsidR="00E8000F">
          <w:rPr>
            <w:noProof/>
            <w:webHidden/>
          </w:rPr>
          <w:tab/>
        </w:r>
        <w:r w:rsidR="00E8000F">
          <w:rPr>
            <w:noProof/>
            <w:webHidden/>
          </w:rPr>
          <w:fldChar w:fldCharType="begin"/>
        </w:r>
        <w:r w:rsidR="00E8000F">
          <w:rPr>
            <w:noProof/>
            <w:webHidden/>
          </w:rPr>
          <w:instrText xml:space="preserve"> PAGEREF _Toc123031390 \h </w:instrText>
        </w:r>
        <w:r w:rsidR="00E8000F">
          <w:rPr>
            <w:noProof/>
            <w:webHidden/>
          </w:rPr>
        </w:r>
        <w:r w:rsidR="00E8000F">
          <w:rPr>
            <w:noProof/>
            <w:webHidden/>
          </w:rPr>
          <w:fldChar w:fldCharType="separate"/>
        </w:r>
        <w:r w:rsidR="00E8000F">
          <w:rPr>
            <w:noProof/>
            <w:webHidden/>
          </w:rPr>
          <w:t>46</w:t>
        </w:r>
        <w:r w:rsidR="00E8000F">
          <w:rPr>
            <w:noProof/>
            <w:webHidden/>
          </w:rPr>
          <w:fldChar w:fldCharType="end"/>
        </w:r>
      </w:hyperlink>
    </w:p>
    <w:p w14:paraId="253EA4B8" w14:textId="3DF3CC0D" w:rsidR="00E8000F" w:rsidRDefault="00EC0B73">
      <w:pPr>
        <w:pStyle w:val="TOC3"/>
        <w:tabs>
          <w:tab w:val="right" w:leader="dot" w:pos="9016"/>
        </w:tabs>
        <w:rPr>
          <w:rFonts w:asciiTheme="minorHAnsi" w:hAnsiTheme="minorHAnsi"/>
          <w:noProof/>
          <w:sz w:val="22"/>
        </w:rPr>
      </w:pPr>
      <w:hyperlink w:anchor="_Toc123031391" w:history="1">
        <w:r w:rsidR="00E8000F" w:rsidRPr="00E42EE8">
          <w:rPr>
            <w:rStyle w:val="Hyperlink"/>
            <w:noProof/>
            <w:lang w:val="nb-NO"/>
          </w:rPr>
          <w:t>3. Sikem og Dina (kap. 34)</w:t>
        </w:r>
        <w:r w:rsidR="00E8000F">
          <w:rPr>
            <w:noProof/>
            <w:webHidden/>
          </w:rPr>
          <w:tab/>
        </w:r>
        <w:r w:rsidR="00E8000F">
          <w:rPr>
            <w:noProof/>
            <w:webHidden/>
          </w:rPr>
          <w:fldChar w:fldCharType="begin"/>
        </w:r>
        <w:r w:rsidR="00E8000F">
          <w:rPr>
            <w:noProof/>
            <w:webHidden/>
          </w:rPr>
          <w:instrText xml:space="preserve"> PAGEREF _Toc123031391 \h </w:instrText>
        </w:r>
        <w:r w:rsidR="00E8000F">
          <w:rPr>
            <w:noProof/>
            <w:webHidden/>
          </w:rPr>
        </w:r>
        <w:r w:rsidR="00E8000F">
          <w:rPr>
            <w:noProof/>
            <w:webHidden/>
          </w:rPr>
          <w:fldChar w:fldCharType="separate"/>
        </w:r>
        <w:r w:rsidR="00E8000F">
          <w:rPr>
            <w:noProof/>
            <w:webHidden/>
          </w:rPr>
          <w:t>46</w:t>
        </w:r>
        <w:r w:rsidR="00E8000F">
          <w:rPr>
            <w:noProof/>
            <w:webHidden/>
          </w:rPr>
          <w:fldChar w:fldCharType="end"/>
        </w:r>
      </w:hyperlink>
    </w:p>
    <w:p w14:paraId="6F41FE95" w14:textId="22A54C10" w:rsidR="00E8000F" w:rsidRDefault="00EC0B73">
      <w:pPr>
        <w:pStyle w:val="TOC2"/>
        <w:tabs>
          <w:tab w:val="right" w:leader="dot" w:pos="9016"/>
        </w:tabs>
        <w:rPr>
          <w:rFonts w:asciiTheme="minorHAnsi" w:hAnsiTheme="minorHAnsi"/>
          <w:noProof/>
          <w:sz w:val="22"/>
        </w:rPr>
      </w:pPr>
      <w:hyperlink w:anchor="_Toc123031392" w:history="1">
        <w:r w:rsidR="00E8000F" w:rsidRPr="00E42EE8">
          <w:rPr>
            <w:rStyle w:val="Hyperlink"/>
            <w:noProof/>
            <w:lang w:val="nb-NO"/>
          </w:rPr>
          <w:t>KAP. 39-41</w:t>
        </w:r>
        <w:r w:rsidR="00E8000F">
          <w:rPr>
            <w:noProof/>
            <w:webHidden/>
          </w:rPr>
          <w:tab/>
        </w:r>
        <w:r w:rsidR="00E8000F">
          <w:rPr>
            <w:noProof/>
            <w:webHidden/>
          </w:rPr>
          <w:fldChar w:fldCharType="begin"/>
        </w:r>
        <w:r w:rsidR="00E8000F">
          <w:rPr>
            <w:noProof/>
            <w:webHidden/>
          </w:rPr>
          <w:instrText xml:space="preserve"> PAGEREF _Toc123031392 \h </w:instrText>
        </w:r>
        <w:r w:rsidR="00E8000F">
          <w:rPr>
            <w:noProof/>
            <w:webHidden/>
          </w:rPr>
        </w:r>
        <w:r w:rsidR="00E8000F">
          <w:rPr>
            <w:noProof/>
            <w:webHidden/>
          </w:rPr>
          <w:fldChar w:fldCharType="separate"/>
        </w:r>
        <w:r w:rsidR="00E8000F">
          <w:rPr>
            <w:noProof/>
            <w:webHidden/>
          </w:rPr>
          <w:t>47</w:t>
        </w:r>
        <w:r w:rsidR="00E8000F">
          <w:rPr>
            <w:noProof/>
            <w:webHidden/>
          </w:rPr>
          <w:fldChar w:fldCharType="end"/>
        </w:r>
      </w:hyperlink>
    </w:p>
    <w:p w14:paraId="51D08EDE" w14:textId="189FC973" w:rsidR="00E8000F" w:rsidRDefault="00EC0B73">
      <w:pPr>
        <w:pStyle w:val="TOC2"/>
        <w:tabs>
          <w:tab w:val="right" w:leader="dot" w:pos="9016"/>
        </w:tabs>
        <w:rPr>
          <w:rFonts w:asciiTheme="minorHAnsi" w:hAnsiTheme="minorHAnsi"/>
          <w:noProof/>
          <w:sz w:val="22"/>
        </w:rPr>
      </w:pPr>
      <w:hyperlink w:anchor="_Toc123031393" w:history="1">
        <w:r w:rsidR="00E8000F" w:rsidRPr="00E42EE8">
          <w:rPr>
            <w:rStyle w:val="Hyperlink"/>
            <w:noProof/>
            <w:lang w:val="nb-NO"/>
          </w:rPr>
          <w:t>KAP. 42</w:t>
        </w:r>
        <w:r w:rsidR="00E8000F">
          <w:rPr>
            <w:noProof/>
            <w:webHidden/>
          </w:rPr>
          <w:tab/>
        </w:r>
        <w:r w:rsidR="00E8000F">
          <w:rPr>
            <w:noProof/>
            <w:webHidden/>
          </w:rPr>
          <w:fldChar w:fldCharType="begin"/>
        </w:r>
        <w:r w:rsidR="00E8000F">
          <w:rPr>
            <w:noProof/>
            <w:webHidden/>
          </w:rPr>
          <w:instrText xml:space="preserve"> PAGEREF _Toc123031393 \h </w:instrText>
        </w:r>
        <w:r w:rsidR="00E8000F">
          <w:rPr>
            <w:noProof/>
            <w:webHidden/>
          </w:rPr>
        </w:r>
        <w:r w:rsidR="00E8000F">
          <w:rPr>
            <w:noProof/>
            <w:webHidden/>
          </w:rPr>
          <w:fldChar w:fldCharType="separate"/>
        </w:r>
        <w:r w:rsidR="00E8000F">
          <w:rPr>
            <w:noProof/>
            <w:webHidden/>
          </w:rPr>
          <w:t>47</w:t>
        </w:r>
        <w:r w:rsidR="00E8000F">
          <w:rPr>
            <w:noProof/>
            <w:webHidden/>
          </w:rPr>
          <w:fldChar w:fldCharType="end"/>
        </w:r>
      </w:hyperlink>
    </w:p>
    <w:p w14:paraId="4905B47D" w14:textId="36418537" w:rsidR="00E8000F" w:rsidRDefault="00EC0B73">
      <w:pPr>
        <w:pStyle w:val="TOC2"/>
        <w:tabs>
          <w:tab w:val="right" w:leader="dot" w:pos="9016"/>
        </w:tabs>
        <w:rPr>
          <w:rFonts w:asciiTheme="minorHAnsi" w:hAnsiTheme="minorHAnsi"/>
          <w:noProof/>
          <w:sz w:val="22"/>
        </w:rPr>
      </w:pPr>
      <w:hyperlink w:anchor="_Toc123031394" w:history="1">
        <w:r w:rsidR="00E8000F" w:rsidRPr="00E42EE8">
          <w:rPr>
            <w:rStyle w:val="Hyperlink"/>
            <w:noProof/>
            <w:lang w:val="nb-NO"/>
          </w:rPr>
          <w:t>KAP. 43-47</w:t>
        </w:r>
        <w:r w:rsidR="00E8000F">
          <w:rPr>
            <w:noProof/>
            <w:webHidden/>
          </w:rPr>
          <w:tab/>
        </w:r>
        <w:r w:rsidR="00E8000F">
          <w:rPr>
            <w:noProof/>
            <w:webHidden/>
          </w:rPr>
          <w:fldChar w:fldCharType="begin"/>
        </w:r>
        <w:r w:rsidR="00E8000F">
          <w:rPr>
            <w:noProof/>
            <w:webHidden/>
          </w:rPr>
          <w:instrText xml:space="preserve"> PAGEREF _Toc123031394 \h </w:instrText>
        </w:r>
        <w:r w:rsidR="00E8000F">
          <w:rPr>
            <w:noProof/>
            <w:webHidden/>
          </w:rPr>
        </w:r>
        <w:r w:rsidR="00E8000F">
          <w:rPr>
            <w:noProof/>
            <w:webHidden/>
          </w:rPr>
          <w:fldChar w:fldCharType="separate"/>
        </w:r>
        <w:r w:rsidR="00E8000F">
          <w:rPr>
            <w:noProof/>
            <w:webHidden/>
          </w:rPr>
          <w:t>47</w:t>
        </w:r>
        <w:r w:rsidR="00E8000F">
          <w:rPr>
            <w:noProof/>
            <w:webHidden/>
          </w:rPr>
          <w:fldChar w:fldCharType="end"/>
        </w:r>
      </w:hyperlink>
    </w:p>
    <w:p w14:paraId="7AE9F114" w14:textId="30BE3C32" w:rsidR="00E8000F" w:rsidRDefault="00EC0B73">
      <w:pPr>
        <w:pStyle w:val="TOC2"/>
        <w:tabs>
          <w:tab w:val="right" w:leader="dot" w:pos="9016"/>
        </w:tabs>
        <w:rPr>
          <w:rFonts w:asciiTheme="minorHAnsi" w:hAnsiTheme="minorHAnsi"/>
          <w:noProof/>
          <w:sz w:val="22"/>
        </w:rPr>
      </w:pPr>
      <w:hyperlink w:anchor="_Toc123031395" w:history="1">
        <w:r w:rsidR="00E8000F" w:rsidRPr="00E42EE8">
          <w:rPr>
            <w:rStyle w:val="Hyperlink"/>
            <w:noProof/>
            <w:lang w:val="nb-NO"/>
          </w:rPr>
          <w:t>KAP. 48-49</w:t>
        </w:r>
        <w:r w:rsidR="00E8000F">
          <w:rPr>
            <w:noProof/>
            <w:webHidden/>
          </w:rPr>
          <w:tab/>
        </w:r>
        <w:r w:rsidR="00E8000F">
          <w:rPr>
            <w:noProof/>
            <w:webHidden/>
          </w:rPr>
          <w:fldChar w:fldCharType="begin"/>
        </w:r>
        <w:r w:rsidR="00E8000F">
          <w:rPr>
            <w:noProof/>
            <w:webHidden/>
          </w:rPr>
          <w:instrText xml:space="preserve"> PAGEREF _Toc123031395 \h </w:instrText>
        </w:r>
        <w:r w:rsidR="00E8000F">
          <w:rPr>
            <w:noProof/>
            <w:webHidden/>
          </w:rPr>
        </w:r>
        <w:r w:rsidR="00E8000F">
          <w:rPr>
            <w:noProof/>
            <w:webHidden/>
          </w:rPr>
          <w:fldChar w:fldCharType="separate"/>
        </w:r>
        <w:r w:rsidR="00E8000F">
          <w:rPr>
            <w:noProof/>
            <w:webHidden/>
          </w:rPr>
          <w:t>48</w:t>
        </w:r>
        <w:r w:rsidR="00E8000F">
          <w:rPr>
            <w:noProof/>
            <w:webHidden/>
          </w:rPr>
          <w:fldChar w:fldCharType="end"/>
        </w:r>
      </w:hyperlink>
    </w:p>
    <w:p w14:paraId="7BD28C04" w14:textId="6FFA2BCA" w:rsidR="00E8000F" w:rsidRDefault="00EC0B73">
      <w:pPr>
        <w:pStyle w:val="TOC3"/>
        <w:tabs>
          <w:tab w:val="right" w:leader="dot" w:pos="9016"/>
        </w:tabs>
        <w:rPr>
          <w:rFonts w:asciiTheme="minorHAnsi" w:hAnsiTheme="minorHAnsi"/>
          <w:noProof/>
          <w:sz w:val="22"/>
        </w:rPr>
      </w:pPr>
      <w:hyperlink w:anchor="_Toc123031396" w:history="1">
        <w:r w:rsidR="00E8000F" w:rsidRPr="00E42EE8">
          <w:rPr>
            <w:rStyle w:val="Hyperlink"/>
            <w:noProof/>
            <w:lang w:val="nb-NO"/>
          </w:rPr>
          <w:t>Messias i 49:8-12</w:t>
        </w:r>
        <w:r w:rsidR="00E8000F">
          <w:rPr>
            <w:noProof/>
            <w:webHidden/>
          </w:rPr>
          <w:tab/>
        </w:r>
        <w:r w:rsidR="00E8000F">
          <w:rPr>
            <w:noProof/>
            <w:webHidden/>
          </w:rPr>
          <w:fldChar w:fldCharType="begin"/>
        </w:r>
        <w:r w:rsidR="00E8000F">
          <w:rPr>
            <w:noProof/>
            <w:webHidden/>
          </w:rPr>
          <w:instrText xml:space="preserve"> PAGEREF _Toc123031396 \h </w:instrText>
        </w:r>
        <w:r w:rsidR="00E8000F">
          <w:rPr>
            <w:noProof/>
            <w:webHidden/>
          </w:rPr>
        </w:r>
        <w:r w:rsidR="00E8000F">
          <w:rPr>
            <w:noProof/>
            <w:webHidden/>
          </w:rPr>
          <w:fldChar w:fldCharType="separate"/>
        </w:r>
        <w:r w:rsidR="00E8000F">
          <w:rPr>
            <w:noProof/>
            <w:webHidden/>
          </w:rPr>
          <w:t>48</w:t>
        </w:r>
        <w:r w:rsidR="00E8000F">
          <w:rPr>
            <w:noProof/>
            <w:webHidden/>
          </w:rPr>
          <w:fldChar w:fldCharType="end"/>
        </w:r>
      </w:hyperlink>
    </w:p>
    <w:p w14:paraId="57526A1E" w14:textId="4F7BFD08" w:rsidR="00E8000F" w:rsidRDefault="00EC0B73">
      <w:pPr>
        <w:pStyle w:val="TOC2"/>
        <w:tabs>
          <w:tab w:val="right" w:leader="dot" w:pos="9016"/>
        </w:tabs>
        <w:rPr>
          <w:rFonts w:asciiTheme="minorHAnsi" w:hAnsiTheme="minorHAnsi"/>
          <w:noProof/>
          <w:sz w:val="22"/>
        </w:rPr>
      </w:pPr>
      <w:hyperlink w:anchor="_Toc123031397" w:history="1">
        <w:r w:rsidR="00E8000F" w:rsidRPr="00E42EE8">
          <w:rPr>
            <w:rStyle w:val="Hyperlink"/>
            <w:noProof/>
            <w:lang w:val="nb-NO"/>
          </w:rPr>
          <w:t>NØKKELVERS I “JOSEF-HISTORIEN”: 45:5-8 OG 50:20</w:t>
        </w:r>
        <w:r w:rsidR="00E8000F">
          <w:rPr>
            <w:noProof/>
            <w:webHidden/>
          </w:rPr>
          <w:tab/>
        </w:r>
        <w:r w:rsidR="00E8000F">
          <w:rPr>
            <w:noProof/>
            <w:webHidden/>
          </w:rPr>
          <w:fldChar w:fldCharType="begin"/>
        </w:r>
        <w:r w:rsidR="00E8000F">
          <w:rPr>
            <w:noProof/>
            <w:webHidden/>
          </w:rPr>
          <w:instrText xml:space="preserve"> PAGEREF _Toc123031397 \h </w:instrText>
        </w:r>
        <w:r w:rsidR="00E8000F">
          <w:rPr>
            <w:noProof/>
            <w:webHidden/>
          </w:rPr>
        </w:r>
        <w:r w:rsidR="00E8000F">
          <w:rPr>
            <w:noProof/>
            <w:webHidden/>
          </w:rPr>
          <w:fldChar w:fldCharType="separate"/>
        </w:r>
        <w:r w:rsidR="00E8000F">
          <w:rPr>
            <w:noProof/>
            <w:webHidden/>
          </w:rPr>
          <w:t>49</w:t>
        </w:r>
        <w:r w:rsidR="00E8000F">
          <w:rPr>
            <w:noProof/>
            <w:webHidden/>
          </w:rPr>
          <w:fldChar w:fldCharType="end"/>
        </w:r>
      </w:hyperlink>
    </w:p>
    <w:p w14:paraId="0FBDD3B3" w14:textId="1F2BD7D2" w:rsidR="00E8000F" w:rsidRDefault="00EC0B73">
      <w:pPr>
        <w:pStyle w:val="TOC2"/>
        <w:tabs>
          <w:tab w:val="right" w:leader="dot" w:pos="9016"/>
        </w:tabs>
        <w:rPr>
          <w:rFonts w:asciiTheme="minorHAnsi" w:hAnsiTheme="minorHAnsi"/>
          <w:noProof/>
          <w:sz w:val="22"/>
        </w:rPr>
      </w:pPr>
      <w:hyperlink w:anchor="_Toc123031398" w:history="1">
        <w:r w:rsidR="00E8000F" w:rsidRPr="00E42EE8">
          <w:rPr>
            <w:rStyle w:val="Hyperlink"/>
            <w:noProof/>
            <w:lang w:val="nb-NO"/>
          </w:rPr>
          <w:t>OPPSUMMERING AV JOSEF</w:t>
        </w:r>
        <w:r w:rsidR="00E8000F">
          <w:rPr>
            <w:noProof/>
            <w:webHidden/>
          </w:rPr>
          <w:tab/>
        </w:r>
        <w:r w:rsidR="00E8000F">
          <w:rPr>
            <w:noProof/>
            <w:webHidden/>
          </w:rPr>
          <w:fldChar w:fldCharType="begin"/>
        </w:r>
        <w:r w:rsidR="00E8000F">
          <w:rPr>
            <w:noProof/>
            <w:webHidden/>
          </w:rPr>
          <w:instrText xml:space="preserve"> PAGEREF _Toc123031398 \h </w:instrText>
        </w:r>
        <w:r w:rsidR="00E8000F">
          <w:rPr>
            <w:noProof/>
            <w:webHidden/>
          </w:rPr>
        </w:r>
        <w:r w:rsidR="00E8000F">
          <w:rPr>
            <w:noProof/>
            <w:webHidden/>
          </w:rPr>
          <w:fldChar w:fldCharType="separate"/>
        </w:r>
        <w:r w:rsidR="00E8000F">
          <w:rPr>
            <w:noProof/>
            <w:webHidden/>
          </w:rPr>
          <w:t>50</w:t>
        </w:r>
        <w:r w:rsidR="00E8000F">
          <w:rPr>
            <w:noProof/>
            <w:webHidden/>
          </w:rPr>
          <w:fldChar w:fldCharType="end"/>
        </w:r>
      </w:hyperlink>
    </w:p>
    <w:p w14:paraId="006F227E" w14:textId="167DECCD" w:rsidR="00E8000F" w:rsidRDefault="00EC0B73">
      <w:pPr>
        <w:pStyle w:val="TOC1"/>
        <w:tabs>
          <w:tab w:val="right" w:leader="dot" w:pos="9016"/>
        </w:tabs>
        <w:rPr>
          <w:rFonts w:asciiTheme="minorHAnsi" w:hAnsiTheme="minorHAnsi"/>
          <w:b w:val="0"/>
          <w:noProof/>
          <w:sz w:val="22"/>
        </w:rPr>
      </w:pPr>
      <w:hyperlink w:anchor="_Toc123031399" w:history="1">
        <w:r w:rsidR="00E8000F" w:rsidRPr="00E42EE8">
          <w:rPr>
            <w:rStyle w:val="Hyperlink"/>
            <w:noProof/>
            <w:lang w:val="nb-NO"/>
          </w:rPr>
          <w:t>AVSLUTNING OG OPPSUMMERING AV 1. MOSEBOK</w:t>
        </w:r>
        <w:r w:rsidR="00E8000F">
          <w:rPr>
            <w:noProof/>
            <w:webHidden/>
          </w:rPr>
          <w:tab/>
        </w:r>
        <w:r w:rsidR="00E8000F">
          <w:rPr>
            <w:noProof/>
            <w:webHidden/>
          </w:rPr>
          <w:fldChar w:fldCharType="begin"/>
        </w:r>
        <w:r w:rsidR="00E8000F">
          <w:rPr>
            <w:noProof/>
            <w:webHidden/>
          </w:rPr>
          <w:instrText xml:space="preserve"> PAGEREF _Toc123031399 \h </w:instrText>
        </w:r>
        <w:r w:rsidR="00E8000F">
          <w:rPr>
            <w:noProof/>
            <w:webHidden/>
          </w:rPr>
        </w:r>
        <w:r w:rsidR="00E8000F">
          <w:rPr>
            <w:noProof/>
            <w:webHidden/>
          </w:rPr>
          <w:fldChar w:fldCharType="separate"/>
        </w:r>
        <w:r w:rsidR="00E8000F">
          <w:rPr>
            <w:noProof/>
            <w:webHidden/>
          </w:rPr>
          <w:t>50</w:t>
        </w:r>
        <w:r w:rsidR="00E8000F">
          <w:rPr>
            <w:noProof/>
            <w:webHidden/>
          </w:rPr>
          <w:fldChar w:fldCharType="end"/>
        </w:r>
      </w:hyperlink>
    </w:p>
    <w:p w14:paraId="428AF28C" w14:textId="65AD1FB9" w:rsidR="00E8000F" w:rsidRDefault="00EC0B73">
      <w:pPr>
        <w:pStyle w:val="TOC2"/>
        <w:tabs>
          <w:tab w:val="right" w:leader="dot" w:pos="9016"/>
        </w:tabs>
        <w:rPr>
          <w:rFonts w:asciiTheme="minorHAnsi" w:hAnsiTheme="minorHAnsi"/>
          <w:noProof/>
          <w:sz w:val="22"/>
        </w:rPr>
      </w:pPr>
      <w:hyperlink w:anchor="_Toc123031400" w:history="1">
        <w:r w:rsidR="00E8000F" w:rsidRPr="00E42EE8">
          <w:rPr>
            <w:rStyle w:val="Hyperlink"/>
            <w:noProof/>
            <w:lang w:val="nb-NO"/>
          </w:rPr>
          <w:t>JESUS I 1. MOSEBOK</w:t>
        </w:r>
        <w:r w:rsidR="00E8000F">
          <w:rPr>
            <w:noProof/>
            <w:webHidden/>
          </w:rPr>
          <w:tab/>
        </w:r>
        <w:r w:rsidR="00E8000F">
          <w:rPr>
            <w:noProof/>
            <w:webHidden/>
          </w:rPr>
          <w:fldChar w:fldCharType="begin"/>
        </w:r>
        <w:r w:rsidR="00E8000F">
          <w:rPr>
            <w:noProof/>
            <w:webHidden/>
          </w:rPr>
          <w:instrText xml:space="preserve"> PAGEREF _Toc123031400 \h </w:instrText>
        </w:r>
        <w:r w:rsidR="00E8000F">
          <w:rPr>
            <w:noProof/>
            <w:webHidden/>
          </w:rPr>
        </w:r>
        <w:r w:rsidR="00E8000F">
          <w:rPr>
            <w:noProof/>
            <w:webHidden/>
          </w:rPr>
          <w:fldChar w:fldCharType="separate"/>
        </w:r>
        <w:r w:rsidR="00E8000F">
          <w:rPr>
            <w:noProof/>
            <w:webHidden/>
          </w:rPr>
          <w:t>51</w:t>
        </w:r>
        <w:r w:rsidR="00E8000F">
          <w:rPr>
            <w:noProof/>
            <w:webHidden/>
          </w:rPr>
          <w:fldChar w:fldCharType="end"/>
        </w:r>
      </w:hyperlink>
    </w:p>
    <w:p w14:paraId="6787B63B" w14:textId="762EA100" w:rsidR="00E8000F" w:rsidRDefault="00EC0B73">
      <w:pPr>
        <w:pStyle w:val="TOC2"/>
        <w:tabs>
          <w:tab w:val="right" w:leader="dot" w:pos="9016"/>
        </w:tabs>
        <w:rPr>
          <w:rFonts w:asciiTheme="minorHAnsi" w:hAnsiTheme="minorHAnsi"/>
          <w:noProof/>
          <w:sz w:val="22"/>
        </w:rPr>
      </w:pPr>
      <w:hyperlink w:anchor="_Toc123031401" w:history="1">
        <w:r w:rsidR="00E8000F" w:rsidRPr="00E42EE8">
          <w:rPr>
            <w:rStyle w:val="Hyperlink"/>
            <w:noProof/>
            <w:lang w:val="nb-NO"/>
          </w:rPr>
          <w:t>SPØRSMÅL TIL ANVENDELSE</w:t>
        </w:r>
        <w:r w:rsidR="00E8000F">
          <w:rPr>
            <w:noProof/>
            <w:webHidden/>
          </w:rPr>
          <w:tab/>
        </w:r>
        <w:r w:rsidR="00E8000F">
          <w:rPr>
            <w:noProof/>
            <w:webHidden/>
          </w:rPr>
          <w:fldChar w:fldCharType="begin"/>
        </w:r>
        <w:r w:rsidR="00E8000F">
          <w:rPr>
            <w:noProof/>
            <w:webHidden/>
          </w:rPr>
          <w:instrText xml:space="preserve"> PAGEREF _Toc123031401 \h </w:instrText>
        </w:r>
        <w:r w:rsidR="00E8000F">
          <w:rPr>
            <w:noProof/>
            <w:webHidden/>
          </w:rPr>
        </w:r>
        <w:r w:rsidR="00E8000F">
          <w:rPr>
            <w:noProof/>
            <w:webHidden/>
          </w:rPr>
          <w:fldChar w:fldCharType="separate"/>
        </w:r>
        <w:r w:rsidR="00E8000F">
          <w:rPr>
            <w:noProof/>
            <w:webHidden/>
          </w:rPr>
          <w:t>51</w:t>
        </w:r>
        <w:r w:rsidR="00E8000F">
          <w:rPr>
            <w:noProof/>
            <w:webHidden/>
          </w:rPr>
          <w:fldChar w:fldCharType="end"/>
        </w:r>
      </w:hyperlink>
    </w:p>
    <w:p w14:paraId="209D1116" w14:textId="5C66E4C7" w:rsidR="00BD10A4" w:rsidRDefault="00393553" w:rsidP="00EC339E">
      <w:pPr>
        <w:rPr>
          <w:lang w:val="nb-NO"/>
        </w:rPr>
      </w:pPr>
      <w:r>
        <w:rPr>
          <w:lang w:val="nb-NO"/>
        </w:rPr>
        <w:fldChar w:fldCharType="end"/>
      </w:r>
    </w:p>
    <w:p w14:paraId="1156F5DF" w14:textId="77777777" w:rsidR="00BD10A4" w:rsidRDefault="00BD10A4">
      <w:pPr>
        <w:spacing w:line="259" w:lineRule="auto"/>
        <w:rPr>
          <w:rFonts w:eastAsiaTheme="majorEastAsia" w:cstheme="majorBidi"/>
          <w:b/>
          <w:sz w:val="36"/>
          <w:szCs w:val="32"/>
          <w:lang w:val="nb-NO"/>
        </w:rPr>
      </w:pPr>
      <w:r>
        <w:rPr>
          <w:lang w:val="nb-NO"/>
        </w:rPr>
        <w:br w:type="page"/>
      </w:r>
    </w:p>
    <w:p w14:paraId="34946B27" w14:textId="44A537B5" w:rsidR="00883C5D" w:rsidRPr="00883C5D" w:rsidRDefault="00883C5D" w:rsidP="00421B4D">
      <w:pPr>
        <w:pStyle w:val="Heading1"/>
        <w:rPr>
          <w:lang w:val="nb-NO"/>
        </w:rPr>
      </w:pPr>
      <w:bookmarkStart w:id="0" w:name="_Toc123031320"/>
      <w:r>
        <w:rPr>
          <w:lang w:val="nb-NO"/>
        </w:rPr>
        <w:lastRenderedPageBreak/>
        <w:t>INTRODUKSJON</w:t>
      </w:r>
      <w:bookmarkEnd w:id="0"/>
    </w:p>
    <w:p w14:paraId="46F107F3" w14:textId="1DAE31D9" w:rsidR="00BD33FE" w:rsidRPr="00A779F0" w:rsidRDefault="00BD33FE" w:rsidP="00BD33FE">
      <w:pPr>
        <w:rPr>
          <w:lang w:val="nb-NO"/>
        </w:rPr>
      </w:pPr>
      <w:r w:rsidRPr="00A779F0">
        <w:rPr>
          <w:lang w:val="nb-NO"/>
        </w:rPr>
        <w:t xml:space="preserve">På hebraisk har boken får navn etter de første ordene boken åpner med "I </w:t>
      </w:r>
      <w:proofErr w:type="gramStart"/>
      <w:r w:rsidRPr="00A779F0">
        <w:rPr>
          <w:lang w:val="nb-NO"/>
        </w:rPr>
        <w:t>begynnelsen…</w:t>
      </w:r>
      <w:proofErr w:type="gramEnd"/>
      <w:r w:rsidRPr="00A779F0">
        <w:rPr>
          <w:lang w:val="nb-NO"/>
        </w:rPr>
        <w:t xml:space="preserve">". På engelsk heter boken "Genesis". Det er ikke en direkte oversettelse, dette er et annet gresk ord for </w:t>
      </w:r>
      <w:r w:rsidRPr="00A779F0">
        <w:rPr>
          <w:i/>
          <w:iCs/>
          <w:lang w:val="nb-NO"/>
        </w:rPr>
        <w:t>begynnelse</w:t>
      </w:r>
      <w:r w:rsidRPr="00A779F0">
        <w:rPr>
          <w:lang w:val="nb-NO"/>
        </w:rPr>
        <w:t xml:space="preserve"> (kan også bety </w:t>
      </w:r>
      <w:r w:rsidRPr="00A779F0">
        <w:rPr>
          <w:i/>
          <w:iCs/>
          <w:lang w:val="nb-NO"/>
        </w:rPr>
        <w:t>fødsel</w:t>
      </w:r>
      <w:r w:rsidRPr="00A779F0">
        <w:rPr>
          <w:lang w:val="nb-NO"/>
        </w:rPr>
        <w:t xml:space="preserve">) som utgjør strukturen i boken. </w:t>
      </w:r>
      <w:r w:rsidR="00707DEC">
        <w:rPr>
          <w:lang w:val="nb-NO"/>
        </w:rPr>
        <w:t xml:space="preserve">Boken </w:t>
      </w:r>
      <w:r w:rsidR="00707DEC" w:rsidRPr="00F6633A">
        <w:rPr>
          <w:lang w:val="nb-NO"/>
        </w:rPr>
        <w:t>tar for seg mange begynnelser, spesielt begynnelsen til universet, menneskene og Israel.</w:t>
      </w:r>
      <w:r w:rsidR="00707DEC">
        <w:rPr>
          <w:lang w:val="nb-NO"/>
        </w:rPr>
        <w:t xml:space="preserve"> </w:t>
      </w:r>
      <w:r w:rsidRPr="00A779F0">
        <w:rPr>
          <w:lang w:val="nb-NO"/>
        </w:rPr>
        <w:t xml:space="preserve">Derfor er dette et passende navn på boken. </w:t>
      </w:r>
    </w:p>
    <w:p w14:paraId="1B30A952" w14:textId="293F9C15" w:rsidR="00F6633A" w:rsidRPr="00F6633A" w:rsidRDefault="00F6633A" w:rsidP="00F6633A">
      <w:pPr>
        <w:rPr>
          <w:lang w:val="nb-NO"/>
        </w:rPr>
      </w:pPr>
      <w:r w:rsidRPr="00F6633A">
        <w:rPr>
          <w:lang w:val="nb-NO"/>
        </w:rPr>
        <w:t>Boka kan deles inn i to hoveddeler: Kap</w:t>
      </w:r>
      <w:r w:rsidR="00B02247">
        <w:rPr>
          <w:lang w:val="nb-NO"/>
        </w:rPr>
        <w:t>.</w:t>
      </w:r>
      <w:r w:rsidRPr="00F6633A">
        <w:rPr>
          <w:lang w:val="nb-NO"/>
        </w:rPr>
        <w:t xml:space="preserve"> 1-11 og kap</w:t>
      </w:r>
      <w:r w:rsidR="00B02247">
        <w:rPr>
          <w:lang w:val="nb-NO"/>
        </w:rPr>
        <w:t>.</w:t>
      </w:r>
      <w:r w:rsidRPr="00F6633A">
        <w:rPr>
          <w:lang w:val="nb-NO"/>
        </w:rPr>
        <w:t xml:space="preserve"> 12-50. De første 11 kapitlene handler om “Gud og verden”, hvor historien går fort framover. Vi vet lite om når de ulike hendelsene skjedde, fordi vi har lite annen informasjon fra andre kilder eller arkeologi. Det er også et spørsmål som sjanger her som spiller inn på hvordan disse kapitlene skal tolkes.</w:t>
      </w:r>
    </w:p>
    <w:p w14:paraId="104CDC05" w14:textId="77777777" w:rsidR="00F6633A" w:rsidRPr="00F6633A" w:rsidRDefault="00F6633A" w:rsidP="00F6633A">
      <w:pPr>
        <w:rPr>
          <w:lang w:val="nb-NO"/>
        </w:rPr>
      </w:pPr>
      <w:r w:rsidRPr="00F6633A">
        <w:rPr>
          <w:lang w:val="nb-NO"/>
        </w:rPr>
        <w:t xml:space="preserve">Del 1 har til hensikt å svare på hvorfor Abraham måtte utvelges, hvilken Gud det var som gjorde dette, og hvordan Abraham passer inn i verdenshistorien. Del 1 slutter med Babels tårn og at menneskene blir spredt utover jorden. </w:t>
      </w:r>
    </w:p>
    <w:p w14:paraId="36BB38BB" w14:textId="0853AB79" w:rsidR="00F6633A" w:rsidRPr="00F6633A" w:rsidRDefault="00F6633A" w:rsidP="00F6633A">
      <w:pPr>
        <w:rPr>
          <w:lang w:val="nb-NO"/>
        </w:rPr>
      </w:pPr>
      <w:r w:rsidRPr="00F6633A">
        <w:rPr>
          <w:lang w:val="nb-NO"/>
        </w:rPr>
        <w:t>Del 2 begynner med at historien zoomer inn på Abraham i kap</w:t>
      </w:r>
      <w:r w:rsidR="00B02247">
        <w:rPr>
          <w:lang w:val="nb-NO"/>
        </w:rPr>
        <w:t>.</w:t>
      </w:r>
      <w:r w:rsidRPr="00F6633A">
        <w:rPr>
          <w:lang w:val="nb-NO"/>
        </w:rPr>
        <w:t xml:space="preserve"> 12 (rundt år 1900 f.Kr.), og resten av boka følger ham og hans familie. Del 2 er den lengste delen, og derfor også den viktigste delen. Del 1 og 2 knyttes sammen av nøkkelversene 12,1-3, hvor Gud lover Abraham 1) et land, 2) at han skal bli et stort folk, og 3) at hele verden skal velsignes gjennom ham. Det blir klart at fokuset går fra hele verden (del 1) og til Abraham (del 2) fordi det skal gå ut igjen til hele verden gjennom Abraham. Gud velger ut Abraham og Israel fordi han har hele verden i tankene.</w:t>
      </w:r>
    </w:p>
    <w:p w14:paraId="6E93620F" w14:textId="77777777" w:rsidR="00F6633A" w:rsidRPr="00F6633A" w:rsidRDefault="00F6633A" w:rsidP="00F6633A">
      <w:pPr>
        <w:rPr>
          <w:lang w:val="nb-NO"/>
        </w:rPr>
      </w:pPr>
      <w:r w:rsidRPr="00F6633A">
        <w:rPr>
          <w:lang w:val="nb-NO"/>
        </w:rPr>
        <w:t xml:space="preserve">Det er dette løftet som driver historien i GT framover: De skal få et land, bli til et stort folk, men det endelige målet er hele tiden at hele verden skal velsignes gjennom denne slekten. De historiske bøkene etter 1. Mosebok fortsetter med å fortelle historien om Abrahams slekt fordi vi etter hvert kommer til David, og av Davids slekt skulle også Messias komme. Så hele GT-historien handler egentlig om slektstavlen til Jesus. Og allerede helt i starten, etter at syndefallet har skjedd, sier Gud at en av kvinnens etterkommere skal ramme slangens hode (1 Mos 3:15, Rom 16:20; Gal 4:4, </w:t>
      </w:r>
      <w:proofErr w:type="spellStart"/>
      <w:r w:rsidRPr="00F6633A">
        <w:rPr>
          <w:lang w:val="nb-NO"/>
        </w:rPr>
        <w:t>Åp</w:t>
      </w:r>
      <w:proofErr w:type="spellEnd"/>
      <w:r w:rsidRPr="00F6633A">
        <w:rPr>
          <w:lang w:val="nb-NO"/>
        </w:rPr>
        <w:t xml:space="preserve"> 12). Paulus snakker om velsignelsen til hele verden i Gal 3, hvor han forklarer at ‘velsignelsen’ er rettferdiggjørelsen ved tro (v. 8), og at det er Jesus som er denne etterkommeren av Eva som det er snakk om (v. 16). Salme 110 og </w:t>
      </w:r>
      <w:proofErr w:type="spellStart"/>
      <w:r w:rsidRPr="00F6633A">
        <w:rPr>
          <w:lang w:val="nb-NO"/>
        </w:rPr>
        <w:t>Hebr</w:t>
      </w:r>
      <w:proofErr w:type="spellEnd"/>
      <w:r w:rsidRPr="00F6633A">
        <w:rPr>
          <w:lang w:val="nb-NO"/>
        </w:rPr>
        <w:t xml:space="preserve"> 5-7 sier at Messias skulle være “prest på Melkisedeks vis”, og Melkisedek selv dukker opp i 1 Mos 14. Himmelstigen som Jakob drømmer om (1 Mos 28:12) peker også fram mot Jesus (</w:t>
      </w:r>
      <w:proofErr w:type="spellStart"/>
      <w:r w:rsidRPr="00F6633A">
        <w:rPr>
          <w:lang w:val="nb-NO"/>
        </w:rPr>
        <w:t>Joh</w:t>
      </w:r>
      <w:proofErr w:type="spellEnd"/>
      <w:r w:rsidRPr="00F6633A">
        <w:rPr>
          <w:lang w:val="nb-NO"/>
        </w:rPr>
        <w:t xml:space="preserve"> </w:t>
      </w:r>
      <w:r w:rsidRPr="00F6633A">
        <w:rPr>
          <w:lang w:val="nb-NO"/>
        </w:rPr>
        <w:lastRenderedPageBreak/>
        <w:t xml:space="preserve">1:51). Jesus kalles “Løven av Juda" i </w:t>
      </w:r>
      <w:proofErr w:type="spellStart"/>
      <w:r w:rsidRPr="00F6633A">
        <w:rPr>
          <w:lang w:val="nb-NO"/>
        </w:rPr>
        <w:t>Åp</w:t>
      </w:r>
      <w:proofErr w:type="spellEnd"/>
      <w:r w:rsidRPr="00F6633A">
        <w:rPr>
          <w:lang w:val="nb-NO"/>
        </w:rPr>
        <w:t xml:space="preserve"> 5:5, og dette uttrykket hentes fra 1 Mos 49:9-12 hvor Jakob sier at hans sønn Juda er som en løve og at det skal komme en konge av hans stamme.</w:t>
      </w:r>
    </w:p>
    <w:p w14:paraId="06EF77B9" w14:textId="77807515" w:rsidR="00C606B5" w:rsidRDefault="00F6633A" w:rsidP="00F6633A">
      <w:pPr>
        <w:rPr>
          <w:lang w:val="nb-NO"/>
        </w:rPr>
      </w:pPr>
      <w:r w:rsidRPr="00F6633A">
        <w:rPr>
          <w:lang w:val="nb-NO"/>
        </w:rPr>
        <w:t>Tradisjonelt har Moses blitt sett på som hovedforfatteren av Mosebøkene, men at noen detaljer og avsnitt har blitt lagt til senere. Det er i nyere tid kommet mange teorier om dette forfatterspørsmålet, uten at én teori har klart å overbevise alle. Uansett hvem forfatteren var og hvor mange kilder han brukte, var han mer interessert i å fortelle oss om Gud enn å gi oss hint om sin egen identitet.</w:t>
      </w:r>
    </w:p>
    <w:p w14:paraId="1618AAE1" w14:textId="77777777" w:rsidR="00A71C29" w:rsidRDefault="00A71C29" w:rsidP="00F6633A">
      <w:pPr>
        <w:rPr>
          <w:lang w:val="nb-NO"/>
        </w:rPr>
      </w:pPr>
    </w:p>
    <w:p w14:paraId="5FFFEDEF" w14:textId="77777777" w:rsidR="00E44B01" w:rsidRPr="00A779F0" w:rsidRDefault="00E44B01" w:rsidP="00E44B01">
      <w:pPr>
        <w:pStyle w:val="Heading2"/>
        <w:rPr>
          <w:lang w:val="nb-NO"/>
        </w:rPr>
      </w:pPr>
      <w:bookmarkStart w:id="1" w:name="_Toc123031321"/>
      <w:r w:rsidRPr="00A779F0">
        <w:rPr>
          <w:lang w:val="nb-NO"/>
        </w:rPr>
        <w:t>EN STRUKTUR AV 1. MOSEBOK</w:t>
      </w:r>
      <w:bookmarkEnd w:id="1"/>
    </w:p>
    <w:p w14:paraId="214B72A1" w14:textId="27FB4576" w:rsidR="009E5F53" w:rsidRPr="009E248E" w:rsidRDefault="007940FC" w:rsidP="007940FC">
      <w:pPr>
        <w:rPr>
          <w:lang w:val="nb-NO"/>
        </w:rPr>
      </w:pPr>
      <w:r w:rsidRPr="00A779F0">
        <w:rPr>
          <w:lang w:val="nb-NO"/>
        </w:rPr>
        <w:t>En frase som går igjen i boken er "</w:t>
      </w:r>
      <w:r w:rsidRPr="00A779F0">
        <w:rPr>
          <w:i/>
          <w:iCs/>
          <w:lang w:val="nb-NO"/>
        </w:rPr>
        <w:t xml:space="preserve">Dette er slektshistorien </w:t>
      </w:r>
      <w:proofErr w:type="gramStart"/>
      <w:r w:rsidRPr="00A779F0">
        <w:rPr>
          <w:i/>
          <w:iCs/>
          <w:lang w:val="nb-NO"/>
        </w:rPr>
        <w:t>til…</w:t>
      </w:r>
      <w:proofErr w:type="gramEnd"/>
      <w:r w:rsidRPr="00A779F0">
        <w:rPr>
          <w:lang w:val="nb-NO"/>
        </w:rPr>
        <w:t xml:space="preserve">". </w:t>
      </w:r>
      <w:r w:rsidR="009915CC" w:rsidRPr="009E248E">
        <w:rPr>
          <w:lang w:val="nb-NO"/>
        </w:rPr>
        <w:t xml:space="preserve">Siden det er akkurat ti slektshistorier </w:t>
      </w:r>
      <w:r w:rsidR="009915CC" w:rsidRPr="00A779F0">
        <w:rPr>
          <w:lang w:val="nb-NO"/>
        </w:rPr>
        <w:t>som begynner i 1. Mosebok</w:t>
      </w:r>
      <w:r w:rsidR="009915CC" w:rsidRPr="009E248E">
        <w:rPr>
          <w:lang w:val="nb-NO"/>
        </w:rPr>
        <w:t xml:space="preserve"> virker det som forfatteren har strukturert boken rundt disse slektshistoriene</w:t>
      </w:r>
      <w:r w:rsidRPr="00A779F0">
        <w:rPr>
          <w:lang w:val="nb-NO"/>
        </w:rPr>
        <w:t xml:space="preserve">. I 1. Mos 2:4 står det direkte oversatt "Dette er slektshistorien til himmelen og jorden.", så det samme ordet brukes der. I NB11 oversettes det "Dette er historien om himmelen og jorden". </w:t>
      </w:r>
    </w:p>
    <w:p w14:paraId="5C044295" w14:textId="2F6A6FB0" w:rsidR="00E44B01" w:rsidRPr="00A779F0" w:rsidRDefault="00E44B01" w:rsidP="00E44B01">
      <w:pPr>
        <w:pStyle w:val="Heading3"/>
        <w:rPr>
          <w:lang w:val="nb-NO"/>
        </w:rPr>
      </w:pPr>
      <w:bookmarkStart w:id="2" w:name="_Toc123031322"/>
      <w:r w:rsidRPr="00A779F0">
        <w:rPr>
          <w:lang w:val="nb-NO"/>
        </w:rPr>
        <w:t>Gud og verden</w:t>
      </w:r>
      <w:bookmarkEnd w:id="2"/>
    </w:p>
    <w:p w14:paraId="7857C742" w14:textId="1901AD77" w:rsidR="00E44B01" w:rsidRPr="00A779F0" w:rsidRDefault="00E44B01" w:rsidP="00E44B01">
      <w:pPr>
        <w:rPr>
          <w:lang w:val="nb-NO"/>
        </w:rPr>
      </w:pPr>
      <w:r w:rsidRPr="00A779F0">
        <w:rPr>
          <w:lang w:val="nb-NO"/>
        </w:rPr>
        <w:t>0</w:t>
      </w:r>
      <w:r w:rsidRPr="00A779F0">
        <w:rPr>
          <w:lang w:val="nb-NO"/>
        </w:rPr>
        <w:tab/>
        <w:t>1</w:t>
      </w:r>
      <w:r w:rsidR="00DF5159" w:rsidRPr="00A779F0">
        <w:rPr>
          <w:lang w:val="nb-NO"/>
        </w:rPr>
        <w:t>:</w:t>
      </w:r>
      <w:r w:rsidRPr="00A779F0">
        <w:rPr>
          <w:lang w:val="nb-NO"/>
        </w:rPr>
        <w:t>1 - 2</w:t>
      </w:r>
      <w:r w:rsidR="00DF5159" w:rsidRPr="00A779F0">
        <w:rPr>
          <w:lang w:val="nb-NO"/>
        </w:rPr>
        <w:t>:</w:t>
      </w:r>
      <w:r w:rsidRPr="00A779F0">
        <w:rPr>
          <w:lang w:val="nb-NO"/>
        </w:rPr>
        <w:t>3</w:t>
      </w:r>
      <w:r w:rsidRPr="00A779F0">
        <w:rPr>
          <w:lang w:val="nb-NO"/>
        </w:rPr>
        <w:tab/>
        <w:t>Prolog: Gud skaper himmelen og jorden</w:t>
      </w:r>
      <w:r w:rsidRPr="00A779F0">
        <w:rPr>
          <w:lang w:val="nb-NO"/>
        </w:rPr>
        <w:tab/>
      </w:r>
    </w:p>
    <w:p w14:paraId="7B9E1D4C" w14:textId="07EA69BF" w:rsidR="00E44B01" w:rsidRPr="00A779F0" w:rsidRDefault="00E44B01" w:rsidP="00E44B01">
      <w:pPr>
        <w:rPr>
          <w:lang w:val="nb-NO"/>
        </w:rPr>
      </w:pPr>
      <w:r w:rsidRPr="00A779F0">
        <w:rPr>
          <w:lang w:val="nb-NO"/>
        </w:rPr>
        <w:t>1</w:t>
      </w:r>
      <w:r w:rsidRPr="00A779F0">
        <w:rPr>
          <w:lang w:val="nb-NO"/>
        </w:rPr>
        <w:tab/>
        <w:t>2</w:t>
      </w:r>
      <w:r w:rsidR="00DF5159" w:rsidRPr="00A779F0">
        <w:rPr>
          <w:lang w:val="nb-NO"/>
        </w:rPr>
        <w:t>:</w:t>
      </w:r>
      <w:r w:rsidRPr="00A779F0">
        <w:rPr>
          <w:lang w:val="nb-NO"/>
        </w:rPr>
        <w:t>4 - 4</w:t>
      </w:r>
      <w:r w:rsidR="00DF5159" w:rsidRPr="00A779F0">
        <w:rPr>
          <w:lang w:val="nb-NO"/>
        </w:rPr>
        <w:t>:</w:t>
      </w:r>
      <w:r w:rsidRPr="00A779F0">
        <w:rPr>
          <w:lang w:val="nb-NO"/>
        </w:rPr>
        <w:t>26</w:t>
      </w:r>
      <w:r w:rsidRPr="00A779F0">
        <w:rPr>
          <w:lang w:val="nb-NO"/>
        </w:rPr>
        <w:tab/>
        <w:t>Historien om himmelen og jorden</w:t>
      </w:r>
      <w:r w:rsidRPr="00A779F0">
        <w:rPr>
          <w:lang w:val="nb-NO"/>
        </w:rPr>
        <w:tab/>
      </w:r>
    </w:p>
    <w:p w14:paraId="7BD6F9FF" w14:textId="3BA1DC14" w:rsidR="00E44B01" w:rsidRPr="00A779F0" w:rsidRDefault="00E44B01" w:rsidP="00E44B01">
      <w:pPr>
        <w:rPr>
          <w:lang w:val="nb-NO"/>
        </w:rPr>
      </w:pPr>
      <w:r w:rsidRPr="00A779F0">
        <w:rPr>
          <w:lang w:val="nb-NO"/>
        </w:rPr>
        <w:t>2</w:t>
      </w:r>
      <w:r w:rsidRPr="00A779F0">
        <w:rPr>
          <w:lang w:val="nb-NO"/>
        </w:rPr>
        <w:tab/>
        <w:t>5</w:t>
      </w:r>
      <w:r w:rsidR="00DF5159" w:rsidRPr="00A779F0">
        <w:rPr>
          <w:lang w:val="nb-NO"/>
        </w:rPr>
        <w:t>:</w:t>
      </w:r>
      <w:r w:rsidRPr="00A779F0">
        <w:rPr>
          <w:lang w:val="nb-NO"/>
        </w:rPr>
        <w:t>1 - 6</w:t>
      </w:r>
      <w:r w:rsidR="00DF5159" w:rsidRPr="00A779F0">
        <w:rPr>
          <w:lang w:val="nb-NO"/>
        </w:rPr>
        <w:t>:</w:t>
      </w:r>
      <w:r w:rsidRPr="00A779F0">
        <w:rPr>
          <w:lang w:val="nb-NO"/>
        </w:rPr>
        <w:t>8</w:t>
      </w:r>
      <w:r w:rsidRPr="00A779F0">
        <w:rPr>
          <w:lang w:val="nb-NO"/>
        </w:rPr>
        <w:tab/>
        <w:t>Boken om Adams slektshistorie</w:t>
      </w:r>
      <w:r w:rsidRPr="00A779F0">
        <w:rPr>
          <w:lang w:val="nb-NO"/>
        </w:rPr>
        <w:tab/>
      </w:r>
    </w:p>
    <w:p w14:paraId="0141A28D" w14:textId="31452C4D" w:rsidR="00E44B01" w:rsidRPr="00A779F0" w:rsidRDefault="00E44B01" w:rsidP="00E44B01">
      <w:pPr>
        <w:rPr>
          <w:lang w:val="nb-NO"/>
        </w:rPr>
      </w:pPr>
      <w:r w:rsidRPr="00A779F0">
        <w:rPr>
          <w:lang w:val="nb-NO"/>
        </w:rPr>
        <w:t>3</w:t>
      </w:r>
      <w:r w:rsidRPr="00A779F0">
        <w:rPr>
          <w:lang w:val="nb-NO"/>
        </w:rPr>
        <w:tab/>
        <w:t>6</w:t>
      </w:r>
      <w:r w:rsidR="00DF5159" w:rsidRPr="00A779F0">
        <w:rPr>
          <w:lang w:val="nb-NO"/>
        </w:rPr>
        <w:t>:</w:t>
      </w:r>
      <w:r w:rsidRPr="00A779F0">
        <w:rPr>
          <w:lang w:val="nb-NO"/>
        </w:rPr>
        <w:t>9 - 9</w:t>
      </w:r>
      <w:r w:rsidR="00DF5159" w:rsidRPr="00A779F0">
        <w:rPr>
          <w:lang w:val="nb-NO"/>
        </w:rPr>
        <w:t>:</w:t>
      </w:r>
      <w:r w:rsidRPr="00A779F0">
        <w:rPr>
          <w:lang w:val="nb-NO"/>
        </w:rPr>
        <w:t>29</w:t>
      </w:r>
      <w:r w:rsidRPr="00A779F0">
        <w:rPr>
          <w:lang w:val="nb-NO"/>
        </w:rPr>
        <w:tab/>
        <w:t>Noahs slektshistorie</w:t>
      </w:r>
      <w:r w:rsidRPr="00A779F0">
        <w:rPr>
          <w:lang w:val="nb-NO"/>
        </w:rPr>
        <w:tab/>
      </w:r>
    </w:p>
    <w:p w14:paraId="4E05B8E3" w14:textId="125EED35" w:rsidR="00E44B01" w:rsidRPr="00A779F0" w:rsidRDefault="00E44B01" w:rsidP="00E44B01">
      <w:pPr>
        <w:rPr>
          <w:lang w:val="nb-NO"/>
        </w:rPr>
      </w:pPr>
      <w:r w:rsidRPr="00A779F0">
        <w:rPr>
          <w:lang w:val="nb-NO"/>
        </w:rPr>
        <w:t>4</w:t>
      </w:r>
      <w:r w:rsidRPr="00A779F0">
        <w:rPr>
          <w:lang w:val="nb-NO"/>
        </w:rPr>
        <w:tab/>
        <w:t>10</w:t>
      </w:r>
      <w:r w:rsidR="00DF5159" w:rsidRPr="00A779F0">
        <w:rPr>
          <w:lang w:val="nb-NO"/>
        </w:rPr>
        <w:t>:</w:t>
      </w:r>
      <w:r w:rsidRPr="00A779F0">
        <w:rPr>
          <w:lang w:val="nb-NO"/>
        </w:rPr>
        <w:t>1 - 11</w:t>
      </w:r>
      <w:r w:rsidR="00DF5159" w:rsidRPr="00A779F0">
        <w:rPr>
          <w:lang w:val="nb-NO"/>
        </w:rPr>
        <w:t>:</w:t>
      </w:r>
      <w:r w:rsidRPr="00A779F0">
        <w:rPr>
          <w:lang w:val="nb-NO"/>
        </w:rPr>
        <w:t>9</w:t>
      </w:r>
      <w:r w:rsidRPr="00A779F0">
        <w:rPr>
          <w:lang w:val="nb-NO"/>
        </w:rPr>
        <w:tab/>
        <w:t>Noahs sønners slektshistorie</w:t>
      </w:r>
      <w:r w:rsidRPr="00A779F0">
        <w:rPr>
          <w:lang w:val="nb-NO"/>
        </w:rPr>
        <w:tab/>
      </w:r>
    </w:p>
    <w:p w14:paraId="4C92C91D" w14:textId="7DEADEBA" w:rsidR="00E44B01" w:rsidRPr="00A779F0" w:rsidRDefault="00E44B01" w:rsidP="00E44B01">
      <w:pPr>
        <w:rPr>
          <w:lang w:val="nb-NO"/>
        </w:rPr>
      </w:pPr>
      <w:r w:rsidRPr="00A779F0">
        <w:rPr>
          <w:lang w:val="nb-NO"/>
        </w:rPr>
        <w:t>5</w:t>
      </w:r>
      <w:r w:rsidRPr="00A779F0">
        <w:rPr>
          <w:lang w:val="nb-NO"/>
        </w:rPr>
        <w:tab/>
        <w:t>11</w:t>
      </w:r>
      <w:r w:rsidR="00DF5159" w:rsidRPr="00A779F0">
        <w:rPr>
          <w:lang w:val="nb-NO"/>
        </w:rPr>
        <w:t>:</w:t>
      </w:r>
      <w:r w:rsidRPr="00A779F0">
        <w:rPr>
          <w:lang w:val="nb-NO"/>
        </w:rPr>
        <w:t>10 -</w:t>
      </w:r>
      <w:r w:rsidR="006A67AF" w:rsidRPr="00A779F0">
        <w:rPr>
          <w:lang w:val="nb-NO"/>
        </w:rPr>
        <w:t xml:space="preserve"> </w:t>
      </w:r>
      <w:r w:rsidRPr="00A779F0">
        <w:rPr>
          <w:lang w:val="nb-NO"/>
        </w:rPr>
        <w:t>26</w:t>
      </w:r>
      <w:r w:rsidRPr="00A779F0">
        <w:rPr>
          <w:lang w:val="nb-NO"/>
        </w:rPr>
        <w:tab/>
        <w:t>Sems slektshistorie</w:t>
      </w:r>
      <w:r w:rsidRPr="00A779F0">
        <w:rPr>
          <w:lang w:val="nb-NO"/>
        </w:rPr>
        <w:tab/>
      </w:r>
    </w:p>
    <w:p w14:paraId="1BA7A2B2" w14:textId="77777777" w:rsidR="00E44B01" w:rsidRPr="00A779F0" w:rsidRDefault="00E44B01" w:rsidP="00E44B01">
      <w:pPr>
        <w:pStyle w:val="Heading3"/>
        <w:rPr>
          <w:lang w:val="nb-NO"/>
        </w:rPr>
      </w:pPr>
      <w:bookmarkStart w:id="3" w:name="_Toc123031323"/>
      <w:r w:rsidRPr="00A779F0">
        <w:rPr>
          <w:lang w:val="nb-NO"/>
        </w:rPr>
        <w:t>Gud og Abrahams familie</w:t>
      </w:r>
      <w:bookmarkEnd w:id="3"/>
    </w:p>
    <w:p w14:paraId="363A2B03" w14:textId="56683F72" w:rsidR="00E44B01" w:rsidRPr="00A779F0" w:rsidRDefault="00E44B01" w:rsidP="00E44B01">
      <w:pPr>
        <w:rPr>
          <w:lang w:val="nb-NO"/>
        </w:rPr>
      </w:pPr>
      <w:r w:rsidRPr="00A779F0">
        <w:rPr>
          <w:lang w:val="nb-NO"/>
        </w:rPr>
        <w:t>6</w:t>
      </w:r>
      <w:r w:rsidRPr="00A779F0">
        <w:rPr>
          <w:lang w:val="nb-NO"/>
        </w:rPr>
        <w:tab/>
        <w:t>11</w:t>
      </w:r>
      <w:r w:rsidR="00DF5159" w:rsidRPr="00A779F0">
        <w:rPr>
          <w:lang w:val="nb-NO"/>
        </w:rPr>
        <w:t>:</w:t>
      </w:r>
      <w:r w:rsidRPr="00A779F0">
        <w:rPr>
          <w:lang w:val="nb-NO"/>
        </w:rPr>
        <w:t>27 - 25</w:t>
      </w:r>
      <w:r w:rsidR="00DF5159" w:rsidRPr="00A779F0">
        <w:rPr>
          <w:lang w:val="nb-NO"/>
        </w:rPr>
        <w:t>:</w:t>
      </w:r>
      <w:r w:rsidRPr="00A779F0">
        <w:rPr>
          <w:lang w:val="nb-NO"/>
        </w:rPr>
        <w:t>11</w:t>
      </w:r>
      <w:r w:rsidRPr="00A779F0">
        <w:rPr>
          <w:lang w:val="nb-NO"/>
        </w:rPr>
        <w:tab/>
      </w:r>
      <w:proofErr w:type="spellStart"/>
      <w:r w:rsidRPr="00A779F0">
        <w:rPr>
          <w:lang w:val="nb-NO"/>
        </w:rPr>
        <w:t>Tarahs</w:t>
      </w:r>
      <w:proofErr w:type="spellEnd"/>
      <w:r w:rsidRPr="00A779F0">
        <w:rPr>
          <w:lang w:val="nb-NO"/>
        </w:rPr>
        <w:t xml:space="preserve"> slektshistorie (og historien om Abraham)</w:t>
      </w:r>
      <w:r w:rsidRPr="00A779F0">
        <w:rPr>
          <w:lang w:val="nb-NO"/>
        </w:rPr>
        <w:tab/>
      </w:r>
    </w:p>
    <w:p w14:paraId="2B42A4C8" w14:textId="6F211209" w:rsidR="00E44B01" w:rsidRPr="00A779F0" w:rsidRDefault="00E44B01" w:rsidP="00E44B01">
      <w:pPr>
        <w:rPr>
          <w:lang w:val="nb-NO"/>
        </w:rPr>
      </w:pPr>
      <w:r w:rsidRPr="00A779F0">
        <w:rPr>
          <w:lang w:val="nb-NO"/>
        </w:rPr>
        <w:t>7</w:t>
      </w:r>
      <w:r w:rsidRPr="00A779F0">
        <w:rPr>
          <w:lang w:val="nb-NO"/>
        </w:rPr>
        <w:tab/>
        <w:t>25</w:t>
      </w:r>
      <w:r w:rsidR="00DF5159" w:rsidRPr="00A779F0">
        <w:rPr>
          <w:lang w:val="nb-NO"/>
        </w:rPr>
        <w:t>:</w:t>
      </w:r>
      <w:r w:rsidRPr="00A779F0">
        <w:rPr>
          <w:lang w:val="nb-NO"/>
        </w:rPr>
        <w:t>12</w:t>
      </w:r>
      <w:r w:rsidR="006A67AF" w:rsidRPr="00A779F0">
        <w:rPr>
          <w:lang w:val="nb-NO"/>
        </w:rPr>
        <w:t xml:space="preserve"> </w:t>
      </w:r>
      <w:r w:rsidRPr="00A779F0">
        <w:rPr>
          <w:lang w:val="nb-NO"/>
        </w:rPr>
        <w:t>-</w:t>
      </w:r>
      <w:r w:rsidR="006A67AF" w:rsidRPr="00A779F0">
        <w:rPr>
          <w:lang w:val="nb-NO"/>
        </w:rPr>
        <w:t xml:space="preserve"> </w:t>
      </w:r>
      <w:r w:rsidRPr="00A779F0">
        <w:rPr>
          <w:lang w:val="nb-NO"/>
        </w:rPr>
        <w:t>18</w:t>
      </w:r>
      <w:r w:rsidRPr="00A779F0">
        <w:rPr>
          <w:lang w:val="nb-NO"/>
        </w:rPr>
        <w:tab/>
        <w:t>Ismaels slektshistorie</w:t>
      </w:r>
      <w:r w:rsidRPr="00A779F0">
        <w:rPr>
          <w:lang w:val="nb-NO"/>
        </w:rPr>
        <w:tab/>
      </w:r>
    </w:p>
    <w:p w14:paraId="36B86359" w14:textId="4DA5122A" w:rsidR="00E44B01" w:rsidRPr="00A779F0" w:rsidRDefault="00E44B01" w:rsidP="00E44B01">
      <w:pPr>
        <w:rPr>
          <w:lang w:val="nb-NO"/>
        </w:rPr>
      </w:pPr>
      <w:r w:rsidRPr="00A779F0">
        <w:rPr>
          <w:lang w:val="nb-NO"/>
        </w:rPr>
        <w:t>8</w:t>
      </w:r>
      <w:r w:rsidRPr="00A779F0">
        <w:rPr>
          <w:lang w:val="nb-NO"/>
        </w:rPr>
        <w:tab/>
        <w:t>25</w:t>
      </w:r>
      <w:r w:rsidR="00DF5159" w:rsidRPr="00A779F0">
        <w:rPr>
          <w:lang w:val="nb-NO"/>
        </w:rPr>
        <w:t>:</w:t>
      </w:r>
      <w:r w:rsidRPr="00A779F0">
        <w:rPr>
          <w:lang w:val="nb-NO"/>
        </w:rPr>
        <w:t>19 - 35</w:t>
      </w:r>
      <w:r w:rsidR="00DF5159" w:rsidRPr="00A779F0">
        <w:rPr>
          <w:lang w:val="nb-NO"/>
        </w:rPr>
        <w:t>:</w:t>
      </w:r>
      <w:r w:rsidRPr="00A779F0">
        <w:rPr>
          <w:lang w:val="nb-NO"/>
        </w:rPr>
        <w:t>29</w:t>
      </w:r>
      <w:r w:rsidRPr="00A779F0">
        <w:rPr>
          <w:lang w:val="nb-NO"/>
        </w:rPr>
        <w:tab/>
        <w:t xml:space="preserve">Isaks slektshistorie (og historiene om Jakob og </w:t>
      </w:r>
      <w:proofErr w:type="spellStart"/>
      <w:r w:rsidRPr="00A779F0">
        <w:rPr>
          <w:lang w:val="nb-NO"/>
        </w:rPr>
        <w:t>Esau</w:t>
      </w:r>
      <w:proofErr w:type="spellEnd"/>
      <w:r w:rsidRPr="00A779F0">
        <w:rPr>
          <w:lang w:val="nb-NO"/>
        </w:rPr>
        <w:t>)</w:t>
      </w:r>
      <w:r w:rsidRPr="00A779F0">
        <w:rPr>
          <w:lang w:val="nb-NO"/>
        </w:rPr>
        <w:tab/>
      </w:r>
    </w:p>
    <w:p w14:paraId="5AC82D3D" w14:textId="394740E5" w:rsidR="00E44B01" w:rsidRPr="00A779F0" w:rsidRDefault="00E44B01" w:rsidP="00E44B01">
      <w:pPr>
        <w:rPr>
          <w:lang w:val="nb-NO"/>
        </w:rPr>
      </w:pPr>
      <w:r w:rsidRPr="00A779F0">
        <w:rPr>
          <w:lang w:val="nb-NO"/>
        </w:rPr>
        <w:t>9</w:t>
      </w:r>
      <w:r w:rsidRPr="00A779F0">
        <w:rPr>
          <w:lang w:val="nb-NO"/>
        </w:rPr>
        <w:tab/>
        <w:t>36</w:t>
      </w:r>
      <w:r w:rsidR="00DF5159" w:rsidRPr="00A779F0">
        <w:rPr>
          <w:lang w:val="nb-NO"/>
        </w:rPr>
        <w:t>:</w:t>
      </w:r>
      <w:r w:rsidRPr="00A779F0">
        <w:rPr>
          <w:lang w:val="nb-NO"/>
        </w:rPr>
        <w:t>1 - 37</w:t>
      </w:r>
      <w:r w:rsidR="00DF5159" w:rsidRPr="00A779F0">
        <w:rPr>
          <w:lang w:val="nb-NO"/>
        </w:rPr>
        <w:t>:</w:t>
      </w:r>
      <w:r w:rsidRPr="00A779F0">
        <w:rPr>
          <w:lang w:val="nb-NO"/>
        </w:rPr>
        <w:t>1</w:t>
      </w:r>
      <w:r w:rsidRPr="00A779F0">
        <w:rPr>
          <w:lang w:val="nb-NO"/>
        </w:rPr>
        <w:tab/>
      </w:r>
      <w:proofErr w:type="spellStart"/>
      <w:r w:rsidRPr="00A779F0">
        <w:rPr>
          <w:lang w:val="nb-NO"/>
        </w:rPr>
        <w:t>Esaus</w:t>
      </w:r>
      <w:proofErr w:type="spellEnd"/>
      <w:r w:rsidRPr="00A779F0">
        <w:rPr>
          <w:lang w:val="nb-NO"/>
        </w:rPr>
        <w:t xml:space="preserve"> slektshistorie (x2)</w:t>
      </w:r>
      <w:r w:rsidRPr="00A779F0">
        <w:rPr>
          <w:lang w:val="nb-NO"/>
        </w:rPr>
        <w:tab/>
      </w:r>
    </w:p>
    <w:p w14:paraId="5F19BFE2" w14:textId="6B034904" w:rsidR="00E44B01" w:rsidRDefault="00E44B01" w:rsidP="00E44B01">
      <w:pPr>
        <w:rPr>
          <w:lang w:val="nb-NO"/>
        </w:rPr>
      </w:pPr>
      <w:r w:rsidRPr="00A779F0">
        <w:rPr>
          <w:lang w:val="nb-NO"/>
        </w:rPr>
        <w:t>10</w:t>
      </w:r>
      <w:r w:rsidRPr="00A779F0">
        <w:rPr>
          <w:lang w:val="nb-NO"/>
        </w:rPr>
        <w:tab/>
        <w:t>37</w:t>
      </w:r>
      <w:r w:rsidR="00DF5159" w:rsidRPr="00A779F0">
        <w:rPr>
          <w:lang w:val="nb-NO"/>
        </w:rPr>
        <w:t>:</w:t>
      </w:r>
      <w:r w:rsidRPr="00A779F0">
        <w:rPr>
          <w:lang w:val="nb-NO"/>
        </w:rPr>
        <w:t>2 - 50</w:t>
      </w:r>
      <w:r w:rsidR="00DF5159" w:rsidRPr="00A779F0">
        <w:rPr>
          <w:lang w:val="nb-NO"/>
        </w:rPr>
        <w:t>:</w:t>
      </w:r>
      <w:r w:rsidRPr="00A779F0">
        <w:rPr>
          <w:lang w:val="nb-NO"/>
        </w:rPr>
        <w:t>26</w:t>
      </w:r>
      <w:r w:rsidRPr="00A779F0">
        <w:rPr>
          <w:lang w:val="nb-NO"/>
        </w:rPr>
        <w:tab/>
        <w:t>Jakobs slektshistorie</w:t>
      </w:r>
      <w:r w:rsidRPr="00A779F0">
        <w:rPr>
          <w:lang w:val="nb-NO"/>
        </w:rPr>
        <w:tab/>
        <w:t xml:space="preserve"> </w:t>
      </w:r>
    </w:p>
    <w:p w14:paraId="78151D61" w14:textId="77777777" w:rsidR="00A71C29" w:rsidRPr="00A779F0" w:rsidRDefault="00A71C29" w:rsidP="00E44B01">
      <w:pPr>
        <w:rPr>
          <w:lang w:val="nb-NO"/>
        </w:rPr>
      </w:pPr>
    </w:p>
    <w:p w14:paraId="2E594E5A" w14:textId="2AC3B544" w:rsidR="0006352A" w:rsidRPr="00A779F0" w:rsidRDefault="00AC0B7E" w:rsidP="00B92B60">
      <w:pPr>
        <w:rPr>
          <w:b/>
          <w:lang w:val="nb-NO"/>
        </w:rPr>
      </w:pPr>
      <w:r w:rsidRPr="00A779F0">
        <w:rPr>
          <w:lang w:val="nb-NO"/>
        </w:rPr>
        <w:t xml:space="preserve">Boken åpner med et universelt perspektiv. </w:t>
      </w:r>
      <w:r w:rsidR="0006352A" w:rsidRPr="00A779F0">
        <w:rPr>
          <w:lang w:val="nb-NO"/>
        </w:rPr>
        <w:t>De første 11 kapitlene (bortsett fra det siste avsnittet) handler om Gud og verden.</w:t>
      </w:r>
      <w:r w:rsidRPr="00A779F0">
        <w:rPr>
          <w:lang w:val="nb-NO"/>
        </w:rPr>
        <w:t xml:space="preserve"> Så zoomer det inn på Abraham</w:t>
      </w:r>
      <w:r w:rsidR="00133E7E" w:rsidRPr="00A779F0">
        <w:rPr>
          <w:lang w:val="nb-NO"/>
        </w:rPr>
        <w:t xml:space="preserve"> som Gud kaller for å velsigne hele verden</w:t>
      </w:r>
      <w:r w:rsidR="007474FB" w:rsidRPr="00A779F0">
        <w:rPr>
          <w:lang w:val="nb-NO"/>
        </w:rPr>
        <w:t>.</w:t>
      </w:r>
      <w:r w:rsidR="002440C3" w:rsidRPr="00A779F0">
        <w:rPr>
          <w:lang w:val="nb-NO"/>
        </w:rPr>
        <w:t xml:space="preserve"> Deretter handler </w:t>
      </w:r>
      <w:r w:rsidR="006978E7" w:rsidRPr="00A779F0">
        <w:rPr>
          <w:lang w:val="nb-NO"/>
        </w:rPr>
        <w:t xml:space="preserve">resten av 1. Mosebok og de andre Mosebøkene </w:t>
      </w:r>
      <w:r w:rsidR="002440C3" w:rsidRPr="00A779F0">
        <w:rPr>
          <w:lang w:val="nb-NO"/>
        </w:rPr>
        <w:t>om hans slekt.</w:t>
      </w:r>
    </w:p>
    <w:p w14:paraId="033A794E" w14:textId="36655338" w:rsidR="00E44B01" w:rsidRPr="00C940F0" w:rsidRDefault="00E44B01" w:rsidP="00C940F0">
      <w:pPr>
        <w:rPr>
          <w:b/>
          <w:bCs/>
          <w:lang w:val="nb-NO"/>
        </w:rPr>
      </w:pPr>
      <w:r w:rsidRPr="00C940F0">
        <w:rPr>
          <w:b/>
          <w:bCs/>
          <w:lang w:val="nb-NO"/>
        </w:rPr>
        <w:t xml:space="preserve">1. </w:t>
      </w:r>
      <w:r w:rsidR="00A779F0" w:rsidRPr="00C940F0">
        <w:rPr>
          <w:b/>
          <w:bCs/>
          <w:lang w:val="nb-NO"/>
        </w:rPr>
        <w:t xml:space="preserve">Kap. </w:t>
      </w:r>
      <w:r w:rsidRPr="00C940F0">
        <w:rPr>
          <w:b/>
          <w:bCs/>
          <w:lang w:val="nb-NO"/>
        </w:rPr>
        <w:t>1-11: Gud og verden</w:t>
      </w:r>
    </w:p>
    <w:p w14:paraId="0846313A" w14:textId="77777777" w:rsidR="00F44C4F" w:rsidRPr="00A779F0" w:rsidRDefault="008C6427" w:rsidP="00E44B01">
      <w:pPr>
        <w:rPr>
          <w:lang w:val="nb-NO"/>
        </w:rPr>
      </w:pPr>
      <w:r w:rsidRPr="00A779F0">
        <w:rPr>
          <w:lang w:val="nb-NO"/>
        </w:rPr>
        <w:t xml:space="preserve">Kapittel 1-11 omhandler det vi kaller for urhistorien. </w:t>
      </w:r>
      <w:r w:rsidR="00E626D6" w:rsidRPr="00A779F0">
        <w:rPr>
          <w:lang w:val="nb-NO"/>
        </w:rPr>
        <w:t xml:space="preserve">Det er vanskelig å vite når dette skjedde, for vi har ikke noe andre kilder som kan hjelpe oss å datere </w:t>
      </w:r>
      <w:r w:rsidR="001A3282" w:rsidRPr="00A779F0">
        <w:rPr>
          <w:lang w:val="nb-NO"/>
        </w:rPr>
        <w:t>hendelsene. I tillegg gjør spørsmålet om sjanger det enda vanskeligere</w:t>
      </w:r>
      <w:r w:rsidR="009D59F2" w:rsidRPr="00A779F0">
        <w:rPr>
          <w:lang w:val="nb-NO"/>
        </w:rPr>
        <w:t>; hvordan var dette ment å leses?</w:t>
      </w:r>
      <w:r w:rsidR="00965981" w:rsidRPr="00A779F0">
        <w:rPr>
          <w:lang w:val="nb-NO"/>
        </w:rPr>
        <w:t xml:space="preserve"> </w:t>
      </w:r>
    </w:p>
    <w:p w14:paraId="68516BB4" w14:textId="77777777" w:rsidR="00F44C4F" w:rsidRPr="00A779F0" w:rsidRDefault="00F44C4F" w:rsidP="00F44C4F">
      <w:pPr>
        <w:rPr>
          <w:lang w:val="nb-NO"/>
        </w:rPr>
      </w:pPr>
      <w:r w:rsidRPr="00205B3F">
        <w:t xml:space="preserve">“No matter what you say (or write) about the early chapters of Genesis, you are in a lot of trouble with a lot of people.” </w:t>
      </w:r>
      <w:r w:rsidRPr="00A779F0">
        <w:rPr>
          <w:i/>
          <w:iCs/>
          <w:lang w:val="nb-NO"/>
        </w:rPr>
        <w:t xml:space="preserve">Richard </w:t>
      </w:r>
      <w:proofErr w:type="spellStart"/>
      <w:r w:rsidRPr="00A779F0">
        <w:rPr>
          <w:i/>
          <w:iCs/>
          <w:lang w:val="nb-NO"/>
        </w:rPr>
        <w:t>Averback</w:t>
      </w:r>
      <w:proofErr w:type="spellEnd"/>
    </w:p>
    <w:p w14:paraId="6951AD43" w14:textId="07DB3718" w:rsidR="00A5287D" w:rsidRPr="00A779F0" w:rsidRDefault="00965981" w:rsidP="00E44B01">
      <w:pPr>
        <w:rPr>
          <w:lang w:val="nb-NO"/>
        </w:rPr>
      </w:pPr>
      <w:r w:rsidRPr="00A779F0">
        <w:rPr>
          <w:lang w:val="nb-NO"/>
        </w:rPr>
        <w:t xml:space="preserve">Det slutter med at menneskene blir spredt over hele </w:t>
      </w:r>
      <w:r w:rsidR="00E100AB" w:rsidRPr="00A779F0">
        <w:rPr>
          <w:lang w:val="nb-NO"/>
        </w:rPr>
        <w:t>verden</w:t>
      </w:r>
      <w:r w:rsidR="008357C7" w:rsidRPr="00A779F0">
        <w:rPr>
          <w:lang w:val="nb-NO"/>
        </w:rPr>
        <w:t xml:space="preserve"> (s</w:t>
      </w:r>
      <w:r w:rsidR="00AA5462" w:rsidRPr="00A779F0">
        <w:rPr>
          <w:lang w:val="nb-NO"/>
        </w:rPr>
        <w:t>om s</w:t>
      </w:r>
      <w:r w:rsidR="008357C7" w:rsidRPr="00A779F0">
        <w:rPr>
          <w:lang w:val="nb-NO"/>
        </w:rPr>
        <w:t>ett fra deres perspektiv</w:t>
      </w:r>
      <w:r w:rsidR="00AA5462" w:rsidRPr="00A779F0">
        <w:rPr>
          <w:lang w:val="nb-NO"/>
        </w:rPr>
        <w:t xml:space="preserve"> var </w:t>
      </w:r>
      <w:r w:rsidR="00E100AB" w:rsidRPr="00A779F0">
        <w:rPr>
          <w:lang w:val="nb-NO"/>
        </w:rPr>
        <w:t xml:space="preserve">området rundt </w:t>
      </w:r>
      <w:r w:rsidR="00AA5462" w:rsidRPr="00A779F0">
        <w:rPr>
          <w:lang w:val="nb-NO"/>
        </w:rPr>
        <w:t>Midtøsten)</w:t>
      </w:r>
      <w:r w:rsidR="00641A28" w:rsidRPr="00A779F0">
        <w:rPr>
          <w:lang w:val="nb-NO"/>
        </w:rPr>
        <w:t>. Kapittel 10 kommer nok egentlig etter kapittel 11</w:t>
      </w:r>
      <w:r w:rsidR="003D5935" w:rsidRPr="00A779F0">
        <w:rPr>
          <w:lang w:val="nb-NO"/>
        </w:rPr>
        <w:t xml:space="preserve"> (Babelsk tårn)</w:t>
      </w:r>
      <w:r w:rsidR="00641A28" w:rsidRPr="00A779F0">
        <w:rPr>
          <w:lang w:val="nb-NO"/>
        </w:rPr>
        <w:t xml:space="preserve"> kronologisk. </w:t>
      </w:r>
      <w:r w:rsidR="009C24D4" w:rsidRPr="00A779F0">
        <w:rPr>
          <w:lang w:val="nb-NO"/>
        </w:rPr>
        <w:t>Kapittel 10 nevner masse navn</w:t>
      </w:r>
      <w:r w:rsidR="003457CF" w:rsidRPr="00A779F0">
        <w:rPr>
          <w:lang w:val="nb-NO"/>
        </w:rPr>
        <w:t xml:space="preserve"> og forteller hvor de spredte seg</w:t>
      </w:r>
      <w:r w:rsidR="00C629AC" w:rsidRPr="00A779F0">
        <w:rPr>
          <w:lang w:val="nb-NO"/>
        </w:rPr>
        <w:t xml:space="preserve"> og hvem som var stamfedrene til de ulike folkeslagene</w:t>
      </w:r>
      <w:r w:rsidR="009C24D4" w:rsidRPr="00A779F0">
        <w:rPr>
          <w:lang w:val="nb-NO"/>
        </w:rPr>
        <w:t xml:space="preserve">. Historien om Babels tårn forklarer hvordan de ble spredt. </w:t>
      </w:r>
      <w:r w:rsidR="00641A28" w:rsidRPr="00A779F0">
        <w:rPr>
          <w:lang w:val="nb-NO"/>
        </w:rPr>
        <w:t>De</w:t>
      </w:r>
      <w:r w:rsidR="000D0355" w:rsidRPr="00A779F0">
        <w:rPr>
          <w:lang w:val="nb-NO"/>
        </w:rPr>
        <w:t>t starter universelt</w:t>
      </w:r>
      <w:r w:rsidR="00181D2D" w:rsidRPr="00A779F0">
        <w:rPr>
          <w:lang w:val="nb-NO"/>
        </w:rPr>
        <w:t xml:space="preserve"> før det zoomer inn på Abraham for igjen å gå ut universelt til hele verden.</w:t>
      </w:r>
      <w:r w:rsidR="0013330D" w:rsidRPr="00A779F0">
        <w:rPr>
          <w:lang w:val="nb-NO"/>
        </w:rPr>
        <w:t xml:space="preserve"> Når vi kommer til Abraham blir det lettere å datere</w:t>
      </w:r>
      <w:r w:rsidR="00096DAD" w:rsidRPr="00A779F0">
        <w:rPr>
          <w:lang w:val="nb-NO"/>
        </w:rPr>
        <w:t>, vi befinner oss da rundt år 2000 f.Kr.</w:t>
      </w:r>
      <w:r w:rsidR="006E34CB" w:rsidRPr="00A779F0">
        <w:rPr>
          <w:lang w:val="nb-NO"/>
        </w:rPr>
        <w:t xml:space="preserve"> De første 11 kapitlene svarer på følgende spørsmål:</w:t>
      </w:r>
    </w:p>
    <w:p w14:paraId="754C6925" w14:textId="7DA2CAF9" w:rsidR="00E44B01" w:rsidRPr="00A779F0" w:rsidRDefault="00E44B01" w:rsidP="00E44B01">
      <w:pPr>
        <w:rPr>
          <w:lang w:val="nb-NO"/>
        </w:rPr>
      </w:pPr>
      <w:r w:rsidRPr="00A779F0">
        <w:rPr>
          <w:lang w:val="nb-NO"/>
        </w:rPr>
        <w:t>1. Hvorfor måtte Abraham utvelges</w:t>
      </w:r>
    </w:p>
    <w:p w14:paraId="0F6A990C" w14:textId="25D2AE89" w:rsidR="00E44B01" w:rsidRPr="00A779F0" w:rsidRDefault="00E44B01" w:rsidP="00E44B01">
      <w:pPr>
        <w:rPr>
          <w:lang w:val="nb-NO"/>
        </w:rPr>
      </w:pPr>
      <w:r w:rsidRPr="00A779F0">
        <w:rPr>
          <w:lang w:val="nb-NO"/>
        </w:rPr>
        <w:t>2. Hvilken Gud gjorde dette?</w:t>
      </w:r>
      <w:r w:rsidR="00D73DD5" w:rsidRPr="00A779F0">
        <w:rPr>
          <w:lang w:val="nb-NO"/>
        </w:rPr>
        <w:t xml:space="preserve"> (På den tiden var det veldig mange guder.)</w:t>
      </w:r>
    </w:p>
    <w:p w14:paraId="73CF5FA5" w14:textId="4B899025" w:rsidR="00E44B01" w:rsidRPr="00A779F0" w:rsidRDefault="00E44B01" w:rsidP="00E44B01">
      <w:pPr>
        <w:rPr>
          <w:lang w:val="nb-NO"/>
        </w:rPr>
      </w:pPr>
      <w:r w:rsidRPr="00A779F0">
        <w:rPr>
          <w:lang w:val="nb-NO"/>
        </w:rPr>
        <w:t>3. Hvordan passer Abraham inn i verdenshistorien?</w:t>
      </w:r>
    </w:p>
    <w:p w14:paraId="776BB3B4" w14:textId="323F37A5" w:rsidR="00AD578E" w:rsidRPr="00A779F0" w:rsidRDefault="0017774F" w:rsidP="0017774F">
      <w:pPr>
        <w:rPr>
          <w:lang w:val="nb-NO"/>
        </w:rPr>
      </w:pPr>
      <w:r w:rsidRPr="00A779F0">
        <w:rPr>
          <w:lang w:val="nb-NO"/>
        </w:rPr>
        <w:t>"</w:t>
      </w:r>
      <w:r w:rsidRPr="00A779F0">
        <w:rPr>
          <w:i/>
          <w:iCs/>
          <w:lang w:val="nb-NO"/>
        </w:rPr>
        <w:t>Herren sa til Abram: «Dra bort fra landet ditt og fra slekten din og fra farshuset ditt til det landet som jeg skal vise deg! Jeg vil gjøre deg til et stort folk. Jeg vil velsigne deg og gjøre navnet ditt stort. Du skal bli til velsignelse. Jeg vil velsigne dem som velsigner deg, men den som forbanner deg, skal jeg forbanne. I deg skal alle slekter på jorden velsignes.»</w:t>
      </w:r>
      <w:r w:rsidRPr="00A779F0">
        <w:rPr>
          <w:lang w:val="nb-NO"/>
        </w:rPr>
        <w:t>"</w:t>
      </w:r>
      <w:r w:rsidR="00080AE0" w:rsidRPr="00A779F0">
        <w:rPr>
          <w:lang w:val="nb-NO"/>
        </w:rPr>
        <w:t xml:space="preserve"> </w:t>
      </w:r>
      <w:r w:rsidRPr="00A779F0">
        <w:rPr>
          <w:lang w:val="nb-NO"/>
        </w:rPr>
        <w:t>1. Mos 12:1-3</w:t>
      </w:r>
    </w:p>
    <w:p w14:paraId="1FD916C1" w14:textId="05D53BCA" w:rsidR="00E44B01" w:rsidRPr="00C940F0" w:rsidRDefault="00E44B01" w:rsidP="00C940F0">
      <w:pPr>
        <w:rPr>
          <w:b/>
          <w:bCs/>
          <w:lang w:val="nb-NO"/>
        </w:rPr>
      </w:pPr>
      <w:r w:rsidRPr="00C940F0">
        <w:rPr>
          <w:b/>
          <w:bCs/>
          <w:lang w:val="nb-NO"/>
        </w:rPr>
        <w:t xml:space="preserve">2. </w:t>
      </w:r>
      <w:r w:rsidR="00A779F0" w:rsidRPr="00C940F0">
        <w:rPr>
          <w:b/>
          <w:bCs/>
          <w:lang w:val="nb-NO"/>
        </w:rPr>
        <w:t xml:space="preserve">Kap. </w:t>
      </w:r>
      <w:r w:rsidRPr="00C940F0">
        <w:rPr>
          <w:b/>
          <w:bCs/>
          <w:lang w:val="nb-NO"/>
        </w:rPr>
        <w:t>12-50: Gud og Abrahams familie</w:t>
      </w:r>
    </w:p>
    <w:p w14:paraId="664AADC6" w14:textId="61E76555" w:rsidR="00E44B01" w:rsidRPr="00A779F0" w:rsidRDefault="00E44B01" w:rsidP="00E44B01">
      <w:pPr>
        <w:rPr>
          <w:lang w:val="nb-NO"/>
        </w:rPr>
      </w:pPr>
      <w:r w:rsidRPr="00A779F0">
        <w:rPr>
          <w:lang w:val="nb-NO"/>
        </w:rPr>
        <w:t xml:space="preserve">• </w:t>
      </w:r>
      <w:r w:rsidR="00A779F0" w:rsidRPr="00A779F0">
        <w:rPr>
          <w:lang w:val="nb-NO"/>
        </w:rPr>
        <w:t xml:space="preserve">Kap. </w:t>
      </w:r>
      <w:r w:rsidRPr="00A779F0">
        <w:rPr>
          <w:lang w:val="nb-NO"/>
        </w:rPr>
        <w:t>12-25: Abraham</w:t>
      </w:r>
    </w:p>
    <w:p w14:paraId="59F95F97" w14:textId="50C31AD3" w:rsidR="00E44B01" w:rsidRPr="00A779F0" w:rsidRDefault="00E44B01" w:rsidP="00E44B01">
      <w:pPr>
        <w:rPr>
          <w:lang w:val="nb-NO"/>
        </w:rPr>
      </w:pPr>
      <w:r w:rsidRPr="00A779F0">
        <w:rPr>
          <w:lang w:val="nb-NO"/>
        </w:rPr>
        <w:t xml:space="preserve">• </w:t>
      </w:r>
      <w:r w:rsidR="00A779F0" w:rsidRPr="00A779F0">
        <w:rPr>
          <w:lang w:val="nb-NO"/>
        </w:rPr>
        <w:t xml:space="preserve">Kap. </w:t>
      </w:r>
      <w:r w:rsidRPr="00A779F0">
        <w:rPr>
          <w:lang w:val="nb-NO"/>
        </w:rPr>
        <w:t>25-28: Isak</w:t>
      </w:r>
    </w:p>
    <w:p w14:paraId="4ED51BD1" w14:textId="6C5382A2" w:rsidR="00E44B01" w:rsidRPr="00A779F0" w:rsidRDefault="00E44B01" w:rsidP="00E44B01">
      <w:pPr>
        <w:rPr>
          <w:lang w:val="nb-NO"/>
        </w:rPr>
      </w:pPr>
      <w:r w:rsidRPr="00A779F0">
        <w:rPr>
          <w:lang w:val="nb-NO"/>
        </w:rPr>
        <w:lastRenderedPageBreak/>
        <w:t xml:space="preserve">• </w:t>
      </w:r>
      <w:r w:rsidR="00A779F0" w:rsidRPr="00A779F0">
        <w:rPr>
          <w:lang w:val="nb-NO"/>
        </w:rPr>
        <w:t xml:space="preserve">Kap. </w:t>
      </w:r>
      <w:r w:rsidRPr="00A779F0">
        <w:rPr>
          <w:lang w:val="nb-NO"/>
        </w:rPr>
        <w:t>28-36: Jakob</w:t>
      </w:r>
    </w:p>
    <w:p w14:paraId="66153196" w14:textId="7AD30166" w:rsidR="00E44B01" w:rsidRDefault="00E44B01" w:rsidP="00E44B01">
      <w:pPr>
        <w:rPr>
          <w:lang w:val="nb-NO"/>
        </w:rPr>
      </w:pPr>
      <w:r w:rsidRPr="00A779F0">
        <w:rPr>
          <w:lang w:val="nb-NO"/>
        </w:rPr>
        <w:t xml:space="preserve">• </w:t>
      </w:r>
      <w:r w:rsidR="00A779F0" w:rsidRPr="00A779F0">
        <w:rPr>
          <w:lang w:val="nb-NO"/>
        </w:rPr>
        <w:t xml:space="preserve">Kap. </w:t>
      </w:r>
      <w:r w:rsidRPr="00A779F0">
        <w:rPr>
          <w:lang w:val="nb-NO"/>
        </w:rPr>
        <w:t>37-50: Josef</w:t>
      </w:r>
      <w:r w:rsidR="0038071C" w:rsidRPr="00A779F0">
        <w:rPr>
          <w:lang w:val="nb-NO"/>
        </w:rPr>
        <w:t xml:space="preserve"> (Josef er ikke den som tar </w:t>
      </w:r>
      <w:r w:rsidR="00720E69" w:rsidRPr="00A779F0">
        <w:rPr>
          <w:lang w:val="nb-NO"/>
        </w:rPr>
        <w:t>slekten videre</w:t>
      </w:r>
      <w:r w:rsidR="0073168C" w:rsidRPr="00A779F0">
        <w:rPr>
          <w:lang w:val="nb-NO"/>
        </w:rPr>
        <w:t xml:space="preserve"> til Jesus</w:t>
      </w:r>
      <w:r w:rsidR="00720E69" w:rsidRPr="00A779F0">
        <w:rPr>
          <w:lang w:val="nb-NO"/>
        </w:rPr>
        <w:t>, det er Juda</w:t>
      </w:r>
      <w:r w:rsidR="004B46BD" w:rsidRPr="00A779F0">
        <w:rPr>
          <w:lang w:val="nb-NO"/>
        </w:rPr>
        <w:t xml:space="preserve"> som ble stamfar til David og Jesus</w:t>
      </w:r>
      <w:r w:rsidR="0073168C" w:rsidRPr="00A779F0">
        <w:rPr>
          <w:lang w:val="nb-NO"/>
        </w:rPr>
        <w:t xml:space="preserve">, men Josef </w:t>
      </w:r>
      <w:r w:rsidR="0049680C" w:rsidRPr="00A779F0">
        <w:rPr>
          <w:lang w:val="nb-NO"/>
        </w:rPr>
        <w:t>var viktig for at folket skulle overleve</w:t>
      </w:r>
      <w:r w:rsidR="000A0837" w:rsidRPr="00A779F0">
        <w:rPr>
          <w:lang w:val="nb-NO"/>
        </w:rPr>
        <w:t>)</w:t>
      </w:r>
      <w:r w:rsidR="0073168C" w:rsidRPr="00A779F0">
        <w:rPr>
          <w:lang w:val="nb-NO"/>
        </w:rPr>
        <w:t xml:space="preserve">. </w:t>
      </w:r>
    </w:p>
    <w:p w14:paraId="0BE9A1EA" w14:textId="77777777" w:rsidR="00A71C29" w:rsidRPr="00A779F0" w:rsidRDefault="00A71C29" w:rsidP="00E44B01">
      <w:pPr>
        <w:rPr>
          <w:lang w:val="nb-NO"/>
        </w:rPr>
      </w:pPr>
    </w:p>
    <w:p w14:paraId="65188058" w14:textId="66BC6FAD" w:rsidR="00E44B01" w:rsidRPr="00A779F0" w:rsidRDefault="00E44B01" w:rsidP="00E44B01">
      <w:pPr>
        <w:pStyle w:val="Heading2"/>
        <w:rPr>
          <w:lang w:val="nb-NO"/>
        </w:rPr>
      </w:pPr>
      <w:bookmarkStart w:id="4" w:name="_Toc123031324"/>
      <w:r w:rsidRPr="00A779F0">
        <w:rPr>
          <w:lang w:val="nb-NO"/>
        </w:rPr>
        <w:t>HVEM ER FORFATTEREN?</w:t>
      </w:r>
      <w:bookmarkEnd w:id="4"/>
    </w:p>
    <w:p w14:paraId="7800A561" w14:textId="498EE8BD" w:rsidR="00E44B01" w:rsidRPr="00A779F0" w:rsidRDefault="00E44B01" w:rsidP="00C7327D">
      <w:pPr>
        <w:pStyle w:val="Heading3"/>
        <w:rPr>
          <w:lang w:val="nb-NO"/>
        </w:rPr>
      </w:pPr>
      <w:bookmarkStart w:id="5" w:name="_Toc123031325"/>
      <w:r w:rsidRPr="00A779F0">
        <w:rPr>
          <w:lang w:val="nb-NO"/>
        </w:rPr>
        <w:t>M</w:t>
      </w:r>
      <w:r w:rsidR="00C940F0">
        <w:rPr>
          <w:lang w:val="nb-NO"/>
        </w:rPr>
        <w:t>oses</w:t>
      </w:r>
      <w:r w:rsidRPr="00A779F0">
        <w:rPr>
          <w:lang w:val="nb-NO"/>
        </w:rPr>
        <w:t>?</w:t>
      </w:r>
      <w:bookmarkEnd w:id="5"/>
      <w:r w:rsidRPr="00A779F0">
        <w:rPr>
          <w:lang w:val="nb-NO"/>
        </w:rPr>
        <w:t xml:space="preserve"> </w:t>
      </w:r>
    </w:p>
    <w:p w14:paraId="55A7CB50" w14:textId="27B2B40C" w:rsidR="00E44B01" w:rsidRPr="00A779F0" w:rsidRDefault="00FC5560" w:rsidP="00E44B01">
      <w:pPr>
        <w:rPr>
          <w:lang w:val="nb-NO"/>
        </w:rPr>
      </w:pPr>
      <w:r w:rsidRPr="00A779F0">
        <w:rPr>
          <w:lang w:val="nb-NO"/>
        </w:rPr>
        <w:t>Det er i</w:t>
      </w:r>
      <w:r w:rsidR="00E44B01" w:rsidRPr="00A779F0">
        <w:rPr>
          <w:lang w:val="nb-NO"/>
        </w:rPr>
        <w:t>ngen spor i 1 Mosebok</w:t>
      </w:r>
      <w:r w:rsidRPr="00A779F0">
        <w:rPr>
          <w:lang w:val="nb-NO"/>
        </w:rPr>
        <w:t xml:space="preserve"> som forteller hvem som skrev boken</w:t>
      </w:r>
      <w:r w:rsidR="00E44B01" w:rsidRPr="00A779F0">
        <w:rPr>
          <w:lang w:val="nb-NO"/>
        </w:rPr>
        <w:t>, men Mosebøkene har alltid vært en enhet.</w:t>
      </w:r>
      <w:r w:rsidR="004D27C5" w:rsidRPr="00A779F0">
        <w:rPr>
          <w:lang w:val="nb-NO"/>
        </w:rPr>
        <w:t xml:space="preserve"> </w:t>
      </w:r>
      <w:r w:rsidR="00C40974" w:rsidRPr="00A779F0">
        <w:rPr>
          <w:lang w:val="nb-NO"/>
        </w:rPr>
        <w:t xml:space="preserve">I det nye testamentet henviser de til Mosebøkene som "Moses". </w:t>
      </w:r>
      <w:r w:rsidR="004D27C5" w:rsidRPr="00A779F0">
        <w:rPr>
          <w:lang w:val="nb-NO"/>
        </w:rPr>
        <w:t>Hvis man konkluderer med at Moses skrev det meste av Mosebøkene kan man også a</w:t>
      </w:r>
      <w:r w:rsidR="00AE0CE1" w:rsidRPr="00A779F0">
        <w:rPr>
          <w:lang w:val="nb-NO"/>
        </w:rPr>
        <w:t>nta at han skrev 1. Mosebok etter at han selv kom inn i bildet.</w:t>
      </w:r>
      <w:r w:rsidR="00745BED" w:rsidRPr="00A779F0">
        <w:rPr>
          <w:lang w:val="nb-NO"/>
        </w:rPr>
        <w:t xml:space="preserve"> Det er en del vers som forteller at Moses skriver</w:t>
      </w:r>
      <w:r w:rsidR="00665A90" w:rsidRPr="00A779F0">
        <w:rPr>
          <w:lang w:val="nb-NO"/>
        </w:rPr>
        <w:t>:</w:t>
      </w:r>
    </w:p>
    <w:p w14:paraId="212FAF01" w14:textId="1DC76556" w:rsidR="00E44B01" w:rsidRPr="00A779F0" w:rsidRDefault="00E44B01" w:rsidP="00E44B01">
      <w:pPr>
        <w:rPr>
          <w:lang w:val="nb-NO"/>
        </w:rPr>
      </w:pPr>
      <w:r w:rsidRPr="00A779F0">
        <w:rPr>
          <w:i/>
          <w:iCs/>
          <w:lang w:val="nb-NO"/>
        </w:rPr>
        <w:t>Siden sa Herren til Moses: "Skriv dette ned i en bokrull som et minne, og les det opp for Josva.</w:t>
      </w:r>
      <w:r w:rsidRPr="00A779F0">
        <w:rPr>
          <w:lang w:val="nb-NO"/>
        </w:rPr>
        <w:t xml:space="preserve"> (2 Mos. 17:14)</w:t>
      </w:r>
    </w:p>
    <w:p w14:paraId="3D598544" w14:textId="354B901D" w:rsidR="00E44B01" w:rsidRPr="00A779F0" w:rsidRDefault="00925E98" w:rsidP="00E44B01">
      <w:pPr>
        <w:rPr>
          <w:lang w:val="nb-NO"/>
        </w:rPr>
      </w:pPr>
      <w:r w:rsidRPr="00A779F0">
        <w:rPr>
          <w:i/>
          <w:iCs/>
          <w:lang w:val="nb-NO"/>
        </w:rPr>
        <w:t>"</w:t>
      </w:r>
      <w:r w:rsidR="00E44B01" w:rsidRPr="00A779F0">
        <w:rPr>
          <w:i/>
          <w:iCs/>
          <w:lang w:val="nb-NO"/>
        </w:rPr>
        <w:t>Så skrev Moses ned alle ordene fra Herren.</w:t>
      </w:r>
      <w:r w:rsidRPr="00A779F0">
        <w:rPr>
          <w:i/>
          <w:iCs/>
          <w:lang w:val="nb-NO"/>
        </w:rPr>
        <w:t>"</w:t>
      </w:r>
      <w:r w:rsidR="00E44B01" w:rsidRPr="00A779F0">
        <w:rPr>
          <w:lang w:val="nb-NO"/>
        </w:rPr>
        <w:t xml:space="preserve"> (2 Mos. 24:4)</w:t>
      </w:r>
    </w:p>
    <w:p w14:paraId="2E5A5B9E" w14:textId="2E1E4430" w:rsidR="00E44B01" w:rsidRPr="00A779F0" w:rsidRDefault="0002058C" w:rsidP="00E44B01">
      <w:pPr>
        <w:rPr>
          <w:lang w:val="nb-NO"/>
        </w:rPr>
      </w:pPr>
      <w:r w:rsidRPr="00A779F0">
        <w:rPr>
          <w:i/>
          <w:iCs/>
          <w:lang w:val="nb-NO"/>
        </w:rPr>
        <w:t>"</w:t>
      </w:r>
      <w:r w:rsidR="00E44B01" w:rsidRPr="00A779F0">
        <w:rPr>
          <w:i/>
          <w:iCs/>
          <w:lang w:val="nb-NO"/>
        </w:rPr>
        <w:t xml:space="preserve">Herren sa til Moses: </w:t>
      </w:r>
      <w:r w:rsidRPr="00A779F0">
        <w:rPr>
          <w:i/>
          <w:iCs/>
          <w:lang w:val="nb-NO"/>
        </w:rPr>
        <w:t>'</w:t>
      </w:r>
      <w:r w:rsidR="00E44B01" w:rsidRPr="00A779F0">
        <w:rPr>
          <w:i/>
          <w:iCs/>
          <w:lang w:val="nb-NO"/>
        </w:rPr>
        <w:t>Skriv ned disse ordene, for på grunnlag av disse ordene slutter jeg en pakt med deg og Israel.</w:t>
      </w:r>
      <w:r w:rsidRPr="00A779F0">
        <w:rPr>
          <w:i/>
          <w:iCs/>
          <w:lang w:val="nb-NO"/>
        </w:rPr>
        <w:t>'"</w:t>
      </w:r>
      <w:r w:rsidR="00E44B01" w:rsidRPr="00A779F0">
        <w:rPr>
          <w:lang w:val="nb-NO"/>
        </w:rPr>
        <w:t xml:space="preserve"> (2 Mos. 34:27)</w:t>
      </w:r>
    </w:p>
    <w:p w14:paraId="5B79950A" w14:textId="547D07D0" w:rsidR="00E44B01" w:rsidRPr="00A779F0" w:rsidRDefault="00E44B01" w:rsidP="00E44B01">
      <w:pPr>
        <w:rPr>
          <w:lang w:val="nb-NO"/>
        </w:rPr>
      </w:pPr>
      <w:r w:rsidRPr="00A779F0">
        <w:rPr>
          <w:lang w:val="nb-NO"/>
        </w:rPr>
        <w:t>4 Mos. 1:2, 5 Mos. 31:9</w:t>
      </w:r>
      <w:r w:rsidR="00403368" w:rsidRPr="00A779F0">
        <w:rPr>
          <w:lang w:val="nb-NO"/>
        </w:rPr>
        <w:t xml:space="preserve"> og</w:t>
      </w:r>
      <w:r w:rsidRPr="00A779F0">
        <w:rPr>
          <w:lang w:val="nb-NO"/>
        </w:rPr>
        <w:t xml:space="preserve"> 5 Mos. 31:22</w:t>
      </w:r>
      <w:r w:rsidR="00403368" w:rsidRPr="00A779F0">
        <w:rPr>
          <w:lang w:val="nb-NO"/>
        </w:rPr>
        <w:t xml:space="preserve"> forteller også at Moses skrev</w:t>
      </w:r>
      <w:r w:rsidR="00A0767D" w:rsidRPr="00A779F0">
        <w:rPr>
          <w:lang w:val="nb-NO"/>
        </w:rPr>
        <w:t>, noe Jesus også vitner om:</w:t>
      </w:r>
    </w:p>
    <w:p w14:paraId="625775E6" w14:textId="62808D2B" w:rsidR="00E44B01" w:rsidRPr="00A779F0" w:rsidRDefault="00665A90" w:rsidP="00E44B01">
      <w:pPr>
        <w:rPr>
          <w:lang w:val="nb-NO"/>
        </w:rPr>
      </w:pPr>
      <w:r w:rsidRPr="00A779F0">
        <w:rPr>
          <w:i/>
          <w:iCs/>
          <w:lang w:val="nb-NO"/>
        </w:rPr>
        <w:t>"</w:t>
      </w:r>
      <w:r w:rsidR="00E44B01" w:rsidRPr="00A779F0">
        <w:rPr>
          <w:i/>
          <w:iCs/>
          <w:lang w:val="nb-NO"/>
        </w:rPr>
        <w:t>Hadde dere trodd Moses, hadde dere også trodd meg. For det er meg han har skrevet om.</w:t>
      </w:r>
      <w:r w:rsidRPr="00A779F0">
        <w:rPr>
          <w:i/>
          <w:iCs/>
          <w:lang w:val="nb-NO"/>
        </w:rPr>
        <w:t>"</w:t>
      </w:r>
      <w:r w:rsidR="00E44B01" w:rsidRPr="00A779F0">
        <w:rPr>
          <w:lang w:val="nb-NO"/>
        </w:rPr>
        <w:t xml:space="preserve"> (</w:t>
      </w:r>
      <w:proofErr w:type="spellStart"/>
      <w:r w:rsidR="00E44B01" w:rsidRPr="00A779F0">
        <w:rPr>
          <w:lang w:val="nb-NO"/>
        </w:rPr>
        <w:t>Joh</w:t>
      </w:r>
      <w:proofErr w:type="spellEnd"/>
      <w:r w:rsidR="00E44B01" w:rsidRPr="00A779F0">
        <w:rPr>
          <w:lang w:val="nb-NO"/>
        </w:rPr>
        <w:t xml:space="preserve"> 5:46)</w:t>
      </w:r>
    </w:p>
    <w:p w14:paraId="5052ED84" w14:textId="45077DF7" w:rsidR="00E44B01" w:rsidRPr="00A779F0" w:rsidRDefault="00665A90" w:rsidP="00E44B01">
      <w:pPr>
        <w:rPr>
          <w:lang w:val="nb-NO"/>
        </w:rPr>
      </w:pPr>
      <w:r w:rsidRPr="00A779F0">
        <w:rPr>
          <w:i/>
          <w:iCs/>
          <w:lang w:val="nb-NO"/>
        </w:rPr>
        <w:t>"</w:t>
      </w:r>
      <w:r w:rsidR="00E44B01" w:rsidRPr="00A779F0">
        <w:rPr>
          <w:i/>
          <w:iCs/>
          <w:lang w:val="nb-NO"/>
        </w:rPr>
        <w:t>Og han begynte å utlegge for dem det som står om ham i alle skriftene, helt fra Moses av og hos alle profetene.</w:t>
      </w:r>
      <w:r w:rsidRPr="00A779F0">
        <w:rPr>
          <w:i/>
          <w:iCs/>
          <w:lang w:val="nb-NO"/>
        </w:rPr>
        <w:t>"</w:t>
      </w:r>
      <w:r w:rsidR="00E44B01" w:rsidRPr="00A779F0">
        <w:rPr>
          <w:lang w:val="nb-NO"/>
        </w:rPr>
        <w:t xml:space="preserve"> (Luk. 24:27)</w:t>
      </w:r>
    </w:p>
    <w:p w14:paraId="6B52A8F9" w14:textId="2F025F72" w:rsidR="00E44B01" w:rsidRPr="00A779F0" w:rsidRDefault="00C7327D" w:rsidP="00FF0EAB">
      <w:pPr>
        <w:rPr>
          <w:b/>
          <w:lang w:val="nb-NO"/>
        </w:rPr>
      </w:pPr>
      <w:r w:rsidRPr="00A779F0">
        <w:rPr>
          <w:lang w:val="nb-NO"/>
        </w:rPr>
        <w:t xml:space="preserve">Det virker </w:t>
      </w:r>
      <w:r w:rsidR="00A779F0" w:rsidRPr="00A779F0">
        <w:rPr>
          <w:lang w:val="nb-NO"/>
        </w:rPr>
        <w:t>imidlertid</w:t>
      </w:r>
      <w:r w:rsidRPr="00A779F0">
        <w:rPr>
          <w:lang w:val="nb-NO"/>
        </w:rPr>
        <w:t xml:space="preserve"> </w:t>
      </w:r>
      <w:r w:rsidR="00D01BD4" w:rsidRPr="00A779F0">
        <w:rPr>
          <w:lang w:val="nb-NO"/>
        </w:rPr>
        <w:t>ikke naturlig at Moses skriver følgende om seg selv:</w:t>
      </w:r>
    </w:p>
    <w:p w14:paraId="12D14476" w14:textId="61737D16" w:rsidR="00E44B01" w:rsidRPr="00A779F0" w:rsidRDefault="00D01BD4" w:rsidP="0098099F">
      <w:pPr>
        <w:pStyle w:val="ListParagraph"/>
        <w:numPr>
          <w:ilvl w:val="0"/>
          <w:numId w:val="1"/>
        </w:numPr>
        <w:rPr>
          <w:lang w:val="nb-NO"/>
        </w:rPr>
      </w:pPr>
      <w:r w:rsidRPr="00A779F0">
        <w:rPr>
          <w:i/>
          <w:iCs/>
          <w:lang w:val="nb-NO"/>
        </w:rPr>
        <w:t>"</w:t>
      </w:r>
      <w:r w:rsidR="00E44B01" w:rsidRPr="00A779F0">
        <w:rPr>
          <w:i/>
          <w:iCs/>
          <w:lang w:val="nb-NO"/>
        </w:rPr>
        <w:t>Men Moses var en svært ydmyk mann,</w:t>
      </w:r>
      <w:r w:rsidR="0028344C" w:rsidRPr="00A779F0">
        <w:rPr>
          <w:i/>
          <w:iCs/>
          <w:lang w:val="nb-NO"/>
        </w:rPr>
        <w:t xml:space="preserve"> </w:t>
      </w:r>
      <w:r w:rsidR="00E44B01" w:rsidRPr="00A779F0">
        <w:rPr>
          <w:i/>
          <w:iCs/>
          <w:lang w:val="nb-NO"/>
        </w:rPr>
        <w:t>mer ydmyk enn noe annet menneske på jorden.</w:t>
      </w:r>
      <w:r w:rsidRPr="00A779F0">
        <w:rPr>
          <w:i/>
          <w:iCs/>
          <w:lang w:val="nb-NO"/>
        </w:rPr>
        <w:t>"</w:t>
      </w:r>
      <w:r w:rsidR="00E44B01" w:rsidRPr="00A779F0">
        <w:rPr>
          <w:lang w:val="nb-NO"/>
        </w:rPr>
        <w:t xml:space="preserve"> (4 Mos. 12:3)</w:t>
      </w:r>
    </w:p>
    <w:p w14:paraId="78322B26" w14:textId="1125327B" w:rsidR="00E44B01" w:rsidRPr="00A779F0" w:rsidRDefault="00D01BD4" w:rsidP="0098099F">
      <w:pPr>
        <w:pStyle w:val="ListParagraph"/>
        <w:numPr>
          <w:ilvl w:val="0"/>
          <w:numId w:val="1"/>
        </w:numPr>
        <w:rPr>
          <w:lang w:val="nb-NO"/>
        </w:rPr>
      </w:pPr>
      <w:r w:rsidRPr="00A779F0">
        <w:rPr>
          <w:i/>
          <w:iCs/>
          <w:lang w:val="nb-NO"/>
        </w:rPr>
        <w:t>"</w:t>
      </w:r>
      <w:r w:rsidR="00E44B01" w:rsidRPr="00A779F0">
        <w:rPr>
          <w:i/>
          <w:iCs/>
          <w:lang w:val="nb-NO"/>
        </w:rPr>
        <w:t>På Herrens ord skrev Moses ned stedene de dro ut fra på dagsmarsjene sine. Og dette er dagsmarsjene, regnet fra de</w:t>
      </w:r>
      <w:r w:rsidR="0049494B" w:rsidRPr="00A779F0">
        <w:rPr>
          <w:i/>
          <w:iCs/>
          <w:lang w:val="nb-NO"/>
        </w:rPr>
        <w:t xml:space="preserve"> </w:t>
      </w:r>
      <w:r w:rsidR="00E44B01" w:rsidRPr="00A779F0">
        <w:rPr>
          <w:i/>
          <w:iCs/>
          <w:lang w:val="nb-NO"/>
        </w:rPr>
        <w:t xml:space="preserve">stedene </w:t>
      </w:r>
      <w:r w:rsidR="00E44B01" w:rsidRPr="00A779F0">
        <w:rPr>
          <w:i/>
          <w:iCs/>
          <w:u w:val="single"/>
          <w:lang w:val="nb-NO"/>
        </w:rPr>
        <w:t>de</w:t>
      </w:r>
      <w:r w:rsidR="00E44B01" w:rsidRPr="00A779F0">
        <w:rPr>
          <w:i/>
          <w:iCs/>
          <w:lang w:val="nb-NO"/>
        </w:rPr>
        <w:t xml:space="preserve"> dro </w:t>
      </w:r>
      <w:proofErr w:type="gramStart"/>
      <w:r w:rsidR="00E44B01" w:rsidRPr="00A779F0">
        <w:rPr>
          <w:i/>
          <w:iCs/>
          <w:lang w:val="nb-NO"/>
        </w:rPr>
        <w:t>fra…</w:t>
      </w:r>
      <w:proofErr w:type="gramEnd"/>
      <w:r w:rsidRPr="00A779F0">
        <w:rPr>
          <w:i/>
          <w:iCs/>
          <w:lang w:val="nb-NO"/>
        </w:rPr>
        <w:t>"</w:t>
      </w:r>
      <w:r w:rsidR="00E44B01" w:rsidRPr="00A779F0">
        <w:rPr>
          <w:lang w:val="nb-NO"/>
        </w:rPr>
        <w:t xml:space="preserve"> (4 Mos. 33:2)</w:t>
      </w:r>
    </w:p>
    <w:p w14:paraId="5503B4F6" w14:textId="50C898D4" w:rsidR="00E44B01" w:rsidRPr="00A779F0" w:rsidRDefault="00D01BD4" w:rsidP="0098099F">
      <w:pPr>
        <w:pStyle w:val="ListParagraph"/>
        <w:numPr>
          <w:ilvl w:val="0"/>
          <w:numId w:val="1"/>
        </w:numPr>
        <w:rPr>
          <w:lang w:val="nb-NO"/>
        </w:rPr>
      </w:pPr>
      <w:r w:rsidRPr="00A779F0">
        <w:rPr>
          <w:i/>
          <w:iCs/>
          <w:lang w:val="nb-NO"/>
        </w:rPr>
        <w:lastRenderedPageBreak/>
        <w:t>"</w:t>
      </w:r>
      <w:r w:rsidR="00E44B01" w:rsidRPr="00A779F0">
        <w:rPr>
          <w:i/>
          <w:iCs/>
          <w:lang w:val="nb-NO"/>
        </w:rPr>
        <w:t>Så døde Moses, Herrens tjener, der i</w:t>
      </w:r>
      <w:r w:rsidR="00C62A74" w:rsidRPr="00A779F0">
        <w:rPr>
          <w:i/>
          <w:iCs/>
          <w:lang w:val="nb-NO"/>
        </w:rPr>
        <w:t xml:space="preserve"> </w:t>
      </w:r>
      <w:r w:rsidR="00E44B01" w:rsidRPr="00A779F0">
        <w:rPr>
          <w:i/>
          <w:iCs/>
          <w:lang w:val="nb-NO"/>
        </w:rPr>
        <w:t>Moabs land, slik Herren hadde sagt. Han gravla ham nede i dalen i Moab, rett</w:t>
      </w:r>
      <w:r w:rsidR="00C62A74" w:rsidRPr="00A779F0">
        <w:rPr>
          <w:i/>
          <w:iCs/>
          <w:lang w:val="nb-NO"/>
        </w:rPr>
        <w:t xml:space="preserve"> </w:t>
      </w:r>
      <w:r w:rsidR="00E44B01" w:rsidRPr="00A779F0">
        <w:rPr>
          <w:i/>
          <w:iCs/>
          <w:lang w:val="nb-NO"/>
        </w:rPr>
        <w:t>imot Bet-</w:t>
      </w:r>
      <w:proofErr w:type="spellStart"/>
      <w:r w:rsidR="00E44B01" w:rsidRPr="00A779F0">
        <w:rPr>
          <w:i/>
          <w:iCs/>
          <w:lang w:val="nb-NO"/>
        </w:rPr>
        <w:t>Peor</w:t>
      </w:r>
      <w:proofErr w:type="spellEnd"/>
      <w:r w:rsidR="00E44B01" w:rsidRPr="00A779F0">
        <w:rPr>
          <w:i/>
          <w:iCs/>
          <w:lang w:val="nb-NO"/>
        </w:rPr>
        <w:t>. Men til denne dag har ingen visst hvor graven er.</w:t>
      </w:r>
      <w:r w:rsidRPr="00A779F0">
        <w:rPr>
          <w:i/>
          <w:iCs/>
          <w:lang w:val="nb-NO"/>
        </w:rPr>
        <w:t>"</w:t>
      </w:r>
      <w:r w:rsidR="00E44B01" w:rsidRPr="00A779F0">
        <w:rPr>
          <w:lang w:val="nb-NO"/>
        </w:rPr>
        <w:t xml:space="preserve"> (5 Mos.</w:t>
      </w:r>
      <w:r w:rsidR="0049494B" w:rsidRPr="00A779F0">
        <w:rPr>
          <w:lang w:val="nb-NO"/>
        </w:rPr>
        <w:t xml:space="preserve"> </w:t>
      </w:r>
      <w:r w:rsidR="00E44B01" w:rsidRPr="00A779F0">
        <w:rPr>
          <w:lang w:val="nb-NO"/>
        </w:rPr>
        <w:t>34:5-6)</w:t>
      </w:r>
    </w:p>
    <w:p w14:paraId="75343BE9" w14:textId="3D436E9A" w:rsidR="00630C3B" w:rsidRDefault="0098099F" w:rsidP="00630C3B">
      <w:pPr>
        <w:rPr>
          <w:lang w:val="nb-NO"/>
        </w:rPr>
      </w:pPr>
      <w:r w:rsidRPr="00A779F0">
        <w:rPr>
          <w:lang w:val="nb-NO"/>
        </w:rPr>
        <w:t>Trolig skrev</w:t>
      </w:r>
      <w:r w:rsidR="00630C3B" w:rsidRPr="00A779F0">
        <w:rPr>
          <w:lang w:val="nb-NO"/>
        </w:rPr>
        <w:t xml:space="preserve"> Moses det meste av Mosebøkene, men en annen </w:t>
      </w:r>
      <w:r w:rsidR="00780D17" w:rsidRPr="00A779F0">
        <w:rPr>
          <w:lang w:val="nb-NO"/>
        </w:rPr>
        <w:t>person</w:t>
      </w:r>
      <w:r w:rsidR="00630C3B" w:rsidRPr="00A779F0">
        <w:rPr>
          <w:lang w:val="nb-NO"/>
        </w:rPr>
        <w:t xml:space="preserve"> skrev</w:t>
      </w:r>
      <w:r w:rsidR="00780D17" w:rsidRPr="00A779F0">
        <w:rPr>
          <w:lang w:val="nb-NO"/>
        </w:rPr>
        <w:t xml:space="preserve"> </w:t>
      </w:r>
      <w:r w:rsidR="00630C3B" w:rsidRPr="00A779F0">
        <w:rPr>
          <w:lang w:val="nb-NO"/>
        </w:rPr>
        <w:t>noe.</w:t>
      </w:r>
    </w:p>
    <w:p w14:paraId="5EF6DEB0" w14:textId="77777777" w:rsidR="00FF0EAB" w:rsidRPr="00A779F0" w:rsidRDefault="00FF0EAB" w:rsidP="00630C3B">
      <w:pPr>
        <w:rPr>
          <w:lang w:val="nb-NO"/>
        </w:rPr>
      </w:pPr>
    </w:p>
    <w:p w14:paraId="697F6D5A" w14:textId="4BC29522" w:rsidR="00E44B01" w:rsidRPr="00A779F0" w:rsidRDefault="00E44B01" w:rsidP="0028344C">
      <w:pPr>
        <w:pStyle w:val="Heading3"/>
        <w:rPr>
          <w:lang w:val="nb-NO"/>
        </w:rPr>
      </w:pPr>
      <w:bookmarkStart w:id="6" w:name="_Toc123031326"/>
      <w:r w:rsidRPr="00A779F0">
        <w:rPr>
          <w:lang w:val="nb-NO"/>
        </w:rPr>
        <w:t>E</w:t>
      </w:r>
      <w:r w:rsidR="00C940F0">
        <w:rPr>
          <w:lang w:val="nb-NO"/>
        </w:rPr>
        <w:t>n helt annen mye senere</w:t>
      </w:r>
      <w:r w:rsidRPr="00A779F0">
        <w:rPr>
          <w:lang w:val="nb-NO"/>
        </w:rPr>
        <w:t>?</w:t>
      </w:r>
      <w:bookmarkEnd w:id="6"/>
      <w:r w:rsidRPr="00A779F0">
        <w:rPr>
          <w:lang w:val="nb-NO"/>
        </w:rPr>
        <w:t xml:space="preserve"> </w:t>
      </w:r>
    </w:p>
    <w:p w14:paraId="53D4DCE7" w14:textId="2D040253" w:rsidR="00E44B01" w:rsidRPr="00A779F0" w:rsidRDefault="00C204DE" w:rsidP="00E44B01">
      <w:pPr>
        <w:rPr>
          <w:lang w:val="nb-NO"/>
        </w:rPr>
      </w:pPr>
      <w:r w:rsidRPr="00A779F0">
        <w:rPr>
          <w:i/>
          <w:iCs/>
          <w:lang w:val="nb-NO"/>
        </w:rPr>
        <w:t>"</w:t>
      </w:r>
      <w:r w:rsidR="00E44B01" w:rsidRPr="00A779F0">
        <w:rPr>
          <w:i/>
          <w:iCs/>
          <w:lang w:val="nb-NO"/>
        </w:rPr>
        <w:t xml:space="preserve">Så ble det strid mellom dem som gjette buskapen til Abram, og dem som gjette buskapen til Lot. </w:t>
      </w:r>
      <w:bookmarkStart w:id="7" w:name="_Hlk122252564"/>
      <w:r w:rsidR="00E44B01" w:rsidRPr="00A779F0">
        <w:rPr>
          <w:i/>
          <w:iCs/>
          <w:u w:val="single"/>
          <w:lang w:val="nb-NO"/>
        </w:rPr>
        <w:t>Den gangen</w:t>
      </w:r>
      <w:r w:rsidR="00E44B01" w:rsidRPr="00A779F0">
        <w:rPr>
          <w:i/>
          <w:iCs/>
          <w:lang w:val="nb-NO"/>
        </w:rPr>
        <w:t xml:space="preserve"> </w:t>
      </w:r>
      <w:bookmarkEnd w:id="7"/>
      <w:r w:rsidR="00E44B01" w:rsidRPr="00A779F0">
        <w:rPr>
          <w:i/>
          <w:iCs/>
          <w:lang w:val="nb-NO"/>
        </w:rPr>
        <w:t xml:space="preserve">bodde kanaaneerne og </w:t>
      </w:r>
      <w:proofErr w:type="spellStart"/>
      <w:r w:rsidR="00E44B01" w:rsidRPr="00A779F0">
        <w:rPr>
          <w:i/>
          <w:iCs/>
          <w:lang w:val="nb-NO"/>
        </w:rPr>
        <w:t>perisittene</w:t>
      </w:r>
      <w:proofErr w:type="spellEnd"/>
      <w:r w:rsidR="00E44B01" w:rsidRPr="00A779F0">
        <w:rPr>
          <w:i/>
          <w:iCs/>
          <w:lang w:val="nb-NO"/>
        </w:rPr>
        <w:t xml:space="preserve"> i landet.</w:t>
      </w:r>
      <w:r w:rsidRPr="00A779F0">
        <w:rPr>
          <w:i/>
          <w:iCs/>
          <w:lang w:val="nb-NO"/>
        </w:rPr>
        <w:t>"</w:t>
      </w:r>
      <w:r w:rsidR="00E44B01" w:rsidRPr="00A779F0">
        <w:rPr>
          <w:lang w:val="nb-NO"/>
        </w:rPr>
        <w:t xml:space="preserve"> (1 Mos. 13:7)</w:t>
      </w:r>
    </w:p>
    <w:p w14:paraId="0DD9EF64" w14:textId="54762666" w:rsidR="002E59B7" w:rsidRPr="00A779F0" w:rsidRDefault="002E59B7" w:rsidP="00E44B01">
      <w:pPr>
        <w:rPr>
          <w:lang w:val="nb-NO"/>
        </w:rPr>
      </w:pPr>
      <w:r w:rsidRPr="00A779F0">
        <w:rPr>
          <w:rFonts w:ascii="Segoe UI Symbol" w:hAnsi="Segoe UI Symbol" w:cs="Segoe UI Symbol"/>
          <w:lang w:val="nb-NO"/>
        </w:rPr>
        <w:t xml:space="preserve">➡ </w:t>
      </w:r>
      <w:r w:rsidRPr="00A779F0">
        <w:rPr>
          <w:lang w:val="nb-NO"/>
        </w:rPr>
        <w:t xml:space="preserve">"Den gangen" </w:t>
      </w:r>
      <w:r w:rsidR="00A752BA" w:rsidRPr="00A779F0">
        <w:rPr>
          <w:lang w:val="nb-NO"/>
        </w:rPr>
        <w:t xml:space="preserve">indikerer et tilbakeblikk som </w:t>
      </w:r>
      <w:r w:rsidRPr="00A779F0">
        <w:rPr>
          <w:lang w:val="nb-NO"/>
        </w:rPr>
        <w:t>viser at dette ble skrevet på et senere tidspunkt</w:t>
      </w:r>
    </w:p>
    <w:p w14:paraId="22378B51" w14:textId="79A04760" w:rsidR="00E44B01" w:rsidRPr="00A779F0" w:rsidRDefault="00C204DE" w:rsidP="00E44B01">
      <w:pPr>
        <w:rPr>
          <w:lang w:val="nb-NO"/>
        </w:rPr>
      </w:pPr>
      <w:r w:rsidRPr="00A779F0">
        <w:rPr>
          <w:i/>
          <w:iCs/>
          <w:lang w:val="nb-NO"/>
        </w:rPr>
        <w:t>"</w:t>
      </w:r>
      <w:r w:rsidR="00E44B01" w:rsidRPr="00A779F0">
        <w:rPr>
          <w:i/>
          <w:iCs/>
          <w:lang w:val="nb-NO"/>
        </w:rPr>
        <w:t>Da Abram fikk høre at slektningen hans var tatt til fange, mønstret han sine</w:t>
      </w:r>
      <w:r w:rsidRPr="00A779F0">
        <w:rPr>
          <w:i/>
          <w:iCs/>
          <w:lang w:val="nb-NO"/>
        </w:rPr>
        <w:t xml:space="preserve"> </w:t>
      </w:r>
      <w:r w:rsidR="00E44B01" w:rsidRPr="00A779F0">
        <w:rPr>
          <w:i/>
          <w:iCs/>
          <w:lang w:val="nb-NO"/>
        </w:rPr>
        <w:t xml:space="preserve">våpenføre menn, 318 menn født i hans hus, og satte etter helt til </w:t>
      </w:r>
      <w:r w:rsidR="00E44B01" w:rsidRPr="00A779F0">
        <w:rPr>
          <w:i/>
          <w:iCs/>
          <w:u w:val="single"/>
          <w:lang w:val="nb-NO"/>
        </w:rPr>
        <w:t>Dan</w:t>
      </w:r>
      <w:r w:rsidR="00E44B01" w:rsidRPr="00A779F0">
        <w:rPr>
          <w:i/>
          <w:iCs/>
          <w:lang w:val="nb-NO"/>
        </w:rPr>
        <w:t>.</w:t>
      </w:r>
      <w:r w:rsidRPr="00A779F0">
        <w:rPr>
          <w:i/>
          <w:iCs/>
          <w:lang w:val="nb-NO"/>
        </w:rPr>
        <w:t>"</w:t>
      </w:r>
      <w:r w:rsidR="00E44B01" w:rsidRPr="00A779F0">
        <w:rPr>
          <w:lang w:val="nb-NO"/>
        </w:rPr>
        <w:t xml:space="preserve"> (1 Mos. 14:14)</w:t>
      </w:r>
    </w:p>
    <w:p w14:paraId="47E865DC" w14:textId="55BB79A3" w:rsidR="00E44B01" w:rsidRPr="00A779F0" w:rsidRDefault="00E44B01" w:rsidP="00E44B01">
      <w:pPr>
        <w:rPr>
          <w:lang w:val="nb-NO"/>
        </w:rPr>
      </w:pPr>
      <w:r w:rsidRPr="00A779F0">
        <w:rPr>
          <w:rFonts w:ascii="Segoe UI Symbol" w:hAnsi="Segoe UI Symbol" w:cs="Segoe UI Symbol"/>
          <w:lang w:val="nb-NO"/>
        </w:rPr>
        <w:t>➡</w:t>
      </w:r>
      <w:r w:rsidRPr="00A779F0">
        <w:rPr>
          <w:lang w:val="nb-NO"/>
        </w:rPr>
        <w:t xml:space="preserve"> Byen </w:t>
      </w:r>
      <w:proofErr w:type="spellStart"/>
      <w:r w:rsidRPr="00A779F0">
        <w:rPr>
          <w:lang w:val="nb-NO"/>
        </w:rPr>
        <w:t>Lajisj</w:t>
      </w:r>
      <w:proofErr w:type="spellEnd"/>
      <w:r w:rsidRPr="00A779F0">
        <w:rPr>
          <w:lang w:val="nb-NO"/>
        </w:rPr>
        <w:t xml:space="preserve"> blir ikke kalt Dan før i Dom 18:29</w:t>
      </w:r>
      <w:r w:rsidR="00A203F0" w:rsidRPr="00A779F0">
        <w:rPr>
          <w:lang w:val="nb-NO"/>
        </w:rPr>
        <w:t>, flere hundre år senere</w:t>
      </w:r>
      <w:r w:rsidR="00D25A63" w:rsidRPr="00A779F0">
        <w:rPr>
          <w:lang w:val="nb-NO"/>
        </w:rPr>
        <w:t>.</w:t>
      </w:r>
    </w:p>
    <w:p w14:paraId="20B71C4E" w14:textId="1D4F0D4E" w:rsidR="00E44B01" w:rsidRPr="00A779F0" w:rsidRDefault="00D25A63" w:rsidP="00E44B01">
      <w:pPr>
        <w:rPr>
          <w:lang w:val="nb-NO"/>
        </w:rPr>
      </w:pPr>
      <w:r w:rsidRPr="00A779F0">
        <w:rPr>
          <w:i/>
          <w:iCs/>
          <w:lang w:val="nb-NO"/>
        </w:rPr>
        <w:t>"</w:t>
      </w:r>
      <w:r w:rsidR="00E44B01" w:rsidRPr="00A779F0">
        <w:rPr>
          <w:i/>
          <w:iCs/>
          <w:lang w:val="nb-NO"/>
        </w:rPr>
        <w:t>Dette er de kongene som hersket i Edom før det var noen konge over Israel.</w:t>
      </w:r>
      <w:r w:rsidRPr="00A779F0">
        <w:rPr>
          <w:i/>
          <w:iCs/>
          <w:lang w:val="nb-NO"/>
        </w:rPr>
        <w:t>"</w:t>
      </w:r>
      <w:r w:rsidRPr="00A779F0">
        <w:rPr>
          <w:lang w:val="nb-NO"/>
        </w:rPr>
        <w:t xml:space="preserve"> </w:t>
      </w:r>
      <w:r w:rsidR="00E44B01" w:rsidRPr="00A779F0">
        <w:rPr>
          <w:lang w:val="nb-NO"/>
        </w:rPr>
        <w:t>(1 Mos. 36:31)</w:t>
      </w:r>
    </w:p>
    <w:p w14:paraId="7CBE3011" w14:textId="29128479" w:rsidR="00941274" w:rsidRPr="00A779F0" w:rsidRDefault="00941274" w:rsidP="00941274">
      <w:pPr>
        <w:rPr>
          <w:lang w:val="nb-NO"/>
        </w:rPr>
      </w:pPr>
      <w:r w:rsidRPr="00A779F0">
        <w:rPr>
          <w:rFonts w:ascii="Segoe UI Symbol" w:hAnsi="Segoe UI Symbol" w:cs="Segoe UI Symbol"/>
          <w:lang w:val="nb-NO"/>
        </w:rPr>
        <w:t>➡</w:t>
      </w:r>
      <w:r w:rsidRPr="00A779F0">
        <w:rPr>
          <w:lang w:val="nb-NO"/>
        </w:rPr>
        <w:t xml:space="preserve"> Det høres ut som Israel har hatt konger når dette blir skrevet.</w:t>
      </w:r>
    </w:p>
    <w:p w14:paraId="4B3DE5A4" w14:textId="21219A8D" w:rsidR="00E44B01" w:rsidRPr="00A779F0" w:rsidRDefault="00E44B01" w:rsidP="00E44B01">
      <w:pPr>
        <w:rPr>
          <w:lang w:val="nb-NO"/>
        </w:rPr>
      </w:pPr>
      <w:proofErr w:type="spellStart"/>
      <w:r w:rsidRPr="00A779F0">
        <w:rPr>
          <w:lang w:val="nb-NO"/>
        </w:rPr>
        <w:t>Tradisjonel</w:t>
      </w:r>
      <w:proofErr w:type="spellEnd"/>
      <w:r w:rsidR="00A6720E" w:rsidRPr="00A779F0">
        <w:rPr>
          <w:lang w:val="nb-NO"/>
        </w:rPr>
        <w:t xml:space="preserve"> tolkning er at </w:t>
      </w:r>
      <w:r w:rsidRPr="00A779F0">
        <w:rPr>
          <w:lang w:val="nb-NO"/>
        </w:rPr>
        <w:t>Moses er hovedforfatteren, men noen detaljer og avsnitt har blitt lagt til senere, kanskje i eksilet på 500- tallet.</w:t>
      </w:r>
      <w:r w:rsidR="00A6720E" w:rsidRPr="00A779F0">
        <w:rPr>
          <w:lang w:val="nb-NO"/>
        </w:rPr>
        <w:t xml:space="preserve"> </w:t>
      </w:r>
      <w:r w:rsidRPr="00A779F0">
        <w:rPr>
          <w:lang w:val="nb-NO"/>
        </w:rPr>
        <w:t xml:space="preserve">Eventuelt </w:t>
      </w:r>
      <w:r w:rsidR="00A6720E" w:rsidRPr="00A779F0">
        <w:rPr>
          <w:lang w:val="nb-NO"/>
        </w:rPr>
        <w:t>er t</w:t>
      </w:r>
      <w:r w:rsidRPr="00A779F0">
        <w:rPr>
          <w:lang w:val="nb-NO"/>
        </w:rPr>
        <w:t>ekstene skrevet av Moses og andre, men har blitt redigert av en eller flere senere.</w:t>
      </w:r>
    </w:p>
    <w:p w14:paraId="2608DB51" w14:textId="2225C890" w:rsidR="00E44B01" w:rsidRPr="00A779F0" w:rsidRDefault="00E44B01" w:rsidP="00E44B01">
      <w:pPr>
        <w:rPr>
          <w:lang w:val="nb-NO"/>
        </w:rPr>
      </w:pPr>
      <w:r w:rsidRPr="00A779F0">
        <w:rPr>
          <w:lang w:val="nb-NO"/>
        </w:rPr>
        <w:t>“Firekildehypotesen” (</w:t>
      </w:r>
      <w:r w:rsidR="00181943" w:rsidRPr="00A779F0">
        <w:rPr>
          <w:lang w:val="nb-NO"/>
        </w:rPr>
        <w:t xml:space="preserve">også kalt </w:t>
      </w:r>
      <w:r w:rsidRPr="00A779F0">
        <w:rPr>
          <w:lang w:val="nb-NO"/>
        </w:rPr>
        <w:t>JEPD</w:t>
      </w:r>
      <w:r w:rsidR="00181943" w:rsidRPr="00A779F0">
        <w:rPr>
          <w:lang w:val="nb-NO"/>
        </w:rPr>
        <w:t xml:space="preserve"> og </w:t>
      </w:r>
      <w:r w:rsidR="002F6E52" w:rsidRPr="00A779F0">
        <w:rPr>
          <w:lang w:val="nb-NO"/>
        </w:rPr>
        <w:t xml:space="preserve">"The </w:t>
      </w:r>
      <w:proofErr w:type="spellStart"/>
      <w:r w:rsidR="002F6E52" w:rsidRPr="00A779F0">
        <w:rPr>
          <w:lang w:val="nb-NO"/>
        </w:rPr>
        <w:t>documentary</w:t>
      </w:r>
      <w:proofErr w:type="spellEnd"/>
      <w:r w:rsidR="002F6E52" w:rsidRPr="00A779F0">
        <w:rPr>
          <w:lang w:val="nb-NO"/>
        </w:rPr>
        <w:t xml:space="preserve"> </w:t>
      </w:r>
      <w:proofErr w:type="spellStart"/>
      <w:r w:rsidR="002F6E52" w:rsidRPr="00A779F0">
        <w:rPr>
          <w:lang w:val="nb-NO"/>
        </w:rPr>
        <w:t>hypothesis</w:t>
      </w:r>
      <w:proofErr w:type="spellEnd"/>
      <w:r w:rsidR="00181943" w:rsidRPr="00A779F0">
        <w:rPr>
          <w:lang w:val="nb-NO"/>
        </w:rPr>
        <w:t>"</w:t>
      </w:r>
      <w:r w:rsidR="002F6E52" w:rsidRPr="00A779F0">
        <w:rPr>
          <w:lang w:val="nb-NO"/>
        </w:rPr>
        <w:t>)</w:t>
      </w:r>
      <w:r w:rsidRPr="00A779F0">
        <w:rPr>
          <w:lang w:val="nb-NO"/>
        </w:rPr>
        <w:t xml:space="preserve"> dominerte på 1800- og 1900- tallet, men har vært på vei ut en stund. Det ser ikke ut til å være så enkelt og “vitenskapelig” som denne hypotesen</w:t>
      </w:r>
      <w:r w:rsidR="0028344C" w:rsidRPr="00A779F0">
        <w:rPr>
          <w:lang w:val="nb-NO"/>
        </w:rPr>
        <w:t xml:space="preserve"> </w:t>
      </w:r>
      <w:r w:rsidRPr="00A779F0">
        <w:rPr>
          <w:lang w:val="nb-NO"/>
        </w:rPr>
        <w:t>antyder, og den er i overmåte kritisk til tekstene.</w:t>
      </w:r>
    </w:p>
    <w:p w14:paraId="0C9DBB73" w14:textId="10557C00" w:rsidR="00714874" w:rsidRPr="00A779F0" w:rsidRDefault="00E44B01" w:rsidP="00E44B01">
      <w:pPr>
        <w:rPr>
          <w:lang w:val="nb-NO"/>
        </w:rPr>
      </w:pPr>
      <w:r w:rsidRPr="00A779F0">
        <w:rPr>
          <w:lang w:val="nb-NO"/>
        </w:rPr>
        <w:t>Uansett hvem forfatteren var og hvor mange kilder han</w:t>
      </w:r>
      <w:r w:rsidR="00F9734A" w:rsidRPr="00A779F0">
        <w:rPr>
          <w:lang w:val="nb-NO"/>
        </w:rPr>
        <w:t xml:space="preserve"> </w:t>
      </w:r>
      <w:r w:rsidRPr="00A779F0">
        <w:rPr>
          <w:lang w:val="nb-NO"/>
        </w:rPr>
        <w:t xml:space="preserve">brukte, var han mer interessert i å fortelle oss om Gud enn å gi oss hint om sin egen identitet. </w:t>
      </w:r>
      <w:r w:rsidR="00FC7B9A" w:rsidRPr="00A779F0">
        <w:rPr>
          <w:lang w:val="nb-NO"/>
        </w:rPr>
        <w:t>V</w:t>
      </w:r>
      <w:r w:rsidRPr="00A779F0">
        <w:rPr>
          <w:lang w:val="nb-NO"/>
        </w:rPr>
        <w:t>i kan uansett gjøre</w:t>
      </w:r>
      <w:r w:rsidR="00F9734A" w:rsidRPr="00A779F0">
        <w:rPr>
          <w:lang w:val="nb-NO"/>
        </w:rPr>
        <w:t xml:space="preserve"> </w:t>
      </w:r>
      <w:r w:rsidRPr="00A779F0">
        <w:rPr>
          <w:lang w:val="nb-NO"/>
        </w:rPr>
        <w:t xml:space="preserve">som Jesus og se på tekstene som Guds Ord. </w:t>
      </w:r>
    </w:p>
    <w:p w14:paraId="69E24DB0" w14:textId="7FD5E6C5" w:rsidR="00E44B01" w:rsidRPr="00A779F0" w:rsidRDefault="00E44B01" w:rsidP="00DC63E5">
      <w:pPr>
        <w:pStyle w:val="Heading2"/>
        <w:rPr>
          <w:lang w:val="nb-NO"/>
        </w:rPr>
      </w:pPr>
      <w:bookmarkStart w:id="8" w:name="_Toc123031327"/>
      <w:r w:rsidRPr="00A779F0">
        <w:rPr>
          <w:lang w:val="nb-NO"/>
        </w:rPr>
        <w:t>GUD VELSIGNE</w:t>
      </w:r>
      <w:r w:rsidR="00DC63E5">
        <w:rPr>
          <w:lang w:val="nb-NO"/>
        </w:rPr>
        <w:t>R</w:t>
      </w:r>
      <w:bookmarkEnd w:id="8"/>
      <w:r w:rsidR="00DC63E5">
        <w:rPr>
          <w:lang w:val="nb-NO"/>
        </w:rPr>
        <w:t xml:space="preserve"> </w:t>
      </w:r>
    </w:p>
    <w:p w14:paraId="0F457803" w14:textId="6DA280C3" w:rsidR="00E44B01" w:rsidRPr="00A779F0" w:rsidRDefault="00D133A5" w:rsidP="00E44B01">
      <w:pPr>
        <w:rPr>
          <w:lang w:val="nb-NO"/>
        </w:rPr>
      </w:pPr>
      <w:r w:rsidRPr="00A779F0">
        <w:rPr>
          <w:lang w:val="nb-NO"/>
        </w:rPr>
        <w:t xml:space="preserve">Gud velsigner </w:t>
      </w:r>
      <w:r w:rsidR="00DC63E5">
        <w:rPr>
          <w:lang w:val="nb-NO"/>
        </w:rPr>
        <w:t>31 ganger</w:t>
      </w:r>
      <w:r w:rsidRPr="00A779F0">
        <w:rPr>
          <w:lang w:val="nb-NO"/>
        </w:rPr>
        <w:t xml:space="preserve"> i 1. Mosebok, det er et nøkkelord som gjentas 87 ganger i boken. Abraham ble velsignet for å være en velsignelse. </w:t>
      </w:r>
      <w:r w:rsidR="00E44B01" w:rsidRPr="00A779F0">
        <w:rPr>
          <w:lang w:val="nb-NO"/>
        </w:rPr>
        <w:t>Gud velsigner hele veien, også når menneskene har syndet eller tabbet seg ut. Han er virkelig innstilt på å</w:t>
      </w:r>
      <w:r w:rsidR="0028344C" w:rsidRPr="00A779F0">
        <w:rPr>
          <w:lang w:val="nb-NO"/>
        </w:rPr>
        <w:t xml:space="preserve"> </w:t>
      </w:r>
      <w:r w:rsidR="00E44B01" w:rsidRPr="00A779F0">
        <w:rPr>
          <w:lang w:val="nb-NO"/>
        </w:rPr>
        <w:t>velsigne.</w:t>
      </w:r>
    </w:p>
    <w:p w14:paraId="6396505A" w14:textId="115D5517" w:rsidR="00E44B01" w:rsidRPr="00A779F0" w:rsidRDefault="00E44B01" w:rsidP="0028344C">
      <w:pPr>
        <w:pStyle w:val="Heading1"/>
        <w:rPr>
          <w:lang w:val="nb-NO"/>
        </w:rPr>
      </w:pPr>
      <w:bookmarkStart w:id="9" w:name="_Toc123031328"/>
      <w:r w:rsidRPr="00A779F0">
        <w:rPr>
          <w:lang w:val="nb-NO"/>
        </w:rPr>
        <w:lastRenderedPageBreak/>
        <w:t xml:space="preserve">DEL 1: </w:t>
      </w:r>
      <w:r w:rsidR="00A779F0" w:rsidRPr="00A779F0">
        <w:rPr>
          <w:lang w:val="nb-NO"/>
        </w:rPr>
        <w:t xml:space="preserve">KAP. </w:t>
      </w:r>
      <w:r w:rsidRPr="00A779F0">
        <w:rPr>
          <w:lang w:val="nb-NO"/>
        </w:rPr>
        <w:t>1-11</w:t>
      </w:r>
      <w:bookmarkEnd w:id="9"/>
    </w:p>
    <w:p w14:paraId="18957FF0" w14:textId="77777777" w:rsidR="00E44B01" w:rsidRPr="00A779F0" w:rsidRDefault="00E44B01" w:rsidP="00FD31B3">
      <w:pPr>
        <w:pStyle w:val="Heading2"/>
        <w:rPr>
          <w:lang w:val="nb-NO"/>
        </w:rPr>
      </w:pPr>
      <w:bookmarkStart w:id="10" w:name="_Toc123031329"/>
      <w:r w:rsidRPr="00A779F0">
        <w:rPr>
          <w:lang w:val="nb-NO"/>
        </w:rPr>
        <w:t>SJANGER?</w:t>
      </w:r>
      <w:bookmarkEnd w:id="10"/>
    </w:p>
    <w:p w14:paraId="244A6C61" w14:textId="25078475" w:rsidR="00E44B01" w:rsidRPr="004B54A3" w:rsidRDefault="00E44B01" w:rsidP="004B54A3">
      <w:pPr>
        <w:rPr>
          <w:b/>
          <w:bCs/>
          <w:lang w:val="nb-NO"/>
        </w:rPr>
      </w:pPr>
      <w:r w:rsidRPr="004B54A3">
        <w:rPr>
          <w:b/>
          <w:bCs/>
          <w:lang w:val="nb-NO"/>
        </w:rPr>
        <w:t>TEOLOGISK HISTORIE</w:t>
      </w:r>
      <w:r w:rsidR="00414E19" w:rsidRPr="004B54A3">
        <w:rPr>
          <w:b/>
          <w:bCs/>
          <w:lang w:val="nb-NO"/>
        </w:rPr>
        <w:t xml:space="preserve"> </w:t>
      </w:r>
      <w:r w:rsidRPr="004B54A3">
        <w:rPr>
          <w:b/>
          <w:bCs/>
          <w:lang w:val="nb-NO"/>
        </w:rPr>
        <w:t>M</w:t>
      </w:r>
      <w:r w:rsidR="00FD31B3" w:rsidRPr="004B54A3">
        <w:rPr>
          <w:b/>
          <w:bCs/>
          <w:lang w:val="nb-NO"/>
        </w:rPr>
        <w:t xml:space="preserve">ED </w:t>
      </w:r>
      <w:r w:rsidRPr="004B54A3">
        <w:rPr>
          <w:b/>
          <w:bCs/>
          <w:lang w:val="nb-NO"/>
        </w:rPr>
        <w:t>BILLEDSPRÅK FRA DATIDENS TEMAER?</w:t>
      </w:r>
    </w:p>
    <w:p w14:paraId="439A375E" w14:textId="77777777" w:rsidR="00340A1E" w:rsidRPr="00A779F0" w:rsidRDefault="00E16CFE" w:rsidP="00E44B01">
      <w:pPr>
        <w:rPr>
          <w:lang w:val="nb-NO"/>
        </w:rPr>
      </w:pPr>
      <w:r w:rsidRPr="00A779F0">
        <w:rPr>
          <w:lang w:val="nb-NO"/>
        </w:rPr>
        <w:t>Teologisk historie er det man skriver i Bibelen fordi den teologiske tolkningen er like viktig som h</w:t>
      </w:r>
      <w:r w:rsidR="005E48DF" w:rsidRPr="00A779F0">
        <w:rPr>
          <w:lang w:val="nb-NO"/>
        </w:rPr>
        <w:t>endelsene</w:t>
      </w:r>
      <w:r w:rsidRPr="00A779F0">
        <w:rPr>
          <w:lang w:val="nb-NO"/>
        </w:rPr>
        <w:t xml:space="preserve">. Noen </w:t>
      </w:r>
      <w:r w:rsidR="00F6539E" w:rsidRPr="00A779F0">
        <w:rPr>
          <w:lang w:val="nb-NO"/>
        </w:rPr>
        <w:t>ganger sette</w:t>
      </w:r>
      <w:r w:rsidR="00A27286" w:rsidRPr="00A779F0">
        <w:rPr>
          <w:lang w:val="nb-NO"/>
        </w:rPr>
        <w:t>s</w:t>
      </w:r>
      <w:r w:rsidR="00F6539E" w:rsidRPr="00A779F0">
        <w:rPr>
          <w:lang w:val="nb-NO"/>
        </w:rPr>
        <w:t xml:space="preserve"> kronologien til side fordi </w:t>
      </w:r>
      <w:r w:rsidR="00434032" w:rsidRPr="00A779F0">
        <w:rPr>
          <w:lang w:val="nb-NO"/>
        </w:rPr>
        <w:t xml:space="preserve">teologien er viktigere; </w:t>
      </w:r>
      <w:r w:rsidR="00F6539E" w:rsidRPr="00A779F0">
        <w:rPr>
          <w:lang w:val="nb-NO"/>
        </w:rPr>
        <w:t xml:space="preserve">det er et poeng som skal frem. </w:t>
      </w:r>
    </w:p>
    <w:p w14:paraId="1417F195" w14:textId="77CDA9B2" w:rsidR="00E44B01" w:rsidRPr="00A779F0" w:rsidRDefault="00340A1E" w:rsidP="00E44B01">
      <w:pPr>
        <w:rPr>
          <w:lang w:val="nb-NO"/>
        </w:rPr>
      </w:pPr>
      <w:r w:rsidRPr="00A779F0">
        <w:rPr>
          <w:lang w:val="nb-NO"/>
        </w:rPr>
        <w:t xml:space="preserve">Noen tror at Israel har lånt andre folks myter og </w:t>
      </w:r>
      <w:r w:rsidR="009D23D3" w:rsidRPr="00A779F0">
        <w:rPr>
          <w:lang w:val="nb-NO"/>
        </w:rPr>
        <w:t>mytologi</w:t>
      </w:r>
      <w:r w:rsidRPr="00A779F0">
        <w:rPr>
          <w:lang w:val="nb-NO"/>
        </w:rPr>
        <w:t xml:space="preserve"> og laget sin egen </w:t>
      </w:r>
      <w:r w:rsidR="009D23D3" w:rsidRPr="00A779F0">
        <w:rPr>
          <w:lang w:val="nb-NO"/>
        </w:rPr>
        <w:t>mytologi</w:t>
      </w:r>
      <w:r w:rsidRPr="00A779F0">
        <w:rPr>
          <w:lang w:val="nb-NO"/>
        </w:rPr>
        <w:t xml:space="preserve">. </w:t>
      </w:r>
      <w:r w:rsidR="006B1FD5" w:rsidRPr="00A779F0">
        <w:rPr>
          <w:lang w:val="nb-NO"/>
        </w:rPr>
        <w:t xml:space="preserve">Det trenger ikke å være en felles mytologi, men en tendens til å </w:t>
      </w:r>
      <w:r w:rsidR="00C07734" w:rsidRPr="00A779F0">
        <w:rPr>
          <w:lang w:val="nb-NO"/>
        </w:rPr>
        <w:t>anvende</w:t>
      </w:r>
      <w:r w:rsidR="006B1FD5" w:rsidRPr="00A779F0">
        <w:rPr>
          <w:lang w:val="nb-NO"/>
        </w:rPr>
        <w:t xml:space="preserve"> de samme bildene</w:t>
      </w:r>
      <w:r w:rsidR="008E0022" w:rsidRPr="00A779F0">
        <w:rPr>
          <w:lang w:val="nb-NO"/>
        </w:rPr>
        <w:t xml:space="preserve"> og bruke de samme ordene og utrykkene</w:t>
      </w:r>
      <w:r w:rsidR="006B1FD5" w:rsidRPr="00A779F0">
        <w:rPr>
          <w:lang w:val="nb-NO"/>
        </w:rPr>
        <w:t>.</w:t>
      </w:r>
      <w:r w:rsidR="00EF04BB" w:rsidRPr="00A779F0">
        <w:rPr>
          <w:lang w:val="nb-NO"/>
        </w:rPr>
        <w:t xml:space="preserve"> </w:t>
      </w:r>
      <w:r w:rsidR="00C138C1" w:rsidRPr="00A779F0">
        <w:rPr>
          <w:lang w:val="nb-NO"/>
        </w:rPr>
        <w:t xml:space="preserve">Det er virkelige hendelser, men kanskje ikke en </w:t>
      </w:r>
      <w:r w:rsidR="009D23D3" w:rsidRPr="00A779F0">
        <w:rPr>
          <w:lang w:val="nb-NO"/>
        </w:rPr>
        <w:t>bokstavelig</w:t>
      </w:r>
      <w:r w:rsidR="00C138C1" w:rsidRPr="00A779F0">
        <w:rPr>
          <w:lang w:val="nb-NO"/>
        </w:rPr>
        <w:t xml:space="preserve"> beskrivelse av det som hendte.</w:t>
      </w:r>
      <w:r w:rsidR="0020251B" w:rsidRPr="00A779F0">
        <w:rPr>
          <w:lang w:val="nb-NO"/>
        </w:rPr>
        <w:t xml:space="preserve"> </w:t>
      </w:r>
      <w:r w:rsidR="00672ED3" w:rsidRPr="00A779F0">
        <w:rPr>
          <w:lang w:val="nb-NO"/>
        </w:rPr>
        <w:t>B</w:t>
      </w:r>
      <w:r w:rsidR="0020251B" w:rsidRPr="00A779F0">
        <w:rPr>
          <w:lang w:val="nb-NO"/>
        </w:rPr>
        <w:t>ilde</w:t>
      </w:r>
      <w:r w:rsidR="00672ED3" w:rsidRPr="00A779F0">
        <w:rPr>
          <w:lang w:val="nb-NO"/>
        </w:rPr>
        <w:t>ne</w:t>
      </w:r>
      <w:r w:rsidR="0020251B" w:rsidRPr="00A779F0">
        <w:rPr>
          <w:lang w:val="nb-NO"/>
        </w:rPr>
        <w:t xml:space="preserve"> </w:t>
      </w:r>
      <w:r w:rsidR="00672ED3" w:rsidRPr="00A779F0">
        <w:rPr>
          <w:lang w:val="nb-NO"/>
        </w:rPr>
        <w:t>og</w:t>
      </w:r>
      <w:r w:rsidR="0020251B" w:rsidRPr="00A779F0">
        <w:rPr>
          <w:lang w:val="nb-NO"/>
        </w:rPr>
        <w:t xml:space="preserve"> temae</w:t>
      </w:r>
      <w:r w:rsidR="00672ED3" w:rsidRPr="00A779F0">
        <w:rPr>
          <w:lang w:val="nb-NO"/>
        </w:rPr>
        <w:t>ne er hentet</w:t>
      </w:r>
      <w:r w:rsidR="0020251B" w:rsidRPr="00A779F0">
        <w:rPr>
          <w:lang w:val="nb-NO"/>
        </w:rPr>
        <w:t xml:space="preserve"> fra kultur og religion på den tiden.</w:t>
      </w:r>
    </w:p>
    <w:p w14:paraId="27F41457" w14:textId="4729EE36" w:rsidR="005C6B64" w:rsidRPr="00A779F0" w:rsidRDefault="005C6B64" w:rsidP="00E44B01">
      <w:pPr>
        <w:rPr>
          <w:lang w:val="nb-NO"/>
        </w:rPr>
      </w:pPr>
      <w:r w:rsidRPr="00A779F0">
        <w:rPr>
          <w:lang w:val="nb-NO"/>
        </w:rPr>
        <w:t>Vi har tre andre</w:t>
      </w:r>
      <w:r w:rsidR="00615179" w:rsidRPr="00A779F0">
        <w:rPr>
          <w:lang w:val="nb-NO"/>
        </w:rPr>
        <w:t xml:space="preserve"> skapelsesberetninger å sammenligne med.</w:t>
      </w:r>
    </w:p>
    <w:p w14:paraId="4BE3859B" w14:textId="77777777" w:rsidR="008E1BD2" w:rsidRPr="00A779F0" w:rsidRDefault="003D1A70" w:rsidP="00615179">
      <w:pPr>
        <w:pStyle w:val="ListParagraph"/>
        <w:numPr>
          <w:ilvl w:val="0"/>
          <w:numId w:val="2"/>
        </w:numPr>
        <w:rPr>
          <w:lang w:val="nb-NO"/>
        </w:rPr>
      </w:pPr>
      <w:r w:rsidRPr="00A779F0">
        <w:rPr>
          <w:lang w:val="nb-NO"/>
        </w:rPr>
        <w:t>E</w:t>
      </w:r>
      <w:r w:rsidR="00615179" w:rsidRPr="00A779F0">
        <w:rPr>
          <w:lang w:val="nb-NO"/>
        </w:rPr>
        <w:t>n sum</w:t>
      </w:r>
      <w:r w:rsidRPr="00A779F0">
        <w:rPr>
          <w:lang w:val="nb-NO"/>
        </w:rPr>
        <w:t>e</w:t>
      </w:r>
      <w:r w:rsidR="00615179" w:rsidRPr="00A779F0">
        <w:rPr>
          <w:lang w:val="nb-NO"/>
        </w:rPr>
        <w:t xml:space="preserve">risk </w:t>
      </w:r>
      <w:proofErr w:type="spellStart"/>
      <w:r w:rsidR="00615179" w:rsidRPr="00A779F0">
        <w:rPr>
          <w:lang w:val="nb-NO"/>
        </w:rPr>
        <w:t>kongeliste</w:t>
      </w:r>
      <w:proofErr w:type="spellEnd"/>
      <w:r w:rsidR="0057600E" w:rsidRPr="00A779F0">
        <w:rPr>
          <w:lang w:val="nb-NO"/>
        </w:rPr>
        <w:t>.</w:t>
      </w:r>
      <w:r w:rsidR="008E1BD2" w:rsidRPr="00A779F0">
        <w:rPr>
          <w:lang w:val="nb-NO"/>
        </w:rPr>
        <w:t xml:space="preserve"> </w:t>
      </w:r>
    </w:p>
    <w:p w14:paraId="059CE3E9" w14:textId="27A82854" w:rsidR="00800EE2" w:rsidRPr="00A779F0" w:rsidRDefault="008E1BD2" w:rsidP="00615179">
      <w:pPr>
        <w:pStyle w:val="ListParagraph"/>
        <w:numPr>
          <w:ilvl w:val="0"/>
          <w:numId w:val="2"/>
        </w:numPr>
        <w:rPr>
          <w:lang w:val="nb-NO"/>
        </w:rPr>
      </w:pPr>
      <w:proofErr w:type="spellStart"/>
      <w:r w:rsidRPr="00A779F0">
        <w:rPr>
          <w:lang w:val="nb-NO"/>
        </w:rPr>
        <w:t>Atrah</w:t>
      </w:r>
      <w:r w:rsidR="00800EE2" w:rsidRPr="00A779F0">
        <w:rPr>
          <w:lang w:val="nb-NO"/>
        </w:rPr>
        <w:t>a</w:t>
      </w:r>
      <w:r w:rsidRPr="00A779F0">
        <w:rPr>
          <w:lang w:val="nb-NO"/>
        </w:rPr>
        <w:t>sis</w:t>
      </w:r>
      <w:proofErr w:type="spellEnd"/>
      <w:r w:rsidRPr="00A779F0">
        <w:rPr>
          <w:lang w:val="nb-NO"/>
        </w:rPr>
        <w:t xml:space="preserve"> eposet</w:t>
      </w:r>
      <w:r w:rsidR="00672915" w:rsidRPr="00A779F0">
        <w:rPr>
          <w:lang w:val="nb-NO"/>
        </w:rPr>
        <w:t xml:space="preserve"> (babylonsk)</w:t>
      </w:r>
    </w:p>
    <w:p w14:paraId="2EA472D9" w14:textId="38856916" w:rsidR="00615179" w:rsidRPr="00A779F0" w:rsidRDefault="00800EE2" w:rsidP="00615179">
      <w:pPr>
        <w:pStyle w:val="ListParagraph"/>
        <w:numPr>
          <w:ilvl w:val="0"/>
          <w:numId w:val="2"/>
        </w:numPr>
        <w:rPr>
          <w:lang w:val="nb-NO"/>
        </w:rPr>
      </w:pPr>
      <w:proofErr w:type="spellStart"/>
      <w:r w:rsidRPr="00A779F0">
        <w:rPr>
          <w:lang w:val="nb-NO"/>
        </w:rPr>
        <w:t>Eridu</w:t>
      </w:r>
      <w:proofErr w:type="spellEnd"/>
      <w:r w:rsidRPr="00A779F0">
        <w:rPr>
          <w:lang w:val="nb-NO"/>
        </w:rPr>
        <w:t xml:space="preserve"> Genesis</w:t>
      </w:r>
      <w:r w:rsidR="00672915" w:rsidRPr="00A779F0">
        <w:rPr>
          <w:lang w:val="nb-NO"/>
        </w:rPr>
        <w:t xml:space="preserve"> (sumerisk)</w:t>
      </w:r>
      <w:r w:rsidR="0057600E" w:rsidRPr="00A779F0">
        <w:rPr>
          <w:lang w:val="nb-NO"/>
        </w:rPr>
        <w:t xml:space="preserve"> </w:t>
      </w:r>
    </w:p>
    <w:p w14:paraId="711D541F" w14:textId="550F542B" w:rsidR="00672915" w:rsidRDefault="00672915" w:rsidP="00672915">
      <w:pPr>
        <w:rPr>
          <w:lang w:val="nb-NO"/>
        </w:rPr>
      </w:pPr>
      <w:r w:rsidRPr="00A779F0">
        <w:rPr>
          <w:lang w:val="nb-NO"/>
        </w:rPr>
        <w:t xml:space="preserve">De </w:t>
      </w:r>
      <w:r w:rsidR="00541147" w:rsidRPr="00A779F0">
        <w:rPr>
          <w:lang w:val="nb-NO"/>
        </w:rPr>
        <w:t xml:space="preserve">er alle fra 1600-1700 </w:t>
      </w:r>
      <w:r w:rsidR="000B6D8E" w:rsidRPr="00A779F0">
        <w:rPr>
          <w:lang w:val="nb-NO"/>
        </w:rPr>
        <w:t>f.Kr.</w:t>
      </w:r>
      <w:r w:rsidR="006502BC" w:rsidRPr="00A779F0">
        <w:rPr>
          <w:lang w:val="nb-NO"/>
        </w:rPr>
        <w:t xml:space="preserve">, </w:t>
      </w:r>
      <w:r w:rsidR="00FF0952" w:rsidRPr="00A779F0">
        <w:rPr>
          <w:lang w:val="nb-NO"/>
        </w:rPr>
        <w:t>stammer</w:t>
      </w:r>
      <w:r w:rsidR="006502BC" w:rsidRPr="00A779F0">
        <w:rPr>
          <w:lang w:val="nb-NO"/>
        </w:rPr>
        <w:t xml:space="preserve"> fra </w:t>
      </w:r>
      <w:r w:rsidR="00FF0952" w:rsidRPr="00A779F0">
        <w:rPr>
          <w:lang w:val="nb-NO"/>
        </w:rPr>
        <w:t xml:space="preserve">området </w:t>
      </w:r>
      <w:r w:rsidR="006502BC" w:rsidRPr="00A779F0">
        <w:rPr>
          <w:lang w:val="nb-NO"/>
        </w:rPr>
        <w:t>Abraham</w:t>
      </w:r>
      <w:r w:rsidR="000B6D8E" w:rsidRPr="00A779F0">
        <w:rPr>
          <w:lang w:val="nb-NO"/>
        </w:rPr>
        <w:t xml:space="preserve"> </w:t>
      </w:r>
      <w:r w:rsidR="00FF0952" w:rsidRPr="00A779F0">
        <w:rPr>
          <w:lang w:val="nb-NO"/>
        </w:rPr>
        <w:t xml:space="preserve">kom fra </w:t>
      </w:r>
      <w:r w:rsidR="000B6D8E" w:rsidRPr="00A779F0">
        <w:rPr>
          <w:lang w:val="nb-NO"/>
        </w:rPr>
        <w:t xml:space="preserve">og </w:t>
      </w:r>
      <w:r w:rsidRPr="00A779F0">
        <w:rPr>
          <w:lang w:val="nb-NO"/>
        </w:rPr>
        <w:t xml:space="preserve">har alle ganske lik struktur. </w:t>
      </w:r>
      <w:r w:rsidR="000B6D8E" w:rsidRPr="00A779F0">
        <w:rPr>
          <w:lang w:val="nb-NO"/>
        </w:rPr>
        <w:t xml:space="preserve">Dette er et argument for at disse kapitlene fra 1. Mosebok også er skrevet på denne tiden. </w:t>
      </w:r>
      <w:r w:rsidR="003D1C13" w:rsidRPr="00A779F0">
        <w:rPr>
          <w:lang w:val="nb-NO"/>
        </w:rPr>
        <w:t>Det begynner med s</w:t>
      </w:r>
      <w:r w:rsidRPr="00A779F0">
        <w:rPr>
          <w:lang w:val="nb-NO"/>
        </w:rPr>
        <w:t>kapelse</w:t>
      </w:r>
      <w:r w:rsidR="003D1C13" w:rsidRPr="00A779F0">
        <w:rPr>
          <w:lang w:val="nb-NO"/>
        </w:rPr>
        <w:t xml:space="preserve">, eller så </w:t>
      </w:r>
      <w:r w:rsidRPr="00A779F0">
        <w:rPr>
          <w:lang w:val="nb-NO"/>
        </w:rPr>
        <w:t xml:space="preserve">har </w:t>
      </w:r>
      <w:r w:rsidR="004D4B50" w:rsidRPr="00A779F0">
        <w:rPr>
          <w:lang w:val="nb-NO"/>
        </w:rPr>
        <w:t xml:space="preserve">skapelsen </w:t>
      </w:r>
      <w:r w:rsidRPr="00A779F0">
        <w:rPr>
          <w:lang w:val="nb-NO"/>
        </w:rPr>
        <w:t>allerede skjedd når skriftet begynner.</w:t>
      </w:r>
      <w:r w:rsidR="00981539" w:rsidRPr="00A779F0">
        <w:rPr>
          <w:lang w:val="nb-NO"/>
        </w:rPr>
        <w:t xml:space="preserve"> Så kommer det slekt</w:t>
      </w:r>
      <w:r w:rsidR="004D204F" w:rsidRPr="00A779F0">
        <w:rPr>
          <w:lang w:val="nb-NO"/>
        </w:rPr>
        <w:t xml:space="preserve">stavler, deretter flommer, </w:t>
      </w:r>
      <w:r w:rsidR="00C26BBD" w:rsidRPr="00A779F0">
        <w:rPr>
          <w:lang w:val="nb-NO"/>
        </w:rPr>
        <w:t xml:space="preserve">mer slektstavler og så kommer man frem til </w:t>
      </w:r>
      <w:r w:rsidR="00254E8E" w:rsidRPr="00A779F0">
        <w:rPr>
          <w:lang w:val="nb-NO"/>
        </w:rPr>
        <w:t>Abrahams tid.</w:t>
      </w:r>
      <w:r w:rsidR="004D204F" w:rsidRPr="00A779F0">
        <w:rPr>
          <w:lang w:val="nb-NO"/>
        </w:rPr>
        <w:t xml:space="preserve"> </w:t>
      </w:r>
    </w:p>
    <w:p w14:paraId="481CDBAC" w14:textId="77777777" w:rsidR="009E382C" w:rsidRPr="00A779F0" w:rsidRDefault="009E382C" w:rsidP="00672915">
      <w:pPr>
        <w:rPr>
          <w:lang w:val="nb-NO"/>
        </w:rPr>
      </w:pPr>
    </w:p>
    <w:p w14:paraId="6E167F2A" w14:textId="70CB091B" w:rsidR="00E44B01" w:rsidRDefault="00E44B01" w:rsidP="00FD31B3">
      <w:pPr>
        <w:pStyle w:val="Heading2"/>
        <w:rPr>
          <w:lang w:val="nb-NO"/>
        </w:rPr>
      </w:pPr>
      <w:bookmarkStart w:id="11" w:name="_Toc123031330"/>
      <w:r w:rsidRPr="00A779F0">
        <w:rPr>
          <w:lang w:val="nb-NO"/>
        </w:rPr>
        <w:t>ARGUMENTER FOR EN TIDLIG DATERING</w:t>
      </w:r>
      <w:bookmarkEnd w:id="11"/>
    </w:p>
    <w:p w14:paraId="38293956" w14:textId="65D2C10D" w:rsidR="00FC5AAA" w:rsidRPr="00840897" w:rsidRDefault="00FC5AAA" w:rsidP="00FC5AAA">
      <w:pPr>
        <w:rPr>
          <w:i/>
          <w:iCs/>
          <w:lang w:val="nb-NO"/>
        </w:rPr>
      </w:pPr>
      <w:r w:rsidRPr="00840897">
        <w:rPr>
          <w:i/>
          <w:iCs/>
          <w:lang w:val="nb-NO"/>
        </w:rPr>
        <w:t xml:space="preserve">Hentet fra </w:t>
      </w:r>
      <w:r w:rsidR="00840897" w:rsidRPr="00840897">
        <w:rPr>
          <w:i/>
          <w:iCs/>
          <w:lang w:val="nb-NO"/>
        </w:rPr>
        <w:t>egyptolog Kenneth Kitchen</w:t>
      </w:r>
    </w:p>
    <w:p w14:paraId="3B65C98E" w14:textId="29989FBA" w:rsidR="00E44B01" w:rsidRPr="00A779F0" w:rsidRDefault="00E44B01" w:rsidP="00E44B01">
      <w:pPr>
        <w:rPr>
          <w:lang w:val="nb-NO"/>
        </w:rPr>
      </w:pPr>
      <w:r w:rsidRPr="00A779F0">
        <w:rPr>
          <w:lang w:val="nb-NO"/>
        </w:rPr>
        <w:t xml:space="preserve">Strukturen </w:t>
      </w:r>
      <w:r w:rsidR="00D61232" w:rsidRPr="00A779F0">
        <w:rPr>
          <w:lang w:val="nb-NO"/>
        </w:rPr>
        <w:t>i</w:t>
      </w:r>
      <w:r w:rsidRPr="00A779F0">
        <w:rPr>
          <w:lang w:val="nb-NO"/>
        </w:rPr>
        <w:t xml:space="preserve"> kap</w:t>
      </w:r>
      <w:r w:rsidR="00856FE2" w:rsidRPr="00A779F0">
        <w:rPr>
          <w:lang w:val="nb-NO"/>
        </w:rPr>
        <w:t>.</w:t>
      </w:r>
      <w:r w:rsidRPr="00A779F0">
        <w:rPr>
          <w:lang w:val="nb-NO"/>
        </w:rPr>
        <w:t xml:space="preserve"> 1-11 er karakteristisk før 1600 f.Kr.</w:t>
      </w:r>
    </w:p>
    <w:p w14:paraId="4AF22AB2" w14:textId="096E40CA" w:rsidR="00E44B01" w:rsidRPr="00A779F0" w:rsidRDefault="00E44B01" w:rsidP="00E44B01">
      <w:pPr>
        <w:rPr>
          <w:lang w:val="nb-NO"/>
        </w:rPr>
      </w:pPr>
      <w:r w:rsidRPr="00A779F0">
        <w:rPr>
          <w:lang w:val="nb-NO"/>
        </w:rPr>
        <w:t>En storflom nevnes i skrifter fra 18.-17. årh</w:t>
      </w:r>
      <w:r w:rsidR="00503C27" w:rsidRPr="00A779F0">
        <w:rPr>
          <w:lang w:val="nb-NO"/>
        </w:rPr>
        <w:t>undre</w:t>
      </w:r>
      <w:r w:rsidRPr="00A779F0">
        <w:rPr>
          <w:lang w:val="nb-NO"/>
        </w:rPr>
        <w:t>. f.Kr.</w:t>
      </w:r>
    </w:p>
    <w:p w14:paraId="4E53C539" w14:textId="17378A0A" w:rsidR="00E44B01" w:rsidRPr="00A779F0" w:rsidRDefault="00E44B01" w:rsidP="00E44B01">
      <w:pPr>
        <w:rPr>
          <w:lang w:val="nb-NO"/>
        </w:rPr>
      </w:pPr>
      <w:r w:rsidRPr="00A779F0">
        <w:rPr>
          <w:lang w:val="nb-NO"/>
        </w:rPr>
        <w:t>Hvordan språk oppstod (kap</w:t>
      </w:r>
      <w:r w:rsidR="00856FE2" w:rsidRPr="00A779F0">
        <w:rPr>
          <w:lang w:val="nb-NO"/>
        </w:rPr>
        <w:t>.</w:t>
      </w:r>
      <w:r w:rsidRPr="00A779F0">
        <w:rPr>
          <w:lang w:val="nb-NO"/>
        </w:rPr>
        <w:t xml:space="preserve"> 11) nevnes også i et</w:t>
      </w:r>
      <w:r w:rsidR="00FD31B3" w:rsidRPr="00A779F0">
        <w:rPr>
          <w:lang w:val="nb-NO"/>
        </w:rPr>
        <w:t xml:space="preserve"> </w:t>
      </w:r>
      <w:r w:rsidRPr="00A779F0">
        <w:rPr>
          <w:lang w:val="nb-NO"/>
        </w:rPr>
        <w:t>sumerisk skrift fra 19.-18. årh</w:t>
      </w:r>
      <w:r w:rsidR="00FD31B3" w:rsidRPr="00A779F0">
        <w:rPr>
          <w:lang w:val="nb-NO"/>
        </w:rPr>
        <w:t>undre</w:t>
      </w:r>
      <w:r w:rsidRPr="00A779F0">
        <w:rPr>
          <w:lang w:val="nb-NO"/>
        </w:rPr>
        <w:t xml:space="preserve"> f.Kr. om en konge som levde ca</w:t>
      </w:r>
      <w:r w:rsidR="00856FE2" w:rsidRPr="00A779F0">
        <w:rPr>
          <w:lang w:val="nb-NO"/>
        </w:rPr>
        <w:t>.</w:t>
      </w:r>
      <w:r w:rsidRPr="00A779F0">
        <w:rPr>
          <w:lang w:val="nb-NO"/>
        </w:rPr>
        <w:t xml:space="preserve"> 2600 f.Kr.</w:t>
      </w:r>
    </w:p>
    <w:p w14:paraId="7EC1FF49" w14:textId="767E14FC" w:rsidR="00E44B01" w:rsidRPr="00A779F0" w:rsidRDefault="00E44B01" w:rsidP="00E44B01">
      <w:pPr>
        <w:rPr>
          <w:lang w:val="nb-NO"/>
        </w:rPr>
      </w:pPr>
      <w:r w:rsidRPr="00A779F0">
        <w:rPr>
          <w:lang w:val="nb-NO"/>
        </w:rPr>
        <w:lastRenderedPageBreak/>
        <w:t>Kileskriften spredte seg fra Mesopotamia til Hebron senest på 1600-tallet f.Kr. Fortellinger fulgte etter.</w:t>
      </w:r>
    </w:p>
    <w:p w14:paraId="7D9C7994" w14:textId="5DF80B58" w:rsidR="00E44B01" w:rsidRPr="00A779F0" w:rsidRDefault="00E44B01" w:rsidP="00E44B01">
      <w:pPr>
        <w:rPr>
          <w:lang w:val="nb-NO"/>
        </w:rPr>
      </w:pPr>
      <w:r w:rsidRPr="00A779F0">
        <w:rPr>
          <w:lang w:val="nb-NO"/>
        </w:rPr>
        <w:t>Kanskje går struktur og hovedinnhold tilbake til Abrahams tid og kom fra Mesopotamia.</w:t>
      </w:r>
      <w:r w:rsidR="00FD31B3" w:rsidRPr="00A779F0">
        <w:rPr>
          <w:lang w:val="nb-NO"/>
        </w:rPr>
        <w:t xml:space="preserve"> </w:t>
      </w:r>
      <w:r w:rsidRPr="00A779F0">
        <w:rPr>
          <w:lang w:val="nb-NO"/>
        </w:rPr>
        <w:t>En</w:t>
      </w:r>
      <w:r w:rsidR="00FD31B3" w:rsidRPr="00A779F0">
        <w:rPr>
          <w:lang w:val="nb-NO"/>
        </w:rPr>
        <w:t xml:space="preserve"> </w:t>
      </w:r>
      <w:r w:rsidRPr="00A779F0">
        <w:rPr>
          <w:lang w:val="nb-NO"/>
        </w:rPr>
        <w:t>skriftlig hebraisk versjon kan ha kommet senere [f.eks. ved Moses på 1400-tallet f.Kr.].</w:t>
      </w:r>
    </w:p>
    <w:p w14:paraId="76F121C4" w14:textId="77777777" w:rsidR="00E44B01" w:rsidRPr="00A779F0" w:rsidRDefault="00E44B01" w:rsidP="00E44B01">
      <w:pPr>
        <w:rPr>
          <w:lang w:val="nb-NO"/>
        </w:rPr>
      </w:pPr>
      <w:r w:rsidRPr="00A779F0">
        <w:rPr>
          <w:lang w:val="nb-NO"/>
        </w:rPr>
        <w:t xml:space="preserve"> </w:t>
      </w:r>
    </w:p>
    <w:p w14:paraId="62C8E75B" w14:textId="10F02626" w:rsidR="00E44B01" w:rsidRPr="00A779F0" w:rsidRDefault="00FD31B3" w:rsidP="001A0B21">
      <w:pPr>
        <w:pStyle w:val="Heading2"/>
        <w:rPr>
          <w:lang w:val="nb-NO"/>
        </w:rPr>
      </w:pPr>
      <w:bookmarkStart w:id="12" w:name="_Toc123031331"/>
      <w:r w:rsidRPr="00A779F0">
        <w:rPr>
          <w:lang w:val="nb-NO"/>
        </w:rPr>
        <w:t>HVA SLAGS SJANGER ER KAPITTEL 1</w:t>
      </w:r>
      <w:r w:rsidR="00E44B01" w:rsidRPr="00A779F0">
        <w:rPr>
          <w:lang w:val="nb-NO"/>
        </w:rPr>
        <w:t>?</w:t>
      </w:r>
      <w:bookmarkEnd w:id="12"/>
    </w:p>
    <w:p w14:paraId="50606DAB" w14:textId="77777777" w:rsidR="00E44B01" w:rsidRPr="00A779F0" w:rsidRDefault="00E44B01" w:rsidP="00E44B01">
      <w:pPr>
        <w:rPr>
          <w:lang w:val="nb-NO"/>
        </w:rPr>
      </w:pPr>
      <w:r w:rsidRPr="00A779F0">
        <w:rPr>
          <w:b/>
          <w:bCs/>
          <w:lang w:val="nb-NO"/>
        </w:rPr>
        <w:t>1.</w:t>
      </w:r>
      <w:r w:rsidRPr="00A779F0">
        <w:rPr>
          <w:b/>
          <w:bCs/>
          <w:lang w:val="nb-NO"/>
        </w:rPr>
        <w:tab/>
        <w:t>En vitenskapelig tekst?</w:t>
      </w:r>
      <w:r w:rsidRPr="00A779F0">
        <w:rPr>
          <w:lang w:val="nb-NO"/>
        </w:rPr>
        <w:t xml:space="preserve"> Uten vitenskapelig </w:t>
      </w:r>
      <w:proofErr w:type="gramStart"/>
      <w:r w:rsidRPr="00A779F0">
        <w:rPr>
          <w:lang w:val="nb-NO"/>
        </w:rPr>
        <w:t>språk…</w:t>
      </w:r>
      <w:proofErr w:type="gramEnd"/>
    </w:p>
    <w:p w14:paraId="1E5C0A45" w14:textId="77777777" w:rsidR="00E44B01" w:rsidRPr="00A779F0" w:rsidRDefault="00E44B01" w:rsidP="00E44B01">
      <w:pPr>
        <w:rPr>
          <w:lang w:val="nb-NO"/>
        </w:rPr>
      </w:pPr>
      <w:r w:rsidRPr="00A779F0">
        <w:rPr>
          <w:b/>
          <w:bCs/>
          <w:lang w:val="nb-NO"/>
        </w:rPr>
        <w:t>2.</w:t>
      </w:r>
      <w:r w:rsidRPr="00A779F0">
        <w:rPr>
          <w:b/>
          <w:bCs/>
          <w:lang w:val="nb-NO"/>
        </w:rPr>
        <w:tab/>
        <w:t>En narrativ?</w:t>
      </w:r>
      <w:r w:rsidRPr="00A779F0">
        <w:rPr>
          <w:lang w:val="nb-NO"/>
        </w:rPr>
        <w:t xml:space="preserve"> Dvs. historie som ellers i Bibelen? Og derfor ment bokstavelig?</w:t>
      </w:r>
    </w:p>
    <w:p w14:paraId="4C02C80A" w14:textId="0FD81C4B" w:rsidR="00E44B01" w:rsidRPr="00A779F0" w:rsidRDefault="00E44B01" w:rsidP="00E44B01">
      <w:pPr>
        <w:rPr>
          <w:lang w:val="nb-NO"/>
        </w:rPr>
      </w:pPr>
      <w:r w:rsidRPr="00A779F0">
        <w:rPr>
          <w:lang w:val="nb-NO"/>
        </w:rPr>
        <w:t xml:space="preserve">Typiske trekk av </w:t>
      </w:r>
      <w:proofErr w:type="spellStart"/>
      <w:r w:rsidRPr="00A779F0">
        <w:rPr>
          <w:lang w:val="nb-NO"/>
        </w:rPr>
        <w:t>fortellende</w:t>
      </w:r>
      <w:proofErr w:type="spellEnd"/>
      <w:r w:rsidRPr="00A779F0">
        <w:rPr>
          <w:lang w:val="nb-NO"/>
        </w:rPr>
        <w:t xml:space="preserve"> tekst: "og Gud </w:t>
      </w:r>
      <w:proofErr w:type="gramStart"/>
      <w:r w:rsidRPr="00A779F0">
        <w:rPr>
          <w:lang w:val="nb-NO"/>
        </w:rPr>
        <w:t>sa…</w:t>
      </w:r>
      <w:proofErr w:type="gramEnd"/>
      <w:r w:rsidRPr="00A779F0">
        <w:rPr>
          <w:lang w:val="nb-NO"/>
        </w:rPr>
        <w:t xml:space="preserve">", "og det ble…", "og Gud kalte…" brukes 55x og er typisk for bibelske </w:t>
      </w:r>
      <w:proofErr w:type="spellStart"/>
      <w:r w:rsidRPr="00A779F0">
        <w:rPr>
          <w:lang w:val="nb-NO"/>
        </w:rPr>
        <w:t>narrativer</w:t>
      </w:r>
      <w:proofErr w:type="spellEnd"/>
      <w:r w:rsidRPr="00A779F0">
        <w:rPr>
          <w:lang w:val="nb-NO"/>
        </w:rPr>
        <w:t>. Naturlig lesemåte er derfor kronologisk.</w:t>
      </w:r>
    </w:p>
    <w:p w14:paraId="21C112B5" w14:textId="70C21D3E" w:rsidR="00E44B01" w:rsidRPr="00A779F0" w:rsidRDefault="00E44B01" w:rsidP="00E44B01">
      <w:pPr>
        <w:rPr>
          <w:lang w:val="nb-NO"/>
        </w:rPr>
      </w:pPr>
      <w:r w:rsidRPr="00A779F0">
        <w:rPr>
          <w:lang w:val="nb-NO"/>
        </w:rPr>
        <w:t xml:space="preserve">Også uttrykk og struktur som er uvanlig for </w:t>
      </w:r>
      <w:proofErr w:type="spellStart"/>
      <w:r w:rsidRPr="00A779F0">
        <w:rPr>
          <w:lang w:val="nb-NO"/>
        </w:rPr>
        <w:t>narrativer</w:t>
      </w:r>
      <w:proofErr w:type="spellEnd"/>
      <w:r w:rsidRPr="00A779F0">
        <w:rPr>
          <w:lang w:val="nb-NO"/>
        </w:rPr>
        <w:t>.</w:t>
      </w:r>
    </w:p>
    <w:p w14:paraId="06F772E3" w14:textId="77777777" w:rsidR="00E44B01" w:rsidRPr="00A779F0" w:rsidRDefault="00E44B01" w:rsidP="00E44B01">
      <w:pPr>
        <w:rPr>
          <w:lang w:val="nb-NO"/>
        </w:rPr>
      </w:pPr>
      <w:r w:rsidRPr="00A779F0">
        <w:rPr>
          <w:b/>
          <w:bCs/>
          <w:lang w:val="nb-NO"/>
        </w:rPr>
        <w:t>3.</w:t>
      </w:r>
      <w:r w:rsidRPr="00A779F0">
        <w:rPr>
          <w:b/>
          <w:bCs/>
          <w:lang w:val="nb-NO"/>
        </w:rPr>
        <w:tab/>
        <w:t>Er det poesi?</w:t>
      </w:r>
      <w:r w:rsidRPr="00A779F0">
        <w:rPr>
          <w:lang w:val="nb-NO"/>
        </w:rPr>
        <w:t xml:space="preserve"> Og vil det da si symbolsk? Den er poetisk, men har ingen parallellismer.</w:t>
      </w:r>
    </w:p>
    <w:p w14:paraId="5DFF2CBB" w14:textId="385D7DE7" w:rsidR="00E44B01" w:rsidRPr="00A779F0" w:rsidRDefault="00E44B01" w:rsidP="005947E9">
      <w:pPr>
        <w:tabs>
          <w:tab w:val="left" w:pos="720"/>
          <w:tab w:val="left" w:pos="1440"/>
          <w:tab w:val="left" w:pos="2160"/>
          <w:tab w:val="left" w:pos="2880"/>
          <w:tab w:val="left" w:pos="3600"/>
          <w:tab w:val="left" w:pos="4320"/>
          <w:tab w:val="left" w:pos="5040"/>
          <w:tab w:val="left" w:pos="6360"/>
        </w:tabs>
        <w:rPr>
          <w:lang w:val="nb-NO"/>
        </w:rPr>
      </w:pPr>
      <w:r w:rsidRPr="00A779F0">
        <w:rPr>
          <w:b/>
          <w:bCs/>
          <w:lang w:val="nb-NO"/>
        </w:rPr>
        <w:t>4.</w:t>
      </w:r>
      <w:r w:rsidRPr="00A779F0">
        <w:rPr>
          <w:b/>
          <w:bCs/>
          <w:lang w:val="nb-NO"/>
        </w:rPr>
        <w:tab/>
        <w:t>Er det en “oldtidskosmologi”?</w:t>
      </w:r>
      <w:r w:rsidRPr="00A779F0">
        <w:rPr>
          <w:lang w:val="nb-NO"/>
        </w:rPr>
        <w:t xml:space="preserve"> En mytisk tekst?</w:t>
      </w:r>
      <w:r w:rsidR="005947E9" w:rsidRPr="00A779F0">
        <w:rPr>
          <w:lang w:val="nb-NO"/>
        </w:rPr>
        <w:tab/>
      </w:r>
    </w:p>
    <w:p w14:paraId="75B3CCAC" w14:textId="3F12D616" w:rsidR="005947E9" w:rsidRPr="00A779F0" w:rsidRDefault="005947E9" w:rsidP="005947E9">
      <w:pPr>
        <w:tabs>
          <w:tab w:val="left" w:pos="720"/>
          <w:tab w:val="left" w:pos="1440"/>
          <w:tab w:val="left" w:pos="2160"/>
          <w:tab w:val="left" w:pos="2880"/>
          <w:tab w:val="left" w:pos="3600"/>
          <w:tab w:val="left" w:pos="4320"/>
          <w:tab w:val="left" w:pos="5040"/>
          <w:tab w:val="left" w:pos="6360"/>
        </w:tabs>
        <w:rPr>
          <w:lang w:val="nb-NO"/>
        </w:rPr>
      </w:pPr>
      <w:r w:rsidRPr="00A779F0">
        <w:rPr>
          <w:lang w:val="nb-NO"/>
        </w:rPr>
        <w:t xml:space="preserve">Det er vanskelig å definere hvilken sjanger dette er, men </w:t>
      </w:r>
      <w:r w:rsidR="00F22D55" w:rsidRPr="00A779F0">
        <w:rPr>
          <w:lang w:val="nb-NO"/>
        </w:rPr>
        <w:t>noen har prøvd:</w:t>
      </w:r>
    </w:p>
    <w:p w14:paraId="20F309E6" w14:textId="0D141A43" w:rsidR="00E44B01" w:rsidRPr="00A779F0" w:rsidRDefault="00E44B01" w:rsidP="00E44B01">
      <w:pPr>
        <w:rPr>
          <w:lang w:val="nb-NO"/>
        </w:rPr>
      </w:pPr>
      <w:r w:rsidRPr="00A779F0">
        <w:rPr>
          <w:lang w:val="nb-NO"/>
        </w:rPr>
        <w:t xml:space="preserve">En </w:t>
      </w:r>
      <w:proofErr w:type="spellStart"/>
      <w:r w:rsidRPr="00A779F0">
        <w:rPr>
          <w:lang w:val="nb-NO"/>
        </w:rPr>
        <w:t>fortellende</w:t>
      </w:r>
      <w:proofErr w:type="spellEnd"/>
      <w:r w:rsidRPr="00A779F0">
        <w:rPr>
          <w:lang w:val="nb-NO"/>
        </w:rPr>
        <w:t xml:space="preserve"> tekst med opphøyd, halvpoetisk språk. (Edward Young)</w:t>
      </w:r>
    </w:p>
    <w:p w14:paraId="26CF84A3" w14:textId="4387187F" w:rsidR="00E44B01" w:rsidRPr="00A779F0" w:rsidRDefault="00E44B01" w:rsidP="00E44B01">
      <w:pPr>
        <w:rPr>
          <w:lang w:val="nb-NO"/>
        </w:rPr>
      </w:pPr>
      <w:r w:rsidRPr="00A779F0">
        <w:rPr>
          <w:lang w:val="nb-NO"/>
        </w:rPr>
        <w:t xml:space="preserve">En uvanlig </w:t>
      </w:r>
      <w:proofErr w:type="spellStart"/>
      <w:r w:rsidRPr="00A779F0">
        <w:rPr>
          <w:lang w:val="nb-NO"/>
        </w:rPr>
        <w:t>fortellende</w:t>
      </w:r>
      <w:proofErr w:type="spellEnd"/>
      <w:r w:rsidRPr="00A779F0">
        <w:rPr>
          <w:lang w:val="nb-NO"/>
        </w:rPr>
        <w:t xml:space="preserve"> tekst </w:t>
      </w:r>
      <w:r w:rsidR="00A779F0" w:rsidRPr="00A779F0">
        <w:rPr>
          <w:lang w:val="nb-NO"/>
        </w:rPr>
        <w:t>pga.</w:t>
      </w:r>
      <w:r w:rsidRPr="00A779F0">
        <w:rPr>
          <w:lang w:val="nb-NO"/>
        </w:rPr>
        <w:t xml:space="preserve"> den veldig strukturerte måten å si det på. ‘Opphøyd prosa-narrativ’, hensikten er ‘</w:t>
      </w:r>
      <w:proofErr w:type="spellStart"/>
      <w:r w:rsidRPr="00A779F0">
        <w:rPr>
          <w:lang w:val="nb-NO"/>
        </w:rPr>
        <w:t>kvasi</w:t>
      </w:r>
      <w:proofErr w:type="spellEnd"/>
      <w:r w:rsidRPr="00A779F0">
        <w:rPr>
          <w:lang w:val="nb-NO"/>
        </w:rPr>
        <w:t>-liturgisk’. (C. John Collins)</w:t>
      </w:r>
    </w:p>
    <w:p w14:paraId="02203104" w14:textId="3C659470" w:rsidR="00E44B01" w:rsidRPr="00A779F0" w:rsidRDefault="00E44B01" w:rsidP="00E44B01">
      <w:pPr>
        <w:rPr>
          <w:lang w:val="nb-NO"/>
        </w:rPr>
      </w:pPr>
      <w:r w:rsidRPr="00A779F0">
        <w:rPr>
          <w:lang w:val="nb-NO"/>
        </w:rPr>
        <w:t xml:space="preserve">En sammensatt sjanger. (Henri </w:t>
      </w:r>
      <w:proofErr w:type="spellStart"/>
      <w:r w:rsidRPr="00A779F0">
        <w:rPr>
          <w:lang w:val="nb-NO"/>
        </w:rPr>
        <w:t>Blocher</w:t>
      </w:r>
      <w:proofErr w:type="spellEnd"/>
      <w:r w:rsidRPr="00A779F0">
        <w:rPr>
          <w:lang w:val="nb-NO"/>
        </w:rPr>
        <w:t>)</w:t>
      </w:r>
    </w:p>
    <w:p w14:paraId="28052B17" w14:textId="77777777" w:rsidR="00E44B01" w:rsidRPr="00A779F0" w:rsidRDefault="00E44B01" w:rsidP="00E44B01">
      <w:pPr>
        <w:rPr>
          <w:lang w:val="nb-NO"/>
        </w:rPr>
      </w:pPr>
      <w:r w:rsidRPr="00A779F0">
        <w:rPr>
          <w:lang w:val="nb-NO"/>
        </w:rPr>
        <w:t xml:space="preserve"> </w:t>
      </w:r>
    </w:p>
    <w:p w14:paraId="6952D384" w14:textId="28352E29" w:rsidR="00E44B01" w:rsidRPr="00A779F0" w:rsidRDefault="00E44B01" w:rsidP="00767F75">
      <w:pPr>
        <w:pStyle w:val="Heading2"/>
        <w:rPr>
          <w:lang w:val="nb-NO"/>
        </w:rPr>
      </w:pPr>
      <w:bookmarkStart w:id="13" w:name="_Toc123031332"/>
      <w:r w:rsidRPr="00A779F0">
        <w:rPr>
          <w:lang w:val="nb-NO"/>
        </w:rPr>
        <w:t>5 TOLKNINGER AV KAP</w:t>
      </w:r>
      <w:r w:rsidR="0061500F" w:rsidRPr="00A779F0">
        <w:rPr>
          <w:lang w:val="nb-NO"/>
        </w:rPr>
        <w:t>.</w:t>
      </w:r>
      <w:r w:rsidRPr="00A779F0">
        <w:rPr>
          <w:lang w:val="nb-NO"/>
        </w:rPr>
        <w:t xml:space="preserve"> 1</w:t>
      </w:r>
      <w:bookmarkEnd w:id="13"/>
    </w:p>
    <w:p w14:paraId="1868E3FB" w14:textId="069A0B3B" w:rsidR="00E44B01" w:rsidRPr="00A779F0" w:rsidRDefault="00E44B01" w:rsidP="0061500F">
      <w:pPr>
        <w:ind w:left="720" w:hanging="720"/>
        <w:rPr>
          <w:lang w:val="nb-NO"/>
        </w:rPr>
      </w:pPr>
      <w:r w:rsidRPr="00A779F0">
        <w:rPr>
          <w:lang w:val="nb-NO"/>
        </w:rPr>
        <w:t>1.</w:t>
      </w:r>
      <w:r w:rsidRPr="00A779F0">
        <w:rPr>
          <w:lang w:val="nb-NO"/>
        </w:rPr>
        <w:tab/>
        <w:t xml:space="preserve">Dagene er seks 24-timers døgn i en bokstavelig uke. </w:t>
      </w:r>
      <w:r w:rsidR="00202283" w:rsidRPr="00A779F0">
        <w:rPr>
          <w:lang w:val="nb-NO"/>
        </w:rPr>
        <w:t>Dette h</w:t>
      </w:r>
      <w:r w:rsidRPr="00A779F0">
        <w:rPr>
          <w:lang w:val="nb-NO"/>
        </w:rPr>
        <w:t>evdes å være den mest naturlige lesemåten.</w:t>
      </w:r>
      <w:r w:rsidR="001F5BA3" w:rsidRPr="00A779F0">
        <w:rPr>
          <w:lang w:val="nb-NO"/>
        </w:rPr>
        <w:t xml:space="preserve"> Men det er ikke slik at man alltid har tolket det slik frem til vitenskapen sa noe annet.</w:t>
      </w:r>
      <w:r w:rsidR="002E3443" w:rsidRPr="00A779F0">
        <w:rPr>
          <w:lang w:val="nb-NO"/>
        </w:rPr>
        <w:t xml:space="preserve"> </w:t>
      </w:r>
      <w:r w:rsidR="00FD5665" w:rsidRPr="00A779F0">
        <w:rPr>
          <w:lang w:val="nb-NO"/>
        </w:rPr>
        <w:t>En av kirkefedrene på 200-tallet stilte spørsmål</w:t>
      </w:r>
      <w:r w:rsidR="002E3443" w:rsidRPr="00A779F0">
        <w:rPr>
          <w:lang w:val="nb-NO"/>
        </w:rPr>
        <w:t xml:space="preserve"> </w:t>
      </w:r>
      <w:r w:rsidR="00FD5665" w:rsidRPr="00A779F0">
        <w:rPr>
          <w:lang w:val="nb-NO"/>
        </w:rPr>
        <w:t xml:space="preserve">ved hvordan </w:t>
      </w:r>
      <w:r w:rsidR="006D3BF2" w:rsidRPr="00A779F0">
        <w:rPr>
          <w:lang w:val="nb-NO"/>
        </w:rPr>
        <w:t>den 1,2 og 3 dager kunne eksistere uten solen</w:t>
      </w:r>
      <w:r w:rsidR="00131174" w:rsidRPr="00A779F0">
        <w:rPr>
          <w:lang w:val="nb-NO"/>
        </w:rPr>
        <w:t>, månen og stjernene? Solen kommer jo på dag 4, så da måtte man jo</w:t>
      </w:r>
      <w:r w:rsidR="007D5F49" w:rsidRPr="00A779F0">
        <w:rPr>
          <w:lang w:val="nb-NO"/>
        </w:rPr>
        <w:t xml:space="preserve"> ha regnet dagene på en annen måte før den tid.</w:t>
      </w:r>
      <w:r w:rsidR="00B451C7" w:rsidRPr="00A779F0">
        <w:rPr>
          <w:lang w:val="nb-NO"/>
        </w:rPr>
        <w:t xml:space="preserve"> Augustin (415 e.Kr.) mente også at det ikke kunne være vanlige dager</w:t>
      </w:r>
      <w:r w:rsidR="00B0143C" w:rsidRPr="00A779F0">
        <w:rPr>
          <w:lang w:val="nb-NO"/>
        </w:rPr>
        <w:t xml:space="preserve"> siden våre dager er basert på solen. Han og flere trodde skapelsen skjedde på et øyeblikk.</w:t>
      </w:r>
    </w:p>
    <w:p w14:paraId="0AFEDFF1" w14:textId="18202BF8" w:rsidR="00E44B01" w:rsidRPr="00A779F0" w:rsidRDefault="00E44B01" w:rsidP="005A7328">
      <w:pPr>
        <w:ind w:left="720" w:hanging="720"/>
        <w:rPr>
          <w:lang w:val="nb-NO"/>
        </w:rPr>
      </w:pPr>
      <w:r w:rsidRPr="00A779F0">
        <w:rPr>
          <w:lang w:val="nb-NO"/>
        </w:rPr>
        <w:lastRenderedPageBreak/>
        <w:t>2.</w:t>
      </w:r>
      <w:r w:rsidRPr="00A779F0">
        <w:rPr>
          <w:lang w:val="nb-NO"/>
        </w:rPr>
        <w:tab/>
        <w:t>Dagene er lange perioder.</w:t>
      </w:r>
      <w:r w:rsidR="00AA515C" w:rsidRPr="00A779F0">
        <w:rPr>
          <w:lang w:val="nb-NO"/>
        </w:rPr>
        <w:t xml:space="preserve"> </w:t>
      </w:r>
      <w:r w:rsidRPr="00A779F0">
        <w:rPr>
          <w:lang w:val="nb-NO"/>
        </w:rPr>
        <w:t>Justin Martyr</w:t>
      </w:r>
      <w:r w:rsidR="00AA515C" w:rsidRPr="00A779F0">
        <w:rPr>
          <w:lang w:val="nb-NO"/>
        </w:rPr>
        <w:t xml:space="preserve"> og</w:t>
      </w:r>
      <w:r w:rsidRPr="00A779F0">
        <w:rPr>
          <w:lang w:val="nb-NO"/>
        </w:rPr>
        <w:t xml:space="preserve"> Ireneus (2. årh.)</w:t>
      </w:r>
      <w:r w:rsidR="005A7328" w:rsidRPr="00A779F0">
        <w:rPr>
          <w:lang w:val="nb-NO"/>
        </w:rPr>
        <w:t xml:space="preserve"> baserte dette synet på Sal   90:4</w:t>
      </w:r>
      <w:r w:rsidR="00235B43" w:rsidRPr="00A779F0">
        <w:rPr>
          <w:lang w:val="nb-NO"/>
        </w:rPr>
        <w:t xml:space="preserve"> og</w:t>
      </w:r>
      <w:r w:rsidR="005A7328" w:rsidRPr="00A779F0">
        <w:rPr>
          <w:lang w:val="nb-NO"/>
        </w:rPr>
        <w:t xml:space="preserve"> 2 </w:t>
      </w:r>
      <w:proofErr w:type="spellStart"/>
      <w:r w:rsidR="005A7328" w:rsidRPr="00A779F0">
        <w:rPr>
          <w:lang w:val="nb-NO"/>
        </w:rPr>
        <w:t>Pet</w:t>
      </w:r>
      <w:proofErr w:type="spellEnd"/>
      <w:r w:rsidR="005A7328" w:rsidRPr="00A779F0">
        <w:rPr>
          <w:lang w:val="nb-NO"/>
        </w:rPr>
        <w:t xml:space="preserve"> 3:8 der det står at </w:t>
      </w:r>
      <w:r w:rsidR="00ED42B2" w:rsidRPr="00A779F0">
        <w:rPr>
          <w:lang w:val="nb-NO"/>
        </w:rPr>
        <w:t xml:space="preserve">for Gud er </w:t>
      </w:r>
      <w:r w:rsidR="00FA1012" w:rsidRPr="00A779F0">
        <w:rPr>
          <w:lang w:val="nb-NO"/>
        </w:rPr>
        <w:t>tusen år som en dag</w:t>
      </w:r>
      <w:r w:rsidRPr="00A779F0">
        <w:rPr>
          <w:lang w:val="nb-NO"/>
        </w:rPr>
        <w:t>.</w:t>
      </w:r>
    </w:p>
    <w:p w14:paraId="6EE1C62A" w14:textId="77777777" w:rsidR="00E44B01" w:rsidRPr="00A779F0" w:rsidRDefault="00E44B01" w:rsidP="00E44B01">
      <w:pPr>
        <w:rPr>
          <w:lang w:val="nb-NO"/>
        </w:rPr>
      </w:pPr>
      <w:r w:rsidRPr="00A779F0">
        <w:rPr>
          <w:lang w:val="nb-NO"/>
        </w:rPr>
        <w:t>3.</w:t>
      </w:r>
      <w:r w:rsidRPr="00A779F0">
        <w:rPr>
          <w:lang w:val="nb-NO"/>
        </w:rPr>
        <w:tab/>
        <w:t>Dagene er 24-timers døgn med lange perioder mellom hver dag. John Lennox.</w:t>
      </w:r>
    </w:p>
    <w:p w14:paraId="4203ABAC" w14:textId="110B64A6" w:rsidR="00E44B01" w:rsidRPr="00A779F0" w:rsidRDefault="00E44B01" w:rsidP="00CA74D9">
      <w:pPr>
        <w:ind w:left="720" w:hanging="720"/>
        <w:rPr>
          <w:lang w:val="nb-NO"/>
        </w:rPr>
      </w:pPr>
      <w:r w:rsidRPr="00A779F0">
        <w:rPr>
          <w:lang w:val="nb-NO"/>
        </w:rPr>
        <w:t>4.</w:t>
      </w:r>
      <w:r w:rsidRPr="00A779F0">
        <w:rPr>
          <w:lang w:val="nb-NO"/>
        </w:rPr>
        <w:tab/>
        <w:t>“Rammeverksynet”: 7-dagersstrukturen er en litterær ramme. Dagene presenteres som vanlige dager, men det betyr ikke dermed en bokstavelig uke. En litterær</w:t>
      </w:r>
      <w:r w:rsidR="00CA74D9" w:rsidRPr="00A779F0">
        <w:rPr>
          <w:lang w:val="nb-NO"/>
        </w:rPr>
        <w:t xml:space="preserve"> </w:t>
      </w:r>
      <w:r w:rsidRPr="00A779F0">
        <w:rPr>
          <w:lang w:val="nb-NO"/>
        </w:rPr>
        <w:t>struktur (dagene = bilderammer) hvor skapelsen fortelles tematisk og ikke kronologisk. Filon (1. årh.) og Augustin snakket om ordning og arrangering</w:t>
      </w:r>
      <w:r w:rsidR="000E6A1B" w:rsidRPr="00A779F0">
        <w:rPr>
          <w:lang w:val="nb-NO"/>
        </w:rPr>
        <w:t>, som vist i tabellen nedenfor</w:t>
      </w:r>
      <w:r w:rsidRPr="00A779F0">
        <w:rPr>
          <w:lang w:val="nb-NO"/>
        </w:rPr>
        <w:t>.</w:t>
      </w:r>
      <w:r w:rsidR="00B340FC" w:rsidRPr="00A779F0">
        <w:rPr>
          <w:lang w:val="nb-NO"/>
        </w:rPr>
        <w:t xml:space="preserve"> </w:t>
      </w:r>
      <w:r w:rsidR="000E6A1B" w:rsidRPr="00A779F0">
        <w:rPr>
          <w:lang w:val="nb-NO"/>
        </w:rPr>
        <w:t xml:space="preserve">Dag 1 og </w:t>
      </w:r>
      <w:r w:rsidR="00A701DA" w:rsidRPr="00A779F0">
        <w:rPr>
          <w:lang w:val="nb-NO"/>
        </w:rPr>
        <w:t>d</w:t>
      </w:r>
      <w:r w:rsidR="000E6A1B" w:rsidRPr="00A779F0">
        <w:rPr>
          <w:lang w:val="nb-NO"/>
        </w:rPr>
        <w:t>ag 4 er paralleller.</w:t>
      </w:r>
      <w:r w:rsidR="00034CB0" w:rsidRPr="00A779F0">
        <w:rPr>
          <w:lang w:val="nb-NO"/>
        </w:rPr>
        <w:t xml:space="preserve"> Med en slik </w:t>
      </w:r>
      <w:proofErr w:type="spellStart"/>
      <w:r w:rsidR="00034CB0" w:rsidRPr="00A779F0">
        <w:rPr>
          <w:lang w:val="nb-NO"/>
        </w:rPr>
        <w:t>struktur</w:t>
      </w:r>
      <w:proofErr w:type="spellEnd"/>
      <w:r w:rsidR="00034CB0" w:rsidRPr="00A779F0">
        <w:rPr>
          <w:lang w:val="nb-NO"/>
        </w:rPr>
        <w:t xml:space="preserve"> er det mer logisk at solen </w:t>
      </w:r>
      <w:r w:rsidR="00A701DA" w:rsidRPr="00A779F0">
        <w:rPr>
          <w:lang w:val="nb-NO"/>
        </w:rPr>
        <w:t>kommer på dag 4.</w:t>
      </w:r>
    </w:p>
    <w:tbl>
      <w:tblPr>
        <w:tblStyle w:val="TableGrid"/>
        <w:tblW w:w="0" w:type="auto"/>
        <w:tblInd w:w="720" w:type="dxa"/>
        <w:tblLook w:val="04A0" w:firstRow="1" w:lastRow="0" w:firstColumn="1" w:lastColumn="0" w:noHBand="0" w:noVBand="1"/>
      </w:tblPr>
      <w:tblGrid>
        <w:gridCol w:w="2012"/>
        <w:gridCol w:w="1970"/>
        <w:gridCol w:w="2600"/>
        <w:gridCol w:w="1714"/>
      </w:tblGrid>
      <w:tr w:rsidR="009024B1" w:rsidRPr="00A779F0" w14:paraId="0331216D" w14:textId="77777777" w:rsidTr="00C32C0C">
        <w:tc>
          <w:tcPr>
            <w:tcW w:w="4135" w:type="dxa"/>
            <w:gridSpan w:val="2"/>
          </w:tcPr>
          <w:p w14:paraId="4C2674DE" w14:textId="1B605002" w:rsidR="009024B1" w:rsidRPr="00A779F0" w:rsidRDefault="00432F7E" w:rsidP="009024B1">
            <w:pPr>
              <w:jc w:val="center"/>
              <w:rPr>
                <w:b/>
                <w:bCs/>
                <w:lang w:val="nb-NO"/>
              </w:rPr>
            </w:pPr>
            <w:r w:rsidRPr="00A779F0">
              <w:rPr>
                <w:lang w:val="nb-NO"/>
              </w:rPr>
              <w:tab/>
            </w:r>
            <w:r w:rsidR="009024B1" w:rsidRPr="00A779F0">
              <w:rPr>
                <w:b/>
                <w:bCs/>
                <w:lang w:val="nb-NO"/>
              </w:rPr>
              <w:t>Form (vs. "øde")</w:t>
            </w:r>
          </w:p>
        </w:tc>
        <w:tc>
          <w:tcPr>
            <w:tcW w:w="4495" w:type="dxa"/>
            <w:gridSpan w:val="2"/>
          </w:tcPr>
          <w:p w14:paraId="0E0F7CBD" w14:textId="0C592660" w:rsidR="009024B1" w:rsidRPr="00A779F0" w:rsidRDefault="009024B1" w:rsidP="009024B1">
            <w:pPr>
              <w:jc w:val="center"/>
              <w:rPr>
                <w:b/>
                <w:bCs/>
                <w:lang w:val="nb-NO"/>
              </w:rPr>
            </w:pPr>
            <w:r w:rsidRPr="00A779F0">
              <w:rPr>
                <w:b/>
                <w:bCs/>
                <w:lang w:val="nb-NO"/>
              </w:rPr>
              <w:t>Fyll (vs. "tom")</w:t>
            </w:r>
          </w:p>
        </w:tc>
      </w:tr>
      <w:tr w:rsidR="00340514" w:rsidRPr="00A779F0" w14:paraId="2A020D5D" w14:textId="77777777" w:rsidTr="009024B1">
        <w:tc>
          <w:tcPr>
            <w:tcW w:w="2115" w:type="dxa"/>
          </w:tcPr>
          <w:p w14:paraId="4FC27871" w14:textId="27DA79CB" w:rsidR="00F90411" w:rsidRPr="00A779F0" w:rsidRDefault="00F90411" w:rsidP="009024B1">
            <w:pPr>
              <w:jc w:val="center"/>
              <w:rPr>
                <w:lang w:val="nb-NO"/>
              </w:rPr>
            </w:pPr>
            <w:r w:rsidRPr="00A779F0">
              <w:rPr>
                <w:lang w:val="nb-NO"/>
              </w:rPr>
              <w:t>Dag 1</w:t>
            </w:r>
          </w:p>
        </w:tc>
        <w:tc>
          <w:tcPr>
            <w:tcW w:w="2020" w:type="dxa"/>
          </w:tcPr>
          <w:p w14:paraId="72937797" w14:textId="080DE971" w:rsidR="00F90411" w:rsidRPr="00A779F0" w:rsidRDefault="00F90411" w:rsidP="009024B1">
            <w:pPr>
              <w:jc w:val="center"/>
              <w:rPr>
                <w:lang w:val="nb-NO"/>
              </w:rPr>
            </w:pPr>
            <w:r w:rsidRPr="00A779F0">
              <w:rPr>
                <w:lang w:val="nb-NO"/>
              </w:rPr>
              <w:t>Lys</w:t>
            </w:r>
          </w:p>
        </w:tc>
        <w:tc>
          <w:tcPr>
            <w:tcW w:w="2700" w:type="dxa"/>
          </w:tcPr>
          <w:p w14:paraId="1E5FD551" w14:textId="37992B43" w:rsidR="00F90411" w:rsidRPr="00A779F0" w:rsidRDefault="00F90411" w:rsidP="009024B1">
            <w:pPr>
              <w:jc w:val="center"/>
              <w:rPr>
                <w:lang w:val="nb-NO"/>
              </w:rPr>
            </w:pPr>
            <w:r w:rsidRPr="00A779F0">
              <w:rPr>
                <w:lang w:val="nb-NO"/>
              </w:rPr>
              <w:t>Lysene</w:t>
            </w:r>
          </w:p>
        </w:tc>
        <w:tc>
          <w:tcPr>
            <w:tcW w:w="1795" w:type="dxa"/>
          </w:tcPr>
          <w:p w14:paraId="5D8748D5" w14:textId="17F19B12" w:rsidR="00F90411" w:rsidRPr="00A779F0" w:rsidRDefault="00F90411" w:rsidP="009024B1">
            <w:pPr>
              <w:jc w:val="center"/>
              <w:rPr>
                <w:lang w:val="nb-NO"/>
              </w:rPr>
            </w:pPr>
            <w:r w:rsidRPr="00A779F0">
              <w:rPr>
                <w:lang w:val="nb-NO"/>
              </w:rPr>
              <w:t>Dag 4</w:t>
            </w:r>
          </w:p>
        </w:tc>
      </w:tr>
      <w:tr w:rsidR="00340514" w:rsidRPr="00A779F0" w14:paraId="72C7D0B5" w14:textId="77777777" w:rsidTr="009024B1">
        <w:tc>
          <w:tcPr>
            <w:tcW w:w="2115" w:type="dxa"/>
          </w:tcPr>
          <w:p w14:paraId="2BC77789" w14:textId="2F670C68" w:rsidR="00F90411" w:rsidRPr="00A779F0" w:rsidRDefault="00340514" w:rsidP="009024B1">
            <w:pPr>
              <w:jc w:val="center"/>
              <w:rPr>
                <w:lang w:val="nb-NO"/>
              </w:rPr>
            </w:pPr>
            <w:r w:rsidRPr="00A779F0">
              <w:rPr>
                <w:lang w:val="nb-NO"/>
              </w:rPr>
              <w:t>Dag 2</w:t>
            </w:r>
          </w:p>
        </w:tc>
        <w:tc>
          <w:tcPr>
            <w:tcW w:w="2020" w:type="dxa"/>
          </w:tcPr>
          <w:p w14:paraId="1E4198F0" w14:textId="0EC298ED" w:rsidR="00F90411" w:rsidRPr="00A779F0" w:rsidRDefault="00340514" w:rsidP="009024B1">
            <w:pPr>
              <w:jc w:val="center"/>
              <w:rPr>
                <w:lang w:val="nb-NO"/>
              </w:rPr>
            </w:pPr>
            <w:r w:rsidRPr="00A779F0">
              <w:rPr>
                <w:lang w:val="nb-NO"/>
              </w:rPr>
              <w:t>Himmel og hav</w:t>
            </w:r>
          </w:p>
        </w:tc>
        <w:tc>
          <w:tcPr>
            <w:tcW w:w="2700" w:type="dxa"/>
          </w:tcPr>
          <w:p w14:paraId="559504AE" w14:textId="1759B285" w:rsidR="00F90411" w:rsidRPr="00A779F0" w:rsidRDefault="009024B1" w:rsidP="009024B1">
            <w:pPr>
              <w:jc w:val="center"/>
              <w:rPr>
                <w:lang w:val="nb-NO"/>
              </w:rPr>
            </w:pPr>
            <w:r w:rsidRPr="00A779F0">
              <w:rPr>
                <w:lang w:val="nb-NO"/>
              </w:rPr>
              <w:t>Fugler og fisker</w:t>
            </w:r>
          </w:p>
        </w:tc>
        <w:tc>
          <w:tcPr>
            <w:tcW w:w="1795" w:type="dxa"/>
          </w:tcPr>
          <w:p w14:paraId="50E16AB7" w14:textId="02551929" w:rsidR="00F90411" w:rsidRPr="00A779F0" w:rsidRDefault="00F90411" w:rsidP="009024B1">
            <w:pPr>
              <w:jc w:val="center"/>
              <w:rPr>
                <w:lang w:val="nb-NO"/>
              </w:rPr>
            </w:pPr>
            <w:r w:rsidRPr="00A779F0">
              <w:rPr>
                <w:lang w:val="nb-NO"/>
              </w:rPr>
              <w:t>Dag 5</w:t>
            </w:r>
          </w:p>
        </w:tc>
      </w:tr>
      <w:tr w:rsidR="009024B1" w:rsidRPr="00A779F0" w14:paraId="72C4F0BC" w14:textId="77777777" w:rsidTr="009024B1">
        <w:tc>
          <w:tcPr>
            <w:tcW w:w="2115" w:type="dxa"/>
            <w:vMerge w:val="restart"/>
            <w:vAlign w:val="center"/>
          </w:tcPr>
          <w:p w14:paraId="769EB4F9" w14:textId="30DAB871" w:rsidR="009024B1" w:rsidRPr="00A779F0" w:rsidRDefault="009024B1" w:rsidP="009024B1">
            <w:pPr>
              <w:jc w:val="center"/>
              <w:rPr>
                <w:lang w:val="nb-NO"/>
              </w:rPr>
            </w:pPr>
            <w:r w:rsidRPr="00A779F0">
              <w:rPr>
                <w:lang w:val="nb-NO"/>
              </w:rPr>
              <w:t>Dag 3</w:t>
            </w:r>
          </w:p>
        </w:tc>
        <w:tc>
          <w:tcPr>
            <w:tcW w:w="2020" w:type="dxa"/>
          </w:tcPr>
          <w:p w14:paraId="4191B329" w14:textId="2443173C" w:rsidR="009024B1" w:rsidRPr="00A779F0" w:rsidRDefault="009024B1" w:rsidP="009024B1">
            <w:pPr>
              <w:jc w:val="center"/>
              <w:rPr>
                <w:lang w:val="nb-NO"/>
              </w:rPr>
            </w:pPr>
            <w:r w:rsidRPr="00A779F0">
              <w:rPr>
                <w:lang w:val="nb-NO"/>
              </w:rPr>
              <w:t>Land</w:t>
            </w:r>
          </w:p>
        </w:tc>
        <w:tc>
          <w:tcPr>
            <w:tcW w:w="2700" w:type="dxa"/>
          </w:tcPr>
          <w:p w14:paraId="0D930BBB" w14:textId="61AB5626" w:rsidR="009024B1" w:rsidRPr="00A779F0" w:rsidRDefault="009024B1" w:rsidP="009024B1">
            <w:pPr>
              <w:jc w:val="center"/>
              <w:rPr>
                <w:lang w:val="nb-NO"/>
              </w:rPr>
            </w:pPr>
            <w:r w:rsidRPr="00A779F0">
              <w:rPr>
                <w:lang w:val="nb-NO"/>
              </w:rPr>
              <w:t>Landdyr og mennesker</w:t>
            </w:r>
          </w:p>
        </w:tc>
        <w:tc>
          <w:tcPr>
            <w:tcW w:w="1795" w:type="dxa"/>
            <w:vMerge w:val="restart"/>
            <w:vAlign w:val="center"/>
          </w:tcPr>
          <w:p w14:paraId="5D35C49F" w14:textId="7720E1C0" w:rsidR="009024B1" w:rsidRPr="00A779F0" w:rsidRDefault="009024B1" w:rsidP="009024B1">
            <w:pPr>
              <w:jc w:val="center"/>
              <w:rPr>
                <w:lang w:val="nb-NO"/>
              </w:rPr>
            </w:pPr>
            <w:r w:rsidRPr="00A779F0">
              <w:rPr>
                <w:lang w:val="nb-NO"/>
              </w:rPr>
              <w:t>Dag 6</w:t>
            </w:r>
          </w:p>
        </w:tc>
      </w:tr>
      <w:tr w:rsidR="009024B1" w:rsidRPr="00A779F0" w14:paraId="44AAB3AD" w14:textId="77777777" w:rsidTr="009024B1">
        <w:tc>
          <w:tcPr>
            <w:tcW w:w="2115" w:type="dxa"/>
            <w:vMerge/>
          </w:tcPr>
          <w:p w14:paraId="0854487F" w14:textId="77777777" w:rsidR="009024B1" w:rsidRPr="00A779F0" w:rsidRDefault="009024B1" w:rsidP="00CA74D9">
            <w:pPr>
              <w:rPr>
                <w:lang w:val="nb-NO"/>
              </w:rPr>
            </w:pPr>
          </w:p>
        </w:tc>
        <w:tc>
          <w:tcPr>
            <w:tcW w:w="2020" w:type="dxa"/>
          </w:tcPr>
          <w:p w14:paraId="246DEEB4" w14:textId="67464BB3" w:rsidR="009024B1" w:rsidRPr="00A779F0" w:rsidRDefault="009024B1" w:rsidP="009024B1">
            <w:pPr>
              <w:jc w:val="center"/>
              <w:rPr>
                <w:lang w:val="nb-NO"/>
              </w:rPr>
            </w:pPr>
            <w:r w:rsidRPr="00A779F0">
              <w:rPr>
                <w:lang w:val="nb-NO"/>
              </w:rPr>
              <w:t>Vegetasjon</w:t>
            </w:r>
          </w:p>
        </w:tc>
        <w:tc>
          <w:tcPr>
            <w:tcW w:w="2700" w:type="dxa"/>
          </w:tcPr>
          <w:p w14:paraId="286B3C92" w14:textId="39623066" w:rsidR="009024B1" w:rsidRPr="00A779F0" w:rsidRDefault="009024B1" w:rsidP="009024B1">
            <w:pPr>
              <w:jc w:val="center"/>
              <w:rPr>
                <w:lang w:val="nb-NO"/>
              </w:rPr>
            </w:pPr>
            <w:r w:rsidRPr="00A779F0">
              <w:rPr>
                <w:lang w:val="nb-NO"/>
              </w:rPr>
              <w:t>Mat</w:t>
            </w:r>
          </w:p>
        </w:tc>
        <w:tc>
          <w:tcPr>
            <w:tcW w:w="1795" w:type="dxa"/>
            <w:vMerge/>
          </w:tcPr>
          <w:p w14:paraId="34FF63F6" w14:textId="37888AF5" w:rsidR="009024B1" w:rsidRPr="00A779F0" w:rsidRDefault="009024B1" w:rsidP="00CA74D9">
            <w:pPr>
              <w:rPr>
                <w:lang w:val="nb-NO"/>
              </w:rPr>
            </w:pPr>
          </w:p>
        </w:tc>
      </w:tr>
    </w:tbl>
    <w:p w14:paraId="21D8F6F3" w14:textId="17566D64" w:rsidR="00432F7E" w:rsidRPr="00A779F0" w:rsidRDefault="00432F7E" w:rsidP="00CA74D9">
      <w:pPr>
        <w:ind w:left="720" w:hanging="720"/>
        <w:rPr>
          <w:lang w:val="nb-NO"/>
        </w:rPr>
      </w:pPr>
    </w:p>
    <w:p w14:paraId="536C000A" w14:textId="1DC64812" w:rsidR="00E44B01" w:rsidRPr="00A779F0" w:rsidRDefault="00E44B01" w:rsidP="00CA74D9">
      <w:pPr>
        <w:ind w:left="720" w:hanging="720"/>
        <w:rPr>
          <w:lang w:val="nb-NO"/>
        </w:rPr>
      </w:pPr>
      <w:r w:rsidRPr="00A779F0">
        <w:rPr>
          <w:lang w:val="nb-NO"/>
        </w:rPr>
        <w:t>5.</w:t>
      </w:r>
      <w:r w:rsidRPr="00A779F0">
        <w:rPr>
          <w:lang w:val="nb-NO"/>
        </w:rPr>
        <w:tab/>
        <w:t>Kosmisk tempel: Bygger på rammeverksynet. “Skapelsen” handler om å gi allerede</w:t>
      </w:r>
      <w:r w:rsidR="00CA74D9" w:rsidRPr="00A779F0">
        <w:rPr>
          <w:lang w:val="nb-NO"/>
        </w:rPr>
        <w:t xml:space="preserve"> </w:t>
      </w:r>
      <w:r w:rsidRPr="00A779F0">
        <w:rPr>
          <w:lang w:val="nb-NO"/>
        </w:rPr>
        <w:t>eksisterende ting sin funksjon (ikke at de blir til) og at universet er et kosmisk tempel for Gud. Dag 7 blir klimakset</w:t>
      </w:r>
      <w:r w:rsidR="003522EF" w:rsidRPr="00A779F0">
        <w:rPr>
          <w:lang w:val="nb-NO"/>
        </w:rPr>
        <w:t>, den viktigste dagen</w:t>
      </w:r>
      <w:r w:rsidR="00687CC4" w:rsidRPr="00A779F0">
        <w:rPr>
          <w:lang w:val="nb-NO"/>
        </w:rPr>
        <w:t>, for da setter Gud seg på tronen og regjerer</w:t>
      </w:r>
      <w:r w:rsidRPr="00A779F0">
        <w:rPr>
          <w:lang w:val="nb-NO"/>
        </w:rPr>
        <w:t>. John Walton</w:t>
      </w:r>
      <w:r w:rsidR="0014408B" w:rsidRPr="00A779F0">
        <w:rPr>
          <w:lang w:val="nb-NO"/>
        </w:rPr>
        <w:t xml:space="preserve"> støt</w:t>
      </w:r>
      <w:r w:rsidR="00F07A7B" w:rsidRPr="00A779F0">
        <w:rPr>
          <w:lang w:val="nb-NO"/>
        </w:rPr>
        <w:t>ter dette synet og bygger det på følgende bibelvers</w:t>
      </w:r>
      <w:r w:rsidR="00CF7B13" w:rsidRPr="00A779F0">
        <w:rPr>
          <w:lang w:val="nb-NO"/>
        </w:rPr>
        <w:t xml:space="preserve"> som ser på universet som et tempel for Gud: </w:t>
      </w:r>
      <w:r w:rsidRPr="00A779F0">
        <w:rPr>
          <w:lang w:val="nb-NO"/>
        </w:rPr>
        <w:t>1 Mos 2:10, 1 Kong 8:27, Jes 66:1-2</w:t>
      </w:r>
      <w:r w:rsidR="00CF7B13" w:rsidRPr="00A779F0">
        <w:rPr>
          <w:lang w:val="nb-NO"/>
        </w:rPr>
        <w:t>.</w:t>
      </w:r>
    </w:p>
    <w:p w14:paraId="714A59FE" w14:textId="77777777" w:rsidR="00E44B01" w:rsidRPr="00A779F0" w:rsidRDefault="00E44B01" w:rsidP="00E44B01">
      <w:pPr>
        <w:rPr>
          <w:lang w:val="nb-NO"/>
        </w:rPr>
      </w:pPr>
      <w:r w:rsidRPr="00A779F0">
        <w:rPr>
          <w:lang w:val="nb-NO"/>
        </w:rPr>
        <w:t xml:space="preserve"> </w:t>
      </w:r>
    </w:p>
    <w:p w14:paraId="2ECFF23F" w14:textId="77777777" w:rsidR="00E44B01" w:rsidRPr="00A779F0" w:rsidRDefault="00E44B01" w:rsidP="00FD31B3">
      <w:pPr>
        <w:pStyle w:val="Heading2"/>
        <w:rPr>
          <w:lang w:val="nb-NO"/>
        </w:rPr>
      </w:pPr>
      <w:bookmarkStart w:id="14" w:name="_Toc123031333"/>
      <w:r w:rsidRPr="00A779F0">
        <w:rPr>
          <w:lang w:val="nb-NO"/>
        </w:rPr>
        <w:t>HVORFOR BLE MENNESKET SKAPT?</w:t>
      </w:r>
      <w:bookmarkEnd w:id="14"/>
    </w:p>
    <w:p w14:paraId="147E7A9E" w14:textId="60CFB892" w:rsidR="00E44B01" w:rsidRPr="00A779F0" w:rsidRDefault="00030CF4" w:rsidP="00E44B01">
      <w:pPr>
        <w:rPr>
          <w:lang w:val="nb-NO"/>
        </w:rPr>
      </w:pPr>
      <w:r w:rsidRPr="00A779F0">
        <w:rPr>
          <w:lang w:val="nb-NO"/>
        </w:rPr>
        <w:t xml:space="preserve">I </w:t>
      </w:r>
      <w:proofErr w:type="spellStart"/>
      <w:r w:rsidRPr="00A779F0">
        <w:rPr>
          <w:lang w:val="nb-NO"/>
        </w:rPr>
        <w:t>Enuma</w:t>
      </w:r>
      <w:proofErr w:type="spellEnd"/>
      <w:r w:rsidRPr="00A779F0">
        <w:rPr>
          <w:lang w:val="nb-NO"/>
        </w:rPr>
        <w:t xml:space="preserve"> </w:t>
      </w:r>
      <w:proofErr w:type="spellStart"/>
      <w:r w:rsidRPr="00A779F0">
        <w:rPr>
          <w:lang w:val="nb-NO"/>
        </w:rPr>
        <w:t>Elish</w:t>
      </w:r>
      <w:proofErr w:type="spellEnd"/>
      <w:r w:rsidRPr="00A779F0">
        <w:rPr>
          <w:lang w:val="nb-NO"/>
        </w:rPr>
        <w:t>, som er en babylonsk skapelsesberetning</w:t>
      </w:r>
      <w:r w:rsidR="00A5356D" w:rsidRPr="00A779F0">
        <w:rPr>
          <w:lang w:val="nb-NO"/>
        </w:rPr>
        <w:t>, skapes menn</w:t>
      </w:r>
      <w:r w:rsidR="00843C6D" w:rsidRPr="00A779F0">
        <w:rPr>
          <w:lang w:val="nb-NO"/>
        </w:rPr>
        <w:t>e</w:t>
      </w:r>
      <w:r w:rsidR="00A5356D" w:rsidRPr="00A779F0">
        <w:rPr>
          <w:lang w:val="nb-NO"/>
        </w:rPr>
        <w:t xml:space="preserve">sket som </w:t>
      </w:r>
      <w:r w:rsidR="00E44B01" w:rsidRPr="00A779F0">
        <w:rPr>
          <w:lang w:val="nb-NO"/>
        </w:rPr>
        <w:t>en “epilog”</w:t>
      </w:r>
      <w:r w:rsidR="00A5356D" w:rsidRPr="00A779F0">
        <w:rPr>
          <w:lang w:val="nb-NO"/>
        </w:rPr>
        <w:t xml:space="preserve"> (ekstra ting)</w:t>
      </w:r>
      <w:r w:rsidR="00E44B01" w:rsidRPr="00A779F0">
        <w:rPr>
          <w:lang w:val="nb-NO"/>
        </w:rPr>
        <w:t xml:space="preserve"> for å bringe</w:t>
      </w:r>
      <w:r w:rsidR="00FD31B3" w:rsidRPr="00A779F0">
        <w:rPr>
          <w:lang w:val="nb-NO"/>
        </w:rPr>
        <w:t xml:space="preserve"> </w:t>
      </w:r>
      <w:r w:rsidR="00E44B01" w:rsidRPr="00A779F0">
        <w:rPr>
          <w:lang w:val="nb-NO"/>
        </w:rPr>
        <w:t>gudene mat</w:t>
      </w:r>
      <w:r w:rsidR="00F3121D" w:rsidRPr="00A779F0">
        <w:rPr>
          <w:lang w:val="nb-NO"/>
        </w:rPr>
        <w:t xml:space="preserve">. I Bibelen er mennesket </w:t>
      </w:r>
      <w:r w:rsidR="00E44B01" w:rsidRPr="00A779F0">
        <w:rPr>
          <w:lang w:val="nb-NO"/>
        </w:rPr>
        <w:t xml:space="preserve">kronen på </w:t>
      </w:r>
      <w:r w:rsidR="00F3121D" w:rsidRPr="00A779F0">
        <w:rPr>
          <w:lang w:val="nb-NO"/>
        </w:rPr>
        <w:t>skaper</w:t>
      </w:r>
      <w:r w:rsidR="00E44B01" w:rsidRPr="00A779F0">
        <w:rPr>
          <w:lang w:val="nb-NO"/>
        </w:rPr>
        <w:t>verket som Gud bringer mat.</w:t>
      </w:r>
    </w:p>
    <w:p w14:paraId="5C527E0B" w14:textId="3B021C64" w:rsidR="00E44B01" w:rsidRPr="00A779F0" w:rsidRDefault="00843C6D" w:rsidP="00E44B01">
      <w:pPr>
        <w:rPr>
          <w:lang w:val="nb-NO"/>
        </w:rPr>
      </w:pPr>
      <w:r w:rsidRPr="00A779F0">
        <w:rPr>
          <w:lang w:val="nb-NO"/>
        </w:rPr>
        <w:t>I</w:t>
      </w:r>
      <w:r w:rsidR="00E44B01" w:rsidRPr="00A779F0">
        <w:rPr>
          <w:lang w:val="nb-NO"/>
        </w:rPr>
        <w:t xml:space="preserve"> </w:t>
      </w:r>
      <w:proofErr w:type="spellStart"/>
      <w:r w:rsidRPr="00A779F0">
        <w:rPr>
          <w:lang w:val="nb-NO"/>
        </w:rPr>
        <w:t>Atrahasis</w:t>
      </w:r>
      <w:proofErr w:type="spellEnd"/>
      <w:r w:rsidRPr="00A779F0">
        <w:rPr>
          <w:lang w:val="nb-NO"/>
        </w:rPr>
        <w:t xml:space="preserve">-eposet </w:t>
      </w:r>
      <w:r w:rsidR="002F0F86" w:rsidRPr="00A779F0">
        <w:rPr>
          <w:lang w:val="nb-NO"/>
        </w:rPr>
        <w:t xml:space="preserve">bli mennesket skapt for </w:t>
      </w:r>
      <w:r w:rsidR="00E44B01" w:rsidRPr="00A779F0">
        <w:rPr>
          <w:lang w:val="nb-NO"/>
        </w:rPr>
        <w:t>å ta over arbeidet til de lavere gudene og bygge kanaler, men</w:t>
      </w:r>
      <w:r w:rsidR="002F0F86" w:rsidRPr="00A779F0">
        <w:rPr>
          <w:lang w:val="nb-NO"/>
        </w:rPr>
        <w:t xml:space="preserve"> i Bibelen skapes de</w:t>
      </w:r>
      <w:r w:rsidR="00E44B01" w:rsidRPr="00A779F0">
        <w:rPr>
          <w:lang w:val="nb-NO"/>
        </w:rPr>
        <w:t xml:space="preserve"> for å bli mange og råde.</w:t>
      </w:r>
    </w:p>
    <w:p w14:paraId="63BA5A10" w14:textId="43736FA3" w:rsidR="00E44B01" w:rsidRDefault="008963EC" w:rsidP="00E44B01">
      <w:pPr>
        <w:rPr>
          <w:lang w:val="nb-NO"/>
        </w:rPr>
      </w:pPr>
      <w:r w:rsidRPr="00A779F0">
        <w:rPr>
          <w:lang w:val="nb-NO"/>
        </w:rPr>
        <w:t>Man tenker kanskje at det ligger en polemikk</w:t>
      </w:r>
      <w:r w:rsidR="00A51098" w:rsidRPr="00A779F0">
        <w:rPr>
          <w:lang w:val="nb-NO"/>
        </w:rPr>
        <w:t xml:space="preserve"> her,</w:t>
      </w:r>
      <w:r w:rsidRPr="00A779F0">
        <w:rPr>
          <w:lang w:val="nb-NO"/>
        </w:rPr>
        <w:t xml:space="preserve"> </w:t>
      </w:r>
      <w:r w:rsidR="003552C4" w:rsidRPr="00A779F0">
        <w:rPr>
          <w:lang w:val="nb-NO"/>
        </w:rPr>
        <w:t>Bibelen</w:t>
      </w:r>
      <w:r w:rsidR="00E44B01" w:rsidRPr="00A779F0">
        <w:rPr>
          <w:lang w:val="nb-NO"/>
        </w:rPr>
        <w:t xml:space="preserve"> </w:t>
      </w:r>
      <w:r w:rsidR="00A51098" w:rsidRPr="00A779F0">
        <w:rPr>
          <w:lang w:val="nb-NO"/>
        </w:rPr>
        <w:t xml:space="preserve">vil komme med et annet bilde </w:t>
      </w:r>
      <w:r w:rsidR="001C62B9" w:rsidRPr="00A779F0">
        <w:rPr>
          <w:lang w:val="nb-NO"/>
        </w:rPr>
        <w:t xml:space="preserve">av Gud og mennesket </w:t>
      </w:r>
      <w:r w:rsidR="00A51098" w:rsidRPr="00A779F0">
        <w:rPr>
          <w:lang w:val="nb-NO"/>
        </w:rPr>
        <w:t>enn det man var vant til å høre i denne kulturen.</w:t>
      </w:r>
    </w:p>
    <w:p w14:paraId="3E8E982E" w14:textId="77777777" w:rsidR="00800F8D" w:rsidRPr="00A779F0" w:rsidRDefault="00800F8D" w:rsidP="00E44B01">
      <w:pPr>
        <w:rPr>
          <w:lang w:val="nb-NO"/>
        </w:rPr>
      </w:pPr>
    </w:p>
    <w:p w14:paraId="7F1E117E" w14:textId="77777777" w:rsidR="00E44B01" w:rsidRPr="00A779F0" w:rsidRDefault="00E44B01" w:rsidP="001A0B21">
      <w:pPr>
        <w:pStyle w:val="Heading2"/>
        <w:rPr>
          <w:lang w:val="nb-NO"/>
        </w:rPr>
      </w:pPr>
      <w:bookmarkStart w:id="15" w:name="_Toc123031334"/>
      <w:r w:rsidRPr="00A779F0">
        <w:rPr>
          <w:lang w:val="nb-NO"/>
        </w:rPr>
        <w:lastRenderedPageBreak/>
        <w:t>GUDS BILDE</w:t>
      </w:r>
      <w:bookmarkEnd w:id="15"/>
    </w:p>
    <w:p w14:paraId="30E671E9" w14:textId="4A8EFBF9" w:rsidR="00E44B01" w:rsidRPr="00A779F0" w:rsidRDefault="00E44B01" w:rsidP="00E44B01">
      <w:pPr>
        <w:rPr>
          <w:lang w:val="nb-NO"/>
        </w:rPr>
      </w:pPr>
      <w:r w:rsidRPr="00A779F0">
        <w:rPr>
          <w:b/>
          <w:bCs/>
          <w:lang w:val="nb-NO"/>
        </w:rPr>
        <w:t>Bakgrunn:</w:t>
      </w:r>
      <w:r w:rsidRPr="00A779F0">
        <w:rPr>
          <w:lang w:val="nb-NO"/>
        </w:rPr>
        <w:t xml:space="preserve"> Konger satte opp bilder av seg selv for å minne om hvem som</w:t>
      </w:r>
      <w:r w:rsidR="001C62B9" w:rsidRPr="00A779F0">
        <w:rPr>
          <w:lang w:val="nb-NO"/>
        </w:rPr>
        <w:t xml:space="preserve"> </w:t>
      </w:r>
      <w:r w:rsidRPr="00A779F0">
        <w:rPr>
          <w:lang w:val="nb-NO"/>
        </w:rPr>
        <w:t>bestemte, og gudebilder ble sett på som guddommelige, jordiske versjoner av gudene. Gudebildene ble plassert i templer for å formidle gudenes nærvær.</w:t>
      </w:r>
    </w:p>
    <w:p w14:paraId="13ACBEC1" w14:textId="226D3EC4" w:rsidR="00E44B01" w:rsidRPr="00A779F0" w:rsidRDefault="00E44B01" w:rsidP="00E44B01">
      <w:pPr>
        <w:rPr>
          <w:lang w:val="nb-NO"/>
        </w:rPr>
      </w:pPr>
      <w:r w:rsidRPr="00A779F0">
        <w:rPr>
          <w:b/>
          <w:bCs/>
          <w:lang w:val="nb-NO"/>
        </w:rPr>
        <w:t>Alle</w:t>
      </w:r>
      <w:r w:rsidRPr="00A779F0">
        <w:rPr>
          <w:lang w:val="nb-NO"/>
        </w:rPr>
        <w:t xml:space="preserve"> mennesker er Guds representanter på jorda med forvalteransvar, ikke bare kongene som ble ansett som guddommelige.</w:t>
      </w:r>
    </w:p>
    <w:p w14:paraId="65EE2A91" w14:textId="03FA62E3" w:rsidR="00E44B01" w:rsidRPr="00A779F0" w:rsidRDefault="00E44B01" w:rsidP="00E44B01">
      <w:pPr>
        <w:rPr>
          <w:lang w:val="nb-NO"/>
        </w:rPr>
      </w:pPr>
      <w:r w:rsidRPr="00A779F0">
        <w:rPr>
          <w:lang w:val="nb-NO"/>
        </w:rPr>
        <w:t>Ligner også Gud på mange måter (1:26, 5:1, 3). Våre mentale og åndelige</w:t>
      </w:r>
      <w:r w:rsidR="003A4537" w:rsidRPr="00A779F0">
        <w:rPr>
          <w:lang w:val="nb-NO"/>
        </w:rPr>
        <w:t xml:space="preserve"> </w:t>
      </w:r>
      <w:r w:rsidRPr="00A779F0">
        <w:rPr>
          <w:lang w:val="nb-NO"/>
        </w:rPr>
        <w:t xml:space="preserve">kapasiteter, vår selvbevissthet, intelligens, kreativitet, moralske </w:t>
      </w:r>
      <w:proofErr w:type="gramStart"/>
      <w:r w:rsidRPr="00A779F0">
        <w:rPr>
          <w:lang w:val="nb-NO"/>
        </w:rPr>
        <w:t>ansvarlighet…</w:t>
      </w:r>
      <w:proofErr w:type="gramEnd"/>
    </w:p>
    <w:p w14:paraId="4D21E6AF" w14:textId="702D9681" w:rsidR="00E44B01" w:rsidRPr="00A779F0" w:rsidRDefault="00E44B01" w:rsidP="00E44B01">
      <w:pPr>
        <w:rPr>
          <w:lang w:val="nb-NO"/>
        </w:rPr>
      </w:pPr>
      <w:r w:rsidRPr="00A779F0">
        <w:rPr>
          <w:lang w:val="nb-NO"/>
        </w:rPr>
        <w:t>Mann og kvinne er et uttrykk for Guds design og hans roller for oss, og for</w:t>
      </w:r>
      <w:r w:rsidR="00692222" w:rsidRPr="00A779F0">
        <w:rPr>
          <w:lang w:val="nb-NO"/>
        </w:rPr>
        <w:t xml:space="preserve"> </w:t>
      </w:r>
      <w:r w:rsidRPr="00A779F0">
        <w:rPr>
          <w:lang w:val="nb-NO"/>
        </w:rPr>
        <w:t>sammen å reflektere hans bilde på en fullkommen måte.</w:t>
      </w:r>
    </w:p>
    <w:p w14:paraId="289B9E45" w14:textId="5BD178A2" w:rsidR="00E44B01" w:rsidRPr="00A779F0" w:rsidRDefault="00E44B01" w:rsidP="00D31B3A">
      <w:pPr>
        <w:rPr>
          <w:lang w:val="nb-NO"/>
        </w:rPr>
      </w:pPr>
      <w:r w:rsidRPr="00A779F0">
        <w:rPr>
          <w:lang w:val="nb-NO"/>
        </w:rPr>
        <w:t>Menneskerettigheter er et resultat av at mennesket er skapt i Guds bilde (</w:t>
      </w:r>
      <w:r w:rsidR="00D31B3A" w:rsidRPr="00A779F0">
        <w:rPr>
          <w:lang w:val="nb-NO"/>
        </w:rPr>
        <w:t xml:space="preserve">"Den som utøser menneskeblod, ved mennesker skal hans blod øses ut, for Gud laget mennesket i sitt bilde." </w:t>
      </w:r>
      <w:r w:rsidRPr="00A779F0">
        <w:rPr>
          <w:lang w:val="nb-NO"/>
        </w:rPr>
        <w:t>9:6).</w:t>
      </w:r>
    </w:p>
    <w:p w14:paraId="7513769C" w14:textId="77777777" w:rsidR="00E44B01" w:rsidRPr="00A779F0" w:rsidRDefault="00E44B01" w:rsidP="00E44B01">
      <w:pPr>
        <w:rPr>
          <w:lang w:val="nb-NO"/>
        </w:rPr>
      </w:pPr>
      <w:r w:rsidRPr="00A779F0">
        <w:rPr>
          <w:lang w:val="nb-NO"/>
        </w:rPr>
        <w:t xml:space="preserve"> </w:t>
      </w:r>
    </w:p>
    <w:p w14:paraId="06BA2BB2" w14:textId="77777777" w:rsidR="00E44B01" w:rsidRPr="00A779F0" w:rsidRDefault="00E44B01" w:rsidP="001A0B21">
      <w:pPr>
        <w:pStyle w:val="Heading2"/>
        <w:rPr>
          <w:lang w:val="nb-NO"/>
        </w:rPr>
      </w:pPr>
      <w:bookmarkStart w:id="16" w:name="_Toc123031335"/>
      <w:r w:rsidRPr="00A779F0">
        <w:rPr>
          <w:lang w:val="nb-NO"/>
        </w:rPr>
        <w:t>HOVEDPOENG FRA KAPITTEL 1</w:t>
      </w:r>
      <w:bookmarkEnd w:id="16"/>
    </w:p>
    <w:p w14:paraId="2134469D" w14:textId="77777777" w:rsidR="00E44B01" w:rsidRPr="00A779F0" w:rsidRDefault="00E44B01" w:rsidP="00E44B01">
      <w:pPr>
        <w:rPr>
          <w:lang w:val="nb-NO"/>
        </w:rPr>
      </w:pPr>
      <w:r w:rsidRPr="00A779F0">
        <w:rPr>
          <w:lang w:val="nb-NO"/>
        </w:rPr>
        <w:t>1.</w:t>
      </w:r>
      <w:r w:rsidRPr="00A779F0">
        <w:rPr>
          <w:lang w:val="nb-NO"/>
        </w:rPr>
        <w:tab/>
        <w:t>Gud er Skaperen av alt og har full kontroll.</w:t>
      </w:r>
    </w:p>
    <w:p w14:paraId="6D85ABF5" w14:textId="77777777" w:rsidR="00E44B01" w:rsidRPr="00A779F0" w:rsidRDefault="00E44B01" w:rsidP="00E44B01">
      <w:pPr>
        <w:rPr>
          <w:lang w:val="nb-NO"/>
        </w:rPr>
      </w:pPr>
      <w:r w:rsidRPr="00A779F0">
        <w:rPr>
          <w:lang w:val="nb-NO"/>
        </w:rPr>
        <w:t>2.</w:t>
      </w:r>
      <w:r w:rsidRPr="00A779F0">
        <w:rPr>
          <w:lang w:val="nb-NO"/>
        </w:rPr>
        <w:tab/>
        <w:t>Universet er ordnet og ikke tilfeldig.</w:t>
      </w:r>
    </w:p>
    <w:p w14:paraId="3C22B550" w14:textId="77777777" w:rsidR="00E44B01" w:rsidRPr="00A779F0" w:rsidRDefault="00E44B01" w:rsidP="00E44B01">
      <w:pPr>
        <w:rPr>
          <w:lang w:val="nb-NO"/>
        </w:rPr>
      </w:pPr>
      <w:r w:rsidRPr="00A779F0">
        <w:rPr>
          <w:lang w:val="nb-NO"/>
        </w:rPr>
        <w:t>3.</w:t>
      </w:r>
      <w:r w:rsidRPr="00A779F0">
        <w:rPr>
          <w:lang w:val="nb-NO"/>
        </w:rPr>
        <w:tab/>
        <w:t>Gud er mye større enn andre guder. Han skaper ved sitt ord og trenger ingenting.</w:t>
      </w:r>
    </w:p>
    <w:p w14:paraId="1A9299B4" w14:textId="77777777" w:rsidR="00E44B01" w:rsidRPr="00A779F0" w:rsidRDefault="00E44B01" w:rsidP="00E44B01">
      <w:pPr>
        <w:rPr>
          <w:lang w:val="nb-NO"/>
        </w:rPr>
      </w:pPr>
      <w:r w:rsidRPr="00A779F0">
        <w:rPr>
          <w:lang w:val="nb-NO"/>
        </w:rPr>
        <w:t>4.</w:t>
      </w:r>
      <w:r w:rsidRPr="00A779F0">
        <w:rPr>
          <w:lang w:val="nb-NO"/>
        </w:rPr>
        <w:tab/>
        <w:t>Mennesket er unikt og skapt med en hensikt.</w:t>
      </w:r>
    </w:p>
    <w:p w14:paraId="051F477D" w14:textId="77777777" w:rsidR="00E44B01" w:rsidRPr="00A779F0" w:rsidRDefault="00E44B01" w:rsidP="00E44B01">
      <w:pPr>
        <w:rPr>
          <w:lang w:val="nb-NO"/>
        </w:rPr>
      </w:pPr>
      <w:r w:rsidRPr="00A779F0">
        <w:rPr>
          <w:lang w:val="nb-NO"/>
        </w:rPr>
        <w:t xml:space="preserve"> </w:t>
      </w:r>
    </w:p>
    <w:p w14:paraId="259A77AB" w14:textId="4BCA3CF4" w:rsidR="00E44B01" w:rsidRPr="00A779F0" w:rsidRDefault="00A779F0" w:rsidP="00F05BF6">
      <w:pPr>
        <w:pStyle w:val="Heading2"/>
        <w:rPr>
          <w:lang w:val="nb-NO"/>
        </w:rPr>
      </w:pPr>
      <w:bookmarkStart w:id="17" w:name="_Toc123031336"/>
      <w:r w:rsidRPr="00A779F0">
        <w:rPr>
          <w:lang w:val="nb-NO"/>
        </w:rPr>
        <w:t xml:space="preserve">KAP. </w:t>
      </w:r>
      <w:r w:rsidR="00E44B01" w:rsidRPr="00A779F0">
        <w:rPr>
          <w:lang w:val="nb-NO"/>
        </w:rPr>
        <w:t>2-4</w:t>
      </w:r>
      <w:r w:rsidR="00B066E0" w:rsidRPr="00A779F0">
        <w:rPr>
          <w:lang w:val="nb-NO"/>
        </w:rPr>
        <w:t xml:space="preserve"> </w:t>
      </w:r>
      <w:r w:rsidR="00E44B01" w:rsidRPr="00A779F0">
        <w:rPr>
          <w:lang w:val="nb-NO"/>
        </w:rPr>
        <w:t>HISTORIEN OM HIMMELEN OG JORDEN</w:t>
      </w:r>
      <w:r w:rsidR="00F05BF6" w:rsidRPr="00A779F0">
        <w:rPr>
          <w:lang w:val="nb-NO"/>
        </w:rPr>
        <w:t xml:space="preserve"> </w:t>
      </w:r>
      <w:r w:rsidR="00E44B01" w:rsidRPr="00A779F0">
        <w:rPr>
          <w:lang w:val="nb-NO"/>
        </w:rPr>
        <w:t>(2:4 - 4:26)</w:t>
      </w:r>
      <w:bookmarkEnd w:id="17"/>
    </w:p>
    <w:p w14:paraId="6BE2B588" w14:textId="599EFF45" w:rsidR="00B066E0" w:rsidRPr="00A779F0" w:rsidRDefault="00B066E0" w:rsidP="00B066E0">
      <w:pPr>
        <w:rPr>
          <w:lang w:val="nb-NO"/>
        </w:rPr>
      </w:pPr>
      <w:r w:rsidRPr="00A779F0">
        <w:rPr>
          <w:lang w:val="nb-NO"/>
        </w:rPr>
        <w:t>A</w:t>
      </w:r>
      <w:r w:rsidR="00EC6D60" w:rsidRPr="00A779F0">
        <w:rPr>
          <w:lang w:val="nb-NO"/>
        </w:rPr>
        <w:t>dam</w:t>
      </w:r>
      <w:r w:rsidRPr="00A779F0">
        <w:rPr>
          <w:lang w:val="nb-NO"/>
        </w:rPr>
        <w:t xml:space="preserve"> </w:t>
      </w:r>
      <w:r w:rsidR="00D26394" w:rsidRPr="00A779F0">
        <w:rPr>
          <w:lang w:val="nb-NO"/>
        </w:rPr>
        <w:t xml:space="preserve">betyr </w:t>
      </w:r>
      <w:r w:rsidRPr="00A779F0">
        <w:rPr>
          <w:lang w:val="nb-NO"/>
        </w:rPr>
        <w:t>“</w:t>
      </w:r>
      <w:r w:rsidR="00EC6D60" w:rsidRPr="00A779F0">
        <w:rPr>
          <w:lang w:val="nb-NO"/>
        </w:rPr>
        <w:t>menneske</w:t>
      </w:r>
      <w:r w:rsidRPr="00A779F0">
        <w:rPr>
          <w:lang w:val="nb-NO"/>
        </w:rPr>
        <w:t>”</w:t>
      </w:r>
      <w:r w:rsidR="00E744E1" w:rsidRPr="00A779F0">
        <w:rPr>
          <w:lang w:val="nb-NO"/>
        </w:rPr>
        <w:t xml:space="preserve"> og det oversettes</w:t>
      </w:r>
      <w:r w:rsidR="00C37753" w:rsidRPr="00A779F0">
        <w:rPr>
          <w:lang w:val="nb-NO"/>
        </w:rPr>
        <w:t xml:space="preserve"> </w:t>
      </w:r>
      <w:r w:rsidR="0051782B" w:rsidRPr="00A779F0">
        <w:rPr>
          <w:i/>
          <w:iCs/>
          <w:lang w:val="nb-NO"/>
        </w:rPr>
        <w:t>menneske</w:t>
      </w:r>
      <w:r w:rsidR="00B659E0" w:rsidRPr="00A779F0">
        <w:rPr>
          <w:i/>
          <w:iCs/>
          <w:lang w:val="nb-NO"/>
        </w:rPr>
        <w:t>t</w:t>
      </w:r>
      <w:r w:rsidR="00B659E0" w:rsidRPr="00A779F0">
        <w:rPr>
          <w:lang w:val="nb-NO"/>
        </w:rPr>
        <w:t xml:space="preserve"> eller </w:t>
      </w:r>
      <w:r w:rsidR="00B659E0" w:rsidRPr="00A779F0">
        <w:rPr>
          <w:i/>
          <w:iCs/>
          <w:lang w:val="nb-NO"/>
        </w:rPr>
        <w:t>mannen</w:t>
      </w:r>
      <w:r w:rsidR="0051782B" w:rsidRPr="00A779F0">
        <w:rPr>
          <w:lang w:val="nb-NO"/>
        </w:rPr>
        <w:t xml:space="preserve"> når det</w:t>
      </w:r>
      <w:r w:rsidR="00B659E0" w:rsidRPr="00A779F0">
        <w:rPr>
          <w:lang w:val="nb-NO"/>
        </w:rPr>
        <w:t xml:space="preserve"> har bestemt artikkel</w:t>
      </w:r>
      <w:r w:rsidR="0066570D" w:rsidRPr="00A779F0">
        <w:rPr>
          <w:lang w:val="nb-NO"/>
        </w:rPr>
        <w:t xml:space="preserve"> (illustrert ved å sette inn ADAMEN i tekstene nedenfor</w:t>
      </w:r>
      <w:r w:rsidR="00E842AF" w:rsidRPr="00A779F0">
        <w:rPr>
          <w:lang w:val="nb-NO"/>
        </w:rPr>
        <w:t>)</w:t>
      </w:r>
      <w:r w:rsidR="00EC6D60" w:rsidRPr="00A779F0">
        <w:rPr>
          <w:lang w:val="nb-NO"/>
        </w:rPr>
        <w:t>.</w:t>
      </w:r>
      <w:r w:rsidR="00E842AF" w:rsidRPr="00A779F0">
        <w:rPr>
          <w:lang w:val="nb-NO"/>
        </w:rPr>
        <w:t xml:space="preserve"> Når det ikke har bestemt artikkel oversettes det </w:t>
      </w:r>
      <w:r w:rsidR="0089676E" w:rsidRPr="00A779F0">
        <w:rPr>
          <w:lang w:val="nb-NO"/>
        </w:rPr>
        <w:t xml:space="preserve">som </w:t>
      </w:r>
      <w:r w:rsidR="00A558E8" w:rsidRPr="00A779F0">
        <w:rPr>
          <w:lang w:val="nb-NO"/>
        </w:rPr>
        <w:t xml:space="preserve">regel som </w:t>
      </w:r>
      <w:r w:rsidR="0089676E" w:rsidRPr="00A779F0">
        <w:rPr>
          <w:lang w:val="nb-NO"/>
        </w:rPr>
        <w:t>navnet Adam</w:t>
      </w:r>
      <w:r w:rsidR="00F17000" w:rsidRPr="00A779F0">
        <w:rPr>
          <w:lang w:val="nb-NO"/>
        </w:rPr>
        <w:t>, men det fungerer ikke alltid</w:t>
      </w:r>
      <w:r w:rsidR="0089676E" w:rsidRPr="00A779F0">
        <w:rPr>
          <w:lang w:val="nb-NO"/>
        </w:rPr>
        <w:t>.</w:t>
      </w:r>
      <w:r w:rsidR="00EC6D60" w:rsidRPr="00A779F0">
        <w:rPr>
          <w:lang w:val="nb-NO"/>
        </w:rPr>
        <w:t xml:space="preserve"> </w:t>
      </w:r>
      <w:r w:rsidR="00512B2F" w:rsidRPr="00A779F0">
        <w:rPr>
          <w:lang w:val="nb-NO"/>
        </w:rPr>
        <w:t xml:space="preserve">Både kontekst og grammatikk må spille en rolle i hvordan man oversetter det. </w:t>
      </w:r>
      <w:r w:rsidR="00EE465E" w:rsidRPr="00A779F0">
        <w:rPr>
          <w:lang w:val="nb-NO"/>
        </w:rPr>
        <w:t xml:space="preserve">Adam kommer fra </w:t>
      </w:r>
      <w:proofErr w:type="spellStart"/>
      <w:r w:rsidR="001D46E1" w:rsidRPr="00A779F0">
        <w:rPr>
          <w:i/>
          <w:iCs/>
          <w:lang w:val="nb-NO"/>
        </w:rPr>
        <w:t>adama</w:t>
      </w:r>
      <w:proofErr w:type="spellEnd"/>
      <w:r w:rsidR="001D46E1" w:rsidRPr="00A779F0">
        <w:rPr>
          <w:lang w:val="nb-NO"/>
        </w:rPr>
        <w:t xml:space="preserve"> som betyr "jord". </w:t>
      </w:r>
      <w:r w:rsidR="000B2336" w:rsidRPr="00A779F0">
        <w:rPr>
          <w:lang w:val="nb-NO"/>
        </w:rPr>
        <w:t xml:space="preserve">Adam ble tatt </w:t>
      </w:r>
      <w:r w:rsidR="00762A37" w:rsidRPr="00A779F0">
        <w:rPr>
          <w:lang w:val="nb-NO"/>
        </w:rPr>
        <w:t>av</w:t>
      </w:r>
      <w:r w:rsidR="000B2336" w:rsidRPr="00A779F0">
        <w:rPr>
          <w:lang w:val="nb-NO"/>
        </w:rPr>
        <w:t xml:space="preserve"> jorden (</w:t>
      </w:r>
      <w:proofErr w:type="spellStart"/>
      <w:r w:rsidR="000B2336" w:rsidRPr="00A779F0">
        <w:rPr>
          <w:i/>
          <w:iCs/>
          <w:lang w:val="nb-NO"/>
        </w:rPr>
        <w:t>adama</w:t>
      </w:r>
      <w:proofErr w:type="spellEnd"/>
      <w:r w:rsidR="000B2336" w:rsidRPr="00A779F0">
        <w:rPr>
          <w:lang w:val="nb-NO"/>
        </w:rPr>
        <w:t>) og laget til Adam.</w:t>
      </w:r>
      <w:r w:rsidR="00BA396F" w:rsidRPr="00A779F0">
        <w:rPr>
          <w:lang w:val="nb-NO"/>
        </w:rPr>
        <w:t xml:space="preserve"> Jord nevnes rett før mennesket blir skapt, både i kapittel 1 og kapittel 2, så det er en sammenheng der.</w:t>
      </w:r>
    </w:p>
    <w:p w14:paraId="1E9D6884" w14:textId="060554C1" w:rsidR="00884BD7" w:rsidRPr="00A779F0" w:rsidRDefault="00884BD7" w:rsidP="00884BD7">
      <w:pPr>
        <w:rPr>
          <w:lang w:val="nb-NO"/>
        </w:rPr>
      </w:pPr>
      <w:r w:rsidRPr="00A779F0">
        <w:rPr>
          <w:i/>
          <w:iCs/>
          <w:lang w:val="nb-NO"/>
        </w:rPr>
        <w:lastRenderedPageBreak/>
        <w:t xml:space="preserve">"Gud sa: «La oss lage </w:t>
      </w:r>
      <w:r w:rsidR="00D32A92" w:rsidRPr="00A779F0">
        <w:rPr>
          <w:i/>
          <w:iCs/>
          <w:lang w:val="nb-NO"/>
        </w:rPr>
        <w:t>ADAM</w:t>
      </w:r>
      <w:r w:rsidRPr="00A779F0">
        <w:rPr>
          <w:i/>
          <w:iCs/>
          <w:lang w:val="nb-NO"/>
        </w:rPr>
        <w:t xml:space="preserve"> i vårt bilde, så </w:t>
      </w:r>
      <w:r w:rsidRPr="00A779F0">
        <w:rPr>
          <w:i/>
          <w:iCs/>
          <w:u w:val="single"/>
          <w:lang w:val="nb-NO"/>
        </w:rPr>
        <w:t>de</w:t>
      </w:r>
      <w:r w:rsidRPr="00A779F0">
        <w:rPr>
          <w:i/>
          <w:iCs/>
          <w:lang w:val="nb-NO"/>
        </w:rPr>
        <w:t xml:space="preserve"> ligner oss! </w:t>
      </w:r>
      <w:r w:rsidRPr="00A779F0">
        <w:rPr>
          <w:i/>
          <w:iCs/>
          <w:u w:val="single"/>
          <w:lang w:val="nb-NO"/>
        </w:rPr>
        <w:t>De</w:t>
      </w:r>
      <w:r w:rsidRPr="00A779F0">
        <w:rPr>
          <w:i/>
          <w:iCs/>
          <w:lang w:val="nb-NO"/>
        </w:rPr>
        <w:t xml:space="preserve"> skal råde </w:t>
      </w:r>
      <w:r w:rsidR="0064375A" w:rsidRPr="00A779F0">
        <w:rPr>
          <w:i/>
          <w:iCs/>
          <w:lang w:val="nb-NO"/>
        </w:rPr>
        <w:t>…</w:t>
      </w:r>
      <w:r w:rsidRPr="00A779F0">
        <w:rPr>
          <w:i/>
          <w:iCs/>
          <w:lang w:val="nb-NO"/>
        </w:rPr>
        <w:t xml:space="preserve">» Og Gud skapte </w:t>
      </w:r>
      <w:r w:rsidR="0064375A" w:rsidRPr="00A779F0">
        <w:rPr>
          <w:i/>
          <w:iCs/>
          <w:lang w:val="nb-NO"/>
        </w:rPr>
        <w:t>ADAMEN</w:t>
      </w:r>
      <w:r w:rsidRPr="00A779F0">
        <w:rPr>
          <w:i/>
          <w:iCs/>
          <w:lang w:val="nb-NO"/>
        </w:rPr>
        <w:t xml:space="preserve"> i sitt bilde, i Guds bilde skapte han </w:t>
      </w:r>
      <w:r w:rsidRPr="00A779F0">
        <w:rPr>
          <w:i/>
          <w:iCs/>
          <w:u w:val="single"/>
          <w:lang w:val="nb-NO"/>
        </w:rPr>
        <w:t>det</w:t>
      </w:r>
      <w:r w:rsidRPr="00A779F0">
        <w:rPr>
          <w:i/>
          <w:iCs/>
          <w:lang w:val="nb-NO"/>
        </w:rPr>
        <w:t xml:space="preserve">, som mann og kvinne skapte han </w:t>
      </w:r>
      <w:r w:rsidRPr="00A779F0">
        <w:rPr>
          <w:i/>
          <w:iCs/>
          <w:u w:val="single"/>
          <w:lang w:val="nb-NO"/>
        </w:rPr>
        <w:t>dem</w:t>
      </w:r>
      <w:r w:rsidRPr="00A779F0">
        <w:rPr>
          <w:i/>
          <w:iCs/>
          <w:lang w:val="nb-NO"/>
        </w:rPr>
        <w:t>."</w:t>
      </w:r>
      <w:r w:rsidRPr="00A779F0">
        <w:rPr>
          <w:lang w:val="nb-NO"/>
        </w:rPr>
        <w:t xml:space="preserve"> 1:26-27</w:t>
      </w:r>
    </w:p>
    <w:p w14:paraId="15912E62" w14:textId="67E14E74" w:rsidR="00563424" w:rsidRPr="00A779F0" w:rsidRDefault="00991D99" w:rsidP="00884BD7">
      <w:pPr>
        <w:rPr>
          <w:lang w:val="nb-NO"/>
        </w:rPr>
      </w:pPr>
      <w:r w:rsidRPr="00A779F0">
        <w:rPr>
          <w:lang w:val="nb-NO"/>
        </w:rPr>
        <w:t xml:space="preserve">Ettersom ADAM betegnes som "de" er </w:t>
      </w:r>
      <w:r w:rsidR="00563424" w:rsidRPr="00A779F0">
        <w:rPr>
          <w:lang w:val="nb-NO"/>
        </w:rPr>
        <w:t>det et tydelig ordspill</w:t>
      </w:r>
      <w:r w:rsidR="00512B2F" w:rsidRPr="00A779F0">
        <w:rPr>
          <w:lang w:val="nb-NO"/>
        </w:rPr>
        <w:t>. Her betyr ADAM menneske og rommer både mann og kvinne.</w:t>
      </w:r>
    </w:p>
    <w:p w14:paraId="467EFFEC" w14:textId="295706BA" w:rsidR="00E44B01" w:rsidRPr="00A779F0" w:rsidRDefault="000A7464" w:rsidP="00071FA5">
      <w:pPr>
        <w:rPr>
          <w:lang w:val="nb-NO"/>
        </w:rPr>
      </w:pPr>
      <w:r w:rsidRPr="00A779F0">
        <w:rPr>
          <w:i/>
          <w:iCs/>
          <w:lang w:val="nb-NO"/>
        </w:rPr>
        <w:t>"</w:t>
      </w:r>
      <w:r w:rsidR="00071FA5" w:rsidRPr="00A779F0">
        <w:rPr>
          <w:i/>
          <w:iCs/>
          <w:lang w:val="nb-NO"/>
        </w:rPr>
        <w:t>For Herren Gud hadde ikke latt det regne på jorden, og det var ingen</w:t>
      </w:r>
      <w:r w:rsidR="00D56051" w:rsidRPr="00A779F0">
        <w:rPr>
          <w:i/>
          <w:iCs/>
          <w:lang w:val="nb-NO"/>
        </w:rPr>
        <w:t xml:space="preserve"> ADAM</w:t>
      </w:r>
      <w:r w:rsidR="00071FA5" w:rsidRPr="00A779F0">
        <w:rPr>
          <w:i/>
          <w:iCs/>
          <w:lang w:val="nb-NO"/>
        </w:rPr>
        <w:t xml:space="preserve"> til å dyrke </w:t>
      </w:r>
      <w:proofErr w:type="gramStart"/>
      <w:r w:rsidR="00071FA5" w:rsidRPr="00A779F0">
        <w:rPr>
          <w:i/>
          <w:iCs/>
          <w:lang w:val="nb-NO"/>
        </w:rPr>
        <w:t>den</w:t>
      </w:r>
      <w:r w:rsidR="00031BCD" w:rsidRPr="00A779F0">
        <w:rPr>
          <w:i/>
          <w:iCs/>
          <w:lang w:val="nb-NO"/>
        </w:rPr>
        <w:t>…</w:t>
      </w:r>
      <w:proofErr w:type="gramEnd"/>
      <w:r w:rsidR="00031BCD" w:rsidRPr="00A779F0">
        <w:rPr>
          <w:i/>
          <w:iCs/>
          <w:lang w:val="nb-NO"/>
        </w:rPr>
        <w:t xml:space="preserve"> </w:t>
      </w:r>
      <w:r w:rsidR="00071FA5" w:rsidRPr="00A779F0">
        <w:rPr>
          <w:i/>
          <w:iCs/>
          <w:lang w:val="nb-NO"/>
        </w:rPr>
        <w:t xml:space="preserve">Da formet Herren Gud </w:t>
      </w:r>
      <w:r w:rsidR="00031BCD" w:rsidRPr="00A779F0">
        <w:rPr>
          <w:i/>
          <w:iCs/>
          <w:lang w:val="nb-NO"/>
        </w:rPr>
        <w:t>ADAMEN</w:t>
      </w:r>
      <w:r w:rsidR="00071FA5" w:rsidRPr="00A779F0">
        <w:rPr>
          <w:i/>
          <w:iCs/>
          <w:lang w:val="nb-NO"/>
        </w:rPr>
        <w:t xml:space="preserve"> av støv fra jorden. Han blåste </w:t>
      </w:r>
      <w:proofErr w:type="spellStart"/>
      <w:r w:rsidR="00071FA5" w:rsidRPr="00A779F0">
        <w:rPr>
          <w:i/>
          <w:iCs/>
          <w:lang w:val="nb-NO"/>
        </w:rPr>
        <w:t>livspust</w:t>
      </w:r>
      <w:proofErr w:type="spellEnd"/>
      <w:r w:rsidR="00071FA5" w:rsidRPr="00A779F0">
        <w:rPr>
          <w:i/>
          <w:iCs/>
          <w:lang w:val="nb-NO"/>
        </w:rPr>
        <w:t xml:space="preserve"> i nesen på det, og </w:t>
      </w:r>
      <w:r w:rsidR="00624392" w:rsidRPr="00A779F0">
        <w:rPr>
          <w:i/>
          <w:iCs/>
          <w:lang w:val="nb-NO"/>
        </w:rPr>
        <w:t>ADAMEN</w:t>
      </w:r>
      <w:r w:rsidR="00071FA5" w:rsidRPr="00A779F0">
        <w:rPr>
          <w:i/>
          <w:iCs/>
          <w:lang w:val="nb-NO"/>
        </w:rPr>
        <w:t xml:space="preserve"> ble en levende skapning. Herren Gud plantet i gammel tid en hage i Eden. Der satte han </w:t>
      </w:r>
      <w:r w:rsidR="00624392" w:rsidRPr="00A779F0">
        <w:rPr>
          <w:i/>
          <w:iCs/>
          <w:lang w:val="nb-NO"/>
        </w:rPr>
        <w:t>ADAMEN</w:t>
      </w:r>
      <w:r w:rsidR="00071FA5" w:rsidRPr="00A779F0">
        <w:rPr>
          <w:i/>
          <w:iCs/>
          <w:lang w:val="nb-NO"/>
        </w:rPr>
        <w:t xml:space="preserve"> han hadde formet."</w:t>
      </w:r>
      <w:r w:rsidR="00071FA5" w:rsidRPr="00A779F0">
        <w:rPr>
          <w:lang w:val="nb-NO"/>
        </w:rPr>
        <w:t xml:space="preserve"> </w:t>
      </w:r>
      <w:r w:rsidR="00E44B01" w:rsidRPr="00A779F0">
        <w:rPr>
          <w:lang w:val="nb-NO"/>
        </w:rPr>
        <w:t>2:5-8</w:t>
      </w:r>
    </w:p>
    <w:p w14:paraId="30B8B718" w14:textId="7BBB75AC" w:rsidR="00E44B01" w:rsidRPr="00A779F0" w:rsidRDefault="00E44B01" w:rsidP="00E44B01">
      <w:pPr>
        <w:rPr>
          <w:lang w:val="nb-NO"/>
        </w:rPr>
      </w:pPr>
    </w:p>
    <w:p w14:paraId="3547EFE7" w14:textId="77777777" w:rsidR="00E44B01" w:rsidRPr="00A779F0" w:rsidRDefault="00E44B01" w:rsidP="00A11F4A">
      <w:pPr>
        <w:pStyle w:val="Heading2"/>
        <w:rPr>
          <w:lang w:val="nb-NO"/>
        </w:rPr>
      </w:pPr>
      <w:bookmarkStart w:id="18" w:name="_Toc123031337"/>
      <w:r w:rsidRPr="00A779F0">
        <w:rPr>
          <w:lang w:val="nb-NO"/>
        </w:rPr>
        <w:t>ULIKE SYN PÅ ADAM OG EVA</w:t>
      </w:r>
      <w:bookmarkEnd w:id="18"/>
    </w:p>
    <w:p w14:paraId="4046A850" w14:textId="77777777" w:rsidR="00E44B01" w:rsidRPr="00A779F0" w:rsidRDefault="00E44B01" w:rsidP="00E44B01">
      <w:pPr>
        <w:rPr>
          <w:lang w:val="nb-NO"/>
        </w:rPr>
      </w:pPr>
      <w:r w:rsidRPr="00A779F0">
        <w:rPr>
          <w:lang w:val="nb-NO"/>
        </w:rPr>
        <w:t>1.</w:t>
      </w:r>
      <w:r w:rsidRPr="00A779F0">
        <w:rPr>
          <w:lang w:val="nb-NO"/>
        </w:rPr>
        <w:tab/>
        <w:t>Tradisjonelt/ bokstavelig</w:t>
      </w:r>
    </w:p>
    <w:p w14:paraId="71B3D71B" w14:textId="77777777" w:rsidR="00E44B01" w:rsidRPr="00A779F0" w:rsidRDefault="00E44B01" w:rsidP="00E44B01">
      <w:pPr>
        <w:rPr>
          <w:lang w:val="nb-NO"/>
        </w:rPr>
      </w:pPr>
      <w:r w:rsidRPr="00A779F0">
        <w:rPr>
          <w:lang w:val="nb-NO"/>
        </w:rPr>
        <w:t>2.</w:t>
      </w:r>
      <w:r w:rsidRPr="00A779F0">
        <w:rPr>
          <w:lang w:val="nb-NO"/>
        </w:rPr>
        <w:tab/>
        <w:t>Representanter</w:t>
      </w:r>
    </w:p>
    <w:p w14:paraId="1B50230B" w14:textId="77777777" w:rsidR="00E44B01" w:rsidRPr="00A779F0" w:rsidRDefault="00E44B01" w:rsidP="00E44B01">
      <w:pPr>
        <w:rPr>
          <w:lang w:val="nb-NO"/>
        </w:rPr>
      </w:pPr>
      <w:r w:rsidRPr="00A779F0">
        <w:rPr>
          <w:lang w:val="nb-NO"/>
        </w:rPr>
        <w:t>3.</w:t>
      </w:r>
      <w:r w:rsidRPr="00A779F0">
        <w:rPr>
          <w:lang w:val="nb-NO"/>
        </w:rPr>
        <w:tab/>
        <w:t>Ikke-historisk</w:t>
      </w:r>
    </w:p>
    <w:p w14:paraId="6C5D16C3" w14:textId="77777777" w:rsidR="00E44B01" w:rsidRPr="00A779F0" w:rsidRDefault="00E44B01" w:rsidP="00E44B01">
      <w:pPr>
        <w:rPr>
          <w:lang w:val="nb-NO"/>
        </w:rPr>
      </w:pPr>
      <w:r w:rsidRPr="00A779F0">
        <w:rPr>
          <w:lang w:val="nb-NO"/>
        </w:rPr>
        <w:t xml:space="preserve"> </w:t>
      </w:r>
    </w:p>
    <w:p w14:paraId="4A3F38C4" w14:textId="77777777" w:rsidR="00E44B01" w:rsidRPr="00A779F0" w:rsidRDefault="00E44B01" w:rsidP="00774461">
      <w:pPr>
        <w:pStyle w:val="Heading3"/>
        <w:rPr>
          <w:lang w:val="nb-NO"/>
        </w:rPr>
      </w:pPr>
      <w:bookmarkStart w:id="19" w:name="_Toc123031338"/>
      <w:r w:rsidRPr="00A779F0">
        <w:rPr>
          <w:lang w:val="nb-NO"/>
        </w:rPr>
        <w:t>1.</w:t>
      </w:r>
      <w:r w:rsidRPr="00A779F0">
        <w:rPr>
          <w:lang w:val="nb-NO"/>
        </w:rPr>
        <w:tab/>
        <w:t>TRADISJONELT/BOKSTAVELIG</w:t>
      </w:r>
      <w:bookmarkEnd w:id="19"/>
    </w:p>
    <w:p w14:paraId="36E2EF69" w14:textId="35D23617" w:rsidR="00E44B01" w:rsidRPr="00A779F0" w:rsidRDefault="00E44B01" w:rsidP="00E44B01">
      <w:pPr>
        <w:rPr>
          <w:lang w:val="nb-NO"/>
        </w:rPr>
      </w:pPr>
      <w:r w:rsidRPr="00A779F0">
        <w:rPr>
          <w:lang w:val="nb-NO"/>
        </w:rPr>
        <w:t>Skapt for 6000-10000 år siden uten biologiske foreldre som de første to</w:t>
      </w:r>
      <w:r w:rsidR="00D1569F" w:rsidRPr="00A779F0">
        <w:rPr>
          <w:lang w:val="nb-NO"/>
        </w:rPr>
        <w:t xml:space="preserve"> </w:t>
      </w:r>
      <w:r w:rsidRPr="00A779F0">
        <w:rPr>
          <w:lang w:val="nb-NO"/>
        </w:rPr>
        <w:t>menneskene som alle stammer fra. Hendelsene var bokstavelige og historiske.</w:t>
      </w:r>
    </w:p>
    <w:p w14:paraId="3B076563" w14:textId="6E6BEAC8" w:rsidR="00E44B01" w:rsidRPr="00A779F0" w:rsidRDefault="00E44B01" w:rsidP="004631B3">
      <w:pPr>
        <w:rPr>
          <w:lang w:val="nb-NO"/>
        </w:rPr>
      </w:pPr>
      <w:r w:rsidRPr="00A779F0">
        <w:rPr>
          <w:lang w:val="nb-NO"/>
        </w:rPr>
        <w:t>Innvendinger:</w:t>
      </w:r>
    </w:p>
    <w:p w14:paraId="086BC0CD" w14:textId="259E0D59" w:rsidR="000C58D9" w:rsidRPr="00A779F0" w:rsidRDefault="00E44B01" w:rsidP="000C58D9">
      <w:pPr>
        <w:pStyle w:val="ListParagraph"/>
        <w:numPr>
          <w:ilvl w:val="0"/>
          <w:numId w:val="3"/>
        </w:numPr>
        <w:rPr>
          <w:lang w:val="nb-NO"/>
        </w:rPr>
      </w:pPr>
      <w:r w:rsidRPr="00A779F0">
        <w:rPr>
          <w:lang w:val="nb-NO"/>
        </w:rPr>
        <w:t xml:space="preserve">Hvem var Kain redd for? (4:14) </w:t>
      </w:r>
      <w:r w:rsidR="00F562F3" w:rsidRPr="00A779F0">
        <w:rPr>
          <w:lang w:val="nb-NO"/>
        </w:rPr>
        <w:t>Han har drept Abel og Set er ikke født enda</w:t>
      </w:r>
      <w:r w:rsidR="00376E2E" w:rsidRPr="00A779F0">
        <w:rPr>
          <w:lang w:val="nb-NO"/>
        </w:rPr>
        <w:t>, så han er enten redd for foreldrene eller søstrene hvis</w:t>
      </w:r>
      <w:r w:rsidR="004A7CDA" w:rsidRPr="00A779F0">
        <w:rPr>
          <w:lang w:val="nb-NO"/>
        </w:rPr>
        <w:t xml:space="preserve"> det ikke var andre mennesker </w:t>
      </w:r>
      <w:r w:rsidR="00FF07A1" w:rsidRPr="00A779F0">
        <w:rPr>
          <w:lang w:val="nb-NO"/>
        </w:rPr>
        <w:t>til stede</w:t>
      </w:r>
      <w:r w:rsidR="004A7CDA" w:rsidRPr="00A779F0">
        <w:rPr>
          <w:lang w:val="nb-NO"/>
        </w:rPr>
        <w:t xml:space="preserve">. </w:t>
      </w:r>
      <w:r w:rsidR="00835B2F" w:rsidRPr="00A779F0">
        <w:rPr>
          <w:lang w:val="nb-NO"/>
        </w:rPr>
        <w:t xml:space="preserve">Det virker </w:t>
      </w:r>
      <w:r w:rsidR="00580B31" w:rsidRPr="00A779F0">
        <w:rPr>
          <w:lang w:val="nb-NO"/>
        </w:rPr>
        <w:t>derfor</w:t>
      </w:r>
      <w:r w:rsidR="00835B2F" w:rsidRPr="00A779F0">
        <w:rPr>
          <w:lang w:val="nb-NO"/>
        </w:rPr>
        <w:t xml:space="preserve"> som forfatteren </w:t>
      </w:r>
      <w:r w:rsidR="00580B31" w:rsidRPr="00A779F0">
        <w:rPr>
          <w:lang w:val="nb-NO"/>
        </w:rPr>
        <w:t xml:space="preserve">indikerer at det er andre mennesker der. </w:t>
      </w:r>
    </w:p>
    <w:p w14:paraId="25B3DB21" w14:textId="7CD45F60" w:rsidR="000C58D9" w:rsidRPr="00A779F0" w:rsidRDefault="00E44B01" w:rsidP="000C58D9">
      <w:pPr>
        <w:pStyle w:val="ListParagraph"/>
        <w:numPr>
          <w:ilvl w:val="0"/>
          <w:numId w:val="3"/>
        </w:numPr>
        <w:rPr>
          <w:lang w:val="nb-NO"/>
        </w:rPr>
      </w:pPr>
      <w:r w:rsidRPr="00A779F0">
        <w:rPr>
          <w:lang w:val="nb-NO"/>
        </w:rPr>
        <w:t xml:space="preserve">Hadde landet </w:t>
      </w:r>
      <w:proofErr w:type="spellStart"/>
      <w:r w:rsidRPr="00A779F0">
        <w:rPr>
          <w:lang w:val="nb-NO"/>
        </w:rPr>
        <w:t>Nod</w:t>
      </w:r>
      <w:proofErr w:type="spellEnd"/>
      <w:r w:rsidRPr="00A779F0">
        <w:rPr>
          <w:lang w:val="nb-NO"/>
        </w:rPr>
        <w:t xml:space="preserve"> allerede </w:t>
      </w:r>
      <w:r w:rsidR="00DF455A" w:rsidRPr="00A779F0">
        <w:rPr>
          <w:lang w:val="nb-NO"/>
        </w:rPr>
        <w:t xml:space="preserve">et </w:t>
      </w:r>
      <w:r w:rsidRPr="00A779F0">
        <w:rPr>
          <w:lang w:val="nb-NO"/>
        </w:rPr>
        <w:t xml:space="preserve">navn? (4:16) </w:t>
      </w:r>
    </w:p>
    <w:p w14:paraId="573EE727" w14:textId="7D67E161" w:rsidR="000C58D9" w:rsidRPr="00A779F0" w:rsidRDefault="00E44B01" w:rsidP="000C58D9">
      <w:pPr>
        <w:pStyle w:val="ListParagraph"/>
        <w:numPr>
          <w:ilvl w:val="0"/>
          <w:numId w:val="3"/>
        </w:numPr>
        <w:rPr>
          <w:lang w:val="nb-NO"/>
        </w:rPr>
      </w:pPr>
      <w:r w:rsidRPr="00A779F0">
        <w:rPr>
          <w:lang w:val="nb-NO"/>
        </w:rPr>
        <w:t xml:space="preserve">Hvem var Kains kone? </w:t>
      </w:r>
      <w:r w:rsidR="00205B3F">
        <w:rPr>
          <w:lang w:val="nb-NO"/>
        </w:rPr>
        <w:t>E</w:t>
      </w:r>
      <w:r w:rsidR="00E126E9" w:rsidRPr="00A779F0">
        <w:rPr>
          <w:lang w:val="nb-NO"/>
        </w:rPr>
        <w:t xml:space="preserve">n søster (som må ha vært greit den gangen) eller noen utenfor hagen? </w:t>
      </w:r>
    </w:p>
    <w:p w14:paraId="4AE93B05" w14:textId="77777777" w:rsidR="00AA5012" w:rsidRPr="00A779F0" w:rsidRDefault="00E44B01" w:rsidP="00E44B01">
      <w:pPr>
        <w:pStyle w:val="ListParagraph"/>
        <w:numPr>
          <w:ilvl w:val="0"/>
          <w:numId w:val="3"/>
        </w:numPr>
        <w:rPr>
          <w:lang w:val="nb-NO"/>
        </w:rPr>
      </w:pPr>
      <w:r w:rsidRPr="00A779F0">
        <w:rPr>
          <w:lang w:val="nb-NO"/>
        </w:rPr>
        <w:t>Bygde han en by for bare tre personer? (4:17)</w:t>
      </w:r>
    </w:p>
    <w:p w14:paraId="39F82BFB" w14:textId="677EEBDC" w:rsidR="00E44B01" w:rsidRPr="00A779F0" w:rsidRDefault="00A779F0" w:rsidP="00E44B01">
      <w:pPr>
        <w:pStyle w:val="ListParagraph"/>
        <w:numPr>
          <w:ilvl w:val="0"/>
          <w:numId w:val="3"/>
        </w:numPr>
        <w:rPr>
          <w:lang w:val="nb-NO"/>
        </w:rPr>
      </w:pPr>
      <w:r w:rsidRPr="00A779F0">
        <w:rPr>
          <w:lang w:val="nb-NO"/>
        </w:rPr>
        <w:t xml:space="preserve">Kap. </w:t>
      </w:r>
      <w:r w:rsidR="00E44B01" w:rsidRPr="00A779F0">
        <w:rPr>
          <w:lang w:val="nb-NO"/>
        </w:rPr>
        <w:t xml:space="preserve">1-11 handler om hele verden og menneskeheten generelt. Beskriver ikke </w:t>
      </w:r>
      <w:r w:rsidRPr="00A779F0">
        <w:rPr>
          <w:lang w:val="nb-NO"/>
        </w:rPr>
        <w:t xml:space="preserve">kap. </w:t>
      </w:r>
      <w:r w:rsidR="00E44B01" w:rsidRPr="00A779F0">
        <w:rPr>
          <w:lang w:val="nb-NO"/>
        </w:rPr>
        <w:t>2-3 noe som er sant for alle, slik at de uansett er representanter på en måte? Er det ikke derfor de heter “Menneske” og “Liv”?</w:t>
      </w:r>
    </w:p>
    <w:p w14:paraId="4BF606B8" w14:textId="2F8241DE" w:rsidR="00E44B01" w:rsidRPr="00A779F0" w:rsidRDefault="00E44B01" w:rsidP="00E44B01">
      <w:pPr>
        <w:rPr>
          <w:lang w:val="nb-NO"/>
        </w:rPr>
      </w:pPr>
      <w:r w:rsidRPr="00A779F0">
        <w:rPr>
          <w:lang w:val="nb-NO"/>
        </w:rPr>
        <w:lastRenderedPageBreak/>
        <w:t>Vitenskapen sier det moderne mennesket er 200 000 år gammelt, og</w:t>
      </w:r>
      <w:r w:rsidR="00A779F0">
        <w:rPr>
          <w:lang w:val="nb-NO"/>
        </w:rPr>
        <w:t xml:space="preserve"> </w:t>
      </w:r>
      <w:r w:rsidRPr="00A779F0">
        <w:rPr>
          <w:lang w:val="nb-NO"/>
        </w:rPr>
        <w:t>genforskningen ser ut til å utelukke at menneskeheten kom fra to individer på minst 500 000 år (og da holdt de ikke på med jordbruk slik Adam og Eva gjør).</w:t>
      </w:r>
    </w:p>
    <w:p w14:paraId="3BE10CE8" w14:textId="3EB95B17" w:rsidR="00E44B01" w:rsidRPr="00A779F0" w:rsidRDefault="00A779F0" w:rsidP="00E44B01">
      <w:pPr>
        <w:rPr>
          <w:lang w:val="nb-NO"/>
        </w:rPr>
      </w:pPr>
      <w:r>
        <w:rPr>
          <w:lang w:val="nb-NO"/>
        </w:rPr>
        <w:t xml:space="preserve">I boken "In Quest </w:t>
      </w:r>
      <w:proofErr w:type="spellStart"/>
      <w:r>
        <w:rPr>
          <w:lang w:val="nb-NO"/>
        </w:rPr>
        <w:t>of</w:t>
      </w:r>
      <w:proofErr w:type="spellEnd"/>
      <w:r>
        <w:rPr>
          <w:lang w:val="nb-NO"/>
        </w:rPr>
        <w:t xml:space="preserve"> </w:t>
      </w:r>
      <w:proofErr w:type="spellStart"/>
      <w:r>
        <w:rPr>
          <w:lang w:val="nb-NO"/>
        </w:rPr>
        <w:t>the</w:t>
      </w:r>
      <w:proofErr w:type="spellEnd"/>
      <w:r>
        <w:rPr>
          <w:lang w:val="nb-NO"/>
        </w:rPr>
        <w:t xml:space="preserve"> </w:t>
      </w:r>
      <w:proofErr w:type="spellStart"/>
      <w:r>
        <w:rPr>
          <w:lang w:val="nb-NO"/>
        </w:rPr>
        <w:t>historical</w:t>
      </w:r>
      <w:proofErr w:type="spellEnd"/>
      <w:r>
        <w:rPr>
          <w:lang w:val="nb-NO"/>
        </w:rPr>
        <w:t xml:space="preserve"> Adam" av William Lane Craig er premissene at k</w:t>
      </w:r>
      <w:r w:rsidRPr="00A779F0">
        <w:rPr>
          <w:lang w:val="nb-NO"/>
        </w:rPr>
        <w:t xml:space="preserve">ap. </w:t>
      </w:r>
      <w:r w:rsidR="00E44B01" w:rsidRPr="00A779F0">
        <w:rPr>
          <w:lang w:val="nb-NO"/>
        </w:rPr>
        <w:t>1-11 er “mytisk historie”</w:t>
      </w:r>
      <w:r>
        <w:rPr>
          <w:lang w:val="nb-NO"/>
        </w:rPr>
        <w:t xml:space="preserve"> </w:t>
      </w:r>
      <w:r w:rsidR="00E44B01" w:rsidRPr="00A779F0">
        <w:rPr>
          <w:lang w:val="nb-NO"/>
        </w:rPr>
        <w:t xml:space="preserve">og </w:t>
      </w:r>
      <w:r>
        <w:rPr>
          <w:lang w:val="nb-NO"/>
        </w:rPr>
        <w:t>at</w:t>
      </w:r>
      <w:r w:rsidR="00E44B01" w:rsidRPr="00A779F0">
        <w:rPr>
          <w:lang w:val="nb-NO"/>
        </w:rPr>
        <w:t xml:space="preserve"> det ikke fantes andre mennesker utenfor hagen.</w:t>
      </w:r>
      <w:r>
        <w:rPr>
          <w:lang w:val="nb-NO"/>
        </w:rPr>
        <w:t xml:space="preserve"> Han skriver:</w:t>
      </w:r>
    </w:p>
    <w:p w14:paraId="288E9DE3" w14:textId="6221F0A2" w:rsidR="00E44B01" w:rsidRPr="00A779F0" w:rsidRDefault="00E44B01" w:rsidP="00E44B01">
      <w:pPr>
        <w:rPr>
          <w:i/>
          <w:iCs/>
          <w:lang w:val="nb-NO"/>
        </w:rPr>
      </w:pPr>
      <w:r w:rsidRPr="00A779F0">
        <w:rPr>
          <w:i/>
          <w:iCs/>
          <w:lang w:val="nb-NO"/>
        </w:rPr>
        <w:t>“Ut fra de siste arkeologiske funnene, kan Adam og Eva trolig</w:t>
      </w:r>
      <w:r w:rsidR="00A779F0" w:rsidRPr="00A779F0">
        <w:rPr>
          <w:i/>
          <w:iCs/>
          <w:lang w:val="nb-NO"/>
        </w:rPr>
        <w:t xml:space="preserve"> </w:t>
      </w:r>
      <w:r w:rsidRPr="00A779F0">
        <w:rPr>
          <w:i/>
          <w:iCs/>
          <w:lang w:val="nb-NO"/>
        </w:rPr>
        <w:t xml:space="preserve">identifiseres som å tilhøre den siste felles stamfaren til Homo sapiens og neandertalere, vanligvis kalt Homo </w:t>
      </w:r>
      <w:proofErr w:type="spellStart"/>
      <w:r w:rsidRPr="00A779F0">
        <w:rPr>
          <w:i/>
          <w:iCs/>
          <w:lang w:val="nb-NO"/>
        </w:rPr>
        <w:t>heidelbergensis</w:t>
      </w:r>
      <w:proofErr w:type="spellEnd"/>
      <w:r w:rsidRPr="00A779F0">
        <w:rPr>
          <w:i/>
          <w:iCs/>
          <w:lang w:val="nb-NO"/>
        </w:rPr>
        <w:t>, som levde for mer enn 750 000 år siden."</w:t>
      </w:r>
    </w:p>
    <w:p w14:paraId="3174955C" w14:textId="3DFB3380" w:rsidR="00E44B01" w:rsidRPr="00A779F0" w:rsidRDefault="00E44B01" w:rsidP="00E44B01">
      <w:pPr>
        <w:rPr>
          <w:i/>
          <w:iCs/>
          <w:lang w:val="nb-NO"/>
        </w:rPr>
      </w:pPr>
      <w:r w:rsidRPr="00A779F0">
        <w:rPr>
          <w:i/>
          <w:iCs/>
          <w:lang w:val="nb-NO"/>
        </w:rPr>
        <w:t>"Det er bemerkelsesverdig at populasjonsgenetikk (...) ikke utelukker eksistensen av to genetiske “stamforeldre" av menneskeslekten som levde for mer enn 500 000 år siden. Den mytiske historien i 1.</w:t>
      </w:r>
      <w:r w:rsidR="00A779F0" w:rsidRPr="00A779F0">
        <w:rPr>
          <w:i/>
          <w:iCs/>
          <w:lang w:val="nb-NO"/>
        </w:rPr>
        <w:t xml:space="preserve"> </w:t>
      </w:r>
      <w:r w:rsidRPr="00A779F0">
        <w:rPr>
          <w:i/>
          <w:iCs/>
          <w:lang w:val="nb-NO"/>
        </w:rPr>
        <w:t>Mosebok er helt i samsvar med gjeldende vitenskapelige bevis angående menneskelig opprinnelse."</w:t>
      </w:r>
    </w:p>
    <w:p w14:paraId="4251D1FD" w14:textId="111AF10D" w:rsidR="00E44B01" w:rsidRPr="00A779F0" w:rsidRDefault="00E44B01" w:rsidP="00E44B01">
      <w:pPr>
        <w:rPr>
          <w:i/>
          <w:iCs/>
          <w:lang w:val="nb-NO"/>
        </w:rPr>
      </w:pPr>
      <w:r w:rsidRPr="00A779F0">
        <w:rPr>
          <w:i/>
          <w:iCs/>
          <w:lang w:val="nb-NO"/>
        </w:rPr>
        <w:t>"Vi kan forestille oss en første populasjon av hominider - dyr som var som mennesker i mange henseender, men som manglet evnen til</w:t>
      </w:r>
      <w:r w:rsidR="00A779F0" w:rsidRPr="00A779F0">
        <w:rPr>
          <w:i/>
          <w:iCs/>
          <w:lang w:val="nb-NO"/>
        </w:rPr>
        <w:t xml:space="preserve"> </w:t>
      </w:r>
      <w:r w:rsidRPr="00A779F0">
        <w:rPr>
          <w:i/>
          <w:iCs/>
          <w:lang w:val="nb-NO"/>
        </w:rPr>
        <w:t>rasjonell tanke. Av denne befolkningen valgte Gud ut to og utstyrte</w:t>
      </w:r>
      <w:r w:rsidR="00A779F0" w:rsidRPr="00A779F0">
        <w:rPr>
          <w:i/>
          <w:iCs/>
          <w:lang w:val="nb-NO"/>
        </w:rPr>
        <w:t xml:space="preserve"> </w:t>
      </w:r>
      <w:r w:rsidRPr="00A779F0">
        <w:rPr>
          <w:i/>
          <w:iCs/>
          <w:lang w:val="nb-NO"/>
        </w:rPr>
        <w:t>dem med intellekt ved å renovere hjernene deres og gi dem rasjonelle sjeler. Man kan se for seg en regulatorisk genetisk mutasjon, som</w:t>
      </w:r>
      <w:r w:rsidR="00A779F0" w:rsidRPr="00A779F0">
        <w:rPr>
          <w:i/>
          <w:iCs/>
          <w:lang w:val="nb-NO"/>
        </w:rPr>
        <w:t xml:space="preserve"> </w:t>
      </w:r>
      <w:proofErr w:type="gramStart"/>
      <w:r w:rsidRPr="00A779F0">
        <w:rPr>
          <w:i/>
          <w:iCs/>
          <w:lang w:val="nb-NO"/>
        </w:rPr>
        <w:t>bevirket</w:t>
      </w:r>
      <w:proofErr w:type="gramEnd"/>
      <w:r w:rsidRPr="00A779F0">
        <w:rPr>
          <w:i/>
          <w:iCs/>
          <w:lang w:val="nb-NO"/>
        </w:rPr>
        <w:t xml:space="preserve"> en endring i hjernens funksjon, noe som resulterte i betydelig større kognitiv kapasitet. En slik transformasjon kan utstyre individene med den nevrologiske strukturen for å støtte en rasjonell sjel."</w:t>
      </w:r>
    </w:p>
    <w:p w14:paraId="57F1BCA9" w14:textId="77777777" w:rsidR="00E44B01" w:rsidRPr="00A779F0" w:rsidRDefault="00E44B01" w:rsidP="00E44B01">
      <w:pPr>
        <w:rPr>
          <w:lang w:val="nb-NO"/>
        </w:rPr>
      </w:pPr>
      <w:r w:rsidRPr="00A779F0">
        <w:rPr>
          <w:lang w:val="nb-NO"/>
        </w:rPr>
        <w:t xml:space="preserve"> </w:t>
      </w:r>
    </w:p>
    <w:p w14:paraId="6FDF92DB" w14:textId="77777777" w:rsidR="00E44B01" w:rsidRPr="00A779F0" w:rsidRDefault="00E44B01" w:rsidP="00A779F0">
      <w:pPr>
        <w:pStyle w:val="Heading3"/>
        <w:rPr>
          <w:lang w:val="nb-NO"/>
        </w:rPr>
      </w:pPr>
      <w:bookmarkStart w:id="20" w:name="_Toc123031339"/>
      <w:r w:rsidRPr="00A779F0">
        <w:rPr>
          <w:lang w:val="nb-NO"/>
        </w:rPr>
        <w:t>2.</w:t>
      </w:r>
      <w:r w:rsidRPr="00A779F0">
        <w:rPr>
          <w:lang w:val="nb-NO"/>
        </w:rPr>
        <w:tab/>
        <w:t>REPRESENTANTER</w:t>
      </w:r>
      <w:bookmarkEnd w:id="20"/>
    </w:p>
    <w:p w14:paraId="1AA17F98" w14:textId="44DE2E39" w:rsidR="00E44B01" w:rsidRPr="00A779F0" w:rsidRDefault="00E44B01" w:rsidP="00E44B01">
      <w:pPr>
        <w:rPr>
          <w:lang w:val="nb-NO"/>
        </w:rPr>
      </w:pPr>
      <w:r w:rsidRPr="00A779F0">
        <w:rPr>
          <w:lang w:val="nb-NO"/>
        </w:rPr>
        <w:t>Adam og Eva (“Menneske” og “Liv”) var historiske personer som representerer alle mennesker (Rom 5:12, 1 Kor 15:22, 45-49).</w:t>
      </w:r>
    </w:p>
    <w:p w14:paraId="1FF004C0" w14:textId="10CD24F0" w:rsidR="00E44B01" w:rsidRPr="00A779F0" w:rsidRDefault="00E44B01" w:rsidP="00E44B01">
      <w:pPr>
        <w:rPr>
          <w:lang w:val="nb-NO"/>
        </w:rPr>
      </w:pPr>
      <w:r w:rsidRPr="00A779F0">
        <w:rPr>
          <w:lang w:val="nb-NO"/>
        </w:rPr>
        <w:t>Historien handler om alle menneskers erfaring med fristelse og</w:t>
      </w:r>
      <w:r w:rsidR="00B066E0" w:rsidRPr="00A779F0">
        <w:rPr>
          <w:lang w:val="nb-NO"/>
        </w:rPr>
        <w:t xml:space="preserve"> </w:t>
      </w:r>
      <w:r w:rsidRPr="00A779F0">
        <w:rPr>
          <w:lang w:val="nb-NO"/>
        </w:rPr>
        <w:t>moralsk fall.</w:t>
      </w:r>
    </w:p>
    <w:p w14:paraId="55F30D72" w14:textId="03943092" w:rsidR="00E44B01" w:rsidRPr="00A779F0" w:rsidRDefault="00E44B01" w:rsidP="00E44B01">
      <w:pPr>
        <w:rPr>
          <w:lang w:val="nb-NO"/>
        </w:rPr>
      </w:pPr>
      <w:r w:rsidRPr="00A779F0">
        <w:rPr>
          <w:lang w:val="nb-NO"/>
        </w:rPr>
        <w:t>Eva ble “mor til alle som lever” (3:20)</w:t>
      </w:r>
      <w:r w:rsidR="00C2373D">
        <w:rPr>
          <w:lang w:val="nb-NO"/>
        </w:rPr>
        <w:t xml:space="preserve"> tolkes da </w:t>
      </w:r>
      <w:r w:rsidRPr="00A779F0">
        <w:rPr>
          <w:lang w:val="nb-NO"/>
        </w:rPr>
        <w:t>som i 4:20-21</w:t>
      </w:r>
      <w:r w:rsidR="00C2373D">
        <w:rPr>
          <w:lang w:val="nb-NO"/>
        </w:rPr>
        <w:t xml:space="preserve"> (opphavet til, oppfinneren)</w:t>
      </w:r>
      <w:r w:rsidRPr="00A779F0">
        <w:rPr>
          <w:lang w:val="nb-NO"/>
        </w:rPr>
        <w:t xml:space="preserve"> og ikke biologisk.</w:t>
      </w:r>
    </w:p>
    <w:p w14:paraId="6857A421" w14:textId="0883BCED" w:rsidR="00E44B01" w:rsidRPr="00A779F0" w:rsidRDefault="00E44B01" w:rsidP="00E44B01">
      <w:pPr>
        <w:rPr>
          <w:lang w:val="nb-NO"/>
        </w:rPr>
      </w:pPr>
      <w:r w:rsidRPr="00A779F0">
        <w:rPr>
          <w:lang w:val="nb-NO"/>
        </w:rPr>
        <w:t>Slektstavlene går tilbake til Adam fordi det handler om Israel og trenger ikke bety at han var stamfar til alle mennesker, selv om det er mulig at alle mennesker er i slekt med Adam.</w:t>
      </w:r>
    </w:p>
    <w:p w14:paraId="6D3A60FB" w14:textId="6993E6BD" w:rsidR="00B066E0" w:rsidRPr="00A779F0" w:rsidRDefault="00E44B01" w:rsidP="00B066E0">
      <w:pPr>
        <w:rPr>
          <w:lang w:val="nb-NO"/>
        </w:rPr>
      </w:pPr>
      <w:r w:rsidRPr="00A779F0">
        <w:rPr>
          <w:i/>
          <w:iCs/>
          <w:lang w:val="nb-NO"/>
        </w:rPr>
        <w:lastRenderedPageBreak/>
        <w:t>"Helt i samsvar med de genetiske bevisene, er det mulig at Adam ble skapt av støv, og Eva av ribbeinet hans, for mindre enn 10 000 år siden i en guddommelig skapt hage hvor Gud kunne bo hos dem — de første vesenene med mulighet til å være i et forhold til ham. Kanskje deres fall brakte ansvar overfor synd til alle deres etterkommere. Da de forlot hagen, blandet deres avkom seg med naboene i de omkringliggende byene. På denne måten ble de genealogiske forfedre til alle dem i nedtegnet historie. Adam og Eva, er her “stamforeldre" til hele menneskeheten. Selv om dette scenariet skulle være usant eller unødvendig, er det ingenting i evolusjonsvitenskapen som forstyrrer dette. Så, evolusjon utøver et svært begrenset press på vår forståelse av Adam og Eva, og antyder bare (ved siden av Skriften) at deres avstamning ikke var ren.</w:t>
      </w:r>
      <w:r w:rsidR="00182975" w:rsidRPr="00A779F0">
        <w:rPr>
          <w:i/>
          <w:iCs/>
          <w:lang w:val="nb-NO"/>
        </w:rPr>
        <w:t>"</w:t>
      </w:r>
      <w:r w:rsidR="00B066E0" w:rsidRPr="00A779F0">
        <w:rPr>
          <w:lang w:val="nb-NO"/>
        </w:rPr>
        <w:t xml:space="preserve"> S. J</w:t>
      </w:r>
      <w:r w:rsidR="003E5C20">
        <w:rPr>
          <w:lang w:val="nb-NO"/>
        </w:rPr>
        <w:t>oshua</w:t>
      </w:r>
      <w:r w:rsidR="00B066E0" w:rsidRPr="00A779F0">
        <w:rPr>
          <w:lang w:val="nb-NO"/>
        </w:rPr>
        <w:t xml:space="preserve"> </w:t>
      </w:r>
      <w:proofErr w:type="spellStart"/>
      <w:r w:rsidR="00B066E0" w:rsidRPr="00A779F0">
        <w:rPr>
          <w:lang w:val="nb-NO"/>
        </w:rPr>
        <w:t>S</w:t>
      </w:r>
      <w:r w:rsidR="003E5C20">
        <w:rPr>
          <w:lang w:val="nb-NO"/>
        </w:rPr>
        <w:t>wamidass</w:t>
      </w:r>
      <w:proofErr w:type="spellEnd"/>
    </w:p>
    <w:p w14:paraId="24C60E6D" w14:textId="21E07B66" w:rsidR="00E44B01" w:rsidRPr="00A779F0" w:rsidRDefault="00E44B01" w:rsidP="00E44B01">
      <w:pPr>
        <w:rPr>
          <w:lang w:val="nb-NO"/>
        </w:rPr>
      </w:pPr>
    </w:p>
    <w:p w14:paraId="5D242644" w14:textId="77777777" w:rsidR="00E44B01" w:rsidRPr="00BC72C9" w:rsidRDefault="00E44B01" w:rsidP="00BC72C9">
      <w:pPr>
        <w:rPr>
          <w:b/>
          <w:bCs/>
          <w:lang w:val="nb-NO"/>
        </w:rPr>
      </w:pPr>
      <w:r w:rsidRPr="00BC72C9">
        <w:rPr>
          <w:b/>
          <w:bCs/>
          <w:lang w:val="nb-NO"/>
        </w:rPr>
        <w:t>Versjon A:</w:t>
      </w:r>
    </w:p>
    <w:p w14:paraId="157C7339" w14:textId="2ECDE03C" w:rsidR="00E44B01" w:rsidRPr="00A779F0" w:rsidRDefault="00E44B01" w:rsidP="00E44B01">
      <w:pPr>
        <w:rPr>
          <w:lang w:val="nb-NO"/>
        </w:rPr>
      </w:pPr>
      <w:r w:rsidRPr="00A779F0">
        <w:rPr>
          <w:lang w:val="nb-NO"/>
        </w:rPr>
        <w:t>Gud inngikk en spesiell relasjon med to personer i Afrika</w:t>
      </w:r>
      <w:r w:rsidR="00720F5E">
        <w:rPr>
          <w:lang w:val="nb-NO"/>
        </w:rPr>
        <w:t xml:space="preserve"> (der man tenker seg at mennesket stammer fra)</w:t>
      </w:r>
      <w:r w:rsidRPr="00A779F0">
        <w:rPr>
          <w:lang w:val="nb-NO"/>
        </w:rPr>
        <w:t xml:space="preserve"> for ca. 200 000 år siden. 1</w:t>
      </w:r>
      <w:r w:rsidR="00720F5E">
        <w:rPr>
          <w:lang w:val="nb-NO"/>
        </w:rPr>
        <w:t>.</w:t>
      </w:r>
      <w:r w:rsidRPr="00A779F0">
        <w:rPr>
          <w:lang w:val="nb-NO"/>
        </w:rPr>
        <w:t xml:space="preserve"> Mosebok</w:t>
      </w:r>
      <w:r w:rsidR="00F4286A" w:rsidRPr="00A779F0">
        <w:rPr>
          <w:lang w:val="nb-NO"/>
        </w:rPr>
        <w:t xml:space="preserve"> </w:t>
      </w:r>
      <w:r w:rsidRPr="00A779F0">
        <w:rPr>
          <w:lang w:val="nb-NO"/>
        </w:rPr>
        <w:t>gjenforteller dette på en måte</w:t>
      </w:r>
      <w:r w:rsidR="00F4286A" w:rsidRPr="00A779F0">
        <w:rPr>
          <w:lang w:val="nb-NO"/>
        </w:rPr>
        <w:t xml:space="preserve"> </w:t>
      </w:r>
      <w:r w:rsidRPr="00A779F0">
        <w:rPr>
          <w:lang w:val="nb-NO"/>
        </w:rPr>
        <w:t>israelittene kunne forstå. (</w:t>
      </w:r>
      <w:proofErr w:type="spellStart"/>
      <w:r w:rsidRPr="00A779F0">
        <w:rPr>
          <w:lang w:val="nb-NO"/>
        </w:rPr>
        <w:t>Blocher</w:t>
      </w:r>
      <w:proofErr w:type="spellEnd"/>
      <w:r w:rsidRPr="00A779F0">
        <w:rPr>
          <w:lang w:val="nb-NO"/>
        </w:rPr>
        <w:t>) (</w:t>
      </w:r>
      <w:proofErr w:type="spellStart"/>
      <w:r w:rsidRPr="00A779F0">
        <w:rPr>
          <w:lang w:val="nb-NO"/>
        </w:rPr>
        <w:t>F.eks</w:t>
      </w:r>
      <w:proofErr w:type="spellEnd"/>
      <w:r w:rsidRPr="00A779F0">
        <w:rPr>
          <w:lang w:val="nb-NO"/>
        </w:rPr>
        <w:t xml:space="preserve"> ved å bruke hebraiske navn på mennesker som levde lenge før noen snakket hebraisk?)</w:t>
      </w:r>
    </w:p>
    <w:p w14:paraId="2620E7CD" w14:textId="5A6180AF" w:rsidR="00E44B01" w:rsidRPr="00A779F0" w:rsidRDefault="00E44B01" w:rsidP="00E44B01">
      <w:pPr>
        <w:rPr>
          <w:lang w:val="nb-NO"/>
        </w:rPr>
      </w:pPr>
      <w:r w:rsidRPr="00A779F0">
        <w:rPr>
          <w:lang w:val="nb-NO"/>
        </w:rPr>
        <w:t>Innvendinger: Noe uærlig, styres for mye av vitenskapen,</w:t>
      </w:r>
      <w:r w:rsidR="00F4286A" w:rsidRPr="00A779F0">
        <w:rPr>
          <w:lang w:val="nb-NO"/>
        </w:rPr>
        <w:t xml:space="preserve"> </w:t>
      </w:r>
      <w:r w:rsidRPr="00A779F0">
        <w:rPr>
          <w:lang w:val="nb-NO"/>
        </w:rPr>
        <w:t>“syndefallet” blir en lang historisk prosess.</w:t>
      </w:r>
    </w:p>
    <w:p w14:paraId="2942AB99" w14:textId="77777777" w:rsidR="00F4286A" w:rsidRPr="00BC72C9" w:rsidRDefault="00F4286A" w:rsidP="00BC72C9">
      <w:pPr>
        <w:rPr>
          <w:b/>
          <w:bCs/>
          <w:lang w:val="nb-NO"/>
        </w:rPr>
      </w:pPr>
      <w:r w:rsidRPr="00BC72C9">
        <w:rPr>
          <w:b/>
          <w:bCs/>
          <w:lang w:val="nb-NO"/>
        </w:rPr>
        <w:t>Versjon B:</w:t>
      </w:r>
    </w:p>
    <w:p w14:paraId="349A4B4A" w14:textId="413EB1C9" w:rsidR="00E44B01" w:rsidRPr="00A779F0" w:rsidRDefault="00E44B01" w:rsidP="00E44B01">
      <w:pPr>
        <w:rPr>
          <w:lang w:val="nb-NO"/>
        </w:rPr>
      </w:pPr>
      <w:r w:rsidRPr="00A779F0">
        <w:rPr>
          <w:lang w:val="nb-NO"/>
        </w:rPr>
        <w:t>10</w:t>
      </w:r>
      <w:r w:rsidR="00720F5E">
        <w:rPr>
          <w:lang w:val="nb-NO"/>
        </w:rPr>
        <w:t>.</w:t>
      </w:r>
      <w:r w:rsidRPr="00A779F0">
        <w:rPr>
          <w:lang w:val="nb-NO"/>
        </w:rPr>
        <w:t>000-4000 f.Kr. i Midtøsten: Gud skapte Adam og Eva, eller viste seg for to allerede eksisterende</w:t>
      </w:r>
      <w:r w:rsidR="00F4286A" w:rsidRPr="00A779F0">
        <w:rPr>
          <w:lang w:val="nb-NO"/>
        </w:rPr>
        <w:t xml:space="preserve"> </w:t>
      </w:r>
      <w:r w:rsidRPr="00A779F0">
        <w:rPr>
          <w:lang w:val="nb-NO"/>
        </w:rPr>
        <w:t xml:space="preserve">bønder som vi kjenner som Adam og Eva, og valgte dem som åndelige </w:t>
      </w:r>
      <w:r w:rsidR="00720F5E" w:rsidRPr="00A779F0">
        <w:rPr>
          <w:lang w:val="nb-NO"/>
        </w:rPr>
        <w:t>representanter</w:t>
      </w:r>
      <w:r w:rsidRPr="00A779F0">
        <w:rPr>
          <w:lang w:val="nb-NO"/>
        </w:rPr>
        <w:t xml:space="preserve"> for hele</w:t>
      </w:r>
      <w:r w:rsidR="00F4286A" w:rsidRPr="00A779F0">
        <w:rPr>
          <w:lang w:val="nb-NO"/>
        </w:rPr>
        <w:t xml:space="preserve"> </w:t>
      </w:r>
      <w:r w:rsidRPr="00A779F0">
        <w:rPr>
          <w:lang w:val="nb-NO"/>
        </w:rPr>
        <w:t>menneskeheten. (Keller, Wright m.fl.)</w:t>
      </w:r>
    </w:p>
    <w:p w14:paraId="293F49E3" w14:textId="4EBD2C16" w:rsidR="00E44B01" w:rsidRDefault="00E44B01" w:rsidP="00E44B01">
      <w:pPr>
        <w:rPr>
          <w:lang w:val="nb-NO"/>
        </w:rPr>
      </w:pPr>
      <w:r w:rsidRPr="00A779F0">
        <w:rPr>
          <w:lang w:val="nb-NO"/>
        </w:rPr>
        <w:t>Ble utvalgt til en prestelig op</w:t>
      </w:r>
      <w:r w:rsidR="00A779F0" w:rsidRPr="00A779F0">
        <w:rPr>
          <w:lang w:val="nb-NO"/>
        </w:rPr>
        <w:t>pga</w:t>
      </w:r>
      <w:r w:rsidRPr="00A779F0">
        <w:rPr>
          <w:lang w:val="nb-NO"/>
        </w:rPr>
        <w:t>ve på et hellig</w:t>
      </w:r>
      <w:r w:rsidR="00F4286A" w:rsidRPr="00A779F0">
        <w:rPr>
          <w:lang w:val="nb-NO"/>
        </w:rPr>
        <w:t xml:space="preserve"> </w:t>
      </w:r>
      <w:r w:rsidRPr="00A779F0">
        <w:rPr>
          <w:lang w:val="nb-NO"/>
        </w:rPr>
        <w:t>sted (2:8, 15)</w:t>
      </w:r>
      <w:r w:rsidR="00720F5E">
        <w:rPr>
          <w:lang w:val="nb-NO"/>
        </w:rPr>
        <w:t>:</w:t>
      </w:r>
    </w:p>
    <w:p w14:paraId="447DDD1A" w14:textId="20DAB303" w:rsidR="00720F5E" w:rsidRPr="00720F5E" w:rsidRDefault="00720F5E" w:rsidP="00720F5E">
      <w:pPr>
        <w:rPr>
          <w:lang w:val="nb-NO"/>
        </w:rPr>
      </w:pPr>
      <w:r w:rsidRPr="00720F5E">
        <w:rPr>
          <w:i/>
          <w:iCs/>
          <w:lang w:val="nb-NO"/>
        </w:rPr>
        <w:t>"Herren Gud plantet i gammel tid en hage i Eden. Der satte han mennesket han hadde formet."</w:t>
      </w:r>
      <w:r>
        <w:rPr>
          <w:lang w:val="nb-NO"/>
        </w:rPr>
        <w:t xml:space="preserve"> </w:t>
      </w:r>
      <w:r w:rsidRPr="00720F5E">
        <w:rPr>
          <w:lang w:val="nb-NO"/>
        </w:rPr>
        <w:t>2:8</w:t>
      </w:r>
    </w:p>
    <w:p w14:paraId="64CD17B2" w14:textId="18E46E9C" w:rsidR="00720F5E" w:rsidRPr="00720F5E" w:rsidRDefault="00720F5E" w:rsidP="00720F5E">
      <w:pPr>
        <w:rPr>
          <w:lang w:val="nb-NO"/>
        </w:rPr>
      </w:pPr>
      <w:r w:rsidRPr="00720F5E">
        <w:rPr>
          <w:i/>
          <w:iCs/>
          <w:lang w:val="nb-NO"/>
        </w:rPr>
        <w:t>"Så tok Herren Gud mennesket og satte det i Edens hage til å dyrke og passe den."</w:t>
      </w:r>
      <w:r>
        <w:rPr>
          <w:lang w:val="nb-NO"/>
        </w:rPr>
        <w:t xml:space="preserve"> </w:t>
      </w:r>
      <w:r w:rsidRPr="00720F5E">
        <w:rPr>
          <w:lang w:val="nb-NO"/>
        </w:rPr>
        <w:t>2:15</w:t>
      </w:r>
    </w:p>
    <w:p w14:paraId="3548CB76" w14:textId="77777777" w:rsidR="00720F5E" w:rsidRDefault="00720F5E" w:rsidP="00720F5E">
      <w:pPr>
        <w:rPr>
          <w:lang w:val="nb-NO"/>
        </w:rPr>
      </w:pPr>
      <w:r w:rsidRPr="00A779F0">
        <w:rPr>
          <w:lang w:val="nb-NO"/>
        </w:rPr>
        <w:t>De skulle bringe liv og relasjon med Gud (jf. 2</w:t>
      </w:r>
      <w:r>
        <w:rPr>
          <w:lang w:val="nb-NO"/>
        </w:rPr>
        <w:t>.</w:t>
      </w:r>
      <w:r w:rsidRPr="00A779F0">
        <w:rPr>
          <w:lang w:val="nb-NO"/>
        </w:rPr>
        <w:t xml:space="preserve"> Mos 19:6), men de mislyktes. Døden som allerede var i verden</w:t>
      </w:r>
      <w:r>
        <w:rPr>
          <w:lang w:val="nb-NO"/>
        </w:rPr>
        <w:t>,</w:t>
      </w:r>
      <w:r w:rsidRPr="00A779F0">
        <w:rPr>
          <w:lang w:val="nb-NO"/>
        </w:rPr>
        <w:t xml:space="preserve"> ville da nå dem også.</w:t>
      </w:r>
    </w:p>
    <w:p w14:paraId="10D5C331" w14:textId="4A512BDF" w:rsidR="00720F5E" w:rsidRPr="00720F5E" w:rsidRDefault="00720F5E" w:rsidP="00720F5E">
      <w:pPr>
        <w:rPr>
          <w:lang w:val="nb-NO"/>
        </w:rPr>
      </w:pPr>
      <w:r w:rsidRPr="00720F5E">
        <w:rPr>
          <w:i/>
          <w:iCs/>
          <w:lang w:val="nb-NO"/>
        </w:rPr>
        <w:lastRenderedPageBreak/>
        <w:t>"Dere skal være et kongerike av prester og et hellig folk for meg. Dette er de ordene du skal si til</w:t>
      </w:r>
      <w:r w:rsidRPr="00720F5E">
        <w:rPr>
          <w:lang w:val="nb-NO"/>
        </w:rPr>
        <w:t xml:space="preserve"> </w:t>
      </w:r>
      <w:r w:rsidRPr="00720F5E">
        <w:rPr>
          <w:i/>
          <w:iCs/>
          <w:lang w:val="nb-NO"/>
        </w:rPr>
        <w:t>israelittene."</w:t>
      </w:r>
      <w:r>
        <w:rPr>
          <w:lang w:val="nb-NO"/>
        </w:rPr>
        <w:t xml:space="preserve"> </w:t>
      </w:r>
      <w:r w:rsidRPr="00720F5E">
        <w:rPr>
          <w:lang w:val="nb-NO"/>
        </w:rPr>
        <w:t>2. Mosebok 19:6</w:t>
      </w:r>
    </w:p>
    <w:p w14:paraId="013E494F" w14:textId="77A1ABE5" w:rsidR="00E44B01" w:rsidRPr="00A779F0" w:rsidRDefault="00E44B01" w:rsidP="00720F5E">
      <w:pPr>
        <w:rPr>
          <w:lang w:val="nb-NO"/>
        </w:rPr>
      </w:pPr>
      <w:r w:rsidRPr="00A779F0">
        <w:rPr>
          <w:lang w:val="nb-NO"/>
        </w:rPr>
        <w:t>Innvendinger: Hva var tidligere menneskers</w:t>
      </w:r>
      <w:r w:rsidR="00F4286A" w:rsidRPr="00A779F0">
        <w:rPr>
          <w:lang w:val="nb-NO"/>
        </w:rPr>
        <w:t xml:space="preserve"> </w:t>
      </w:r>
      <w:r w:rsidRPr="00A779F0">
        <w:rPr>
          <w:lang w:val="nb-NO"/>
        </w:rPr>
        <w:t>åndelige status, og var de skapt i Guds bilde? Hvordan spredte synden seg?</w:t>
      </w:r>
    </w:p>
    <w:p w14:paraId="4D8EFCE4" w14:textId="77777777" w:rsidR="00E44B01" w:rsidRPr="00A779F0" w:rsidRDefault="00E44B01" w:rsidP="00E44B01">
      <w:pPr>
        <w:rPr>
          <w:lang w:val="nb-NO"/>
        </w:rPr>
      </w:pPr>
      <w:r w:rsidRPr="00A779F0">
        <w:rPr>
          <w:lang w:val="nb-NO"/>
        </w:rPr>
        <w:t xml:space="preserve"> </w:t>
      </w:r>
    </w:p>
    <w:p w14:paraId="08345220" w14:textId="42C857D4" w:rsidR="00F4286A" w:rsidRPr="008B642D" w:rsidRDefault="00E44B01" w:rsidP="008B642D">
      <w:pPr>
        <w:rPr>
          <w:b/>
          <w:bCs/>
          <w:lang w:val="nb-NO"/>
        </w:rPr>
      </w:pPr>
      <w:r w:rsidRPr="008B642D">
        <w:rPr>
          <w:b/>
          <w:bCs/>
          <w:lang w:val="nb-NO"/>
        </w:rPr>
        <w:t>JOHN WALTON</w:t>
      </w:r>
      <w:r w:rsidR="00231E3C">
        <w:rPr>
          <w:b/>
          <w:bCs/>
          <w:lang w:val="nb-NO"/>
        </w:rPr>
        <w:t>S SYNSPUNKT:</w:t>
      </w:r>
      <w:r w:rsidRPr="008B642D">
        <w:rPr>
          <w:b/>
          <w:bCs/>
          <w:lang w:val="nb-NO"/>
        </w:rPr>
        <w:tab/>
      </w:r>
    </w:p>
    <w:p w14:paraId="4C22DC49" w14:textId="48B04966" w:rsidR="00E44B01" w:rsidRDefault="00E44B01" w:rsidP="006A5654">
      <w:pPr>
        <w:ind w:left="720" w:hanging="720"/>
        <w:rPr>
          <w:lang w:val="nb-NO"/>
        </w:rPr>
      </w:pPr>
      <w:r w:rsidRPr="00A779F0">
        <w:rPr>
          <w:lang w:val="nb-NO"/>
        </w:rPr>
        <w:t xml:space="preserve">1. </w:t>
      </w:r>
      <w:r w:rsidR="006A5654">
        <w:rPr>
          <w:lang w:val="nb-NO"/>
        </w:rPr>
        <w:tab/>
      </w:r>
      <w:r w:rsidRPr="00A779F0">
        <w:rPr>
          <w:lang w:val="nb-NO"/>
        </w:rPr>
        <w:t>“Godt” betyr ikke “perfekt”. Gud etablerte nok orden</w:t>
      </w:r>
      <w:r w:rsidR="00F4286A" w:rsidRPr="00A779F0">
        <w:rPr>
          <w:lang w:val="nb-NO"/>
        </w:rPr>
        <w:t xml:space="preserve"> </w:t>
      </w:r>
      <w:r w:rsidRPr="00A779F0">
        <w:rPr>
          <w:lang w:val="nb-NO"/>
        </w:rPr>
        <w:t>til at mennesket kunne leve og hans plan kunne utfolde</w:t>
      </w:r>
      <w:r w:rsidR="00F4286A" w:rsidRPr="00A779F0">
        <w:rPr>
          <w:lang w:val="nb-NO"/>
        </w:rPr>
        <w:t xml:space="preserve"> </w:t>
      </w:r>
      <w:r w:rsidRPr="00A779F0">
        <w:rPr>
          <w:lang w:val="nb-NO"/>
        </w:rPr>
        <w:t>seg. En “sjekkliste” med betingelser som blir krysset</w:t>
      </w:r>
      <w:r w:rsidR="00F4286A" w:rsidRPr="00A779F0">
        <w:rPr>
          <w:lang w:val="nb-NO"/>
        </w:rPr>
        <w:t xml:space="preserve"> </w:t>
      </w:r>
      <w:r w:rsidRPr="00A779F0">
        <w:rPr>
          <w:lang w:val="nb-NO"/>
        </w:rPr>
        <w:t xml:space="preserve">av, men fortsatt langt igjen til den nye jord. Mennesker før/utenfor Eden gjorde “syndige” handlinger, men ble ikke holdt ansvarlige </w:t>
      </w:r>
      <w:r w:rsidR="00A779F0" w:rsidRPr="00A779F0">
        <w:rPr>
          <w:lang w:val="nb-NO"/>
        </w:rPr>
        <w:t>pga.</w:t>
      </w:r>
      <w:r w:rsidRPr="00A779F0">
        <w:rPr>
          <w:lang w:val="nb-NO"/>
        </w:rPr>
        <w:t xml:space="preserve"> mangel på åpenbaring</w:t>
      </w:r>
      <w:r w:rsidR="006A5654">
        <w:rPr>
          <w:lang w:val="nb-NO"/>
        </w:rPr>
        <w:t xml:space="preserve">; </w:t>
      </w:r>
      <w:r w:rsidR="00720F5E">
        <w:rPr>
          <w:lang w:val="nb-NO"/>
        </w:rPr>
        <w:t>de hadde ikke fått vite at det var synd</w:t>
      </w:r>
      <w:r w:rsidRPr="00A779F0">
        <w:rPr>
          <w:lang w:val="nb-NO"/>
        </w:rPr>
        <w:t xml:space="preserve"> (Rom 5:13).</w:t>
      </w:r>
    </w:p>
    <w:p w14:paraId="63732DA6" w14:textId="31027627" w:rsidR="006A5654" w:rsidRPr="00A779F0" w:rsidRDefault="006A5654" w:rsidP="006A5654">
      <w:pPr>
        <w:ind w:left="720"/>
        <w:rPr>
          <w:lang w:val="nb-NO"/>
        </w:rPr>
      </w:pPr>
      <w:r w:rsidRPr="006A5654">
        <w:rPr>
          <w:i/>
          <w:iCs/>
          <w:lang w:val="nb-NO"/>
        </w:rPr>
        <w:t>"Det var synd i verden også før loven kom, men synden blir ikke regnet som synd når det ikke finnes noen lov."</w:t>
      </w:r>
      <w:r>
        <w:rPr>
          <w:lang w:val="nb-NO"/>
        </w:rPr>
        <w:t xml:space="preserve"> Rom 5:13</w:t>
      </w:r>
    </w:p>
    <w:p w14:paraId="247CC277" w14:textId="0984DA1D" w:rsidR="00E44B01" w:rsidRPr="00A779F0" w:rsidRDefault="00E44B01" w:rsidP="006A5654">
      <w:pPr>
        <w:ind w:left="720" w:hanging="720"/>
        <w:rPr>
          <w:lang w:val="nb-NO"/>
        </w:rPr>
      </w:pPr>
      <w:r w:rsidRPr="00A779F0">
        <w:rPr>
          <w:lang w:val="nb-NO"/>
        </w:rPr>
        <w:t>2.</w:t>
      </w:r>
      <w:r w:rsidRPr="00A779F0">
        <w:rPr>
          <w:lang w:val="nb-NO"/>
        </w:rPr>
        <w:tab/>
        <w:t xml:space="preserve">Hvis </w:t>
      </w:r>
      <w:r w:rsidR="00A779F0" w:rsidRPr="00A779F0">
        <w:rPr>
          <w:lang w:val="nb-NO"/>
        </w:rPr>
        <w:t xml:space="preserve">kap. </w:t>
      </w:r>
      <w:r w:rsidRPr="00A779F0">
        <w:rPr>
          <w:lang w:val="nb-NO"/>
        </w:rPr>
        <w:t xml:space="preserve">2 fortsetter fra </w:t>
      </w:r>
      <w:r w:rsidR="00A779F0" w:rsidRPr="00A779F0">
        <w:rPr>
          <w:lang w:val="nb-NO"/>
        </w:rPr>
        <w:t xml:space="preserve">kap. </w:t>
      </w:r>
      <w:r w:rsidRPr="00A779F0">
        <w:rPr>
          <w:lang w:val="nb-NO"/>
        </w:rPr>
        <w:t>1, trenger ikke</w:t>
      </w:r>
      <w:r w:rsidR="00F4286A" w:rsidRPr="00A779F0">
        <w:rPr>
          <w:lang w:val="nb-NO"/>
        </w:rPr>
        <w:t xml:space="preserve"> </w:t>
      </w:r>
      <w:r w:rsidRPr="00A779F0">
        <w:rPr>
          <w:lang w:val="nb-NO"/>
        </w:rPr>
        <w:t xml:space="preserve">menneskene i </w:t>
      </w:r>
      <w:r w:rsidR="00A779F0" w:rsidRPr="00A779F0">
        <w:rPr>
          <w:lang w:val="nb-NO"/>
        </w:rPr>
        <w:t xml:space="preserve">kap. </w:t>
      </w:r>
      <w:r w:rsidRPr="00A779F0">
        <w:rPr>
          <w:lang w:val="nb-NO"/>
        </w:rPr>
        <w:t xml:space="preserve">1 </w:t>
      </w:r>
      <w:r w:rsidR="006A5654">
        <w:rPr>
          <w:lang w:val="nb-NO"/>
        </w:rPr>
        <w:t xml:space="preserve">å </w:t>
      </w:r>
      <w:r w:rsidRPr="00A779F0">
        <w:rPr>
          <w:lang w:val="nb-NO"/>
        </w:rPr>
        <w:t xml:space="preserve">være Adam og Eva. Da kan det være andre mennesker utenfor hagen (skapt i Guds bilde) i </w:t>
      </w:r>
      <w:r w:rsidR="00A779F0" w:rsidRPr="00A779F0">
        <w:rPr>
          <w:lang w:val="nb-NO"/>
        </w:rPr>
        <w:t xml:space="preserve">kap. </w:t>
      </w:r>
      <w:r w:rsidRPr="00A779F0">
        <w:rPr>
          <w:lang w:val="nb-NO"/>
        </w:rPr>
        <w:t xml:space="preserve">2-4. (La </w:t>
      </w:r>
      <w:proofErr w:type="spellStart"/>
      <w:r w:rsidRPr="00A779F0">
        <w:rPr>
          <w:lang w:val="nb-NO"/>
        </w:rPr>
        <w:t>Peyrère</w:t>
      </w:r>
      <w:proofErr w:type="spellEnd"/>
      <w:r w:rsidRPr="00A779F0">
        <w:rPr>
          <w:lang w:val="nb-NO"/>
        </w:rPr>
        <w:t>, 1596-1676).</w:t>
      </w:r>
    </w:p>
    <w:p w14:paraId="7DB75EC0" w14:textId="52EEE8CF" w:rsidR="00E44B01" w:rsidRPr="00A779F0" w:rsidRDefault="00E44B01" w:rsidP="006A5654">
      <w:pPr>
        <w:ind w:left="720" w:hanging="720"/>
        <w:rPr>
          <w:lang w:val="nb-NO"/>
        </w:rPr>
      </w:pPr>
      <w:r w:rsidRPr="00A779F0">
        <w:rPr>
          <w:lang w:val="nb-NO"/>
        </w:rPr>
        <w:t>3.</w:t>
      </w:r>
      <w:r w:rsidRPr="00A779F0">
        <w:rPr>
          <w:lang w:val="nb-NO"/>
        </w:rPr>
        <w:tab/>
        <w:t xml:space="preserve">Paulus kaller Adam </w:t>
      </w:r>
      <w:r w:rsidRPr="00A11FE7">
        <w:rPr>
          <w:i/>
          <w:iCs/>
          <w:lang w:val="nb-NO"/>
        </w:rPr>
        <w:t>“det første mennesket”</w:t>
      </w:r>
      <w:r w:rsidRPr="00A779F0">
        <w:rPr>
          <w:lang w:val="nb-NO"/>
        </w:rPr>
        <w:t>, men</w:t>
      </w:r>
      <w:r w:rsidR="00F4286A" w:rsidRPr="00A779F0">
        <w:rPr>
          <w:lang w:val="nb-NO"/>
        </w:rPr>
        <w:t xml:space="preserve"> </w:t>
      </w:r>
      <w:r w:rsidRPr="00A779F0">
        <w:rPr>
          <w:lang w:val="nb-NO"/>
        </w:rPr>
        <w:t xml:space="preserve">kaller Jesus </w:t>
      </w:r>
      <w:r w:rsidRPr="00A11FE7">
        <w:rPr>
          <w:i/>
          <w:iCs/>
          <w:lang w:val="nb-NO"/>
        </w:rPr>
        <w:t xml:space="preserve">“det </w:t>
      </w:r>
      <w:r w:rsidR="006A5654" w:rsidRPr="00A11FE7">
        <w:rPr>
          <w:i/>
          <w:iCs/>
          <w:lang w:val="nb-NO"/>
        </w:rPr>
        <w:t>andre</w:t>
      </w:r>
      <w:r w:rsidRPr="00A11FE7">
        <w:rPr>
          <w:i/>
          <w:iCs/>
          <w:lang w:val="nb-NO"/>
        </w:rPr>
        <w:t xml:space="preserve"> mennesket”</w:t>
      </w:r>
      <w:r w:rsidRPr="00A779F0">
        <w:rPr>
          <w:lang w:val="nb-NO"/>
        </w:rPr>
        <w:t xml:space="preserve"> og </w:t>
      </w:r>
      <w:r w:rsidRPr="00A11FE7">
        <w:rPr>
          <w:i/>
          <w:iCs/>
          <w:lang w:val="nb-NO"/>
        </w:rPr>
        <w:t>“den siste Adam”</w:t>
      </w:r>
      <w:r w:rsidRPr="00A779F0">
        <w:rPr>
          <w:lang w:val="nb-NO"/>
        </w:rPr>
        <w:t xml:space="preserve"> (1 Kor 15:45-48). Ment teologisk, ikke bokstavelig.</w:t>
      </w:r>
    </w:p>
    <w:p w14:paraId="7EBAD745" w14:textId="6C6A8754" w:rsidR="00E44B01" w:rsidRDefault="006A5654" w:rsidP="006A5654">
      <w:pPr>
        <w:ind w:left="720"/>
        <w:rPr>
          <w:lang w:val="nb-NO"/>
        </w:rPr>
      </w:pPr>
      <w:r w:rsidRPr="006A5654">
        <w:rPr>
          <w:i/>
          <w:iCs/>
          <w:lang w:val="nb-NO"/>
        </w:rPr>
        <w:t>"</w:t>
      </w:r>
      <w:r w:rsidRPr="006A5654">
        <w:rPr>
          <w:i/>
          <w:iCs/>
          <w:u w:val="single"/>
          <w:lang w:val="nb-NO"/>
        </w:rPr>
        <w:t>Det første mennesket</w:t>
      </w:r>
      <w:r w:rsidRPr="006A5654">
        <w:rPr>
          <w:i/>
          <w:iCs/>
          <w:lang w:val="nb-NO"/>
        </w:rPr>
        <w:t xml:space="preserve">, Adam, ble en levende sjel. </w:t>
      </w:r>
      <w:r w:rsidRPr="006A5654">
        <w:rPr>
          <w:i/>
          <w:iCs/>
          <w:u w:val="single"/>
          <w:lang w:val="nb-NO"/>
        </w:rPr>
        <w:t>Den siste Adam</w:t>
      </w:r>
      <w:r w:rsidRPr="006A5654">
        <w:rPr>
          <w:i/>
          <w:iCs/>
          <w:lang w:val="nb-NO"/>
        </w:rPr>
        <w:t xml:space="preserve"> ble en ånd som gir liv. Det åndelige var altså ikke det første, men det sjelelige. Deretter kom det åndelige. Det første mennesket var fra jorden og skapt av jord, </w:t>
      </w:r>
      <w:r w:rsidRPr="006A5654">
        <w:rPr>
          <w:i/>
          <w:iCs/>
          <w:u w:val="single"/>
          <w:lang w:val="nb-NO"/>
        </w:rPr>
        <w:t>det andre mennesket</w:t>
      </w:r>
      <w:r w:rsidRPr="006A5654">
        <w:rPr>
          <w:i/>
          <w:iCs/>
          <w:lang w:val="nb-NO"/>
        </w:rPr>
        <w:t xml:space="preserve"> er fra himmelen.  Slik det første jordiske mennesket var, slik er også de andre jordiske. Og slik den himmelske er, slik skal også de himmelske være."</w:t>
      </w:r>
      <w:r>
        <w:rPr>
          <w:i/>
          <w:iCs/>
          <w:lang w:val="nb-NO"/>
        </w:rPr>
        <w:t xml:space="preserve"> </w:t>
      </w:r>
      <w:r w:rsidRPr="006A5654">
        <w:rPr>
          <w:lang w:val="nb-NO"/>
        </w:rPr>
        <w:t>1 Kor 15:45-48</w:t>
      </w:r>
    </w:p>
    <w:p w14:paraId="4DD69B0C" w14:textId="77777777" w:rsidR="00E80551" w:rsidRPr="00E80551" w:rsidRDefault="00E80551" w:rsidP="006A5654">
      <w:pPr>
        <w:ind w:left="720"/>
        <w:rPr>
          <w:lang w:val="nb-NO"/>
        </w:rPr>
      </w:pPr>
    </w:p>
    <w:p w14:paraId="60E16514" w14:textId="77777777" w:rsidR="00E44B01" w:rsidRPr="00A779F0" w:rsidRDefault="00E44B01" w:rsidP="004B54A3">
      <w:pPr>
        <w:pStyle w:val="Heading3"/>
        <w:rPr>
          <w:lang w:val="nb-NO"/>
        </w:rPr>
      </w:pPr>
      <w:bookmarkStart w:id="21" w:name="_Toc123031340"/>
      <w:r w:rsidRPr="00A779F0">
        <w:rPr>
          <w:lang w:val="nb-NO"/>
        </w:rPr>
        <w:t>3.</w:t>
      </w:r>
      <w:r w:rsidRPr="00A779F0">
        <w:rPr>
          <w:lang w:val="nb-NO"/>
        </w:rPr>
        <w:tab/>
        <w:t>IKKE-HISTORISK/METAFORISK</w:t>
      </w:r>
      <w:bookmarkEnd w:id="21"/>
    </w:p>
    <w:p w14:paraId="45349B4A" w14:textId="3BDFD1F6" w:rsidR="00E44B01" w:rsidRPr="00A779F0" w:rsidRDefault="00E44B01" w:rsidP="00E44B01">
      <w:pPr>
        <w:rPr>
          <w:lang w:val="nb-NO"/>
        </w:rPr>
      </w:pPr>
      <w:r w:rsidRPr="00A779F0">
        <w:rPr>
          <w:lang w:val="nb-NO"/>
        </w:rPr>
        <w:t>Forklarer hva som skjedde med en gruppe mennesker, symbolisert ved Adam og Eva, som ble opphavet til alle senere mennesker.</w:t>
      </w:r>
      <w:r w:rsidR="00F4286A" w:rsidRPr="00A779F0">
        <w:rPr>
          <w:lang w:val="nb-NO"/>
        </w:rPr>
        <w:t xml:space="preserve"> </w:t>
      </w:r>
      <w:r w:rsidRPr="00A779F0">
        <w:rPr>
          <w:lang w:val="nb-NO"/>
        </w:rPr>
        <w:t>Sier oss ikke konkret hvordan menneskene ble til. Poenget er</w:t>
      </w:r>
      <w:r w:rsidR="00F4286A" w:rsidRPr="00A779F0">
        <w:rPr>
          <w:lang w:val="nb-NO"/>
        </w:rPr>
        <w:t xml:space="preserve"> </w:t>
      </w:r>
      <w:r w:rsidRPr="00A779F0">
        <w:rPr>
          <w:lang w:val="nb-NO"/>
        </w:rPr>
        <w:t>menneskets natur, identitet og hensikt. (C.S. Lewis)</w:t>
      </w:r>
    </w:p>
    <w:p w14:paraId="52AA68B4" w14:textId="77777777" w:rsidR="00E44B01" w:rsidRPr="00A779F0" w:rsidRDefault="00E44B01" w:rsidP="00E44B01">
      <w:pPr>
        <w:rPr>
          <w:lang w:val="nb-NO"/>
        </w:rPr>
      </w:pPr>
      <w:r w:rsidRPr="00A779F0">
        <w:rPr>
          <w:lang w:val="nb-NO"/>
        </w:rPr>
        <w:lastRenderedPageBreak/>
        <w:t>A.</w:t>
      </w:r>
      <w:r w:rsidRPr="00A779F0">
        <w:rPr>
          <w:lang w:val="nb-NO"/>
        </w:rPr>
        <w:tab/>
        <w:t>Symbolske historier i datidens sjanger.</w:t>
      </w:r>
    </w:p>
    <w:p w14:paraId="346C8A53" w14:textId="77777777" w:rsidR="00E44B01" w:rsidRPr="00A779F0" w:rsidRDefault="00E44B01" w:rsidP="00E44B01">
      <w:pPr>
        <w:rPr>
          <w:lang w:val="nb-NO"/>
        </w:rPr>
      </w:pPr>
      <w:r w:rsidRPr="00A779F0">
        <w:rPr>
          <w:lang w:val="nb-NO"/>
        </w:rPr>
        <w:t>B.</w:t>
      </w:r>
      <w:r w:rsidRPr="00A779F0">
        <w:rPr>
          <w:lang w:val="nb-NO"/>
        </w:rPr>
        <w:tab/>
        <w:t>Komprimert litterær beskrivelse av en lang historisk prosess.</w:t>
      </w:r>
    </w:p>
    <w:p w14:paraId="75194387" w14:textId="6D4E36EB" w:rsidR="00E44B01" w:rsidRPr="00A779F0" w:rsidRDefault="00E44B01" w:rsidP="00E44B01">
      <w:pPr>
        <w:rPr>
          <w:lang w:val="nb-NO"/>
        </w:rPr>
      </w:pPr>
      <w:r w:rsidRPr="00A779F0">
        <w:rPr>
          <w:lang w:val="nb-NO"/>
        </w:rPr>
        <w:t>Innvending: Adam og Eva presenteres som historiske personer</w:t>
      </w:r>
      <w:r w:rsidR="006A5654">
        <w:rPr>
          <w:lang w:val="nb-NO"/>
        </w:rPr>
        <w:t>, det står for eksempel hvor lenge de levde</w:t>
      </w:r>
      <w:r w:rsidRPr="00A779F0">
        <w:rPr>
          <w:lang w:val="nb-NO"/>
        </w:rPr>
        <w:t>.</w:t>
      </w:r>
    </w:p>
    <w:p w14:paraId="55E68038" w14:textId="466E8E1F" w:rsidR="00E44B01" w:rsidRDefault="00E44B01" w:rsidP="00E44B01">
      <w:pPr>
        <w:rPr>
          <w:lang w:val="nb-NO"/>
        </w:rPr>
      </w:pPr>
      <w:r w:rsidRPr="006A5654">
        <w:rPr>
          <w:i/>
          <w:iCs/>
          <w:lang w:val="nb-NO"/>
        </w:rPr>
        <w:t>“Det er nesten universelt bekreftet at alle arter har en felles “stamfar”, men</w:t>
      </w:r>
      <w:r w:rsidR="00F4286A" w:rsidRPr="006A5654">
        <w:rPr>
          <w:i/>
          <w:iCs/>
          <w:lang w:val="nb-NO"/>
        </w:rPr>
        <w:t xml:space="preserve"> </w:t>
      </w:r>
      <w:r w:rsidRPr="006A5654">
        <w:rPr>
          <w:i/>
          <w:iCs/>
          <w:lang w:val="nb-NO"/>
        </w:rPr>
        <w:t xml:space="preserve">hvilke mekanismer som drev prosessen er fortsatt under heftig debatt. Fossiler, komparativ anatomi og </w:t>
      </w:r>
      <w:proofErr w:type="spellStart"/>
      <w:r w:rsidRPr="006A5654">
        <w:rPr>
          <w:i/>
          <w:iCs/>
          <w:lang w:val="nb-NO"/>
        </w:rPr>
        <w:t>genomet</w:t>
      </w:r>
      <w:proofErr w:type="spellEnd"/>
      <w:r w:rsidRPr="006A5654">
        <w:rPr>
          <w:i/>
          <w:iCs/>
          <w:lang w:val="nb-NO"/>
        </w:rPr>
        <w:t xml:space="preserve"> peker alle mot felles avstamning, men de gir</w:t>
      </w:r>
      <w:r w:rsidR="00F4286A" w:rsidRPr="006A5654">
        <w:rPr>
          <w:i/>
          <w:iCs/>
          <w:lang w:val="nb-NO"/>
        </w:rPr>
        <w:t xml:space="preserve"> </w:t>
      </w:r>
      <w:r w:rsidRPr="006A5654">
        <w:rPr>
          <w:i/>
          <w:iCs/>
          <w:lang w:val="nb-NO"/>
        </w:rPr>
        <w:t>ingen informasjon om hvilke faktorer som drev endringene. Alle disse tilbyr "øyeblikksbilder" på forskjellige stadier, mens evolusjonære modeller forsøker</w:t>
      </w:r>
      <w:r w:rsidR="00F4286A" w:rsidRPr="006A5654">
        <w:rPr>
          <w:i/>
          <w:iCs/>
          <w:lang w:val="nb-NO"/>
        </w:rPr>
        <w:t xml:space="preserve"> </w:t>
      </w:r>
      <w:r w:rsidRPr="006A5654">
        <w:rPr>
          <w:i/>
          <w:iCs/>
          <w:lang w:val="nb-NO"/>
        </w:rPr>
        <w:t>å sette disse sammen til en video. Følgelig kan man teoretisk godta begrepene “fylogenetisk kontinuitet” [genetisk utvikling] og felles avstamning, men likevel være veldig skeptisk til dagens mekanismer foreslått av evolusjonsmodeller</w:t>
      </w:r>
      <w:r w:rsidR="00F4286A" w:rsidRPr="006A5654">
        <w:rPr>
          <w:i/>
          <w:iCs/>
          <w:lang w:val="nb-NO"/>
        </w:rPr>
        <w:t xml:space="preserve"> </w:t>
      </w:r>
      <w:r w:rsidRPr="006A5654">
        <w:rPr>
          <w:i/>
          <w:iCs/>
          <w:lang w:val="nb-NO"/>
        </w:rPr>
        <w:t>(mutasjon, naturlig utvalg). Noen av disse standardmekanismene som har vært en del av evolusjonsteorien kan godt være utilstrekkelige til å bære vekten.</w:t>
      </w:r>
      <w:r w:rsidR="00F4286A" w:rsidRPr="006A5654">
        <w:rPr>
          <w:i/>
          <w:iCs/>
          <w:lang w:val="nb-NO"/>
        </w:rPr>
        <w:t xml:space="preserve"> </w:t>
      </w:r>
      <w:r w:rsidRPr="006A5654">
        <w:rPr>
          <w:i/>
          <w:iCs/>
          <w:lang w:val="nb-NO"/>
        </w:rPr>
        <w:t>Forskere har lenge erkjent dette, og andre modeller blir stadig fremmet.</w:t>
      </w:r>
      <w:r w:rsidR="00F4286A" w:rsidRPr="006A5654">
        <w:rPr>
          <w:i/>
          <w:iCs/>
          <w:lang w:val="nb-NO"/>
        </w:rPr>
        <w:t>»</w:t>
      </w:r>
      <w:r w:rsidR="00F4286A" w:rsidRPr="00A779F0">
        <w:rPr>
          <w:lang w:val="nb-NO"/>
        </w:rPr>
        <w:t xml:space="preserve"> </w:t>
      </w:r>
      <w:r w:rsidRPr="00A779F0">
        <w:rPr>
          <w:lang w:val="nb-NO"/>
        </w:rPr>
        <w:t>John Walton</w:t>
      </w:r>
      <w:r w:rsidR="00873222">
        <w:rPr>
          <w:lang w:val="nb-NO"/>
        </w:rPr>
        <w:t xml:space="preserve"> (</w:t>
      </w:r>
      <w:r w:rsidR="005C4537">
        <w:rPr>
          <w:lang w:val="nb-NO"/>
        </w:rPr>
        <w:t>sitatet er oversatt</w:t>
      </w:r>
      <w:r w:rsidR="00873222">
        <w:rPr>
          <w:lang w:val="nb-NO"/>
        </w:rPr>
        <w:t>)</w:t>
      </w:r>
      <w:r w:rsidRPr="00A779F0">
        <w:rPr>
          <w:lang w:val="nb-NO"/>
        </w:rPr>
        <w:t xml:space="preserve"> </w:t>
      </w:r>
    </w:p>
    <w:p w14:paraId="1A4F26B6" w14:textId="77777777" w:rsidR="009F63F0" w:rsidRPr="00A779F0" w:rsidRDefault="009F63F0" w:rsidP="00E44B01">
      <w:pPr>
        <w:rPr>
          <w:lang w:val="nb-NO"/>
        </w:rPr>
      </w:pPr>
    </w:p>
    <w:p w14:paraId="06D1D57D" w14:textId="60DBE245" w:rsidR="00E44B01" w:rsidRPr="00A779F0" w:rsidRDefault="00E44B01" w:rsidP="00EC6D60">
      <w:pPr>
        <w:pStyle w:val="Heading2"/>
        <w:rPr>
          <w:lang w:val="nb-NO"/>
        </w:rPr>
      </w:pPr>
      <w:bookmarkStart w:id="22" w:name="_Toc123031341"/>
      <w:r w:rsidRPr="00A779F0">
        <w:rPr>
          <w:lang w:val="nb-NO"/>
        </w:rPr>
        <w:t xml:space="preserve">MENNESKET I </w:t>
      </w:r>
      <w:r w:rsidR="00A779F0" w:rsidRPr="00A779F0">
        <w:rPr>
          <w:lang w:val="nb-NO"/>
        </w:rPr>
        <w:t xml:space="preserve">KAP. </w:t>
      </w:r>
      <w:r w:rsidRPr="00A779F0">
        <w:rPr>
          <w:lang w:val="nb-NO"/>
        </w:rPr>
        <w:t>2</w:t>
      </w:r>
      <w:bookmarkEnd w:id="22"/>
    </w:p>
    <w:p w14:paraId="422D5B8A" w14:textId="1EC04871" w:rsidR="00E44B01" w:rsidRPr="00A779F0" w:rsidRDefault="000F27D6" w:rsidP="00E44B01">
      <w:pPr>
        <w:rPr>
          <w:lang w:val="nb-NO"/>
        </w:rPr>
      </w:pPr>
      <w:r>
        <w:rPr>
          <w:lang w:val="nb-NO"/>
        </w:rPr>
        <w:t xml:space="preserve">I to av de andre skapelsesberetningene, </w:t>
      </w:r>
      <w:proofErr w:type="spellStart"/>
      <w:r w:rsidR="00E44B01" w:rsidRPr="00A779F0">
        <w:rPr>
          <w:lang w:val="nb-NO"/>
        </w:rPr>
        <w:t>Enuma</w:t>
      </w:r>
      <w:proofErr w:type="spellEnd"/>
      <w:r w:rsidR="00E44B01" w:rsidRPr="00A779F0">
        <w:rPr>
          <w:lang w:val="nb-NO"/>
        </w:rPr>
        <w:t xml:space="preserve"> </w:t>
      </w:r>
      <w:proofErr w:type="spellStart"/>
      <w:r w:rsidR="00E44B01" w:rsidRPr="00A779F0">
        <w:rPr>
          <w:lang w:val="nb-NO"/>
        </w:rPr>
        <w:t>Elish</w:t>
      </w:r>
      <w:proofErr w:type="spellEnd"/>
      <w:r w:rsidR="00E44B01" w:rsidRPr="00A779F0">
        <w:rPr>
          <w:lang w:val="nb-NO"/>
        </w:rPr>
        <w:t xml:space="preserve"> og </w:t>
      </w:r>
      <w:proofErr w:type="spellStart"/>
      <w:r w:rsidR="00E44B01" w:rsidRPr="00A779F0">
        <w:rPr>
          <w:lang w:val="nb-NO"/>
        </w:rPr>
        <w:t>Atrahasis</w:t>
      </w:r>
      <w:proofErr w:type="spellEnd"/>
      <w:r w:rsidR="00E44B01" w:rsidRPr="00A779F0">
        <w:rPr>
          <w:lang w:val="nb-NO"/>
        </w:rPr>
        <w:t>-eposet</w:t>
      </w:r>
      <w:r>
        <w:rPr>
          <w:lang w:val="nb-NO"/>
        </w:rPr>
        <w:t>, skapes m</w:t>
      </w:r>
      <w:r w:rsidR="00E44B01" w:rsidRPr="00A779F0">
        <w:rPr>
          <w:lang w:val="nb-NO"/>
        </w:rPr>
        <w:t>ennesket av leire og guddommelige elementer (en</w:t>
      </w:r>
      <w:r w:rsidR="00F4286A" w:rsidRPr="00A779F0">
        <w:rPr>
          <w:lang w:val="nb-NO"/>
        </w:rPr>
        <w:t xml:space="preserve"> </w:t>
      </w:r>
      <w:r w:rsidR="00E44B01" w:rsidRPr="00A779F0">
        <w:rPr>
          <w:lang w:val="nb-NO"/>
        </w:rPr>
        <w:t>demonguds blod eller gudenes spytt).</w:t>
      </w:r>
    </w:p>
    <w:p w14:paraId="611DA090" w14:textId="334544B2" w:rsidR="00E44B01" w:rsidRPr="00A779F0" w:rsidRDefault="000F27D6" w:rsidP="00E44B01">
      <w:pPr>
        <w:rPr>
          <w:lang w:val="nb-NO"/>
        </w:rPr>
      </w:pPr>
      <w:r>
        <w:rPr>
          <w:lang w:val="nb-NO"/>
        </w:rPr>
        <w:t>Bibelen forteller at mennesket er skapt av s</w:t>
      </w:r>
      <w:r w:rsidR="00E44B01" w:rsidRPr="00A779F0">
        <w:rPr>
          <w:lang w:val="nb-NO"/>
        </w:rPr>
        <w:t>tøv og Guds pust: Trolig ikke ment bokstavelig, men for å kommunisere identitet og relasjon.</w:t>
      </w:r>
    </w:p>
    <w:p w14:paraId="48A58F93" w14:textId="0369200F" w:rsidR="00E44B01" w:rsidRDefault="00E44B01" w:rsidP="00E44B01">
      <w:pPr>
        <w:rPr>
          <w:lang w:val="nb-NO"/>
        </w:rPr>
      </w:pPr>
      <w:r w:rsidRPr="00A779F0">
        <w:rPr>
          <w:lang w:val="nb-NO"/>
        </w:rPr>
        <w:t>Støv = dødelighet i 3:19 (Job 10:8-9). Poenget er at vi er dødelige, ikke at vi er laget av støv.</w:t>
      </w:r>
    </w:p>
    <w:p w14:paraId="2102CC1B" w14:textId="485ED47F" w:rsidR="00653416" w:rsidRDefault="00653416" w:rsidP="00653416">
      <w:pPr>
        <w:rPr>
          <w:lang w:val="nb-NO"/>
        </w:rPr>
      </w:pPr>
      <w:r w:rsidRPr="00653416">
        <w:rPr>
          <w:i/>
          <w:iCs/>
          <w:lang w:val="nb-NO"/>
        </w:rPr>
        <w:t xml:space="preserve">"Med svette i ansiktet skal du spise ditt brød, inntil du vender tilbake til jorden, for av den er du tatt. Støv er du, og til støv skal du vende tilbake." </w:t>
      </w:r>
      <w:r w:rsidRPr="00653416">
        <w:rPr>
          <w:lang w:val="nb-NO"/>
        </w:rPr>
        <w:t>3:19</w:t>
      </w:r>
    </w:p>
    <w:p w14:paraId="72FF862F" w14:textId="79B14722" w:rsidR="000F27D6" w:rsidRPr="00A779F0" w:rsidRDefault="000F27D6" w:rsidP="000F27D6">
      <w:pPr>
        <w:rPr>
          <w:lang w:val="nb-NO"/>
        </w:rPr>
      </w:pPr>
      <w:r w:rsidRPr="00653416">
        <w:rPr>
          <w:i/>
          <w:iCs/>
          <w:lang w:val="nb-NO"/>
        </w:rPr>
        <w:t>"Din hånd formet og laget meg, men nå angrer du og utsletter meg! Husk, du laget meg av leire, og nå lar du meg vende tilbake til støv!"</w:t>
      </w:r>
      <w:r>
        <w:rPr>
          <w:lang w:val="nb-NO"/>
        </w:rPr>
        <w:t xml:space="preserve"> Job 10:8-9</w:t>
      </w:r>
    </w:p>
    <w:p w14:paraId="1B16D06C" w14:textId="138F2ADD" w:rsidR="00E44B01" w:rsidRPr="00A779F0" w:rsidRDefault="00E44B01" w:rsidP="00E44B01">
      <w:pPr>
        <w:rPr>
          <w:lang w:val="nb-NO"/>
        </w:rPr>
      </w:pPr>
      <w:r w:rsidRPr="00A779F0">
        <w:rPr>
          <w:lang w:val="nb-NO"/>
        </w:rPr>
        <w:t>Poenget er kanskje ikke menneskets opprinnelse, men at vi er dødelige og at Gud ordner en måte å ha liv på.</w:t>
      </w:r>
    </w:p>
    <w:p w14:paraId="55466E37" w14:textId="09B02E4F" w:rsidR="00E44B01" w:rsidRDefault="00E44B01" w:rsidP="00E44B01">
      <w:pPr>
        <w:rPr>
          <w:lang w:val="nb-NO"/>
        </w:rPr>
      </w:pPr>
      <w:r w:rsidRPr="00A779F0">
        <w:rPr>
          <w:lang w:val="nb-NO"/>
        </w:rPr>
        <w:t>Ribbein eller side (2:23)?</w:t>
      </w:r>
      <w:r w:rsidR="00653416">
        <w:rPr>
          <w:lang w:val="nb-NO"/>
        </w:rPr>
        <w:t xml:space="preserve"> Hvis det er et </w:t>
      </w:r>
      <w:proofErr w:type="gramStart"/>
      <w:r w:rsidR="00653416">
        <w:rPr>
          <w:lang w:val="nb-NO"/>
        </w:rPr>
        <w:t>ribbein</w:t>
      </w:r>
      <w:proofErr w:type="gramEnd"/>
      <w:r w:rsidR="00653416">
        <w:rPr>
          <w:lang w:val="nb-NO"/>
        </w:rPr>
        <w:t xml:space="preserve"> er det er i hvert fall en del kjøtt på det: </w:t>
      </w:r>
    </w:p>
    <w:p w14:paraId="226CABFF" w14:textId="4F25833F" w:rsidR="00653416" w:rsidRPr="00653416" w:rsidRDefault="00653416" w:rsidP="00653416">
      <w:pPr>
        <w:rPr>
          <w:lang w:val="nb-NO"/>
        </w:rPr>
      </w:pPr>
      <w:r w:rsidRPr="00873222">
        <w:rPr>
          <w:i/>
          <w:iCs/>
          <w:lang w:val="nb-NO"/>
        </w:rPr>
        <w:lastRenderedPageBreak/>
        <w:t>"Da sa mannen: «Nå er det bein av mine bein og kjøtt av mitt kjøtt. Hun skal kalles kvinne, for av mannen er hun tatt.»"</w:t>
      </w:r>
      <w:r>
        <w:rPr>
          <w:lang w:val="nb-NO"/>
        </w:rPr>
        <w:t xml:space="preserve"> </w:t>
      </w:r>
      <w:r w:rsidRPr="00653416">
        <w:rPr>
          <w:lang w:val="nb-NO"/>
        </w:rPr>
        <w:t>2:23</w:t>
      </w:r>
    </w:p>
    <w:p w14:paraId="584ADCFD" w14:textId="43C759AC" w:rsidR="00E44B01" w:rsidRPr="00A779F0" w:rsidRDefault="00E44B01" w:rsidP="00E44B01">
      <w:pPr>
        <w:rPr>
          <w:lang w:val="nb-NO"/>
        </w:rPr>
      </w:pPr>
      <w:r w:rsidRPr="00A779F0">
        <w:rPr>
          <w:lang w:val="nb-NO"/>
        </w:rPr>
        <w:t>Poenget er ikke hva Eva er laget av, men hennes identitet.</w:t>
      </w:r>
      <w:r w:rsidR="00B35E0D">
        <w:rPr>
          <w:lang w:val="nb-NO"/>
        </w:rPr>
        <w:t xml:space="preserve"> </w:t>
      </w:r>
      <w:r w:rsidRPr="00A779F0">
        <w:rPr>
          <w:lang w:val="nb-NO"/>
        </w:rPr>
        <w:t>Kjente motiver fra den tidens litteratur brukes til å formidle</w:t>
      </w:r>
      <w:r w:rsidR="00F4286A" w:rsidRPr="00A779F0">
        <w:rPr>
          <w:lang w:val="nb-NO"/>
        </w:rPr>
        <w:t xml:space="preserve"> </w:t>
      </w:r>
      <w:r w:rsidRPr="00A779F0">
        <w:rPr>
          <w:lang w:val="nb-NO"/>
        </w:rPr>
        <w:t>sannheter om menneskeheten.</w:t>
      </w:r>
    </w:p>
    <w:p w14:paraId="418E211C" w14:textId="77777777" w:rsidR="00E44B01" w:rsidRPr="00A779F0" w:rsidRDefault="00E44B01" w:rsidP="00E44B01">
      <w:pPr>
        <w:rPr>
          <w:lang w:val="nb-NO"/>
        </w:rPr>
      </w:pPr>
    </w:p>
    <w:p w14:paraId="049912C1" w14:textId="77777777" w:rsidR="00E44B01" w:rsidRPr="00A779F0" w:rsidRDefault="00E44B01" w:rsidP="00653416">
      <w:pPr>
        <w:pStyle w:val="Heading2"/>
        <w:rPr>
          <w:lang w:val="nb-NO"/>
        </w:rPr>
      </w:pPr>
      <w:bookmarkStart w:id="23" w:name="_Toc123031342"/>
      <w:proofErr w:type="gramStart"/>
      <w:r w:rsidRPr="00A779F0">
        <w:rPr>
          <w:lang w:val="nb-NO"/>
        </w:rPr>
        <w:t>EKTESKAPETS  INNSTIFTELSE</w:t>
      </w:r>
      <w:bookmarkEnd w:id="23"/>
      <w:proofErr w:type="gramEnd"/>
    </w:p>
    <w:p w14:paraId="3B751CFD" w14:textId="3B034D94" w:rsidR="00E44B01" w:rsidRPr="00A779F0" w:rsidRDefault="00653416" w:rsidP="00E44B01">
      <w:pPr>
        <w:rPr>
          <w:lang w:val="nb-NO"/>
        </w:rPr>
      </w:pPr>
      <w:r w:rsidRPr="00873222">
        <w:rPr>
          <w:i/>
          <w:iCs/>
          <w:lang w:val="nb-NO"/>
        </w:rPr>
        <w:t>"Av ribbeinet Herren Gud hadde tatt fra mannen, bygde han en kvinne, og han førte henne til mannen. Da sa mannen: "Nå er det bein av mine bein og kjøtt av mitt kjøtt. Hun skal kalles kvinne, for av mannen er hun tatt." Derfor skal mannen forlate sin far og sin mor og holde fast ved sin kvinne, og de to skal være én kropp."</w:t>
      </w:r>
      <w:r w:rsidRPr="00653416">
        <w:rPr>
          <w:lang w:val="nb-NO"/>
        </w:rPr>
        <w:t xml:space="preserve"> </w:t>
      </w:r>
      <w:r w:rsidR="00E44B01" w:rsidRPr="00A779F0">
        <w:rPr>
          <w:lang w:val="nb-NO"/>
        </w:rPr>
        <w:t>2:22-24</w:t>
      </w:r>
    </w:p>
    <w:p w14:paraId="16E5E483" w14:textId="77777777" w:rsidR="00E44B01" w:rsidRPr="00A779F0" w:rsidRDefault="00E44B01" w:rsidP="00E44B01">
      <w:pPr>
        <w:rPr>
          <w:lang w:val="nb-NO"/>
        </w:rPr>
      </w:pPr>
      <w:r w:rsidRPr="00A779F0">
        <w:rPr>
          <w:lang w:val="nb-NO"/>
        </w:rPr>
        <w:t xml:space="preserve"> </w:t>
      </w:r>
    </w:p>
    <w:p w14:paraId="0C7C3DD3" w14:textId="1D895C64" w:rsidR="00E44B01" w:rsidRPr="001246C4" w:rsidRDefault="00DF2A65" w:rsidP="001246C4">
      <w:pPr>
        <w:rPr>
          <w:b/>
          <w:bCs/>
          <w:lang w:val="nb-NO"/>
        </w:rPr>
      </w:pPr>
      <w:r>
        <w:rPr>
          <w:b/>
          <w:bCs/>
          <w:lang w:val="nb-NO"/>
        </w:rPr>
        <w:t xml:space="preserve">SYNSPUNKT FRA </w:t>
      </w:r>
      <w:r w:rsidR="00E44B01" w:rsidRPr="001246C4">
        <w:rPr>
          <w:b/>
          <w:bCs/>
          <w:lang w:val="nb-NO"/>
        </w:rPr>
        <w:t>HENRI BLOCHER</w:t>
      </w:r>
      <w:r>
        <w:rPr>
          <w:b/>
          <w:bCs/>
          <w:lang w:val="nb-NO"/>
        </w:rPr>
        <w:t>S BOK</w:t>
      </w:r>
      <w:r w:rsidR="00E44B01" w:rsidRPr="001246C4">
        <w:rPr>
          <w:b/>
          <w:bCs/>
          <w:lang w:val="nb-NO"/>
        </w:rPr>
        <w:t xml:space="preserve"> “IN THE BEGINNING”</w:t>
      </w:r>
    </w:p>
    <w:p w14:paraId="30386887" w14:textId="77777777" w:rsidR="00653416" w:rsidRDefault="00E44B01" w:rsidP="00653416">
      <w:pPr>
        <w:ind w:left="720" w:hanging="720"/>
        <w:rPr>
          <w:lang w:val="nb-NO"/>
        </w:rPr>
      </w:pPr>
      <w:r w:rsidRPr="00A779F0">
        <w:rPr>
          <w:lang w:val="nb-NO"/>
        </w:rPr>
        <w:t>1.</w:t>
      </w:r>
      <w:r w:rsidRPr="00A779F0">
        <w:rPr>
          <w:lang w:val="nb-NO"/>
        </w:rPr>
        <w:tab/>
        <w:t xml:space="preserve">v. 24 siteres som grunnleggende av Jesus i Matt 19:4-6 og Mark 10:6-9, og av Paulus i </w:t>
      </w:r>
    </w:p>
    <w:p w14:paraId="2A41E680" w14:textId="2FDC4463" w:rsidR="00E44B01" w:rsidRPr="00A779F0" w:rsidRDefault="00E44B01" w:rsidP="00653416">
      <w:pPr>
        <w:ind w:left="720"/>
        <w:rPr>
          <w:lang w:val="nb-NO"/>
        </w:rPr>
      </w:pPr>
      <w:r w:rsidRPr="00A779F0">
        <w:rPr>
          <w:lang w:val="nb-NO"/>
        </w:rPr>
        <w:t>Ef 5:31 og 1 Kor 6:16.</w:t>
      </w:r>
    </w:p>
    <w:p w14:paraId="3D34961D" w14:textId="77777777" w:rsidR="00E44B01" w:rsidRPr="00A779F0" w:rsidRDefault="00E44B01" w:rsidP="00E44B01">
      <w:pPr>
        <w:rPr>
          <w:lang w:val="nb-NO"/>
        </w:rPr>
      </w:pPr>
      <w:r w:rsidRPr="00A779F0">
        <w:rPr>
          <w:lang w:val="nb-NO"/>
        </w:rPr>
        <w:t>2.</w:t>
      </w:r>
      <w:r w:rsidRPr="00A779F0">
        <w:rPr>
          <w:lang w:val="nb-NO"/>
        </w:rPr>
        <w:tab/>
        <w:t>“Forlate sin far og sin mor” involverer de sivile myndighetene. Det er ikke en privat ting.</w:t>
      </w:r>
    </w:p>
    <w:p w14:paraId="256FB9AB" w14:textId="77777777" w:rsidR="00E44B01" w:rsidRPr="00A779F0" w:rsidRDefault="00E44B01" w:rsidP="00E44B01">
      <w:pPr>
        <w:rPr>
          <w:lang w:val="nb-NO"/>
        </w:rPr>
      </w:pPr>
      <w:r w:rsidRPr="00A779F0">
        <w:rPr>
          <w:lang w:val="nb-NO"/>
        </w:rPr>
        <w:t>3.</w:t>
      </w:r>
      <w:r w:rsidRPr="00A779F0">
        <w:rPr>
          <w:lang w:val="nb-NO"/>
        </w:rPr>
        <w:tab/>
        <w:t>“Forlate” kommer før “én kropp”.</w:t>
      </w:r>
    </w:p>
    <w:p w14:paraId="4A329483" w14:textId="6B0D45B0" w:rsidR="00E44B01" w:rsidRPr="00A779F0" w:rsidRDefault="00E44B01" w:rsidP="00653416">
      <w:pPr>
        <w:ind w:left="720" w:hanging="720"/>
        <w:rPr>
          <w:lang w:val="nb-NO"/>
        </w:rPr>
      </w:pPr>
      <w:r w:rsidRPr="00A779F0">
        <w:rPr>
          <w:lang w:val="nb-NO"/>
        </w:rPr>
        <w:t>4.</w:t>
      </w:r>
      <w:r w:rsidRPr="00A779F0">
        <w:rPr>
          <w:lang w:val="nb-NO"/>
        </w:rPr>
        <w:tab/>
        <w:t xml:space="preserve">Bemerkelsesverdig at det er med i 1. Mos 2 hvor det bare finnes ett par. Kunne lett ha vært utelatt. Hensikt: Gi </w:t>
      </w:r>
      <w:r w:rsidR="00653416">
        <w:rPr>
          <w:lang w:val="nb-NO"/>
        </w:rPr>
        <w:t xml:space="preserve">en </w:t>
      </w:r>
      <w:r w:rsidRPr="00A779F0">
        <w:rPr>
          <w:lang w:val="nb-NO"/>
        </w:rPr>
        <w:t>ramme for ekteskapet.</w:t>
      </w:r>
    </w:p>
    <w:p w14:paraId="117832B2" w14:textId="77777777" w:rsidR="00E44B01" w:rsidRPr="00A779F0" w:rsidRDefault="00E44B01" w:rsidP="00653416">
      <w:pPr>
        <w:ind w:left="720" w:hanging="720"/>
        <w:rPr>
          <w:lang w:val="nb-NO"/>
        </w:rPr>
      </w:pPr>
      <w:r w:rsidRPr="00A779F0">
        <w:rPr>
          <w:lang w:val="nb-NO"/>
        </w:rPr>
        <w:t>5.</w:t>
      </w:r>
      <w:r w:rsidRPr="00A779F0">
        <w:rPr>
          <w:lang w:val="nb-NO"/>
        </w:rPr>
        <w:tab/>
        <w:t>Definisjon av ekteskap: “En pakt sanksjonert av myndigheten som er ansvarlig for sosial orden, hvor en mann og en kvinne forplikter seg uforbeholdent til hverandre for å leve et felles liv og forenes seksuelt.”</w:t>
      </w:r>
    </w:p>
    <w:p w14:paraId="12623ED5" w14:textId="769F818D" w:rsidR="00E44B01" w:rsidRPr="00A779F0" w:rsidRDefault="00E44B01" w:rsidP="00653416">
      <w:pPr>
        <w:ind w:left="720" w:hanging="720"/>
        <w:rPr>
          <w:lang w:val="nb-NO"/>
        </w:rPr>
      </w:pPr>
      <w:r w:rsidRPr="00A779F0">
        <w:rPr>
          <w:lang w:val="nb-NO"/>
        </w:rPr>
        <w:t>6.</w:t>
      </w:r>
      <w:r w:rsidRPr="00A779F0">
        <w:rPr>
          <w:lang w:val="nb-NO"/>
        </w:rPr>
        <w:tab/>
        <w:t>Gud var ikke fornøyd med bare å forme kvinnen. Han presenterer henne for mannen og inviterer dem til å danne et felles liv</w:t>
      </w:r>
      <w:r w:rsidR="00F4286A" w:rsidRPr="00A779F0">
        <w:rPr>
          <w:lang w:val="nb-NO"/>
        </w:rPr>
        <w:t xml:space="preserve"> (</w:t>
      </w:r>
      <w:r w:rsidRPr="00A779F0">
        <w:rPr>
          <w:lang w:val="nb-NO"/>
        </w:rPr>
        <w:t>“Det første bryllupet”</w:t>
      </w:r>
      <w:r w:rsidR="00F4286A" w:rsidRPr="00A779F0">
        <w:rPr>
          <w:lang w:val="nb-NO"/>
        </w:rPr>
        <w:t>).</w:t>
      </w:r>
    </w:p>
    <w:p w14:paraId="34AB15A8" w14:textId="77777777" w:rsidR="00F4286A" w:rsidRPr="00A779F0" w:rsidRDefault="00E44B01" w:rsidP="00E44B01">
      <w:pPr>
        <w:rPr>
          <w:lang w:val="nb-NO"/>
        </w:rPr>
      </w:pPr>
      <w:r w:rsidRPr="00A779F0">
        <w:rPr>
          <w:lang w:val="nb-NO"/>
        </w:rPr>
        <w:t xml:space="preserve"> </w:t>
      </w:r>
    </w:p>
    <w:p w14:paraId="5E112647" w14:textId="0D13337E" w:rsidR="00E44B01" w:rsidRPr="00A779F0" w:rsidRDefault="00F4286A" w:rsidP="00653416">
      <w:pPr>
        <w:pStyle w:val="Heading2"/>
        <w:rPr>
          <w:lang w:val="nb-NO"/>
        </w:rPr>
      </w:pPr>
      <w:bookmarkStart w:id="24" w:name="_Toc123031343"/>
      <w:r w:rsidRPr="00A779F0">
        <w:rPr>
          <w:lang w:val="nb-NO"/>
        </w:rPr>
        <w:t>TRÆRNE</w:t>
      </w:r>
      <w:bookmarkEnd w:id="24"/>
    </w:p>
    <w:p w14:paraId="52F654C6" w14:textId="04F0BBED" w:rsidR="00E44B01" w:rsidRPr="00A779F0" w:rsidRDefault="00E44B01" w:rsidP="00E44B01">
      <w:pPr>
        <w:rPr>
          <w:lang w:val="nb-NO"/>
        </w:rPr>
      </w:pPr>
      <w:r w:rsidRPr="005749D2">
        <w:rPr>
          <w:i/>
          <w:iCs/>
          <w:lang w:val="nb-NO"/>
        </w:rPr>
        <w:t>Livets tre</w:t>
      </w:r>
      <w:r w:rsidRPr="00A779F0">
        <w:rPr>
          <w:lang w:val="nb-NO"/>
        </w:rPr>
        <w:t xml:space="preserve"> og </w:t>
      </w:r>
      <w:r w:rsidRPr="005749D2">
        <w:rPr>
          <w:i/>
          <w:iCs/>
          <w:lang w:val="nb-NO"/>
        </w:rPr>
        <w:t>Visdommens tre</w:t>
      </w:r>
      <w:r w:rsidRPr="00A779F0">
        <w:rPr>
          <w:lang w:val="nb-NO"/>
        </w:rPr>
        <w:t xml:space="preserve"> var kjente motiver</w:t>
      </w:r>
      <w:r w:rsidR="005749D2">
        <w:rPr>
          <w:lang w:val="nb-NO"/>
        </w:rPr>
        <w:t xml:space="preserve"> i andre religioner og tekster.</w:t>
      </w:r>
    </w:p>
    <w:p w14:paraId="4F1F07BF" w14:textId="215F6806" w:rsidR="00E44B01" w:rsidRPr="005749D2" w:rsidRDefault="00E44B01" w:rsidP="00DF2A65">
      <w:pPr>
        <w:rPr>
          <w:b/>
          <w:lang w:val="nb-NO"/>
        </w:rPr>
      </w:pPr>
      <w:r w:rsidRPr="005749D2">
        <w:rPr>
          <w:lang w:val="nb-NO"/>
        </w:rPr>
        <w:lastRenderedPageBreak/>
        <w:t>“kunns</w:t>
      </w:r>
      <w:r w:rsidR="00A779F0" w:rsidRPr="005749D2">
        <w:rPr>
          <w:lang w:val="nb-NO"/>
        </w:rPr>
        <w:t xml:space="preserve">kap </w:t>
      </w:r>
      <w:r w:rsidRPr="005749D2">
        <w:rPr>
          <w:lang w:val="nb-NO"/>
        </w:rPr>
        <w:t>om godt og ondt”:</w:t>
      </w:r>
    </w:p>
    <w:p w14:paraId="7478FFBA" w14:textId="0A7E1103" w:rsidR="00E44B01" w:rsidRPr="00653416" w:rsidRDefault="005749D2" w:rsidP="00653416">
      <w:pPr>
        <w:pStyle w:val="ListParagraph"/>
        <w:numPr>
          <w:ilvl w:val="0"/>
          <w:numId w:val="4"/>
        </w:numPr>
        <w:rPr>
          <w:lang w:val="nb-NO"/>
        </w:rPr>
      </w:pPr>
      <w:r w:rsidRPr="005749D2">
        <w:rPr>
          <w:i/>
          <w:iCs/>
          <w:lang w:val="nb-NO"/>
        </w:rPr>
        <w:t>"</w:t>
      </w:r>
      <w:proofErr w:type="gramStart"/>
      <w:r w:rsidR="00E44B01" w:rsidRPr="005749D2">
        <w:rPr>
          <w:i/>
          <w:iCs/>
          <w:lang w:val="nb-NO"/>
        </w:rPr>
        <w:t>Småbarna…</w:t>
      </w:r>
      <w:proofErr w:type="gramEnd"/>
      <w:r w:rsidR="00E44B01" w:rsidRPr="005749D2">
        <w:rPr>
          <w:i/>
          <w:iCs/>
          <w:lang w:val="nb-NO"/>
        </w:rPr>
        <w:t xml:space="preserve"> og de barna som ennå ikke vet forskjell på godt og ondt…</w:t>
      </w:r>
      <w:r>
        <w:rPr>
          <w:i/>
          <w:iCs/>
          <w:lang w:val="nb-NO"/>
        </w:rPr>
        <w:t>"</w:t>
      </w:r>
      <w:r w:rsidR="00E44B01" w:rsidRPr="00653416">
        <w:rPr>
          <w:lang w:val="nb-NO"/>
        </w:rPr>
        <w:t xml:space="preserve"> (5. Mos 1:39)</w:t>
      </w:r>
    </w:p>
    <w:p w14:paraId="11BCDF20" w14:textId="6F6351F6" w:rsidR="00E44B01" w:rsidRPr="00653416" w:rsidRDefault="00653416" w:rsidP="00C21333">
      <w:pPr>
        <w:pStyle w:val="ListParagraph"/>
        <w:numPr>
          <w:ilvl w:val="0"/>
          <w:numId w:val="4"/>
        </w:numPr>
        <w:rPr>
          <w:lang w:val="nb-NO"/>
        </w:rPr>
      </w:pPr>
      <w:r w:rsidRPr="00653416">
        <w:rPr>
          <w:i/>
          <w:iCs/>
          <w:lang w:val="nb-NO"/>
        </w:rPr>
        <w:t>"</w:t>
      </w:r>
      <w:r w:rsidR="00E44B01" w:rsidRPr="00653416">
        <w:rPr>
          <w:i/>
          <w:iCs/>
          <w:lang w:val="nb-NO"/>
        </w:rPr>
        <w:t>Gi da din tjener et lydhørt hjerte, så jeg</w:t>
      </w:r>
      <w:r w:rsidRPr="00653416">
        <w:rPr>
          <w:i/>
          <w:iCs/>
          <w:lang w:val="nb-NO"/>
        </w:rPr>
        <w:t xml:space="preserve"> </w:t>
      </w:r>
      <w:r w:rsidR="00E44B01" w:rsidRPr="00653416">
        <w:rPr>
          <w:i/>
          <w:iCs/>
          <w:lang w:val="nb-NO"/>
        </w:rPr>
        <w:t>kan styre ditt folk og skille mellom godt og ondt.</w:t>
      </w:r>
      <w:r w:rsidRPr="00653416">
        <w:rPr>
          <w:i/>
          <w:iCs/>
          <w:lang w:val="nb-NO"/>
        </w:rPr>
        <w:t>"</w:t>
      </w:r>
      <w:r w:rsidR="00E44B01" w:rsidRPr="00653416">
        <w:rPr>
          <w:lang w:val="nb-NO"/>
        </w:rPr>
        <w:t xml:space="preserve"> (1 Kong 3:9)</w:t>
      </w:r>
    </w:p>
    <w:p w14:paraId="15C89450" w14:textId="6426700A" w:rsidR="00E44B01" w:rsidRPr="005749D2" w:rsidRDefault="00E44B01" w:rsidP="005749D2">
      <w:pPr>
        <w:pStyle w:val="ListParagraph"/>
        <w:numPr>
          <w:ilvl w:val="0"/>
          <w:numId w:val="4"/>
        </w:numPr>
        <w:rPr>
          <w:lang w:val="nb-NO"/>
        </w:rPr>
      </w:pPr>
      <w:r w:rsidRPr="005749D2">
        <w:rPr>
          <w:lang w:val="nb-NO"/>
        </w:rPr>
        <w:t>Kunns</w:t>
      </w:r>
      <w:r w:rsidR="00A779F0" w:rsidRPr="005749D2">
        <w:rPr>
          <w:lang w:val="nb-NO"/>
        </w:rPr>
        <w:t xml:space="preserve">kap </w:t>
      </w:r>
      <w:r w:rsidRPr="005749D2">
        <w:rPr>
          <w:lang w:val="nb-NO"/>
        </w:rPr>
        <w:t>om rett og galt = visdom</w:t>
      </w:r>
    </w:p>
    <w:p w14:paraId="4AEE71B1" w14:textId="6F257C1E" w:rsidR="00E44B01" w:rsidRDefault="00E44B01" w:rsidP="00E44B01">
      <w:pPr>
        <w:rPr>
          <w:lang w:val="nb-NO"/>
        </w:rPr>
      </w:pPr>
      <w:r w:rsidRPr="00A779F0">
        <w:rPr>
          <w:lang w:val="nb-NO"/>
        </w:rPr>
        <w:t>Trærne i hagen gir det bare Gud kan gi (liv og visdom) og som bare finnes i ham.</w:t>
      </w:r>
    </w:p>
    <w:p w14:paraId="0C178748" w14:textId="02A4887B" w:rsidR="005749D2" w:rsidRPr="00A779F0" w:rsidRDefault="005749D2" w:rsidP="005749D2">
      <w:pPr>
        <w:rPr>
          <w:lang w:val="nb-NO"/>
        </w:rPr>
      </w:pPr>
      <w:r w:rsidRPr="00873222">
        <w:rPr>
          <w:i/>
          <w:iCs/>
          <w:lang w:val="nb-NO"/>
        </w:rPr>
        <w:t xml:space="preserve">"Å frykte Herren er opphav til visdom, å ha de helliges kunnskap er forstand." </w:t>
      </w:r>
      <w:proofErr w:type="spellStart"/>
      <w:r>
        <w:rPr>
          <w:lang w:val="nb-NO"/>
        </w:rPr>
        <w:t>Ordsp</w:t>
      </w:r>
      <w:proofErr w:type="spellEnd"/>
      <w:r>
        <w:rPr>
          <w:lang w:val="nb-NO"/>
        </w:rPr>
        <w:t>. 9:10</w:t>
      </w:r>
    </w:p>
    <w:p w14:paraId="388C68B8" w14:textId="4C6028CC" w:rsidR="00E44B01" w:rsidRPr="00A779F0" w:rsidRDefault="00E44B01" w:rsidP="00E44B01">
      <w:pPr>
        <w:rPr>
          <w:lang w:val="nb-NO"/>
        </w:rPr>
      </w:pPr>
      <w:r w:rsidRPr="00A779F0">
        <w:rPr>
          <w:lang w:val="nb-NO"/>
        </w:rPr>
        <w:t>Trærne handler om Guds nærvær på jorda og hva en relasjon med ham gjør mulig.</w:t>
      </w:r>
    </w:p>
    <w:p w14:paraId="7D9A3760" w14:textId="77777777" w:rsidR="00E44B01" w:rsidRPr="00A779F0" w:rsidRDefault="00E44B01" w:rsidP="00E44B01">
      <w:pPr>
        <w:rPr>
          <w:lang w:val="nb-NO"/>
        </w:rPr>
      </w:pPr>
      <w:r w:rsidRPr="00A779F0">
        <w:rPr>
          <w:lang w:val="nb-NO"/>
        </w:rPr>
        <w:t xml:space="preserve"> </w:t>
      </w:r>
    </w:p>
    <w:p w14:paraId="5A57020F" w14:textId="77777777" w:rsidR="00E44B01" w:rsidRPr="00A779F0" w:rsidRDefault="00E44B01" w:rsidP="005749D2">
      <w:pPr>
        <w:pStyle w:val="Heading2"/>
        <w:rPr>
          <w:lang w:val="nb-NO"/>
        </w:rPr>
      </w:pPr>
      <w:bookmarkStart w:id="25" w:name="_Toc123031344"/>
      <w:r w:rsidRPr="00A779F0">
        <w:rPr>
          <w:lang w:val="nb-NO"/>
        </w:rPr>
        <w:t>SLANGEN</w:t>
      </w:r>
      <w:bookmarkEnd w:id="25"/>
    </w:p>
    <w:p w14:paraId="69C811A2" w14:textId="68FB30FE" w:rsidR="00E44B01" w:rsidRDefault="00E44B01" w:rsidP="00E44B01">
      <w:pPr>
        <w:rPr>
          <w:lang w:val="nb-NO"/>
        </w:rPr>
      </w:pPr>
      <w:r w:rsidRPr="00A779F0">
        <w:rPr>
          <w:lang w:val="nb-NO"/>
        </w:rPr>
        <w:t>Ikke identifisert med Satan noe sted i GT og</w:t>
      </w:r>
      <w:r w:rsidR="00F4286A" w:rsidRPr="00A779F0">
        <w:rPr>
          <w:lang w:val="nb-NO"/>
        </w:rPr>
        <w:t xml:space="preserve"> </w:t>
      </w:r>
      <w:r w:rsidRPr="00A779F0">
        <w:rPr>
          <w:lang w:val="nb-NO"/>
        </w:rPr>
        <w:t xml:space="preserve">forsvinner raskt av scenen. Kobles sammen med Satan i Rom 16:20 og spesielt </w:t>
      </w:r>
      <w:proofErr w:type="spellStart"/>
      <w:r w:rsidRPr="00A779F0">
        <w:rPr>
          <w:lang w:val="nb-NO"/>
        </w:rPr>
        <w:t>Åp</w:t>
      </w:r>
      <w:proofErr w:type="spellEnd"/>
      <w:r w:rsidRPr="00A779F0">
        <w:rPr>
          <w:lang w:val="nb-NO"/>
        </w:rPr>
        <w:t xml:space="preserve"> 12:9, 20:2.</w:t>
      </w:r>
      <w:r w:rsidR="00F4286A" w:rsidRPr="00A779F0">
        <w:rPr>
          <w:lang w:val="nb-NO"/>
        </w:rPr>
        <w:t xml:space="preserve"> </w:t>
      </w:r>
      <w:r w:rsidRPr="00A779F0">
        <w:rPr>
          <w:lang w:val="nb-NO"/>
        </w:rPr>
        <w:t xml:space="preserve">Kanskje også i </w:t>
      </w:r>
      <w:proofErr w:type="spellStart"/>
      <w:r w:rsidRPr="00A779F0">
        <w:rPr>
          <w:lang w:val="nb-NO"/>
        </w:rPr>
        <w:t>Joh</w:t>
      </w:r>
      <w:proofErr w:type="spellEnd"/>
      <w:r w:rsidRPr="00A779F0">
        <w:rPr>
          <w:lang w:val="nb-NO"/>
        </w:rPr>
        <w:t xml:space="preserve"> 8:44.</w:t>
      </w:r>
    </w:p>
    <w:p w14:paraId="3ABA0CCA" w14:textId="27386BFB" w:rsidR="005749D2" w:rsidRDefault="005749D2" w:rsidP="005749D2">
      <w:pPr>
        <w:rPr>
          <w:lang w:val="nb-NO"/>
        </w:rPr>
      </w:pPr>
      <w:r w:rsidRPr="000E2C05">
        <w:rPr>
          <w:i/>
          <w:iCs/>
          <w:lang w:val="nb-NO"/>
        </w:rPr>
        <w:t xml:space="preserve">"Må fredens Gud snart </w:t>
      </w:r>
      <w:r w:rsidRPr="000E2C05">
        <w:rPr>
          <w:i/>
          <w:iCs/>
          <w:u w:val="single"/>
          <w:lang w:val="nb-NO"/>
        </w:rPr>
        <w:t>knuse Satan under føttene deres</w:t>
      </w:r>
      <w:r w:rsidRPr="000E2C05">
        <w:rPr>
          <w:i/>
          <w:iCs/>
          <w:lang w:val="nb-NO"/>
        </w:rPr>
        <w:t xml:space="preserve">! Vår Herre Jesu nåde være med dere!" </w:t>
      </w:r>
      <w:r w:rsidRPr="00A779F0">
        <w:rPr>
          <w:lang w:val="nb-NO"/>
        </w:rPr>
        <w:t xml:space="preserve">Rom 16:20 </w:t>
      </w:r>
    </w:p>
    <w:p w14:paraId="0649CADA" w14:textId="063CCB00" w:rsidR="005749D2" w:rsidRDefault="005749D2" w:rsidP="005749D2">
      <w:pPr>
        <w:rPr>
          <w:lang w:val="nb-NO"/>
        </w:rPr>
      </w:pPr>
      <w:r w:rsidRPr="000E2C05">
        <w:rPr>
          <w:i/>
          <w:iCs/>
          <w:lang w:val="nb-NO"/>
        </w:rPr>
        <w:t>"</w:t>
      </w:r>
      <w:r w:rsidR="000E2C05" w:rsidRPr="000E2C05">
        <w:rPr>
          <w:i/>
          <w:iCs/>
          <w:lang w:val="nb-NO"/>
        </w:rPr>
        <w:t xml:space="preserve">Den store dragen ble kastet ned, </w:t>
      </w:r>
      <w:r w:rsidR="000E2C05" w:rsidRPr="000E2C05">
        <w:rPr>
          <w:i/>
          <w:iCs/>
          <w:u w:val="single"/>
          <w:lang w:val="nb-NO"/>
        </w:rPr>
        <w:t>den gamle slangen, han som kalles djevelen og Satan</w:t>
      </w:r>
      <w:r w:rsidR="000E2C05" w:rsidRPr="000E2C05">
        <w:rPr>
          <w:i/>
          <w:iCs/>
          <w:lang w:val="nb-NO"/>
        </w:rPr>
        <w:t>, og som forfører hele verden. Han ble kastet ned på jorden, og englene hans ble kastet ned sammen med ham.</w:t>
      </w:r>
      <w:r w:rsidRPr="000E2C05">
        <w:rPr>
          <w:i/>
          <w:iCs/>
          <w:lang w:val="nb-NO"/>
        </w:rPr>
        <w:t xml:space="preserve">" </w:t>
      </w:r>
      <w:proofErr w:type="spellStart"/>
      <w:r w:rsidRPr="00A779F0">
        <w:rPr>
          <w:lang w:val="nb-NO"/>
        </w:rPr>
        <w:t>Åp</w:t>
      </w:r>
      <w:proofErr w:type="spellEnd"/>
      <w:r w:rsidRPr="00A779F0">
        <w:rPr>
          <w:lang w:val="nb-NO"/>
        </w:rPr>
        <w:t xml:space="preserve"> 12:9</w:t>
      </w:r>
    </w:p>
    <w:p w14:paraId="0CFAF7F6" w14:textId="7BC43881" w:rsidR="005749D2" w:rsidRDefault="005749D2" w:rsidP="005749D2">
      <w:pPr>
        <w:rPr>
          <w:lang w:val="nb-NO"/>
        </w:rPr>
      </w:pPr>
      <w:r w:rsidRPr="000E2C05">
        <w:rPr>
          <w:i/>
          <w:iCs/>
          <w:lang w:val="nb-NO"/>
        </w:rPr>
        <w:t>"</w:t>
      </w:r>
      <w:r w:rsidR="000E2C05" w:rsidRPr="000E2C05">
        <w:rPr>
          <w:i/>
          <w:iCs/>
          <w:lang w:val="nb-NO"/>
        </w:rPr>
        <w:t xml:space="preserve">Han grep dragen, </w:t>
      </w:r>
      <w:r w:rsidR="000E2C05" w:rsidRPr="000E2C05">
        <w:rPr>
          <w:i/>
          <w:iCs/>
          <w:u w:val="single"/>
          <w:lang w:val="nb-NO"/>
        </w:rPr>
        <w:t>den gamle slangen, som er djevelen og Satan</w:t>
      </w:r>
      <w:r w:rsidR="000E2C05" w:rsidRPr="000E2C05">
        <w:rPr>
          <w:i/>
          <w:iCs/>
          <w:lang w:val="nb-NO"/>
        </w:rPr>
        <w:t>, og bandt ham for tusen år.</w:t>
      </w:r>
      <w:r w:rsidRPr="000E2C05">
        <w:rPr>
          <w:i/>
          <w:iCs/>
          <w:lang w:val="nb-NO"/>
        </w:rPr>
        <w:t xml:space="preserve">" </w:t>
      </w:r>
      <w:r w:rsidR="000E2C05" w:rsidRPr="000E2C05">
        <w:rPr>
          <w:i/>
          <w:iCs/>
          <w:lang w:val="nb-NO"/>
        </w:rPr>
        <w:t xml:space="preserve">   </w:t>
      </w:r>
      <w:proofErr w:type="spellStart"/>
      <w:r>
        <w:rPr>
          <w:lang w:val="nb-NO"/>
        </w:rPr>
        <w:t>Åp</w:t>
      </w:r>
      <w:proofErr w:type="spellEnd"/>
      <w:r>
        <w:rPr>
          <w:lang w:val="nb-NO"/>
        </w:rPr>
        <w:t xml:space="preserve"> </w:t>
      </w:r>
      <w:r w:rsidRPr="00A779F0">
        <w:rPr>
          <w:lang w:val="nb-NO"/>
        </w:rPr>
        <w:t>20:2</w:t>
      </w:r>
    </w:p>
    <w:p w14:paraId="71500C8B" w14:textId="51E29B20" w:rsidR="005749D2" w:rsidRDefault="005749D2" w:rsidP="005749D2">
      <w:pPr>
        <w:rPr>
          <w:lang w:val="nb-NO"/>
        </w:rPr>
      </w:pPr>
      <w:r w:rsidRPr="000E2C05">
        <w:rPr>
          <w:i/>
          <w:iCs/>
          <w:lang w:val="nb-NO"/>
        </w:rPr>
        <w:t>"</w:t>
      </w:r>
      <w:r w:rsidR="000E2C05" w:rsidRPr="000E2C05">
        <w:rPr>
          <w:i/>
          <w:iCs/>
          <w:lang w:val="nb-NO"/>
        </w:rPr>
        <w:t xml:space="preserve">Dere har </w:t>
      </w:r>
      <w:r w:rsidR="000E2C05" w:rsidRPr="000E2C05">
        <w:rPr>
          <w:i/>
          <w:iCs/>
          <w:u w:val="single"/>
          <w:lang w:val="nb-NO"/>
        </w:rPr>
        <w:t>djevelen</w:t>
      </w:r>
      <w:r w:rsidR="000E2C05" w:rsidRPr="000E2C05">
        <w:rPr>
          <w:i/>
          <w:iCs/>
          <w:lang w:val="nb-NO"/>
        </w:rPr>
        <w:t xml:space="preserve"> til far, og dere vil gjøre det deres far ønsker. Han har vært </w:t>
      </w:r>
      <w:r w:rsidR="000E2C05" w:rsidRPr="000E2C05">
        <w:rPr>
          <w:i/>
          <w:iCs/>
          <w:u w:val="single"/>
          <w:lang w:val="nb-NO"/>
        </w:rPr>
        <w:t>en morder</w:t>
      </w:r>
      <w:r w:rsidR="000E2C05" w:rsidRPr="000E2C05">
        <w:rPr>
          <w:i/>
          <w:iCs/>
          <w:lang w:val="nb-NO"/>
        </w:rPr>
        <w:t xml:space="preserve"> fra begynnelsen av og står utenfor sannheten, for det finnes ikke sannhet i ham. Når han lyver, taler han ut fra sitt eget, for han er en løgner og </w:t>
      </w:r>
      <w:r w:rsidR="000E2C05" w:rsidRPr="000E2C05">
        <w:rPr>
          <w:i/>
          <w:iCs/>
          <w:u w:val="single"/>
          <w:lang w:val="nb-NO"/>
        </w:rPr>
        <w:t>løgnens far</w:t>
      </w:r>
      <w:r w:rsidR="000E2C05" w:rsidRPr="000E2C05">
        <w:rPr>
          <w:i/>
          <w:iCs/>
          <w:lang w:val="nb-NO"/>
        </w:rPr>
        <w:t>.</w:t>
      </w:r>
      <w:r w:rsidRPr="000E2C05">
        <w:rPr>
          <w:i/>
          <w:iCs/>
          <w:lang w:val="nb-NO"/>
        </w:rPr>
        <w:t>"</w:t>
      </w:r>
      <w:r>
        <w:rPr>
          <w:lang w:val="nb-NO"/>
        </w:rPr>
        <w:t xml:space="preserve"> </w:t>
      </w:r>
      <w:proofErr w:type="spellStart"/>
      <w:r w:rsidRPr="00A779F0">
        <w:rPr>
          <w:lang w:val="nb-NO"/>
        </w:rPr>
        <w:t>Joh</w:t>
      </w:r>
      <w:proofErr w:type="spellEnd"/>
      <w:r w:rsidRPr="00A779F0">
        <w:rPr>
          <w:lang w:val="nb-NO"/>
        </w:rPr>
        <w:t xml:space="preserve"> 8:44</w:t>
      </w:r>
    </w:p>
    <w:p w14:paraId="45C63D8A" w14:textId="77777777" w:rsidR="004E374B" w:rsidRDefault="00E44B01" w:rsidP="00E44B01">
      <w:pPr>
        <w:rPr>
          <w:lang w:val="nb-NO"/>
        </w:rPr>
      </w:pPr>
      <w:r w:rsidRPr="00A779F0">
        <w:rPr>
          <w:lang w:val="nb-NO"/>
        </w:rPr>
        <w:t>S</w:t>
      </w:r>
      <w:r w:rsidR="000E2C05">
        <w:rPr>
          <w:lang w:val="nb-NO"/>
        </w:rPr>
        <w:t>langen var et s</w:t>
      </w:r>
      <w:r w:rsidRPr="00A779F0">
        <w:rPr>
          <w:lang w:val="nb-NO"/>
        </w:rPr>
        <w:t>ymbol på et “kaosmonster” i andre religioner</w:t>
      </w:r>
      <w:r w:rsidR="000E2C05">
        <w:rPr>
          <w:lang w:val="nb-NO"/>
        </w:rPr>
        <w:t xml:space="preserve"> </w:t>
      </w:r>
      <w:r w:rsidRPr="00A779F0">
        <w:rPr>
          <w:lang w:val="nb-NO"/>
        </w:rPr>
        <w:t xml:space="preserve">(jf. Jes 27:1), og ofte forbundet med døden. </w:t>
      </w:r>
    </w:p>
    <w:p w14:paraId="0DF93694" w14:textId="77777777" w:rsidR="0049574E" w:rsidRDefault="004E374B" w:rsidP="00E44B01">
      <w:pPr>
        <w:rPr>
          <w:lang w:val="nb-NO"/>
        </w:rPr>
      </w:pPr>
      <w:r w:rsidRPr="004E374B">
        <w:rPr>
          <w:i/>
          <w:iCs/>
          <w:lang w:val="nb-NO"/>
        </w:rPr>
        <w:t>"Den dagen</w:t>
      </w:r>
      <w:r w:rsidR="0049574E">
        <w:rPr>
          <w:i/>
          <w:iCs/>
          <w:lang w:val="nb-NO"/>
        </w:rPr>
        <w:t xml:space="preserve"> [når dommen kommer]</w:t>
      </w:r>
      <w:r w:rsidRPr="004E374B">
        <w:rPr>
          <w:i/>
          <w:iCs/>
          <w:lang w:val="nb-NO"/>
        </w:rPr>
        <w:t xml:space="preserve"> skal Herren straffe med sitt harde og store og sterke sverd den flyktende slangen Leviatan, den buktende slangen Leviatan. Han skal drepe </w:t>
      </w:r>
      <w:r w:rsidRPr="0049574E">
        <w:rPr>
          <w:i/>
          <w:iCs/>
          <w:u w:val="single"/>
          <w:lang w:val="nb-NO"/>
        </w:rPr>
        <w:t>uhyret i havet</w:t>
      </w:r>
      <w:r w:rsidRPr="004E374B">
        <w:rPr>
          <w:i/>
          <w:iCs/>
          <w:lang w:val="nb-NO"/>
        </w:rPr>
        <w:t>."</w:t>
      </w:r>
      <w:r>
        <w:rPr>
          <w:lang w:val="nb-NO"/>
        </w:rPr>
        <w:t xml:space="preserve"> </w:t>
      </w:r>
      <w:r w:rsidRPr="00A779F0">
        <w:rPr>
          <w:lang w:val="nb-NO"/>
        </w:rPr>
        <w:t>Jes 27:1</w:t>
      </w:r>
    </w:p>
    <w:p w14:paraId="55BF536E" w14:textId="6F6E1971" w:rsidR="00E44B01" w:rsidRDefault="000E2C05" w:rsidP="00E44B01">
      <w:pPr>
        <w:rPr>
          <w:lang w:val="nb-NO"/>
        </w:rPr>
      </w:pPr>
      <w:r>
        <w:rPr>
          <w:lang w:val="nb-NO"/>
        </w:rPr>
        <w:lastRenderedPageBreak/>
        <w:t xml:space="preserve">Man trodde at det var kaosmonstre som gudene måtte slåss med og holde i sjakk for at det skulle være kosmos. </w:t>
      </w:r>
      <w:r w:rsidR="0049574E">
        <w:rPr>
          <w:lang w:val="nb-NO"/>
        </w:rPr>
        <w:t xml:space="preserve">Forskjellen er at i Jobs bok er Leviatan Guds lille "kjæledyr". Det er ikke noe trussel, Gud har full kontroll over disse kaosmonstrene som man trodde på. </w:t>
      </w:r>
      <w:r w:rsidR="00E44B01" w:rsidRPr="00A779F0">
        <w:rPr>
          <w:lang w:val="nb-NO"/>
        </w:rPr>
        <w:t>Hva ville da de opprinnelige leserne tenkt?</w:t>
      </w:r>
      <w:r w:rsidR="008F5537">
        <w:rPr>
          <w:lang w:val="nb-NO"/>
        </w:rPr>
        <w:t xml:space="preserve"> </w:t>
      </w:r>
      <w:r w:rsidR="00E44B01" w:rsidRPr="00A779F0">
        <w:rPr>
          <w:lang w:val="nb-NO"/>
        </w:rPr>
        <w:t>At mørke krefter snakket gjennom slangen?</w:t>
      </w:r>
      <w:r w:rsidR="0049574E">
        <w:rPr>
          <w:lang w:val="nb-NO"/>
        </w:rPr>
        <w:t xml:space="preserve"> </w:t>
      </w:r>
      <w:r w:rsidR="00E44B01" w:rsidRPr="00A779F0">
        <w:rPr>
          <w:lang w:val="nb-NO"/>
        </w:rPr>
        <w:t>Eller symbolsk for begynnelsen på den daglige kampen mot ondskap? (3:15)</w:t>
      </w:r>
    </w:p>
    <w:p w14:paraId="68722DD0" w14:textId="0562496F" w:rsidR="004E374B" w:rsidRPr="00A779F0" w:rsidRDefault="004E374B" w:rsidP="00E44B01">
      <w:pPr>
        <w:rPr>
          <w:lang w:val="nb-NO"/>
        </w:rPr>
      </w:pPr>
      <w:r w:rsidRPr="004E374B">
        <w:rPr>
          <w:i/>
          <w:iCs/>
          <w:lang w:val="nb-NO"/>
        </w:rPr>
        <w:t>"Jeg vil sette fiendskap mellom deg og kvinnen, mellom din ætt og hennes ætt. Den skal ramme ditt hode, men du skal ramme dens hæl."</w:t>
      </w:r>
      <w:r>
        <w:rPr>
          <w:lang w:val="nb-NO"/>
        </w:rPr>
        <w:t xml:space="preserve"> </w:t>
      </w:r>
      <w:r w:rsidRPr="00A779F0">
        <w:rPr>
          <w:lang w:val="nb-NO"/>
        </w:rPr>
        <w:t>3:15</w:t>
      </w:r>
    </w:p>
    <w:p w14:paraId="27F08618" w14:textId="47465997" w:rsidR="00E44B01" w:rsidRPr="00A779F0" w:rsidRDefault="00E44B01" w:rsidP="00E44B01">
      <w:pPr>
        <w:rPr>
          <w:lang w:val="nb-NO"/>
        </w:rPr>
      </w:pPr>
      <w:r w:rsidRPr="00A779F0">
        <w:rPr>
          <w:lang w:val="nb-NO"/>
        </w:rPr>
        <w:t>Kanskje 1. Mosebok viser leseren hva/hvem slangen egentlig er. Kanskje mer “synd” enn “Satan”, inntil dette kobles sammen i NT.</w:t>
      </w:r>
    </w:p>
    <w:p w14:paraId="55675C10" w14:textId="21682725" w:rsidR="00E44B01" w:rsidRPr="00A779F0" w:rsidRDefault="00E44B01" w:rsidP="00E44B01">
      <w:pPr>
        <w:rPr>
          <w:lang w:val="nb-NO"/>
        </w:rPr>
      </w:pPr>
      <w:r w:rsidRPr="00A779F0">
        <w:rPr>
          <w:lang w:val="nb-NO"/>
        </w:rPr>
        <w:t>Valget: Ville de være sammen med Gud,</w:t>
      </w:r>
      <w:r w:rsidR="00CE51A2" w:rsidRPr="00A779F0">
        <w:rPr>
          <w:lang w:val="nb-NO"/>
        </w:rPr>
        <w:t xml:space="preserve"> </w:t>
      </w:r>
      <w:r w:rsidRPr="00A779F0">
        <w:rPr>
          <w:lang w:val="nb-NO"/>
        </w:rPr>
        <w:t>stole på ham og lære visdom av ham (hans definisjoner av rett og galt) - eller være</w:t>
      </w:r>
      <w:r w:rsidR="00CE51A2" w:rsidRPr="00A779F0">
        <w:rPr>
          <w:lang w:val="nb-NO"/>
        </w:rPr>
        <w:t xml:space="preserve"> </w:t>
      </w:r>
      <w:r w:rsidRPr="00A779F0">
        <w:rPr>
          <w:lang w:val="nb-NO"/>
        </w:rPr>
        <w:t>ulydige og gjøre det på sin egen måte?</w:t>
      </w:r>
    </w:p>
    <w:p w14:paraId="7943A834" w14:textId="076B3919" w:rsidR="00E44B01" w:rsidRPr="00A779F0" w:rsidRDefault="00E44B01" w:rsidP="00E44B01">
      <w:pPr>
        <w:rPr>
          <w:lang w:val="nb-NO"/>
        </w:rPr>
      </w:pPr>
      <w:r w:rsidRPr="00A779F0">
        <w:rPr>
          <w:lang w:val="nb-NO"/>
        </w:rPr>
        <w:t>Synden var å sette seg selv i sentrum (jf. Rom 1)</w:t>
      </w:r>
    </w:p>
    <w:p w14:paraId="4988A489" w14:textId="377A3858" w:rsidR="00E44B01" w:rsidRPr="00A779F0" w:rsidRDefault="00E44B01" w:rsidP="00E44B01">
      <w:pPr>
        <w:rPr>
          <w:lang w:val="nb-NO"/>
        </w:rPr>
      </w:pPr>
      <w:r w:rsidRPr="00A779F0">
        <w:rPr>
          <w:lang w:val="nb-NO"/>
        </w:rPr>
        <w:t>Vi mistet relasjonen og adgangen til Gud</w:t>
      </w:r>
      <w:r w:rsidR="00CE51A2" w:rsidRPr="00A779F0">
        <w:rPr>
          <w:lang w:val="nb-NO"/>
        </w:rPr>
        <w:t xml:space="preserve"> </w:t>
      </w:r>
      <w:r w:rsidRPr="00A779F0">
        <w:rPr>
          <w:lang w:val="nb-NO"/>
        </w:rPr>
        <w:t>og skadet hans skaperverk med vår dårlige evne til å bringe orden på egen hånd ved</w:t>
      </w:r>
      <w:r w:rsidR="00CE51A2" w:rsidRPr="00A779F0">
        <w:rPr>
          <w:lang w:val="nb-NO"/>
        </w:rPr>
        <w:t xml:space="preserve"> </w:t>
      </w:r>
      <w:r w:rsidRPr="00A779F0">
        <w:rPr>
          <w:lang w:val="nb-NO"/>
        </w:rPr>
        <w:t>vår egen visdom.</w:t>
      </w:r>
    </w:p>
    <w:p w14:paraId="1A1CF011" w14:textId="66D04DA6" w:rsidR="00E44B01" w:rsidRPr="00A779F0" w:rsidRDefault="00E44B01" w:rsidP="00E44B01">
      <w:pPr>
        <w:rPr>
          <w:lang w:val="nb-NO"/>
        </w:rPr>
      </w:pPr>
      <w:r w:rsidRPr="00A779F0">
        <w:rPr>
          <w:lang w:val="nb-NO"/>
        </w:rPr>
        <w:t>Siden dette første opprøret har vi prøvd å redefinere alt vi tapte. Vi prøver fortsatt å finne ut hvem vi er og hvorfor vi er her.</w:t>
      </w:r>
    </w:p>
    <w:p w14:paraId="63327CE9" w14:textId="77777777" w:rsidR="00E44B01" w:rsidRPr="00A779F0" w:rsidRDefault="00E44B01" w:rsidP="00E44B01">
      <w:pPr>
        <w:rPr>
          <w:lang w:val="nb-NO"/>
        </w:rPr>
      </w:pPr>
      <w:r w:rsidRPr="00A779F0">
        <w:rPr>
          <w:lang w:val="nb-NO"/>
        </w:rPr>
        <w:t xml:space="preserve"> </w:t>
      </w:r>
    </w:p>
    <w:p w14:paraId="22EEF474" w14:textId="77777777" w:rsidR="00E44B01" w:rsidRPr="00A779F0" w:rsidRDefault="00E44B01" w:rsidP="009D4B78">
      <w:pPr>
        <w:pStyle w:val="Heading2"/>
        <w:rPr>
          <w:lang w:val="nb-NO"/>
        </w:rPr>
      </w:pPr>
      <w:bookmarkStart w:id="26" w:name="_Toc123031345"/>
      <w:r w:rsidRPr="00A779F0">
        <w:rPr>
          <w:lang w:val="nb-NO"/>
        </w:rPr>
        <w:t>SYNDEN</w:t>
      </w:r>
      <w:bookmarkEnd w:id="26"/>
    </w:p>
    <w:p w14:paraId="0DF8865D" w14:textId="761AFCEE" w:rsidR="00E44B01" w:rsidRPr="00A779F0" w:rsidRDefault="00E44B01" w:rsidP="00E44B01">
      <w:pPr>
        <w:rPr>
          <w:lang w:val="nb-NO"/>
        </w:rPr>
      </w:pPr>
      <w:r w:rsidRPr="00A779F0">
        <w:rPr>
          <w:lang w:val="nb-NO"/>
        </w:rPr>
        <w:t xml:space="preserve">Gud kunne ikke la barna sine få leve evig lenger, ikke med så stor smerte, ikke uten ham. Det fantes bare én måte å beskytte dem på. </w:t>
      </w:r>
      <w:r w:rsidR="00DD6E57">
        <w:rPr>
          <w:lang w:val="nb-NO"/>
        </w:rPr>
        <w:t xml:space="preserve">I barnebibelen "Bibelen forteller om Jesus" av Sally Lloyd-Jones &amp; </w:t>
      </w:r>
      <w:proofErr w:type="spellStart"/>
      <w:r w:rsidR="00DD6E57">
        <w:rPr>
          <w:lang w:val="nb-NO"/>
        </w:rPr>
        <w:t>Jago</w:t>
      </w:r>
      <w:proofErr w:type="spellEnd"/>
      <w:r w:rsidR="00DD6E57">
        <w:rPr>
          <w:lang w:val="nb-NO"/>
        </w:rPr>
        <w:t xml:space="preserve"> står det: </w:t>
      </w:r>
      <w:r w:rsidRPr="00DD6E57">
        <w:rPr>
          <w:i/>
          <w:iCs/>
          <w:lang w:val="nb-NO"/>
        </w:rPr>
        <w:t>“Dere må forlate hagen med én gang! Dette er ikke deres hjem lenger.</w:t>
      </w:r>
      <w:r w:rsidR="00752055" w:rsidRPr="00DD6E57">
        <w:rPr>
          <w:i/>
          <w:iCs/>
          <w:lang w:val="nb-NO"/>
        </w:rPr>
        <w:t xml:space="preserve"> </w:t>
      </w:r>
      <w:r w:rsidRPr="00DD6E57">
        <w:rPr>
          <w:i/>
          <w:iCs/>
          <w:lang w:val="nb-NO"/>
        </w:rPr>
        <w:t>Dere kan ikke bo her mer.”</w:t>
      </w:r>
    </w:p>
    <w:p w14:paraId="42F2E85A" w14:textId="5F157778" w:rsidR="00E44B01" w:rsidRPr="00DD6E57" w:rsidRDefault="00DD6E57" w:rsidP="00E44B01">
      <w:pPr>
        <w:rPr>
          <w:i/>
          <w:iCs/>
          <w:lang w:val="nb-NO"/>
        </w:rPr>
      </w:pPr>
      <w:r w:rsidRPr="00DD6E57">
        <w:rPr>
          <w:i/>
          <w:iCs/>
          <w:lang w:val="nb-NO"/>
        </w:rPr>
        <w:t>"</w:t>
      </w:r>
      <w:r w:rsidR="00E44B01" w:rsidRPr="00DD6E57">
        <w:rPr>
          <w:i/>
          <w:iCs/>
          <w:lang w:val="nb-NO"/>
        </w:rPr>
        <w:t>Før Adam og Eva forlot hagen, ga Gud dem et løfte: “Det kommer ikke alltid</w:t>
      </w:r>
      <w:r w:rsidR="00752055" w:rsidRPr="00DD6E57">
        <w:rPr>
          <w:i/>
          <w:iCs/>
          <w:lang w:val="nb-NO"/>
        </w:rPr>
        <w:t xml:space="preserve"> </w:t>
      </w:r>
      <w:r w:rsidR="00E44B01" w:rsidRPr="00DD6E57">
        <w:rPr>
          <w:i/>
          <w:iCs/>
          <w:lang w:val="nb-NO"/>
        </w:rPr>
        <w:t>til å forbli slik. Jeg skal redde dere! Og når jeg gjør det, vil jeg kjempe mot</w:t>
      </w:r>
      <w:r w:rsidR="00752055" w:rsidRPr="00DD6E57">
        <w:rPr>
          <w:i/>
          <w:iCs/>
          <w:lang w:val="nb-NO"/>
        </w:rPr>
        <w:t xml:space="preserve"> </w:t>
      </w:r>
      <w:r w:rsidR="00E44B01" w:rsidRPr="00DD6E57">
        <w:rPr>
          <w:i/>
          <w:iCs/>
          <w:lang w:val="nb-NO"/>
        </w:rPr>
        <w:t>slangen. Jeg vil fjerne synden og mørket og alt det triste dere har</w:t>
      </w:r>
      <w:r w:rsidR="00752055" w:rsidRPr="00DD6E57">
        <w:rPr>
          <w:i/>
          <w:iCs/>
          <w:lang w:val="nb-NO"/>
        </w:rPr>
        <w:t xml:space="preserve"> </w:t>
      </w:r>
      <w:r w:rsidR="00E44B01" w:rsidRPr="00DD6E57">
        <w:rPr>
          <w:i/>
          <w:iCs/>
          <w:lang w:val="nb-NO"/>
        </w:rPr>
        <w:t>sluppet inn her. Jeg kommer og henter dere!” En dag skulle Gud selv komme.</w:t>
      </w:r>
      <w:r w:rsidRPr="00DD6E57">
        <w:rPr>
          <w:i/>
          <w:iCs/>
          <w:lang w:val="nb-NO"/>
        </w:rPr>
        <w:t>"</w:t>
      </w:r>
    </w:p>
    <w:p w14:paraId="7BC89491" w14:textId="19A835D7" w:rsidR="00E44B01" w:rsidRDefault="00DD6E57" w:rsidP="00E44B01">
      <w:pPr>
        <w:rPr>
          <w:lang w:val="nb-NO"/>
        </w:rPr>
      </w:pPr>
      <w:r>
        <w:rPr>
          <w:lang w:val="nb-NO"/>
        </w:rPr>
        <w:t>Gud sender dem ut av hagen for å vinne dem tilbake. De kunne ikke leve evig hvis de skulle ødelegge seg selv. De måtte ut av hagen så de ikke skulle ødelegge seg selv for evig.</w:t>
      </w:r>
      <w:r w:rsidR="00E44B01" w:rsidRPr="00A779F0">
        <w:rPr>
          <w:lang w:val="nb-NO"/>
        </w:rPr>
        <w:t xml:space="preserve"> </w:t>
      </w:r>
    </w:p>
    <w:p w14:paraId="0355D52A" w14:textId="77777777" w:rsidR="00DF2A65" w:rsidRPr="00A779F0" w:rsidRDefault="00DF2A65" w:rsidP="00E44B01">
      <w:pPr>
        <w:rPr>
          <w:lang w:val="nb-NO"/>
        </w:rPr>
      </w:pPr>
    </w:p>
    <w:p w14:paraId="5D3B912D" w14:textId="037EF0F5" w:rsidR="00E44B01" w:rsidRPr="00A779F0" w:rsidRDefault="00E44B01" w:rsidP="009D4B78">
      <w:pPr>
        <w:pStyle w:val="Heading2"/>
        <w:rPr>
          <w:lang w:val="nb-NO"/>
        </w:rPr>
      </w:pPr>
      <w:bookmarkStart w:id="27" w:name="_Toc123031346"/>
      <w:r w:rsidRPr="00A779F0">
        <w:rPr>
          <w:lang w:val="nb-NO"/>
        </w:rPr>
        <w:lastRenderedPageBreak/>
        <w:t xml:space="preserve">HOVEDPOENG FRA </w:t>
      </w:r>
      <w:r w:rsidR="00A779F0" w:rsidRPr="00A779F0">
        <w:rPr>
          <w:lang w:val="nb-NO"/>
        </w:rPr>
        <w:t xml:space="preserve">KAP. </w:t>
      </w:r>
      <w:r w:rsidRPr="00A779F0">
        <w:rPr>
          <w:lang w:val="nb-NO"/>
        </w:rPr>
        <w:t>2-4</w:t>
      </w:r>
      <w:bookmarkEnd w:id="27"/>
    </w:p>
    <w:p w14:paraId="3ACCE37C" w14:textId="77777777" w:rsidR="00E44B01" w:rsidRPr="00A779F0" w:rsidRDefault="00E44B01" w:rsidP="00DD6E57">
      <w:pPr>
        <w:ind w:left="720" w:hanging="720"/>
        <w:rPr>
          <w:lang w:val="nb-NO"/>
        </w:rPr>
      </w:pPr>
      <w:r w:rsidRPr="00A779F0">
        <w:rPr>
          <w:lang w:val="nb-NO"/>
        </w:rPr>
        <w:t>1.</w:t>
      </w:r>
      <w:r w:rsidRPr="00A779F0">
        <w:rPr>
          <w:lang w:val="nb-NO"/>
        </w:rPr>
        <w:tab/>
        <w:t>Mennesket er dødelige, men ble skapt til å ha liv gjennom en relasjon med Gud, konkretisert i Livets tre (bokstavelig eller symbolsk).</w:t>
      </w:r>
    </w:p>
    <w:p w14:paraId="6912E1C7" w14:textId="1B7FE7C1" w:rsidR="00E44B01" w:rsidRPr="00A779F0" w:rsidRDefault="00E44B01" w:rsidP="00DD6E57">
      <w:pPr>
        <w:ind w:left="720" w:hanging="720"/>
        <w:rPr>
          <w:lang w:val="nb-NO"/>
        </w:rPr>
      </w:pPr>
      <w:r w:rsidRPr="00A779F0">
        <w:rPr>
          <w:lang w:val="nb-NO"/>
        </w:rPr>
        <w:t>2.</w:t>
      </w:r>
      <w:r w:rsidRPr="00A779F0">
        <w:rPr>
          <w:lang w:val="nb-NO"/>
        </w:rPr>
        <w:tab/>
        <w:t>Vi har valget mellom å stole på Guds definisjon av godt og ondt</w:t>
      </w:r>
      <w:r w:rsidR="00DD6E57">
        <w:rPr>
          <w:lang w:val="nb-NO"/>
        </w:rPr>
        <w:t xml:space="preserve"> </w:t>
      </w:r>
      <w:r w:rsidRPr="00A779F0">
        <w:rPr>
          <w:lang w:val="nb-NO"/>
        </w:rPr>
        <w:t>eller å definere det selv, konkretisert i Kunnskapens tre (bokstavelig eller symbolsk).</w:t>
      </w:r>
    </w:p>
    <w:p w14:paraId="146C6DA1" w14:textId="77777777" w:rsidR="00E44B01" w:rsidRPr="00A779F0" w:rsidRDefault="00E44B01" w:rsidP="00DD6E57">
      <w:pPr>
        <w:ind w:left="720" w:hanging="720"/>
        <w:rPr>
          <w:lang w:val="nb-NO"/>
        </w:rPr>
      </w:pPr>
      <w:r w:rsidRPr="00A779F0">
        <w:rPr>
          <w:lang w:val="nb-NO"/>
        </w:rPr>
        <w:t>3.</w:t>
      </w:r>
      <w:r w:rsidRPr="00A779F0">
        <w:rPr>
          <w:lang w:val="nb-NO"/>
        </w:rPr>
        <w:tab/>
        <w:t>“Grunnsynden” er å sette seg selv i sentrum. Dette fører til adskillelse fra Gud og død (åndelig og fysisk).</w:t>
      </w:r>
    </w:p>
    <w:p w14:paraId="1EB68744" w14:textId="77777777" w:rsidR="00E44B01" w:rsidRPr="00A779F0" w:rsidRDefault="00E44B01" w:rsidP="00E44B01">
      <w:pPr>
        <w:rPr>
          <w:lang w:val="nb-NO"/>
        </w:rPr>
      </w:pPr>
      <w:r w:rsidRPr="00A779F0">
        <w:rPr>
          <w:lang w:val="nb-NO"/>
        </w:rPr>
        <w:t>4.</w:t>
      </w:r>
      <w:r w:rsidRPr="00A779F0">
        <w:rPr>
          <w:lang w:val="nb-NO"/>
        </w:rPr>
        <w:tab/>
        <w:t>Noe er galt med verden, og det trenger å bli fikset.</w:t>
      </w:r>
    </w:p>
    <w:p w14:paraId="5B700402" w14:textId="77777777" w:rsidR="00E44B01" w:rsidRPr="00A779F0" w:rsidRDefault="00E44B01" w:rsidP="00E44B01">
      <w:pPr>
        <w:rPr>
          <w:lang w:val="nb-NO"/>
        </w:rPr>
      </w:pPr>
      <w:r w:rsidRPr="00A779F0">
        <w:rPr>
          <w:lang w:val="nb-NO"/>
        </w:rPr>
        <w:t xml:space="preserve"> </w:t>
      </w:r>
    </w:p>
    <w:p w14:paraId="4F5ED5B4" w14:textId="77777777" w:rsidR="00E44B01" w:rsidRPr="00A779F0" w:rsidRDefault="00E44B01" w:rsidP="00DD6E57">
      <w:pPr>
        <w:pStyle w:val="Heading2"/>
        <w:rPr>
          <w:lang w:val="nb-NO"/>
        </w:rPr>
      </w:pPr>
      <w:bookmarkStart w:id="28" w:name="_Toc123031347"/>
      <w:r w:rsidRPr="00A779F0">
        <w:rPr>
          <w:lang w:val="nb-NO"/>
        </w:rPr>
        <w:t>KAPITTEL 5: BOKEN OM ADAMS SLEKTSHISTORIE (5:1 - 6:8)</w:t>
      </w:r>
      <w:bookmarkEnd w:id="28"/>
    </w:p>
    <w:p w14:paraId="57E7B6DB" w14:textId="35CB9EB9" w:rsidR="00FA0185" w:rsidRDefault="00FA0185" w:rsidP="007D6519">
      <w:pPr>
        <w:pStyle w:val="Heading2"/>
        <w:rPr>
          <w:lang w:val="nb-NO"/>
        </w:rPr>
      </w:pPr>
      <w:bookmarkStart w:id="29" w:name="_Toc123031348"/>
      <w:r>
        <w:rPr>
          <w:lang w:val="nb-NO"/>
        </w:rPr>
        <w:t xml:space="preserve">Levde de så lenge? </w:t>
      </w:r>
      <w:r w:rsidRPr="00A779F0">
        <w:rPr>
          <w:lang w:val="nb-NO"/>
        </w:rPr>
        <w:t xml:space="preserve">3 </w:t>
      </w:r>
      <w:r>
        <w:rPr>
          <w:lang w:val="nb-NO"/>
        </w:rPr>
        <w:t>tolkninger</w:t>
      </w:r>
      <w:bookmarkEnd w:id="29"/>
    </w:p>
    <w:p w14:paraId="0A3E4E63" w14:textId="6D4DA2DE" w:rsidR="00DD6E57" w:rsidRDefault="00DD6E57" w:rsidP="00752055">
      <w:pPr>
        <w:rPr>
          <w:lang w:val="nb-NO"/>
        </w:rPr>
      </w:pPr>
      <w:r>
        <w:rPr>
          <w:lang w:val="nb-NO"/>
        </w:rPr>
        <w:t xml:space="preserve">Adam ble 930 år og de andre personene det fortelles om i kapittel 5 ble også fra 777 til 969 år, bortsett fra </w:t>
      </w:r>
      <w:proofErr w:type="spellStart"/>
      <w:r>
        <w:rPr>
          <w:lang w:val="nb-NO"/>
        </w:rPr>
        <w:t>Henok</w:t>
      </w:r>
      <w:proofErr w:type="spellEnd"/>
      <w:r>
        <w:rPr>
          <w:lang w:val="nb-NO"/>
        </w:rPr>
        <w:t xml:space="preserve"> som ble </w:t>
      </w:r>
      <w:r w:rsidR="001E080A">
        <w:rPr>
          <w:lang w:val="nb-NO"/>
        </w:rPr>
        <w:t>tatt opp til Gud da han var 365 år</w:t>
      </w:r>
      <w:r>
        <w:rPr>
          <w:lang w:val="nb-NO"/>
        </w:rPr>
        <w:t xml:space="preserve">. Levde de så lenge? Det er </w:t>
      </w:r>
      <w:r w:rsidR="00E44B01" w:rsidRPr="00A779F0">
        <w:rPr>
          <w:lang w:val="nb-NO"/>
        </w:rPr>
        <w:t xml:space="preserve">3 </w:t>
      </w:r>
      <w:r>
        <w:rPr>
          <w:lang w:val="nb-NO"/>
        </w:rPr>
        <w:t>tolkninger:</w:t>
      </w:r>
    </w:p>
    <w:p w14:paraId="75CF939E" w14:textId="4E8BCF45" w:rsidR="00752055" w:rsidRPr="00A779F0" w:rsidRDefault="00752055" w:rsidP="00DD6E57">
      <w:pPr>
        <w:pStyle w:val="Heading3"/>
        <w:rPr>
          <w:lang w:val="nb-NO"/>
        </w:rPr>
      </w:pPr>
      <w:bookmarkStart w:id="30" w:name="_Toc123031349"/>
      <w:r w:rsidRPr="00A779F0">
        <w:rPr>
          <w:lang w:val="nb-NO"/>
        </w:rPr>
        <w:t>1.</w:t>
      </w:r>
      <w:r w:rsidRPr="00A779F0">
        <w:rPr>
          <w:lang w:val="nb-NO"/>
        </w:rPr>
        <w:tab/>
        <w:t>Bokstavelig</w:t>
      </w:r>
      <w:bookmarkEnd w:id="30"/>
    </w:p>
    <w:p w14:paraId="3E7B2528" w14:textId="47C97EB3" w:rsidR="00E44B01" w:rsidRPr="00A779F0" w:rsidRDefault="00E44B01" w:rsidP="00E44B01">
      <w:pPr>
        <w:rPr>
          <w:lang w:val="nb-NO"/>
        </w:rPr>
      </w:pPr>
      <w:r w:rsidRPr="00A779F0">
        <w:rPr>
          <w:lang w:val="nb-NO"/>
        </w:rPr>
        <w:t>A ble far til B. A levde i flere hundre år.</w:t>
      </w:r>
      <w:r w:rsidR="001E080A">
        <w:rPr>
          <w:lang w:val="nb-NO"/>
        </w:rPr>
        <w:t xml:space="preserve"> Dette var m</w:t>
      </w:r>
      <w:r w:rsidRPr="00A779F0">
        <w:rPr>
          <w:lang w:val="nb-NO"/>
        </w:rPr>
        <w:t xml:space="preserve">ulig </w:t>
      </w:r>
      <w:r w:rsidR="00A779F0" w:rsidRPr="00A779F0">
        <w:rPr>
          <w:lang w:val="nb-NO"/>
        </w:rPr>
        <w:t>pga.</w:t>
      </w:r>
      <w:r w:rsidRPr="00A779F0">
        <w:rPr>
          <w:lang w:val="nb-NO"/>
        </w:rPr>
        <w:t xml:space="preserve"> andre levebetingelser før flommen, og før synd gjorde at Gud forkortet menneskenes levealder.</w:t>
      </w:r>
    </w:p>
    <w:p w14:paraId="154D4B79" w14:textId="649B5764" w:rsidR="00E44B01" w:rsidRPr="00A779F0" w:rsidRDefault="00E44B01" w:rsidP="00DD6E57">
      <w:pPr>
        <w:pStyle w:val="Heading3"/>
        <w:rPr>
          <w:lang w:val="nb-NO"/>
        </w:rPr>
      </w:pPr>
      <w:bookmarkStart w:id="31" w:name="_Toc123031350"/>
      <w:r w:rsidRPr="00A779F0">
        <w:rPr>
          <w:lang w:val="nb-NO"/>
        </w:rPr>
        <w:t>2.</w:t>
      </w:r>
      <w:r w:rsidRPr="00A779F0">
        <w:rPr>
          <w:lang w:val="nb-NO"/>
        </w:rPr>
        <w:tab/>
        <w:t>Forkortelse</w:t>
      </w:r>
      <w:bookmarkEnd w:id="31"/>
    </w:p>
    <w:p w14:paraId="6BA7A821" w14:textId="4A8E4221" w:rsidR="00E44B01" w:rsidRPr="00A779F0" w:rsidRDefault="00E44B01" w:rsidP="00E44B01">
      <w:pPr>
        <w:rPr>
          <w:lang w:val="nb-NO"/>
        </w:rPr>
      </w:pPr>
      <w:r w:rsidRPr="00A779F0">
        <w:rPr>
          <w:lang w:val="nb-NO"/>
        </w:rPr>
        <w:t>Matt 1 forkorter kongelistene fra GT ved å hoppe over flere generasjoner. (Far = forfar, sønn = etterkommer)</w:t>
      </w:r>
      <w:r w:rsidR="001E080A">
        <w:rPr>
          <w:lang w:val="nb-NO"/>
        </w:rPr>
        <w:t xml:space="preserve">. </w:t>
      </w:r>
      <w:r w:rsidRPr="00A779F0">
        <w:rPr>
          <w:lang w:val="nb-NO"/>
        </w:rPr>
        <w:t>A ble far til P, som ble far til Q, som ble far til R, som ble far til S, som ble far til T, som ble far til B.</w:t>
      </w:r>
      <w:r w:rsidR="001E080A">
        <w:rPr>
          <w:lang w:val="nb-NO"/>
        </w:rPr>
        <w:t xml:space="preserve"> </w:t>
      </w:r>
      <w:r w:rsidRPr="00A779F0">
        <w:rPr>
          <w:lang w:val="nb-NO"/>
        </w:rPr>
        <w:t>A ble far til slekten som endte opp med B. Etter at han hadde blitt far til P, levde han x år. Slekten til A ble flere hundre år.</w:t>
      </w:r>
    </w:p>
    <w:p w14:paraId="408BF769" w14:textId="3674828D" w:rsidR="00E44B01" w:rsidRPr="00A779F0" w:rsidRDefault="00E44B01" w:rsidP="00DD6E57">
      <w:pPr>
        <w:pStyle w:val="Heading3"/>
        <w:rPr>
          <w:lang w:val="nb-NO"/>
        </w:rPr>
      </w:pPr>
      <w:r w:rsidRPr="00A779F0">
        <w:rPr>
          <w:lang w:val="nb-NO"/>
        </w:rPr>
        <w:t xml:space="preserve"> </w:t>
      </w:r>
      <w:bookmarkStart w:id="32" w:name="_Toc123031351"/>
      <w:r w:rsidRPr="00A779F0">
        <w:rPr>
          <w:lang w:val="nb-NO"/>
        </w:rPr>
        <w:t>3.</w:t>
      </w:r>
      <w:r w:rsidRPr="00A779F0">
        <w:rPr>
          <w:lang w:val="nb-NO"/>
        </w:rPr>
        <w:tab/>
        <w:t>Symbolske tall</w:t>
      </w:r>
      <w:bookmarkEnd w:id="32"/>
    </w:p>
    <w:p w14:paraId="7D68D6EF" w14:textId="776C8328" w:rsidR="00E44B01" w:rsidRPr="00A779F0" w:rsidRDefault="00E44B01" w:rsidP="00E44B01">
      <w:pPr>
        <w:rPr>
          <w:lang w:val="nb-NO"/>
        </w:rPr>
      </w:pPr>
      <w:r w:rsidRPr="00A779F0">
        <w:rPr>
          <w:lang w:val="nb-NO"/>
        </w:rPr>
        <w:t xml:space="preserve">Den sumeriske kong </w:t>
      </w:r>
      <w:proofErr w:type="spellStart"/>
      <w:r w:rsidRPr="00A779F0">
        <w:rPr>
          <w:lang w:val="nb-NO"/>
        </w:rPr>
        <w:t>Enmenluanna</w:t>
      </w:r>
      <w:proofErr w:type="spellEnd"/>
      <w:r w:rsidRPr="00A779F0">
        <w:rPr>
          <w:lang w:val="nb-NO"/>
        </w:rPr>
        <w:t xml:space="preserve"> regjerte i 43</w:t>
      </w:r>
      <w:r w:rsidR="001E080A">
        <w:rPr>
          <w:lang w:val="nb-NO"/>
        </w:rPr>
        <w:t>.</w:t>
      </w:r>
      <w:r w:rsidRPr="00A779F0">
        <w:rPr>
          <w:lang w:val="nb-NO"/>
        </w:rPr>
        <w:t>200 år</w:t>
      </w:r>
      <w:r w:rsidR="001E080A">
        <w:rPr>
          <w:lang w:val="nb-NO"/>
        </w:rPr>
        <w:t xml:space="preserve"> i den sumeriske kongelisten</w:t>
      </w:r>
      <w:r w:rsidRPr="00A779F0">
        <w:rPr>
          <w:lang w:val="nb-NO"/>
        </w:rPr>
        <w:t>. Etter flommen lander de til slutt på</w:t>
      </w:r>
      <w:r w:rsidR="001E080A">
        <w:rPr>
          <w:lang w:val="nb-NO"/>
        </w:rPr>
        <w:t xml:space="preserve"> </w:t>
      </w:r>
      <w:r w:rsidRPr="00A779F0">
        <w:rPr>
          <w:lang w:val="nb-NO"/>
        </w:rPr>
        <w:t>120 år i 1. Mos</w:t>
      </w:r>
      <w:r w:rsidR="001E080A">
        <w:rPr>
          <w:lang w:val="nb-NO"/>
        </w:rPr>
        <w:t>.</w:t>
      </w:r>
      <w:r w:rsidRPr="00A779F0">
        <w:rPr>
          <w:lang w:val="nb-NO"/>
        </w:rPr>
        <w:t xml:space="preserve"> </w:t>
      </w:r>
      <w:r w:rsidR="001E080A">
        <w:rPr>
          <w:lang w:val="nb-NO"/>
        </w:rPr>
        <w:t>I</w:t>
      </w:r>
      <w:r w:rsidRPr="00A779F0">
        <w:rPr>
          <w:lang w:val="nb-NO"/>
        </w:rPr>
        <w:t xml:space="preserve"> den sumeriske kongelisten </w:t>
      </w:r>
      <w:r w:rsidR="001E080A">
        <w:rPr>
          <w:lang w:val="nb-NO"/>
        </w:rPr>
        <w:t xml:space="preserve">lever når de en levealder på opptil </w:t>
      </w:r>
      <w:r w:rsidRPr="00A779F0">
        <w:rPr>
          <w:lang w:val="nb-NO"/>
        </w:rPr>
        <w:t>1560 år</w:t>
      </w:r>
      <w:r w:rsidR="001E080A">
        <w:rPr>
          <w:lang w:val="nb-NO"/>
        </w:rPr>
        <w:t xml:space="preserve"> etter flommen</w:t>
      </w:r>
      <w:r w:rsidRPr="00A779F0">
        <w:rPr>
          <w:lang w:val="nb-NO"/>
        </w:rPr>
        <w:t>.</w:t>
      </w:r>
      <w:r w:rsidR="001E080A">
        <w:rPr>
          <w:lang w:val="nb-NO"/>
        </w:rPr>
        <w:t xml:space="preserve"> Det er neppe kulturelle forskjeller som gjør at de lever så mye lenger i en kultur enn i en annen.</w:t>
      </w:r>
    </w:p>
    <w:p w14:paraId="3A0A83B7" w14:textId="22CE13BA" w:rsidR="00E44B01" w:rsidRPr="00A779F0" w:rsidRDefault="00E44B01" w:rsidP="00E44B01">
      <w:pPr>
        <w:rPr>
          <w:lang w:val="nb-NO"/>
        </w:rPr>
      </w:pPr>
      <w:r w:rsidRPr="00A779F0">
        <w:rPr>
          <w:lang w:val="nb-NO"/>
        </w:rPr>
        <w:t>Spekulasjoner i den sumeriske kongelisten:</w:t>
      </w:r>
    </w:p>
    <w:p w14:paraId="406BC4BE" w14:textId="77777777" w:rsidR="00E44B01" w:rsidRPr="00A779F0" w:rsidRDefault="00E44B01" w:rsidP="001E080A">
      <w:pPr>
        <w:ind w:left="720" w:hanging="720"/>
        <w:rPr>
          <w:lang w:val="nb-NO"/>
        </w:rPr>
      </w:pPr>
      <w:r w:rsidRPr="00A779F0">
        <w:rPr>
          <w:lang w:val="nb-NO"/>
        </w:rPr>
        <w:lastRenderedPageBreak/>
        <w:t>A.</w:t>
      </w:r>
      <w:r w:rsidRPr="00A779F0">
        <w:rPr>
          <w:lang w:val="nb-NO"/>
        </w:rPr>
        <w:tab/>
        <w:t>Tallet 600 kan ha blitt brukt til å multiplisere i forhold til heroisk status før flommen og 60 etter flommen.</w:t>
      </w:r>
    </w:p>
    <w:p w14:paraId="01678EE2" w14:textId="77777777" w:rsidR="00E44B01" w:rsidRPr="00A779F0" w:rsidRDefault="00E44B01" w:rsidP="00E44B01">
      <w:pPr>
        <w:rPr>
          <w:lang w:val="nb-NO"/>
        </w:rPr>
      </w:pPr>
      <w:r w:rsidRPr="00A779F0">
        <w:rPr>
          <w:lang w:val="nb-NO"/>
        </w:rPr>
        <w:t>B.</w:t>
      </w:r>
      <w:r w:rsidRPr="00A779F0">
        <w:rPr>
          <w:lang w:val="nb-NO"/>
        </w:rPr>
        <w:tab/>
        <w:t>For å angi hvor annerledes verden var før flommen, er tallene ganget med 60x60.</w:t>
      </w:r>
    </w:p>
    <w:p w14:paraId="65FFDBB2" w14:textId="40AD0A3B" w:rsidR="00E44B01" w:rsidRPr="00A779F0" w:rsidRDefault="00E44B01" w:rsidP="00E44B01">
      <w:pPr>
        <w:rPr>
          <w:lang w:val="nb-NO"/>
        </w:rPr>
      </w:pPr>
      <w:r w:rsidRPr="00A779F0">
        <w:rPr>
          <w:lang w:val="nb-NO"/>
        </w:rPr>
        <w:t>Likevel ingen overbevisende løsning for</w:t>
      </w:r>
      <w:r w:rsidR="001E080A">
        <w:rPr>
          <w:lang w:val="nb-NO"/>
        </w:rPr>
        <w:t xml:space="preserve"> </w:t>
      </w:r>
      <w:r w:rsidRPr="00A779F0">
        <w:rPr>
          <w:lang w:val="nb-NO"/>
        </w:rPr>
        <w:t>slektstavlene i 1. Mos 5 og 11. (Noah ble far da han var 500 og levde til han ble 950.)</w:t>
      </w:r>
    </w:p>
    <w:p w14:paraId="239C1727" w14:textId="77777777" w:rsidR="00E44B01" w:rsidRPr="00A779F0" w:rsidRDefault="00E44B01" w:rsidP="00E44B01">
      <w:pPr>
        <w:rPr>
          <w:lang w:val="nb-NO"/>
        </w:rPr>
      </w:pPr>
      <w:r w:rsidRPr="00A779F0">
        <w:rPr>
          <w:lang w:val="nb-NO"/>
        </w:rPr>
        <w:t xml:space="preserve"> </w:t>
      </w:r>
    </w:p>
    <w:p w14:paraId="19DB4623" w14:textId="77777777" w:rsidR="00E44B01" w:rsidRPr="00A779F0" w:rsidRDefault="00E44B01" w:rsidP="00DD6E57">
      <w:pPr>
        <w:pStyle w:val="Heading2"/>
        <w:rPr>
          <w:lang w:val="nb-NO"/>
        </w:rPr>
      </w:pPr>
      <w:bookmarkStart w:id="33" w:name="_Toc123031352"/>
      <w:r w:rsidRPr="00A779F0">
        <w:rPr>
          <w:lang w:val="nb-NO"/>
        </w:rPr>
        <w:t>HVEM VAR “GUDESØNNENE” I 6:1-4?</w:t>
      </w:r>
      <w:bookmarkEnd w:id="33"/>
    </w:p>
    <w:p w14:paraId="0357753F" w14:textId="77777777" w:rsidR="00E44B01" w:rsidRPr="00A779F0" w:rsidRDefault="00E44B01" w:rsidP="001E080A">
      <w:pPr>
        <w:pStyle w:val="Heading3"/>
        <w:rPr>
          <w:lang w:val="nb-NO"/>
        </w:rPr>
      </w:pPr>
      <w:bookmarkStart w:id="34" w:name="_Toc123031353"/>
      <w:r w:rsidRPr="00A779F0">
        <w:rPr>
          <w:lang w:val="nb-NO"/>
        </w:rPr>
        <w:t>1.</w:t>
      </w:r>
      <w:r w:rsidRPr="00A779F0">
        <w:rPr>
          <w:lang w:val="nb-NO"/>
        </w:rPr>
        <w:tab/>
        <w:t>Engler</w:t>
      </w:r>
      <w:bookmarkEnd w:id="34"/>
    </w:p>
    <w:p w14:paraId="5B8D0D6F" w14:textId="74C08B11" w:rsidR="001C04A4" w:rsidRPr="001C04A4" w:rsidRDefault="001C04A4" w:rsidP="001C04A4">
      <w:pPr>
        <w:rPr>
          <w:lang w:val="nb-NO"/>
        </w:rPr>
      </w:pPr>
      <w:r w:rsidRPr="00056925">
        <w:rPr>
          <w:i/>
          <w:iCs/>
          <w:lang w:val="nb-NO"/>
        </w:rPr>
        <w:t xml:space="preserve">"Nå begynte menneskene å bli mange på jorden, og de hadde fått døtre. Da så </w:t>
      </w:r>
      <w:r w:rsidRPr="00C733EC">
        <w:rPr>
          <w:i/>
          <w:iCs/>
          <w:u w:val="single"/>
          <w:lang w:val="nb-NO"/>
        </w:rPr>
        <w:t>gudesønnene</w:t>
      </w:r>
      <w:r w:rsidRPr="00056925">
        <w:rPr>
          <w:i/>
          <w:iCs/>
          <w:lang w:val="nb-NO"/>
        </w:rPr>
        <w:t xml:space="preserve"> at menneskedøtrene var vakre, og de tok noen av dem til koner, dem de helst ville ha. Herren sa: «Min ånd skal ikke for alltid bli værende i menneskene, for de er av kjøtt og blod. Deres levetid skal være 120 år.» Det var kjemper på jorden i de dager, og siden også. For </w:t>
      </w:r>
      <w:r w:rsidRPr="00C733EC">
        <w:rPr>
          <w:i/>
          <w:iCs/>
          <w:u w:val="single"/>
          <w:lang w:val="nb-NO"/>
        </w:rPr>
        <w:t>gudesønnene</w:t>
      </w:r>
      <w:r w:rsidRPr="00056925">
        <w:rPr>
          <w:i/>
          <w:iCs/>
          <w:lang w:val="nb-NO"/>
        </w:rPr>
        <w:t xml:space="preserve"> gikk inn til menneskedøtrene, som fødte dem barn. Dette er de mektige fra eldgammel tid, de navngjetne."</w:t>
      </w:r>
      <w:r>
        <w:rPr>
          <w:lang w:val="nb-NO"/>
        </w:rPr>
        <w:t xml:space="preserve"> </w:t>
      </w:r>
      <w:r w:rsidRPr="001C04A4">
        <w:rPr>
          <w:lang w:val="nb-NO"/>
        </w:rPr>
        <w:t>6:1-4</w:t>
      </w:r>
    </w:p>
    <w:p w14:paraId="4D399C4C" w14:textId="20052CE1" w:rsidR="00E44B01" w:rsidRPr="00A779F0" w:rsidRDefault="00E44B01" w:rsidP="00E44B01">
      <w:pPr>
        <w:rPr>
          <w:lang w:val="nb-NO"/>
        </w:rPr>
      </w:pPr>
      <w:r w:rsidRPr="00A779F0">
        <w:rPr>
          <w:lang w:val="nb-NO"/>
        </w:rPr>
        <w:t xml:space="preserve">Kalles “gudesønner” andre steder. </w:t>
      </w:r>
      <w:r w:rsidR="00BD2DC8">
        <w:rPr>
          <w:lang w:val="nb-NO"/>
        </w:rPr>
        <w:t>Dette er den e</w:t>
      </w:r>
      <w:r w:rsidRPr="00A779F0">
        <w:rPr>
          <w:lang w:val="nb-NO"/>
        </w:rPr>
        <w:t>ldste tolkning</w:t>
      </w:r>
      <w:r w:rsidR="008D6CBE">
        <w:rPr>
          <w:lang w:val="nb-NO"/>
        </w:rPr>
        <w:t>en,</w:t>
      </w:r>
      <w:r w:rsidRPr="00A779F0">
        <w:rPr>
          <w:lang w:val="nb-NO"/>
        </w:rPr>
        <w:t xml:space="preserve"> så vidt vi vet</w:t>
      </w:r>
      <w:r w:rsidR="002704DA">
        <w:rPr>
          <w:lang w:val="nb-NO"/>
        </w:rPr>
        <w:t>.</w:t>
      </w:r>
      <w:r w:rsidRPr="00A779F0">
        <w:rPr>
          <w:lang w:val="nb-NO"/>
        </w:rPr>
        <w:t xml:space="preserve"> </w:t>
      </w:r>
      <w:r w:rsidR="00A86EE1">
        <w:rPr>
          <w:lang w:val="nb-NO"/>
        </w:rPr>
        <w:t xml:space="preserve">Den går tilbake </w:t>
      </w:r>
      <w:r w:rsidRPr="00A779F0">
        <w:rPr>
          <w:lang w:val="nb-NO"/>
        </w:rPr>
        <w:t>til 3. årh</w:t>
      </w:r>
      <w:r w:rsidR="00FC0822">
        <w:rPr>
          <w:lang w:val="nb-NO"/>
        </w:rPr>
        <w:t xml:space="preserve">undre og finnes både i </w:t>
      </w:r>
      <w:r w:rsidRPr="00A779F0">
        <w:rPr>
          <w:lang w:val="nb-NO"/>
        </w:rPr>
        <w:t>1. Enok, rabbinsk litteratur</w:t>
      </w:r>
      <w:r w:rsidR="00FC0822">
        <w:rPr>
          <w:lang w:val="nb-NO"/>
        </w:rPr>
        <w:t xml:space="preserve"> og </w:t>
      </w:r>
      <w:r w:rsidR="00622367">
        <w:rPr>
          <w:lang w:val="nb-NO"/>
        </w:rPr>
        <w:t>hos</w:t>
      </w:r>
      <w:r w:rsidRPr="00A779F0">
        <w:rPr>
          <w:lang w:val="nb-NO"/>
        </w:rPr>
        <w:t xml:space="preserve"> tidlige kirkefedre</w:t>
      </w:r>
      <w:r w:rsidR="00622367">
        <w:rPr>
          <w:lang w:val="nb-NO"/>
        </w:rPr>
        <w:t>.</w:t>
      </w:r>
    </w:p>
    <w:p w14:paraId="362DE21B" w14:textId="74FA127E" w:rsidR="00E44B01" w:rsidRDefault="00622367" w:rsidP="00E44B01">
      <w:pPr>
        <w:rPr>
          <w:lang w:val="nb-NO"/>
        </w:rPr>
      </w:pPr>
      <w:r>
        <w:rPr>
          <w:lang w:val="nb-NO"/>
        </w:rPr>
        <w:t>I så fall er s</w:t>
      </w:r>
      <w:r w:rsidR="00E44B01" w:rsidRPr="00A779F0">
        <w:rPr>
          <w:lang w:val="nb-NO"/>
        </w:rPr>
        <w:t>ynden</w:t>
      </w:r>
      <w:r>
        <w:rPr>
          <w:lang w:val="nb-NO"/>
        </w:rPr>
        <w:t xml:space="preserve"> å</w:t>
      </w:r>
      <w:r w:rsidR="00E44B01" w:rsidRPr="00A779F0">
        <w:rPr>
          <w:lang w:val="nb-NO"/>
        </w:rPr>
        <w:t xml:space="preserve"> </w:t>
      </w:r>
      <w:r>
        <w:rPr>
          <w:lang w:val="nb-NO"/>
        </w:rPr>
        <w:t>b</w:t>
      </w:r>
      <w:r w:rsidR="00E44B01" w:rsidRPr="00A779F0">
        <w:rPr>
          <w:lang w:val="nb-NO"/>
        </w:rPr>
        <w:t xml:space="preserve">ryte grenser (1 </w:t>
      </w:r>
      <w:proofErr w:type="spellStart"/>
      <w:r w:rsidR="00E44B01" w:rsidRPr="00A779F0">
        <w:rPr>
          <w:lang w:val="nb-NO"/>
        </w:rPr>
        <w:t>Pet</w:t>
      </w:r>
      <w:proofErr w:type="spellEnd"/>
      <w:r w:rsidR="00E44B01" w:rsidRPr="00A779F0">
        <w:rPr>
          <w:lang w:val="nb-NO"/>
        </w:rPr>
        <w:t xml:space="preserve"> 3:19-20, </w:t>
      </w:r>
      <w:proofErr w:type="spellStart"/>
      <w:r w:rsidR="00E44B01" w:rsidRPr="00A779F0">
        <w:rPr>
          <w:lang w:val="nb-NO"/>
        </w:rPr>
        <w:t>Jud</w:t>
      </w:r>
      <w:proofErr w:type="spellEnd"/>
      <w:r w:rsidR="00E44B01" w:rsidRPr="00A779F0">
        <w:rPr>
          <w:lang w:val="nb-NO"/>
        </w:rPr>
        <w:t xml:space="preserve"> 6-7)</w:t>
      </w:r>
    </w:p>
    <w:p w14:paraId="3D70EAEA" w14:textId="77777777" w:rsidR="003C4F6E" w:rsidRDefault="00E17805" w:rsidP="00E17805">
      <w:pPr>
        <w:rPr>
          <w:lang w:val="nb-NO"/>
        </w:rPr>
      </w:pPr>
      <w:r w:rsidRPr="003C4F6E">
        <w:rPr>
          <w:i/>
          <w:iCs/>
          <w:lang w:val="nb-NO"/>
        </w:rPr>
        <w:t xml:space="preserve">"og slik gikk han bort og forkynte for åndene som var i fangenskap. De hadde vært </w:t>
      </w:r>
      <w:r w:rsidRPr="007B0EBF">
        <w:rPr>
          <w:i/>
          <w:iCs/>
          <w:u w:val="single"/>
          <w:lang w:val="nb-NO"/>
        </w:rPr>
        <w:t>ulydige</w:t>
      </w:r>
      <w:r w:rsidRPr="003C4F6E">
        <w:rPr>
          <w:i/>
          <w:iCs/>
          <w:lang w:val="nb-NO"/>
        </w:rPr>
        <w:t xml:space="preserve"> i Noahs dager, den gang Gud ventet tålmodig mens arken ble bygd. I den ble noen få mennesker, åtte i alt, frelst gjennom vann."</w:t>
      </w:r>
      <w:r w:rsidR="003C4F6E">
        <w:rPr>
          <w:lang w:val="nb-NO"/>
        </w:rPr>
        <w:t xml:space="preserve"> </w:t>
      </w:r>
      <w:r w:rsidR="003C4F6E" w:rsidRPr="00A779F0">
        <w:rPr>
          <w:lang w:val="nb-NO"/>
        </w:rPr>
        <w:t xml:space="preserve">1 </w:t>
      </w:r>
      <w:proofErr w:type="spellStart"/>
      <w:r w:rsidR="003C4F6E" w:rsidRPr="00A779F0">
        <w:rPr>
          <w:lang w:val="nb-NO"/>
        </w:rPr>
        <w:t>Pet</w:t>
      </w:r>
      <w:proofErr w:type="spellEnd"/>
      <w:r w:rsidR="003C4F6E" w:rsidRPr="00A779F0">
        <w:rPr>
          <w:lang w:val="nb-NO"/>
        </w:rPr>
        <w:t xml:space="preserve"> 3:19-20</w:t>
      </w:r>
    </w:p>
    <w:p w14:paraId="03DFC0C7" w14:textId="25538450" w:rsidR="00E17805" w:rsidRPr="00A779F0" w:rsidRDefault="003C4F6E" w:rsidP="00E17805">
      <w:pPr>
        <w:rPr>
          <w:lang w:val="nb-NO"/>
        </w:rPr>
      </w:pPr>
      <w:r w:rsidRPr="00897FBF">
        <w:rPr>
          <w:i/>
          <w:iCs/>
          <w:lang w:val="nb-NO"/>
        </w:rPr>
        <w:t>"</w:t>
      </w:r>
      <w:r w:rsidR="00707DFD" w:rsidRPr="00897FBF">
        <w:rPr>
          <w:i/>
          <w:iCs/>
          <w:lang w:val="nb-NO"/>
        </w:rPr>
        <w:t xml:space="preserve">Og de englene som ikke tok vare på sitt høye verv, men </w:t>
      </w:r>
      <w:r w:rsidR="00707DFD" w:rsidRPr="007B0EBF">
        <w:rPr>
          <w:i/>
          <w:iCs/>
          <w:u w:val="single"/>
          <w:lang w:val="nb-NO"/>
        </w:rPr>
        <w:t>forlot sin egen bolig</w:t>
      </w:r>
      <w:r w:rsidR="00707DFD" w:rsidRPr="00897FBF">
        <w:rPr>
          <w:i/>
          <w:iCs/>
          <w:lang w:val="nb-NO"/>
        </w:rPr>
        <w:t>, dem holder han bundet i mørket med evige lenker til dommen på den store dagen.</w:t>
      </w:r>
      <w:r w:rsidR="00897FBF" w:rsidRPr="00897FBF">
        <w:rPr>
          <w:i/>
          <w:iCs/>
          <w:lang w:val="nb-NO"/>
        </w:rPr>
        <w:t xml:space="preserve"> På samme måte var det med Sodoma og </w:t>
      </w:r>
      <w:proofErr w:type="spellStart"/>
      <w:r w:rsidR="00897FBF" w:rsidRPr="00897FBF">
        <w:rPr>
          <w:i/>
          <w:iCs/>
          <w:lang w:val="nb-NO"/>
        </w:rPr>
        <w:t>Gomorra</w:t>
      </w:r>
      <w:proofErr w:type="spellEnd"/>
      <w:r w:rsidR="00897FBF" w:rsidRPr="00897FBF">
        <w:rPr>
          <w:i/>
          <w:iCs/>
          <w:lang w:val="nb-NO"/>
        </w:rPr>
        <w:t xml:space="preserve"> og nabobyene deres, hvor </w:t>
      </w:r>
      <w:r w:rsidR="00897FBF" w:rsidRPr="007B0EBF">
        <w:rPr>
          <w:i/>
          <w:iCs/>
          <w:u w:val="single"/>
          <w:lang w:val="nb-NO"/>
        </w:rPr>
        <w:t>de levde i hor slik som disse englene</w:t>
      </w:r>
      <w:r w:rsidR="00897FBF" w:rsidRPr="00897FBF">
        <w:rPr>
          <w:i/>
          <w:iCs/>
          <w:lang w:val="nb-NO"/>
        </w:rPr>
        <w:t>, og i unaturlige lyster. De ble straffet med evig ild og er blitt et advarende eksempel.</w:t>
      </w:r>
      <w:r w:rsidRPr="00897FBF">
        <w:rPr>
          <w:i/>
          <w:iCs/>
          <w:lang w:val="nb-NO"/>
        </w:rPr>
        <w:t>"</w:t>
      </w:r>
      <w:r>
        <w:rPr>
          <w:lang w:val="nb-NO"/>
        </w:rPr>
        <w:t xml:space="preserve"> </w:t>
      </w:r>
      <w:proofErr w:type="spellStart"/>
      <w:r w:rsidRPr="00A779F0">
        <w:rPr>
          <w:lang w:val="nb-NO"/>
        </w:rPr>
        <w:t>Jud</w:t>
      </w:r>
      <w:proofErr w:type="spellEnd"/>
      <w:r w:rsidRPr="00A779F0">
        <w:rPr>
          <w:lang w:val="nb-NO"/>
        </w:rPr>
        <w:t xml:space="preserve"> 6-7</w:t>
      </w:r>
    </w:p>
    <w:p w14:paraId="1947FF20" w14:textId="7903148B" w:rsidR="00E44B01" w:rsidRPr="00A779F0" w:rsidRDefault="00E44B01" w:rsidP="00E44B01">
      <w:pPr>
        <w:rPr>
          <w:lang w:val="nb-NO"/>
        </w:rPr>
      </w:pPr>
      <w:r w:rsidRPr="00A779F0">
        <w:rPr>
          <w:lang w:val="nb-NO"/>
        </w:rPr>
        <w:t>Innvendinger:</w:t>
      </w:r>
    </w:p>
    <w:p w14:paraId="7A1335E1" w14:textId="0637FFD3" w:rsidR="00E44B01" w:rsidRPr="00E31217" w:rsidRDefault="00E44B01" w:rsidP="00E31217">
      <w:pPr>
        <w:pStyle w:val="ListParagraph"/>
        <w:numPr>
          <w:ilvl w:val="0"/>
          <w:numId w:val="5"/>
        </w:numPr>
        <w:rPr>
          <w:lang w:val="nb-NO"/>
        </w:rPr>
      </w:pPr>
      <w:r w:rsidRPr="00E31217">
        <w:rPr>
          <w:lang w:val="nb-NO"/>
        </w:rPr>
        <w:t>Dommen (flommen) rammer mennesker og ikke engler.</w:t>
      </w:r>
    </w:p>
    <w:p w14:paraId="4E06EEF9" w14:textId="2D5E07B6" w:rsidR="00E44B01" w:rsidRPr="00E31217" w:rsidRDefault="00E44B01" w:rsidP="00E31217">
      <w:pPr>
        <w:pStyle w:val="ListParagraph"/>
        <w:numPr>
          <w:ilvl w:val="0"/>
          <w:numId w:val="5"/>
        </w:numPr>
        <w:rPr>
          <w:lang w:val="nb-NO"/>
        </w:rPr>
      </w:pPr>
      <w:r w:rsidRPr="00E31217">
        <w:rPr>
          <w:lang w:val="nb-NO"/>
        </w:rPr>
        <w:t>Jesus sier også at engler ikke gifter seg (Matt 22:30) - men kanskje de ulydige ville kunne gjøre det?</w:t>
      </w:r>
    </w:p>
    <w:p w14:paraId="65DCFE85" w14:textId="77777777" w:rsidR="00E44B01" w:rsidRPr="00A779F0" w:rsidRDefault="00E44B01" w:rsidP="001E080A">
      <w:pPr>
        <w:pStyle w:val="Heading3"/>
        <w:rPr>
          <w:lang w:val="nb-NO"/>
        </w:rPr>
      </w:pPr>
      <w:bookmarkStart w:id="35" w:name="_Toc123031354"/>
      <w:r w:rsidRPr="00A779F0">
        <w:rPr>
          <w:lang w:val="nb-NO"/>
        </w:rPr>
        <w:lastRenderedPageBreak/>
        <w:t>2.</w:t>
      </w:r>
      <w:r w:rsidRPr="00A779F0">
        <w:rPr>
          <w:lang w:val="nb-NO"/>
        </w:rPr>
        <w:tab/>
        <w:t>Konger som så på seg selv som guddommelige.</w:t>
      </w:r>
      <w:bookmarkEnd w:id="35"/>
    </w:p>
    <w:p w14:paraId="6A1D283A" w14:textId="20B7E89F" w:rsidR="00E44B01" w:rsidRDefault="00E44B01" w:rsidP="00E44B01">
      <w:pPr>
        <w:rPr>
          <w:lang w:val="nb-NO"/>
        </w:rPr>
      </w:pPr>
      <w:r w:rsidRPr="00A779F0">
        <w:rPr>
          <w:lang w:val="nb-NO"/>
        </w:rPr>
        <w:t>Jødisk tolkning fra 3. årh. (</w:t>
      </w:r>
      <w:r w:rsidR="008F2CF2">
        <w:rPr>
          <w:lang w:val="nb-NO"/>
        </w:rPr>
        <w:t xml:space="preserve">I salme </w:t>
      </w:r>
      <w:r w:rsidRPr="00A779F0">
        <w:rPr>
          <w:lang w:val="nb-NO"/>
        </w:rPr>
        <w:t>82</w:t>
      </w:r>
      <w:r w:rsidR="008F2CF2">
        <w:rPr>
          <w:lang w:val="nb-NO"/>
        </w:rPr>
        <w:t xml:space="preserve"> brukes ordet "guder" om noen jordiske dommere</w:t>
      </w:r>
      <w:r w:rsidR="00840EF5">
        <w:rPr>
          <w:lang w:val="nb-NO"/>
        </w:rPr>
        <w:t xml:space="preserve"> virker det som</w:t>
      </w:r>
      <w:r w:rsidRPr="00A779F0">
        <w:rPr>
          <w:lang w:val="nb-NO"/>
        </w:rPr>
        <w:t>)</w:t>
      </w:r>
      <w:r w:rsidR="00840EF5">
        <w:rPr>
          <w:lang w:val="nb-NO"/>
        </w:rPr>
        <w:t>.</w:t>
      </w:r>
    </w:p>
    <w:p w14:paraId="4A63E7F7" w14:textId="22D53CD6" w:rsidR="00F06749" w:rsidRPr="00A779F0" w:rsidRDefault="00F06749" w:rsidP="00F06749">
      <w:pPr>
        <w:rPr>
          <w:lang w:val="nb-NO"/>
        </w:rPr>
      </w:pPr>
      <w:r w:rsidRPr="001C7BCA">
        <w:rPr>
          <w:i/>
          <w:iCs/>
          <w:lang w:val="nb-NO"/>
        </w:rPr>
        <w:t>"Gud står fram i guders forsamling, midt mellom guder holder han dom: Hvor lenge vil dere dømme med urett og holde med de skyldige?"</w:t>
      </w:r>
      <w:r>
        <w:rPr>
          <w:lang w:val="nb-NO"/>
        </w:rPr>
        <w:t xml:space="preserve"> </w:t>
      </w:r>
      <w:r w:rsidR="001C7BCA">
        <w:rPr>
          <w:lang w:val="nb-NO"/>
        </w:rPr>
        <w:t>82:1-2</w:t>
      </w:r>
    </w:p>
    <w:p w14:paraId="7B9D3932" w14:textId="49508F5B" w:rsidR="00E44B01" w:rsidRPr="00A779F0" w:rsidRDefault="00E44B01" w:rsidP="00E44B01">
      <w:pPr>
        <w:rPr>
          <w:lang w:val="nb-NO"/>
        </w:rPr>
      </w:pPr>
      <w:proofErr w:type="spellStart"/>
      <w:r w:rsidRPr="00A779F0">
        <w:rPr>
          <w:lang w:val="nb-NO"/>
        </w:rPr>
        <w:t>Gilgamesj</w:t>
      </w:r>
      <w:proofErr w:type="spellEnd"/>
      <w:r w:rsidRPr="00A779F0">
        <w:rPr>
          <w:lang w:val="nb-NO"/>
        </w:rPr>
        <w:t xml:space="preserve"> var 2/3 gud, praktiserte “retten til første natt”</w:t>
      </w:r>
      <w:r w:rsidR="000D5F4D">
        <w:rPr>
          <w:lang w:val="nb-NO"/>
        </w:rPr>
        <w:t xml:space="preserve"> når noen giftet seg</w:t>
      </w:r>
      <w:r w:rsidRPr="00A779F0">
        <w:rPr>
          <w:lang w:val="nb-NO"/>
        </w:rPr>
        <w:t>, var heroisk og 5 meter høy.</w:t>
      </w:r>
    </w:p>
    <w:p w14:paraId="2282C905" w14:textId="78AD79EF" w:rsidR="00E44B01" w:rsidRPr="00A779F0" w:rsidRDefault="00E44B01" w:rsidP="00E44B01">
      <w:pPr>
        <w:rPr>
          <w:lang w:val="nb-NO"/>
        </w:rPr>
      </w:pPr>
      <w:r w:rsidRPr="00A779F0">
        <w:rPr>
          <w:lang w:val="nb-NO"/>
        </w:rPr>
        <w:t>Syndens progresjon: Individer (Adam &amp; Eva)</w:t>
      </w:r>
      <w:r w:rsidR="001E3994" w:rsidRPr="001E3994">
        <w:rPr>
          <w:lang w:val="nb-NO"/>
        </w:rPr>
        <w:sym w:font="Wingdings" w:char="F0E0"/>
      </w:r>
      <w:r w:rsidRPr="00A779F0">
        <w:rPr>
          <w:lang w:val="nb-NO"/>
        </w:rPr>
        <w:t>familie (Kain)</w:t>
      </w:r>
      <w:r w:rsidR="001E3994" w:rsidRPr="001E3994">
        <w:rPr>
          <w:lang w:val="nb-NO"/>
        </w:rPr>
        <w:sym w:font="Wingdings" w:char="F0E0"/>
      </w:r>
      <w:r w:rsidRPr="00A779F0">
        <w:rPr>
          <w:lang w:val="nb-NO"/>
        </w:rPr>
        <w:t>samfunn (her)</w:t>
      </w:r>
      <w:r w:rsidR="001E3994" w:rsidRPr="001E3994">
        <w:rPr>
          <w:lang w:val="nb-NO"/>
        </w:rPr>
        <w:sym w:font="Wingdings" w:char="F0E0"/>
      </w:r>
      <w:r w:rsidR="00D1599B">
        <w:rPr>
          <w:lang w:val="nb-NO"/>
        </w:rPr>
        <w:t xml:space="preserve"> </w:t>
      </w:r>
      <w:r w:rsidRPr="00A779F0">
        <w:rPr>
          <w:lang w:val="nb-NO"/>
        </w:rPr>
        <w:t>alle (flommen)</w:t>
      </w:r>
    </w:p>
    <w:p w14:paraId="1120CD5F" w14:textId="78A9A00C" w:rsidR="00E44B01" w:rsidRPr="00A779F0" w:rsidRDefault="00E44B01" w:rsidP="00E44B01">
      <w:pPr>
        <w:rPr>
          <w:lang w:val="nb-NO"/>
        </w:rPr>
      </w:pPr>
      <w:r w:rsidRPr="00A779F0">
        <w:rPr>
          <w:lang w:val="nb-NO"/>
        </w:rPr>
        <w:t>Synden</w:t>
      </w:r>
      <w:r w:rsidR="005D22BE">
        <w:rPr>
          <w:lang w:val="nb-NO"/>
        </w:rPr>
        <w:t xml:space="preserve"> er at de</w:t>
      </w:r>
      <w:r w:rsidRPr="00A779F0">
        <w:rPr>
          <w:lang w:val="nb-NO"/>
        </w:rPr>
        <w:t xml:space="preserve"> </w:t>
      </w:r>
      <w:r w:rsidR="005D22BE">
        <w:rPr>
          <w:lang w:val="nb-NO"/>
        </w:rPr>
        <w:t>o</w:t>
      </w:r>
      <w:r w:rsidRPr="00A779F0">
        <w:rPr>
          <w:lang w:val="nb-NO"/>
        </w:rPr>
        <w:t>pphøyde seg selv, formet harem</w:t>
      </w:r>
      <w:r w:rsidR="005D22BE">
        <w:rPr>
          <w:lang w:val="nb-NO"/>
        </w:rPr>
        <w:t xml:space="preserve"> og</w:t>
      </w:r>
      <w:r w:rsidRPr="00A779F0">
        <w:rPr>
          <w:lang w:val="nb-NO"/>
        </w:rPr>
        <w:t xml:space="preserve"> misbrukte sitt</w:t>
      </w:r>
      <w:r w:rsidR="005D22BE">
        <w:rPr>
          <w:lang w:val="nb-NO"/>
        </w:rPr>
        <w:t xml:space="preserve"> </w:t>
      </w:r>
      <w:r w:rsidRPr="00A779F0">
        <w:rPr>
          <w:lang w:val="nb-NO"/>
        </w:rPr>
        <w:t xml:space="preserve">mandat fra Gud. Undertrykkende regimer er </w:t>
      </w:r>
      <w:r w:rsidR="00ED68AE">
        <w:rPr>
          <w:lang w:val="nb-NO"/>
        </w:rPr>
        <w:t xml:space="preserve">da </w:t>
      </w:r>
      <w:r w:rsidRPr="00A779F0">
        <w:rPr>
          <w:lang w:val="nb-NO"/>
        </w:rPr>
        <w:t>et resultat av synd.</w:t>
      </w:r>
    </w:p>
    <w:p w14:paraId="3273701B" w14:textId="5D25E0A9" w:rsidR="00E44B01" w:rsidRDefault="00E44B01" w:rsidP="00E44B01">
      <w:pPr>
        <w:rPr>
          <w:lang w:val="nb-NO"/>
        </w:rPr>
      </w:pPr>
      <w:r w:rsidRPr="00A779F0">
        <w:rPr>
          <w:lang w:val="nb-NO"/>
        </w:rPr>
        <w:t xml:space="preserve">Innvending: 1 </w:t>
      </w:r>
      <w:proofErr w:type="spellStart"/>
      <w:r w:rsidRPr="00A779F0">
        <w:rPr>
          <w:lang w:val="nb-NO"/>
        </w:rPr>
        <w:t>Pet</w:t>
      </w:r>
      <w:proofErr w:type="spellEnd"/>
      <w:r w:rsidRPr="00A779F0">
        <w:rPr>
          <w:lang w:val="nb-NO"/>
        </w:rPr>
        <w:t xml:space="preserve"> 3:19-20</w:t>
      </w:r>
      <w:r w:rsidR="006B50B2">
        <w:rPr>
          <w:lang w:val="nb-NO"/>
        </w:rPr>
        <w:t xml:space="preserve"> og</w:t>
      </w:r>
      <w:r w:rsidRPr="00A779F0">
        <w:rPr>
          <w:lang w:val="nb-NO"/>
        </w:rPr>
        <w:t xml:space="preserve"> </w:t>
      </w:r>
      <w:proofErr w:type="spellStart"/>
      <w:r w:rsidRPr="00A779F0">
        <w:rPr>
          <w:lang w:val="nb-NO"/>
        </w:rPr>
        <w:t>Jud</w:t>
      </w:r>
      <w:proofErr w:type="spellEnd"/>
      <w:r w:rsidRPr="00A779F0">
        <w:rPr>
          <w:lang w:val="nb-NO"/>
        </w:rPr>
        <w:t xml:space="preserve"> 6-7</w:t>
      </w:r>
      <w:r w:rsidR="006B50B2">
        <w:rPr>
          <w:lang w:val="nb-NO"/>
        </w:rPr>
        <w:t xml:space="preserve"> (se punkt 1) og </w:t>
      </w:r>
      <w:r w:rsidR="006B50B2" w:rsidRPr="00A779F0">
        <w:rPr>
          <w:lang w:val="nb-NO"/>
        </w:rPr>
        <w:t xml:space="preserve">2 </w:t>
      </w:r>
      <w:proofErr w:type="spellStart"/>
      <w:r w:rsidR="006B50B2" w:rsidRPr="00A779F0">
        <w:rPr>
          <w:lang w:val="nb-NO"/>
        </w:rPr>
        <w:t>Pet</w:t>
      </w:r>
      <w:proofErr w:type="spellEnd"/>
      <w:r w:rsidR="006B50B2" w:rsidRPr="00A779F0">
        <w:rPr>
          <w:lang w:val="nb-NO"/>
        </w:rPr>
        <w:t xml:space="preserve"> 2:4</w:t>
      </w:r>
      <w:r w:rsidRPr="00A779F0">
        <w:rPr>
          <w:lang w:val="nb-NO"/>
        </w:rPr>
        <w:t>. Hvis da dette er samme hendelse.</w:t>
      </w:r>
    </w:p>
    <w:p w14:paraId="11288871" w14:textId="41AFCA43" w:rsidR="00967F8D" w:rsidRPr="00A779F0" w:rsidRDefault="00967F8D" w:rsidP="00E44B01">
      <w:pPr>
        <w:rPr>
          <w:lang w:val="nb-NO"/>
        </w:rPr>
      </w:pPr>
      <w:r>
        <w:rPr>
          <w:lang w:val="nb-NO"/>
        </w:rPr>
        <w:t>"</w:t>
      </w:r>
      <w:r w:rsidRPr="00967F8D">
        <w:rPr>
          <w:lang w:val="nb-NO"/>
        </w:rPr>
        <w:t>For Gud skånte ikke engler som hadde syndet, men styrtet dem ned i avgrunnen, hvor de holdes i varetekt med mørkets lenker til dommen.</w:t>
      </w:r>
      <w:r>
        <w:rPr>
          <w:lang w:val="nb-NO"/>
        </w:rPr>
        <w:t xml:space="preserve">" </w:t>
      </w:r>
      <w:r w:rsidRPr="00A779F0">
        <w:rPr>
          <w:lang w:val="nb-NO"/>
        </w:rPr>
        <w:t xml:space="preserve">2 </w:t>
      </w:r>
      <w:proofErr w:type="spellStart"/>
      <w:r w:rsidRPr="00A779F0">
        <w:rPr>
          <w:lang w:val="nb-NO"/>
        </w:rPr>
        <w:t>Pet</w:t>
      </w:r>
      <w:proofErr w:type="spellEnd"/>
      <w:r w:rsidRPr="00A779F0">
        <w:rPr>
          <w:lang w:val="nb-NO"/>
        </w:rPr>
        <w:t xml:space="preserve"> 2:4</w:t>
      </w:r>
    </w:p>
    <w:p w14:paraId="1644EA9B" w14:textId="3F351854" w:rsidR="001E080A" w:rsidRPr="001E080A" w:rsidRDefault="001E080A" w:rsidP="001E080A">
      <w:pPr>
        <w:pStyle w:val="Heading3"/>
        <w:rPr>
          <w:lang w:val="nb-NO"/>
        </w:rPr>
      </w:pPr>
      <w:bookmarkStart w:id="36" w:name="_Toc123031355"/>
      <w:r w:rsidRPr="001E080A">
        <w:rPr>
          <w:lang w:val="nb-NO"/>
        </w:rPr>
        <w:t>3.</w:t>
      </w:r>
      <w:r w:rsidRPr="001E080A">
        <w:rPr>
          <w:lang w:val="nb-NO"/>
        </w:rPr>
        <w:tab/>
      </w:r>
      <w:r w:rsidR="00E44B01" w:rsidRPr="001E080A">
        <w:rPr>
          <w:lang w:val="nb-NO"/>
        </w:rPr>
        <w:t>Kombinasjon av 1 og 2.</w:t>
      </w:r>
      <w:bookmarkEnd w:id="36"/>
      <w:r w:rsidR="00E44B01" w:rsidRPr="001E080A">
        <w:rPr>
          <w:lang w:val="nb-NO"/>
        </w:rPr>
        <w:t xml:space="preserve"> </w:t>
      </w:r>
    </w:p>
    <w:p w14:paraId="328A27A1" w14:textId="76AE8E1D" w:rsidR="00E44B01" w:rsidRDefault="00E44B01" w:rsidP="00E44B01">
      <w:pPr>
        <w:rPr>
          <w:lang w:val="nb-NO"/>
        </w:rPr>
      </w:pPr>
      <w:r w:rsidRPr="001E080A">
        <w:rPr>
          <w:lang w:val="nb-NO"/>
        </w:rPr>
        <w:t>Kongene var mennesker som ble</w:t>
      </w:r>
      <w:r w:rsidR="001E080A">
        <w:rPr>
          <w:lang w:val="nb-NO"/>
        </w:rPr>
        <w:t xml:space="preserve"> </w:t>
      </w:r>
      <w:r w:rsidRPr="00A779F0">
        <w:rPr>
          <w:lang w:val="nb-NO"/>
        </w:rPr>
        <w:t>kontrollert av de falne englene (demoner). (Dan 10)</w:t>
      </w:r>
    </w:p>
    <w:p w14:paraId="218EE8D2" w14:textId="611E3F9C" w:rsidR="000960B3" w:rsidRPr="00A779F0" w:rsidRDefault="00BE600F" w:rsidP="00E44B01">
      <w:pPr>
        <w:rPr>
          <w:lang w:val="nb-NO"/>
        </w:rPr>
      </w:pPr>
      <w:r w:rsidRPr="00360701">
        <w:rPr>
          <w:i/>
          <w:iCs/>
          <w:lang w:val="nb-NO"/>
        </w:rPr>
        <w:t>"Fyrsten over Perserriket gjorde motstand mot meg i tjueen dager. Da kom Mikael, en av de fremste fyrstene, og hjalp meg der jeg var holdt tilbake hos perserkongene."</w:t>
      </w:r>
      <w:r>
        <w:rPr>
          <w:lang w:val="nb-NO"/>
        </w:rPr>
        <w:t xml:space="preserve"> </w:t>
      </w:r>
      <w:r w:rsidR="000960B3">
        <w:rPr>
          <w:lang w:val="nb-NO"/>
        </w:rPr>
        <w:t>Dan 10:1</w:t>
      </w:r>
      <w:r w:rsidR="00360701">
        <w:rPr>
          <w:lang w:val="nb-NO"/>
        </w:rPr>
        <w:t>3</w:t>
      </w:r>
      <w:r w:rsidR="000960B3">
        <w:rPr>
          <w:lang w:val="nb-NO"/>
        </w:rPr>
        <w:t xml:space="preserve"> </w:t>
      </w:r>
    </w:p>
    <w:p w14:paraId="57ED48EE" w14:textId="77777777" w:rsidR="00E44B01" w:rsidRPr="001E080A" w:rsidRDefault="00E44B01" w:rsidP="001E080A">
      <w:pPr>
        <w:pStyle w:val="Heading3"/>
        <w:rPr>
          <w:lang w:val="nb-NO"/>
        </w:rPr>
      </w:pPr>
      <w:bookmarkStart w:id="37" w:name="_Toc123031356"/>
      <w:r w:rsidRPr="001E080A">
        <w:rPr>
          <w:lang w:val="nb-NO"/>
        </w:rPr>
        <w:t>4.</w:t>
      </w:r>
      <w:r w:rsidRPr="001E080A">
        <w:rPr>
          <w:lang w:val="nb-NO"/>
        </w:rPr>
        <w:tab/>
        <w:t>Sets slekt som giftet seg med Kains slekt.</w:t>
      </w:r>
      <w:bookmarkEnd w:id="37"/>
    </w:p>
    <w:p w14:paraId="208083BB" w14:textId="506E892D" w:rsidR="00E44B01" w:rsidRPr="00A779F0" w:rsidRDefault="00E44B01" w:rsidP="00E44B01">
      <w:pPr>
        <w:rPr>
          <w:lang w:val="nb-NO"/>
        </w:rPr>
      </w:pPr>
      <w:r w:rsidRPr="00A779F0">
        <w:rPr>
          <w:lang w:val="nb-NO"/>
        </w:rPr>
        <w:t>Kristen tolkning fra 3. årh.</w:t>
      </w:r>
      <w:r w:rsidR="00B9016E">
        <w:rPr>
          <w:lang w:val="nb-NO"/>
        </w:rPr>
        <w:t xml:space="preserve"> </w:t>
      </w:r>
      <w:r w:rsidRPr="00A779F0">
        <w:rPr>
          <w:lang w:val="nb-NO"/>
        </w:rPr>
        <w:t>(Augustin, Luther, Calvin, til 19. årh.)</w:t>
      </w:r>
      <w:r w:rsidR="00BF2C41">
        <w:rPr>
          <w:lang w:val="nb-NO"/>
        </w:rPr>
        <w:t>. Sets</w:t>
      </w:r>
      <w:r w:rsidR="00B86BC9">
        <w:rPr>
          <w:lang w:val="nb-NO"/>
        </w:rPr>
        <w:t xml:space="preserve"> slekt var </w:t>
      </w:r>
      <w:r w:rsidR="00770AF0">
        <w:rPr>
          <w:lang w:val="nb-NO"/>
        </w:rPr>
        <w:t>gudesønnene fordi det var</w:t>
      </w:r>
      <w:r w:rsidR="00A41D4D">
        <w:rPr>
          <w:lang w:val="nb-NO"/>
        </w:rPr>
        <w:t xml:space="preserve"> de som var den velsignede grenen på slektstreet.</w:t>
      </w:r>
    </w:p>
    <w:p w14:paraId="7D4A617D" w14:textId="21F9FD1F" w:rsidR="00E44B01" w:rsidRPr="00A779F0" w:rsidRDefault="00E44B01" w:rsidP="00E44B01">
      <w:pPr>
        <w:rPr>
          <w:lang w:val="nb-NO"/>
        </w:rPr>
      </w:pPr>
      <w:r w:rsidRPr="00A779F0">
        <w:rPr>
          <w:lang w:val="nb-NO"/>
        </w:rPr>
        <w:t>Synden: Blandingsekteskap</w:t>
      </w:r>
    </w:p>
    <w:p w14:paraId="54988389" w14:textId="31448313" w:rsidR="00E44B01" w:rsidRPr="00A779F0" w:rsidRDefault="00A16028" w:rsidP="00E44B01">
      <w:pPr>
        <w:rPr>
          <w:lang w:val="nb-NO"/>
        </w:rPr>
      </w:pPr>
      <w:r>
        <w:rPr>
          <w:lang w:val="nb-NO"/>
        </w:rPr>
        <w:t xml:space="preserve"> </w:t>
      </w:r>
      <w:r w:rsidR="00E44B01" w:rsidRPr="00A779F0">
        <w:rPr>
          <w:lang w:val="nb-NO"/>
        </w:rPr>
        <w:t>Innvending: Leser for mye inn i teksten. Merkelig å kalle Kains kvinnelige etterkommere</w:t>
      </w:r>
      <w:r w:rsidR="004F29FD">
        <w:rPr>
          <w:lang w:val="nb-NO"/>
        </w:rPr>
        <w:t xml:space="preserve"> </w:t>
      </w:r>
      <w:r w:rsidR="00E44B01" w:rsidRPr="00A779F0">
        <w:rPr>
          <w:lang w:val="nb-NO"/>
        </w:rPr>
        <w:t>“menneskenes døtre”.</w:t>
      </w:r>
    </w:p>
    <w:p w14:paraId="79FB039F" w14:textId="77777777" w:rsidR="00E44B01" w:rsidRPr="00A779F0" w:rsidRDefault="00E44B01" w:rsidP="00E44B01">
      <w:pPr>
        <w:rPr>
          <w:lang w:val="nb-NO"/>
        </w:rPr>
      </w:pPr>
      <w:r w:rsidRPr="00A779F0">
        <w:rPr>
          <w:lang w:val="nb-NO"/>
        </w:rPr>
        <w:t xml:space="preserve"> </w:t>
      </w:r>
    </w:p>
    <w:p w14:paraId="403FB95C" w14:textId="77777777" w:rsidR="00E44B01" w:rsidRPr="00A779F0" w:rsidRDefault="00E44B01" w:rsidP="006B4783">
      <w:pPr>
        <w:pStyle w:val="Heading2"/>
        <w:rPr>
          <w:lang w:val="nb-NO"/>
        </w:rPr>
      </w:pPr>
      <w:bookmarkStart w:id="38" w:name="_Toc123031357"/>
      <w:r w:rsidRPr="00A779F0">
        <w:rPr>
          <w:lang w:val="nb-NO"/>
        </w:rPr>
        <w:lastRenderedPageBreak/>
        <w:t>NOAHS SLEKTSHISTORIE (6:9 - 9:29)</w:t>
      </w:r>
      <w:bookmarkEnd w:id="38"/>
    </w:p>
    <w:p w14:paraId="6B05A234" w14:textId="77777777" w:rsidR="00E44B01" w:rsidRPr="00A779F0" w:rsidRDefault="00E44B01" w:rsidP="00E31217">
      <w:pPr>
        <w:pStyle w:val="Heading3"/>
        <w:rPr>
          <w:lang w:val="nb-NO"/>
        </w:rPr>
      </w:pPr>
      <w:bookmarkStart w:id="39" w:name="_Toc123031358"/>
      <w:r w:rsidRPr="00A779F0">
        <w:rPr>
          <w:lang w:val="nb-NO"/>
        </w:rPr>
        <w:t>GLOBAL ELLER LOKAL FLOM?</w:t>
      </w:r>
      <w:bookmarkEnd w:id="39"/>
    </w:p>
    <w:p w14:paraId="041D34D1" w14:textId="77777777" w:rsidR="00B222F4" w:rsidRDefault="00B222F4" w:rsidP="00E44B01">
      <w:pPr>
        <w:rPr>
          <w:lang w:val="nb-NO"/>
        </w:rPr>
      </w:pPr>
      <w:r>
        <w:rPr>
          <w:lang w:val="nb-NO"/>
        </w:rPr>
        <w:t xml:space="preserve">Språklig sett er begge tolkninger mulig. </w:t>
      </w:r>
    </w:p>
    <w:p w14:paraId="38F40068" w14:textId="4B653132" w:rsidR="00E44B01" w:rsidRPr="00A779F0" w:rsidRDefault="00E44B01" w:rsidP="00E44B01">
      <w:pPr>
        <w:rPr>
          <w:lang w:val="nb-NO"/>
        </w:rPr>
      </w:pPr>
      <w:proofErr w:type="spellStart"/>
      <w:r w:rsidRPr="003F4ECE">
        <w:rPr>
          <w:i/>
          <w:iCs/>
          <w:lang w:val="nb-NO"/>
        </w:rPr>
        <w:t>eretz</w:t>
      </w:r>
      <w:proofErr w:type="spellEnd"/>
      <w:r w:rsidRPr="00A779F0">
        <w:rPr>
          <w:lang w:val="nb-NO"/>
        </w:rPr>
        <w:t xml:space="preserve"> = jord/land. Oversatt med “land” i 80% av tilfellene.</w:t>
      </w:r>
    </w:p>
    <w:p w14:paraId="03C065CF" w14:textId="3D429557" w:rsidR="00E44B01" w:rsidRDefault="00E44B01" w:rsidP="00E44B01">
      <w:pPr>
        <w:rPr>
          <w:lang w:val="nb-NO"/>
        </w:rPr>
      </w:pPr>
      <w:r w:rsidRPr="00A779F0">
        <w:rPr>
          <w:lang w:val="nb-NO"/>
        </w:rPr>
        <w:t xml:space="preserve">“alt” (6:7, 13) er ikke ment universelt i f.eks. 2 </w:t>
      </w:r>
      <w:proofErr w:type="spellStart"/>
      <w:r w:rsidRPr="00A779F0">
        <w:rPr>
          <w:lang w:val="nb-NO"/>
        </w:rPr>
        <w:t>Krøn</w:t>
      </w:r>
      <w:proofErr w:type="spellEnd"/>
      <w:r w:rsidRPr="00A779F0">
        <w:rPr>
          <w:lang w:val="nb-NO"/>
        </w:rPr>
        <w:t xml:space="preserve"> 36:23.</w:t>
      </w:r>
      <w:r w:rsidR="005E079B">
        <w:rPr>
          <w:lang w:val="nb-NO"/>
        </w:rPr>
        <w:t xml:space="preserve"> Fiskene blir ikke utslettet av flommen.</w:t>
      </w:r>
    </w:p>
    <w:p w14:paraId="6BA73ECA" w14:textId="527AF8B5" w:rsidR="00372AB0" w:rsidRDefault="00372AB0" w:rsidP="00372AB0">
      <w:pPr>
        <w:rPr>
          <w:lang w:val="nb-NO"/>
        </w:rPr>
      </w:pPr>
      <w:r w:rsidRPr="000802CE">
        <w:rPr>
          <w:i/>
          <w:iCs/>
          <w:lang w:val="nb-NO"/>
        </w:rPr>
        <w:t xml:space="preserve">"Og Herren sa: «Jeg vil utslette menneskene som jeg har skapt, fra jorden, </w:t>
      </w:r>
      <w:r w:rsidRPr="000802CE">
        <w:rPr>
          <w:i/>
          <w:iCs/>
          <w:u w:val="single"/>
          <w:lang w:val="nb-NO"/>
        </w:rPr>
        <w:t>alt</w:t>
      </w:r>
      <w:r w:rsidRPr="000802CE">
        <w:rPr>
          <w:i/>
          <w:iCs/>
          <w:lang w:val="nb-NO"/>
        </w:rPr>
        <w:t xml:space="preserve"> fra mennesker til fe, kryp og fugler under himmelen. For jeg angrer at jeg har laget dem.»"</w:t>
      </w:r>
      <w:r w:rsidR="00805A04" w:rsidRPr="000802CE">
        <w:rPr>
          <w:i/>
          <w:iCs/>
          <w:lang w:val="nb-NO"/>
        </w:rPr>
        <w:t xml:space="preserve"> </w:t>
      </w:r>
      <w:r w:rsidRPr="00372AB0">
        <w:rPr>
          <w:lang w:val="nb-NO"/>
        </w:rPr>
        <w:t>6:7</w:t>
      </w:r>
    </w:p>
    <w:p w14:paraId="0CD646BA" w14:textId="1DC9686B" w:rsidR="00805A04" w:rsidRDefault="00805A04" w:rsidP="00805A04">
      <w:pPr>
        <w:rPr>
          <w:lang w:val="nb-NO"/>
        </w:rPr>
      </w:pPr>
      <w:r w:rsidRPr="000802CE">
        <w:rPr>
          <w:i/>
          <w:iCs/>
          <w:lang w:val="nb-NO"/>
        </w:rPr>
        <w:t xml:space="preserve">"Da sa Gud til Noah: «Jeg vil gjøre ende på </w:t>
      </w:r>
      <w:r w:rsidRPr="000802CE">
        <w:rPr>
          <w:i/>
          <w:iCs/>
          <w:u w:val="single"/>
          <w:lang w:val="nb-NO"/>
        </w:rPr>
        <w:t>alt</w:t>
      </w:r>
      <w:r w:rsidRPr="000802CE">
        <w:rPr>
          <w:i/>
          <w:iCs/>
          <w:lang w:val="nb-NO"/>
        </w:rPr>
        <w:t xml:space="preserve"> kjøtt og blod. For jorden er blitt full av vold på grunn av dem, og se, jeg vil ødelegge dem sammen med jorden." </w:t>
      </w:r>
      <w:r w:rsidRPr="00805A04">
        <w:rPr>
          <w:lang w:val="nb-NO"/>
        </w:rPr>
        <w:t>6:13</w:t>
      </w:r>
    </w:p>
    <w:p w14:paraId="52B7A3F7" w14:textId="2EFDCFB1" w:rsidR="00844DBA" w:rsidRPr="00805A04" w:rsidRDefault="00844DBA" w:rsidP="00805A04">
      <w:pPr>
        <w:rPr>
          <w:lang w:val="nb-NO"/>
        </w:rPr>
      </w:pPr>
      <w:r w:rsidRPr="000802CE">
        <w:rPr>
          <w:i/>
          <w:iCs/>
          <w:lang w:val="nb-NO"/>
        </w:rPr>
        <w:t xml:space="preserve">"Så sier Kyros, kongen i Persia: Herren, himmelens Gud, har gitt meg </w:t>
      </w:r>
      <w:r w:rsidRPr="000802CE">
        <w:rPr>
          <w:i/>
          <w:iCs/>
          <w:u w:val="single"/>
          <w:lang w:val="nb-NO"/>
        </w:rPr>
        <w:t>alle</w:t>
      </w:r>
      <w:r w:rsidRPr="000802CE">
        <w:rPr>
          <w:i/>
          <w:iCs/>
          <w:lang w:val="nb-NO"/>
        </w:rPr>
        <w:t xml:space="preserve"> kongeriker på jorden, og han har pålagt meg å bygge et hus for ham i Jerusalem i Juda. Hvem av dere hører til hans folk? Må Herren hans Gud være med ham. La ham dra opp!" </w:t>
      </w:r>
      <w:r w:rsidRPr="00A779F0">
        <w:rPr>
          <w:lang w:val="nb-NO"/>
        </w:rPr>
        <w:t xml:space="preserve">2 </w:t>
      </w:r>
      <w:proofErr w:type="spellStart"/>
      <w:r w:rsidRPr="00A779F0">
        <w:rPr>
          <w:lang w:val="nb-NO"/>
        </w:rPr>
        <w:t>Krøn</w:t>
      </w:r>
      <w:proofErr w:type="spellEnd"/>
      <w:r w:rsidRPr="00A779F0">
        <w:rPr>
          <w:lang w:val="nb-NO"/>
        </w:rPr>
        <w:t xml:space="preserve"> 36:23.</w:t>
      </w:r>
    </w:p>
    <w:p w14:paraId="070E6961" w14:textId="514C0F59" w:rsidR="00E44B01" w:rsidRDefault="00265836" w:rsidP="00E44B01">
      <w:pPr>
        <w:rPr>
          <w:lang w:val="nb-NO"/>
        </w:rPr>
      </w:pPr>
      <w:r>
        <w:rPr>
          <w:lang w:val="nb-NO"/>
        </w:rPr>
        <w:t>G</w:t>
      </w:r>
      <w:r w:rsidR="00E44B01" w:rsidRPr="00A779F0">
        <w:rPr>
          <w:lang w:val="nb-NO"/>
        </w:rPr>
        <w:t>ir 8:1 og 3 mer mening som en lokal flom?</w:t>
      </w:r>
    </w:p>
    <w:p w14:paraId="3C5127C7" w14:textId="34C7F431" w:rsidR="00002026" w:rsidRPr="00002026" w:rsidRDefault="00002026" w:rsidP="00002026">
      <w:pPr>
        <w:rPr>
          <w:lang w:val="nb-NO"/>
        </w:rPr>
      </w:pPr>
      <w:r w:rsidRPr="00205B3F">
        <w:rPr>
          <w:i/>
          <w:iCs/>
          <w:lang w:val="nb-NO"/>
        </w:rPr>
        <w:t>"</w:t>
      </w:r>
      <w:r w:rsidRPr="000802CE">
        <w:rPr>
          <w:i/>
          <w:iCs/>
          <w:lang w:val="nb-NO"/>
        </w:rPr>
        <w:t>Men Gud tenkte på Noah og alle ville dyr og alt fe som var med ham i arken. Gud lot en vind blåse over jorden, og vannet begynte å synke."</w:t>
      </w:r>
      <w:r>
        <w:rPr>
          <w:lang w:val="nb-NO"/>
        </w:rPr>
        <w:t xml:space="preserve"> </w:t>
      </w:r>
      <w:r w:rsidRPr="00002026">
        <w:rPr>
          <w:lang w:val="nb-NO"/>
        </w:rPr>
        <w:t>8:1</w:t>
      </w:r>
    </w:p>
    <w:p w14:paraId="6DF5A6D7" w14:textId="2D1C1E5A" w:rsidR="00625CD3" w:rsidRPr="00A779F0" w:rsidRDefault="00002026" w:rsidP="000802CE">
      <w:pPr>
        <w:rPr>
          <w:lang w:val="nb-NO"/>
        </w:rPr>
      </w:pPr>
      <w:r w:rsidRPr="000802CE">
        <w:rPr>
          <w:i/>
          <w:iCs/>
          <w:lang w:val="nb-NO"/>
        </w:rPr>
        <w:t>"</w:t>
      </w:r>
      <w:r w:rsidR="000802CE" w:rsidRPr="000802CE">
        <w:rPr>
          <w:i/>
          <w:iCs/>
          <w:lang w:val="nb-NO"/>
        </w:rPr>
        <w:t>og vannet trakk seg bort fra jorden litt etter litt. Etter 150 dager begynte vannet å minke."</w:t>
      </w:r>
      <w:r w:rsidR="000802CE">
        <w:rPr>
          <w:lang w:val="nb-NO"/>
        </w:rPr>
        <w:t xml:space="preserve"> </w:t>
      </w:r>
      <w:r w:rsidR="000802CE" w:rsidRPr="000802CE">
        <w:rPr>
          <w:lang w:val="nb-NO"/>
        </w:rPr>
        <w:t>8:3</w:t>
      </w:r>
    </w:p>
    <w:p w14:paraId="2B3C4EB5" w14:textId="7235700A" w:rsidR="00F110DC" w:rsidRDefault="00F110DC" w:rsidP="00E44B01">
      <w:pPr>
        <w:rPr>
          <w:lang w:val="nb-NO"/>
        </w:rPr>
      </w:pPr>
      <w:r>
        <w:rPr>
          <w:lang w:val="nb-NO"/>
        </w:rPr>
        <w:t>Hvis det var en global flom, hvor ble vannet trukket</w:t>
      </w:r>
      <w:r w:rsidR="00CB0961">
        <w:rPr>
          <w:lang w:val="nb-NO"/>
        </w:rPr>
        <w:t xml:space="preserve"> bort?</w:t>
      </w:r>
    </w:p>
    <w:p w14:paraId="07181F81" w14:textId="214D9AC8" w:rsidR="00145A5A" w:rsidRDefault="00145A5A" w:rsidP="00E44B01">
      <w:pPr>
        <w:rPr>
          <w:lang w:val="nb-NO"/>
        </w:rPr>
      </w:pPr>
      <w:r>
        <w:rPr>
          <w:lang w:val="nb-NO"/>
        </w:rPr>
        <w:t xml:space="preserve">Noah ark er 2,5 ganger større enn andre </w:t>
      </w:r>
      <w:r w:rsidR="008750B0">
        <w:rPr>
          <w:lang w:val="nb-NO"/>
        </w:rPr>
        <w:t>kjempestore båter som var kjent på den tiden</w:t>
      </w:r>
      <w:r w:rsidR="001C6CDC">
        <w:rPr>
          <w:lang w:val="nb-NO"/>
        </w:rPr>
        <w:t xml:space="preserve"> fra Egypt og er halvparten så stort som dagens tanks</w:t>
      </w:r>
      <w:r w:rsidR="00C336A9">
        <w:rPr>
          <w:lang w:val="nb-NO"/>
        </w:rPr>
        <w:t xml:space="preserve">kip. </w:t>
      </w:r>
    </w:p>
    <w:p w14:paraId="68A5E985" w14:textId="029D6B0F" w:rsidR="00E44B01" w:rsidRPr="00A779F0" w:rsidRDefault="00E44B01" w:rsidP="00E44B01">
      <w:pPr>
        <w:rPr>
          <w:lang w:val="nb-NO"/>
        </w:rPr>
      </w:pPr>
      <w:proofErr w:type="spellStart"/>
      <w:r w:rsidRPr="00A779F0">
        <w:rPr>
          <w:lang w:val="nb-NO"/>
        </w:rPr>
        <w:t>Gilgamesj</w:t>
      </w:r>
      <w:proofErr w:type="spellEnd"/>
      <w:r w:rsidRPr="00A779F0">
        <w:rPr>
          <w:lang w:val="nb-NO"/>
        </w:rPr>
        <w:t xml:space="preserve">-eposet: </w:t>
      </w:r>
      <w:proofErr w:type="spellStart"/>
      <w:r w:rsidRPr="00A779F0">
        <w:rPr>
          <w:lang w:val="nb-NO"/>
        </w:rPr>
        <w:t>Utnapishtim</w:t>
      </w:r>
      <w:proofErr w:type="spellEnd"/>
      <w:r w:rsidR="00460809">
        <w:rPr>
          <w:lang w:val="nb-NO"/>
        </w:rPr>
        <w:t xml:space="preserve"> bygger en</w:t>
      </w:r>
      <w:r w:rsidRPr="00A779F0">
        <w:rPr>
          <w:lang w:val="nb-NO"/>
        </w:rPr>
        <w:t xml:space="preserve"> kube-</w:t>
      </w:r>
      <w:r w:rsidR="00BA7D20">
        <w:rPr>
          <w:lang w:val="nb-NO"/>
        </w:rPr>
        <w:t xml:space="preserve">formet </w:t>
      </w:r>
      <w:r w:rsidRPr="00A779F0">
        <w:rPr>
          <w:lang w:val="nb-NO"/>
        </w:rPr>
        <w:t>ark, ingen begrunnelse for flommen, tar med alle levende</w:t>
      </w:r>
      <w:r w:rsidR="00265836">
        <w:rPr>
          <w:lang w:val="nb-NO"/>
        </w:rPr>
        <w:t xml:space="preserve"> </w:t>
      </w:r>
      <w:r w:rsidRPr="00A779F0">
        <w:rPr>
          <w:lang w:val="nb-NO"/>
        </w:rPr>
        <w:t xml:space="preserve">skapninger, flommen varer 7 dager, sender ut en due, en svale og en </w:t>
      </w:r>
      <w:proofErr w:type="spellStart"/>
      <w:r w:rsidRPr="00A779F0">
        <w:rPr>
          <w:lang w:val="nb-NO"/>
        </w:rPr>
        <w:t>ravn</w:t>
      </w:r>
      <w:proofErr w:type="spellEnd"/>
      <w:r w:rsidRPr="00A779F0">
        <w:rPr>
          <w:lang w:val="nb-NO"/>
        </w:rPr>
        <w:t>, får udødelighet som belønning.</w:t>
      </w:r>
    </w:p>
    <w:p w14:paraId="55F69B08" w14:textId="362BDBD0" w:rsidR="00E44B01" w:rsidRDefault="00E44B01" w:rsidP="00E44B01">
      <w:pPr>
        <w:rPr>
          <w:lang w:val="nb-NO"/>
        </w:rPr>
      </w:pPr>
      <w:proofErr w:type="spellStart"/>
      <w:r w:rsidRPr="00A779F0">
        <w:rPr>
          <w:lang w:val="nb-NO"/>
        </w:rPr>
        <w:t>Atrahasis</w:t>
      </w:r>
      <w:proofErr w:type="spellEnd"/>
      <w:r w:rsidRPr="00A779F0">
        <w:rPr>
          <w:lang w:val="nb-NO"/>
        </w:rPr>
        <w:t xml:space="preserve">-eposet: </w:t>
      </w:r>
      <w:proofErr w:type="spellStart"/>
      <w:r w:rsidRPr="00A779F0">
        <w:rPr>
          <w:lang w:val="nb-NO"/>
        </w:rPr>
        <w:t>Atrahasis</w:t>
      </w:r>
      <w:proofErr w:type="spellEnd"/>
      <w:r w:rsidR="00320647">
        <w:rPr>
          <w:lang w:val="nb-NO"/>
        </w:rPr>
        <w:t xml:space="preserve"> lager en </w:t>
      </w:r>
      <w:r w:rsidRPr="00A779F0">
        <w:rPr>
          <w:lang w:val="nb-NO"/>
        </w:rPr>
        <w:t>rund ark, grunnen til flommen er overbefolkning og for mye bråk for</w:t>
      </w:r>
      <w:r w:rsidR="00DB5AF4" w:rsidRPr="00A779F0">
        <w:rPr>
          <w:lang w:val="nb-NO"/>
        </w:rPr>
        <w:t xml:space="preserve"> </w:t>
      </w:r>
      <w:r w:rsidRPr="00A779F0">
        <w:rPr>
          <w:lang w:val="nb-NO"/>
        </w:rPr>
        <w:t>gudene. Etter flommen vil en demon snappe nyfødte så det ikke blir overbefolkning igjen. Mange kvinner vil være barnløse. Motsatt av Gen 9:1.</w:t>
      </w:r>
    </w:p>
    <w:p w14:paraId="4A871316" w14:textId="5D6570E3" w:rsidR="00302C11" w:rsidRPr="00302C11" w:rsidRDefault="00302C11" w:rsidP="00302C11">
      <w:pPr>
        <w:rPr>
          <w:lang w:val="nb-NO"/>
        </w:rPr>
      </w:pPr>
      <w:r w:rsidRPr="00302C11">
        <w:rPr>
          <w:i/>
          <w:iCs/>
          <w:lang w:val="nb-NO"/>
        </w:rPr>
        <w:lastRenderedPageBreak/>
        <w:t>"Gud velsignet Noah og sønnene hans og sa til dem: «Vær fruktbare, bli mange og fyll jorden!"</w:t>
      </w:r>
      <w:r>
        <w:rPr>
          <w:lang w:val="nb-NO"/>
        </w:rPr>
        <w:t xml:space="preserve"> </w:t>
      </w:r>
      <w:r w:rsidRPr="00302C11">
        <w:rPr>
          <w:lang w:val="nb-NO"/>
        </w:rPr>
        <w:t>9:1</w:t>
      </w:r>
    </w:p>
    <w:p w14:paraId="70A6743F" w14:textId="2E66BC6B" w:rsidR="00E44B01" w:rsidRPr="00A779F0" w:rsidRDefault="00CE67B4" w:rsidP="00E44B01">
      <w:pPr>
        <w:rPr>
          <w:lang w:val="nb-NO"/>
        </w:rPr>
      </w:pPr>
      <w:r>
        <w:rPr>
          <w:lang w:val="nb-NO"/>
        </w:rPr>
        <w:t>I den s</w:t>
      </w:r>
      <w:r w:rsidR="00E44B01" w:rsidRPr="00A779F0">
        <w:rPr>
          <w:lang w:val="nb-NO"/>
        </w:rPr>
        <w:t xml:space="preserve">umeriske flomhistorien </w:t>
      </w:r>
      <w:proofErr w:type="spellStart"/>
      <w:r w:rsidR="00E44B01" w:rsidRPr="00A779F0">
        <w:rPr>
          <w:lang w:val="nb-NO"/>
        </w:rPr>
        <w:t>Eridu</w:t>
      </w:r>
      <w:proofErr w:type="spellEnd"/>
      <w:r w:rsidR="00E44B01" w:rsidRPr="00A779F0">
        <w:rPr>
          <w:lang w:val="nb-NO"/>
        </w:rPr>
        <w:t xml:space="preserve"> Genesis overlevde </w:t>
      </w:r>
      <w:r w:rsidR="00430900">
        <w:rPr>
          <w:lang w:val="nb-NO"/>
        </w:rPr>
        <w:t xml:space="preserve">helten </w:t>
      </w:r>
      <w:proofErr w:type="spellStart"/>
      <w:r w:rsidRPr="00A779F0">
        <w:rPr>
          <w:lang w:val="nb-NO"/>
        </w:rPr>
        <w:t>Ziusudra</w:t>
      </w:r>
      <w:proofErr w:type="spellEnd"/>
      <w:r w:rsidRPr="00A779F0">
        <w:rPr>
          <w:lang w:val="nb-NO"/>
        </w:rPr>
        <w:t xml:space="preserve"> </w:t>
      </w:r>
      <w:r w:rsidR="00E44B01" w:rsidRPr="00A779F0">
        <w:rPr>
          <w:lang w:val="nb-NO"/>
        </w:rPr>
        <w:t>flommen og ble udødeliggjort.</w:t>
      </w:r>
    </w:p>
    <w:p w14:paraId="3CC675C5" w14:textId="77777777" w:rsidR="00E44B01" w:rsidRPr="00A779F0" w:rsidRDefault="00E44B01" w:rsidP="00E44B01">
      <w:pPr>
        <w:rPr>
          <w:lang w:val="nb-NO"/>
        </w:rPr>
      </w:pPr>
      <w:r w:rsidRPr="00A779F0">
        <w:rPr>
          <w:lang w:val="nb-NO"/>
        </w:rPr>
        <w:t xml:space="preserve"> </w:t>
      </w:r>
    </w:p>
    <w:p w14:paraId="24A0DB2A" w14:textId="77777777" w:rsidR="00E44B01" w:rsidRPr="00A779F0" w:rsidRDefault="00E44B01" w:rsidP="00865C3C">
      <w:pPr>
        <w:pStyle w:val="Heading3"/>
        <w:rPr>
          <w:lang w:val="nb-NO"/>
        </w:rPr>
      </w:pPr>
      <w:bookmarkStart w:id="40" w:name="_Toc123031359"/>
      <w:r w:rsidRPr="00A779F0">
        <w:rPr>
          <w:lang w:val="nb-NO"/>
        </w:rPr>
        <w:t>HVILKEN FORTELLING ER SANN?</w:t>
      </w:r>
      <w:bookmarkEnd w:id="40"/>
    </w:p>
    <w:p w14:paraId="2C28922F" w14:textId="0DC758F4" w:rsidR="00E44B01" w:rsidRPr="00E60FB1" w:rsidRDefault="003F4ECE" w:rsidP="00E44B01">
      <w:pPr>
        <w:rPr>
          <w:i/>
          <w:iCs/>
          <w:lang w:val="nb-NO"/>
        </w:rPr>
      </w:pPr>
      <w:r w:rsidRPr="00E60FB1">
        <w:rPr>
          <w:i/>
          <w:iCs/>
          <w:lang w:val="nb-NO"/>
        </w:rPr>
        <w:t>Hentet fra</w:t>
      </w:r>
      <w:r w:rsidR="00E44B01" w:rsidRPr="00E60FB1">
        <w:rPr>
          <w:i/>
          <w:iCs/>
          <w:lang w:val="nb-NO"/>
        </w:rPr>
        <w:t xml:space="preserve"> Jens Bruun Kofoed</w:t>
      </w:r>
    </w:p>
    <w:p w14:paraId="4438E797" w14:textId="121C4076" w:rsidR="00E44B01" w:rsidRPr="00A779F0" w:rsidRDefault="004C03E9" w:rsidP="00E44B01">
      <w:pPr>
        <w:rPr>
          <w:lang w:val="nb-NO"/>
        </w:rPr>
      </w:pPr>
      <w:r>
        <w:rPr>
          <w:lang w:val="nb-NO"/>
        </w:rPr>
        <w:t>D</w:t>
      </w:r>
      <w:r w:rsidRPr="004C03E9">
        <w:rPr>
          <w:lang w:val="nb-NO"/>
        </w:rPr>
        <w:t>e mesopotamiske flomberetningene</w:t>
      </w:r>
      <w:r w:rsidR="00EC3B58" w:rsidRPr="00A779F0">
        <w:rPr>
          <w:lang w:val="nb-NO"/>
        </w:rPr>
        <w:tab/>
      </w:r>
      <w:r w:rsidR="00093671">
        <w:rPr>
          <w:lang w:val="nb-NO"/>
        </w:rPr>
        <w:t xml:space="preserve"> er p</w:t>
      </w:r>
      <w:r w:rsidR="00E44B01" w:rsidRPr="00A779F0">
        <w:rPr>
          <w:lang w:val="nb-NO"/>
        </w:rPr>
        <w:t>oesi (dikt)</w:t>
      </w:r>
      <w:r w:rsidR="00093671">
        <w:rPr>
          <w:lang w:val="nb-NO"/>
        </w:rPr>
        <w:t>, mens 1. Mosebok er p</w:t>
      </w:r>
      <w:r w:rsidR="00E44B01" w:rsidRPr="00A779F0">
        <w:rPr>
          <w:lang w:val="nb-NO"/>
        </w:rPr>
        <w:t>rosa (</w:t>
      </w:r>
      <w:proofErr w:type="spellStart"/>
      <w:r w:rsidR="00E44B01" w:rsidRPr="00A779F0">
        <w:rPr>
          <w:lang w:val="nb-NO"/>
        </w:rPr>
        <w:t>fortellende</w:t>
      </w:r>
      <w:proofErr w:type="spellEnd"/>
      <w:r w:rsidR="00E44B01" w:rsidRPr="00A779F0">
        <w:rPr>
          <w:lang w:val="nb-NO"/>
        </w:rPr>
        <w:t xml:space="preserve"> tekst)</w:t>
      </w:r>
      <w:r w:rsidR="00093671">
        <w:rPr>
          <w:lang w:val="nb-NO"/>
        </w:rPr>
        <w:t>. Den bibelske flomberetningen er derfor l</w:t>
      </w:r>
      <w:r w:rsidR="00E44B01" w:rsidRPr="00A779F0">
        <w:rPr>
          <w:lang w:val="nb-NO"/>
        </w:rPr>
        <w:t>ettere å tolke og fremstår som mer historisk.</w:t>
      </w:r>
    </w:p>
    <w:p w14:paraId="7557B70F" w14:textId="52874B44" w:rsidR="00E44B01" w:rsidRPr="00A779F0" w:rsidRDefault="00E44B01" w:rsidP="00E44B01">
      <w:pPr>
        <w:rPr>
          <w:lang w:val="nb-NO"/>
        </w:rPr>
      </w:pPr>
      <w:r w:rsidRPr="00A779F0">
        <w:rPr>
          <w:lang w:val="nb-NO"/>
        </w:rPr>
        <w:t xml:space="preserve">Mesopotamiske tekster </w:t>
      </w:r>
      <w:r w:rsidR="00D108D5">
        <w:rPr>
          <w:lang w:val="nb-NO"/>
        </w:rPr>
        <w:t xml:space="preserve">er </w:t>
      </w:r>
      <w:r w:rsidRPr="00A779F0">
        <w:rPr>
          <w:lang w:val="nb-NO"/>
        </w:rPr>
        <w:t>stort sett ikke forankret i virkelig historie.</w:t>
      </w:r>
      <w:r w:rsidR="00D108D5">
        <w:rPr>
          <w:lang w:val="nb-NO"/>
        </w:rPr>
        <w:t xml:space="preserve"> </w:t>
      </w:r>
      <w:proofErr w:type="spellStart"/>
      <w:r w:rsidRPr="00A779F0">
        <w:rPr>
          <w:lang w:val="nb-NO"/>
        </w:rPr>
        <w:t>Gilgamesj</w:t>
      </w:r>
      <w:proofErr w:type="spellEnd"/>
      <w:r w:rsidRPr="00A779F0">
        <w:rPr>
          <w:lang w:val="nb-NO"/>
        </w:rPr>
        <w:t xml:space="preserve"> eksisterte riktignok, men lenge før.</w:t>
      </w:r>
      <w:r w:rsidR="00D108D5">
        <w:rPr>
          <w:lang w:val="nb-NO"/>
        </w:rPr>
        <w:t xml:space="preserve"> Bibelen er f</w:t>
      </w:r>
      <w:r w:rsidRPr="00A779F0">
        <w:rPr>
          <w:lang w:val="nb-NO"/>
        </w:rPr>
        <w:t>orankret i historiske personer</w:t>
      </w:r>
      <w:r w:rsidR="00B87877">
        <w:rPr>
          <w:lang w:val="nb-NO"/>
        </w:rPr>
        <w:t xml:space="preserve"> og er derfor m</w:t>
      </w:r>
      <w:r w:rsidRPr="00A779F0">
        <w:rPr>
          <w:lang w:val="nb-NO"/>
        </w:rPr>
        <w:t>er troverdig</w:t>
      </w:r>
      <w:r w:rsidR="00B87877">
        <w:rPr>
          <w:lang w:val="nb-NO"/>
        </w:rPr>
        <w:t>.</w:t>
      </w:r>
    </w:p>
    <w:p w14:paraId="7D069598" w14:textId="186F93ED" w:rsidR="00E44B01" w:rsidRPr="00A779F0" w:rsidRDefault="00844747" w:rsidP="00E44B01">
      <w:pPr>
        <w:rPr>
          <w:lang w:val="nb-NO"/>
        </w:rPr>
      </w:pPr>
      <w:r>
        <w:rPr>
          <w:lang w:val="nb-NO"/>
        </w:rPr>
        <w:t>D</w:t>
      </w:r>
      <w:r w:rsidRPr="004C03E9">
        <w:rPr>
          <w:lang w:val="nb-NO"/>
        </w:rPr>
        <w:t>e mesopotamiske flomberetningene</w:t>
      </w:r>
      <w:r w:rsidRPr="00A779F0">
        <w:rPr>
          <w:lang w:val="nb-NO"/>
        </w:rPr>
        <w:t xml:space="preserve"> </w:t>
      </w:r>
      <w:r>
        <w:rPr>
          <w:lang w:val="nb-NO"/>
        </w:rPr>
        <w:t xml:space="preserve">er </w:t>
      </w:r>
      <w:r w:rsidR="002C7860">
        <w:rPr>
          <w:lang w:val="nb-NO"/>
        </w:rPr>
        <w:t xml:space="preserve">skrevet i </w:t>
      </w:r>
      <w:r w:rsidR="005E564C">
        <w:rPr>
          <w:lang w:val="nb-NO"/>
        </w:rPr>
        <w:t>førsteperson</w:t>
      </w:r>
      <w:r w:rsidR="001447CF">
        <w:rPr>
          <w:lang w:val="nb-NO"/>
        </w:rPr>
        <w:t xml:space="preserve">. De er </w:t>
      </w:r>
      <w:proofErr w:type="spellStart"/>
      <w:r w:rsidR="00E44B01" w:rsidRPr="00A779F0">
        <w:rPr>
          <w:lang w:val="nb-NO"/>
        </w:rPr>
        <w:t>Atrahasis</w:t>
      </w:r>
      <w:proofErr w:type="spellEnd"/>
      <w:r w:rsidR="00E44B01" w:rsidRPr="00A779F0">
        <w:rPr>
          <w:lang w:val="nb-NO"/>
        </w:rPr>
        <w:t xml:space="preserve"> og </w:t>
      </w:r>
      <w:proofErr w:type="spellStart"/>
      <w:r w:rsidR="00E44B01" w:rsidRPr="00A779F0">
        <w:rPr>
          <w:lang w:val="nb-NO"/>
        </w:rPr>
        <w:t>Utnapishtim</w:t>
      </w:r>
      <w:proofErr w:type="spellEnd"/>
      <w:r w:rsidR="00E44B01" w:rsidRPr="00A779F0">
        <w:rPr>
          <w:lang w:val="nb-NO"/>
        </w:rPr>
        <w:t xml:space="preserve"> </w:t>
      </w:r>
      <w:proofErr w:type="gramStart"/>
      <w:r w:rsidR="007656BF">
        <w:rPr>
          <w:lang w:val="nb-NO"/>
        </w:rPr>
        <w:t xml:space="preserve">sine </w:t>
      </w:r>
      <w:r w:rsidR="00E44B01" w:rsidRPr="00A779F0">
        <w:rPr>
          <w:lang w:val="nb-NO"/>
        </w:rPr>
        <w:t>forklaring</w:t>
      </w:r>
      <w:proofErr w:type="gramEnd"/>
      <w:r w:rsidR="009121BC">
        <w:rPr>
          <w:lang w:val="nb-NO"/>
        </w:rPr>
        <w:t xml:space="preserve"> </w:t>
      </w:r>
      <w:r w:rsidR="00E44B01" w:rsidRPr="00A779F0">
        <w:rPr>
          <w:lang w:val="nb-NO"/>
        </w:rPr>
        <w:t>på hvorfor gudene gjorde dette.</w:t>
      </w:r>
      <w:r w:rsidR="00474CFC">
        <w:rPr>
          <w:lang w:val="nb-NO"/>
        </w:rPr>
        <w:t xml:space="preserve"> </w:t>
      </w:r>
      <w:r w:rsidR="007656BF">
        <w:rPr>
          <w:lang w:val="nb-NO"/>
        </w:rPr>
        <w:t>Den bibelske flomberetningen er skrevet i tredje</w:t>
      </w:r>
      <w:r w:rsidR="007257D8">
        <w:rPr>
          <w:lang w:val="nb-NO"/>
        </w:rPr>
        <w:t>person</w:t>
      </w:r>
      <w:r w:rsidR="00E44B01" w:rsidRPr="00A779F0">
        <w:rPr>
          <w:lang w:val="nb-NO"/>
        </w:rPr>
        <w:t xml:space="preserve"> med </w:t>
      </w:r>
      <w:proofErr w:type="gramStart"/>
      <w:r w:rsidR="00E44B01" w:rsidRPr="00A779F0">
        <w:rPr>
          <w:lang w:val="nb-NO"/>
        </w:rPr>
        <w:t>fokus</w:t>
      </w:r>
      <w:proofErr w:type="gramEnd"/>
      <w:r w:rsidR="00E44B01" w:rsidRPr="00A779F0">
        <w:rPr>
          <w:lang w:val="nb-NO"/>
        </w:rPr>
        <w:t xml:space="preserve"> på Gud, Noah sier ingenting. </w:t>
      </w:r>
      <w:r w:rsidR="00786F2B">
        <w:rPr>
          <w:lang w:val="nb-NO"/>
        </w:rPr>
        <w:t xml:space="preserve">Det er </w:t>
      </w:r>
      <w:r w:rsidR="00E44B01" w:rsidRPr="00A779F0">
        <w:rPr>
          <w:lang w:val="nb-NO"/>
        </w:rPr>
        <w:t>Guds fortelling og hans forklaring på hvorfor</w:t>
      </w:r>
      <w:r>
        <w:rPr>
          <w:lang w:val="nb-NO"/>
        </w:rPr>
        <w:t xml:space="preserve"> </w:t>
      </w:r>
      <w:r w:rsidR="00E44B01" w:rsidRPr="00A779F0">
        <w:rPr>
          <w:lang w:val="nb-NO"/>
        </w:rPr>
        <w:t>han lot dette skje.</w:t>
      </w:r>
      <w:r>
        <w:rPr>
          <w:lang w:val="nb-NO"/>
        </w:rPr>
        <w:t xml:space="preserve"> </w:t>
      </w:r>
      <w:r w:rsidR="00E44B01" w:rsidRPr="00A779F0">
        <w:rPr>
          <w:lang w:val="nb-NO"/>
        </w:rPr>
        <w:t>Gud vet mer enn mennesker og er mer troverdig.</w:t>
      </w:r>
    </w:p>
    <w:p w14:paraId="6D063CD2" w14:textId="2F2DDE10" w:rsidR="00E44B01" w:rsidRDefault="002A337C" w:rsidP="00E44B01">
      <w:pPr>
        <w:rPr>
          <w:lang w:val="nb-NO"/>
        </w:rPr>
      </w:pPr>
      <w:r w:rsidRPr="00A779F0">
        <w:rPr>
          <w:lang w:val="nb-NO"/>
        </w:rPr>
        <w:t>Historier blir som regel lengre og lengre med tiden.</w:t>
      </w:r>
      <w:r w:rsidR="00636638">
        <w:rPr>
          <w:lang w:val="nb-NO"/>
        </w:rPr>
        <w:t xml:space="preserve"> D</w:t>
      </w:r>
      <w:r w:rsidR="00636638" w:rsidRPr="004C03E9">
        <w:rPr>
          <w:lang w:val="nb-NO"/>
        </w:rPr>
        <w:t>e mesopotamiske flomberetningene</w:t>
      </w:r>
      <w:r w:rsidR="00636638" w:rsidRPr="00A779F0">
        <w:rPr>
          <w:lang w:val="nb-NO"/>
        </w:rPr>
        <w:t xml:space="preserve"> </w:t>
      </w:r>
      <w:r w:rsidR="00636638">
        <w:rPr>
          <w:lang w:val="nb-NO"/>
        </w:rPr>
        <w:t>u</w:t>
      </w:r>
      <w:r w:rsidR="00E44B01" w:rsidRPr="00A779F0">
        <w:rPr>
          <w:lang w:val="nb-NO"/>
        </w:rPr>
        <w:t xml:space="preserve">tgjør 370 linjer i </w:t>
      </w:r>
      <w:proofErr w:type="spellStart"/>
      <w:r w:rsidR="00E44B01" w:rsidRPr="00A779F0">
        <w:rPr>
          <w:lang w:val="nb-NO"/>
        </w:rPr>
        <w:t>Atrahasis</w:t>
      </w:r>
      <w:proofErr w:type="spellEnd"/>
      <w:r w:rsidR="00E44B01" w:rsidRPr="00A779F0">
        <w:rPr>
          <w:lang w:val="nb-NO"/>
        </w:rPr>
        <w:t xml:space="preserve">-eposet og 200 linjer i </w:t>
      </w:r>
      <w:proofErr w:type="spellStart"/>
      <w:r w:rsidR="00E44B01" w:rsidRPr="00A779F0">
        <w:rPr>
          <w:lang w:val="nb-NO"/>
        </w:rPr>
        <w:t>Gilgamesj</w:t>
      </w:r>
      <w:proofErr w:type="spellEnd"/>
      <w:r w:rsidR="00E44B01" w:rsidRPr="00A779F0">
        <w:rPr>
          <w:lang w:val="nb-NO"/>
        </w:rPr>
        <w:t>-eposet.</w:t>
      </w:r>
      <w:r w:rsidR="00636638">
        <w:rPr>
          <w:lang w:val="nb-NO"/>
        </w:rPr>
        <w:t xml:space="preserve"> </w:t>
      </w:r>
      <w:r w:rsidR="00E44B01" w:rsidRPr="00A779F0">
        <w:rPr>
          <w:lang w:val="nb-NO"/>
        </w:rPr>
        <w:t>1 Mos 6:9 - 8:22 tilsvarer ca. 120 linjer på sumerisk eller akkadisk.</w:t>
      </w:r>
    </w:p>
    <w:p w14:paraId="0DACDB3D" w14:textId="77777777" w:rsidR="00F46801" w:rsidRPr="00A779F0" w:rsidRDefault="00F46801" w:rsidP="00E44B01">
      <w:pPr>
        <w:rPr>
          <w:lang w:val="nb-NO"/>
        </w:rPr>
      </w:pPr>
    </w:p>
    <w:p w14:paraId="7394C076" w14:textId="2D5CBC6D" w:rsidR="00E44B01" w:rsidRPr="00A779F0" w:rsidRDefault="00A779F0" w:rsidP="004F29FD">
      <w:pPr>
        <w:pStyle w:val="Heading2"/>
        <w:rPr>
          <w:lang w:val="nb-NO"/>
        </w:rPr>
      </w:pPr>
      <w:bookmarkStart w:id="41" w:name="_Toc123031360"/>
      <w:r w:rsidRPr="00A779F0">
        <w:rPr>
          <w:lang w:val="nb-NO"/>
        </w:rPr>
        <w:t xml:space="preserve">KAP. </w:t>
      </w:r>
      <w:r w:rsidR="00E44B01" w:rsidRPr="00A779F0">
        <w:rPr>
          <w:lang w:val="nb-NO"/>
        </w:rPr>
        <w:t>10-11: NASJONENE OG TÅRNET I BABEL</w:t>
      </w:r>
      <w:r w:rsidR="00B6295D" w:rsidRPr="00A779F0">
        <w:rPr>
          <w:lang w:val="nb-NO"/>
        </w:rPr>
        <w:t xml:space="preserve"> </w:t>
      </w:r>
      <w:r w:rsidR="00E44B01" w:rsidRPr="00A779F0">
        <w:rPr>
          <w:lang w:val="nb-NO"/>
        </w:rPr>
        <w:t>(BABYLON)</w:t>
      </w:r>
      <w:bookmarkEnd w:id="41"/>
    </w:p>
    <w:p w14:paraId="681F4640" w14:textId="65FA2E5E" w:rsidR="0050532E" w:rsidRDefault="0050532E" w:rsidP="007D475B">
      <w:pPr>
        <w:rPr>
          <w:lang w:val="nb-NO"/>
        </w:rPr>
      </w:pPr>
      <w:r>
        <w:rPr>
          <w:lang w:val="nb-NO"/>
        </w:rPr>
        <w:t xml:space="preserve">Kapittel 10-11 </w:t>
      </w:r>
      <w:r w:rsidR="00507595">
        <w:rPr>
          <w:lang w:val="nb-NO"/>
        </w:rPr>
        <w:t>forteller om</w:t>
      </w:r>
      <w:r>
        <w:rPr>
          <w:lang w:val="nb-NO"/>
        </w:rPr>
        <w:t>:</w:t>
      </w:r>
    </w:p>
    <w:p w14:paraId="248202BD" w14:textId="775A8EA5" w:rsidR="007D475B" w:rsidRPr="0050532E" w:rsidRDefault="007D475B" w:rsidP="0050532E">
      <w:pPr>
        <w:pStyle w:val="ListParagraph"/>
        <w:numPr>
          <w:ilvl w:val="0"/>
          <w:numId w:val="6"/>
        </w:numPr>
        <w:rPr>
          <w:lang w:val="nb-NO"/>
        </w:rPr>
      </w:pPr>
      <w:r w:rsidRPr="0050532E">
        <w:rPr>
          <w:lang w:val="nb-NO"/>
        </w:rPr>
        <w:t>Noahs sønners slektshistorie (10:1 - 11:9)</w:t>
      </w:r>
    </w:p>
    <w:p w14:paraId="2AAFC4C8" w14:textId="3E0D4987" w:rsidR="007D475B" w:rsidRPr="0050532E" w:rsidRDefault="0050532E" w:rsidP="0050532E">
      <w:pPr>
        <w:pStyle w:val="ListParagraph"/>
        <w:numPr>
          <w:ilvl w:val="0"/>
          <w:numId w:val="6"/>
        </w:numPr>
        <w:rPr>
          <w:lang w:val="nb-NO"/>
        </w:rPr>
      </w:pPr>
      <w:r w:rsidRPr="0050532E">
        <w:rPr>
          <w:lang w:val="nb-NO"/>
        </w:rPr>
        <w:t>S</w:t>
      </w:r>
      <w:r w:rsidR="007D475B" w:rsidRPr="0050532E">
        <w:rPr>
          <w:lang w:val="nb-NO"/>
        </w:rPr>
        <w:t>ems slektshistorie (11:10-26)</w:t>
      </w:r>
    </w:p>
    <w:p w14:paraId="499F17A2" w14:textId="77777777" w:rsidR="0050532E" w:rsidRPr="0050532E" w:rsidRDefault="0050532E" w:rsidP="0050532E">
      <w:pPr>
        <w:pStyle w:val="ListParagraph"/>
        <w:numPr>
          <w:ilvl w:val="0"/>
          <w:numId w:val="6"/>
        </w:numPr>
        <w:rPr>
          <w:lang w:val="nb-NO"/>
        </w:rPr>
      </w:pPr>
      <w:r w:rsidRPr="0050532E">
        <w:rPr>
          <w:lang w:val="nb-NO"/>
        </w:rPr>
        <w:t>A</w:t>
      </w:r>
      <w:r w:rsidR="007D475B" w:rsidRPr="0050532E">
        <w:rPr>
          <w:lang w:val="nb-NO"/>
        </w:rPr>
        <w:t>braham</w:t>
      </w:r>
    </w:p>
    <w:p w14:paraId="6F0E637C" w14:textId="4BF2F18B" w:rsidR="00C32B8D" w:rsidRPr="00A779F0" w:rsidRDefault="0023622A" w:rsidP="00C32B8D">
      <w:pPr>
        <w:rPr>
          <w:lang w:val="nb-NO"/>
        </w:rPr>
      </w:pPr>
      <w:r w:rsidRPr="00A779F0">
        <w:rPr>
          <w:lang w:val="nb-NO"/>
        </w:rPr>
        <w:t>I</w:t>
      </w:r>
      <w:r>
        <w:rPr>
          <w:lang w:val="nb-NO"/>
        </w:rPr>
        <w:t xml:space="preserve"> d</w:t>
      </w:r>
      <w:r w:rsidRPr="00A779F0">
        <w:rPr>
          <w:lang w:val="nb-NO"/>
        </w:rPr>
        <w:t>en babylonsk</w:t>
      </w:r>
      <w:r>
        <w:rPr>
          <w:lang w:val="nb-NO"/>
        </w:rPr>
        <w:t>e</w:t>
      </w:r>
      <w:r w:rsidRPr="00A779F0">
        <w:rPr>
          <w:lang w:val="nb-NO"/>
        </w:rPr>
        <w:t xml:space="preserve"> skapelsesberetning</w:t>
      </w:r>
      <w:r>
        <w:rPr>
          <w:lang w:val="nb-NO"/>
        </w:rPr>
        <w:t xml:space="preserve"> </w:t>
      </w:r>
      <w:proofErr w:type="spellStart"/>
      <w:r w:rsidRPr="00A779F0">
        <w:rPr>
          <w:lang w:val="nb-NO"/>
        </w:rPr>
        <w:t>Enuma</w:t>
      </w:r>
      <w:proofErr w:type="spellEnd"/>
      <w:r w:rsidRPr="00A779F0">
        <w:rPr>
          <w:lang w:val="nb-NO"/>
        </w:rPr>
        <w:t xml:space="preserve"> </w:t>
      </w:r>
      <w:proofErr w:type="spellStart"/>
      <w:r w:rsidRPr="00A779F0">
        <w:rPr>
          <w:lang w:val="nb-NO"/>
        </w:rPr>
        <w:t>Elish</w:t>
      </w:r>
      <w:proofErr w:type="spellEnd"/>
      <w:r w:rsidRPr="00A779F0">
        <w:rPr>
          <w:lang w:val="nb-NO"/>
        </w:rPr>
        <w:t xml:space="preserve"> </w:t>
      </w:r>
      <w:r w:rsidR="004C702F">
        <w:rPr>
          <w:lang w:val="nb-NO"/>
        </w:rPr>
        <w:t>fortelles det også om byggingen av Babel (som er et annet navn for Babylon)</w:t>
      </w:r>
      <w:r w:rsidR="008B5EEB">
        <w:rPr>
          <w:lang w:val="nb-NO"/>
        </w:rPr>
        <w:t>. Der fortelles det at det bygges et tempeltårn for gudene.</w:t>
      </w:r>
      <w:r w:rsidR="00304D62">
        <w:rPr>
          <w:lang w:val="nb-NO"/>
        </w:rPr>
        <w:t xml:space="preserve"> </w:t>
      </w:r>
      <w:r w:rsidR="00E226F5" w:rsidRPr="00A779F0">
        <w:rPr>
          <w:lang w:val="nb-NO"/>
        </w:rPr>
        <w:t>Man trodde himmel og jord møttes på slike tårn</w:t>
      </w:r>
      <w:r w:rsidR="00E226F5">
        <w:rPr>
          <w:lang w:val="nb-NO"/>
        </w:rPr>
        <w:t xml:space="preserve">. </w:t>
      </w:r>
      <w:r w:rsidR="00D321F4">
        <w:rPr>
          <w:lang w:val="nb-NO"/>
        </w:rPr>
        <w:t xml:space="preserve">En person sier til gudene: </w:t>
      </w:r>
      <w:r w:rsidR="00304D62">
        <w:rPr>
          <w:lang w:val="nb-NO"/>
        </w:rPr>
        <w:t xml:space="preserve">"Dette er </w:t>
      </w:r>
      <w:r w:rsidR="00D321F4">
        <w:rPr>
          <w:lang w:val="nb-NO"/>
        </w:rPr>
        <w:t>Babylon, deres faste bolig.</w:t>
      </w:r>
      <w:r w:rsidR="00221D03">
        <w:rPr>
          <w:lang w:val="nb-NO"/>
        </w:rPr>
        <w:t xml:space="preserve"> Finn deres behag her. Sitt ned i glede. De store gudene satte seg, ølkrus ble s</w:t>
      </w:r>
      <w:r w:rsidR="00DB69D3">
        <w:rPr>
          <w:lang w:val="nb-NO"/>
        </w:rPr>
        <w:t>att</w:t>
      </w:r>
      <w:r w:rsidR="00221D03">
        <w:rPr>
          <w:lang w:val="nb-NO"/>
        </w:rPr>
        <w:t xml:space="preserve"> rundt</w:t>
      </w:r>
      <w:r w:rsidR="00DB69D3">
        <w:rPr>
          <w:lang w:val="nb-NO"/>
        </w:rPr>
        <w:t xml:space="preserve"> og de hadde festmåltid."</w:t>
      </w:r>
      <w:r w:rsidR="00C86C67">
        <w:rPr>
          <w:lang w:val="nb-NO"/>
        </w:rPr>
        <w:t xml:space="preserve"> På bakgrunn av dette kan Bibelens historie om Babels tårn </w:t>
      </w:r>
      <w:r w:rsidR="00C86C67">
        <w:rPr>
          <w:lang w:val="nb-NO"/>
        </w:rPr>
        <w:lastRenderedPageBreak/>
        <w:t xml:space="preserve">være en satire </w:t>
      </w:r>
      <w:r w:rsidR="00C32B8D" w:rsidRPr="00A779F0">
        <w:rPr>
          <w:lang w:val="nb-NO"/>
        </w:rPr>
        <w:t>om Babylons påstand om å være</w:t>
      </w:r>
      <w:r w:rsidR="00C32B8D">
        <w:rPr>
          <w:lang w:val="nb-NO"/>
        </w:rPr>
        <w:t xml:space="preserve"> </w:t>
      </w:r>
      <w:r w:rsidR="00C32B8D" w:rsidRPr="00A779F0">
        <w:rPr>
          <w:lang w:val="nb-NO"/>
        </w:rPr>
        <w:t>verdens sentrum og “gudeporten” (Babel). I stedet blir det forvirring (</w:t>
      </w:r>
      <w:proofErr w:type="spellStart"/>
      <w:r w:rsidR="00C32B8D" w:rsidRPr="00A779F0">
        <w:rPr>
          <w:lang w:val="nb-NO"/>
        </w:rPr>
        <w:t>balal</w:t>
      </w:r>
      <w:proofErr w:type="spellEnd"/>
      <w:r w:rsidR="00C32B8D" w:rsidRPr="00A779F0">
        <w:rPr>
          <w:lang w:val="nb-NO"/>
        </w:rPr>
        <w:t>).</w:t>
      </w:r>
    </w:p>
    <w:p w14:paraId="294C6620" w14:textId="72B0DE00" w:rsidR="00CE0433" w:rsidRDefault="00CB73B9" w:rsidP="007D475B">
      <w:pPr>
        <w:rPr>
          <w:lang w:val="nb-NO"/>
        </w:rPr>
      </w:pPr>
      <w:r>
        <w:rPr>
          <w:lang w:val="nb-NO"/>
        </w:rPr>
        <w:t xml:space="preserve">Det er en vanlig tolkning at </w:t>
      </w:r>
      <w:r w:rsidR="00822B76">
        <w:rPr>
          <w:lang w:val="nb-NO"/>
        </w:rPr>
        <w:t xml:space="preserve">kapittel 11 </w:t>
      </w:r>
      <w:r>
        <w:rPr>
          <w:lang w:val="nb-NO"/>
        </w:rPr>
        <w:t xml:space="preserve">kommer </w:t>
      </w:r>
      <w:r w:rsidR="00822B76">
        <w:rPr>
          <w:lang w:val="nb-NO"/>
        </w:rPr>
        <w:t>før kapittel 10</w:t>
      </w:r>
      <w:r>
        <w:rPr>
          <w:lang w:val="nb-NO"/>
        </w:rPr>
        <w:t xml:space="preserve"> kronologisk</w:t>
      </w:r>
      <w:r w:rsidR="00822B76">
        <w:rPr>
          <w:lang w:val="nb-NO"/>
        </w:rPr>
        <w:t>, for i 10:31 står det at de hadde forskjellige språk, men</w:t>
      </w:r>
      <w:r w:rsidR="007E0AD4">
        <w:rPr>
          <w:lang w:val="nb-NO"/>
        </w:rPr>
        <w:t xml:space="preserve"> i</w:t>
      </w:r>
      <w:r w:rsidR="00A75D7D">
        <w:rPr>
          <w:lang w:val="nb-NO"/>
        </w:rPr>
        <w:t xml:space="preserve"> </w:t>
      </w:r>
      <w:r w:rsidR="007E0AD4">
        <w:rPr>
          <w:lang w:val="nb-NO"/>
        </w:rPr>
        <w:t>11</w:t>
      </w:r>
      <w:r w:rsidR="00A75D7D">
        <w:rPr>
          <w:lang w:val="nb-NO"/>
        </w:rPr>
        <w:t>:1</w:t>
      </w:r>
      <w:r w:rsidR="007E0AD4">
        <w:rPr>
          <w:lang w:val="nb-NO"/>
        </w:rPr>
        <w:t xml:space="preserve"> snakker de samme språk.</w:t>
      </w:r>
    </w:p>
    <w:p w14:paraId="77B22BEC" w14:textId="24DF7A99" w:rsidR="004F4261" w:rsidRPr="004F4261" w:rsidRDefault="004F4261" w:rsidP="004F4261">
      <w:pPr>
        <w:rPr>
          <w:lang w:val="nb-NO"/>
        </w:rPr>
      </w:pPr>
      <w:r w:rsidRPr="004F4261">
        <w:rPr>
          <w:i/>
          <w:iCs/>
          <w:lang w:val="nb-NO"/>
        </w:rPr>
        <w:t>"Dette var Sems etterkommere, slekt for slekt og språk for språk, land etter land, folkeslag for folkeslag."</w:t>
      </w:r>
      <w:r>
        <w:rPr>
          <w:lang w:val="nb-NO"/>
        </w:rPr>
        <w:t xml:space="preserve"> </w:t>
      </w:r>
      <w:r w:rsidRPr="004F4261">
        <w:rPr>
          <w:lang w:val="nb-NO"/>
        </w:rPr>
        <w:t>10:31</w:t>
      </w:r>
    </w:p>
    <w:p w14:paraId="5625209C" w14:textId="4F6EA8C6" w:rsidR="00A75D7D" w:rsidRPr="00A75D7D" w:rsidRDefault="00A75D7D" w:rsidP="00A75D7D">
      <w:pPr>
        <w:rPr>
          <w:lang w:val="nb-NO"/>
        </w:rPr>
      </w:pPr>
      <w:r w:rsidRPr="00A75D7D">
        <w:rPr>
          <w:i/>
          <w:iCs/>
          <w:lang w:val="nb-NO"/>
        </w:rPr>
        <w:t>"Hele jorden hadde samme språk og samme ord."</w:t>
      </w:r>
      <w:r>
        <w:rPr>
          <w:lang w:val="nb-NO"/>
        </w:rPr>
        <w:t xml:space="preserve"> </w:t>
      </w:r>
      <w:r w:rsidRPr="00A75D7D">
        <w:rPr>
          <w:lang w:val="nb-NO"/>
        </w:rPr>
        <w:t>11:1</w:t>
      </w:r>
    </w:p>
    <w:p w14:paraId="7E49034A" w14:textId="3A569C80" w:rsidR="00E44B01" w:rsidRPr="00A779F0" w:rsidRDefault="00E44B01" w:rsidP="00E44B01">
      <w:pPr>
        <w:rPr>
          <w:lang w:val="nb-NO"/>
        </w:rPr>
      </w:pPr>
      <w:r w:rsidRPr="00A779F0">
        <w:rPr>
          <w:lang w:val="nb-NO"/>
        </w:rPr>
        <w:t>De ville “skaffe seg et navn” (11:4) —&gt; “</w:t>
      </w:r>
      <w:proofErr w:type="spellStart"/>
      <w:r w:rsidRPr="00A779F0">
        <w:rPr>
          <w:lang w:val="nb-NO"/>
        </w:rPr>
        <w:t>babylonisere</w:t>
      </w:r>
      <w:proofErr w:type="spellEnd"/>
      <w:r w:rsidRPr="00A779F0">
        <w:rPr>
          <w:lang w:val="nb-NO"/>
        </w:rPr>
        <w:t>” verden og ta Guds plass.</w:t>
      </w:r>
    </w:p>
    <w:p w14:paraId="4EE2150D" w14:textId="26063FD6" w:rsidR="00E44B01" w:rsidRPr="00A779F0" w:rsidRDefault="00E44B01" w:rsidP="00E44B01">
      <w:pPr>
        <w:rPr>
          <w:lang w:val="nb-NO"/>
        </w:rPr>
      </w:pPr>
      <w:r w:rsidRPr="00A779F0">
        <w:rPr>
          <w:lang w:val="nb-NO"/>
        </w:rPr>
        <w:t>Gud hadde igjen bedt menneskene om å fylle jorden (9:1). I stedet samler de seg på ett sted for å skaffe seg et navn - og prøve å “ta</w:t>
      </w:r>
      <w:r w:rsidR="00B21719">
        <w:rPr>
          <w:lang w:val="nb-NO"/>
        </w:rPr>
        <w:t xml:space="preserve"> </w:t>
      </w:r>
      <w:r w:rsidRPr="00A779F0">
        <w:rPr>
          <w:lang w:val="nb-NO"/>
        </w:rPr>
        <w:t>tilbake” Gud</w:t>
      </w:r>
      <w:r w:rsidR="005073D9">
        <w:rPr>
          <w:lang w:val="nb-NO"/>
        </w:rPr>
        <w:t xml:space="preserve"> ved å klatre opp</w:t>
      </w:r>
      <w:r w:rsidRPr="00A779F0">
        <w:rPr>
          <w:lang w:val="nb-NO"/>
        </w:rPr>
        <w:t>?</w:t>
      </w:r>
    </w:p>
    <w:p w14:paraId="524E6BFD" w14:textId="58DC9165" w:rsidR="00E44B01" w:rsidRPr="00A779F0" w:rsidRDefault="00E44B01" w:rsidP="00E44B01">
      <w:pPr>
        <w:rPr>
          <w:lang w:val="nb-NO"/>
        </w:rPr>
      </w:pPr>
      <w:r w:rsidRPr="00A779F0">
        <w:rPr>
          <w:lang w:val="nb-NO"/>
        </w:rPr>
        <w:t xml:space="preserve">Synd bryter “grenser” i </w:t>
      </w:r>
      <w:r w:rsidR="00A779F0" w:rsidRPr="00A779F0">
        <w:rPr>
          <w:lang w:val="nb-NO"/>
        </w:rPr>
        <w:t xml:space="preserve">kap. </w:t>
      </w:r>
      <w:r w:rsidRPr="00A779F0">
        <w:rPr>
          <w:lang w:val="nb-NO"/>
        </w:rPr>
        <w:t>3</w:t>
      </w:r>
      <w:r w:rsidR="00AD778A">
        <w:rPr>
          <w:lang w:val="nb-NO"/>
        </w:rPr>
        <w:t xml:space="preserve">, </w:t>
      </w:r>
      <w:r w:rsidRPr="00A779F0">
        <w:rPr>
          <w:lang w:val="nb-NO"/>
        </w:rPr>
        <w:t xml:space="preserve">6:1-4 og </w:t>
      </w:r>
      <w:r w:rsidR="00A779F0" w:rsidRPr="00A779F0">
        <w:rPr>
          <w:lang w:val="nb-NO"/>
        </w:rPr>
        <w:t xml:space="preserve">kap. </w:t>
      </w:r>
      <w:r w:rsidRPr="00A779F0">
        <w:rPr>
          <w:lang w:val="nb-NO"/>
        </w:rPr>
        <w:t>11.</w:t>
      </w:r>
    </w:p>
    <w:p w14:paraId="62380846" w14:textId="7F1D2A13" w:rsidR="00E44B01" w:rsidRPr="00A779F0" w:rsidRDefault="00E44B01" w:rsidP="00E44B01">
      <w:pPr>
        <w:rPr>
          <w:lang w:val="nb-NO"/>
        </w:rPr>
      </w:pPr>
      <w:r w:rsidRPr="00A779F0">
        <w:rPr>
          <w:lang w:val="nb-NO"/>
        </w:rPr>
        <w:t>Gud sprer dem (</w:t>
      </w:r>
      <w:r w:rsidR="00A779F0" w:rsidRPr="00A779F0">
        <w:rPr>
          <w:lang w:val="nb-NO"/>
        </w:rPr>
        <w:t xml:space="preserve">kap. </w:t>
      </w:r>
      <w:r w:rsidRPr="00A779F0">
        <w:rPr>
          <w:lang w:val="nb-NO"/>
        </w:rPr>
        <w:t>10), men kaller likevel Abram ut av opprørets sentrum (11:31).</w:t>
      </w:r>
    </w:p>
    <w:p w14:paraId="1AA247F7" w14:textId="2FBC451B" w:rsidR="00E44B01" w:rsidRPr="00A779F0" w:rsidRDefault="00365071" w:rsidP="00E44B01">
      <w:pPr>
        <w:rPr>
          <w:lang w:val="nb-NO"/>
        </w:rPr>
      </w:pPr>
      <w:r>
        <w:rPr>
          <w:lang w:val="nb-NO"/>
        </w:rPr>
        <w:t xml:space="preserve">Dersom </w:t>
      </w:r>
      <w:r w:rsidR="00F41204">
        <w:rPr>
          <w:lang w:val="nb-NO"/>
        </w:rPr>
        <w:t xml:space="preserve">uttrykket </w:t>
      </w:r>
      <w:r w:rsidRPr="00A779F0">
        <w:rPr>
          <w:lang w:val="nb-NO"/>
        </w:rPr>
        <w:t>“</w:t>
      </w:r>
      <w:r>
        <w:rPr>
          <w:lang w:val="nb-NO"/>
        </w:rPr>
        <w:t>h</w:t>
      </w:r>
      <w:r w:rsidRPr="00A779F0">
        <w:rPr>
          <w:lang w:val="nb-NO"/>
        </w:rPr>
        <w:t xml:space="preserve">ele jorden” </w:t>
      </w:r>
      <w:r w:rsidR="00F41204">
        <w:rPr>
          <w:lang w:val="nb-NO"/>
        </w:rPr>
        <w:t xml:space="preserve">i </w:t>
      </w:r>
      <w:r w:rsidR="00F41204" w:rsidRPr="00A779F0">
        <w:rPr>
          <w:lang w:val="nb-NO"/>
        </w:rPr>
        <w:t xml:space="preserve">kap. 11 </w:t>
      </w:r>
      <w:r>
        <w:rPr>
          <w:lang w:val="nb-NO"/>
        </w:rPr>
        <w:t>tolkes som "</w:t>
      </w:r>
      <w:r w:rsidRPr="00A779F0">
        <w:rPr>
          <w:lang w:val="nb-NO"/>
        </w:rPr>
        <w:t>hele deres verden</w:t>
      </w:r>
      <w:r>
        <w:rPr>
          <w:lang w:val="nb-NO"/>
        </w:rPr>
        <w:t xml:space="preserve"> kan </w:t>
      </w:r>
      <w:r w:rsidR="00504EBD">
        <w:rPr>
          <w:lang w:val="nb-NO"/>
        </w:rPr>
        <w:t xml:space="preserve">forvirringen av språkene </w:t>
      </w:r>
      <w:r w:rsidR="00256D36">
        <w:rPr>
          <w:lang w:val="nb-NO"/>
        </w:rPr>
        <w:t xml:space="preserve">begrense </w:t>
      </w:r>
      <w:r w:rsidR="00E44B01" w:rsidRPr="00A779F0">
        <w:rPr>
          <w:lang w:val="nb-NO"/>
        </w:rPr>
        <w:t xml:space="preserve">seg til språkene til </w:t>
      </w:r>
      <w:r w:rsidR="0088757E">
        <w:rPr>
          <w:lang w:val="nb-NO"/>
        </w:rPr>
        <w:t xml:space="preserve">de 70 </w:t>
      </w:r>
      <w:r w:rsidR="00E44B01" w:rsidRPr="00A779F0">
        <w:rPr>
          <w:lang w:val="nb-NO"/>
        </w:rPr>
        <w:t xml:space="preserve">nasjonene </w:t>
      </w:r>
      <w:r w:rsidR="0088757E">
        <w:rPr>
          <w:lang w:val="nb-NO"/>
        </w:rPr>
        <w:t xml:space="preserve">som nevnes </w:t>
      </w:r>
      <w:r w:rsidR="00E44B01" w:rsidRPr="00A779F0">
        <w:rPr>
          <w:lang w:val="nb-NO"/>
        </w:rPr>
        <w:t xml:space="preserve">i </w:t>
      </w:r>
      <w:r w:rsidR="00A779F0" w:rsidRPr="00A779F0">
        <w:rPr>
          <w:lang w:val="nb-NO"/>
        </w:rPr>
        <w:t xml:space="preserve">kap. </w:t>
      </w:r>
      <w:r w:rsidR="00E44B01" w:rsidRPr="00A779F0">
        <w:rPr>
          <w:lang w:val="nb-NO"/>
        </w:rPr>
        <w:t>10</w:t>
      </w:r>
      <w:r w:rsidR="00256D36">
        <w:rPr>
          <w:lang w:val="nb-NO"/>
        </w:rPr>
        <w:t>.</w:t>
      </w:r>
      <w:r w:rsidR="00E44B01" w:rsidRPr="00A779F0">
        <w:rPr>
          <w:lang w:val="nb-NO"/>
        </w:rPr>
        <w:t xml:space="preserve"> </w:t>
      </w:r>
    </w:p>
    <w:p w14:paraId="7D39B777" w14:textId="1E7FE403" w:rsidR="00E44B01" w:rsidRPr="00A779F0" w:rsidRDefault="00E44B01" w:rsidP="00E44B01">
      <w:pPr>
        <w:rPr>
          <w:lang w:val="nb-NO"/>
        </w:rPr>
      </w:pPr>
      <w:r w:rsidRPr="00A779F0">
        <w:rPr>
          <w:lang w:val="nb-NO"/>
        </w:rPr>
        <w:t>1. Mos 1-11 ender i Babylon</w:t>
      </w:r>
      <w:r w:rsidR="00732AA9">
        <w:rPr>
          <w:lang w:val="nb-NO"/>
        </w:rPr>
        <w:t xml:space="preserve">. Da har vi gått fra </w:t>
      </w:r>
      <w:r w:rsidR="008A740D" w:rsidRPr="00A779F0">
        <w:rPr>
          <w:lang w:val="nb-NO"/>
        </w:rPr>
        <w:t>Guds nærvær til eksilet</w:t>
      </w:r>
      <w:r w:rsidRPr="00A779F0">
        <w:rPr>
          <w:lang w:val="nb-NO"/>
        </w:rPr>
        <w:t xml:space="preserve"> </w:t>
      </w:r>
      <w:r w:rsidR="00C27262">
        <w:rPr>
          <w:lang w:val="nb-NO"/>
        </w:rPr>
        <w:t xml:space="preserve">i Babylon </w:t>
      </w:r>
      <w:r w:rsidRPr="00A779F0">
        <w:rPr>
          <w:lang w:val="nb-NO"/>
        </w:rPr>
        <w:t xml:space="preserve">- hvor leserne kanskje sitter og venter på det neste som skal skje. </w:t>
      </w:r>
      <w:r w:rsidR="00B72C48">
        <w:rPr>
          <w:lang w:val="nb-NO"/>
        </w:rPr>
        <w:t xml:space="preserve">Kanskje dette er en </w:t>
      </w:r>
      <w:r w:rsidRPr="00A779F0">
        <w:rPr>
          <w:lang w:val="nb-NO"/>
        </w:rPr>
        <w:t>parallell til Israels historie</w:t>
      </w:r>
      <w:r w:rsidR="00C2214D">
        <w:rPr>
          <w:lang w:val="nb-NO"/>
        </w:rPr>
        <w:t>?</w:t>
      </w:r>
    </w:p>
    <w:p w14:paraId="0043851C" w14:textId="34C318A5" w:rsidR="00E44B01" w:rsidRPr="00A779F0" w:rsidRDefault="00122749" w:rsidP="00E44B01">
      <w:pPr>
        <w:rPr>
          <w:lang w:val="nb-NO"/>
        </w:rPr>
      </w:pPr>
      <w:r>
        <w:rPr>
          <w:lang w:val="nb-NO"/>
        </w:rPr>
        <w:t>Pinsedagen representerer en g</w:t>
      </w:r>
      <w:r w:rsidRPr="00A779F0">
        <w:rPr>
          <w:lang w:val="nb-NO"/>
        </w:rPr>
        <w:t>jenopprette</w:t>
      </w:r>
      <w:r>
        <w:rPr>
          <w:lang w:val="nb-NO"/>
        </w:rPr>
        <w:t>lse der n</w:t>
      </w:r>
      <w:r w:rsidRPr="00A779F0">
        <w:rPr>
          <w:lang w:val="nb-NO"/>
        </w:rPr>
        <w:t>asjonene igjen kan komme tilbake til Gud.</w:t>
      </w:r>
      <w:r w:rsidR="0076674C">
        <w:rPr>
          <w:lang w:val="nb-NO"/>
        </w:rPr>
        <w:t xml:space="preserve"> På pinsedagen var a</w:t>
      </w:r>
      <w:r w:rsidR="0076674C" w:rsidRPr="00A779F0">
        <w:rPr>
          <w:lang w:val="nb-NO"/>
        </w:rPr>
        <w:t xml:space="preserve">lle var samlet på ett sted, ildtunger delte seg, alle folkeslag er representert, og det blir stor forvirring. </w:t>
      </w:r>
      <w:r w:rsidR="0093409A">
        <w:rPr>
          <w:lang w:val="nb-NO"/>
        </w:rPr>
        <w:t>Uttrykket som brukes om "delte seg" i</w:t>
      </w:r>
      <w:r w:rsidR="005B2C82">
        <w:rPr>
          <w:lang w:val="nb-NO"/>
        </w:rPr>
        <w:t xml:space="preserve"> </w:t>
      </w:r>
      <w:proofErr w:type="spellStart"/>
      <w:r w:rsidR="00E44B01" w:rsidRPr="00A779F0">
        <w:rPr>
          <w:lang w:val="nb-NO"/>
        </w:rPr>
        <w:t>Apg</w:t>
      </w:r>
      <w:proofErr w:type="spellEnd"/>
      <w:r w:rsidR="00E44B01" w:rsidRPr="00A779F0">
        <w:rPr>
          <w:lang w:val="nb-NO"/>
        </w:rPr>
        <w:t xml:space="preserve"> 2 </w:t>
      </w:r>
      <w:r w:rsidR="005B2C82">
        <w:rPr>
          <w:lang w:val="nb-NO"/>
        </w:rPr>
        <w:t xml:space="preserve">hentes </w:t>
      </w:r>
      <w:r w:rsidR="00490D9C">
        <w:rPr>
          <w:lang w:val="nb-NO"/>
        </w:rPr>
        <w:t xml:space="preserve">fra </w:t>
      </w:r>
      <w:r w:rsidR="00490D9C" w:rsidRPr="00490D9C">
        <w:rPr>
          <w:lang w:val="nb-NO"/>
        </w:rPr>
        <w:t>10:5</w:t>
      </w:r>
      <w:r w:rsidR="003F5842">
        <w:rPr>
          <w:lang w:val="nb-NO"/>
        </w:rPr>
        <w:t xml:space="preserve"> og 10:32</w:t>
      </w:r>
      <w:r w:rsidR="005B2C82">
        <w:rPr>
          <w:lang w:val="nb-NO"/>
        </w:rPr>
        <w:t xml:space="preserve"> og fra</w:t>
      </w:r>
      <w:r w:rsidR="008A0554">
        <w:rPr>
          <w:lang w:val="nb-NO"/>
        </w:rPr>
        <w:t xml:space="preserve"> </w:t>
      </w:r>
      <w:r w:rsidR="004B1D6E" w:rsidRPr="00A779F0">
        <w:rPr>
          <w:lang w:val="nb-NO"/>
        </w:rPr>
        <w:t>5. Mos 32:8</w:t>
      </w:r>
      <w:r w:rsidR="004B1D6E">
        <w:rPr>
          <w:lang w:val="nb-NO"/>
        </w:rPr>
        <w:t xml:space="preserve"> (hvor det virker som </w:t>
      </w:r>
      <w:r w:rsidR="001C0AAA">
        <w:rPr>
          <w:lang w:val="nb-NO"/>
        </w:rPr>
        <w:t>språkforvirringen</w:t>
      </w:r>
      <w:r w:rsidR="004F2229">
        <w:rPr>
          <w:lang w:val="nb-NO"/>
        </w:rPr>
        <w:t xml:space="preserve"> omtales</w:t>
      </w:r>
      <w:r w:rsidR="004B1D6E">
        <w:rPr>
          <w:lang w:val="nb-NO"/>
        </w:rPr>
        <w:t>)</w:t>
      </w:r>
      <w:r w:rsidR="00F059E1">
        <w:rPr>
          <w:lang w:val="nb-NO"/>
        </w:rPr>
        <w:t xml:space="preserve">. </w:t>
      </w:r>
      <w:r w:rsidR="00380E79">
        <w:rPr>
          <w:lang w:val="nb-NO"/>
        </w:rPr>
        <w:t xml:space="preserve">Det oversettes "spredt" i oversettelsen </w:t>
      </w:r>
      <w:r w:rsidR="00380E79" w:rsidRPr="00DE05E9">
        <w:rPr>
          <w:i/>
          <w:iCs/>
          <w:lang w:val="nb-NO"/>
        </w:rPr>
        <w:t>Bibelen Guds Ord</w:t>
      </w:r>
      <w:r w:rsidR="00380E79">
        <w:rPr>
          <w:lang w:val="nb-NO"/>
        </w:rPr>
        <w:t xml:space="preserve"> </w:t>
      </w:r>
      <w:r w:rsidR="00060DD5">
        <w:rPr>
          <w:lang w:val="nb-NO"/>
        </w:rPr>
        <w:t>i kap. 10 og "skilte"</w:t>
      </w:r>
      <w:r>
        <w:rPr>
          <w:lang w:val="nb-NO"/>
        </w:rPr>
        <w:t xml:space="preserve"> i </w:t>
      </w:r>
      <w:r w:rsidRPr="00A779F0">
        <w:rPr>
          <w:lang w:val="nb-NO"/>
        </w:rPr>
        <w:t>5. Mos 32:8</w:t>
      </w:r>
      <w:r>
        <w:rPr>
          <w:lang w:val="nb-NO"/>
        </w:rPr>
        <w:t xml:space="preserve">. </w:t>
      </w:r>
    </w:p>
    <w:p w14:paraId="6A8382CB" w14:textId="6FBAD3FB" w:rsidR="00E44B01" w:rsidRPr="00A779F0" w:rsidRDefault="00580D32" w:rsidP="000A29F3">
      <w:pPr>
        <w:rPr>
          <w:lang w:val="nb-NO"/>
        </w:rPr>
      </w:pPr>
      <w:r w:rsidRPr="00580D32">
        <w:rPr>
          <w:i/>
          <w:iCs/>
          <w:lang w:val="nb-NO"/>
        </w:rPr>
        <w:t>"</w:t>
      </w:r>
      <w:r w:rsidR="000A29F3" w:rsidRPr="00580D32">
        <w:rPr>
          <w:i/>
          <w:iCs/>
          <w:lang w:val="nb-NO"/>
        </w:rPr>
        <w:t>Da Den høyeste ga folkeslagene land og skilte menneskene fra hverandre, satte han grenser mellom folkene etter tallet på Israels sønner."</w:t>
      </w:r>
      <w:r w:rsidR="00E44B01" w:rsidRPr="00A779F0">
        <w:rPr>
          <w:lang w:val="nb-NO"/>
        </w:rPr>
        <w:t xml:space="preserve"> </w:t>
      </w:r>
      <w:r w:rsidRPr="00580D32">
        <w:rPr>
          <w:lang w:val="nb-NO"/>
        </w:rPr>
        <w:t>5. Mos 32:8</w:t>
      </w:r>
    </w:p>
    <w:p w14:paraId="3F9A729C" w14:textId="7FFE3FE3" w:rsidR="00481223" w:rsidRDefault="00481223" w:rsidP="00E44B01">
      <w:pPr>
        <w:rPr>
          <w:lang w:val="nb-NO"/>
        </w:rPr>
      </w:pPr>
      <w:r>
        <w:rPr>
          <w:lang w:val="nb-NO"/>
        </w:rPr>
        <w:t>I</w:t>
      </w:r>
      <w:r w:rsidR="00F66363">
        <w:rPr>
          <w:lang w:val="nb-NO"/>
        </w:rPr>
        <w:t xml:space="preserve"> 11</w:t>
      </w:r>
      <w:r w:rsidR="00D33C69">
        <w:rPr>
          <w:lang w:val="nb-NO"/>
        </w:rPr>
        <w:t>:10</w:t>
      </w:r>
      <w:r w:rsidR="00F66363">
        <w:rPr>
          <w:lang w:val="nb-NO"/>
        </w:rPr>
        <w:t xml:space="preserve"> </w:t>
      </w:r>
      <w:r w:rsidR="0005732E">
        <w:rPr>
          <w:lang w:val="nb-NO"/>
        </w:rPr>
        <w:t xml:space="preserve">starter </w:t>
      </w:r>
      <w:r w:rsidR="00F66363">
        <w:rPr>
          <w:lang w:val="nb-NO"/>
        </w:rPr>
        <w:t xml:space="preserve">en slektstavle fra Sem til Abraham som nevner 10 </w:t>
      </w:r>
      <w:r w:rsidR="00D33C69">
        <w:rPr>
          <w:lang w:val="nb-NO"/>
        </w:rPr>
        <w:t>ledd.</w:t>
      </w:r>
    </w:p>
    <w:p w14:paraId="523D897A" w14:textId="2C653510" w:rsidR="00E44B01" w:rsidRDefault="00FA71CD" w:rsidP="00E44B01">
      <w:pPr>
        <w:rPr>
          <w:lang w:val="nb-NO"/>
        </w:rPr>
      </w:pPr>
      <w:r>
        <w:rPr>
          <w:lang w:val="nb-NO"/>
        </w:rPr>
        <w:t>I den greske oversettelsen Septuaginta (</w:t>
      </w:r>
      <w:r w:rsidR="00E44B01" w:rsidRPr="00A779F0">
        <w:rPr>
          <w:lang w:val="nb-NO"/>
        </w:rPr>
        <w:t>LXX</w:t>
      </w:r>
      <w:r>
        <w:rPr>
          <w:lang w:val="nb-NO"/>
        </w:rPr>
        <w:t>)</w:t>
      </w:r>
      <w:r w:rsidR="001F544F">
        <w:rPr>
          <w:lang w:val="nb-NO"/>
        </w:rPr>
        <w:t xml:space="preserve"> og i</w:t>
      </w:r>
      <w:r w:rsidR="00E44B01" w:rsidRPr="00A779F0">
        <w:rPr>
          <w:lang w:val="nb-NO"/>
        </w:rPr>
        <w:t xml:space="preserve"> Luk 3:34</w:t>
      </w:r>
      <w:r w:rsidR="001F544F">
        <w:rPr>
          <w:lang w:val="nb-NO"/>
        </w:rPr>
        <w:t xml:space="preserve"> er det inkludert et ekstra slektsledd</w:t>
      </w:r>
      <w:r w:rsidR="00A56386">
        <w:rPr>
          <w:lang w:val="nb-NO"/>
        </w:rPr>
        <w:t xml:space="preserve"> (</w:t>
      </w:r>
      <w:r w:rsidR="00A56386" w:rsidRPr="00A56386">
        <w:rPr>
          <w:lang w:val="nb-NO"/>
        </w:rPr>
        <w:t>Kenan</w:t>
      </w:r>
      <w:r w:rsidR="00A56386">
        <w:rPr>
          <w:lang w:val="nb-NO"/>
        </w:rPr>
        <w:t>)</w:t>
      </w:r>
      <w:r w:rsidR="001F544F">
        <w:rPr>
          <w:lang w:val="nb-NO"/>
        </w:rPr>
        <w:t xml:space="preserve"> mellom </w:t>
      </w:r>
      <w:proofErr w:type="spellStart"/>
      <w:r w:rsidR="00775254" w:rsidRPr="00775254">
        <w:rPr>
          <w:lang w:val="nb-NO"/>
        </w:rPr>
        <w:t>Arpaksjad</w:t>
      </w:r>
      <w:proofErr w:type="spellEnd"/>
      <w:r w:rsidR="00775254" w:rsidRPr="00775254">
        <w:rPr>
          <w:lang w:val="nb-NO"/>
        </w:rPr>
        <w:t xml:space="preserve"> </w:t>
      </w:r>
      <w:r w:rsidR="00775254">
        <w:rPr>
          <w:lang w:val="nb-NO"/>
        </w:rPr>
        <w:t xml:space="preserve">og </w:t>
      </w:r>
      <w:proofErr w:type="spellStart"/>
      <w:r w:rsidR="00A56386" w:rsidRPr="00A56386">
        <w:rPr>
          <w:lang w:val="nb-NO"/>
        </w:rPr>
        <w:t>Sjelah</w:t>
      </w:r>
      <w:proofErr w:type="spellEnd"/>
      <w:r w:rsidR="001F544F">
        <w:rPr>
          <w:lang w:val="nb-NO"/>
        </w:rPr>
        <w:t>.</w:t>
      </w:r>
      <w:r w:rsidR="00230CC1">
        <w:rPr>
          <w:lang w:val="nb-NO"/>
        </w:rPr>
        <w:t xml:space="preserve"> Matteus gjør det samme i Matt 1:8-9</w:t>
      </w:r>
      <w:r w:rsidR="00EA7400">
        <w:rPr>
          <w:lang w:val="nb-NO"/>
        </w:rPr>
        <w:t xml:space="preserve"> der han hopper over </w:t>
      </w:r>
      <w:r w:rsidR="00A04FEC">
        <w:rPr>
          <w:lang w:val="nb-NO"/>
        </w:rPr>
        <w:t>tre slektsledd (</w:t>
      </w:r>
      <w:proofErr w:type="spellStart"/>
      <w:r w:rsidR="00CC6B09">
        <w:rPr>
          <w:lang w:val="nb-NO"/>
        </w:rPr>
        <w:t>Ahasja</w:t>
      </w:r>
      <w:proofErr w:type="spellEnd"/>
      <w:r w:rsidR="00CC6B09">
        <w:rPr>
          <w:lang w:val="nb-NO"/>
        </w:rPr>
        <w:t xml:space="preserve">, Joasj og </w:t>
      </w:r>
      <w:proofErr w:type="spellStart"/>
      <w:r w:rsidR="00CC6B09">
        <w:rPr>
          <w:lang w:val="nb-NO"/>
        </w:rPr>
        <w:t>Amasja</w:t>
      </w:r>
      <w:proofErr w:type="spellEnd"/>
      <w:r w:rsidR="00A04FEC">
        <w:rPr>
          <w:lang w:val="nb-NO"/>
        </w:rPr>
        <w:t xml:space="preserve">) mellom </w:t>
      </w:r>
      <w:proofErr w:type="spellStart"/>
      <w:r w:rsidR="00A04FEC">
        <w:rPr>
          <w:lang w:val="nb-NO"/>
        </w:rPr>
        <w:t>Joram</w:t>
      </w:r>
      <w:proofErr w:type="spellEnd"/>
      <w:r w:rsidR="00A04FEC">
        <w:rPr>
          <w:lang w:val="nb-NO"/>
        </w:rPr>
        <w:t xml:space="preserve"> og </w:t>
      </w:r>
      <w:proofErr w:type="spellStart"/>
      <w:r w:rsidR="00A04FEC">
        <w:rPr>
          <w:lang w:val="nb-NO"/>
        </w:rPr>
        <w:t>Asarja</w:t>
      </w:r>
      <w:proofErr w:type="spellEnd"/>
      <w:r w:rsidR="00A04FEC">
        <w:rPr>
          <w:lang w:val="nb-NO"/>
        </w:rPr>
        <w:t xml:space="preserve"> (også kalt </w:t>
      </w:r>
      <w:proofErr w:type="spellStart"/>
      <w:r w:rsidR="00A04FEC">
        <w:rPr>
          <w:lang w:val="nb-NO"/>
        </w:rPr>
        <w:lastRenderedPageBreak/>
        <w:t>Ussia</w:t>
      </w:r>
      <w:proofErr w:type="spellEnd"/>
      <w:r w:rsidR="00A04FEC">
        <w:rPr>
          <w:lang w:val="nb-NO"/>
        </w:rPr>
        <w:t>)</w:t>
      </w:r>
      <w:r w:rsidR="00061C2C">
        <w:rPr>
          <w:lang w:val="nb-NO"/>
        </w:rPr>
        <w:t xml:space="preserve"> sammenlignet med </w:t>
      </w:r>
      <w:proofErr w:type="spellStart"/>
      <w:r w:rsidR="00061C2C">
        <w:rPr>
          <w:lang w:val="nb-NO"/>
        </w:rPr>
        <w:t>slektslisten</w:t>
      </w:r>
      <w:proofErr w:type="spellEnd"/>
      <w:r w:rsidR="0046762D">
        <w:rPr>
          <w:lang w:val="nb-NO"/>
        </w:rPr>
        <w:t xml:space="preserve"> i 1. </w:t>
      </w:r>
      <w:proofErr w:type="spellStart"/>
      <w:r w:rsidR="0046762D">
        <w:rPr>
          <w:lang w:val="nb-NO"/>
        </w:rPr>
        <w:t>Krøn</w:t>
      </w:r>
      <w:proofErr w:type="spellEnd"/>
      <w:r w:rsidR="0046762D">
        <w:rPr>
          <w:lang w:val="nb-NO"/>
        </w:rPr>
        <w:t>. 3:10-11.</w:t>
      </w:r>
      <w:r w:rsidR="003203D5">
        <w:rPr>
          <w:lang w:val="nb-NO"/>
        </w:rPr>
        <w:t xml:space="preserve"> Det</w:t>
      </w:r>
      <w:r w:rsidR="00724F93">
        <w:rPr>
          <w:lang w:val="nb-NO"/>
        </w:rPr>
        <w:t xml:space="preserve"> er 10 slektsledd fra </w:t>
      </w:r>
      <w:r w:rsidR="00BF0582">
        <w:rPr>
          <w:lang w:val="nb-NO"/>
        </w:rPr>
        <w:t xml:space="preserve">Adam til </w:t>
      </w:r>
      <w:r w:rsidR="00724F93">
        <w:rPr>
          <w:lang w:val="nb-NO"/>
        </w:rPr>
        <w:t xml:space="preserve">Noah </w:t>
      </w:r>
      <w:r w:rsidR="00BF0582">
        <w:rPr>
          <w:lang w:val="nb-NO"/>
        </w:rPr>
        <w:t xml:space="preserve">og 10 slektsledd fra Noah </w:t>
      </w:r>
      <w:r w:rsidR="00724F93">
        <w:rPr>
          <w:lang w:val="nb-NO"/>
        </w:rPr>
        <w:t>til Abraham</w:t>
      </w:r>
      <w:r w:rsidR="000C0470">
        <w:rPr>
          <w:lang w:val="nb-NO"/>
        </w:rPr>
        <w:t xml:space="preserve">, men det er vanskelig å regne seg bakover i tid på grunnlag av dette siden det </w:t>
      </w:r>
      <w:r w:rsidR="005C2BA2">
        <w:rPr>
          <w:lang w:val="nb-NO"/>
        </w:rPr>
        <w:t>kan være slektsledd som er hoppet over.</w:t>
      </w:r>
    </w:p>
    <w:p w14:paraId="41B17364" w14:textId="77777777" w:rsidR="004F29FD" w:rsidRPr="00A779F0" w:rsidRDefault="004F29FD" w:rsidP="00E44B01">
      <w:pPr>
        <w:rPr>
          <w:lang w:val="nb-NO"/>
        </w:rPr>
      </w:pPr>
    </w:p>
    <w:p w14:paraId="48B5816C" w14:textId="6106A7C7" w:rsidR="00E44B01" w:rsidRPr="00A779F0" w:rsidRDefault="00E44B01" w:rsidP="00930870">
      <w:pPr>
        <w:pStyle w:val="Heading2"/>
        <w:rPr>
          <w:lang w:val="nb-NO"/>
        </w:rPr>
      </w:pPr>
      <w:bookmarkStart w:id="42" w:name="_Toc123031361"/>
      <w:r w:rsidRPr="00A779F0">
        <w:rPr>
          <w:lang w:val="nb-NO"/>
        </w:rPr>
        <w:t xml:space="preserve">OPPSUMMERING AV </w:t>
      </w:r>
      <w:r w:rsidR="00852B7B">
        <w:rPr>
          <w:lang w:val="nb-NO"/>
        </w:rPr>
        <w:t>DEL 1</w:t>
      </w:r>
      <w:bookmarkEnd w:id="42"/>
    </w:p>
    <w:p w14:paraId="1079B8CB" w14:textId="7BB7F8C8" w:rsidR="00E44B01" w:rsidRPr="00A779F0" w:rsidRDefault="00E44B01" w:rsidP="00E44B01">
      <w:pPr>
        <w:rPr>
          <w:lang w:val="nb-NO"/>
        </w:rPr>
      </w:pPr>
      <w:r w:rsidRPr="00A779F0">
        <w:rPr>
          <w:lang w:val="nb-NO"/>
        </w:rPr>
        <w:t>Menneskene har et problem som heter synd.</w:t>
      </w:r>
      <w:r w:rsidR="00930870">
        <w:rPr>
          <w:lang w:val="nb-NO"/>
        </w:rPr>
        <w:t xml:space="preserve"> </w:t>
      </w:r>
      <w:r w:rsidRPr="00A779F0">
        <w:rPr>
          <w:lang w:val="nb-NO"/>
        </w:rPr>
        <w:t>Gud vil alltid dømme synd</w:t>
      </w:r>
      <w:r w:rsidR="00930870">
        <w:rPr>
          <w:lang w:val="nb-NO"/>
        </w:rPr>
        <w:t>, m</w:t>
      </w:r>
      <w:r w:rsidRPr="00A779F0">
        <w:rPr>
          <w:lang w:val="nb-NO"/>
        </w:rPr>
        <w:t>en han er også nådig og gir aldri opp menneskene.</w:t>
      </w:r>
      <w:r w:rsidR="00930870">
        <w:rPr>
          <w:lang w:val="nb-NO"/>
        </w:rPr>
        <w:t xml:space="preserve"> </w:t>
      </w:r>
      <w:r w:rsidRPr="00A779F0">
        <w:rPr>
          <w:lang w:val="nb-NO"/>
        </w:rPr>
        <w:t>Denne historiens mål</w:t>
      </w:r>
      <w:r w:rsidR="00930870">
        <w:rPr>
          <w:lang w:val="nb-NO"/>
        </w:rPr>
        <w:t xml:space="preserve"> er</w:t>
      </w:r>
      <w:r w:rsidRPr="00A779F0">
        <w:rPr>
          <w:lang w:val="nb-NO"/>
        </w:rPr>
        <w:t xml:space="preserve"> Jesus</w:t>
      </w:r>
      <w:r w:rsidR="00930870">
        <w:rPr>
          <w:lang w:val="nb-NO"/>
        </w:rPr>
        <w:t>.</w:t>
      </w:r>
    </w:p>
    <w:p w14:paraId="28B2EADC" w14:textId="77777777" w:rsidR="00E44B01" w:rsidRPr="00A779F0" w:rsidRDefault="00E44B01" w:rsidP="00E44B01">
      <w:pPr>
        <w:rPr>
          <w:lang w:val="nb-NO"/>
        </w:rPr>
      </w:pPr>
      <w:r w:rsidRPr="00A779F0">
        <w:rPr>
          <w:lang w:val="nb-NO"/>
        </w:rPr>
        <w:t xml:space="preserve"> </w:t>
      </w:r>
    </w:p>
    <w:p w14:paraId="72E8CCB7" w14:textId="77777777" w:rsidR="00E44B01" w:rsidRPr="00A779F0" w:rsidRDefault="00E44B01" w:rsidP="00AC4FB8">
      <w:pPr>
        <w:pStyle w:val="Heading3"/>
        <w:rPr>
          <w:lang w:val="nb-NO"/>
        </w:rPr>
      </w:pPr>
      <w:bookmarkStart w:id="43" w:name="_Toc123031362"/>
      <w:r w:rsidRPr="00A779F0">
        <w:rPr>
          <w:lang w:val="nb-NO"/>
        </w:rPr>
        <w:t xml:space="preserve">TIDLØSE SANNHETER OG </w:t>
      </w:r>
      <w:proofErr w:type="gramStart"/>
      <w:r w:rsidRPr="00A779F0">
        <w:rPr>
          <w:lang w:val="nb-NO"/>
        </w:rPr>
        <w:t>ANVENDELSE</w:t>
      </w:r>
      <w:bookmarkEnd w:id="43"/>
      <w:proofErr w:type="gramEnd"/>
    </w:p>
    <w:p w14:paraId="506D9136" w14:textId="0C7F4C52" w:rsidR="00E44B01" w:rsidRPr="007E195A" w:rsidRDefault="00E44B01" w:rsidP="007E195A">
      <w:pPr>
        <w:pStyle w:val="ListParagraph"/>
        <w:numPr>
          <w:ilvl w:val="0"/>
          <w:numId w:val="12"/>
        </w:numPr>
        <w:rPr>
          <w:lang w:val="nb-NO"/>
        </w:rPr>
      </w:pPr>
      <w:r w:rsidRPr="007E195A">
        <w:rPr>
          <w:lang w:val="nb-NO"/>
        </w:rPr>
        <w:t>Gud er Skaperen, og den eneste som skal tilbes.</w:t>
      </w:r>
    </w:p>
    <w:p w14:paraId="475177A4" w14:textId="6D9730CD" w:rsidR="00E44B01" w:rsidRPr="007E195A" w:rsidRDefault="00E44B01" w:rsidP="007E195A">
      <w:pPr>
        <w:pStyle w:val="ListParagraph"/>
        <w:numPr>
          <w:ilvl w:val="0"/>
          <w:numId w:val="12"/>
        </w:numPr>
        <w:rPr>
          <w:lang w:val="nb-NO"/>
        </w:rPr>
      </w:pPr>
      <w:r w:rsidRPr="007E195A">
        <w:rPr>
          <w:lang w:val="nb-NO"/>
        </w:rPr>
        <w:t>Verden er helt utrolig. Ta vare på</w:t>
      </w:r>
      <w:r w:rsidR="0092391B" w:rsidRPr="007E195A">
        <w:rPr>
          <w:lang w:val="nb-NO"/>
        </w:rPr>
        <w:t xml:space="preserve"> </w:t>
      </w:r>
      <w:r w:rsidRPr="007E195A">
        <w:rPr>
          <w:lang w:val="nb-NO"/>
        </w:rPr>
        <w:t>den og nyt den! Alt det skapte viser Guds storhet og</w:t>
      </w:r>
      <w:r w:rsidR="00AC4FB8" w:rsidRPr="007E195A">
        <w:rPr>
          <w:lang w:val="nb-NO"/>
        </w:rPr>
        <w:t xml:space="preserve"> </w:t>
      </w:r>
      <w:r w:rsidRPr="007E195A">
        <w:rPr>
          <w:lang w:val="nb-NO"/>
        </w:rPr>
        <w:t>herlighet.</w:t>
      </w:r>
    </w:p>
    <w:p w14:paraId="721F6944" w14:textId="4893C80F" w:rsidR="00E44B01" w:rsidRPr="007E195A" w:rsidRDefault="00E44B01" w:rsidP="007E195A">
      <w:pPr>
        <w:pStyle w:val="ListParagraph"/>
        <w:numPr>
          <w:ilvl w:val="0"/>
          <w:numId w:val="12"/>
        </w:numPr>
        <w:rPr>
          <w:lang w:val="nb-NO"/>
        </w:rPr>
      </w:pPr>
      <w:r w:rsidRPr="007E195A">
        <w:rPr>
          <w:lang w:val="nb-NO"/>
        </w:rPr>
        <w:t>Menneskene er noe annet enn</w:t>
      </w:r>
      <w:r w:rsidR="0092391B" w:rsidRPr="007E195A">
        <w:rPr>
          <w:lang w:val="nb-NO"/>
        </w:rPr>
        <w:t xml:space="preserve"> </w:t>
      </w:r>
      <w:r w:rsidRPr="007E195A">
        <w:rPr>
          <w:lang w:val="nb-NO"/>
        </w:rPr>
        <w:t>dyrene og har uendelig stor verdi.</w:t>
      </w:r>
    </w:p>
    <w:p w14:paraId="0377D33A" w14:textId="3BFF45C9" w:rsidR="00E44B01" w:rsidRPr="007E195A" w:rsidRDefault="00E44B01" w:rsidP="007E195A">
      <w:pPr>
        <w:pStyle w:val="ListParagraph"/>
        <w:numPr>
          <w:ilvl w:val="0"/>
          <w:numId w:val="12"/>
        </w:numPr>
        <w:rPr>
          <w:lang w:val="nb-NO"/>
        </w:rPr>
      </w:pPr>
      <w:r w:rsidRPr="007E195A">
        <w:rPr>
          <w:lang w:val="nb-NO"/>
        </w:rPr>
        <w:t>Ektes</w:t>
      </w:r>
      <w:r w:rsidR="00A779F0" w:rsidRPr="007E195A">
        <w:rPr>
          <w:lang w:val="nb-NO"/>
        </w:rPr>
        <w:t xml:space="preserve">kap </w:t>
      </w:r>
      <w:r w:rsidRPr="007E195A">
        <w:rPr>
          <w:lang w:val="nb-NO"/>
        </w:rPr>
        <w:t>er Guds ordning</w:t>
      </w:r>
      <w:r w:rsidR="005F29F9" w:rsidRPr="007E195A">
        <w:rPr>
          <w:lang w:val="nb-NO"/>
        </w:rPr>
        <w:t>.</w:t>
      </w:r>
      <w:r w:rsidRPr="007E195A">
        <w:rPr>
          <w:lang w:val="nb-NO"/>
        </w:rPr>
        <w:t xml:space="preserve"> </w:t>
      </w:r>
      <w:r w:rsidR="005F29F9" w:rsidRPr="007E195A">
        <w:rPr>
          <w:lang w:val="nb-NO"/>
        </w:rPr>
        <w:t>Å</w:t>
      </w:r>
      <w:r w:rsidRPr="007E195A">
        <w:rPr>
          <w:lang w:val="nb-NO"/>
        </w:rPr>
        <w:t xml:space="preserve"> hvile en gang i uka er godt for oss. Arbeid</w:t>
      </w:r>
      <w:r w:rsidR="0092391B" w:rsidRPr="007E195A">
        <w:rPr>
          <w:lang w:val="nb-NO"/>
        </w:rPr>
        <w:t xml:space="preserve"> </w:t>
      </w:r>
      <w:r w:rsidRPr="007E195A">
        <w:rPr>
          <w:lang w:val="nb-NO"/>
        </w:rPr>
        <w:t>med</w:t>
      </w:r>
      <w:r w:rsidR="00604A7C" w:rsidRPr="007E195A">
        <w:rPr>
          <w:lang w:val="nb-NO"/>
        </w:rPr>
        <w:t xml:space="preserve"> </w:t>
      </w:r>
      <w:r w:rsidRPr="007E195A">
        <w:rPr>
          <w:lang w:val="nb-NO"/>
        </w:rPr>
        <w:t>skaperverket får mening fordi Gud har ment at vi skal gjøre det.</w:t>
      </w:r>
    </w:p>
    <w:p w14:paraId="78108D22" w14:textId="6F456E81" w:rsidR="00E44B01" w:rsidRPr="007E195A" w:rsidRDefault="00E44B01" w:rsidP="007E195A">
      <w:pPr>
        <w:pStyle w:val="ListParagraph"/>
        <w:numPr>
          <w:ilvl w:val="0"/>
          <w:numId w:val="12"/>
        </w:numPr>
        <w:rPr>
          <w:lang w:val="nb-NO"/>
        </w:rPr>
      </w:pPr>
      <w:r w:rsidRPr="007E195A">
        <w:rPr>
          <w:lang w:val="nb-NO"/>
        </w:rPr>
        <w:t>Gud ønsker relasjon, men</w:t>
      </w:r>
      <w:r w:rsidR="0092391B" w:rsidRPr="007E195A">
        <w:rPr>
          <w:lang w:val="nb-NO"/>
        </w:rPr>
        <w:t xml:space="preserve"> </w:t>
      </w:r>
      <w:r w:rsidRPr="007E195A">
        <w:rPr>
          <w:lang w:val="nb-NO"/>
        </w:rPr>
        <w:t>menneskene setter seg selv i</w:t>
      </w:r>
      <w:r w:rsidR="0092391B" w:rsidRPr="007E195A">
        <w:rPr>
          <w:lang w:val="nb-NO"/>
        </w:rPr>
        <w:t xml:space="preserve"> </w:t>
      </w:r>
      <w:r w:rsidRPr="007E195A">
        <w:rPr>
          <w:lang w:val="nb-NO"/>
        </w:rPr>
        <w:t>sentrum. Liv og visdom finnes bare i ham. Humanisme er alvorligere enn det kan høres ut</w:t>
      </w:r>
      <w:r w:rsidR="00433BF8" w:rsidRPr="007E195A">
        <w:rPr>
          <w:lang w:val="nb-NO"/>
        </w:rPr>
        <w:t>, for det å sette mennesket i sentrum er selve grunnsynden.</w:t>
      </w:r>
    </w:p>
    <w:p w14:paraId="2E03505B" w14:textId="38BDD472" w:rsidR="00E44B01" w:rsidRPr="007E195A" w:rsidRDefault="00E44B01" w:rsidP="007E195A">
      <w:pPr>
        <w:pStyle w:val="ListParagraph"/>
        <w:numPr>
          <w:ilvl w:val="0"/>
          <w:numId w:val="12"/>
        </w:numPr>
        <w:rPr>
          <w:lang w:val="nb-NO"/>
        </w:rPr>
      </w:pPr>
      <w:r w:rsidRPr="007E195A">
        <w:rPr>
          <w:lang w:val="nb-NO"/>
        </w:rPr>
        <w:t>Vi representeres av Jesus og ikke Adam! Vi lever i siste episode av Guds store plan.</w:t>
      </w:r>
    </w:p>
    <w:p w14:paraId="6D802A04" w14:textId="19E6BB1A" w:rsidR="00E44B01" w:rsidRPr="007E195A" w:rsidRDefault="00E44B01" w:rsidP="007E195A">
      <w:pPr>
        <w:pStyle w:val="ListParagraph"/>
        <w:numPr>
          <w:ilvl w:val="0"/>
          <w:numId w:val="12"/>
        </w:numPr>
        <w:rPr>
          <w:lang w:val="nb-NO"/>
        </w:rPr>
      </w:pPr>
      <w:r w:rsidRPr="007E195A">
        <w:rPr>
          <w:lang w:val="nb-NO"/>
        </w:rPr>
        <w:t>Lengt etter gjenopprettelsen! Vi må avsky vår egen synd og synd</w:t>
      </w:r>
      <w:r w:rsidR="00E4782A" w:rsidRPr="007E195A">
        <w:rPr>
          <w:lang w:val="nb-NO"/>
        </w:rPr>
        <w:t>en</w:t>
      </w:r>
      <w:r w:rsidRPr="007E195A">
        <w:rPr>
          <w:lang w:val="nb-NO"/>
        </w:rPr>
        <w:t xml:space="preserve"> i</w:t>
      </w:r>
      <w:r w:rsidR="0092391B" w:rsidRPr="007E195A">
        <w:rPr>
          <w:lang w:val="nb-NO"/>
        </w:rPr>
        <w:t xml:space="preserve"> </w:t>
      </w:r>
      <w:r w:rsidRPr="007E195A">
        <w:rPr>
          <w:lang w:val="nb-NO"/>
        </w:rPr>
        <w:t>verden og gjenopprette</w:t>
      </w:r>
      <w:r w:rsidR="0092391B" w:rsidRPr="007E195A">
        <w:rPr>
          <w:lang w:val="nb-NO"/>
        </w:rPr>
        <w:t xml:space="preserve"> </w:t>
      </w:r>
      <w:r w:rsidRPr="007E195A">
        <w:rPr>
          <w:lang w:val="nb-NO"/>
        </w:rPr>
        <w:t>skaperverket og spesielt mennesker.</w:t>
      </w:r>
    </w:p>
    <w:p w14:paraId="68D8DFED" w14:textId="6F516410" w:rsidR="00E44B01" w:rsidRPr="007E195A" w:rsidRDefault="00E44B01" w:rsidP="007E195A">
      <w:pPr>
        <w:pStyle w:val="ListParagraph"/>
        <w:numPr>
          <w:ilvl w:val="0"/>
          <w:numId w:val="12"/>
        </w:numPr>
        <w:rPr>
          <w:lang w:val="nb-NO"/>
        </w:rPr>
      </w:pPr>
      <w:r w:rsidRPr="007E195A">
        <w:rPr>
          <w:lang w:val="nb-NO"/>
        </w:rPr>
        <w:t>Vi kan relatere til alle mennesker som skapt i Guds bilde.</w:t>
      </w:r>
    </w:p>
    <w:p w14:paraId="04F964BD" w14:textId="77777777" w:rsidR="007B6FFA" w:rsidRPr="00A779F0" w:rsidRDefault="007B6FFA" w:rsidP="00E44B01">
      <w:pPr>
        <w:rPr>
          <w:lang w:val="nb-NO"/>
        </w:rPr>
      </w:pPr>
    </w:p>
    <w:p w14:paraId="575BE179" w14:textId="07B9AEF3" w:rsidR="00E44B01" w:rsidRPr="00A779F0" w:rsidRDefault="00EF4C44" w:rsidP="002B6F6F">
      <w:pPr>
        <w:pStyle w:val="Heading1"/>
        <w:rPr>
          <w:lang w:val="nb-NO"/>
        </w:rPr>
      </w:pPr>
      <w:bookmarkStart w:id="44" w:name="_Toc123031363"/>
      <w:r>
        <w:rPr>
          <w:lang w:val="nb-NO"/>
        </w:rPr>
        <w:t xml:space="preserve">DEL 2: </w:t>
      </w:r>
      <w:r w:rsidR="00E44B01" w:rsidRPr="00A779F0">
        <w:rPr>
          <w:lang w:val="nb-NO"/>
        </w:rPr>
        <w:t>ABRAHAM</w:t>
      </w:r>
      <w:r>
        <w:rPr>
          <w:lang w:val="nb-NO"/>
        </w:rPr>
        <w:t xml:space="preserve"> (</w:t>
      </w:r>
      <w:r w:rsidR="00A779F0" w:rsidRPr="00A779F0">
        <w:rPr>
          <w:lang w:val="nb-NO"/>
        </w:rPr>
        <w:t xml:space="preserve">KAP. </w:t>
      </w:r>
      <w:r w:rsidR="00E44B01" w:rsidRPr="00A779F0">
        <w:rPr>
          <w:lang w:val="nb-NO"/>
        </w:rPr>
        <w:t>12-25</w:t>
      </w:r>
      <w:r>
        <w:rPr>
          <w:lang w:val="nb-NO"/>
        </w:rPr>
        <w:t>)</w:t>
      </w:r>
      <w:bookmarkEnd w:id="44"/>
    </w:p>
    <w:p w14:paraId="1C040932" w14:textId="2D329205" w:rsidR="008A433D" w:rsidRDefault="005C093B" w:rsidP="00E44B01">
      <w:pPr>
        <w:rPr>
          <w:lang w:val="nb-NO"/>
        </w:rPr>
      </w:pPr>
      <w:r>
        <w:rPr>
          <w:lang w:val="nb-NO"/>
        </w:rPr>
        <w:t>Abraham kalles "</w:t>
      </w:r>
      <w:r w:rsidRPr="00A779F0">
        <w:rPr>
          <w:lang w:val="nb-NO"/>
        </w:rPr>
        <w:t>A</w:t>
      </w:r>
      <w:r>
        <w:rPr>
          <w:lang w:val="nb-NO"/>
        </w:rPr>
        <w:t xml:space="preserve">lle troendes far". </w:t>
      </w:r>
      <w:r w:rsidR="009D544E">
        <w:rPr>
          <w:lang w:val="nb-NO"/>
        </w:rPr>
        <w:t>Ut fra Bibelen</w:t>
      </w:r>
      <w:r w:rsidR="006C02BF">
        <w:rPr>
          <w:lang w:val="nb-NO"/>
        </w:rPr>
        <w:t xml:space="preserve"> kan man estimere at Abraham levde </w:t>
      </w:r>
      <w:r w:rsidR="00F66ADC">
        <w:rPr>
          <w:lang w:val="nb-NO"/>
        </w:rPr>
        <w:t>i tidsrommet</w:t>
      </w:r>
      <w:r w:rsidR="006C02BF">
        <w:rPr>
          <w:lang w:val="nb-NO"/>
        </w:rPr>
        <w:t xml:space="preserve"> </w:t>
      </w:r>
      <w:r w:rsidR="008A433D" w:rsidRPr="008A433D">
        <w:rPr>
          <w:lang w:val="nb-NO"/>
        </w:rPr>
        <w:t xml:space="preserve">1955-1780 </w:t>
      </w:r>
      <w:r w:rsidR="009D544E">
        <w:rPr>
          <w:lang w:val="nb-NO"/>
        </w:rPr>
        <w:t>f</w:t>
      </w:r>
      <w:r w:rsidR="008A433D" w:rsidRPr="008A433D">
        <w:rPr>
          <w:lang w:val="nb-NO"/>
        </w:rPr>
        <w:t>.</w:t>
      </w:r>
      <w:r w:rsidR="009D544E">
        <w:rPr>
          <w:lang w:val="nb-NO"/>
        </w:rPr>
        <w:t>Kr</w:t>
      </w:r>
      <w:r w:rsidR="008A433D" w:rsidRPr="008A433D">
        <w:rPr>
          <w:lang w:val="nb-NO"/>
        </w:rPr>
        <w:t>.</w:t>
      </w:r>
    </w:p>
    <w:p w14:paraId="2A5751BF" w14:textId="1048002C" w:rsidR="00E44B01" w:rsidRPr="00A779F0" w:rsidRDefault="0074603D" w:rsidP="00E44B01">
      <w:pPr>
        <w:rPr>
          <w:lang w:val="nb-NO"/>
        </w:rPr>
      </w:pPr>
      <w:r>
        <w:rPr>
          <w:lang w:val="nb-NO"/>
        </w:rPr>
        <w:t>Det siste som har skjedd før Abraham kommer på banen er at f</w:t>
      </w:r>
      <w:r w:rsidR="00E44B01" w:rsidRPr="00A779F0">
        <w:rPr>
          <w:lang w:val="nb-NO"/>
        </w:rPr>
        <w:t>olkene som bygde Babels tårn ville skaffe seg et navn</w:t>
      </w:r>
      <w:r w:rsidR="003C25B8">
        <w:rPr>
          <w:lang w:val="nb-NO"/>
        </w:rPr>
        <w:t xml:space="preserve">. </w:t>
      </w:r>
      <w:r w:rsidR="00E44B01" w:rsidRPr="00A779F0">
        <w:rPr>
          <w:lang w:val="nb-NO"/>
        </w:rPr>
        <w:t>Gud vil gjøre Abrahams navn stort</w:t>
      </w:r>
      <w:r w:rsidR="003C25B8">
        <w:rPr>
          <w:lang w:val="nb-NO"/>
        </w:rPr>
        <w:t xml:space="preserve"> og kaller ham ut fra </w:t>
      </w:r>
      <w:r w:rsidR="003558DD">
        <w:rPr>
          <w:lang w:val="nb-NO"/>
        </w:rPr>
        <w:t>sentrum av opprøret (</w:t>
      </w:r>
      <w:r w:rsidR="003C25B8">
        <w:rPr>
          <w:lang w:val="nb-NO"/>
        </w:rPr>
        <w:t>Ur i Kaldea</w:t>
      </w:r>
      <w:r w:rsidR="003558DD">
        <w:rPr>
          <w:lang w:val="nb-NO"/>
        </w:rPr>
        <w:t xml:space="preserve"> er i Babylon</w:t>
      </w:r>
      <w:r w:rsidR="000F06B7">
        <w:rPr>
          <w:lang w:val="nb-NO"/>
        </w:rPr>
        <w:t>-området</w:t>
      </w:r>
      <w:r w:rsidR="00AB6173">
        <w:rPr>
          <w:lang w:val="nb-NO"/>
        </w:rPr>
        <w:t>)</w:t>
      </w:r>
      <w:r w:rsidR="00E44B01" w:rsidRPr="00A779F0">
        <w:rPr>
          <w:lang w:val="nb-NO"/>
        </w:rPr>
        <w:t>.</w:t>
      </w:r>
      <w:r w:rsidR="00FE4619">
        <w:rPr>
          <w:lang w:val="nb-NO"/>
        </w:rPr>
        <w:t xml:space="preserve"> </w:t>
      </w:r>
      <w:r w:rsidR="00E44B01" w:rsidRPr="00A779F0">
        <w:rPr>
          <w:lang w:val="nb-NO"/>
        </w:rPr>
        <w:t>Igjen velsigner Gud og gir verden en ny sjanse ved å utvelge Abraham.</w:t>
      </w:r>
    </w:p>
    <w:p w14:paraId="72E7C807" w14:textId="77777777" w:rsidR="00E44B01" w:rsidRPr="00A779F0" w:rsidRDefault="00E44B01" w:rsidP="00E44B01">
      <w:pPr>
        <w:rPr>
          <w:lang w:val="nb-NO"/>
        </w:rPr>
      </w:pPr>
      <w:r w:rsidRPr="00A779F0">
        <w:rPr>
          <w:lang w:val="nb-NO"/>
        </w:rPr>
        <w:lastRenderedPageBreak/>
        <w:t xml:space="preserve"> </w:t>
      </w:r>
    </w:p>
    <w:p w14:paraId="40F1A4DC" w14:textId="77777777" w:rsidR="00E44B01" w:rsidRPr="00A779F0" w:rsidRDefault="00E44B01" w:rsidP="000220A6">
      <w:pPr>
        <w:pStyle w:val="Heading2"/>
        <w:rPr>
          <w:lang w:val="nb-NO"/>
        </w:rPr>
      </w:pPr>
      <w:bookmarkStart w:id="45" w:name="_Toc123031364"/>
      <w:r w:rsidRPr="00A779F0">
        <w:rPr>
          <w:lang w:val="nb-NO"/>
        </w:rPr>
        <w:t>UR I KALDEA (11:28)</w:t>
      </w:r>
      <w:bookmarkEnd w:id="45"/>
    </w:p>
    <w:p w14:paraId="54DA22C1" w14:textId="0B80C8FA" w:rsidR="0079743A" w:rsidRPr="00205B3F" w:rsidRDefault="00E44B01" w:rsidP="00E44B01">
      <w:pPr>
        <w:rPr>
          <w:lang w:val="nb-NO"/>
        </w:rPr>
      </w:pPr>
      <w:r w:rsidRPr="00A779F0">
        <w:rPr>
          <w:lang w:val="nb-NO"/>
        </w:rPr>
        <w:t>Kaldeerne levde i det første millennium f.Kr.</w:t>
      </w:r>
      <w:r w:rsidR="00771D7B">
        <w:rPr>
          <w:lang w:val="nb-NO"/>
        </w:rPr>
        <w:t xml:space="preserve"> (</w:t>
      </w:r>
      <w:r w:rsidR="00AA4865">
        <w:rPr>
          <w:lang w:val="nb-NO"/>
        </w:rPr>
        <w:t>I kap. 11</w:t>
      </w:r>
      <w:r w:rsidR="00771D7B">
        <w:rPr>
          <w:lang w:val="nb-NO"/>
        </w:rPr>
        <w:t xml:space="preserve"> er vi i begynnelsen av det andre)</w:t>
      </w:r>
      <w:r w:rsidRPr="00A779F0">
        <w:rPr>
          <w:lang w:val="nb-NO"/>
        </w:rPr>
        <w:t xml:space="preserve"> og </w:t>
      </w:r>
      <w:r w:rsidR="0075456E">
        <w:rPr>
          <w:lang w:val="nb-NO"/>
        </w:rPr>
        <w:t>var</w:t>
      </w:r>
      <w:r w:rsidRPr="00A779F0">
        <w:rPr>
          <w:lang w:val="nb-NO"/>
        </w:rPr>
        <w:t xml:space="preserve"> babylonere. </w:t>
      </w:r>
      <w:r w:rsidR="00540149">
        <w:rPr>
          <w:lang w:val="nb-NO"/>
        </w:rPr>
        <w:t>Kaldea</w:t>
      </w:r>
      <w:r w:rsidR="00B64812">
        <w:rPr>
          <w:lang w:val="nb-NO"/>
        </w:rPr>
        <w:t xml:space="preserve"> </w:t>
      </w:r>
      <w:r w:rsidR="008A1A16">
        <w:rPr>
          <w:lang w:val="nb-NO"/>
        </w:rPr>
        <w:t xml:space="preserve">er derfor </w:t>
      </w:r>
      <w:r w:rsidR="00B64812">
        <w:rPr>
          <w:lang w:val="nb-NO"/>
        </w:rPr>
        <w:t>en</w:t>
      </w:r>
      <w:r w:rsidRPr="00A779F0">
        <w:rPr>
          <w:lang w:val="nb-NO"/>
        </w:rPr>
        <w:t xml:space="preserve"> senere</w:t>
      </w:r>
      <w:r w:rsidR="00A263C1">
        <w:rPr>
          <w:lang w:val="nb-NO"/>
        </w:rPr>
        <w:t xml:space="preserve"> </w:t>
      </w:r>
      <w:r w:rsidRPr="00A779F0">
        <w:rPr>
          <w:lang w:val="nb-NO"/>
        </w:rPr>
        <w:t>betegnelse for å presisere hvilken Ur (i dagens Irak)</w:t>
      </w:r>
      <w:r w:rsidR="008A1A16">
        <w:rPr>
          <w:lang w:val="nb-NO"/>
        </w:rPr>
        <w:t xml:space="preserve"> det er snakk om</w:t>
      </w:r>
      <w:r w:rsidRPr="00A779F0">
        <w:rPr>
          <w:lang w:val="nb-NO"/>
        </w:rPr>
        <w:t>.</w:t>
      </w:r>
      <w:r w:rsidR="00701335">
        <w:rPr>
          <w:lang w:val="nb-NO"/>
        </w:rPr>
        <w:t xml:space="preserve"> Ur ble g</w:t>
      </w:r>
      <w:r w:rsidRPr="00A779F0">
        <w:rPr>
          <w:lang w:val="nb-NO"/>
        </w:rPr>
        <w:t xml:space="preserve">runnlagt </w:t>
      </w:r>
      <w:r w:rsidR="00701335">
        <w:rPr>
          <w:lang w:val="nb-NO"/>
        </w:rPr>
        <w:t xml:space="preserve">i </w:t>
      </w:r>
      <w:r w:rsidR="009B31CB">
        <w:rPr>
          <w:lang w:val="nb-NO"/>
        </w:rPr>
        <w:t xml:space="preserve">år </w:t>
      </w:r>
      <w:r w:rsidRPr="00A779F0">
        <w:rPr>
          <w:lang w:val="nb-NO"/>
        </w:rPr>
        <w:t>3800 f.Kr. og var byen til måneguden Nanna</w:t>
      </w:r>
      <w:r w:rsidR="009B31CB">
        <w:rPr>
          <w:lang w:val="nb-NO"/>
        </w:rPr>
        <w:t xml:space="preserve"> (også kalt </w:t>
      </w:r>
      <w:r w:rsidRPr="00A779F0">
        <w:rPr>
          <w:lang w:val="nb-NO"/>
        </w:rPr>
        <w:t>Sin</w:t>
      </w:r>
      <w:r w:rsidR="009B31CB">
        <w:rPr>
          <w:lang w:val="nb-NO"/>
        </w:rPr>
        <w:t>)</w:t>
      </w:r>
      <w:r w:rsidRPr="00A779F0">
        <w:rPr>
          <w:lang w:val="nb-NO"/>
        </w:rPr>
        <w:t>.</w:t>
      </w:r>
      <w:r w:rsidR="009B31CB">
        <w:rPr>
          <w:lang w:val="nb-NO"/>
        </w:rPr>
        <w:t xml:space="preserve"> </w:t>
      </w:r>
      <w:r w:rsidR="00D60DF1">
        <w:rPr>
          <w:lang w:val="nb-NO"/>
        </w:rPr>
        <w:t>Det var e</w:t>
      </w:r>
      <w:r w:rsidRPr="00A779F0">
        <w:rPr>
          <w:lang w:val="nb-NO"/>
        </w:rPr>
        <w:t>n sentral by i den sivilisasjonen</w:t>
      </w:r>
      <w:r w:rsidR="00D60DF1">
        <w:rPr>
          <w:lang w:val="nb-NO"/>
        </w:rPr>
        <w:t xml:space="preserve"> og i</w:t>
      </w:r>
      <w:r w:rsidRPr="00A779F0">
        <w:rPr>
          <w:lang w:val="nb-NO"/>
        </w:rPr>
        <w:t>kke nødvendigvis et lett sted å forlate.</w:t>
      </w:r>
      <w:r w:rsidR="00D60DF1">
        <w:rPr>
          <w:lang w:val="nb-NO"/>
        </w:rPr>
        <w:t xml:space="preserve"> I </w:t>
      </w:r>
      <w:r w:rsidR="003B1D1E">
        <w:rPr>
          <w:lang w:val="nb-NO"/>
        </w:rPr>
        <w:t>Jo</w:t>
      </w:r>
      <w:r w:rsidR="0079743A">
        <w:rPr>
          <w:lang w:val="nb-NO"/>
        </w:rPr>
        <w:t>s</w:t>
      </w:r>
      <w:r w:rsidR="003B1D1E">
        <w:rPr>
          <w:lang w:val="nb-NO"/>
        </w:rPr>
        <w:t xml:space="preserve"> 24:2 står det </w:t>
      </w:r>
      <w:r w:rsidR="005D2CCB">
        <w:rPr>
          <w:lang w:val="nb-NO"/>
        </w:rPr>
        <w:t>at Abrahams far dyrket fremmede guder, så det kan godt hen</w:t>
      </w:r>
      <w:r w:rsidR="00BE5A95">
        <w:rPr>
          <w:lang w:val="nb-NO"/>
        </w:rPr>
        <w:t>d</w:t>
      </w:r>
      <w:r w:rsidR="005D2CCB">
        <w:rPr>
          <w:lang w:val="nb-NO"/>
        </w:rPr>
        <w:t>e at Abraham også dyrket måneg</w:t>
      </w:r>
      <w:r w:rsidR="0079743A">
        <w:rPr>
          <w:lang w:val="nb-NO"/>
        </w:rPr>
        <w:t>uden</w:t>
      </w:r>
      <w:r w:rsidR="00850901">
        <w:rPr>
          <w:lang w:val="nb-NO"/>
        </w:rPr>
        <w:t xml:space="preserve"> før Gud åpenbarte seg for ham</w:t>
      </w:r>
      <w:r w:rsidR="0079743A">
        <w:rPr>
          <w:lang w:val="nb-NO"/>
        </w:rPr>
        <w:t>.</w:t>
      </w:r>
    </w:p>
    <w:p w14:paraId="0D247E89" w14:textId="34591778" w:rsidR="00E44B01" w:rsidRPr="00A779F0" w:rsidRDefault="0079743A" w:rsidP="00E44B01">
      <w:pPr>
        <w:rPr>
          <w:lang w:val="nb-NO"/>
        </w:rPr>
      </w:pPr>
      <w:r w:rsidRPr="0079743A">
        <w:rPr>
          <w:i/>
          <w:iCs/>
          <w:lang w:val="nb-NO"/>
        </w:rPr>
        <w:t>"</w:t>
      </w:r>
      <w:proofErr w:type="spellStart"/>
      <w:r w:rsidR="005D2CCB" w:rsidRPr="0079743A">
        <w:rPr>
          <w:i/>
          <w:iCs/>
          <w:lang w:val="nb-NO"/>
        </w:rPr>
        <w:t>Tarah</w:t>
      </w:r>
      <w:proofErr w:type="spellEnd"/>
      <w:r w:rsidR="005D2CCB" w:rsidRPr="0079743A">
        <w:rPr>
          <w:i/>
          <w:iCs/>
          <w:lang w:val="nb-NO"/>
        </w:rPr>
        <w:t xml:space="preserve">, far til Abraham og </w:t>
      </w:r>
      <w:proofErr w:type="spellStart"/>
      <w:r w:rsidR="005D2CCB" w:rsidRPr="0079743A">
        <w:rPr>
          <w:i/>
          <w:iCs/>
          <w:lang w:val="nb-NO"/>
        </w:rPr>
        <w:t>Nahor</w:t>
      </w:r>
      <w:proofErr w:type="spellEnd"/>
      <w:r w:rsidR="005D2CCB" w:rsidRPr="0079743A">
        <w:rPr>
          <w:i/>
          <w:iCs/>
          <w:lang w:val="nb-NO"/>
        </w:rPr>
        <w:t xml:space="preserve"> – bodde fra gammel tid på den andre siden av Eufrat. De dyrket fremmede guder.</w:t>
      </w:r>
      <w:r w:rsidRPr="0079743A">
        <w:rPr>
          <w:i/>
          <w:iCs/>
          <w:lang w:val="nb-NO"/>
        </w:rPr>
        <w:t>"</w:t>
      </w:r>
      <w:r>
        <w:rPr>
          <w:lang w:val="nb-NO"/>
        </w:rPr>
        <w:t xml:space="preserve"> Jos 24:2 </w:t>
      </w:r>
    </w:p>
    <w:p w14:paraId="4C16F854" w14:textId="77777777" w:rsidR="00E44B01" w:rsidRPr="00A779F0" w:rsidRDefault="00E44B01" w:rsidP="00E44B01">
      <w:pPr>
        <w:rPr>
          <w:lang w:val="nb-NO"/>
        </w:rPr>
      </w:pPr>
      <w:r w:rsidRPr="00A779F0">
        <w:rPr>
          <w:lang w:val="nb-NO"/>
        </w:rPr>
        <w:t xml:space="preserve"> </w:t>
      </w:r>
    </w:p>
    <w:p w14:paraId="28418EF3" w14:textId="77777777" w:rsidR="00E44B01" w:rsidRPr="00A779F0" w:rsidRDefault="00E44B01" w:rsidP="00F32A0C">
      <w:pPr>
        <w:pStyle w:val="Heading2"/>
        <w:rPr>
          <w:lang w:val="nb-NO"/>
        </w:rPr>
      </w:pPr>
      <w:bookmarkStart w:id="46" w:name="_Toc123031365"/>
      <w:r w:rsidRPr="00A779F0">
        <w:rPr>
          <w:lang w:val="nb-NO"/>
        </w:rPr>
        <w:t>TEMA: ABRAHAMS TROSREISE</w:t>
      </w:r>
      <w:bookmarkEnd w:id="46"/>
    </w:p>
    <w:p w14:paraId="74E8BA78" w14:textId="2694F652" w:rsidR="00E44B01" w:rsidRPr="00A779F0" w:rsidRDefault="00E44B01" w:rsidP="00E44B01">
      <w:pPr>
        <w:rPr>
          <w:lang w:val="nb-NO"/>
        </w:rPr>
      </w:pPr>
      <w:r w:rsidRPr="00A779F0">
        <w:rPr>
          <w:lang w:val="nb-NO"/>
        </w:rPr>
        <w:t>Hvordan responderer Abraham på Guds løfter? Hvordan reagerer han på hindringer som truer oppfyllelsen? Vil</w:t>
      </w:r>
      <w:r w:rsidR="006079FB">
        <w:rPr>
          <w:lang w:val="nb-NO"/>
        </w:rPr>
        <w:t xml:space="preserve"> </w:t>
      </w:r>
      <w:r w:rsidRPr="00A779F0">
        <w:rPr>
          <w:lang w:val="nb-NO"/>
        </w:rPr>
        <w:t>han vise tillit til at Gud kan holde det han har lovt?</w:t>
      </w:r>
    </w:p>
    <w:p w14:paraId="5BB0DE9F" w14:textId="7922F152" w:rsidR="00E44B01" w:rsidRPr="00A779F0" w:rsidRDefault="00103559" w:rsidP="00E44B01">
      <w:pPr>
        <w:rPr>
          <w:lang w:val="nb-NO"/>
        </w:rPr>
      </w:pPr>
      <w:r>
        <w:rPr>
          <w:lang w:val="nb-NO"/>
        </w:rPr>
        <w:t>Enten er det a</w:t>
      </w:r>
      <w:r w:rsidR="00E44B01" w:rsidRPr="00A779F0">
        <w:rPr>
          <w:lang w:val="nb-NO"/>
        </w:rPr>
        <w:t xml:space="preserve">llerede hungersnød når </w:t>
      </w:r>
      <w:r>
        <w:rPr>
          <w:lang w:val="nb-NO"/>
        </w:rPr>
        <w:t xml:space="preserve">Abraham </w:t>
      </w:r>
      <w:r w:rsidR="00E44B01" w:rsidRPr="00A779F0">
        <w:rPr>
          <w:lang w:val="nb-NO"/>
        </w:rPr>
        <w:t>kommer</w:t>
      </w:r>
      <w:r w:rsidR="008C4998">
        <w:rPr>
          <w:lang w:val="nb-NO"/>
        </w:rPr>
        <w:t xml:space="preserve"> til Kanaan</w:t>
      </w:r>
      <w:r w:rsidR="00E44B01" w:rsidRPr="00A779F0">
        <w:rPr>
          <w:lang w:val="nb-NO"/>
        </w:rPr>
        <w:t xml:space="preserve">, eller </w:t>
      </w:r>
      <w:r>
        <w:rPr>
          <w:lang w:val="nb-NO"/>
        </w:rPr>
        <w:t xml:space="preserve">så </w:t>
      </w:r>
      <w:r w:rsidR="00E44B01" w:rsidRPr="00A779F0">
        <w:rPr>
          <w:lang w:val="nb-NO"/>
        </w:rPr>
        <w:t xml:space="preserve">kommer </w:t>
      </w:r>
      <w:r>
        <w:rPr>
          <w:lang w:val="nb-NO"/>
        </w:rPr>
        <w:t xml:space="preserve">den </w:t>
      </w:r>
      <w:r w:rsidR="00E44B01" w:rsidRPr="00A779F0">
        <w:rPr>
          <w:lang w:val="nb-NO"/>
        </w:rPr>
        <w:t>kort tid etter</w:t>
      </w:r>
      <w:r>
        <w:rPr>
          <w:lang w:val="nb-NO"/>
        </w:rPr>
        <w:t xml:space="preserve"> (</w:t>
      </w:r>
      <w:r w:rsidRPr="00A779F0">
        <w:rPr>
          <w:lang w:val="nb-NO"/>
        </w:rPr>
        <w:t>12</w:t>
      </w:r>
      <w:r>
        <w:rPr>
          <w:lang w:val="nb-NO"/>
        </w:rPr>
        <w:t>:</w:t>
      </w:r>
      <w:r w:rsidRPr="00A779F0">
        <w:rPr>
          <w:lang w:val="nb-NO"/>
        </w:rPr>
        <w:t>10</w:t>
      </w:r>
      <w:r>
        <w:rPr>
          <w:lang w:val="nb-NO"/>
        </w:rPr>
        <w:t>)</w:t>
      </w:r>
      <w:r w:rsidR="00E44B01" w:rsidRPr="00A779F0">
        <w:rPr>
          <w:lang w:val="nb-NO"/>
        </w:rPr>
        <w:t>.</w:t>
      </w:r>
      <w:r w:rsidR="0040769F">
        <w:rPr>
          <w:lang w:val="nb-NO"/>
        </w:rPr>
        <w:t xml:space="preserve"> </w:t>
      </w:r>
      <w:r w:rsidR="00E44B01" w:rsidRPr="00A779F0">
        <w:rPr>
          <w:lang w:val="nb-NO"/>
        </w:rPr>
        <w:t>Han drar til Egypt</w:t>
      </w:r>
      <w:r w:rsidR="0040769F">
        <w:rPr>
          <w:lang w:val="nb-NO"/>
        </w:rPr>
        <w:t>. Kanskje vi er ment til å spørre h</w:t>
      </w:r>
      <w:r w:rsidR="00E44B01" w:rsidRPr="00A779F0">
        <w:rPr>
          <w:lang w:val="nb-NO"/>
        </w:rPr>
        <w:t>vorfor?</w:t>
      </w:r>
      <w:r w:rsidR="00672F2D">
        <w:rPr>
          <w:lang w:val="nb-NO"/>
        </w:rPr>
        <w:t xml:space="preserve"> For leserne </w:t>
      </w:r>
      <w:r w:rsidR="008857C3">
        <w:rPr>
          <w:lang w:val="nb-NO"/>
        </w:rPr>
        <w:t>bringer Egypt negative assosiasjoner</w:t>
      </w:r>
      <w:r w:rsidR="00C3282E">
        <w:rPr>
          <w:lang w:val="nb-NO"/>
        </w:rPr>
        <w:t xml:space="preserve">. </w:t>
      </w:r>
    </w:p>
    <w:p w14:paraId="21ABD5C9" w14:textId="4D6AFA9A" w:rsidR="00E44B01" w:rsidRDefault="00E44B01" w:rsidP="00E44B01">
      <w:pPr>
        <w:rPr>
          <w:lang w:val="nb-NO"/>
        </w:rPr>
      </w:pPr>
      <w:r w:rsidRPr="00A779F0">
        <w:rPr>
          <w:lang w:val="nb-NO"/>
        </w:rPr>
        <w:t xml:space="preserve">Han ber Sara si at hun er søsteren hans (en halvsannhet, 20:12) så han ikke blir drept. </w:t>
      </w:r>
    </w:p>
    <w:p w14:paraId="2AF24AF9" w14:textId="6DA16B56" w:rsidR="00C931E6" w:rsidRPr="00A779F0" w:rsidRDefault="00C931E6" w:rsidP="00E44B01">
      <w:pPr>
        <w:rPr>
          <w:lang w:val="nb-NO"/>
        </w:rPr>
      </w:pPr>
      <w:r w:rsidRPr="00C931E6">
        <w:rPr>
          <w:i/>
          <w:iCs/>
          <w:lang w:val="nb-NO"/>
        </w:rPr>
        <w:t>"Dessuten er det sant at hun er søsteren min. Hun er datter av min far, men ikke av min mor, og hun ble min kone."</w:t>
      </w:r>
      <w:r>
        <w:rPr>
          <w:lang w:val="nb-NO"/>
        </w:rPr>
        <w:t xml:space="preserve"> 20:12</w:t>
      </w:r>
    </w:p>
    <w:p w14:paraId="33A31A76" w14:textId="21FF4B4C" w:rsidR="002F7D6B" w:rsidRDefault="002F7D6B" w:rsidP="002F7D6B">
      <w:pPr>
        <w:rPr>
          <w:lang w:val="nb-NO"/>
        </w:rPr>
      </w:pPr>
      <w:r w:rsidRPr="00A779F0">
        <w:rPr>
          <w:lang w:val="nb-NO"/>
        </w:rPr>
        <w:t xml:space="preserve">Kanskje </w:t>
      </w:r>
      <w:r>
        <w:rPr>
          <w:lang w:val="nb-NO"/>
        </w:rPr>
        <w:t>tanker han på</w:t>
      </w:r>
      <w:r w:rsidRPr="00A779F0">
        <w:rPr>
          <w:lang w:val="nb-NO"/>
        </w:rPr>
        <w:t xml:space="preserve"> </w:t>
      </w:r>
      <w:r>
        <w:rPr>
          <w:lang w:val="nb-NO"/>
        </w:rPr>
        <w:t xml:space="preserve">at vi på passe på å ikke dø så </w:t>
      </w:r>
      <w:r w:rsidRPr="00A779F0">
        <w:rPr>
          <w:lang w:val="nb-NO"/>
        </w:rPr>
        <w:t>løftene</w:t>
      </w:r>
      <w:r>
        <w:rPr>
          <w:lang w:val="nb-NO"/>
        </w:rPr>
        <w:t xml:space="preserve"> om at han skal bli til et stort folk kan gå i oppfyllelse</w:t>
      </w:r>
      <w:r w:rsidRPr="00A779F0">
        <w:rPr>
          <w:lang w:val="nb-NO"/>
        </w:rPr>
        <w:t>.</w:t>
      </w:r>
      <w:r>
        <w:rPr>
          <w:lang w:val="nb-NO"/>
        </w:rPr>
        <w:t xml:space="preserve"> </w:t>
      </w:r>
      <w:r w:rsidR="00675BA3">
        <w:rPr>
          <w:lang w:val="nb-NO"/>
        </w:rPr>
        <w:t>Eller</w:t>
      </w:r>
      <w:r>
        <w:rPr>
          <w:lang w:val="nb-NO"/>
        </w:rPr>
        <w:t xml:space="preserve"> s</w:t>
      </w:r>
      <w:r w:rsidRPr="00A779F0">
        <w:rPr>
          <w:lang w:val="nb-NO"/>
        </w:rPr>
        <w:t>etter han Sara (og løftene) i fare for å redde seg selv?</w:t>
      </w:r>
      <w:r w:rsidR="00FD7B62">
        <w:rPr>
          <w:lang w:val="nb-NO"/>
        </w:rPr>
        <w:t xml:space="preserve"> Det er ikke før i kapittel 18 at han skjønner at det er Sara som skal være moren</w:t>
      </w:r>
      <w:r w:rsidR="00F94F46">
        <w:rPr>
          <w:lang w:val="nb-NO"/>
        </w:rPr>
        <w:t>, så han tenker kanskje litt mer på seg selv enn på Sara og løftene her.</w:t>
      </w:r>
    </w:p>
    <w:p w14:paraId="1F8939E1" w14:textId="61B8D13C" w:rsidR="00E44B01" w:rsidRPr="00A779F0" w:rsidRDefault="00E44B01" w:rsidP="00E44B01">
      <w:pPr>
        <w:rPr>
          <w:lang w:val="nb-NO"/>
        </w:rPr>
      </w:pPr>
      <w:r w:rsidRPr="00A779F0">
        <w:rPr>
          <w:lang w:val="nb-NO"/>
        </w:rPr>
        <w:t>Reddes av Gud (v. 17) og drar tilbake med større rikdom (v. 16). Gud velsigner ham uansett</w:t>
      </w:r>
      <w:r w:rsidR="006F1E61">
        <w:rPr>
          <w:lang w:val="nb-NO"/>
        </w:rPr>
        <w:t>, til tross for tvil og feighet</w:t>
      </w:r>
      <w:r w:rsidRPr="00A779F0">
        <w:rPr>
          <w:lang w:val="nb-NO"/>
        </w:rPr>
        <w:t>? (24:1)</w:t>
      </w:r>
    </w:p>
    <w:p w14:paraId="4BCC0E5C" w14:textId="59ECA356" w:rsidR="006F1E61" w:rsidRPr="002E0AE7" w:rsidRDefault="002E0AE7" w:rsidP="00E44B01">
      <w:pPr>
        <w:rPr>
          <w:lang w:val="nb-NO"/>
        </w:rPr>
      </w:pPr>
      <w:r w:rsidRPr="002E0AE7">
        <w:rPr>
          <w:i/>
          <w:iCs/>
          <w:lang w:val="nb-NO"/>
        </w:rPr>
        <w:t>"Abraham var nå gammel og langt oppe i årene, og Herren hadde velsignet ham på alle måter."</w:t>
      </w:r>
      <w:r>
        <w:rPr>
          <w:lang w:val="nb-NO"/>
        </w:rPr>
        <w:t xml:space="preserve"> </w:t>
      </w:r>
      <w:r w:rsidRPr="002E0AE7">
        <w:rPr>
          <w:lang w:val="nb-NO"/>
        </w:rPr>
        <w:t>24:1</w:t>
      </w:r>
    </w:p>
    <w:p w14:paraId="6E7E42E7" w14:textId="0A3FC743" w:rsidR="00E44B01" w:rsidRPr="00A779F0" w:rsidRDefault="00E44B01" w:rsidP="00E44B01">
      <w:pPr>
        <w:rPr>
          <w:lang w:val="nb-NO"/>
        </w:rPr>
      </w:pPr>
      <w:r w:rsidRPr="00A779F0">
        <w:rPr>
          <w:lang w:val="nb-NO"/>
        </w:rPr>
        <w:t xml:space="preserve"> </w:t>
      </w:r>
    </w:p>
    <w:p w14:paraId="7CD993C5" w14:textId="77777777" w:rsidR="00E44B01" w:rsidRPr="00A779F0" w:rsidRDefault="00E44B01" w:rsidP="00E079C1">
      <w:pPr>
        <w:pStyle w:val="Heading2"/>
        <w:rPr>
          <w:lang w:val="nb-NO"/>
        </w:rPr>
      </w:pPr>
      <w:bookmarkStart w:id="47" w:name="_Toc123031366"/>
      <w:r w:rsidRPr="00A779F0">
        <w:rPr>
          <w:lang w:val="nb-NO"/>
        </w:rPr>
        <w:lastRenderedPageBreak/>
        <w:t>BRYTER PATRIARKENE LOVEN?</w:t>
      </w:r>
      <w:bookmarkEnd w:id="47"/>
    </w:p>
    <w:p w14:paraId="511AA497" w14:textId="6002EB6B" w:rsidR="00E44B01" w:rsidRPr="00A779F0" w:rsidRDefault="00E44B01" w:rsidP="00E44B01">
      <w:pPr>
        <w:rPr>
          <w:lang w:val="nb-NO"/>
        </w:rPr>
      </w:pPr>
      <w:r w:rsidRPr="00A779F0">
        <w:rPr>
          <w:lang w:val="nb-NO"/>
        </w:rPr>
        <w:t>Abraham giftet seg med sin halvsøster (20:12), Jakob giftet seg med to søstre</w:t>
      </w:r>
      <w:r w:rsidR="00B464D5" w:rsidRPr="00A779F0">
        <w:rPr>
          <w:lang w:val="nb-NO"/>
        </w:rPr>
        <w:t xml:space="preserve"> </w:t>
      </w:r>
      <w:r w:rsidRPr="00A779F0">
        <w:rPr>
          <w:lang w:val="nb-NO"/>
        </w:rPr>
        <w:t>(29:21-30), men 3. Mos 18:9,11,18 forbyr begge deler.</w:t>
      </w:r>
    </w:p>
    <w:p w14:paraId="21E542F6" w14:textId="5A8B6269" w:rsidR="00E44B01" w:rsidRPr="00A779F0" w:rsidRDefault="00E44B01" w:rsidP="00E44B01">
      <w:pPr>
        <w:rPr>
          <w:lang w:val="nb-NO"/>
        </w:rPr>
      </w:pPr>
      <w:r w:rsidRPr="00A779F0">
        <w:rPr>
          <w:lang w:val="nb-NO"/>
        </w:rPr>
        <w:t>Juda (38:2) giftet seg med en kanaaneisk kvinne (</w:t>
      </w:r>
      <w:r w:rsidR="00621FB7">
        <w:rPr>
          <w:lang w:val="nb-NO"/>
        </w:rPr>
        <w:t>det sier</w:t>
      </w:r>
      <w:r w:rsidRPr="00A779F0">
        <w:rPr>
          <w:lang w:val="nb-NO"/>
        </w:rPr>
        <w:t xml:space="preserve"> 2. Mos 34:15-16 og 5. Mos</w:t>
      </w:r>
      <w:r w:rsidR="00671EF3" w:rsidRPr="00A779F0">
        <w:rPr>
          <w:lang w:val="nb-NO"/>
        </w:rPr>
        <w:t xml:space="preserve"> </w:t>
      </w:r>
      <w:r w:rsidRPr="00A779F0">
        <w:rPr>
          <w:lang w:val="nb-NO"/>
        </w:rPr>
        <w:t>7:3</w:t>
      </w:r>
      <w:r w:rsidR="00621FB7">
        <w:rPr>
          <w:lang w:val="nb-NO"/>
        </w:rPr>
        <w:t xml:space="preserve"> at de ikke skal gjøre</w:t>
      </w:r>
      <w:r w:rsidRPr="00A779F0">
        <w:rPr>
          <w:lang w:val="nb-NO"/>
        </w:rPr>
        <w:t>).</w:t>
      </w:r>
    </w:p>
    <w:p w14:paraId="6A79ABA0" w14:textId="3C428132" w:rsidR="00E44B01" w:rsidRPr="00A779F0" w:rsidRDefault="00E44B01" w:rsidP="00E44B01">
      <w:pPr>
        <w:rPr>
          <w:lang w:val="nb-NO"/>
        </w:rPr>
      </w:pPr>
      <w:r w:rsidRPr="00A779F0">
        <w:rPr>
          <w:lang w:val="nb-NO"/>
        </w:rPr>
        <w:t xml:space="preserve">Dette </w:t>
      </w:r>
      <w:r w:rsidR="003C0E6A">
        <w:rPr>
          <w:lang w:val="nb-NO"/>
        </w:rPr>
        <w:t>skjer</w:t>
      </w:r>
      <w:r w:rsidRPr="00A779F0">
        <w:rPr>
          <w:lang w:val="nb-NO"/>
        </w:rPr>
        <w:t xml:space="preserve"> før Moseloven ble gitt.</w:t>
      </w:r>
      <w:r w:rsidR="0088779E">
        <w:rPr>
          <w:lang w:val="nb-NO"/>
        </w:rPr>
        <w:t xml:space="preserve"> </w:t>
      </w:r>
      <w:r w:rsidR="00621FB7">
        <w:rPr>
          <w:lang w:val="nb-NO"/>
        </w:rPr>
        <w:t>Dette b</w:t>
      </w:r>
      <w:r w:rsidRPr="00A779F0">
        <w:rPr>
          <w:lang w:val="nb-NO"/>
        </w:rPr>
        <w:t>ekrefter historiene som troverdige, ettersom det ville vært usannsynlig at</w:t>
      </w:r>
      <w:r w:rsidR="00B464D5" w:rsidRPr="00A779F0">
        <w:rPr>
          <w:lang w:val="nb-NO"/>
        </w:rPr>
        <w:t xml:space="preserve"> </w:t>
      </w:r>
      <w:r w:rsidRPr="00A779F0">
        <w:rPr>
          <w:lang w:val="nb-NO"/>
        </w:rPr>
        <w:t>senere forfattere under Moseloven ville tegnet et slikt bilde av sitt opphav ut fra fantasien.</w:t>
      </w:r>
    </w:p>
    <w:p w14:paraId="58BA1116" w14:textId="77777777" w:rsidR="00E44B01" w:rsidRPr="00A779F0" w:rsidRDefault="00E44B01" w:rsidP="00E44B01">
      <w:pPr>
        <w:rPr>
          <w:lang w:val="nb-NO"/>
        </w:rPr>
      </w:pPr>
      <w:r w:rsidRPr="00A779F0">
        <w:rPr>
          <w:lang w:val="nb-NO"/>
        </w:rPr>
        <w:t xml:space="preserve"> </w:t>
      </w:r>
    </w:p>
    <w:p w14:paraId="752E4B69" w14:textId="77777777" w:rsidR="00E44B01" w:rsidRPr="00A779F0" w:rsidRDefault="00E44B01" w:rsidP="00E079C1">
      <w:pPr>
        <w:pStyle w:val="Heading2"/>
        <w:rPr>
          <w:lang w:val="nb-NO"/>
        </w:rPr>
      </w:pPr>
      <w:bookmarkStart w:id="48" w:name="_Toc123031367"/>
      <w:r w:rsidRPr="00A779F0">
        <w:rPr>
          <w:lang w:val="nb-NO"/>
        </w:rPr>
        <w:t>ABRAHAMS TROSREISE</w:t>
      </w:r>
      <w:bookmarkEnd w:id="48"/>
    </w:p>
    <w:p w14:paraId="310485AF" w14:textId="1A47A954" w:rsidR="00E44B01" w:rsidRDefault="00A779F0" w:rsidP="00E44B01">
      <w:pPr>
        <w:rPr>
          <w:lang w:val="nb-NO"/>
        </w:rPr>
      </w:pPr>
      <w:r w:rsidRPr="003C0C58">
        <w:rPr>
          <w:b/>
          <w:bCs/>
          <w:lang w:val="nb-NO"/>
        </w:rPr>
        <w:t xml:space="preserve">Kap. </w:t>
      </w:r>
      <w:r w:rsidR="00E44B01" w:rsidRPr="003C0C58">
        <w:rPr>
          <w:b/>
          <w:bCs/>
          <w:lang w:val="nb-NO"/>
        </w:rPr>
        <w:t>13:</w:t>
      </w:r>
      <w:r w:rsidR="00E44B01" w:rsidRPr="00A779F0">
        <w:rPr>
          <w:lang w:val="nb-NO"/>
        </w:rPr>
        <w:t xml:space="preserve"> Bruker ikke Guds løfter som et påskudd til å velge først, men lar Lot</w:t>
      </w:r>
      <w:r w:rsidR="00B464D5" w:rsidRPr="00A779F0">
        <w:rPr>
          <w:lang w:val="nb-NO"/>
        </w:rPr>
        <w:t xml:space="preserve"> </w:t>
      </w:r>
      <w:r w:rsidR="00E44B01" w:rsidRPr="00A779F0">
        <w:rPr>
          <w:lang w:val="nb-NO"/>
        </w:rPr>
        <w:t>velge. Leseren vet at det var et dårlig</w:t>
      </w:r>
      <w:r w:rsidR="00B464D5" w:rsidRPr="00A779F0">
        <w:rPr>
          <w:lang w:val="nb-NO"/>
        </w:rPr>
        <w:t xml:space="preserve"> </w:t>
      </w:r>
      <w:r w:rsidR="00E44B01" w:rsidRPr="00A779F0">
        <w:rPr>
          <w:lang w:val="nb-NO"/>
        </w:rPr>
        <w:t>valg (v. 10), selv om det så veldig bra ut. Abraham unngår katastrofe ved å stole på Gud.</w:t>
      </w:r>
    </w:p>
    <w:p w14:paraId="4A37CB2A" w14:textId="42963CEE" w:rsidR="003722E8" w:rsidRPr="003722E8" w:rsidRDefault="003722E8" w:rsidP="00E44B01">
      <w:pPr>
        <w:rPr>
          <w:lang w:val="nb-NO"/>
        </w:rPr>
      </w:pPr>
      <w:r w:rsidRPr="003722E8">
        <w:rPr>
          <w:i/>
          <w:iCs/>
          <w:lang w:val="nb-NO"/>
        </w:rPr>
        <w:t xml:space="preserve">"Lot løftet blikket og så at hele Jordan-sletten var rik på vann. Like til </w:t>
      </w:r>
      <w:proofErr w:type="spellStart"/>
      <w:r w:rsidRPr="003722E8">
        <w:rPr>
          <w:i/>
          <w:iCs/>
          <w:lang w:val="nb-NO"/>
        </w:rPr>
        <w:t>Soar</w:t>
      </w:r>
      <w:proofErr w:type="spellEnd"/>
      <w:r w:rsidRPr="003722E8">
        <w:rPr>
          <w:i/>
          <w:iCs/>
          <w:lang w:val="nb-NO"/>
        </w:rPr>
        <w:t xml:space="preserve"> var den som Herrens hage, som landet Egypt. Dette var før Herren hadde lagt Sodoma og </w:t>
      </w:r>
      <w:proofErr w:type="spellStart"/>
      <w:r w:rsidRPr="003722E8">
        <w:rPr>
          <w:i/>
          <w:iCs/>
          <w:lang w:val="nb-NO"/>
        </w:rPr>
        <w:t>Gomorra</w:t>
      </w:r>
      <w:proofErr w:type="spellEnd"/>
      <w:r w:rsidRPr="003722E8">
        <w:rPr>
          <w:i/>
          <w:iCs/>
          <w:lang w:val="nb-NO"/>
        </w:rPr>
        <w:t xml:space="preserve"> øde."</w:t>
      </w:r>
      <w:r>
        <w:rPr>
          <w:lang w:val="nb-NO"/>
        </w:rPr>
        <w:t xml:space="preserve"> 13:10</w:t>
      </w:r>
    </w:p>
    <w:p w14:paraId="1589561B" w14:textId="1AB55D94" w:rsidR="00E44B01" w:rsidRDefault="00A779F0" w:rsidP="00E44B01">
      <w:pPr>
        <w:rPr>
          <w:lang w:val="nb-NO"/>
        </w:rPr>
      </w:pPr>
      <w:r w:rsidRPr="003C0C58">
        <w:rPr>
          <w:b/>
          <w:bCs/>
          <w:lang w:val="nb-NO"/>
        </w:rPr>
        <w:t xml:space="preserve">Kap. </w:t>
      </w:r>
      <w:r w:rsidR="00E44B01" w:rsidRPr="003C0C58">
        <w:rPr>
          <w:b/>
          <w:bCs/>
          <w:lang w:val="nb-NO"/>
        </w:rPr>
        <w:t>14:</w:t>
      </w:r>
      <w:r w:rsidR="00E44B01" w:rsidRPr="00A779F0">
        <w:rPr>
          <w:lang w:val="nb-NO"/>
        </w:rPr>
        <w:t xml:space="preserve"> </w:t>
      </w:r>
      <w:r w:rsidR="00DC1378">
        <w:rPr>
          <w:lang w:val="nb-NO"/>
        </w:rPr>
        <w:t>Abraham d</w:t>
      </w:r>
      <w:r w:rsidR="00E44B01" w:rsidRPr="00A779F0">
        <w:rPr>
          <w:lang w:val="nb-NO"/>
        </w:rPr>
        <w:t xml:space="preserve">rar etter </w:t>
      </w:r>
      <w:r w:rsidR="00CB7C5F">
        <w:rPr>
          <w:lang w:val="nb-NO"/>
        </w:rPr>
        <w:t xml:space="preserve">de </w:t>
      </w:r>
      <w:r w:rsidR="00E44B01" w:rsidRPr="00A779F0">
        <w:rPr>
          <w:lang w:val="nb-NO"/>
        </w:rPr>
        <w:t>fire konge</w:t>
      </w:r>
      <w:r w:rsidR="00CB7C5F">
        <w:rPr>
          <w:lang w:val="nb-NO"/>
        </w:rPr>
        <w:t>ne som har tatt Lot til fange</w:t>
      </w:r>
      <w:r w:rsidR="00F14738">
        <w:rPr>
          <w:lang w:val="nb-NO"/>
        </w:rPr>
        <w:t xml:space="preserve">. Han </w:t>
      </w:r>
      <w:r w:rsidR="00C704CC">
        <w:rPr>
          <w:lang w:val="nb-NO"/>
        </w:rPr>
        <w:t>setter etter dem gjennom hele landet fra sør til nord</w:t>
      </w:r>
      <w:r w:rsidR="007E74C0">
        <w:rPr>
          <w:lang w:val="nb-NO"/>
        </w:rPr>
        <w:t xml:space="preserve"> og beseirer dem</w:t>
      </w:r>
      <w:r w:rsidR="00E44B01" w:rsidRPr="00A779F0">
        <w:rPr>
          <w:lang w:val="nb-NO"/>
        </w:rPr>
        <w:t xml:space="preserve">. </w:t>
      </w:r>
      <w:r w:rsidR="00191293">
        <w:rPr>
          <w:lang w:val="nb-NO"/>
        </w:rPr>
        <w:t xml:space="preserve">Er dette et uttrykk for at </w:t>
      </w:r>
      <w:r w:rsidR="00E44B01" w:rsidRPr="00A779F0">
        <w:rPr>
          <w:lang w:val="nb-NO"/>
        </w:rPr>
        <w:t>han stoler på Gud?</w:t>
      </w:r>
    </w:p>
    <w:p w14:paraId="0896EFD5" w14:textId="09A7DA6C" w:rsidR="00C077F5" w:rsidRPr="00C077F5" w:rsidRDefault="00C077F5" w:rsidP="00C077F5">
      <w:pPr>
        <w:rPr>
          <w:lang w:val="nb-NO"/>
        </w:rPr>
      </w:pPr>
      <w:r>
        <w:rPr>
          <w:lang w:val="nb-NO"/>
        </w:rPr>
        <w:t>"</w:t>
      </w:r>
      <w:r w:rsidRPr="00C077F5">
        <w:rPr>
          <w:lang w:val="nb-NO"/>
        </w:rPr>
        <w:t xml:space="preserve">Etter at han hadde slått </w:t>
      </w:r>
      <w:proofErr w:type="spellStart"/>
      <w:r w:rsidRPr="00C077F5">
        <w:rPr>
          <w:lang w:val="nb-NO"/>
        </w:rPr>
        <w:t>Kedor-Laomer</w:t>
      </w:r>
      <w:proofErr w:type="spellEnd"/>
      <w:r w:rsidRPr="00C077F5">
        <w:rPr>
          <w:lang w:val="nb-NO"/>
        </w:rPr>
        <w:t xml:space="preserve"> og de kongene som var med ham, vendte Abram tilbake. Da dro kongen i Sodoma ut for å møte ham i Slettedalen, det som nå er Kongedalen. Og Melkisedek, kongen i Salem, kom ut med brød og vin. Han var prest for Gud, Den høyeste. Han velsignet ham og sa: «Velsignet er Abram av Gud, Den høyeste, han som brakte fram himmel og jord! Velsignet er Gud, Den høyeste, som har gitt dine motstandere i din hånd!» Så ga Abram ham tiende av alt. Kongen i Sodoma sa til Abram: «Gi meg folkene, og ta du byttet!» Men Abram sa til kongen i Sodoma: «Jeg løfter hånden opp mot </w:t>
      </w:r>
      <w:proofErr w:type="gramStart"/>
      <w:r w:rsidRPr="00C077F5">
        <w:rPr>
          <w:lang w:val="nb-NO"/>
        </w:rPr>
        <w:t>Herren ,</w:t>
      </w:r>
      <w:proofErr w:type="gramEnd"/>
      <w:r w:rsidRPr="00C077F5">
        <w:rPr>
          <w:lang w:val="nb-NO"/>
        </w:rPr>
        <w:t xml:space="preserve"> mot Gud, Den høyeste, han som brakte fram himmel og jord: Ikke så mye som en tråd eller en </w:t>
      </w:r>
      <w:proofErr w:type="spellStart"/>
      <w:r w:rsidRPr="00C077F5">
        <w:rPr>
          <w:lang w:val="nb-NO"/>
        </w:rPr>
        <w:t>sandalrem</w:t>
      </w:r>
      <w:proofErr w:type="spellEnd"/>
      <w:r w:rsidRPr="00C077F5">
        <w:rPr>
          <w:lang w:val="nb-NO"/>
        </w:rPr>
        <w:t xml:space="preserve"> vil jeg ta av alt som er ditt. Du skal ikke kunne si: Jeg har gjort Abram rik. Jeg vil bare ha igjen for det de unge mennene har spist. Og de mennene som var med meg, Aner, </w:t>
      </w:r>
      <w:proofErr w:type="spellStart"/>
      <w:r w:rsidRPr="00C077F5">
        <w:rPr>
          <w:lang w:val="nb-NO"/>
        </w:rPr>
        <w:t>Esjkol</w:t>
      </w:r>
      <w:proofErr w:type="spellEnd"/>
      <w:r w:rsidRPr="00C077F5">
        <w:rPr>
          <w:lang w:val="nb-NO"/>
        </w:rPr>
        <w:t xml:space="preserve"> og </w:t>
      </w:r>
      <w:proofErr w:type="spellStart"/>
      <w:r w:rsidRPr="00C077F5">
        <w:rPr>
          <w:lang w:val="nb-NO"/>
        </w:rPr>
        <w:t>Mamre</w:t>
      </w:r>
      <w:proofErr w:type="spellEnd"/>
      <w:r w:rsidRPr="00C077F5">
        <w:rPr>
          <w:lang w:val="nb-NO"/>
        </w:rPr>
        <w:t>, må få sin del.»</w:t>
      </w:r>
      <w:r>
        <w:rPr>
          <w:lang w:val="nb-NO"/>
        </w:rPr>
        <w:t xml:space="preserve">" </w:t>
      </w:r>
      <w:r w:rsidR="00DE2B52">
        <w:rPr>
          <w:lang w:val="nb-NO"/>
        </w:rPr>
        <w:t xml:space="preserve"> </w:t>
      </w:r>
      <w:r w:rsidRPr="00C077F5">
        <w:rPr>
          <w:lang w:val="nb-NO"/>
        </w:rPr>
        <w:t>14:17-24</w:t>
      </w:r>
    </w:p>
    <w:p w14:paraId="6463A4FB" w14:textId="0A9731EA" w:rsidR="00E44B01" w:rsidRPr="00A779F0" w:rsidRDefault="00E44B01" w:rsidP="00E44B01">
      <w:pPr>
        <w:rPr>
          <w:lang w:val="nb-NO"/>
        </w:rPr>
      </w:pPr>
      <w:r w:rsidRPr="00A779F0">
        <w:rPr>
          <w:lang w:val="nb-NO"/>
        </w:rPr>
        <w:lastRenderedPageBreak/>
        <w:t>Melkisedek var konge i (</w:t>
      </w:r>
      <w:proofErr w:type="spellStart"/>
      <w:r w:rsidRPr="00A779F0">
        <w:rPr>
          <w:lang w:val="nb-NO"/>
        </w:rPr>
        <w:t>Jeru</w:t>
      </w:r>
      <w:proofErr w:type="spellEnd"/>
      <w:r w:rsidRPr="00A779F0">
        <w:rPr>
          <w:lang w:val="nb-NO"/>
        </w:rPr>
        <w:t>)Salem og prest for “Gud, den høyeste” (“El</w:t>
      </w:r>
      <w:r w:rsidR="00C646DD">
        <w:rPr>
          <w:lang w:val="nb-NO"/>
        </w:rPr>
        <w:t xml:space="preserve"> </w:t>
      </w:r>
      <w:proofErr w:type="spellStart"/>
      <w:r w:rsidRPr="00A779F0">
        <w:rPr>
          <w:lang w:val="nb-NO"/>
        </w:rPr>
        <w:t>elyon</w:t>
      </w:r>
      <w:proofErr w:type="spellEnd"/>
      <w:r w:rsidRPr="00A779F0">
        <w:rPr>
          <w:lang w:val="nb-NO"/>
        </w:rPr>
        <w:t>”).</w:t>
      </w:r>
    </w:p>
    <w:p w14:paraId="3D253FC2" w14:textId="272A0DB3" w:rsidR="00E44B01" w:rsidRPr="00A779F0" w:rsidRDefault="00E44B01" w:rsidP="00E44B01">
      <w:pPr>
        <w:rPr>
          <w:lang w:val="nb-NO"/>
        </w:rPr>
      </w:pPr>
      <w:r w:rsidRPr="00A779F0">
        <w:rPr>
          <w:lang w:val="nb-NO"/>
        </w:rPr>
        <w:t xml:space="preserve">El </w:t>
      </w:r>
      <w:proofErr w:type="spellStart"/>
      <w:r w:rsidRPr="00A779F0">
        <w:rPr>
          <w:lang w:val="nb-NO"/>
        </w:rPr>
        <w:t>elyon</w:t>
      </w:r>
      <w:proofErr w:type="spellEnd"/>
      <w:r w:rsidRPr="00A779F0">
        <w:rPr>
          <w:lang w:val="nb-NO"/>
        </w:rPr>
        <w:t>:</w:t>
      </w:r>
    </w:p>
    <w:p w14:paraId="366A9919" w14:textId="7E9506D5" w:rsidR="00E44B01" w:rsidRPr="00F176D8" w:rsidRDefault="00E44B01" w:rsidP="00F176D8">
      <w:pPr>
        <w:pStyle w:val="ListParagraph"/>
        <w:numPr>
          <w:ilvl w:val="0"/>
          <w:numId w:val="7"/>
        </w:numPr>
        <w:rPr>
          <w:lang w:val="nb-NO"/>
        </w:rPr>
      </w:pPr>
      <w:r w:rsidRPr="00F176D8">
        <w:rPr>
          <w:lang w:val="nb-NO"/>
        </w:rPr>
        <w:t>Kanaaneisk gud eller generell tittel? (Sprikende kilder)</w:t>
      </w:r>
    </w:p>
    <w:p w14:paraId="77B6E7B3" w14:textId="085034AC" w:rsidR="00E44B01" w:rsidRPr="00F176D8" w:rsidRDefault="00E44B01" w:rsidP="00F176D8">
      <w:pPr>
        <w:pStyle w:val="ListParagraph"/>
        <w:numPr>
          <w:ilvl w:val="0"/>
          <w:numId w:val="7"/>
        </w:numPr>
        <w:rPr>
          <w:lang w:val="nb-NO"/>
        </w:rPr>
      </w:pPr>
      <w:r w:rsidRPr="00F176D8">
        <w:rPr>
          <w:lang w:val="nb-NO"/>
        </w:rPr>
        <w:t>Identifiseres med Jahve av Abraham i</w:t>
      </w:r>
      <w:r w:rsidR="00B464D5" w:rsidRPr="00F176D8">
        <w:rPr>
          <w:lang w:val="nb-NO"/>
        </w:rPr>
        <w:t xml:space="preserve"> </w:t>
      </w:r>
      <w:r w:rsidRPr="00F176D8">
        <w:rPr>
          <w:lang w:val="nb-NO"/>
        </w:rPr>
        <w:t>v. 22.</w:t>
      </w:r>
    </w:p>
    <w:p w14:paraId="7CEB08F1" w14:textId="49DF2E37" w:rsidR="00E44B01" w:rsidRPr="00D260E7" w:rsidRDefault="00E44B01" w:rsidP="00D260E7">
      <w:pPr>
        <w:rPr>
          <w:lang w:val="nb-NO"/>
        </w:rPr>
      </w:pPr>
      <w:r w:rsidRPr="00D260E7">
        <w:rPr>
          <w:lang w:val="nb-NO"/>
        </w:rPr>
        <w:t>Melkisedek blir uansett en kontrast til kongen i Sodoma, en som velsigner</w:t>
      </w:r>
      <w:r w:rsidR="00B12CD6" w:rsidRPr="00D260E7">
        <w:rPr>
          <w:lang w:val="nb-NO"/>
        </w:rPr>
        <w:t xml:space="preserve"> </w:t>
      </w:r>
      <w:r w:rsidRPr="00D260E7">
        <w:rPr>
          <w:lang w:val="nb-NO"/>
        </w:rPr>
        <w:t>Abraham (12:3).</w:t>
      </w:r>
    </w:p>
    <w:p w14:paraId="54F1EF31" w14:textId="135C4AAC" w:rsidR="00E44B01" w:rsidRPr="00A779F0" w:rsidRDefault="00E44B01" w:rsidP="00E44B01">
      <w:pPr>
        <w:rPr>
          <w:lang w:val="nb-NO"/>
        </w:rPr>
      </w:pPr>
      <w:r w:rsidRPr="00A779F0">
        <w:rPr>
          <w:lang w:val="nb-NO"/>
        </w:rPr>
        <w:t>v. 23: Abraham beholder ingenting selv. Fordi han stoler på Gud? (v. 20)</w:t>
      </w:r>
    </w:p>
    <w:p w14:paraId="3FE195E6" w14:textId="44AD6BC5" w:rsidR="006D6FF4" w:rsidRDefault="00E2789E" w:rsidP="00E44B01">
      <w:pPr>
        <w:rPr>
          <w:lang w:val="nb-NO"/>
        </w:rPr>
      </w:pPr>
      <w:r w:rsidRPr="00E2789E">
        <w:rPr>
          <w:i/>
          <w:iCs/>
          <w:lang w:val="nb-NO"/>
        </w:rPr>
        <w:t>"</w:t>
      </w:r>
      <w:r w:rsidRPr="00EC339E">
        <w:rPr>
          <w:i/>
          <w:iCs/>
          <w:lang w:val="nb-NO"/>
        </w:rPr>
        <w:t>I</w:t>
      </w:r>
      <w:r w:rsidRPr="00E2789E">
        <w:rPr>
          <w:i/>
          <w:iCs/>
          <w:lang w:val="nb-NO"/>
        </w:rPr>
        <w:t xml:space="preserve">kke så mye som en tråd eller en </w:t>
      </w:r>
      <w:proofErr w:type="spellStart"/>
      <w:r w:rsidRPr="00E2789E">
        <w:rPr>
          <w:i/>
          <w:iCs/>
          <w:lang w:val="nb-NO"/>
        </w:rPr>
        <w:t>sandalrem</w:t>
      </w:r>
      <w:proofErr w:type="spellEnd"/>
      <w:r w:rsidRPr="00E2789E">
        <w:rPr>
          <w:i/>
          <w:iCs/>
          <w:lang w:val="nb-NO"/>
        </w:rPr>
        <w:t xml:space="preserve"> vil jeg ta av alt som er ditt. Du skal ikke kunne si: Jeg har gjort Abram rik."</w:t>
      </w:r>
      <w:r>
        <w:rPr>
          <w:lang w:val="nb-NO"/>
        </w:rPr>
        <w:t xml:space="preserve"> 14:23</w:t>
      </w:r>
    </w:p>
    <w:p w14:paraId="6072059D" w14:textId="76F8BFC3" w:rsidR="00E44B01" w:rsidRPr="00A779F0" w:rsidRDefault="00E44B01" w:rsidP="00E44B01">
      <w:pPr>
        <w:rPr>
          <w:lang w:val="nb-NO"/>
        </w:rPr>
      </w:pPr>
      <w:r w:rsidRPr="00A779F0">
        <w:rPr>
          <w:lang w:val="nb-NO"/>
        </w:rPr>
        <w:t xml:space="preserve"> </w:t>
      </w:r>
    </w:p>
    <w:p w14:paraId="114E3792" w14:textId="44AFA212" w:rsidR="00E44B01" w:rsidRPr="00A779F0" w:rsidRDefault="00A779F0" w:rsidP="00834A15">
      <w:pPr>
        <w:pStyle w:val="Heading2"/>
        <w:rPr>
          <w:lang w:val="nb-NO"/>
        </w:rPr>
      </w:pPr>
      <w:bookmarkStart w:id="49" w:name="_Toc123031368"/>
      <w:r w:rsidRPr="00A779F0">
        <w:rPr>
          <w:lang w:val="nb-NO"/>
        </w:rPr>
        <w:t xml:space="preserve">KAP. </w:t>
      </w:r>
      <w:r w:rsidR="00E44B01" w:rsidRPr="00A779F0">
        <w:rPr>
          <w:lang w:val="nb-NO"/>
        </w:rPr>
        <w:t>15-17: SENTRUM AV ABRAHAMSFORTELLINGEN</w:t>
      </w:r>
      <w:bookmarkEnd w:id="49"/>
    </w:p>
    <w:p w14:paraId="7982E9C2" w14:textId="557E6981" w:rsidR="00E44B01" w:rsidRDefault="00E44B01" w:rsidP="00E44B01">
      <w:pPr>
        <w:rPr>
          <w:lang w:val="nb-NO"/>
        </w:rPr>
      </w:pPr>
      <w:r w:rsidRPr="00A779F0">
        <w:rPr>
          <w:lang w:val="nb-NO"/>
        </w:rPr>
        <w:t xml:space="preserve">Sandwich: Lot spiller en viktig rolle i </w:t>
      </w:r>
      <w:r w:rsidR="00A779F0" w:rsidRPr="00A779F0">
        <w:rPr>
          <w:lang w:val="nb-NO"/>
        </w:rPr>
        <w:t xml:space="preserve">kap. </w:t>
      </w:r>
      <w:r w:rsidRPr="00A779F0">
        <w:rPr>
          <w:lang w:val="nb-NO"/>
        </w:rPr>
        <w:t xml:space="preserve">13-14 og </w:t>
      </w:r>
      <w:r w:rsidR="00A779F0" w:rsidRPr="00A779F0">
        <w:rPr>
          <w:lang w:val="nb-NO"/>
        </w:rPr>
        <w:t xml:space="preserve">kap. </w:t>
      </w:r>
      <w:r w:rsidRPr="00A779F0">
        <w:rPr>
          <w:lang w:val="nb-NO"/>
        </w:rPr>
        <w:t>18-19</w:t>
      </w:r>
      <w:r w:rsidR="00A46C5C">
        <w:rPr>
          <w:lang w:val="nb-NO"/>
        </w:rPr>
        <w:t xml:space="preserve">, mens det er </w:t>
      </w:r>
      <w:proofErr w:type="gramStart"/>
      <w:r w:rsidR="00A46C5C">
        <w:rPr>
          <w:lang w:val="nb-NO"/>
        </w:rPr>
        <w:t>fokus</w:t>
      </w:r>
      <w:proofErr w:type="gramEnd"/>
      <w:r w:rsidR="00A46C5C">
        <w:rPr>
          <w:lang w:val="nb-NO"/>
        </w:rPr>
        <w:t xml:space="preserve"> på Abraham </w:t>
      </w:r>
      <w:r w:rsidR="007C726D">
        <w:rPr>
          <w:lang w:val="nb-NO"/>
        </w:rPr>
        <w:t>mellom disse seksjonene</w:t>
      </w:r>
      <w:r w:rsidRPr="00A779F0">
        <w:rPr>
          <w:lang w:val="nb-NO"/>
        </w:rPr>
        <w:t>.</w:t>
      </w:r>
    </w:p>
    <w:p w14:paraId="48ED804A" w14:textId="093B4A5C" w:rsidR="003033B1" w:rsidRPr="003033B1" w:rsidRDefault="003033B1" w:rsidP="003033B1">
      <w:pPr>
        <w:rPr>
          <w:lang w:val="nb-NO"/>
        </w:rPr>
      </w:pPr>
      <w:r w:rsidRPr="00B13FA9">
        <w:rPr>
          <w:i/>
          <w:iCs/>
          <w:lang w:val="nb-NO"/>
        </w:rPr>
        <w:t xml:space="preserve">"Etter at dette hadde hendt, kom Herrens ord til Abram i et syn: «Vær ikke redd, Abram! Jeg er ditt skjold. Lønnen din skal bli stor!» Men Abram svarte: «Herre, min </w:t>
      </w:r>
      <w:proofErr w:type="gramStart"/>
      <w:r w:rsidRPr="00B13FA9">
        <w:rPr>
          <w:i/>
          <w:iCs/>
          <w:lang w:val="nb-NO"/>
        </w:rPr>
        <w:t>Gud ,</w:t>
      </w:r>
      <w:proofErr w:type="gramEnd"/>
      <w:r w:rsidRPr="00B13FA9">
        <w:rPr>
          <w:i/>
          <w:iCs/>
          <w:lang w:val="nb-NO"/>
        </w:rPr>
        <w:t xml:space="preserve"> hva vil du gi meg? Jeg går jo barnløs bort, og Elieser fra Damaskus er arving til mitt hus.» Og Abram sa: «Du har ikke gitt meg etterkommere. Se, en av husfolkene mine skal arve meg.» Da kom Herrens ord til ham: «Han skal ikke arve deg, men en av ditt eget kjøtt og blod skal arve deg.» Så førte han Abram ut og sa til ham: «Se opp mot himmelen og tell stjernene, om du kan telle dem!» Og han sa: «Så tallrik skal ætten din bli.» Abram trodde </w:t>
      </w:r>
      <w:proofErr w:type="gramStart"/>
      <w:r w:rsidRPr="00B13FA9">
        <w:rPr>
          <w:i/>
          <w:iCs/>
          <w:lang w:val="nb-NO"/>
        </w:rPr>
        <w:t>Herren ,</w:t>
      </w:r>
      <w:proofErr w:type="gramEnd"/>
      <w:r w:rsidRPr="00B13FA9">
        <w:rPr>
          <w:i/>
          <w:iCs/>
          <w:lang w:val="nb-NO"/>
        </w:rPr>
        <w:t xml:space="preserve"> og det ble regnet ham til rettferdighet."</w:t>
      </w:r>
      <w:r w:rsidR="00B21BCC">
        <w:rPr>
          <w:lang w:val="nb-NO"/>
        </w:rPr>
        <w:t xml:space="preserve"> </w:t>
      </w:r>
      <w:r w:rsidRPr="003033B1">
        <w:rPr>
          <w:lang w:val="nb-NO"/>
        </w:rPr>
        <w:t>15:1-6</w:t>
      </w:r>
    </w:p>
    <w:p w14:paraId="7F9C1CC1" w14:textId="0430AA2B" w:rsidR="00E44B01" w:rsidRPr="00A779F0" w:rsidRDefault="00E44B01" w:rsidP="00E44B01">
      <w:pPr>
        <w:rPr>
          <w:lang w:val="nb-NO"/>
        </w:rPr>
      </w:pPr>
      <w:r w:rsidRPr="00A779F0">
        <w:rPr>
          <w:lang w:val="nb-NO"/>
        </w:rPr>
        <w:t>15</w:t>
      </w:r>
      <w:r w:rsidR="007C726D">
        <w:rPr>
          <w:lang w:val="nb-NO"/>
        </w:rPr>
        <w:t>:</w:t>
      </w:r>
      <w:r w:rsidRPr="00A779F0">
        <w:rPr>
          <w:lang w:val="nb-NO"/>
        </w:rPr>
        <w:t xml:space="preserve">2-3: </w:t>
      </w:r>
      <w:r w:rsidR="006A7373">
        <w:rPr>
          <w:lang w:val="nb-NO"/>
        </w:rPr>
        <w:t>Abraham s</w:t>
      </w:r>
      <w:r w:rsidRPr="00A779F0">
        <w:rPr>
          <w:lang w:val="nb-NO"/>
        </w:rPr>
        <w:t>tiller spørsmålstegn ved</w:t>
      </w:r>
      <w:r w:rsidR="003D10BB">
        <w:rPr>
          <w:lang w:val="nb-NO"/>
        </w:rPr>
        <w:t xml:space="preserve"> </w:t>
      </w:r>
      <w:r w:rsidRPr="00A779F0">
        <w:rPr>
          <w:lang w:val="nb-NO"/>
        </w:rPr>
        <w:t>Guds løfte og har tenkt å gi arven til en tjener. Når Gud ikke har gitt ham en sønn, har han “laget seg” en</w:t>
      </w:r>
      <w:r w:rsidR="003D10BB">
        <w:rPr>
          <w:lang w:val="nb-NO"/>
        </w:rPr>
        <w:t xml:space="preserve"> </w:t>
      </w:r>
      <w:r w:rsidRPr="00A779F0">
        <w:rPr>
          <w:lang w:val="nb-NO"/>
        </w:rPr>
        <w:t>arving til å ta vare på dem når de blir gamle (vanlig løsning).</w:t>
      </w:r>
    </w:p>
    <w:p w14:paraId="23081386" w14:textId="1621B76E" w:rsidR="00E44B01" w:rsidRDefault="00E44B01" w:rsidP="00E44B01">
      <w:pPr>
        <w:rPr>
          <w:lang w:val="nb-NO"/>
        </w:rPr>
      </w:pPr>
      <w:r w:rsidRPr="00A779F0">
        <w:rPr>
          <w:lang w:val="nb-NO"/>
        </w:rPr>
        <w:t>15</w:t>
      </w:r>
      <w:r w:rsidR="007C726D">
        <w:rPr>
          <w:lang w:val="nb-NO"/>
        </w:rPr>
        <w:t>:</w:t>
      </w:r>
      <w:r w:rsidRPr="00A779F0">
        <w:rPr>
          <w:lang w:val="nb-NO"/>
        </w:rPr>
        <w:t xml:space="preserve">6: </w:t>
      </w:r>
      <w:r w:rsidR="00273458">
        <w:rPr>
          <w:lang w:val="nb-NO"/>
        </w:rPr>
        <w:t>Abraham h</w:t>
      </w:r>
      <w:r w:rsidRPr="00A779F0">
        <w:rPr>
          <w:lang w:val="nb-NO"/>
        </w:rPr>
        <w:t>ar tillit til Guds løfte, og det ble regnet ham til rettferdighet.</w:t>
      </w:r>
      <w:r w:rsidR="00273458">
        <w:rPr>
          <w:lang w:val="nb-NO"/>
        </w:rPr>
        <w:t xml:space="preserve"> Dette er et </w:t>
      </w:r>
      <w:r w:rsidR="006A7373">
        <w:rPr>
          <w:lang w:val="nb-NO"/>
        </w:rPr>
        <w:t xml:space="preserve">veldig </w:t>
      </w:r>
      <w:r w:rsidR="00273458">
        <w:rPr>
          <w:lang w:val="nb-NO"/>
        </w:rPr>
        <w:t xml:space="preserve">viktig vers for Paulus </w:t>
      </w:r>
      <w:r w:rsidR="000D2886">
        <w:rPr>
          <w:lang w:val="nb-NO"/>
        </w:rPr>
        <w:t>og for oss.</w:t>
      </w:r>
    </w:p>
    <w:p w14:paraId="78FAD856" w14:textId="1022C35A" w:rsidR="00E44B01" w:rsidRDefault="00E44B01" w:rsidP="00E44B01">
      <w:pPr>
        <w:rPr>
          <w:lang w:val="nb-NO"/>
        </w:rPr>
      </w:pPr>
      <w:r w:rsidRPr="00A779F0">
        <w:rPr>
          <w:lang w:val="nb-NO"/>
        </w:rPr>
        <w:t>15</w:t>
      </w:r>
      <w:r w:rsidR="007C726D">
        <w:rPr>
          <w:lang w:val="nb-NO"/>
        </w:rPr>
        <w:t>:</w:t>
      </w:r>
      <w:r w:rsidRPr="00A779F0">
        <w:rPr>
          <w:lang w:val="nb-NO"/>
        </w:rPr>
        <w:t>7-21: Gud inngår pakt med Abraham.</w:t>
      </w:r>
    </w:p>
    <w:p w14:paraId="2C93AB25" w14:textId="388D008E" w:rsidR="0092335E" w:rsidRPr="002E0997" w:rsidRDefault="0092335E" w:rsidP="0092335E">
      <w:pPr>
        <w:rPr>
          <w:lang w:val="nb-NO"/>
        </w:rPr>
      </w:pPr>
      <w:r w:rsidRPr="00B13FA9">
        <w:rPr>
          <w:i/>
          <w:iCs/>
          <w:lang w:val="nb-NO"/>
        </w:rPr>
        <w:t xml:space="preserve">"Og han sa til ham: «Jeg er Herren, som førte deg ut fra Ur i Kaldea for å gi deg dette landet i arv.» Abram sa: «Herre, min Gud, hvordan kan jeg vite at jeg skal få det i arv?» Da svarte </w:t>
      </w:r>
      <w:r w:rsidRPr="00B13FA9">
        <w:rPr>
          <w:i/>
          <w:iCs/>
          <w:lang w:val="nb-NO"/>
        </w:rPr>
        <w:lastRenderedPageBreak/>
        <w:t xml:space="preserve">han: «Hent meg en treårs </w:t>
      </w:r>
      <w:proofErr w:type="spellStart"/>
      <w:r w:rsidRPr="00B13FA9">
        <w:rPr>
          <w:i/>
          <w:iCs/>
          <w:lang w:val="nb-NO"/>
        </w:rPr>
        <w:t>kvige</w:t>
      </w:r>
      <w:proofErr w:type="spellEnd"/>
      <w:r w:rsidRPr="00B13FA9">
        <w:rPr>
          <w:i/>
          <w:iCs/>
          <w:lang w:val="nb-NO"/>
        </w:rPr>
        <w:t xml:space="preserve">, en treårs geit og en treårs vær, en turteldue og en dueunge.» Abram hentet alt dette til ham, skar dyrene i to og la delene rett overfor hverandre. Men fuglene skar han ikke i to. Rovfugler slo ned på skrottene, men Abram drev dem tilbake. Da solen holdt på å gå ned, falt en dyp søvn over Abram. Og se, redsel og stort mørke falt over ham. Og Gud sa til Abram: «Dette skal du vite: Ætten din skal bo som innflyttere i et land som ikke er deres. De skal være slaver og bli plaget av folket der i fire hundre år. Men det folket de må slave for, vil jeg også dømme, og deretter skal de dra ut med stort bytte. Selv skal du gå til dine fedre i fred, du skal bli begravet i høy alder. I det fjerde slektsleddet skal de vende tilbake hit. For </w:t>
      </w:r>
      <w:proofErr w:type="spellStart"/>
      <w:r w:rsidRPr="00B13FA9">
        <w:rPr>
          <w:i/>
          <w:iCs/>
          <w:lang w:val="nb-NO"/>
        </w:rPr>
        <w:t>amorittenes</w:t>
      </w:r>
      <w:proofErr w:type="spellEnd"/>
      <w:r w:rsidRPr="00B13FA9">
        <w:rPr>
          <w:i/>
          <w:iCs/>
          <w:lang w:val="nb-NO"/>
        </w:rPr>
        <w:t xml:space="preserve"> syndeskyld har ennå ikke fylt sitt mål.» Solen gikk ned, og det ble mørkt. Og se, en rykende ovn kom til syne, og en flammende fakkel </w:t>
      </w:r>
      <w:proofErr w:type="spellStart"/>
      <w:r w:rsidRPr="00B13FA9">
        <w:rPr>
          <w:i/>
          <w:iCs/>
          <w:lang w:val="nb-NO"/>
        </w:rPr>
        <w:t>fór</w:t>
      </w:r>
      <w:proofErr w:type="spellEnd"/>
      <w:r w:rsidRPr="00B13FA9">
        <w:rPr>
          <w:i/>
          <w:iCs/>
          <w:lang w:val="nb-NO"/>
        </w:rPr>
        <w:t xml:space="preserve"> mellom kjøttstykkene. Den dagen sluttet Herren en pakt med Abram og sa: «Din ætt gir jeg dette landet, fra Egypterelven helt til Storelven, Eufrat, landet til </w:t>
      </w:r>
      <w:proofErr w:type="spellStart"/>
      <w:r w:rsidRPr="00B13FA9">
        <w:rPr>
          <w:i/>
          <w:iCs/>
          <w:lang w:val="nb-NO"/>
        </w:rPr>
        <w:t>kenittene</w:t>
      </w:r>
      <w:proofErr w:type="spellEnd"/>
      <w:r w:rsidRPr="00B13FA9">
        <w:rPr>
          <w:i/>
          <w:iCs/>
          <w:lang w:val="nb-NO"/>
        </w:rPr>
        <w:t xml:space="preserve">, </w:t>
      </w:r>
      <w:proofErr w:type="spellStart"/>
      <w:r w:rsidRPr="00B13FA9">
        <w:rPr>
          <w:i/>
          <w:iCs/>
          <w:lang w:val="nb-NO"/>
        </w:rPr>
        <w:t>kenisittene</w:t>
      </w:r>
      <w:proofErr w:type="spellEnd"/>
      <w:r w:rsidRPr="00B13FA9">
        <w:rPr>
          <w:i/>
          <w:iCs/>
          <w:lang w:val="nb-NO"/>
        </w:rPr>
        <w:t xml:space="preserve"> og </w:t>
      </w:r>
      <w:proofErr w:type="spellStart"/>
      <w:r w:rsidRPr="00B13FA9">
        <w:rPr>
          <w:i/>
          <w:iCs/>
          <w:lang w:val="nb-NO"/>
        </w:rPr>
        <w:t>kadmonittene</w:t>
      </w:r>
      <w:proofErr w:type="spellEnd"/>
      <w:r w:rsidRPr="00B13FA9">
        <w:rPr>
          <w:i/>
          <w:iCs/>
          <w:lang w:val="nb-NO"/>
        </w:rPr>
        <w:t xml:space="preserve">, </w:t>
      </w:r>
      <w:proofErr w:type="spellStart"/>
      <w:r w:rsidRPr="00B13FA9">
        <w:rPr>
          <w:i/>
          <w:iCs/>
          <w:lang w:val="nb-NO"/>
        </w:rPr>
        <w:t>hetittene</w:t>
      </w:r>
      <w:proofErr w:type="spellEnd"/>
      <w:r w:rsidRPr="00B13FA9">
        <w:rPr>
          <w:i/>
          <w:iCs/>
          <w:lang w:val="nb-NO"/>
        </w:rPr>
        <w:t xml:space="preserve">, </w:t>
      </w:r>
      <w:proofErr w:type="spellStart"/>
      <w:r w:rsidRPr="00B13FA9">
        <w:rPr>
          <w:i/>
          <w:iCs/>
          <w:lang w:val="nb-NO"/>
        </w:rPr>
        <w:t>perisittene</w:t>
      </w:r>
      <w:proofErr w:type="spellEnd"/>
      <w:r w:rsidRPr="00B13FA9">
        <w:rPr>
          <w:i/>
          <w:iCs/>
          <w:lang w:val="nb-NO"/>
        </w:rPr>
        <w:t xml:space="preserve"> og </w:t>
      </w:r>
      <w:proofErr w:type="spellStart"/>
      <w:r w:rsidRPr="00B13FA9">
        <w:rPr>
          <w:i/>
          <w:iCs/>
          <w:lang w:val="nb-NO"/>
        </w:rPr>
        <w:t>refaittene</w:t>
      </w:r>
      <w:proofErr w:type="spellEnd"/>
      <w:r w:rsidRPr="00B13FA9">
        <w:rPr>
          <w:i/>
          <w:iCs/>
          <w:lang w:val="nb-NO"/>
        </w:rPr>
        <w:t xml:space="preserve">, </w:t>
      </w:r>
      <w:proofErr w:type="spellStart"/>
      <w:r w:rsidRPr="00B13FA9">
        <w:rPr>
          <w:i/>
          <w:iCs/>
          <w:lang w:val="nb-NO"/>
        </w:rPr>
        <w:t>amorittene</w:t>
      </w:r>
      <w:proofErr w:type="spellEnd"/>
      <w:r w:rsidRPr="00B13FA9">
        <w:rPr>
          <w:i/>
          <w:iCs/>
          <w:lang w:val="nb-NO"/>
        </w:rPr>
        <w:t xml:space="preserve">, kanaaneerne, </w:t>
      </w:r>
      <w:proofErr w:type="spellStart"/>
      <w:r w:rsidRPr="00B13FA9">
        <w:rPr>
          <w:i/>
          <w:iCs/>
          <w:lang w:val="nb-NO"/>
        </w:rPr>
        <w:t>girgasjittene</w:t>
      </w:r>
      <w:proofErr w:type="spellEnd"/>
      <w:r w:rsidRPr="00B13FA9">
        <w:rPr>
          <w:i/>
          <w:iCs/>
          <w:lang w:val="nb-NO"/>
        </w:rPr>
        <w:t xml:space="preserve"> og </w:t>
      </w:r>
      <w:proofErr w:type="spellStart"/>
      <w:r w:rsidRPr="00B13FA9">
        <w:rPr>
          <w:i/>
          <w:iCs/>
          <w:lang w:val="nb-NO"/>
        </w:rPr>
        <w:t>jebusittene</w:t>
      </w:r>
      <w:proofErr w:type="spellEnd"/>
      <w:r w:rsidRPr="00B13FA9">
        <w:rPr>
          <w:i/>
          <w:iCs/>
          <w:lang w:val="nb-NO"/>
        </w:rPr>
        <w:t>.»"</w:t>
      </w:r>
      <w:r>
        <w:rPr>
          <w:lang w:val="nb-NO"/>
        </w:rPr>
        <w:t xml:space="preserve"> 1</w:t>
      </w:r>
      <w:r w:rsidRPr="002E0997">
        <w:rPr>
          <w:lang w:val="nb-NO"/>
        </w:rPr>
        <w:t>5:7-21</w:t>
      </w:r>
    </w:p>
    <w:p w14:paraId="216F387E" w14:textId="0D9D44E5" w:rsidR="00E44B01" w:rsidRPr="00A779F0" w:rsidRDefault="00E44B01" w:rsidP="00E44B01">
      <w:pPr>
        <w:rPr>
          <w:lang w:val="nb-NO"/>
        </w:rPr>
      </w:pPr>
      <w:r w:rsidRPr="00A779F0">
        <w:rPr>
          <w:lang w:val="nb-NO"/>
        </w:rPr>
        <w:t xml:space="preserve">v. 8: Selv om Abraham trodde </w:t>
      </w:r>
      <w:r w:rsidR="004C6D2B">
        <w:rPr>
          <w:lang w:val="nb-NO"/>
        </w:rPr>
        <w:t xml:space="preserve">at Gud skulle gi ham </w:t>
      </w:r>
      <w:r w:rsidRPr="00A779F0">
        <w:rPr>
          <w:lang w:val="nb-NO"/>
        </w:rPr>
        <w:t xml:space="preserve">etterkommere, lurer han på hvordan han kan vite at han skal få landet i arv. </w:t>
      </w:r>
      <w:r w:rsidR="00C126ED">
        <w:rPr>
          <w:lang w:val="nb-NO"/>
        </w:rPr>
        <w:t>Å gi ham et helt land der det bor folk v</w:t>
      </w:r>
      <w:r w:rsidRPr="00A779F0">
        <w:rPr>
          <w:lang w:val="nb-NO"/>
        </w:rPr>
        <w:t xml:space="preserve">irker litt vanskeligere å få </w:t>
      </w:r>
      <w:proofErr w:type="gramStart"/>
      <w:r w:rsidRPr="00A779F0">
        <w:rPr>
          <w:lang w:val="nb-NO"/>
        </w:rPr>
        <w:t>til…</w:t>
      </w:r>
      <w:proofErr w:type="gramEnd"/>
    </w:p>
    <w:p w14:paraId="42D6F138" w14:textId="7B8A0A74" w:rsidR="00E44B01" w:rsidRPr="00A779F0" w:rsidRDefault="00E44B01" w:rsidP="00E44B01">
      <w:pPr>
        <w:rPr>
          <w:lang w:val="nb-NO"/>
        </w:rPr>
      </w:pPr>
      <w:r w:rsidRPr="00A779F0">
        <w:rPr>
          <w:lang w:val="nb-NO"/>
        </w:rPr>
        <w:t xml:space="preserve">v. 10: </w:t>
      </w:r>
      <w:r w:rsidR="004464D9">
        <w:rPr>
          <w:lang w:val="nb-NO"/>
        </w:rPr>
        <w:t>Abraham f</w:t>
      </w:r>
      <w:r w:rsidRPr="00A779F0">
        <w:rPr>
          <w:lang w:val="nb-NO"/>
        </w:rPr>
        <w:t xml:space="preserve">orbereder en vanlig </w:t>
      </w:r>
      <w:proofErr w:type="spellStart"/>
      <w:r w:rsidRPr="00A779F0">
        <w:rPr>
          <w:lang w:val="nb-NO"/>
        </w:rPr>
        <w:t>paktsinngåelse</w:t>
      </w:r>
      <w:proofErr w:type="spellEnd"/>
      <w:r w:rsidR="004464D9">
        <w:rPr>
          <w:lang w:val="nb-NO"/>
        </w:rPr>
        <w:t xml:space="preserve"> ved å </w:t>
      </w:r>
      <w:r w:rsidR="00242833">
        <w:rPr>
          <w:lang w:val="nb-NO"/>
        </w:rPr>
        <w:t>skjære dyrene i to og legge delene overfor hverandre</w:t>
      </w:r>
      <w:r w:rsidRPr="00A779F0">
        <w:rPr>
          <w:lang w:val="nb-NO"/>
        </w:rPr>
        <w:t xml:space="preserve">. </w:t>
      </w:r>
      <w:r w:rsidR="002F5B6C">
        <w:rPr>
          <w:lang w:val="nb-NO"/>
        </w:rPr>
        <w:t xml:space="preserve">De som inngikk </w:t>
      </w:r>
      <w:proofErr w:type="gramStart"/>
      <w:r w:rsidR="002F5B6C">
        <w:rPr>
          <w:lang w:val="nb-NO"/>
        </w:rPr>
        <w:t>pakten</w:t>
      </w:r>
      <w:proofErr w:type="gramEnd"/>
      <w:r w:rsidR="002F5B6C">
        <w:rPr>
          <w:lang w:val="nb-NO"/>
        </w:rPr>
        <w:t xml:space="preserve"> gikk mellom kjøttstykkene. </w:t>
      </w:r>
      <w:r w:rsidR="004B0C84">
        <w:rPr>
          <w:lang w:val="nb-NO"/>
        </w:rPr>
        <w:t>D</w:t>
      </w:r>
      <w:r w:rsidR="00750A09">
        <w:rPr>
          <w:lang w:val="nb-NO"/>
        </w:rPr>
        <w:t>et s</w:t>
      </w:r>
      <w:r w:rsidRPr="00A779F0">
        <w:rPr>
          <w:lang w:val="nb-NO"/>
        </w:rPr>
        <w:t>ymboliserte hva den ene kunne gjøre med den andre dersom pakten brytes.</w:t>
      </w:r>
      <w:r w:rsidR="00750A09">
        <w:rPr>
          <w:lang w:val="nb-NO"/>
        </w:rPr>
        <w:t xml:space="preserve"> </w:t>
      </w:r>
    </w:p>
    <w:p w14:paraId="48467899" w14:textId="140B0D25" w:rsidR="00E44B01" w:rsidRPr="00A779F0" w:rsidRDefault="00E44B01" w:rsidP="00E44B01">
      <w:pPr>
        <w:rPr>
          <w:lang w:val="nb-NO"/>
        </w:rPr>
      </w:pPr>
      <w:r w:rsidRPr="00A779F0">
        <w:rPr>
          <w:lang w:val="nb-NO"/>
        </w:rPr>
        <w:t>v. 17: Bare Gud går mellom kjøttstykkene.</w:t>
      </w:r>
      <w:r w:rsidR="00297F4E">
        <w:rPr>
          <w:lang w:val="nb-NO"/>
        </w:rPr>
        <w:t xml:space="preserve"> </w:t>
      </w:r>
      <w:r w:rsidRPr="00A779F0">
        <w:rPr>
          <w:lang w:val="nb-NO"/>
        </w:rPr>
        <w:t xml:space="preserve">Abraham kan ikke, fordi Gud sendte en dyp søvn over ham. </w:t>
      </w:r>
      <w:r w:rsidR="00C06748">
        <w:rPr>
          <w:lang w:val="nb-NO"/>
        </w:rPr>
        <w:t>Derfor blir dette e</w:t>
      </w:r>
      <w:r w:rsidRPr="00A779F0">
        <w:rPr>
          <w:lang w:val="nb-NO"/>
        </w:rPr>
        <w:t>n ubetinget pakt</w:t>
      </w:r>
      <w:r w:rsidR="00297F4E">
        <w:rPr>
          <w:lang w:val="nb-NO"/>
        </w:rPr>
        <w:t xml:space="preserve"> </w:t>
      </w:r>
      <w:r w:rsidRPr="00A779F0">
        <w:rPr>
          <w:lang w:val="nb-NO"/>
        </w:rPr>
        <w:t>(“enveispakt”), en bekreftelse på løftet om land (v. 8).</w:t>
      </w:r>
    </w:p>
    <w:p w14:paraId="059FC76A" w14:textId="035FB295" w:rsidR="00E44B01" w:rsidRPr="00A779F0" w:rsidRDefault="00E44B01" w:rsidP="00E44B01">
      <w:pPr>
        <w:rPr>
          <w:lang w:val="nb-NO"/>
        </w:rPr>
      </w:pPr>
      <w:r w:rsidRPr="00A779F0">
        <w:rPr>
          <w:lang w:val="nb-NO"/>
        </w:rPr>
        <w:t xml:space="preserve">  </w:t>
      </w:r>
    </w:p>
    <w:p w14:paraId="0ED41568" w14:textId="64E0540A" w:rsidR="00E44B01" w:rsidRPr="00A779F0" w:rsidRDefault="00E44B01" w:rsidP="004A4C5A">
      <w:pPr>
        <w:pStyle w:val="Heading3"/>
        <w:rPr>
          <w:lang w:val="nb-NO"/>
        </w:rPr>
      </w:pPr>
      <w:bookmarkStart w:id="50" w:name="_Toc123031369"/>
      <w:r w:rsidRPr="00A779F0">
        <w:rPr>
          <w:lang w:val="nb-NO"/>
        </w:rPr>
        <w:t>PAKTEN MED NOAH (OG ALLE LEVENDE SKAPNINGER)</w:t>
      </w:r>
      <w:r w:rsidR="00BE4900">
        <w:rPr>
          <w:lang w:val="nb-NO"/>
        </w:rPr>
        <w:t xml:space="preserve"> </w:t>
      </w:r>
      <w:r w:rsidRPr="00A779F0">
        <w:rPr>
          <w:lang w:val="nb-NO"/>
        </w:rPr>
        <w:t>(9:8-17)</w:t>
      </w:r>
      <w:bookmarkEnd w:id="50"/>
    </w:p>
    <w:p w14:paraId="0D749268" w14:textId="16986C7E" w:rsidR="00E44B01" w:rsidRPr="00A779F0" w:rsidRDefault="00E44B01" w:rsidP="00E44B01">
      <w:pPr>
        <w:rPr>
          <w:lang w:val="nb-NO"/>
        </w:rPr>
      </w:pPr>
      <w:r w:rsidRPr="00013256">
        <w:rPr>
          <w:b/>
          <w:bCs/>
          <w:lang w:val="nb-NO"/>
        </w:rPr>
        <w:t>Gud:</w:t>
      </w:r>
      <w:r w:rsidRPr="00A779F0">
        <w:rPr>
          <w:lang w:val="nb-NO"/>
        </w:rPr>
        <w:t xml:space="preserve"> Skal aldri la en storflom ødelegge jorden igjen.</w:t>
      </w:r>
    </w:p>
    <w:p w14:paraId="4C21555B" w14:textId="7086E2DB" w:rsidR="00E44B01" w:rsidRPr="00A779F0" w:rsidRDefault="00E44B01" w:rsidP="00E44B01">
      <w:pPr>
        <w:rPr>
          <w:lang w:val="nb-NO"/>
        </w:rPr>
      </w:pPr>
      <w:r w:rsidRPr="00013256">
        <w:rPr>
          <w:b/>
          <w:bCs/>
          <w:lang w:val="nb-NO"/>
        </w:rPr>
        <w:t>Noah:</w:t>
      </w:r>
      <w:r w:rsidRPr="00A779F0">
        <w:rPr>
          <w:lang w:val="nb-NO"/>
        </w:rPr>
        <w:t xml:space="preserve"> Noah gjør ingenting, og ingenting kreves av ham.</w:t>
      </w:r>
    </w:p>
    <w:p w14:paraId="35D45907" w14:textId="01B9D789" w:rsidR="00E44B01" w:rsidRPr="00A779F0" w:rsidRDefault="00E44B01" w:rsidP="00E44B01">
      <w:pPr>
        <w:rPr>
          <w:lang w:val="nb-NO"/>
        </w:rPr>
      </w:pPr>
      <w:r w:rsidRPr="00013256">
        <w:rPr>
          <w:b/>
          <w:bCs/>
          <w:lang w:val="nb-NO"/>
        </w:rPr>
        <w:t>Betinget/ubetinget?</w:t>
      </w:r>
      <w:r w:rsidRPr="00A779F0">
        <w:rPr>
          <w:lang w:val="nb-NO"/>
        </w:rPr>
        <w:t xml:space="preserve"> En ubetinget pakt basert på Guds løfte.</w:t>
      </w:r>
    </w:p>
    <w:p w14:paraId="6F9E3190" w14:textId="41768EFB" w:rsidR="00E44B01" w:rsidRPr="00A779F0" w:rsidRDefault="00E44B01" w:rsidP="00E44B01">
      <w:pPr>
        <w:rPr>
          <w:lang w:val="nb-NO"/>
        </w:rPr>
      </w:pPr>
      <w:r w:rsidRPr="00013256">
        <w:rPr>
          <w:b/>
          <w:bCs/>
          <w:lang w:val="nb-NO"/>
        </w:rPr>
        <w:t>Tegn:</w:t>
      </w:r>
      <w:r w:rsidRPr="00A779F0">
        <w:rPr>
          <w:lang w:val="nb-NO"/>
        </w:rPr>
        <w:t xml:space="preserve"> Regnbuen. Som om</w:t>
      </w:r>
      <w:r w:rsidR="00E752B8">
        <w:rPr>
          <w:lang w:val="nb-NO"/>
        </w:rPr>
        <w:t xml:space="preserve"> </w:t>
      </w:r>
      <w:r w:rsidRPr="00A779F0">
        <w:rPr>
          <w:lang w:val="nb-NO"/>
        </w:rPr>
        <w:t xml:space="preserve">Guds </w:t>
      </w:r>
      <w:proofErr w:type="spellStart"/>
      <w:r w:rsidRPr="00A779F0">
        <w:rPr>
          <w:lang w:val="nb-NO"/>
        </w:rPr>
        <w:t>krigsbue</w:t>
      </w:r>
      <w:proofErr w:type="spellEnd"/>
      <w:r w:rsidRPr="00A779F0">
        <w:rPr>
          <w:lang w:val="nb-NO"/>
        </w:rPr>
        <w:t xml:space="preserve"> er hengt opp på veggen.</w:t>
      </w:r>
    </w:p>
    <w:p w14:paraId="56CDA9CF" w14:textId="77777777" w:rsidR="00E752B8" w:rsidRDefault="00E752B8" w:rsidP="00E44B01">
      <w:pPr>
        <w:rPr>
          <w:lang w:val="nb-NO"/>
        </w:rPr>
      </w:pPr>
    </w:p>
    <w:p w14:paraId="037D0A0D" w14:textId="7C57FE8F" w:rsidR="00E44B01" w:rsidRPr="00A779F0" w:rsidRDefault="00E44B01" w:rsidP="004A4C5A">
      <w:pPr>
        <w:pStyle w:val="Heading3"/>
        <w:rPr>
          <w:lang w:val="nb-NO"/>
        </w:rPr>
      </w:pPr>
      <w:bookmarkStart w:id="51" w:name="_Toc123031370"/>
      <w:r w:rsidRPr="00A779F0">
        <w:rPr>
          <w:lang w:val="nb-NO"/>
        </w:rPr>
        <w:lastRenderedPageBreak/>
        <w:t>PAKTEN MED ABRAHAM (</w:t>
      </w:r>
      <w:r w:rsidR="00A779F0" w:rsidRPr="00A779F0">
        <w:rPr>
          <w:lang w:val="nb-NO"/>
        </w:rPr>
        <w:t xml:space="preserve">KAP. </w:t>
      </w:r>
      <w:r w:rsidRPr="00A779F0">
        <w:rPr>
          <w:lang w:val="nb-NO"/>
        </w:rPr>
        <w:t>12, 15 &amp; 17)</w:t>
      </w:r>
      <w:bookmarkEnd w:id="51"/>
    </w:p>
    <w:p w14:paraId="1ECAA783" w14:textId="5B19D15F" w:rsidR="00E44B01" w:rsidRPr="00A779F0" w:rsidRDefault="00E44B01" w:rsidP="00E44B01">
      <w:pPr>
        <w:rPr>
          <w:lang w:val="nb-NO"/>
        </w:rPr>
      </w:pPr>
      <w:r w:rsidRPr="007916B3">
        <w:rPr>
          <w:b/>
          <w:bCs/>
          <w:lang w:val="nb-NO"/>
        </w:rPr>
        <w:t>Gud:</w:t>
      </w:r>
      <w:r w:rsidRPr="00A779F0">
        <w:rPr>
          <w:lang w:val="nb-NO"/>
        </w:rPr>
        <w:t xml:space="preserve"> Skal sørge “folk, land og velsignelse” - til alle slekter på jorden (12:1-3)</w:t>
      </w:r>
    </w:p>
    <w:p w14:paraId="5F891BF0" w14:textId="0882188F" w:rsidR="00E44B01" w:rsidRPr="00A779F0" w:rsidRDefault="00E44B01" w:rsidP="00E44B01">
      <w:pPr>
        <w:rPr>
          <w:lang w:val="nb-NO"/>
        </w:rPr>
      </w:pPr>
      <w:r w:rsidRPr="007916B3">
        <w:rPr>
          <w:b/>
          <w:bCs/>
          <w:lang w:val="nb-NO"/>
        </w:rPr>
        <w:t>Abraham:</w:t>
      </w:r>
      <w:r w:rsidRPr="00A779F0">
        <w:rPr>
          <w:lang w:val="nb-NO"/>
        </w:rPr>
        <w:t xml:space="preserve"> Må forlate sitt land og bli ledet av Gud, leve rett for Gud og lære familien sin det samme, og holde omskjærelsen.</w:t>
      </w:r>
    </w:p>
    <w:p w14:paraId="2A01ADBD" w14:textId="01F4E0C6" w:rsidR="00E44B01" w:rsidRPr="00A779F0" w:rsidRDefault="00E44B01" w:rsidP="00E44B01">
      <w:pPr>
        <w:rPr>
          <w:lang w:val="nb-NO"/>
        </w:rPr>
      </w:pPr>
      <w:r w:rsidRPr="007916B3">
        <w:rPr>
          <w:b/>
          <w:bCs/>
          <w:lang w:val="nb-NO"/>
        </w:rPr>
        <w:t>Betinget/ubetinget?</w:t>
      </w:r>
      <w:r w:rsidRPr="00A779F0">
        <w:rPr>
          <w:lang w:val="nb-NO"/>
        </w:rPr>
        <w:t xml:space="preserve"> I hovedsak ubetinget, selv om Abraham må vise en generell respons.</w:t>
      </w:r>
    </w:p>
    <w:p w14:paraId="028D28D9" w14:textId="0E6B17E9" w:rsidR="00E44B01" w:rsidRPr="00A779F0" w:rsidRDefault="00E44B01" w:rsidP="00E44B01">
      <w:pPr>
        <w:rPr>
          <w:lang w:val="nb-NO"/>
        </w:rPr>
      </w:pPr>
      <w:r w:rsidRPr="007916B3">
        <w:rPr>
          <w:b/>
          <w:bCs/>
          <w:lang w:val="nb-NO"/>
        </w:rPr>
        <w:t>Tegn:</w:t>
      </w:r>
      <w:r w:rsidRPr="00A779F0">
        <w:rPr>
          <w:lang w:val="nb-NO"/>
        </w:rPr>
        <w:t xml:space="preserve"> Omskjærelse. Et symbol som skiller denne familien ut til å tilhøre Gud.</w:t>
      </w:r>
      <w:r w:rsidR="009E4505">
        <w:rPr>
          <w:lang w:val="nb-NO"/>
        </w:rPr>
        <w:t xml:space="preserve"> </w:t>
      </w:r>
      <w:r w:rsidRPr="00A779F0">
        <w:rPr>
          <w:lang w:val="nb-NO"/>
        </w:rPr>
        <w:t>Symboliserte at deres fruktbarhet og framtid ligger i Guds hender, og at man ville bli</w:t>
      </w:r>
      <w:r w:rsidR="00CA0B4C">
        <w:rPr>
          <w:lang w:val="nb-NO"/>
        </w:rPr>
        <w:t xml:space="preserve"> </w:t>
      </w:r>
      <w:r w:rsidRPr="00A779F0">
        <w:rPr>
          <w:lang w:val="nb-NO"/>
        </w:rPr>
        <w:t>avskåret fra folket hvis man brøt pakten.</w:t>
      </w:r>
    </w:p>
    <w:p w14:paraId="7C64B9EF" w14:textId="77777777" w:rsidR="00E44B01" w:rsidRPr="00A779F0" w:rsidRDefault="00E44B01" w:rsidP="00E44B01">
      <w:pPr>
        <w:rPr>
          <w:lang w:val="nb-NO"/>
        </w:rPr>
      </w:pPr>
      <w:r w:rsidRPr="00A779F0">
        <w:rPr>
          <w:lang w:val="nb-NO"/>
        </w:rPr>
        <w:t xml:space="preserve"> </w:t>
      </w:r>
    </w:p>
    <w:p w14:paraId="3F3E135E" w14:textId="77777777" w:rsidR="00E44B01" w:rsidRPr="00A779F0" w:rsidRDefault="00E44B01" w:rsidP="004A4C5A">
      <w:pPr>
        <w:pStyle w:val="Heading3"/>
        <w:rPr>
          <w:lang w:val="nb-NO"/>
        </w:rPr>
      </w:pPr>
      <w:bookmarkStart w:id="52" w:name="_Toc123031371"/>
      <w:r w:rsidRPr="00A779F0">
        <w:rPr>
          <w:lang w:val="nb-NO"/>
        </w:rPr>
        <w:t>PAKTEN MED ISRAEL (DEN GAMLE PAKT) (2 MOS 24)</w:t>
      </w:r>
      <w:bookmarkEnd w:id="52"/>
    </w:p>
    <w:p w14:paraId="043E81D5" w14:textId="33E045BF" w:rsidR="00E44B01" w:rsidRPr="00A779F0" w:rsidRDefault="00E44B01" w:rsidP="00E44B01">
      <w:pPr>
        <w:rPr>
          <w:lang w:val="nb-NO"/>
        </w:rPr>
      </w:pPr>
      <w:r w:rsidRPr="00FB0E8E">
        <w:rPr>
          <w:b/>
          <w:bCs/>
          <w:lang w:val="nb-NO"/>
        </w:rPr>
        <w:t>Gud:</w:t>
      </w:r>
      <w:r w:rsidRPr="00A779F0">
        <w:rPr>
          <w:lang w:val="nb-NO"/>
        </w:rPr>
        <w:t xml:space="preserve"> Velsigne hvis de fulgte loven, forbanne hvis de ikke</w:t>
      </w:r>
      <w:r w:rsidR="0042756E" w:rsidRPr="00A779F0">
        <w:rPr>
          <w:lang w:val="nb-NO"/>
        </w:rPr>
        <w:t xml:space="preserve"> </w:t>
      </w:r>
      <w:r w:rsidRPr="00A779F0">
        <w:rPr>
          <w:lang w:val="nb-NO"/>
        </w:rPr>
        <w:t>fulgte den (3. Mos 26, 5. Mos 28).</w:t>
      </w:r>
    </w:p>
    <w:p w14:paraId="6D076E97" w14:textId="3DE06D9B" w:rsidR="00E44B01" w:rsidRPr="00A779F0" w:rsidRDefault="00E44B01" w:rsidP="00E44B01">
      <w:pPr>
        <w:rPr>
          <w:lang w:val="nb-NO"/>
        </w:rPr>
      </w:pPr>
      <w:r w:rsidRPr="00FB0E8E">
        <w:rPr>
          <w:b/>
          <w:bCs/>
          <w:lang w:val="nb-NO"/>
        </w:rPr>
        <w:t>Israel:</w:t>
      </w:r>
      <w:r w:rsidRPr="00A779F0">
        <w:rPr>
          <w:lang w:val="nb-NO"/>
        </w:rPr>
        <w:t xml:space="preserve"> Følge Moseloven.</w:t>
      </w:r>
    </w:p>
    <w:p w14:paraId="512A891F" w14:textId="65D99625" w:rsidR="00E44B01" w:rsidRPr="00A779F0" w:rsidRDefault="00E44B01" w:rsidP="00E44B01">
      <w:pPr>
        <w:rPr>
          <w:lang w:val="nb-NO"/>
        </w:rPr>
      </w:pPr>
      <w:r w:rsidRPr="00FB0E8E">
        <w:rPr>
          <w:b/>
          <w:bCs/>
          <w:lang w:val="nb-NO"/>
        </w:rPr>
        <w:t>Betinget/ubetinget?</w:t>
      </w:r>
      <w:r w:rsidRPr="00A779F0">
        <w:rPr>
          <w:lang w:val="nb-NO"/>
        </w:rPr>
        <w:t xml:space="preserve"> Betinget.</w:t>
      </w:r>
    </w:p>
    <w:p w14:paraId="67DB4440" w14:textId="6761E42D" w:rsidR="00E44B01" w:rsidRPr="00A779F0" w:rsidRDefault="00E44B01" w:rsidP="00E44B01">
      <w:pPr>
        <w:rPr>
          <w:lang w:val="nb-NO"/>
        </w:rPr>
      </w:pPr>
      <w:r w:rsidRPr="00FB0E8E">
        <w:rPr>
          <w:b/>
          <w:bCs/>
          <w:lang w:val="nb-NO"/>
        </w:rPr>
        <w:t>Tegn:</w:t>
      </w:r>
      <w:r w:rsidRPr="00A779F0">
        <w:rPr>
          <w:lang w:val="nb-NO"/>
        </w:rPr>
        <w:t xml:space="preserve"> Sabbaten (2. Mos 31:12-18)</w:t>
      </w:r>
    </w:p>
    <w:p w14:paraId="516EE2FB" w14:textId="3A7287B0" w:rsidR="00E44B01" w:rsidRPr="00A779F0" w:rsidRDefault="00E44B01" w:rsidP="00E44B01">
      <w:pPr>
        <w:rPr>
          <w:lang w:val="nb-NO"/>
        </w:rPr>
      </w:pPr>
    </w:p>
    <w:p w14:paraId="57003C0C" w14:textId="482737FA" w:rsidR="004A4C5A" w:rsidRDefault="00A779F0" w:rsidP="008B6A35">
      <w:pPr>
        <w:pStyle w:val="Heading2"/>
        <w:rPr>
          <w:lang w:val="nb-NO"/>
        </w:rPr>
      </w:pPr>
      <w:bookmarkStart w:id="53" w:name="_Toc123031372"/>
      <w:r w:rsidRPr="00A779F0">
        <w:rPr>
          <w:lang w:val="nb-NO"/>
        </w:rPr>
        <w:t>K</w:t>
      </w:r>
      <w:r w:rsidR="00B16D8E">
        <w:rPr>
          <w:lang w:val="nb-NO"/>
        </w:rPr>
        <w:t>AP.</w:t>
      </w:r>
      <w:r w:rsidR="004A4C5A">
        <w:rPr>
          <w:lang w:val="nb-NO"/>
        </w:rPr>
        <w:t xml:space="preserve"> </w:t>
      </w:r>
      <w:r w:rsidR="00E44B01" w:rsidRPr="00A779F0">
        <w:rPr>
          <w:lang w:val="nb-NO"/>
        </w:rPr>
        <w:t>16</w:t>
      </w:r>
      <w:bookmarkEnd w:id="53"/>
    </w:p>
    <w:p w14:paraId="0F76D473" w14:textId="48C209D6" w:rsidR="00E44B01" w:rsidRDefault="00023816" w:rsidP="00E44B01">
      <w:pPr>
        <w:rPr>
          <w:lang w:val="nb-NO"/>
        </w:rPr>
      </w:pPr>
      <w:r>
        <w:rPr>
          <w:lang w:val="nb-NO"/>
        </w:rPr>
        <w:t xml:space="preserve">Abraham er </w:t>
      </w:r>
      <w:r w:rsidR="00E44B01" w:rsidRPr="00A779F0">
        <w:rPr>
          <w:lang w:val="nb-NO"/>
        </w:rPr>
        <w:t xml:space="preserve">85 år og </w:t>
      </w:r>
      <w:r>
        <w:rPr>
          <w:lang w:val="nb-NO"/>
        </w:rPr>
        <w:t xml:space="preserve">har </w:t>
      </w:r>
      <w:r w:rsidR="00E44B01" w:rsidRPr="00A779F0">
        <w:rPr>
          <w:lang w:val="nb-NO"/>
        </w:rPr>
        <w:t>fortsatt ingen barn</w:t>
      </w:r>
      <w:r>
        <w:rPr>
          <w:lang w:val="nb-NO"/>
        </w:rPr>
        <w:t xml:space="preserve">. Det er </w:t>
      </w:r>
      <w:r w:rsidR="00E44B01" w:rsidRPr="00A779F0">
        <w:rPr>
          <w:lang w:val="nb-NO"/>
        </w:rPr>
        <w:t xml:space="preserve">10 år </w:t>
      </w:r>
      <w:r>
        <w:rPr>
          <w:lang w:val="nb-NO"/>
        </w:rPr>
        <w:t xml:space="preserve">siden har fikk løftene </w:t>
      </w:r>
      <w:r w:rsidR="00E44B01" w:rsidRPr="00A779F0">
        <w:rPr>
          <w:lang w:val="nb-NO"/>
        </w:rPr>
        <w:t>(v</w:t>
      </w:r>
      <w:r w:rsidR="00356533">
        <w:rPr>
          <w:lang w:val="nb-NO"/>
        </w:rPr>
        <w:t>ers</w:t>
      </w:r>
      <w:r w:rsidR="00E44B01" w:rsidRPr="00A779F0">
        <w:rPr>
          <w:lang w:val="nb-NO"/>
        </w:rPr>
        <w:t xml:space="preserve"> 1 og 3). </w:t>
      </w:r>
      <w:r w:rsidR="00D81CEE">
        <w:rPr>
          <w:lang w:val="nb-NO"/>
        </w:rPr>
        <w:t>Det er g</w:t>
      </w:r>
      <w:r w:rsidR="00E44B01" w:rsidRPr="00A779F0">
        <w:rPr>
          <w:lang w:val="nb-NO"/>
        </w:rPr>
        <w:t xml:space="preserve">anske menneskelig å begynne å lure på hva Gud egentlig </w:t>
      </w:r>
      <w:proofErr w:type="gramStart"/>
      <w:r w:rsidR="00E44B01" w:rsidRPr="00A779F0">
        <w:rPr>
          <w:lang w:val="nb-NO"/>
        </w:rPr>
        <w:t>mente…</w:t>
      </w:r>
      <w:proofErr w:type="gramEnd"/>
    </w:p>
    <w:p w14:paraId="03372A61" w14:textId="33D58E7C" w:rsidR="00422F13" w:rsidRPr="00422F13" w:rsidRDefault="00422F13" w:rsidP="00422F13">
      <w:pPr>
        <w:rPr>
          <w:lang w:val="nb-NO"/>
        </w:rPr>
      </w:pPr>
      <w:r w:rsidRPr="00B13FA9">
        <w:rPr>
          <w:i/>
          <w:iCs/>
          <w:lang w:val="nb-NO"/>
        </w:rPr>
        <w:t>"</w:t>
      </w:r>
      <w:proofErr w:type="spellStart"/>
      <w:r w:rsidRPr="00B13FA9">
        <w:rPr>
          <w:i/>
          <w:iCs/>
          <w:u w:val="single"/>
          <w:lang w:val="nb-NO"/>
        </w:rPr>
        <w:t>Sarai</w:t>
      </w:r>
      <w:proofErr w:type="spellEnd"/>
      <w:r w:rsidRPr="00B13FA9">
        <w:rPr>
          <w:i/>
          <w:iCs/>
          <w:u w:val="single"/>
          <w:lang w:val="nb-NO"/>
        </w:rPr>
        <w:t>, Abrams kone, fødte ham ingen barn</w:t>
      </w:r>
      <w:r w:rsidRPr="00B13FA9">
        <w:rPr>
          <w:i/>
          <w:iCs/>
          <w:lang w:val="nb-NO"/>
        </w:rPr>
        <w:t xml:space="preserve">. Men hun hadde en egyptisk slavekvinne som het Hagar. </w:t>
      </w:r>
      <w:proofErr w:type="spellStart"/>
      <w:r w:rsidRPr="00B13FA9">
        <w:rPr>
          <w:i/>
          <w:iCs/>
          <w:lang w:val="nb-NO"/>
        </w:rPr>
        <w:t>Sarai</w:t>
      </w:r>
      <w:proofErr w:type="spellEnd"/>
      <w:r w:rsidRPr="00B13FA9">
        <w:rPr>
          <w:i/>
          <w:iCs/>
          <w:lang w:val="nb-NO"/>
        </w:rPr>
        <w:t xml:space="preserve"> sa til Abram: «Hør på meg: Herren har hindret meg i å føde barn. Gå nå inn til slavekvinnen min! Kanskje får jeg en sønn ved henne.» Og Abram hørte på det </w:t>
      </w:r>
      <w:proofErr w:type="spellStart"/>
      <w:r w:rsidRPr="00B13FA9">
        <w:rPr>
          <w:i/>
          <w:iCs/>
          <w:lang w:val="nb-NO"/>
        </w:rPr>
        <w:t>Sarai</w:t>
      </w:r>
      <w:proofErr w:type="spellEnd"/>
      <w:r w:rsidRPr="00B13FA9">
        <w:rPr>
          <w:i/>
          <w:iCs/>
          <w:lang w:val="nb-NO"/>
        </w:rPr>
        <w:t xml:space="preserve"> sa. Og Abrams kone </w:t>
      </w:r>
      <w:proofErr w:type="spellStart"/>
      <w:r w:rsidRPr="00B13FA9">
        <w:rPr>
          <w:i/>
          <w:iCs/>
          <w:lang w:val="nb-NO"/>
        </w:rPr>
        <w:t>Sarai</w:t>
      </w:r>
      <w:proofErr w:type="spellEnd"/>
      <w:r w:rsidRPr="00B13FA9">
        <w:rPr>
          <w:i/>
          <w:iCs/>
          <w:lang w:val="nb-NO"/>
        </w:rPr>
        <w:t xml:space="preserve"> tok Hagar, den egyptiske slavekvinnen sin, og ga henne til kone for Abram, mannen sin. Abram hadde da bodd </w:t>
      </w:r>
      <w:r w:rsidRPr="00B13FA9">
        <w:rPr>
          <w:i/>
          <w:iCs/>
          <w:u w:val="single"/>
          <w:lang w:val="nb-NO"/>
        </w:rPr>
        <w:t>ti år</w:t>
      </w:r>
      <w:r w:rsidRPr="00B13FA9">
        <w:rPr>
          <w:i/>
          <w:iCs/>
          <w:lang w:val="nb-NO"/>
        </w:rPr>
        <w:t xml:space="preserve"> i landet Kanaan."</w:t>
      </w:r>
      <w:r>
        <w:rPr>
          <w:lang w:val="nb-NO"/>
        </w:rPr>
        <w:t xml:space="preserve"> </w:t>
      </w:r>
      <w:r w:rsidRPr="00422F13">
        <w:rPr>
          <w:lang w:val="nb-NO"/>
        </w:rPr>
        <w:t>16:1-3</w:t>
      </w:r>
    </w:p>
    <w:p w14:paraId="5CC100D0" w14:textId="2DC3E577" w:rsidR="00E44B01" w:rsidRPr="00A779F0" w:rsidRDefault="00422F13" w:rsidP="00E44B01">
      <w:pPr>
        <w:rPr>
          <w:lang w:val="nb-NO"/>
        </w:rPr>
      </w:pPr>
      <w:r>
        <w:rPr>
          <w:lang w:val="nb-NO"/>
        </w:rPr>
        <w:t>Abraham p</w:t>
      </w:r>
      <w:r w:rsidR="00E44B01" w:rsidRPr="00A779F0">
        <w:rPr>
          <w:lang w:val="nb-NO"/>
        </w:rPr>
        <w:t>røver å oppfylle Guds løfter på sin måte og ved hjelp av egne muligheter.</w:t>
      </w:r>
    </w:p>
    <w:p w14:paraId="73491EE0" w14:textId="3092AE71" w:rsidR="00E44B01" w:rsidRPr="00A779F0" w:rsidRDefault="00E44B01" w:rsidP="00E44B01">
      <w:pPr>
        <w:rPr>
          <w:lang w:val="nb-NO"/>
        </w:rPr>
      </w:pPr>
      <w:r w:rsidRPr="00A779F0">
        <w:rPr>
          <w:lang w:val="nb-NO"/>
        </w:rPr>
        <w:t>Gud ser Hagar (v. 13), redder henne og vil gjøre hennes slekt stor (v. 10)</w:t>
      </w:r>
    </w:p>
    <w:p w14:paraId="5732661E" w14:textId="063AECE9" w:rsidR="00E44B01" w:rsidRPr="00A779F0" w:rsidRDefault="00E44B01" w:rsidP="00E44B01">
      <w:pPr>
        <w:rPr>
          <w:lang w:val="nb-NO"/>
        </w:rPr>
      </w:pPr>
      <w:r w:rsidRPr="00A779F0">
        <w:rPr>
          <w:lang w:val="nb-NO"/>
        </w:rPr>
        <w:t>Lever han lykkelig (i 13 år) i uvitenheten om at det egentlig er gjennom Sara at løftet skal oppfylles?</w:t>
      </w:r>
    </w:p>
    <w:p w14:paraId="438478B8" w14:textId="10B24D35" w:rsidR="00E44B01" w:rsidRPr="00A779F0" w:rsidRDefault="00E44B01" w:rsidP="00E44B01">
      <w:pPr>
        <w:rPr>
          <w:lang w:val="nb-NO"/>
        </w:rPr>
      </w:pPr>
      <w:r w:rsidRPr="00A779F0">
        <w:rPr>
          <w:lang w:val="nb-NO"/>
        </w:rPr>
        <w:lastRenderedPageBreak/>
        <w:t xml:space="preserve">Sandwich: Guds løfter og pakt i </w:t>
      </w:r>
      <w:r w:rsidR="00A779F0" w:rsidRPr="00A779F0">
        <w:rPr>
          <w:lang w:val="nb-NO"/>
        </w:rPr>
        <w:t xml:space="preserve">kap. </w:t>
      </w:r>
      <w:r w:rsidRPr="00A779F0">
        <w:rPr>
          <w:lang w:val="nb-NO"/>
        </w:rPr>
        <w:t xml:space="preserve">15 og 17, med Abrahams menneskelige innsats i </w:t>
      </w:r>
      <w:r w:rsidR="00A779F0" w:rsidRPr="00A779F0">
        <w:rPr>
          <w:lang w:val="nb-NO"/>
        </w:rPr>
        <w:t xml:space="preserve">kap. </w:t>
      </w:r>
      <w:r w:rsidRPr="00A779F0">
        <w:rPr>
          <w:lang w:val="nb-NO"/>
        </w:rPr>
        <w:t>16.</w:t>
      </w:r>
    </w:p>
    <w:p w14:paraId="7F781E61" w14:textId="0FCA6760" w:rsidR="00E44B01" w:rsidRPr="00A779F0" w:rsidRDefault="00E44B01" w:rsidP="00E44B01">
      <w:pPr>
        <w:rPr>
          <w:lang w:val="nb-NO"/>
        </w:rPr>
      </w:pPr>
      <w:r w:rsidRPr="00A779F0">
        <w:rPr>
          <w:lang w:val="nb-NO"/>
        </w:rPr>
        <w:t>17</w:t>
      </w:r>
      <w:r w:rsidR="00D03FDB">
        <w:rPr>
          <w:lang w:val="nb-NO"/>
        </w:rPr>
        <w:t>:</w:t>
      </w:r>
      <w:r w:rsidRPr="00A779F0">
        <w:rPr>
          <w:lang w:val="nb-NO"/>
        </w:rPr>
        <w:t>1-5: 13 år senere. Gud inngår en pakt med Abraham som skal garantere mange etterkommere.</w:t>
      </w:r>
    </w:p>
    <w:p w14:paraId="3E32640D" w14:textId="3AD72564" w:rsidR="00E44B01" w:rsidRPr="00A779F0" w:rsidRDefault="00E44B01" w:rsidP="00E44B01">
      <w:pPr>
        <w:rPr>
          <w:lang w:val="nb-NO"/>
        </w:rPr>
      </w:pPr>
      <w:r w:rsidRPr="00C628F0">
        <w:rPr>
          <w:b/>
          <w:bCs/>
          <w:lang w:val="nb-NO"/>
        </w:rPr>
        <w:t>Abrahams plikt:</w:t>
      </w:r>
      <w:r w:rsidRPr="00A779F0">
        <w:rPr>
          <w:lang w:val="nb-NO"/>
        </w:rPr>
        <w:t xml:space="preserve"> Leve for Guds ansikt og være hel i sin ferd (v. 1), og omskjære alle mannlige etterkommere (v. 9-14).</w:t>
      </w:r>
    </w:p>
    <w:p w14:paraId="2E352775" w14:textId="6AC23A47" w:rsidR="00E44B01" w:rsidRPr="00A779F0" w:rsidRDefault="00E44B01" w:rsidP="00E44B01">
      <w:pPr>
        <w:rPr>
          <w:lang w:val="nb-NO"/>
        </w:rPr>
      </w:pPr>
      <w:r w:rsidRPr="00C628F0">
        <w:rPr>
          <w:b/>
          <w:bCs/>
          <w:lang w:val="nb-NO"/>
        </w:rPr>
        <w:t>Tegn:</w:t>
      </w:r>
      <w:r w:rsidRPr="00A779F0">
        <w:rPr>
          <w:lang w:val="nb-NO"/>
        </w:rPr>
        <w:t xml:space="preserve"> Omskjærelse.</w:t>
      </w:r>
    </w:p>
    <w:p w14:paraId="13537BE1" w14:textId="7AD75E97" w:rsidR="00E44B01" w:rsidRPr="00A779F0" w:rsidRDefault="00E44B01" w:rsidP="00E44B01">
      <w:pPr>
        <w:rPr>
          <w:lang w:val="nb-NO"/>
        </w:rPr>
      </w:pPr>
      <w:r w:rsidRPr="00C628F0">
        <w:rPr>
          <w:b/>
          <w:bCs/>
          <w:lang w:val="nb-NO"/>
        </w:rPr>
        <w:t>Betinget/ubetinget?</w:t>
      </w:r>
      <w:r w:rsidRPr="00A779F0">
        <w:rPr>
          <w:lang w:val="nb-NO"/>
        </w:rPr>
        <w:t xml:space="preserve"> En delvis betinget pakt, men som henger sammen med den ubetingede pakten i </w:t>
      </w:r>
      <w:r w:rsidR="00A779F0" w:rsidRPr="00A779F0">
        <w:rPr>
          <w:lang w:val="nb-NO"/>
        </w:rPr>
        <w:t xml:space="preserve">kap. </w:t>
      </w:r>
      <w:r w:rsidRPr="00A779F0">
        <w:rPr>
          <w:lang w:val="nb-NO"/>
        </w:rPr>
        <w:t>15 (v. 7-8).</w:t>
      </w:r>
    </w:p>
    <w:p w14:paraId="759B3A34" w14:textId="6FAF0770" w:rsidR="00E44B01" w:rsidRPr="00A779F0" w:rsidRDefault="00E44B01" w:rsidP="00E44B01">
      <w:pPr>
        <w:rPr>
          <w:lang w:val="nb-NO"/>
        </w:rPr>
      </w:pPr>
      <w:r w:rsidRPr="00A779F0">
        <w:rPr>
          <w:lang w:val="nb-NO"/>
        </w:rPr>
        <w:t>v. 16: Ny info: Etterkommerne skal komme gjennom Sara! (v. 21)</w:t>
      </w:r>
    </w:p>
    <w:p w14:paraId="3FBD44AB" w14:textId="28BD5491" w:rsidR="00E44B01" w:rsidRPr="00A779F0" w:rsidRDefault="00E44B01" w:rsidP="00E44B01">
      <w:pPr>
        <w:rPr>
          <w:lang w:val="nb-NO"/>
        </w:rPr>
      </w:pPr>
      <w:r w:rsidRPr="00A779F0">
        <w:rPr>
          <w:lang w:val="nb-NO"/>
        </w:rPr>
        <w:t>v. 17 en parallell til v. 3, men denne</w:t>
      </w:r>
      <w:r w:rsidR="0042756E" w:rsidRPr="00A779F0">
        <w:rPr>
          <w:lang w:val="nb-NO"/>
        </w:rPr>
        <w:t xml:space="preserve"> </w:t>
      </w:r>
      <w:r w:rsidRPr="00A779F0">
        <w:rPr>
          <w:lang w:val="nb-NO"/>
        </w:rPr>
        <w:t>gangen ler han (mens han tilber?). Han foreslår at de går for Ismael, men Gud sier at Isak skal bli født innen ett år.</w:t>
      </w:r>
    </w:p>
    <w:p w14:paraId="5B002DE2" w14:textId="02620257" w:rsidR="00E44B01" w:rsidRPr="00A779F0" w:rsidRDefault="00E44B01" w:rsidP="00E44B01">
      <w:pPr>
        <w:rPr>
          <w:lang w:val="nb-NO"/>
        </w:rPr>
      </w:pPr>
      <w:r w:rsidRPr="00A779F0">
        <w:rPr>
          <w:lang w:val="nb-NO"/>
        </w:rPr>
        <w:t>v. 23: Stoler på Guds løfte og gjør som Gud har sagt.</w:t>
      </w:r>
    </w:p>
    <w:p w14:paraId="30ED282B" w14:textId="56935A20" w:rsidR="00E44B01" w:rsidRPr="00A779F0" w:rsidRDefault="00E44B01" w:rsidP="00E44B01">
      <w:pPr>
        <w:rPr>
          <w:lang w:val="nb-NO"/>
        </w:rPr>
      </w:pPr>
      <w:r w:rsidRPr="00A779F0">
        <w:rPr>
          <w:lang w:val="nb-NO"/>
        </w:rPr>
        <w:t xml:space="preserve">Rettferdiggjort fra </w:t>
      </w:r>
      <w:r w:rsidR="00A779F0" w:rsidRPr="00A779F0">
        <w:rPr>
          <w:lang w:val="nb-NO"/>
        </w:rPr>
        <w:t xml:space="preserve">kap. </w:t>
      </w:r>
      <w:r w:rsidRPr="00A779F0">
        <w:rPr>
          <w:lang w:val="nb-NO"/>
        </w:rPr>
        <w:t>15 holdt selv om han tvilte. Det er rom for tvil i troen.</w:t>
      </w:r>
    </w:p>
    <w:p w14:paraId="4116F72A" w14:textId="7C615B79" w:rsidR="00E44B01" w:rsidRPr="00A779F0" w:rsidRDefault="00E44B01" w:rsidP="00E44B01">
      <w:pPr>
        <w:rPr>
          <w:lang w:val="nb-NO"/>
        </w:rPr>
      </w:pPr>
    </w:p>
    <w:p w14:paraId="2914E6D8" w14:textId="7AC14406" w:rsidR="00E44B01" w:rsidRPr="00A779F0" w:rsidRDefault="00A779F0" w:rsidP="003619F5">
      <w:pPr>
        <w:pStyle w:val="Heading2"/>
        <w:rPr>
          <w:lang w:val="nb-NO"/>
        </w:rPr>
      </w:pPr>
      <w:bookmarkStart w:id="54" w:name="_Toc123031373"/>
      <w:r w:rsidRPr="00A779F0">
        <w:rPr>
          <w:lang w:val="nb-NO"/>
        </w:rPr>
        <w:t xml:space="preserve">KAP. </w:t>
      </w:r>
      <w:r w:rsidR="00E44B01" w:rsidRPr="00A779F0">
        <w:rPr>
          <w:lang w:val="nb-NO"/>
        </w:rPr>
        <w:t>20</w:t>
      </w:r>
      <w:bookmarkEnd w:id="54"/>
    </w:p>
    <w:p w14:paraId="21E8A51E" w14:textId="4D4127B5" w:rsidR="00E44B01" w:rsidRPr="00A779F0" w:rsidRDefault="00E44B01" w:rsidP="00E44B01">
      <w:pPr>
        <w:rPr>
          <w:lang w:val="nb-NO"/>
        </w:rPr>
      </w:pPr>
      <w:r w:rsidRPr="00A779F0">
        <w:rPr>
          <w:lang w:val="nb-NO"/>
        </w:rPr>
        <w:t xml:space="preserve">Lignende historie som i </w:t>
      </w:r>
      <w:r w:rsidR="00A779F0" w:rsidRPr="00A779F0">
        <w:rPr>
          <w:lang w:val="nb-NO"/>
        </w:rPr>
        <w:t xml:space="preserve">kap. </w:t>
      </w:r>
      <w:r w:rsidRPr="00A779F0">
        <w:rPr>
          <w:lang w:val="nb-NO"/>
        </w:rPr>
        <w:t>12.</w:t>
      </w:r>
    </w:p>
    <w:p w14:paraId="58390D8B" w14:textId="0C51C827" w:rsidR="00E44B01" w:rsidRPr="00A779F0" w:rsidRDefault="00E44B01" w:rsidP="00E44B01">
      <w:pPr>
        <w:rPr>
          <w:lang w:val="nb-NO"/>
        </w:rPr>
      </w:pPr>
      <w:r w:rsidRPr="00A779F0">
        <w:rPr>
          <w:lang w:val="nb-NO"/>
        </w:rPr>
        <w:t>“Dubletter” (parallelle</w:t>
      </w:r>
      <w:r w:rsidR="00DF24CE">
        <w:rPr>
          <w:lang w:val="nb-NO"/>
        </w:rPr>
        <w:t xml:space="preserve"> </w:t>
      </w:r>
      <w:r w:rsidRPr="00A779F0">
        <w:rPr>
          <w:lang w:val="nb-NO"/>
        </w:rPr>
        <w:t>historier”): Brukt bevisst i semittisk litteratur for å</w:t>
      </w:r>
      <w:r w:rsidR="00381E44">
        <w:rPr>
          <w:lang w:val="nb-NO"/>
        </w:rPr>
        <w:t xml:space="preserve"> </w:t>
      </w:r>
      <w:r w:rsidRPr="00A779F0">
        <w:rPr>
          <w:lang w:val="nb-NO"/>
        </w:rPr>
        <w:t>oppnå en effekt. Leseren er ment å skulle se</w:t>
      </w:r>
      <w:r w:rsidR="00DF24CE">
        <w:rPr>
          <w:lang w:val="nb-NO"/>
        </w:rPr>
        <w:t xml:space="preserve"> </w:t>
      </w:r>
      <w:r w:rsidRPr="00A779F0">
        <w:rPr>
          <w:lang w:val="nb-NO"/>
        </w:rPr>
        <w:t>sammenhenger mellom historiene.</w:t>
      </w:r>
    </w:p>
    <w:p w14:paraId="1FC97C3E" w14:textId="1B2F8FC8" w:rsidR="00E44B01" w:rsidRPr="00A41471" w:rsidRDefault="00E44B01" w:rsidP="00A41471">
      <w:pPr>
        <w:pStyle w:val="ListParagraph"/>
        <w:numPr>
          <w:ilvl w:val="0"/>
          <w:numId w:val="8"/>
        </w:numPr>
        <w:rPr>
          <w:lang w:val="nb-NO"/>
        </w:rPr>
      </w:pPr>
      <w:r w:rsidRPr="00A41471">
        <w:rPr>
          <w:lang w:val="nb-NO"/>
        </w:rPr>
        <w:t>Hungersnød vs. frivillig</w:t>
      </w:r>
    </w:p>
    <w:p w14:paraId="0FB01BD6" w14:textId="0AABAD39" w:rsidR="00E44B01" w:rsidRPr="00A41471" w:rsidRDefault="00E44B01" w:rsidP="00A41471">
      <w:pPr>
        <w:pStyle w:val="ListParagraph"/>
        <w:numPr>
          <w:ilvl w:val="0"/>
          <w:numId w:val="8"/>
        </w:numPr>
        <w:rPr>
          <w:lang w:val="nb-NO"/>
        </w:rPr>
      </w:pPr>
      <w:r w:rsidRPr="00A41471">
        <w:rPr>
          <w:lang w:val="nb-NO"/>
        </w:rPr>
        <w:t>Plager vs. advarsel i en drøm</w:t>
      </w:r>
    </w:p>
    <w:p w14:paraId="722894E4" w14:textId="772114B5" w:rsidR="00E44B01" w:rsidRPr="00A41471" w:rsidRDefault="00E44B01" w:rsidP="00A41471">
      <w:pPr>
        <w:pStyle w:val="ListParagraph"/>
        <w:numPr>
          <w:ilvl w:val="0"/>
          <w:numId w:val="8"/>
        </w:numPr>
        <w:rPr>
          <w:lang w:val="nb-NO"/>
        </w:rPr>
      </w:pPr>
      <w:r w:rsidRPr="00A41471">
        <w:rPr>
          <w:lang w:val="nb-NO"/>
        </w:rPr>
        <w:t>Medgift vs. kompensasjon</w:t>
      </w:r>
    </w:p>
    <w:p w14:paraId="19E4D8DB" w14:textId="4B245C03" w:rsidR="00E44B01" w:rsidRPr="00A41471" w:rsidRDefault="00E44B01" w:rsidP="00A41471">
      <w:pPr>
        <w:pStyle w:val="ListParagraph"/>
        <w:numPr>
          <w:ilvl w:val="0"/>
          <w:numId w:val="8"/>
        </w:numPr>
        <w:rPr>
          <w:lang w:val="nb-NO"/>
        </w:rPr>
      </w:pPr>
      <w:r w:rsidRPr="00A41471">
        <w:rPr>
          <w:lang w:val="nb-NO"/>
        </w:rPr>
        <w:t>Utvist vs. invitert</w:t>
      </w:r>
    </w:p>
    <w:p w14:paraId="7B5FFDEE" w14:textId="4CEACD75" w:rsidR="00E44B01" w:rsidRPr="00A41471" w:rsidRDefault="00E44B01" w:rsidP="00A41471">
      <w:pPr>
        <w:pStyle w:val="ListParagraph"/>
        <w:numPr>
          <w:ilvl w:val="0"/>
          <w:numId w:val="8"/>
        </w:numPr>
        <w:rPr>
          <w:lang w:val="nb-NO"/>
        </w:rPr>
      </w:pPr>
      <w:r w:rsidRPr="00A41471">
        <w:rPr>
          <w:lang w:val="nb-NO"/>
        </w:rPr>
        <w:t>Reddes av Gud begge ganger</w:t>
      </w:r>
    </w:p>
    <w:p w14:paraId="22EE5709" w14:textId="2AC1A6A2" w:rsidR="00E44B01" w:rsidRPr="00A779F0" w:rsidRDefault="00E44B01" w:rsidP="00E44B01">
      <w:pPr>
        <w:rPr>
          <w:lang w:val="nb-NO"/>
        </w:rPr>
      </w:pPr>
      <w:proofErr w:type="spellStart"/>
      <w:r w:rsidRPr="00A779F0">
        <w:rPr>
          <w:lang w:val="nb-NO"/>
        </w:rPr>
        <w:t>Abimelek</w:t>
      </w:r>
      <w:proofErr w:type="spellEnd"/>
      <w:r w:rsidRPr="00A779F0">
        <w:rPr>
          <w:lang w:val="nb-NO"/>
        </w:rPr>
        <w:t xml:space="preserve"> responderte bedre enn farao og er</w:t>
      </w:r>
      <w:r w:rsidR="008666C4" w:rsidRPr="00A779F0">
        <w:rPr>
          <w:lang w:val="nb-NO"/>
        </w:rPr>
        <w:t xml:space="preserve"> </w:t>
      </w:r>
      <w:r w:rsidRPr="00A779F0">
        <w:rPr>
          <w:lang w:val="nb-NO"/>
        </w:rPr>
        <w:t>annerledes enn Abraham forventet (v. 4, 8</w:t>
      </w:r>
      <w:r w:rsidR="006B3986">
        <w:rPr>
          <w:lang w:val="nb-NO"/>
        </w:rPr>
        <w:t xml:space="preserve"> og</w:t>
      </w:r>
      <w:r w:rsidRPr="00A779F0">
        <w:rPr>
          <w:lang w:val="nb-NO"/>
        </w:rPr>
        <w:t xml:space="preserve"> 11).</w:t>
      </w:r>
      <w:r w:rsidR="008666C4" w:rsidRPr="00A779F0">
        <w:rPr>
          <w:lang w:val="nb-NO"/>
        </w:rPr>
        <w:t xml:space="preserve"> </w:t>
      </w:r>
      <w:r w:rsidRPr="00A779F0">
        <w:rPr>
          <w:lang w:val="nb-NO"/>
        </w:rPr>
        <w:t>Noen av folkene frykter Gud. Han burde ha stolt på Gud.</w:t>
      </w:r>
    </w:p>
    <w:p w14:paraId="56E0348A" w14:textId="68629324" w:rsidR="00E44B01" w:rsidRDefault="00E44B01" w:rsidP="00E44B01">
      <w:pPr>
        <w:rPr>
          <w:lang w:val="nb-NO"/>
        </w:rPr>
      </w:pPr>
      <w:r w:rsidRPr="00A779F0">
        <w:rPr>
          <w:lang w:val="nb-NO"/>
        </w:rPr>
        <w:lastRenderedPageBreak/>
        <w:t xml:space="preserve">Selv etter bekreftelsene og paktene i </w:t>
      </w:r>
      <w:r w:rsidR="00A779F0" w:rsidRPr="00A779F0">
        <w:rPr>
          <w:lang w:val="nb-NO"/>
        </w:rPr>
        <w:t xml:space="preserve">kap. </w:t>
      </w:r>
      <w:r w:rsidRPr="00A779F0">
        <w:rPr>
          <w:lang w:val="nb-NO"/>
        </w:rPr>
        <w:t>15 og 17,</w:t>
      </w:r>
      <w:r w:rsidR="008666C4" w:rsidRPr="00A779F0">
        <w:rPr>
          <w:lang w:val="nb-NO"/>
        </w:rPr>
        <w:t xml:space="preserve"> </w:t>
      </w:r>
      <w:r w:rsidRPr="00A779F0">
        <w:rPr>
          <w:lang w:val="nb-NO"/>
        </w:rPr>
        <w:t xml:space="preserve">vakler han igjen og gjør det samme som i Egypt i </w:t>
      </w:r>
      <w:r w:rsidR="00A779F0" w:rsidRPr="00A779F0">
        <w:rPr>
          <w:lang w:val="nb-NO"/>
        </w:rPr>
        <w:t xml:space="preserve">kap. </w:t>
      </w:r>
      <w:r w:rsidRPr="00A779F0">
        <w:rPr>
          <w:lang w:val="nb-NO"/>
        </w:rPr>
        <w:t>12 (en plan, v. 13). Han stoler mer på sin egen</w:t>
      </w:r>
      <w:r w:rsidR="008666C4" w:rsidRPr="00A779F0">
        <w:rPr>
          <w:lang w:val="nb-NO"/>
        </w:rPr>
        <w:t xml:space="preserve"> </w:t>
      </w:r>
      <w:r w:rsidRPr="00A779F0">
        <w:rPr>
          <w:lang w:val="nb-NO"/>
        </w:rPr>
        <w:t>fornuft (v. 11) enn på Guds løfte om å beskyttelse</w:t>
      </w:r>
      <w:r w:rsidR="008666C4" w:rsidRPr="00A779F0">
        <w:rPr>
          <w:lang w:val="nb-NO"/>
        </w:rPr>
        <w:t xml:space="preserve"> </w:t>
      </w:r>
      <w:r w:rsidRPr="00A779F0">
        <w:rPr>
          <w:lang w:val="nb-NO"/>
        </w:rPr>
        <w:t>(12:3).</w:t>
      </w:r>
    </w:p>
    <w:p w14:paraId="28B3B9DA" w14:textId="77777777" w:rsidR="006F1970" w:rsidRPr="00A779F0" w:rsidRDefault="006F1970" w:rsidP="00E44B01">
      <w:pPr>
        <w:rPr>
          <w:lang w:val="nb-NO"/>
        </w:rPr>
      </w:pPr>
    </w:p>
    <w:p w14:paraId="08B4512A" w14:textId="06AFA0AF" w:rsidR="00E44B01" w:rsidRPr="00A779F0" w:rsidRDefault="00A779F0" w:rsidP="00F821CA">
      <w:pPr>
        <w:pStyle w:val="Heading2"/>
        <w:rPr>
          <w:lang w:val="nb-NO"/>
        </w:rPr>
      </w:pPr>
      <w:bookmarkStart w:id="55" w:name="_Toc123031374"/>
      <w:r w:rsidRPr="00A779F0">
        <w:rPr>
          <w:lang w:val="nb-NO"/>
        </w:rPr>
        <w:t xml:space="preserve">KAP. </w:t>
      </w:r>
      <w:r w:rsidR="00E44B01" w:rsidRPr="00A779F0">
        <w:rPr>
          <w:lang w:val="nb-NO"/>
        </w:rPr>
        <w:t>22:</w:t>
      </w:r>
      <w:r w:rsidR="008666C4" w:rsidRPr="00A779F0">
        <w:rPr>
          <w:lang w:val="nb-NO"/>
        </w:rPr>
        <w:t xml:space="preserve"> </w:t>
      </w:r>
      <w:r w:rsidR="00E44B01" w:rsidRPr="00A779F0">
        <w:rPr>
          <w:lang w:val="nb-NO"/>
        </w:rPr>
        <w:t>GUD SETTER ABRAHAM PÅ PRØVE</w:t>
      </w:r>
      <w:bookmarkEnd w:id="55"/>
    </w:p>
    <w:p w14:paraId="257A701C" w14:textId="06DBAF1E" w:rsidR="00E44B01" w:rsidRPr="00A779F0" w:rsidRDefault="00A779F0" w:rsidP="00E44B01">
      <w:pPr>
        <w:rPr>
          <w:lang w:val="nb-NO"/>
        </w:rPr>
      </w:pPr>
      <w:r w:rsidRPr="00A779F0">
        <w:rPr>
          <w:lang w:val="nb-NO"/>
        </w:rPr>
        <w:t xml:space="preserve">Kap. </w:t>
      </w:r>
      <w:r w:rsidR="00E44B01" w:rsidRPr="00A779F0">
        <w:rPr>
          <w:lang w:val="nb-NO"/>
        </w:rPr>
        <w:t>21: Isak blir endelig født - etter 25 år! (Med en del vakling og tvil underveis)</w:t>
      </w:r>
    </w:p>
    <w:p w14:paraId="5931D843" w14:textId="20EF25D3" w:rsidR="00E44B01" w:rsidRPr="00A779F0" w:rsidRDefault="00E44B01" w:rsidP="00E44B01">
      <w:pPr>
        <w:rPr>
          <w:lang w:val="nb-NO"/>
        </w:rPr>
      </w:pPr>
      <w:r w:rsidRPr="00A779F0">
        <w:rPr>
          <w:lang w:val="nb-NO"/>
        </w:rPr>
        <w:t>Det store spørsmålet: Har Abraham lært noe i løpet av disse 25 årene? Har han lært å</w:t>
      </w:r>
      <w:r w:rsidR="00066F1C" w:rsidRPr="00A779F0">
        <w:rPr>
          <w:lang w:val="nb-NO"/>
        </w:rPr>
        <w:t xml:space="preserve"> </w:t>
      </w:r>
      <w:r w:rsidRPr="00A779F0">
        <w:rPr>
          <w:lang w:val="nb-NO"/>
        </w:rPr>
        <w:t>stole på Gud?</w:t>
      </w:r>
    </w:p>
    <w:p w14:paraId="68426492" w14:textId="118AD87C" w:rsidR="00E44B01" w:rsidRPr="00A779F0" w:rsidRDefault="00E44B01" w:rsidP="00E44B01">
      <w:pPr>
        <w:rPr>
          <w:lang w:val="nb-NO"/>
        </w:rPr>
      </w:pPr>
      <w:r w:rsidRPr="00A779F0">
        <w:rPr>
          <w:lang w:val="nb-NO"/>
        </w:rPr>
        <w:t>Han har tro, men frykter han Gud? (v. 12)</w:t>
      </w:r>
    </w:p>
    <w:p w14:paraId="1B1D36BF" w14:textId="169FD5CE" w:rsidR="00E44B01" w:rsidRPr="00A779F0" w:rsidRDefault="00E44B01" w:rsidP="00E44B01">
      <w:pPr>
        <w:rPr>
          <w:lang w:val="nb-NO"/>
        </w:rPr>
      </w:pPr>
      <w:r w:rsidRPr="00A779F0">
        <w:rPr>
          <w:lang w:val="nb-NO"/>
        </w:rPr>
        <w:t>Hva er motivasjonen hans? Inntil nå hadde han alt å vinne. Nå blir han bedt om å vise i praksis at han stoler på Guds løfte, at motivasjonen</w:t>
      </w:r>
      <w:r w:rsidR="004101B5" w:rsidRPr="00A779F0">
        <w:rPr>
          <w:lang w:val="nb-NO"/>
        </w:rPr>
        <w:t xml:space="preserve"> </w:t>
      </w:r>
      <w:r w:rsidRPr="00A779F0">
        <w:rPr>
          <w:lang w:val="nb-NO"/>
        </w:rPr>
        <w:t>hans var Gud selv.</w:t>
      </w:r>
    </w:p>
    <w:p w14:paraId="44B64B94" w14:textId="4843AB28" w:rsidR="00E44B01" w:rsidRPr="00A779F0" w:rsidRDefault="00E44B01" w:rsidP="00E44B01">
      <w:pPr>
        <w:rPr>
          <w:lang w:val="nb-NO"/>
        </w:rPr>
      </w:pPr>
      <w:r w:rsidRPr="00A779F0">
        <w:rPr>
          <w:lang w:val="nb-NO"/>
        </w:rPr>
        <w:t xml:space="preserve">Hvorfor må Gud teste Abraham? Vet ikke Gud alt? </w:t>
      </w:r>
      <w:r w:rsidRPr="002F61E9">
        <w:rPr>
          <w:i/>
          <w:iCs/>
          <w:lang w:val="nb-NO"/>
        </w:rPr>
        <w:t>“Gud involverer seg med dem som følger ham - han leder, veileder og prøver</w:t>
      </w:r>
      <w:r w:rsidR="004101B5" w:rsidRPr="002F61E9">
        <w:rPr>
          <w:i/>
          <w:iCs/>
          <w:lang w:val="nb-NO"/>
        </w:rPr>
        <w:t xml:space="preserve"> </w:t>
      </w:r>
      <w:proofErr w:type="gramStart"/>
      <w:r w:rsidRPr="002F61E9">
        <w:rPr>
          <w:i/>
          <w:iCs/>
          <w:lang w:val="nb-NO"/>
        </w:rPr>
        <w:t>dem…</w:t>
      </w:r>
      <w:proofErr w:type="gramEnd"/>
      <w:r w:rsidRPr="002F61E9">
        <w:rPr>
          <w:i/>
          <w:iCs/>
          <w:lang w:val="nb-NO"/>
        </w:rPr>
        <w:t xml:space="preserve"> Han undersøker mennesker for å utvikle visse ønskede egenskaper.”</w:t>
      </w:r>
      <w:r w:rsidRPr="00A779F0">
        <w:rPr>
          <w:lang w:val="nb-NO"/>
        </w:rPr>
        <w:t xml:space="preserve"> (John </w:t>
      </w:r>
      <w:proofErr w:type="spellStart"/>
      <w:r w:rsidRPr="00A779F0">
        <w:rPr>
          <w:lang w:val="nb-NO"/>
        </w:rPr>
        <w:t>Hartley</w:t>
      </w:r>
      <w:proofErr w:type="spellEnd"/>
      <w:r w:rsidR="00FA638B">
        <w:rPr>
          <w:lang w:val="nb-NO"/>
        </w:rPr>
        <w:t>, sitatet er oversatt</w:t>
      </w:r>
      <w:r w:rsidRPr="00A779F0">
        <w:rPr>
          <w:lang w:val="nb-NO"/>
        </w:rPr>
        <w:t>)</w:t>
      </w:r>
    </w:p>
    <w:p w14:paraId="3B8CABF8" w14:textId="0A31C9F6" w:rsidR="00E44B01" w:rsidRPr="00A779F0" w:rsidRDefault="00E44B01" w:rsidP="00E44B01">
      <w:pPr>
        <w:rPr>
          <w:lang w:val="nb-NO"/>
        </w:rPr>
      </w:pPr>
      <w:r w:rsidRPr="00A779F0">
        <w:rPr>
          <w:lang w:val="nb-NO"/>
        </w:rPr>
        <w:t xml:space="preserve">Abraham svarer “her er jeg” to ganger. </w:t>
      </w:r>
      <w:r w:rsidR="008D3C7E">
        <w:rPr>
          <w:lang w:val="nb-NO"/>
        </w:rPr>
        <w:t>Han u</w:t>
      </w:r>
      <w:r w:rsidRPr="00A779F0">
        <w:rPr>
          <w:lang w:val="nb-NO"/>
        </w:rPr>
        <w:t>ttrykker total overgivelse.</w:t>
      </w:r>
      <w:r w:rsidR="005D6F93">
        <w:rPr>
          <w:lang w:val="nb-NO"/>
        </w:rPr>
        <w:t xml:space="preserve"> Han b</w:t>
      </w:r>
      <w:r w:rsidRPr="00A779F0">
        <w:rPr>
          <w:lang w:val="nb-NO"/>
        </w:rPr>
        <w:t xml:space="preserve">er ikke for Isaks liv som for Sodoma i </w:t>
      </w:r>
      <w:r w:rsidR="00A779F0" w:rsidRPr="00A779F0">
        <w:rPr>
          <w:lang w:val="nb-NO"/>
        </w:rPr>
        <w:t xml:space="preserve">kap. </w:t>
      </w:r>
      <w:r w:rsidRPr="00A779F0">
        <w:rPr>
          <w:lang w:val="nb-NO"/>
        </w:rPr>
        <w:t>18.</w:t>
      </w:r>
      <w:r w:rsidR="00651BF6">
        <w:rPr>
          <w:lang w:val="nb-NO"/>
        </w:rPr>
        <w:t xml:space="preserve"> Han s</w:t>
      </w:r>
      <w:r w:rsidRPr="00A779F0">
        <w:rPr>
          <w:lang w:val="nb-NO"/>
        </w:rPr>
        <w:t>ier “vi kommer tilbake” (v. 5)</w:t>
      </w:r>
      <w:r w:rsidR="00651BF6">
        <w:rPr>
          <w:lang w:val="nb-NO"/>
        </w:rPr>
        <w:t xml:space="preserve"> og h</w:t>
      </w:r>
      <w:r w:rsidRPr="00A779F0">
        <w:rPr>
          <w:lang w:val="nb-NO"/>
        </w:rPr>
        <w:t>ar tillit til at Gud vil sørge for offerlammet (v. 8)</w:t>
      </w:r>
      <w:r w:rsidR="00651BF6">
        <w:rPr>
          <w:lang w:val="nb-NO"/>
        </w:rPr>
        <w:t xml:space="preserve">. </w:t>
      </w:r>
      <w:r w:rsidRPr="00A779F0">
        <w:rPr>
          <w:lang w:val="nb-NO"/>
        </w:rPr>
        <w:t>Han består testen og viser at han frykter Gud (v. 12).</w:t>
      </w:r>
    </w:p>
    <w:p w14:paraId="190641EE" w14:textId="4781154B" w:rsidR="00E44B01" w:rsidRPr="00146794" w:rsidRDefault="00651BF6" w:rsidP="00E44B01">
      <w:pPr>
        <w:rPr>
          <w:lang w:val="nb-NO"/>
        </w:rPr>
      </w:pPr>
      <w:r w:rsidRPr="00651BF6">
        <w:rPr>
          <w:i/>
          <w:iCs/>
          <w:lang w:val="nb-NO"/>
        </w:rPr>
        <w:t>"</w:t>
      </w:r>
      <w:r w:rsidR="00E44B01" w:rsidRPr="00651BF6">
        <w:rPr>
          <w:i/>
          <w:iCs/>
          <w:lang w:val="nb-NO"/>
        </w:rPr>
        <w:t>Han regnet med at Gud har makt også til å vekke opp døde. Derfor fikk han</w:t>
      </w:r>
      <w:r>
        <w:rPr>
          <w:i/>
          <w:iCs/>
          <w:lang w:val="nb-NO"/>
        </w:rPr>
        <w:t xml:space="preserve"> </w:t>
      </w:r>
      <w:r w:rsidR="00E44B01" w:rsidRPr="00651BF6">
        <w:rPr>
          <w:i/>
          <w:iCs/>
          <w:lang w:val="nb-NO"/>
        </w:rPr>
        <w:t>sønnen tilbake - i dette ligger et forbilde.</w:t>
      </w:r>
      <w:r w:rsidRPr="00651BF6">
        <w:rPr>
          <w:i/>
          <w:iCs/>
          <w:lang w:val="nb-NO"/>
        </w:rPr>
        <w:t>"</w:t>
      </w:r>
      <w:r w:rsidR="00146794">
        <w:rPr>
          <w:i/>
          <w:iCs/>
          <w:lang w:val="nb-NO"/>
        </w:rPr>
        <w:t xml:space="preserve"> </w:t>
      </w:r>
      <w:proofErr w:type="spellStart"/>
      <w:r w:rsidR="00146794" w:rsidRPr="00A779F0">
        <w:rPr>
          <w:lang w:val="nb-NO"/>
        </w:rPr>
        <w:t>Heb</w:t>
      </w:r>
      <w:proofErr w:type="spellEnd"/>
      <w:r w:rsidR="00146794" w:rsidRPr="00A779F0">
        <w:rPr>
          <w:lang w:val="nb-NO"/>
        </w:rPr>
        <w:t xml:space="preserve"> 11</w:t>
      </w:r>
      <w:r w:rsidR="00146794">
        <w:rPr>
          <w:lang w:val="nb-NO"/>
        </w:rPr>
        <w:t>:</w:t>
      </w:r>
      <w:r w:rsidR="00146794" w:rsidRPr="00A779F0">
        <w:rPr>
          <w:lang w:val="nb-NO"/>
        </w:rPr>
        <w:t>19</w:t>
      </w:r>
    </w:p>
    <w:p w14:paraId="46860EEE" w14:textId="2BBAA984" w:rsidR="00AD1001" w:rsidRPr="00A779F0" w:rsidRDefault="00304138" w:rsidP="00AD1001">
      <w:pPr>
        <w:rPr>
          <w:lang w:val="nb-NO"/>
        </w:rPr>
      </w:pPr>
      <w:r>
        <w:rPr>
          <w:lang w:val="nb-NO"/>
        </w:rPr>
        <w:t>Ordet</w:t>
      </w:r>
      <w:r w:rsidR="00A81C7B">
        <w:rPr>
          <w:lang w:val="nb-NO"/>
        </w:rPr>
        <w:t xml:space="preserve"> som brukes for "forbilde" har også betydningen "lignelse"</w:t>
      </w:r>
      <w:r w:rsidR="004037A7">
        <w:rPr>
          <w:lang w:val="nb-NO"/>
        </w:rPr>
        <w:t xml:space="preserve"> på gresk</w:t>
      </w:r>
      <w:r w:rsidR="00A81C7B">
        <w:rPr>
          <w:lang w:val="nb-NO"/>
        </w:rPr>
        <w:t>.</w:t>
      </w:r>
      <w:r w:rsidR="00A076E9">
        <w:rPr>
          <w:lang w:val="nb-NO"/>
        </w:rPr>
        <w:t xml:space="preserve"> </w:t>
      </w:r>
      <w:r w:rsidR="00AD1001">
        <w:rPr>
          <w:lang w:val="nb-NO"/>
        </w:rPr>
        <w:t>Ettersom dette skjer på Moria, som kan være samme stedet der Salomo bygde tempelet, er det n</w:t>
      </w:r>
      <w:r w:rsidR="00AD1001" w:rsidRPr="00A779F0">
        <w:rPr>
          <w:lang w:val="nb-NO"/>
        </w:rPr>
        <w:t xml:space="preserve">aturlig å se denne historien som et </w:t>
      </w:r>
      <w:proofErr w:type="spellStart"/>
      <w:r w:rsidR="00AD1001" w:rsidRPr="00A779F0">
        <w:rPr>
          <w:lang w:val="nb-NO"/>
        </w:rPr>
        <w:t>frampek</w:t>
      </w:r>
      <w:proofErr w:type="spellEnd"/>
      <w:r w:rsidR="00AD1001" w:rsidRPr="00A779F0">
        <w:rPr>
          <w:lang w:val="nb-NO"/>
        </w:rPr>
        <w:t xml:space="preserve"> på Jesu offer (noe</w:t>
      </w:r>
      <w:r w:rsidR="00AD1001">
        <w:rPr>
          <w:lang w:val="nb-NO"/>
        </w:rPr>
        <w:t xml:space="preserve"> </w:t>
      </w:r>
      <w:r w:rsidR="00AD1001" w:rsidRPr="00A779F0">
        <w:rPr>
          <w:lang w:val="nb-NO"/>
        </w:rPr>
        <w:t>kirkefedrene gjorde).</w:t>
      </w:r>
    </w:p>
    <w:p w14:paraId="7DB2F4E2" w14:textId="7F4FC118" w:rsidR="00173668" w:rsidRPr="00173668" w:rsidRDefault="00173668" w:rsidP="00173668">
      <w:pPr>
        <w:rPr>
          <w:lang w:val="nb-NO"/>
        </w:rPr>
      </w:pPr>
      <w:r w:rsidRPr="0000309D">
        <w:rPr>
          <w:i/>
          <w:iCs/>
          <w:lang w:val="nb-NO"/>
        </w:rPr>
        <w:t xml:space="preserve">"Da sa han: «Ta din sønn, den eneste, Isak, han du elsker, og dra til landet </w:t>
      </w:r>
      <w:r w:rsidRPr="0000309D">
        <w:rPr>
          <w:i/>
          <w:iCs/>
          <w:u w:val="single"/>
          <w:lang w:val="nb-NO"/>
        </w:rPr>
        <w:t>Moria</w:t>
      </w:r>
      <w:r w:rsidRPr="0000309D">
        <w:rPr>
          <w:i/>
          <w:iCs/>
          <w:lang w:val="nb-NO"/>
        </w:rPr>
        <w:t>! Der skal du ofre ham som brennoffer på et av fjellene. Jeg skal fortelle deg hvilket.»"</w:t>
      </w:r>
      <w:r w:rsidR="0000309D">
        <w:rPr>
          <w:lang w:val="nb-NO"/>
        </w:rPr>
        <w:t xml:space="preserve"> </w:t>
      </w:r>
      <w:r w:rsidRPr="00173668">
        <w:rPr>
          <w:lang w:val="nb-NO"/>
        </w:rPr>
        <w:t>22:2</w:t>
      </w:r>
    </w:p>
    <w:p w14:paraId="6F5679C0" w14:textId="4C30DE5E" w:rsidR="00E44B01" w:rsidRPr="00146794" w:rsidRDefault="00651BF6" w:rsidP="00E44B01">
      <w:pPr>
        <w:rPr>
          <w:lang w:val="nb-NO"/>
        </w:rPr>
      </w:pPr>
      <w:r w:rsidRPr="00651BF6">
        <w:rPr>
          <w:i/>
          <w:iCs/>
          <w:lang w:val="nb-NO"/>
        </w:rPr>
        <w:t>"</w:t>
      </w:r>
      <w:r w:rsidR="00E44B01" w:rsidRPr="00651BF6">
        <w:rPr>
          <w:i/>
          <w:iCs/>
          <w:lang w:val="nb-NO"/>
        </w:rPr>
        <w:t>Så begynte Salomo å bygge</w:t>
      </w:r>
      <w:r w:rsidR="00066F1C" w:rsidRPr="00651BF6">
        <w:rPr>
          <w:i/>
          <w:iCs/>
          <w:lang w:val="nb-NO"/>
        </w:rPr>
        <w:t xml:space="preserve"> </w:t>
      </w:r>
      <w:r w:rsidR="00E44B01" w:rsidRPr="00651BF6">
        <w:rPr>
          <w:i/>
          <w:iCs/>
          <w:lang w:val="nb-NO"/>
        </w:rPr>
        <w:t xml:space="preserve">Herrens hus i Jerusalem, på fjellet </w:t>
      </w:r>
      <w:proofErr w:type="gramStart"/>
      <w:r w:rsidR="00E44B01" w:rsidRPr="0000309D">
        <w:rPr>
          <w:i/>
          <w:iCs/>
          <w:u w:val="single"/>
          <w:lang w:val="nb-NO"/>
        </w:rPr>
        <w:t>Moria</w:t>
      </w:r>
      <w:r w:rsidR="00E44B01" w:rsidRPr="00651BF6">
        <w:rPr>
          <w:i/>
          <w:iCs/>
          <w:lang w:val="nb-NO"/>
        </w:rPr>
        <w:t>…</w:t>
      </w:r>
      <w:proofErr w:type="gramEnd"/>
      <w:r w:rsidRPr="00651BF6">
        <w:rPr>
          <w:i/>
          <w:iCs/>
          <w:lang w:val="nb-NO"/>
        </w:rPr>
        <w:t>"</w:t>
      </w:r>
      <w:r w:rsidR="00146794">
        <w:rPr>
          <w:i/>
          <w:iCs/>
          <w:lang w:val="nb-NO"/>
        </w:rPr>
        <w:t xml:space="preserve"> </w:t>
      </w:r>
      <w:r w:rsidR="00146794" w:rsidRPr="00A779F0">
        <w:rPr>
          <w:lang w:val="nb-NO"/>
        </w:rPr>
        <w:t xml:space="preserve">2 </w:t>
      </w:r>
      <w:proofErr w:type="spellStart"/>
      <w:r w:rsidR="00146794" w:rsidRPr="00A779F0">
        <w:rPr>
          <w:lang w:val="nb-NO"/>
        </w:rPr>
        <w:t>Krøn</w:t>
      </w:r>
      <w:proofErr w:type="spellEnd"/>
      <w:r w:rsidR="00146794" w:rsidRPr="00A779F0">
        <w:rPr>
          <w:lang w:val="nb-NO"/>
        </w:rPr>
        <w:t xml:space="preserve"> 3</w:t>
      </w:r>
      <w:r w:rsidR="00146794">
        <w:rPr>
          <w:lang w:val="nb-NO"/>
        </w:rPr>
        <w:t>:</w:t>
      </w:r>
      <w:r w:rsidR="00146794" w:rsidRPr="00A779F0">
        <w:rPr>
          <w:lang w:val="nb-NO"/>
        </w:rPr>
        <w:t>1</w:t>
      </w:r>
    </w:p>
    <w:p w14:paraId="18846982" w14:textId="29B283CD" w:rsidR="00E44B01" w:rsidRPr="0033592C" w:rsidRDefault="00E44B01" w:rsidP="0033592C">
      <w:pPr>
        <w:pStyle w:val="ListParagraph"/>
        <w:numPr>
          <w:ilvl w:val="0"/>
          <w:numId w:val="9"/>
        </w:numPr>
        <w:rPr>
          <w:lang w:val="nb-NO"/>
        </w:rPr>
      </w:pPr>
      <w:r w:rsidRPr="0033592C">
        <w:rPr>
          <w:lang w:val="nb-NO"/>
        </w:rPr>
        <w:t>Gud ber Abraham gjøre det som Gud selv kommer til å gjøre på ca. samme sted senere.</w:t>
      </w:r>
    </w:p>
    <w:p w14:paraId="2AD0562D" w14:textId="6BE81D13" w:rsidR="00E44B01" w:rsidRPr="0033592C" w:rsidRDefault="00E44B01" w:rsidP="0033592C">
      <w:pPr>
        <w:pStyle w:val="ListParagraph"/>
        <w:numPr>
          <w:ilvl w:val="0"/>
          <w:numId w:val="9"/>
        </w:numPr>
        <w:rPr>
          <w:lang w:val="nb-NO"/>
        </w:rPr>
      </w:pPr>
      <w:r w:rsidRPr="0033592C">
        <w:rPr>
          <w:lang w:val="nb-NO"/>
        </w:rPr>
        <w:t>Abrahams (og Isaks) lydighet peker fram mot Jesu lydighet.</w:t>
      </w:r>
    </w:p>
    <w:p w14:paraId="1586CDCC" w14:textId="203B97CC" w:rsidR="00E44B01" w:rsidRPr="0033592C" w:rsidRDefault="00E44B01" w:rsidP="0033592C">
      <w:pPr>
        <w:pStyle w:val="ListParagraph"/>
        <w:numPr>
          <w:ilvl w:val="0"/>
          <w:numId w:val="9"/>
        </w:numPr>
        <w:rPr>
          <w:lang w:val="nb-NO"/>
        </w:rPr>
      </w:pPr>
      <w:r w:rsidRPr="0033592C">
        <w:rPr>
          <w:lang w:val="nb-NO"/>
        </w:rPr>
        <w:lastRenderedPageBreak/>
        <w:t>Væren tar plassen til Isak.</w:t>
      </w:r>
    </w:p>
    <w:p w14:paraId="6F91CF97" w14:textId="4D874995" w:rsidR="00E44B01" w:rsidRDefault="00A779F0" w:rsidP="00E44B01">
      <w:pPr>
        <w:rPr>
          <w:lang w:val="nb-NO"/>
        </w:rPr>
      </w:pPr>
      <w:r w:rsidRPr="00A779F0">
        <w:rPr>
          <w:lang w:val="nb-NO"/>
        </w:rPr>
        <w:t xml:space="preserve">Kap. </w:t>
      </w:r>
      <w:r w:rsidR="00E44B01" w:rsidRPr="00A779F0">
        <w:rPr>
          <w:lang w:val="nb-NO"/>
        </w:rPr>
        <w:t>22 viser at Abraham har “kommet i mål” på sin trosreise. Etter noe vakling viser han her at han stoler fullt og helt på Gud.</w:t>
      </w:r>
    </w:p>
    <w:p w14:paraId="5A1EBDC2" w14:textId="77777777" w:rsidR="006F1970" w:rsidRPr="00A779F0" w:rsidRDefault="006F1970" w:rsidP="00E44B01">
      <w:pPr>
        <w:rPr>
          <w:lang w:val="nb-NO"/>
        </w:rPr>
      </w:pPr>
    </w:p>
    <w:p w14:paraId="47D5D4CF" w14:textId="0AD8B803" w:rsidR="00E44B01" w:rsidRPr="00A779F0" w:rsidRDefault="00A779F0" w:rsidP="0033592C">
      <w:pPr>
        <w:pStyle w:val="Heading2"/>
        <w:rPr>
          <w:lang w:val="nb-NO"/>
        </w:rPr>
      </w:pPr>
      <w:bookmarkStart w:id="56" w:name="_Toc123031375"/>
      <w:r w:rsidRPr="00A779F0">
        <w:rPr>
          <w:lang w:val="nb-NO"/>
        </w:rPr>
        <w:t xml:space="preserve">Kap. </w:t>
      </w:r>
      <w:r w:rsidR="00066F1C" w:rsidRPr="00A779F0">
        <w:rPr>
          <w:lang w:val="nb-NO"/>
        </w:rPr>
        <w:t>23-25</w:t>
      </w:r>
      <w:bookmarkEnd w:id="56"/>
    </w:p>
    <w:p w14:paraId="56A4A3CF" w14:textId="1C624E14" w:rsidR="00E44B01" w:rsidRPr="00A779F0" w:rsidRDefault="00A779F0" w:rsidP="00E44B01">
      <w:pPr>
        <w:rPr>
          <w:lang w:val="nb-NO"/>
        </w:rPr>
      </w:pPr>
      <w:r w:rsidRPr="00034BB5">
        <w:rPr>
          <w:b/>
          <w:bCs/>
          <w:lang w:val="nb-NO"/>
        </w:rPr>
        <w:t xml:space="preserve">Kap. </w:t>
      </w:r>
      <w:r w:rsidR="00E44B01" w:rsidRPr="00034BB5">
        <w:rPr>
          <w:b/>
          <w:bCs/>
          <w:lang w:val="nb-NO"/>
        </w:rPr>
        <w:t xml:space="preserve">23: </w:t>
      </w:r>
      <w:r w:rsidR="000B1AC2">
        <w:rPr>
          <w:lang w:val="nb-NO"/>
        </w:rPr>
        <w:t xml:space="preserve">For oss som leser dette i vestlig kultur er det rart at Abraham ikke ville ta imot denne gaven. Men i den kulturen ville det gjort at han stod i </w:t>
      </w:r>
      <w:r w:rsidR="00E44B01" w:rsidRPr="00A779F0">
        <w:rPr>
          <w:lang w:val="nb-NO"/>
        </w:rPr>
        <w:t xml:space="preserve">gjeld til </w:t>
      </w:r>
      <w:proofErr w:type="spellStart"/>
      <w:r w:rsidR="00E44B01" w:rsidRPr="00A779F0">
        <w:rPr>
          <w:lang w:val="nb-NO"/>
        </w:rPr>
        <w:t>hetittene</w:t>
      </w:r>
      <w:proofErr w:type="spellEnd"/>
      <w:r w:rsidR="00E44B01" w:rsidRPr="00A779F0">
        <w:rPr>
          <w:lang w:val="nb-NO"/>
        </w:rPr>
        <w:t>.</w:t>
      </w:r>
      <w:r w:rsidR="00925850">
        <w:rPr>
          <w:lang w:val="nb-NO"/>
        </w:rPr>
        <w:t xml:space="preserve"> </w:t>
      </w:r>
      <w:r w:rsidR="00A10794">
        <w:rPr>
          <w:lang w:val="nb-NO"/>
        </w:rPr>
        <w:t>Ha</w:t>
      </w:r>
      <w:r w:rsidR="00A0457A">
        <w:rPr>
          <w:lang w:val="nb-NO"/>
        </w:rPr>
        <w:t xml:space="preserve">n </w:t>
      </w:r>
      <w:r w:rsidR="00A10794">
        <w:rPr>
          <w:lang w:val="nb-NO"/>
        </w:rPr>
        <w:t>v</w:t>
      </w:r>
      <w:r w:rsidR="00E44B01" w:rsidRPr="00A779F0">
        <w:rPr>
          <w:lang w:val="nb-NO"/>
        </w:rPr>
        <w:t>irker å stole på Guds løfte om at landet vil</w:t>
      </w:r>
      <w:r w:rsidR="000D6419">
        <w:rPr>
          <w:lang w:val="nb-NO"/>
        </w:rPr>
        <w:t xml:space="preserve"> </w:t>
      </w:r>
      <w:r w:rsidR="00E44B01" w:rsidRPr="00A779F0">
        <w:rPr>
          <w:lang w:val="nb-NO"/>
        </w:rPr>
        <w:t>tilhøre hans etterkommere etter hvert. Dette blir den første delen av landet som han eier.</w:t>
      </w:r>
    </w:p>
    <w:p w14:paraId="052D31EA" w14:textId="061F18C5" w:rsidR="00E44B01" w:rsidRPr="00034BB5" w:rsidRDefault="00A779F0" w:rsidP="00E44B01">
      <w:pPr>
        <w:rPr>
          <w:b/>
          <w:bCs/>
          <w:lang w:val="nb-NO"/>
        </w:rPr>
      </w:pPr>
      <w:r w:rsidRPr="00034BB5">
        <w:rPr>
          <w:b/>
          <w:bCs/>
          <w:lang w:val="nb-NO"/>
        </w:rPr>
        <w:t xml:space="preserve">Kap. </w:t>
      </w:r>
      <w:r w:rsidR="00E44B01" w:rsidRPr="00034BB5">
        <w:rPr>
          <w:b/>
          <w:bCs/>
          <w:lang w:val="nb-NO"/>
        </w:rPr>
        <w:t>24:</w:t>
      </w:r>
    </w:p>
    <w:p w14:paraId="31E09F32" w14:textId="2B96CBC9" w:rsidR="00E44B01" w:rsidRPr="000D6419" w:rsidRDefault="00E44B01" w:rsidP="000D6419">
      <w:pPr>
        <w:pStyle w:val="ListParagraph"/>
        <w:numPr>
          <w:ilvl w:val="0"/>
          <w:numId w:val="10"/>
        </w:numPr>
        <w:rPr>
          <w:lang w:val="nb-NO"/>
        </w:rPr>
      </w:pPr>
      <w:r w:rsidRPr="000D6419">
        <w:rPr>
          <w:lang w:val="nb-NO"/>
        </w:rPr>
        <w:t>Isak skal ikke gifte seg med en kanaaneer fordi Abrahams etterkommere skulle bli et nytt folk. Stoler på Gud her også.</w:t>
      </w:r>
    </w:p>
    <w:p w14:paraId="11481C0E" w14:textId="53149FCE" w:rsidR="00E44B01" w:rsidRPr="000D6419" w:rsidRDefault="00E44B01" w:rsidP="000D6419">
      <w:pPr>
        <w:pStyle w:val="ListParagraph"/>
        <w:numPr>
          <w:ilvl w:val="0"/>
          <w:numId w:val="10"/>
        </w:numPr>
        <w:rPr>
          <w:lang w:val="nb-NO"/>
        </w:rPr>
      </w:pPr>
      <w:r w:rsidRPr="000D6419">
        <w:rPr>
          <w:lang w:val="nb-NO"/>
        </w:rPr>
        <w:t>Gud finner Rebekka til Isak med god grunn.</w:t>
      </w:r>
    </w:p>
    <w:p w14:paraId="1669053A" w14:textId="48A80AA5" w:rsidR="00E44B01" w:rsidRPr="000D6419" w:rsidRDefault="00E44B01" w:rsidP="000D6419">
      <w:pPr>
        <w:pStyle w:val="ListParagraph"/>
        <w:numPr>
          <w:ilvl w:val="0"/>
          <w:numId w:val="10"/>
        </w:numPr>
        <w:rPr>
          <w:lang w:val="nb-NO"/>
        </w:rPr>
      </w:pPr>
      <w:r w:rsidRPr="000D6419">
        <w:rPr>
          <w:lang w:val="nb-NO"/>
        </w:rPr>
        <w:t>Dette er en av to ganger i Bibelen at Gud sier hvem noen skal gifte seg med. Vi har mer frihet og får vanligvis ikke tegn.</w:t>
      </w:r>
    </w:p>
    <w:p w14:paraId="55FA4821" w14:textId="6653C351" w:rsidR="00E44B01" w:rsidRPr="00A779F0" w:rsidRDefault="00A779F0" w:rsidP="00E44B01">
      <w:pPr>
        <w:rPr>
          <w:lang w:val="nb-NO"/>
        </w:rPr>
      </w:pPr>
      <w:r w:rsidRPr="00034BB5">
        <w:rPr>
          <w:b/>
          <w:bCs/>
          <w:lang w:val="nb-NO"/>
        </w:rPr>
        <w:t xml:space="preserve">Kap. </w:t>
      </w:r>
      <w:r w:rsidR="00E44B01" w:rsidRPr="00034BB5">
        <w:rPr>
          <w:b/>
          <w:bCs/>
          <w:lang w:val="nb-NO"/>
        </w:rPr>
        <w:t>25:</w:t>
      </w:r>
      <w:r w:rsidR="00E44B01" w:rsidRPr="00A779F0">
        <w:rPr>
          <w:lang w:val="nb-NO"/>
        </w:rPr>
        <w:t xml:space="preserve"> Sender bort sine andre sønner fordi bare Isak skulle arve landet. Mindre konflikt.</w:t>
      </w:r>
    </w:p>
    <w:p w14:paraId="236B5088" w14:textId="77777777" w:rsidR="0024256A" w:rsidRPr="00A779F0" w:rsidRDefault="0024256A" w:rsidP="00E44B01">
      <w:pPr>
        <w:rPr>
          <w:lang w:val="nb-NO"/>
        </w:rPr>
      </w:pPr>
    </w:p>
    <w:p w14:paraId="7DADED74" w14:textId="070FEBF6" w:rsidR="00E44B01" w:rsidRPr="00A779F0" w:rsidRDefault="0024256A" w:rsidP="00BE2E78">
      <w:pPr>
        <w:pStyle w:val="Heading2"/>
        <w:rPr>
          <w:lang w:val="nb-NO"/>
        </w:rPr>
      </w:pPr>
      <w:bookmarkStart w:id="57" w:name="_Toc123031376"/>
      <w:r w:rsidRPr="00A779F0">
        <w:rPr>
          <w:lang w:val="nb-NO"/>
        </w:rPr>
        <w:t>OPPSUMMERING AV ABRAHAM</w:t>
      </w:r>
      <w:bookmarkEnd w:id="57"/>
      <w:r w:rsidR="00E44B01" w:rsidRPr="00A779F0">
        <w:rPr>
          <w:lang w:val="nb-NO"/>
        </w:rPr>
        <w:t xml:space="preserve"> </w:t>
      </w:r>
    </w:p>
    <w:p w14:paraId="135D3E9B" w14:textId="43752B67" w:rsidR="00E44B01" w:rsidRPr="00A779F0" w:rsidRDefault="00E44B01" w:rsidP="00E44B01">
      <w:pPr>
        <w:rPr>
          <w:lang w:val="nb-NO"/>
        </w:rPr>
      </w:pPr>
      <w:r w:rsidRPr="00A779F0">
        <w:rPr>
          <w:lang w:val="nb-NO"/>
        </w:rPr>
        <w:t>Abraham velges ut for å bli et stort folk som velsignelsen til hele verden skal komme fra. Guds store plan begynner for alvor her.</w:t>
      </w:r>
      <w:r w:rsidR="00F41639">
        <w:rPr>
          <w:lang w:val="nb-NO"/>
        </w:rPr>
        <w:t xml:space="preserve"> </w:t>
      </w:r>
      <w:r w:rsidRPr="00A779F0">
        <w:rPr>
          <w:lang w:val="nb-NO"/>
        </w:rPr>
        <w:t>Abraham er den store troshelten i NT, den første som Bibelen sier ble rettferdiggjort ved tro. Vi er rettferdiggjort på samme måte og kalles derfor Abrahams barn.</w:t>
      </w:r>
      <w:r w:rsidR="00F41639">
        <w:rPr>
          <w:lang w:val="nb-NO"/>
        </w:rPr>
        <w:t xml:space="preserve"> </w:t>
      </w:r>
      <w:r w:rsidRPr="00A779F0">
        <w:rPr>
          <w:lang w:val="nb-NO"/>
        </w:rPr>
        <w:t>Abrahams tro er ikke alltid stødig, og han stoler ikke like mye på Gud alltid.</w:t>
      </w:r>
      <w:r w:rsidR="0024256A" w:rsidRPr="00A779F0">
        <w:rPr>
          <w:lang w:val="nb-NO"/>
        </w:rPr>
        <w:t xml:space="preserve"> </w:t>
      </w:r>
      <w:r w:rsidRPr="00A779F0">
        <w:rPr>
          <w:lang w:val="nb-NO"/>
        </w:rPr>
        <w:t>Likevel mister han ikke rettferdiggjørelsen.</w:t>
      </w:r>
      <w:r w:rsidR="0024256A" w:rsidRPr="00A779F0">
        <w:rPr>
          <w:lang w:val="nb-NO"/>
        </w:rPr>
        <w:t xml:space="preserve"> </w:t>
      </w:r>
      <w:r w:rsidRPr="00A779F0">
        <w:rPr>
          <w:lang w:val="nb-NO"/>
        </w:rPr>
        <w:t>Det gjør ikke vi heller.</w:t>
      </w:r>
      <w:r w:rsidR="002D126D">
        <w:rPr>
          <w:lang w:val="nb-NO"/>
        </w:rPr>
        <w:t xml:space="preserve"> </w:t>
      </w:r>
      <w:r w:rsidRPr="00A779F0">
        <w:rPr>
          <w:lang w:val="nb-NO"/>
        </w:rPr>
        <w:t xml:space="preserve">Han må vente 25 år før løftet om en sønn med Sara blir oppfylt, og lærer å stole på Gud i mellomtiden. </w:t>
      </w:r>
      <w:r w:rsidR="00233C90">
        <w:rPr>
          <w:lang w:val="nb-NO"/>
        </w:rPr>
        <w:t>Det er en</w:t>
      </w:r>
      <w:r w:rsidRPr="00A779F0">
        <w:rPr>
          <w:lang w:val="nb-NO"/>
        </w:rPr>
        <w:t xml:space="preserve"> oppmuntring til oss når vi må vente på Gud.</w:t>
      </w:r>
    </w:p>
    <w:p w14:paraId="7B37791A" w14:textId="77777777" w:rsidR="00E44B01" w:rsidRPr="00A779F0" w:rsidRDefault="00E44B01" w:rsidP="00E44B01">
      <w:pPr>
        <w:rPr>
          <w:lang w:val="nb-NO"/>
        </w:rPr>
      </w:pPr>
      <w:r w:rsidRPr="00A779F0">
        <w:rPr>
          <w:lang w:val="nb-NO"/>
        </w:rPr>
        <w:t xml:space="preserve"> </w:t>
      </w:r>
    </w:p>
    <w:p w14:paraId="1A2DCE83" w14:textId="76176371" w:rsidR="00E44B01" w:rsidRPr="00A779F0" w:rsidRDefault="004A1509" w:rsidP="002D126D">
      <w:pPr>
        <w:pStyle w:val="Heading2"/>
        <w:rPr>
          <w:lang w:val="nb-NO"/>
        </w:rPr>
      </w:pPr>
      <w:bookmarkStart w:id="58" w:name="_Toc123031377"/>
      <w:r>
        <w:rPr>
          <w:lang w:val="nb-NO"/>
        </w:rPr>
        <w:t>REFLEKSJONSSPØRSMÅL</w:t>
      </w:r>
      <w:r w:rsidR="002F313E">
        <w:rPr>
          <w:lang w:val="nb-NO"/>
        </w:rPr>
        <w:t xml:space="preserve"> - </w:t>
      </w:r>
      <w:r w:rsidR="00E44B01" w:rsidRPr="00A779F0">
        <w:rPr>
          <w:lang w:val="nb-NO"/>
        </w:rPr>
        <w:t>ABRAHAMS TROSREISE</w:t>
      </w:r>
      <w:bookmarkEnd w:id="58"/>
    </w:p>
    <w:p w14:paraId="7C00A0A5" w14:textId="64CCDB97" w:rsidR="00E44B01" w:rsidRPr="00A779F0" w:rsidRDefault="00E44B01" w:rsidP="00E44B01">
      <w:pPr>
        <w:rPr>
          <w:lang w:val="nb-NO"/>
        </w:rPr>
      </w:pPr>
      <w:r w:rsidRPr="00A779F0">
        <w:rPr>
          <w:lang w:val="nb-NO"/>
        </w:rPr>
        <w:t>Er det noen likheter mellom</w:t>
      </w:r>
      <w:r w:rsidR="0024256A" w:rsidRPr="00A779F0">
        <w:rPr>
          <w:lang w:val="nb-NO"/>
        </w:rPr>
        <w:t xml:space="preserve"> </w:t>
      </w:r>
      <w:r w:rsidRPr="00A779F0">
        <w:rPr>
          <w:lang w:val="nb-NO"/>
        </w:rPr>
        <w:t>Abrahams trosreise og din egen?</w:t>
      </w:r>
    </w:p>
    <w:p w14:paraId="3F1FC936" w14:textId="221112FD" w:rsidR="00E44B01" w:rsidRPr="00A779F0" w:rsidRDefault="00E44B01" w:rsidP="00E44B01">
      <w:pPr>
        <w:rPr>
          <w:lang w:val="nb-NO"/>
        </w:rPr>
      </w:pPr>
      <w:r w:rsidRPr="00A779F0">
        <w:rPr>
          <w:lang w:val="nb-NO"/>
        </w:rPr>
        <w:lastRenderedPageBreak/>
        <w:t>Hvordan har troen din endret seg så langt i livet?</w:t>
      </w:r>
    </w:p>
    <w:p w14:paraId="41770358" w14:textId="11ED97A5" w:rsidR="00E44B01" w:rsidRDefault="00E44B01" w:rsidP="00E44B01">
      <w:pPr>
        <w:rPr>
          <w:lang w:val="nb-NO"/>
        </w:rPr>
      </w:pPr>
      <w:r w:rsidRPr="00A779F0">
        <w:rPr>
          <w:lang w:val="nb-NO"/>
        </w:rPr>
        <w:t>Hva kan du lære eller bli oppmuntret av?</w:t>
      </w:r>
    </w:p>
    <w:p w14:paraId="62DF584D" w14:textId="77777777" w:rsidR="006F1970" w:rsidRPr="00A779F0" w:rsidRDefault="006F1970" w:rsidP="00E44B01">
      <w:pPr>
        <w:rPr>
          <w:lang w:val="nb-NO"/>
        </w:rPr>
      </w:pPr>
    </w:p>
    <w:p w14:paraId="5A7F4FAD" w14:textId="65C721C9" w:rsidR="00132EAF" w:rsidRDefault="00ED063E" w:rsidP="00A54607">
      <w:pPr>
        <w:pStyle w:val="Heading1"/>
        <w:rPr>
          <w:lang w:val="nb-NO"/>
        </w:rPr>
      </w:pPr>
      <w:bookmarkStart w:id="59" w:name="_Toc123031378"/>
      <w:r>
        <w:rPr>
          <w:lang w:val="nb-NO"/>
        </w:rPr>
        <w:t xml:space="preserve">DEL 2: </w:t>
      </w:r>
      <w:r w:rsidR="00132EAF" w:rsidRPr="00A779F0">
        <w:rPr>
          <w:lang w:val="nb-NO"/>
        </w:rPr>
        <w:t>ISAK</w:t>
      </w:r>
      <w:r>
        <w:rPr>
          <w:lang w:val="nb-NO"/>
        </w:rPr>
        <w:t xml:space="preserve"> (</w:t>
      </w:r>
      <w:r w:rsidR="00A779F0" w:rsidRPr="00A779F0">
        <w:rPr>
          <w:lang w:val="nb-NO"/>
        </w:rPr>
        <w:t xml:space="preserve">KAP. </w:t>
      </w:r>
      <w:r w:rsidR="00132EAF" w:rsidRPr="00A779F0">
        <w:rPr>
          <w:lang w:val="nb-NO"/>
        </w:rPr>
        <w:t>25-28</w:t>
      </w:r>
      <w:r>
        <w:rPr>
          <w:lang w:val="nb-NO"/>
        </w:rPr>
        <w:t>)</w:t>
      </w:r>
      <w:bookmarkEnd w:id="59"/>
    </w:p>
    <w:p w14:paraId="23681734" w14:textId="3AFF1D46" w:rsidR="00ED063E" w:rsidRPr="00ED063E" w:rsidRDefault="00D41107" w:rsidP="00ED063E">
      <w:pPr>
        <w:rPr>
          <w:lang w:val="nb-NO"/>
        </w:rPr>
      </w:pPr>
      <w:r>
        <w:rPr>
          <w:lang w:val="nb-NO"/>
        </w:rPr>
        <w:t xml:space="preserve">Det er anslått at denne delen av historien finner sted mellom </w:t>
      </w:r>
      <w:r w:rsidR="00ED063E" w:rsidRPr="00ED063E">
        <w:rPr>
          <w:lang w:val="nb-NO"/>
        </w:rPr>
        <w:t xml:space="preserve">1855-1675 </w:t>
      </w:r>
      <w:r w:rsidR="00ED063E">
        <w:rPr>
          <w:lang w:val="nb-NO"/>
        </w:rPr>
        <w:t>f</w:t>
      </w:r>
      <w:r w:rsidR="00ED063E" w:rsidRPr="00ED063E">
        <w:rPr>
          <w:lang w:val="nb-NO"/>
        </w:rPr>
        <w:t>.K</w:t>
      </w:r>
      <w:r w:rsidR="00ED063E">
        <w:rPr>
          <w:lang w:val="nb-NO"/>
        </w:rPr>
        <w:t>r</w:t>
      </w:r>
      <w:r w:rsidR="00ED063E" w:rsidRPr="00ED063E">
        <w:rPr>
          <w:lang w:val="nb-NO"/>
        </w:rPr>
        <w:t>.</w:t>
      </w:r>
    </w:p>
    <w:p w14:paraId="0DD52BE9" w14:textId="77777777" w:rsidR="006A6E8A" w:rsidRDefault="00A779F0" w:rsidP="00E44B01">
      <w:pPr>
        <w:rPr>
          <w:lang w:val="nb-NO"/>
        </w:rPr>
      </w:pPr>
      <w:r w:rsidRPr="00A779F0">
        <w:rPr>
          <w:lang w:val="nb-NO"/>
        </w:rPr>
        <w:t xml:space="preserve">Kap. </w:t>
      </w:r>
      <w:r w:rsidR="00E44B01" w:rsidRPr="00A779F0">
        <w:rPr>
          <w:lang w:val="nb-NO"/>
        </w:rPr>
        <w:t xml:space="preserve">26: Parallell til </w:t>
      </w:r>
      <w:r w:rsidRPr="00A779F0">
        <w:rPr>
          <w:lang w:val="nb-NO"/>
        </w:rPr>
        <w:t xml:space="preserve">kap. </w:t>
      </w:r>
      <w:r w:rsidR="00E44B01" w:rsidRPr="00A779F0">
        <w:rPr>
          <w:lang w:val="nb-NO"/>
        </w:rPr>
        <w:t>12 og 20. Det er meningen vi</w:t>
      </w:r>
      <w:r w:rsidR="0082590C">
        <w:rPr>
          <w:lang w:val="nb-NO"/>
        </w:rPr>
        <w:t xml:space="preserve"> </w:t>
      </w:r>
      <w:r w:rsidR="00E44B01" w:rsidRPr="00A779F0">
        <w:rPr>
          <w:lang w:val="nb-NO"/>
        </w:rPr>
        <w:t>skal sammenligne Isak med Abraham. Skjer dette mellom 25:20 og 25:21?</w:t>
      </w:r>
      <w:r w:rsidR="00B52514">
        <w:rPr>
          <w:lang w:val="nb-NO"/>
        </w:rPr>
        <w:t xml:space="preserve"> </w:t>
      </w:r>
    </w:p>
    <w:p w14:paraId="375B7116" w14:textId="325BD492" w:rsidR="006A6E8A" w:rsidRPr="006A6E8A" w:rsidRDefault="006A6E8A" w:rsidP="006A6E8A">
      <w:pPr>
        <w:rPr>
          <w:lang w:val="nb-NO"/>
        </w:rPr>
      </w:pPr>
      <w:r w:rsidRPr="00693220">
        <w:rPr>
          <w:i/>
          <w:iCs/>
          <w:lang w:val="nb-NO"/>
        </w:rPr>
        <w:t xml:space="preserve">"Isak var førti år gammel da han tok Rebekka til kone. Hun var datter av arameeren </w:t>
      </w:r>
      <w:proofErr w:type="spellStart"/>
      <w:r w:rsidRPr="00693220">
        <w:rPr>
          <w:i/>
          <w:iCs/>
          <w:lang w:val="nb-NO"/>
        </w:rPr>
        <w:t>Betuel</w:t>
      </w:r>
      <w:proofErr w:type="spellEnd"/>
      <w:r w:rsidRPr="00693220">
        <w:rPr>
          <w:i/>
          <w:iCs/>
          <w:lang w:val="nb-NO"/>
        </w:rPr>
        <w:t xml:space="preserve"> fra </w:t>
      </w:r>
      <w:proofErr w:type="spellStart"/>
      <w:r w:rsidRPr="00693220">
        <w:rPr>
          <w:i/>
          <w:iCs/>
          <w:lang w:val="nb-NO"/>
        </w:rPr>
        <w:t>Paddan</w:t>
      </w:r>
      <w:proofErr w:type="spellEnd"/>
      <w:r w:rsidRPr="00693220">
        <w:rPr>
          <w:i/>
          <w:iCs/>
          <w:lang w:val="nb-NO"/>
        </w:rPr>
        <w:t>-Aram og søster til arameeren Laban. Isak ba til Herren for sin kone, for hun var barnløs. Herren bønnhørte ham, og Rebekka, hans kone, ble med barn."</w:t>
      </w:r>
      <w:r>
        <w:rPr>
          <w:lang w:val="nb-NO"/>
        </w:rPr>
        <w:t xml:space="preserve"> </w:t>
      </w:r>
      <w:r w:rsidRPr="006A6E8A">
        <w:rPr>
          <w:lang w:val="nb-NO"/>
        </w:rPr>
        <w:t>25:20-21</w:t>
      </w:r>
    </w:p>
    <w:p w14:paraId="54C8AEC7" w14:textId="1D9E0806" w:rsidR="00E44B01" w:rsidRPr="00A779F0" w:rsidRDefault="00EE6086" w:rsidP="00E44B01">
      <w:pPr>
        <w:rPr>
          <w:lang w:val="nb-NO"/>
        </w:rPr>
      </w:pPr>
      <w:r>
        <w:rPr>
          <w:lang w:val="nb-NO"/>
        </w:rPr>
        <w:t xml:space="preserve">Det virker som </w:t>
      </w:r>
      <w:proofErr w:type="spellStart"/>
      <w:r>
        <w:rPr>
          <w:lang w:val="nb-NO"/>
        </w:rPr>
        <w:t>Esau</w:t>
      </w:r>
      <w:proofErr w:type="spellEnd"/>
      <w:r>
        <w:rPr>
          <w:lang w:val="nb-NO"/>
        </w:rPr>
        <w:t xml:space="preserve"> og Jakob</w:t>
      </w:r>
      <w:r w:rsidR="004E4579">
        <w:rPr>
          <w:lang w:val="nb-NO"/>
        </w:rPr>
        <w:t xml:space="preserve"> ikke </w:t>
      </w:r>
      <w:r>
        <w:rPr>
          <w:lang w:val="nb-NO"/>
        </w:rPr>
        <w:t xml:space="preserve">er </w:t>
      </w:r>
      <w:r w:rsidR="004E4579">
        <w:rPr>
          <w:lang w:val="nb-NO"/>
        </w:rPr>
        <w:t>født enda på dette tidspunktet. Derfor er det s</w:t>
      </w:r>
      <w:r w:rsidR="00B52514">
        <w:rPr>
          <w:lang w:val="nb-NO"/>
        </w:rPr>
        <w:t xml:space="preserve">annsynligvis </w:t>
      </w:r>
      <w:r w:rsidR="004E4579">
        <w:rPr>
          <w:lang w:val="nb-NO"/>
        </w:rPr>
        <w:t>et</w:t>
      </w:r>
      <w:r w:rsidR="002B1786">
        <w:rPr>
          <w:lang w:val="nb-NO"/>
        </w:rPr>
        <w:t xml:space="preserve"> tilbakeblikk. </w:t>
      </w:r>
      <w:r w:rsidR="004E4579">
        <w:rPr>
          <w:lang w:val="nb-NO"/>
        </w:rPr>
        <w:t>Hvi</w:t>
      </w:r>
      <w:r w:rsidR="00684AD3">
        <w:rPr>
          <w:lang w:val="nb-NO"/>
        </w:rPr>
        <w:t xml:space="preserve">s de hadde barn </w:t>
      </w:r>
      <w:r w:rsidR="004E4579">
        <w:rPr>
          <w:lang w:val="nb-NO"/>
        </w:rPr>
        <w:t xml:space="preserve">ville </w:t>
      </w:r>
      <w:r w:rsidR="000366D4">
        <w:rPr>
          <w:lang w:val="nb-NO"/>
        </w:rPr>
        <w:t>det vært tydelig</w:t>
      </w:r>
      <w:r w:rsidR="004E4579">
        <w:rPr>
          <w:lang w:val="nb-NO"/>
        </w:rPr>
        <w:t xml:space="preserve"> at Rebekka var konen til Isak.</w:t>
      </w:r>
      <w:r w:rsidR="0092083C">
        <w:rPr>
          <w:lang w:val="nb-NO"/>
        </w:rPr>
        <w:t xml:space="preserve"> Derfor er det san</w:t>
      </w:r>
      <w:r w:rsidR="00B73557">
        <w:rPr>
          <w:lang w:val="nb-NO"/>
        </w:rPr>
        <w:t>nsynligvis en tidligere historie som blir plassert senere. Det er greit å være klar over at hendelsene i Bibelen ikke alltid beskrives i kronologisk rekkefølge.</w:t>
      </w:r>
    </w:p>
    <w:p w14:paraId="31E5E13C" w14:textId="3EC25538" w:rsidR="00E44B01" w:rsidRPr="00A779F0" w:rsidRDefault="00E44B01" w:rsidP="00E44B01">
      <w:pPr>
        <w:rPr>
          <w:lang w:val="nb-NO"/>
        </w:rPr>
      </w:pPr>
      <w:r w:rsidRPr="00A779F0">
        <w:rPr>
          <w:lang w:val="nb-NO"/>
        </w:rPr>
        <w:t xml:space="preserve">Abraham: Egypt &amp; </w:t>
      </w:r>
      <w:proofErr w:type="spellStart"/>
      <w:r w:rsidRPr="00A779F0">
        <w:rPr>
          <w:lang w:val="nb-NO"/>
        </w:rPr>
        <w:t>Gerar</w:t>
      </w:r>
      <w:proofErr w:type="spellEnd"/>
      <w:r w:rsidRPr="00A779F0">
        <w:rPr>
          <w:lang w:val="nb-NO"/>
        </w:rPr>
        <w:t xml:space="preserve"> - Isak: </w:t>
      </w:r>
      <w:proofErr w:type="spellStart"/>
      <w:r w:rsidRPr="00A779F0">
        <w:rPr>
          <w:lang w:val="nb-NO"/>
        </w:rPr>
        <w:t>Gerar</w:t>
      </w:r>
      <w:proofErr w:type="spellEnd"/>
      <w:r w:rsidRPr="00A779F0">
        <w:rPr>
          <w:lang w:val="nb-NO"/>
        </w:rPr>
        <w:t>, “ikke dra til Egypt”.</w:t>
      </w:r>
    </w:p>
    <w:p w14:paraId="5AFE8593" w14:textId="2B7F77C6" w:rsidR="00E44B01" w:rsidRDefault="00A81B9E" w:rsidP="00E44B01">
      <w:pPr>
        <w:rPr>
          <w:lang w:val="nb-NO"/>
        </w:rPr>
      </w:pPr>
      <w:r w:rsidRPr="00A779F0">
        <w:rPr>
          <w:lang w:val="nb-NO"/>
        </w:rPr>
        <w:t>26</w:t>
      </w:r>
      <w:r>
        <w:rPr>
          <w:lang w:val="nb-NO"/>
        </w:rPr>
        <w:t>:</w:t>
      </w:r>
      <w:r w:rsidR="00E44B01" w:rsidRPr="00A779F0">
        <w:rPr>
          <w:lang w:val="nb-NO"/>
        </w:rPr>
        <w:t>3-4: Løftet til Abraham bekreftes for Isak. (</w:t>
      </w:r>
      <w:r w:rsidR="00AA59C2">
        <w:rPr>
          <w:lang w:val="nb-NO"/>
        </w:rPr>
        <w:t xml:space="preserve">se også </w:t>
      </w:r>
      <w:r w:rsidR="00E44B01" w:rsidRPr="00A779F0">
        <w:rPr>
          <w:lang w:val="nb-NO"/>
        </w:rPr>
        <w:t>v. 24, 28</w:t>
      </w:r>
      <w:r w:rsidR="00AA59C2">
        <w:rPr>
          <w:lang w:val="nb-NO"/>
        </w:rPr>
        <w:t xml:space="preserve"> gjengitt nedenfor</w:t>
      </w:r>
      <w:r w:rsidR="00E44B01" w:rsidRPr="00A779F0">
        <w:rPr>
          <w:lang w:val="nb-NO"/>
        </w:rPr>
        <w:t>)</w:t>
      </w:r>
    </w:p>
    <w:p w14:paraId="28383CE9" w14:textId="6A6A1EF7" w:rsidR="00254697" w:rsidRPr="00254697" w:rsidRDefault="00254697" w:rsidP="00254697">
      <w:pPr>
        <w:rPr>
          <w:lang w:val="nb-NO"/>
        </w:rPr>
      </w:pPr>
      <w:r w:rsidRPr="00693220">
        <w:rPr>
          <w:i/>
          <w:iCs/>
          <w:lang w:val="nb-NO"/>
        </w:rPr>
        <w:t>"Slå deg til her i landet, så vil jeg være med deg og velsigne deg! For til deg og til din ætt vil jeg gi alle disse landene. Jeg skal oppfylle den eden jeg sverget til din far Abraham. Jeg skal gjøre din ætt så tallrik som stjernene på himmelen. Alle disse landene skal jeg gi til din ætt. Og ved din ætt skal alle folkeslag på jorden velsigne seg</w:t>
      </w:r>
      <w:r w:rsidR="00A61146" w:rsidRPr="00693220">
        <w:rPr>
          <w:i/>
          <w:iCs/>
          <w:lang w:val="nb-NO"/>
        </w:rPr>
        <w:t>"</w:t>
      </w:r>
      <w:r w:rsidR="00A61146">
        <w:rPr>
          <w:lang w:val="nb-NO"/>
        </w:rPr>
        <w:t xml:space="preserve"> </w:t>
      </w:r>
      <w:r w:rsidRPr="00254697">
        <w:rPr>
          <w:lang w:val="nb-NO"/>
        </w:rPr>
        <w:t>26:3-4</w:t>
      </w:r>
    </w:p>
    <w:p w14:paraId="3AC773D5" w14:textId="25F5B562" w:rsidR="00E44B01" w:rsidRDefault="00A81B9E" w:rsidP="00E44B01">
      <w:pPr>
        <w:rPr>
          <w:lang w:val="nb-NO"/>
        </w:rPr>
      </w:pPr>
      <w:r w:rsidRPr="00A779F0">
        <w:rPr>
          <w:lang w:val="nb-NO"/>
        </w:rPr>
        <w:t>26</w:t>
      </w:r>
      <w:r>
        <w:rPr>
          <w:lang w:val="nb-NO"/>
        </w:rPr>
        <w:t>:</w:t>
      </w:r>
      <w:r w:rsidR="00E44B01" w:rsidRPr="00A779F0">
        <w:rPr>
          <w:lang w:val="nb-NO"/>
        </w:rPr>
        <w:t>7: En løgn, verre enn Abraham</w:t>
      </w:r>
      <w:r w:rsidR="00070D09">
        <w:rPr>
          <w:lang w:val="nb-NO"/>
        </w:rPr>
        <w:t>, for hun er ikke halvsøsteren hans</w:t>
      </w:r>
      <w:r w:rsidR="00E44B01" w:rsidRPr="00A779F0">
        <w:rPr>
          <w:lang w:val="nb-NO"/>
        </w:rPr>
        <w:t xml:space="preserve">. </w:t>
      </w:r>
      <w:r w:rsidR="00406AFA">
        <w:rPr>
          <w:lang w:val="nb-NO"/>
        </w:rPr>
        <w:t>Isak t</w:t>
      </w:r>
      <w:r w:rsidR="00E44B01" w:rsidRPr="00A779F0">
        <w:rPr>
          <w:lang w:val="nb-NO"/>
        </w:rPr>
        <w:t xml:space="preserve">viler/frykter rett etter at Gud </w:t>
      </w:r>
      <w:r w:rsidR="00406AFA">
        <w:rPr>
          <w:lang w:val="nb-NO"/>
        </w:rPr>
        <w:t xml:space="preserve">har </w:t>
      </w:r>
      <w:r w:rsidR="00E44B01" w:rsidRPr="00A779F0">
        <w:rPr>
          <w:lang w:val="nb-NO"/>
        </w:rPr>
        <w:t>bekreftet</w:t>
      </w:r>
      <w:r w:rsidR="00406AFA">
        <w:rPr>
          <w:lang w:val="nb-NO"/>
        </w:rPr>
        <w:t xml:space="preserve"> løftene</w:t>
      </w:r>
      <w:r w:rsidR="00E44B01" w:rsidRPr="00A779F0">
        <w:rPr>
          <w:lang w:val="nb-NO"/>
        </w:rPr>
        <w:t>.</w:t>
      </w:r>
    </w:p>
    <w:p w14:paraId="5D218350" w14:textId="4AEFCC22" w:rsidR="00AD6F82" w:rsidRPr="00A779F0" w:rsidRDefault="00AD6F82" w:rsidP="00E44B01">
      <w:pPr>
        <w:rPr>
          <w:lang w:val="nb-NO"/>
        </w:rPr>
      </w:pPr>
      <w:r w:rsidRPr="00693220">
        <w:rPr>
          <w:i/>
          <w:iCs/>
          <w:lang w:val="nb-NO"/>
        </w:rPr>
        <w:t>"Da mennene på stedet spurte ham ut om hans kone, svarte han: «Det er min søster.» Han våget ikke si «min kone» fordi han var redd de skulle slå ham i hjel på grunn av Rebekka. For hun var meget vakker."</w:t>
      </w:r>
      <w:r>
        <w:rPr>
          <w:lang w:val="nb-NO"/>
        </w:rPr>
        <w:t xml:space="preserve"> </w:t>
      </w:r>
      <w:r w:rsidRPr="00A61146">
        <w:rPr>
          <w:lang w:val="nb-NO"/>
        </w:rPr>
        <w:t>26:7</w:t>
      </w:r>
    </w:p>
    <w:p w14:paraId="10B38208" w14:textId="3A9DD33C" w:rsidR="00E44B01" w:rsidRPr="00A779F0" w:rsidRDefault="00A81B9E" w:rsidP="00E44B01">
      <w:pPr>
        <w:rPr>
          <w:lang w:val="nb-NO"/>
        </w:rPr>
      </w:pPr>
      <w:r w:rsidRPr="00A779F0">
        <w:rPr>
          <w:lang w:val="nb-NO"/>
        </w:rPr>
        <w:t>26</w:t>
      </w:r>
      <w:r>
        <w:rPr>
          <w:lang w:val="nb-NO"/>
        </w:rPr>
        <w:t>:</w:t>
      </w:r>
      <w:r w:rsidR="00E44B01" w:rsidRPr="00A779F0">
        <w:rPr>
          <w:lang w:val="nb-NO"/>
        </w:rPr>
        <w:t>10-17: Fortsatt gudsfrykt blant filisterne (v. 28), flaut for Isak at han ikke stolte på Gud? Gud velsignet ham også med rikdom (v. 12-16).</w:t>
      </w:r>
    </w:p>
    <w:p w14:paraId="647AD664" w14:textId="15141CEA" w:rsidR="00EF5406" w:rsidRPr="00EF5406" w:rsidRDefault="00EF5406" w:rsidP="00EF5406">
      <w:pPr>
        <w:rPr>
          <w:lang w:val="nb-NO"/>
        </w:rPr>
      </w:pPr>
      <w:r w:rsidRPr="00984552">
        <w:rPr>
          <w:i/>
          <w:iCs/>
          <w:lang w:val="nb-NO"/>
        </w:rPr>
        <w:lastRenderedPageBreak/>
        <w:t xml:space="preserve">"Samme natt viste Herren seg for ham og sa: «Jeg er din far Abrahams Gud. Vær ikke redd, for jeg er med deg! </w:t>
      </w:r>
      <w:r w:rsidRPr="00402F2C">
        <w:rPr>
          <w:i/>
          <w:iCs/>
          <w:u w:val="single"/>
          <w:lang w:val="nb-NO"/>
        </w:rPr>
        <w:t>Jeg vil velsigne deg og gjøre ætten din tallrik for min tjener Abrahams skyld</w:t>
      </w:r>
      <w:r w:rsidRPr="00984552">
        <w:rPr>
          <w:i/>
          <w:iCs/>
          <w:lang w:val="nb-NO"/>
        </w:rPr>
        <w:t xml:space="preserve">.» Så bygde Isak et alter der og påkalte Herrens navn. Han slo også opp teltet sitt der, og slavene gravde en brønn. </w:t>
      </w:r>
      <w:proofErr w:type="spellStart"/>
      <w:r w:rsidRPr="00984552">
        <w:rPr>
          <w:i/>
          <w:iCs/>
          <w:lang w:val="nb-NO"/>
        </w:rPr>
        <w:t>Abimelek</w:t>
      </w:r>
      <w:proofErr w:type="spellEnd"/>
      <w:r w:rsidRPr="00984552">
        <w:rPr>
          <w:i/>
          <w:iCs/>
          <w:lang w:val="nb-NO"/>
        </w:rPr>
        <w:t xml:space="preserve"> kom til ham fra </w:t>
      </w:r>
      <w:proofErr w:type="spellStart"/>
      <w:r w:rsidRPr="00984552">
        <w:rPr>
          <w:i/>
          <w:iCs/>
          <w:lang w:val="nb-NO"/>
        </w:rPr>
        <w:t>Gerar</w:t>
      </w:r>
      <w:proofErr w:type="spellEnd"/>
      <w:r w:rsidRPr="00984552">
        <w:rPr>
          <w:i/>
          <w:iCs/>
          <w:lang w:val="nb-NO"/>
        </w:rPr>
        <w:t xml:space="preserve"> sammen med </w:t>
      </w:r>
      <w:proofErr w:type="spellStart"/>
      <w:r w:rsidRPr="00984552">
        <w:rPr>
          <w:i/>
          <w:iCs/>
          <w:lang w:val="nb-NO"/>
        </w:rPr>
        <w:t>Ahussat</w:t>
      </w:r>
      <w:proofErr w:type="spellEnd"/>
      <w:r w:rsidRPr="00984552">
        <w:rPr>
          <w:i/>
          <w:iCs/>
          <w:lang w:val="nb-NO"/>
        </w:rPr>
        <w:t xml:space="preserve">, vennen sin, og </w:t>
      </w:r>
      <w:proofErr w:type="spellStart"/>
      <w:r w:rsidRPr="00984552">
        <w:rPr>
          <w:i/>
          <w:iCs/>
          <w:lang w:val="nb-NO"/>
        </w:rPr>
        <w:t>Pikol</w:t>
      </w:r>
      <w:proofErr w:type="spellEnd"/>
      <w:r w:rsidRPr="00984552">
        <w:rPr>
          <w:i/>
          <w:iCs/>
          <w:lang w:val="nb-NO"/>
        </w:rPr>
        <w:t>, hærføreren. Da sa Isak til dem: «Hvorfor kommer dere til meg, dere som hater meg og har sendt meg bort fra dere?» De svarte: «</w:t>
      </w:r>
      <w:r w:rsidRPr="00984552">
        <w:rPr>
          <w:i/>
          <w:iCs/>
          <w:u w:val="single"/>
          <w:lang w:val="nb-NO"/>
        </w:rPr>
        <w:t>Vi har sett at Herren er med deg</w:t>
      </w:r>
      <w:r w:rsidRPr="00984552">
        <w:rPr>
          <w:i/>
          <w:iCs/>
          <w:lang w:val="nb-NO"/>
        </w:rPr>
        <w:t>, og vi har tenkt at det burde være en gjensidig ed mellom oss og deg. Vi vil slutte en pakt med deg."</w:t>
      </w:r>
      <w:r>
        <w:rPr>
          <w:lang w:val="nb-NO"/>
        </w:rPr>
        <w:t xml:space="preserve"> 2</w:t>
      </w:r>
      <w:r w:rsidRPr="00EF5406">
        <w:rPr>
          <w:lang w:val="nb-NO"/>
        </w:rPr>
        <w:t>6:24-28</w:t>
      </w:r>
    </w:p>
    <w:p w14:paraId="4798CCA9" w14:textId="7B073BDE" w:rsidR="00A404DC" w:rsidRDefault="000B1C23" w:rsidP="00E44B01">
      <w:pPr>
        <w:rPr>
          <w:lang w:val="nb-NO"/>
        </w:rPr>
      </w:pPr>
      <w:r>
        <w:rPr>
          <w:lang w:val="nb-NO"/>
        </w:rPr>
        <w:t>Ordet som brukes om Herren i vers 28 er Jahve</w:t>
      </w:r>
      <w:r w:rsidR="00C45E42">
        <w:rPr>
          <w:lang w:val="nb-NO"/>
        </w:rPr>
        <w:t>, som indikerer kjennskap til Gud.</w:t>
      </w:r>
    </w:p>
    <w:p w14:paraId="60D81D1E" w14:textId="095CC907" w:rsidR="00E44B01" w:rsidRPr="00A779F0" w:rsidRDefault="00E44B01" w:rsidP="00E44B01">
      <w:pPr>
        <w:rPr>
          <w:lang w:val="nb-NO"/>
        </w:rPr>
      </w:pPr>
      <w:r w:rsidRPr="00A779F0">
        <w:rPr>
          <w:lang w:val="nb-NO"/>
        </w:rPr>
        <w:t>Gud bekrefter løftet om etterkommere, land og velsignelser for Isak. Isak ligner på sin far og er ingen stor troshelt.</w:t>
      </w:r>
      <w:r w:rsidR="00132EAF" w:rsidRPr="00A779F0">
        <w:rPr>
          <w:lang w:val="nb-NO"/>
        </w:rPr>
        <w:t xml:space="preserve"> </w:t>
      </w:r>
      <w:r w:rsidRPr="00A779F0">
        <w:rPr>
          <w:lang w:val="nb-NO"/>
        </w:rPr>
        <w:t>Likevel er Gud fast bestemt på sin plan og velsigner Isak.</w:t>
      </w:r>
    </w:p>
    <w:p w14:paraId="6A638BBC" w14:textId="69C1A2B8" w:rsidR="00E44B01" w:rsidRPr="00A779F0" w:rsidRDefault="00E44B01" w:rsidP="00E44B01">
      <w:pPr>
        <w:rPr>
          <w:lang w:val="nb-NO"/>
        </w:rPr>
      </w:pPr>
      <w:r w:rsidRPr="00A779F0">
        <w:rPr>
          <w:lang w:val="nb-NO"/>
        </w:rPr>
        <w:t xml:space="preserve"> </w:t>
      </w:r>
    </w:p>
    <w:p w14:paraId="6E3D92E8" w14:textId="13524632" w:rsidR="00FA4DE4" w:rsidRPr="00A779F0" w:rsidRDefault="00E63C1D" w:rsidP="00695E09">
      <w:pPr>
        <w:pStyle w:val="Heading1"/>
        <w:rPr>
          <w:lang w:val="nb-NO"/>
        </w:rPr>
      </w:pPr>
      <w:bookmarkStart w:id="60" w:name="_Toc123031379"/>
      <w:r>
        <w:rPr>
          <w:lang w:val="nb-NO"/>
        </w:rPr>
        <w:t xml:space="preserve">DEL 3: </w:t>
      </w:r>
      <w:r w:rsidR="00E44B01" w:rsidRPr="00A779F0">
        <w:rPr>
          <w:lang w:val="nb-NO"/>
        </w:rPr>
        <w:t xml:space="preserve">JAKOB </w:t>
      </w:r>
      <w:r>
        <w:rPr>
          <w:lang w:val="nb-NO"/>
        </w:rPr>
        <w:t>(</w:t>
      </w:r>
      <w:r w:rsidR="00A779F0" w:rsidRPr="00A779F0">
        <w:rPr>
          <w:lang w:val="nb-NO"/>
        </w:rPr>
        <w:t xml:space="preserve">KAP. </w:t>
      </w:r>
      <w:r w:rsidR="00E44B01" w:rsidRPr="00A779F0">
        <w:rPr>
          <w:lang w:val="nb-NO"/>
        </w:rPr>
        <w:t>25-36</w:t>
      </w:r>
      <w:r>
        <w:rPr>
          <w:lang w:val="nb-NO"/>
        </w:rPr>
        <w:t>)</w:t>
      </w:r>
      <w:bookmarkEnd w:id="60"/>
      <w:r w:rsidR="00132EAF" w:rsidRPr="00A779F0">
        <w:rPr>
          <w:lang w:val="nb-NO"/>
        </w:rPr>
        <w:tab/>
      </w:r>
    </w:p>
    <w:p w14:paraId="78AB9689" w14:textId="58550967" w:rsidR="00FA4DE4" w:rsidRPr="00A779F0" w:rsidRDefault="00D41107" w:rsidP="00FA4DE4">
      <w:pPr>
        <w:rPr>
          <w:lang w:val="nb-NO"/>
        </w:rPr>
      </w:pPr>
      <w:r>
        <w:rPr>
          <w:lang w:val="nb-NO"/>
        </w:rPr>
        <w:t xml:space="preserve">Det er anslått at denne delen av historien finner sted mellom </w:t>
      </w:r>
      <w:r w:rsidRPr="00D41107">
        <w:rPr>
          <w:lang w:val="nb-NO"/>
        </w:rPr>
        <w:t>1795-1647</w:t>
      </w:r>
      <w:r>
        <w:rPr>
          <w:lang w:val="nb-NO"/>
        </w:rPr>
        <w:t xml:space="preserve"> f.Kr. </w:t>
      </w:r>
      <w:r w:rsidR="00F33CAC">
        <w:rPr>
          <w:lang w:val="nb-NO"/>
        </w:rPr>
        <w:t xml:space="preserve">Jakob er Israels </w:t>
      </w:r>
      <w:r w:rsidR="00294D0A">
        <w:rPr>
          <w:lang w:val="nb-NO"/>
        </w:rPr>
        <w:t>stamfar.</w:t>
      </w:r>
      <w:r w:rsidR="00B7342F">
        <w:rPr>
          <w:lang w:val="nb-NO"/>
        </w:rPr>
        <w:t xml:space="preserve"> </w:t>
      </w:r>
      <w:r w:rsidR="00FA4DE4" w:rsidRPr="00B7342F">
        <w:rPr>
          <w:i/>
          <w:iCs/>
          <w:lang w:val="nb-NO"/>
        </w:rPr>
        <w:t>“</w:t>
      </w:r>
      <w:r w:rsidR="00B7342F" w:rsidRPr="00205B3F">
        <w:rPr>
          <w:i/>
          <w:iCs/>
          <w:lang w:val="nb-NO"/>
        </w:rPr>
        <w:t>H</w:t>
      </w:r>
      <w:r w:rsidR="00B7342F" w:rsidRPr="00B7342F">
        <w:rPr>
          <w:i/>
          <w:iCs/>
          <w:lang w:val="nb-NO"/>
        </w:rPr>
        <w:t>an kjempet med engelen og vant</w:t>
      </w:r>
      <w:r w:rsidR="00FA4DE4" w:rsidRPr="00B7342F">
        <w:rPr>
          <w:i/>
          <w:iCs/>
          <w:lang w:val="nb-NO"/>
        </w:rPr>
        <w:t>”</w:t>
      </w:r>
      <w:r w:rsidR="00FA4DE4" w:rsidRPr="00A779F0">
        <w:rPr>
          <w:lang w:val="nb-NO"/>
        </w:rPr>
        <w:t xml:space="preserve"> H</w:t>
      </w:r>
      <w:r w:rsidR="00B7342F">
        <w:rPr>
          <w:lang w:val="nb-NO"/>
        </w:rPr>
        <w:t>os</w:t>
      </w:r>
      <w:r w:rsidR="00FA4DE4" w:rsidRPr="00A779F0">
        <w:rPr>
          <w:lang w:val="nb-NO"/>
        </w:rPr>
        <w:t xml:space="preserve"> 12:5</w:t>
      </w:r>
    </w:p>
    <w:p w14:paraId="68770311" w14:textId="51155462" w:rsidR="00E44B01" w:rsidRPr="00A779F0" w:rsidRDefault="00A779F0" w:rsidP="00E44B01">
      <w:pPr>
        <w:rPr>
          <w:lang w:val="nb-NO"/>
        </w:rPr>
      </w:pPr>
      <w:r w:rsidRPr="00034BB5">
        <w:rPr>
          <w:b/>
          <w:bCs/>
          <w:lang w:val="nb-NO"/>
        </w:rPr>
        <w:t xml:space="preserve">Kap. </w:t>
      </w:r>
      <w:r w:rsidR="00E44B01" w:rsidRPr="00034BB5">
        <w:rPr>
          <w:b/>
          <w:bCs/>
          <w:lang w:val="nb-NO"/>
        </w:rPr>
        <w:t>25:</w:t>
      </w:r>
      <w:r w:rsidR="00E44B01" w:rsidRPr="00A779F0">
        <w:rPr>
          <w:lang w:val="nb-NO"/>
        </w:rPr>
        <w:t xml:space="preserve"> Jakob knyttes til hæl (</w:t>
      </w:r>
      <w:proofErr w:type="spellStart"/>
      <w:r w:rsidR="00E44B01" w:rsidRPr="00B7342F">
        <w:rPr>
          <w:i/>
          <w:iCs/>
          <w:lang w:val="nb-NO"/>
        </w:rPr>
        <w:t>eqeb</w:t>
      </w:r>
      <w:proofErr w:type="spellEnd"/>
      <w:r w:rsidR="00E44B01" w:rsidRPr="00A779F0">
        <w:rPr>
          <w:lang w:val="nb-NO"/>
        </w:rPr>
        <w:t xml:space="preserve">, v. 26, som om han vil holde </w:t>
      </w:r>
      <w:proofErr w:type="spellStart"/>
      <w:r w:rsidR="00E44B01" w:rsidRPr="00A779F0">
        <w:rPr>
          <w:lang w:val="nb-NO"/>
        </w:rPr>
        <w:t>Esau</w:t>
      </w:r>
      <w:proofErr w:type="spellEnd"/>
      <w:r w:rsidR="00E44B01" w:rsidRPr="00A779F0">
        <w:rPr>
          <w:lang w:val="nb-NO"/>
        </w:rPr>
        <w:t xml:space="preserve"> igjen) med assosiasjoner til luring</w:t>
      </w:r>
      <w:r w:rsidR="00B7342F">
        <w:rPr>
          <w:lang w:val="nb-NO"/>
        </w:rPr>
        <w:t xml:space="preserve"> </w:t>
      </w:r>
      <w:r w:rsidR="00E44B01" w:rsidRPr="00A779F0">
        <w:rPr>
          <w:lang w:val="nb-NO"/>
        </w:rPr>
        <w:t xml:space="preserve">(27:36). </w:t>
      </w:r>
      <w:proofErr w:type="spellStart"/>
      <w:r w:rsidR="00E44B01" w:rsidRPr="00A779F0">
        <w:rPr>
          <w:lang w:val="nb-NO"/>
        </w:rPr>
        <w:t>Esau</w:t>
      </w:r>
      <w:proofErr w:type="spellEnd"/>
      <w:r w:rsidR="00E44B01" w:rsidRPr="00A779F0">
        <w:rPr>
          <w:lang w:val="nb-NO"/>
        </w:rPr>
        <w:t xml:space="preserve"> bryr seg ikke stort om </w:t>
      </w:r>
      <w:proofErr w:type="spellStart"/>
      <w:r w:rsidR="00E44B01" w:rsidRPr="00A779F0">
        <w:rPr>
          <w:lang w:val="nb-NO"/>
        </w:rPr>
        <w:t>fødselsretten</w:t>
      </w:r>
      <w:proofErr w:type="spellEnd"/>
      <w:r w:rsidR="00E44B01" w:rsidRPr="00A779F0">
        <w:rPr>
          <w:lang w:val="nb-NO"/>
        </w:rPr>
        <w:t xml:space="preserve"> (og kalles derfor ugudelig i </w:t>
      </w:r>
      <w:proofErr w:type="spellStart"/>
      <w:r w:rsidR="00E44B01" w:rsidRPr="00A779F0">
        <w:rPr>
          <w:lang w:val="nb-NO"/>
        </w:rPr>
        <w:t>Heb</w:t>
      </w:r>
      <w:proofErr w:type="spellEnd"/>
      <w:r w:rsidR="00E44B01" w:rsidRPr="00A779F0">
        <w:rPr>
          <w:lang w:val="nb-NO"/>
        </w:rPr>
        <w:t xml:space="preserve"> 12:16).</w:t>
      </w:r>
    </w:p>
    <w:p w14:paraId="38BD8449" w14:textId="3A53166F" w:rsidR="00E44B01" w:rsidRPr="00A779F0" w:rsidRDefault="00A779F0" w:rsidP="00E44B01">
      <w:pPr>
        <w:rPr>
          <w:lang w:val="nb-NO"/>
        </w:rPr>
      </w:pPr>
      <w:r w:rsidRPr="00034BB5">
        <w:rPr>
          <w:b/>
          <w:bCs/>
          <w:lang w:val="nb-NO"/>
        </w:rPr>
        <w:t xml:space="preserve">Kap. </w:t>
      </w:r>
      <w:r w:rsidR="00E44B01" w:rsidRPr="00034BB5">
        <w:rPr>
          <w:b/>
          <w:bCs/>
          <w:lang w:val="nb-NO"/>
        </w:rPr>
        <w:t>27:</w:t>
      </w:r>
      <w:r w:rsidR="00E44B01" w:rsidRPr="00A779F0">
        <w:rPr>
          <w:lang w:val="nb-NO"/>
        </w:rPr>
        <w:t xml:space="preserve"> Rebekka vet at </w:t>
      </w:r>
      <w:r w:rsidR="00E44B01" w:rsidRPr="007272E6">
        <w:rPr>
          <w:i/>
          <w:iCs/>
          <w:lang w:val="nb-NO"/>
        </w:rPr>
        <w:t>“den eldste skal tjene den yngste”</w:t>
      </w:r>
      <w:r w:rsidR="00E44B01" w:rsidRPr="00A779F0">
        <w:rPr>
          <w:lang w:val="nb-NO"/>
        </w:rPr>
        <w:t xml:space="preserve"> (25:23), men betydde dette at han måtte få retten til den førstefødte? Det var vanlig å kalle alle sønnene til seg og velsigne dem (</w:t>
      </w:r>
      <w:r w:rsidRPr="00A779F0">
        <w:rPr>
          <w:lang w:val="nb-NO"/>
        </w:rPr>
        <w:t xml:space="preserve">kap. </w:t>
      </w:r>
      <w:r w:rsidR="00E44B01" w:rsidRPr="00A779F0">
        <w:rPr>
          <w:lang w:val="nb-NO"/>
        </w:rPr>
        <w:t>48-50). Jakob lever opp til navnet sitt (v. 35-36).</w:t>
      </w:r>
    </w:p>
    <w:p w14:paraId="6A91C868" w14:textId="0D1C24A7" w:rsidR="00E44B01" w:rsidRPr="00A779F0" w:rsidRDefault="00A779F0" w:rsidP="00E44B01">
      <w:pPr>
        <w:rPr>
          <w:lang w:val="nb-NO"/>
        </w:rPr>
      </w:pPr>
      <w:r w:rsidRPr="00034BB5">
        <w:rPr>
          <w:b/>
          <w:bCs/>
          <w:lang w:val="nb-NO"/>
        </w:rPr>
        <w:t xml:space="preserve">Kap. </w:t>
      </w:r>
      <w:r w:rsidR="00E44B01" w:rsidRPr="00034BB5">
        <w:rPr>
          <w:b/>
          <w:bCs/>
          <w:lang w:val="nb-NO"/>
        </w:rPr>
        <w:t>28:</w:t>
      </w:r>
      <w:r w:rsidR="00E44B01" w:rsidRPr="00A779F0">
        <w:rPr>
          <w:lang w:val="nb-NO"/>
        </w:rPr>
        <w:t xml:space="preserve"> På flukt møter han Gud og kaller stedet Betel</w:t>
      </w:r>
      <w:r w:rsidR="006942EC">
        <w:rPr>
          <w:lang w:val="nb-NO"/>
        </w:rPr>
        <w:t xml:space="preserve"> (som betyr "Guds hus")</w:t>
      </w:r>
      <w:r w:rsidR="00E44B01" w:rsidRPr="00A779F0">
        <w:rPr>
          <w:lang w:val="nb-NO"/>
        </w:rPr>
        <w:t>. Planen er å vende hjem en dag ved Guds hjelp (v.</w:t>
      </w:r>
      <w:r w:rsidR="00FA4DE4" w:rsidRPr="00A779F0">
        <w:rPr>
          <w:lang w:val="nb-NO"/>
        </w:rPr>
        <w:t xml:space="preserve"> </w:t>
      </w:r>
      <w:r w:rsidR="00E44B01" w:rsidRPr="00A779F0">
        <w:rPr>
          <w:lang w:val="nb-NO"/>
        </w:rPr>
        <w:t>20-21). Abrahams velsignelse gis til Jakob i v. 3-4. Løftet bekreftes i v. 13-15.</w:t>
      </w:r>
    </w:p>
    <w:p w14:paraId="780EFBA1" w14:textId="4C67439F" w:rsidR="00E44B01" w:rsidRPr="00A779F0" w:rsidRDefault="00A779F0" w:rsidP="00E44B01">
      <w:pPr>
        <w:rPr>
          <w:lang w:val="nb-NO"/>
        </w:rPr>
      </w:pPr>
      <w:r w:rsidRPr="00034BB5">
        <w:rPr>
          <w:b/>
          <w:bCs/>
          <w:lang w:val="nb-NO"/>
        </w:rPr>
        <w:t xml:space="preserve">Kap. </w:t>
      </w:r>
      <w:r w:rsidR="00E44B01" w:rsidRPr="00034BB5">
        <w:rPr>
          <w:b/>
          <w:bCs/>
          <w:lang w:val="nb-NO"/>
        </w:rPr>
        <w:t>29:</w:t>
      </w:r>
      <w:r w:rsidR="00E44B01" w:rsidRPr="00A779F0">
        <w:rPr>
          <w:lang w:val="nb-NO"/>
        </w:rPr>
        <w:t xml:space="preserve"> Blir lurt i mørket og slik han selv hadde lurt sin blinde far. Favoriserer Rakel, mens Lea</w:t>
      </w:r>
      <w:r w:rsidR="00BA2A45">
        <w:rPr>
          <w:lang w:val="nb-NO"/>
        </w:rPr>
        <w:t xml:space="preserve"> </w:t>
      </w:r>
      <w:r w:rsidR="00E44B01" w:rsidRPr="00A779F0">
        <w:rPr>
          <w:lang w:val="nb-NO"/>
        </w:rPr>
        <w:t>strever etter å bli elsket. Men det er Lea som blir stammor til Jesus, og seks av Israels 12 stammer.</w:t>
      </w:r>
    </w:p>
    <w:p w14:paraId="5DE2ED65" w14:textId="290E0F08" w:rsidR="00E44B01" w:rsidRPr="00A779F0" w:rsidRDefault="00A779F0" w:rsidP="00E44B01">
      <w:pPr>
        <w:rPr>
          <w:lang w:val="nb-NO"/>
        </w:rPr>
      </w:pPr>
      <w:r w:rsidRPr="00034BB5">
        <w:rPr>
          <w:b/>
          <w:bCs/>
          <w:lang w:val="nb-NO"/>
        </w:rPr>
        <w:t xml:space="preserve">Kap. </w:t>
      </w:r>
      <w:r w:rsidR="00E44B01" w:rsidRPr="00034BB5">
        <w:rPr>
          <w:b/>
          <w:bCs/>
          <w:lang w:val="nb-NO"/>
        </w:rPr>
        <w:t>30:</w:t>
      </w:r>
      <w:r w:rsidR="00BA2A45">
        <w:rPr>
          <w:lang w:val="nb-NO"/>
        </w:rPr>
        <w:t xml:space="preserve"> </w:t>
      </w:r>
      <w:r w:rsidR="00E44B01" w:rsidRPr="00A779F0">
        <w:rPr>
          <w:lang w:val="nb-NO"/>
        </w:rPr>
        <w:t>Gud velsigner de som kommer i kontakt med dem som er i en pakt med ham (v. 27). Kanskje</w:t>
      </w:r>
      <w:r w:rsidR="00BA2A45">
        <w:rPr>
          <w:lang w:val="nb-NO"/>
        </w:rPr>
        <w:t xml:space="preserve"> </w:t>
      </w:r>
      <w:r w:rsidR="00E44B01" w:rsidRPr="00A779F0">
        <w:rPr>
          <w:lang w:val="nb-NO"/>
        </w:rPr>
        <w:t xml:space="preserve">et </w:t>
      </w:r>
      <w:proofErr w:type="spellStart"/>
      <w:r w:rsidR="00E44B01" w:rsidRPr="00A779F0">
        <w:rPr>
          <w:lang w:val="nb-NO"/>
        </w:rPr>
        <w:t>frampek</w:t>
      </w:r>
      <w:proofErr w:type="spellEnd"/>
      <w:r w:rsidR="00E44B01" w:rsidRPr="00A779F0">
        <w:rPr>
          <w:lang w:val="nb-NO"/>
        </w:rPr>
        <w:t xml:space="preserve"> mot at alle nasjoner skulle velsignes</w:t>
      </w:r>
      <w:r w:rsidR="004A4CE6">
        <w:rPr>
          <w:lang w:val="nb-NO"/>
        </w:rPr>
        <w:t>?</w:t>
      </w:r>
    </w:p>
    <w:p w14:paraId="309EFFA5" w14:textId="1DEBA97A" w:rsidR="00E44B01" w:rsidRPr="00A779F0" w:rsidRDefault="00E44B01" w:rsidP="00E44B01">
      <w:pPr>
        <w:rPr>
          <w:lang w:val="nb-NO"/>
        </w:rPr>
      </w:pPr>
      <w:r w:rsidRPr="00A779F0">
        <w:rPr>
          <w:lang w:val="nb-NO"/>
        </w:rPr>
        <w:lastRenderedPageBreak/>
        <w:t>Laban og Jakob lurer hverandre, og Laban har forandret lønnen til Jakob ti ganger.</w:t>
      </w:r>
    </w:p>
    <w:p w14:paraId="5EC23761" w14:textId="295B748F" w:rsidR="00E44B01" w:rsidRDefault="00F3766F" w:rsidP="00E44B01">
      <w:pPr>
        <w:rPr>
          <w:lang w:val="nb-NO"/>
        </w:rPr>
      </w:pPr>
      <w:r>
        <w:rPr>
          <w:lang w:val="nb-NO"/>
        </w:rPr>
        <w:t>30:</w:t>
      </w:r>
      <w:r w:rsidR="00E44B01" w:rsidRPr="00A779F0">
        <w:rPr>
          <w:lang w:val="nb-NO"/>
        </w:rPr>
        <w:t xml:space="preserve">37-43: </w:t>
      </w:r>
      <w:r w:rsidR="006716D1">
        <w:rPr>
          <w:lang w:val="nb-NO"/>
        </w:rPr>
        <w:t>Jakob</w:t>
      </w:r>
      <w:r w:rsidR="00797AD5">
        <w:rPr>
          <w:lang w:val="nb-NO"/>
        </w:rPr>
        <w:t xml:space="preserve"> sørger for at de st</w:t>
      </w:r>
      <w:r w:rsidR="00987598">
        <w:rPr>
          <w:lang w:val="nb-NO"/>
        </w:rPr>
        <w:t>erke dyrene som parer seg blir hans og han bl</w:t>
      </w:r>
      <w:r w:rsidR="00C41D10">
        <w:rPr>
          <w:lang w:val="nb-NO"/>
        </w:rPr>
        <w:t>ir</w:t>
      </w:r>
      <w:r w:rsidR="00987598">
        <w:rPr>
          <w:lang w:val="nb-NO"/>
        </w:rPr>
        <w:t xml:space="preserve"> svært rik. </w:t>
      </w:r>
      <w:r w:rsidR="00E44B01" w:rsidRPr="00A779F0">
        <w:rPr>
          <w:lang w:val="nb-NO"/>
        </w:rPr>
        <w:t>Var det egentlig Gud som gjorde det? (31:9-12)</w:t>
      </w:r>
    </w:p>
    <w:p w14:paraId="03DE710B" w14:textId="4C3DEC3F" w:rsidR="0052309E" w:rsidRPr="0052309E" w:rsidRDefault="0052309E" w:rsidP="0052309E">
      <w:pPr>
        <w:rPr>
          <w:lang w:val="nb-NO"/>
        </w:rPr>
      </w:pPr>
      <w:r w:rsidRPr="0052309E">
        <w:rPr>
          <w:i/>
          <w:iCs/>
          <w:lang w:val="nb-NO"/>
        </w:rPr>
        <w:t>"Slik tok Gud buskapen fra faren deres og ga den til meg. I paringstiden til småfeet hadde jeg en drøm. Jeg så at bukkene som paret seg med småfeet var stripete, flekkete og droplete. Og i drømmen sa Guds engel til meg: «Jakob!» Jeg svarte: «Her er jeg.»"</w:t>
      </w:r>
      <w:r>
        <w:rPr>
          <w:lang w:val="nb-NO"/>
        </w:rPr>
        <w:t xml:space="preserve"> </w:t>
      </w:r>
      <w:r w:rsidRPr="0052309E">
        <w:rPr>
          <w:lang w:val="nb-NO"/>
        </w:rPr>
        <w:t>31:9-11</w:t>
      </w:r>
    </w:p>
    <w:p w14:paraId="5BD3674B" w14:textId="42333122" w:rsidR="00E44B01" w:rsidRPr="00A779F0" w:rsidRDefault="00E44B01" w:rsidP="00E44B01">
      <w:pPr>
        <w:rPr>
          <w:lang w:val="nb-NO"/>
        </w:rPr>
      </w:pPr>
    </w:p>
    <w:p w14:paraId="582E8707" w14:textId="4DFFEFB0" w:rsidR="00E44B01" w:rsidRPr="00A779F0" w:rsidRDefault="00A779F0" w:rsidP="00BA2A45">
      <w:pPr>
        <w:pStyle w:val="Heading2"/>
        <w:rPr>
          <w:lang w:val="nb-NO"/>
        </w:rPr>
      </w:pPr>
      <w:bookmarkStart w:id="61" w:name="_Toc123031380"/>
      <w:r w:rsidRPr="00A779F0">
        <w:rPr>
          <w:lang w:val="nb-NO"/>
        </w:rPr>
        <w:t xml:space="preserve">KAP. </w:t>
      </w:r>
      <w:r w:rsidR="00E44B01" w:rsidRPr="00A779F0">
        <w:rPr>
          <w:lang w:val="nb-NO"/>
        </w:rPr>
        <w:t>32: VENDEPUNKTET</w:t>
      </w:r>
      <w:bookmarkEnd w:id="61"/>
    </w:p>
    <w:p w14:paraId="04AE0847" w14:textId="77777777" w:rsidR="00E44B01" w:rsidRPr="00A779F0" w:rsidRDefault="00E44B01" w:rsidP="00E44B01">
      <w:pPr>
        <w:rPr>
          <w:lang w:val="nb-NO"/>
        </w:rPr>
      </w:pPr>
      <w:r w:rsidRPr="00A779F0">
        <w:rPr>
          <w:lang w:val="nb-NO"/>
        </w:rPr>
        <w:t xml:space="preserve">v. 3-8: Jakob kommer hjem igjen og tar kontakt med </w:t>
      </w:r>
      <w:proofErr w:type="spellStart"/>
      <w:r w:rsidRPr="00A779F0">
        <w:rPr>
          <w:lang w:val="nb-NO"/>
        </w:rPr>
        <w:t>Esau</w:t>
      </w:r>
      <w:proofErr w:type="spellEnd"/>
      <w:r w:rsidRPr="00A779F0">
        <w:rPr>
          <w:lang w:val="nb-NO"/>
        </w:rPr>
        <w:t xml:space="preserve"> igjen etter 20 år. Han får høre at </w:t>
      </w:r>
      <w:proofErr w:type="spellStart"/>
      <w:r w:rsidRPr="00A779F0">
        <w:rPr>
          <w:lang w:val="nb-NO"/>
        </w:rPr>
        <w:t>Esau</w:t>
      </w:r>
      <w:proofErr w:type="spellEnd"/>
      <w:r w:rsidRPr="00A779F0">
        <w:rPr>
          <w:lang w:val="nb-NO"/>
        </w:rPr>
        <w:t xml:space="preserve"> kommer mot ham med 400 mann og frykter det verste. Han deler leiren i to for at noen skal kunne slippe unna.</w:t>
      </w:r>
    </w:p>
    <w:p w14:paraId="23803694" w14:textId="77777777" w:rsidR="00E44B01" w:rsidRPr="00A779F0" w:rsidRDefault="00E44B01" w:rsidP="00E44B01">
      <w:pPr>
        <w:rPr>
          <w:lang w:val="nb-NO"/>
        </w:rPr>
      </w:pPr>
      <w:r w:rsidRPr="00A779F0">
        <w:rPr>
          <w:lang w:val="nb-NO"/>
        </w:rPr>
        <w:t xml:space="preserve">v. 9-20: Han ber og planlegger å sende gaver til </w:t>
      </w:r>
      <w:proofErr w:type="spellStart"/>
      <w:r w:rsidRPr="00A779F0">
        <w:rPr>
          <w:lang w:val="nb-NO"/>
        </w:rPr>
        <w:t>Esau</w:t>
      </w:r>
      <w:proofErr w:type="spellEnd"/>
      <w:r w:rsidRPr="00A779F0">
        <w:rPr>
          <w:lang w:val="nb-NO"/>
        </w:rPr>
        <w:t xml:space="preserve"> i flere puljer i håp om å overvelde ham.</w:t>
      </w:r>
    </w:p>
    <w:p w14:paraId="79CF2FBB" w14:textId="1A2FAE96" w:rsidR="00E44B01" w:rsidRPr="00A779F0" w:rsidRDefault="00E44B01" w:rsidP="00E44B01">
      <w:pPr>
        <w:rPr>
          <w:lang w:val="nb-NO"/>
        </w:rPr>
      </w:pPr>
      <w:r w:rsidRPr="00A779F0">
        <w:rPr>
          <w:lang w:val="nb-NO"/>
        </w:rPr>
        <w:t>v. 21-23: Han står opp om natta og krysser elva med hele familien og alt han eide, sannsynligvis for å beskytte dem. Så går han alene tilbake til andre</w:t>
      </w:r>
      <w:r w:rsidR="00FB0EF5" w:rsidRPr="00A779F0">
        <w:rPr>
          <w:lang w:val="nb-NO"/>
        </w:rPr>
        <w:t xml:space="preserve"> </w:t>
      </w:r>
      <w:r w:rsidRPr="00A779F0">
        <w:rPr>
          <w:lang w:val="nb-NO"/>
        </w:rPr>
        <w:t>siden.</w:t>
      </w:r>
    </w:p>
    <w:p w14:paraId="726C8A38" w14:textId="1ECECB8B" w:rsidR="00E44B01" w:rsidRPr="00A779F0" w:rsidRDefault="00E44B01" w:rsidP="00E44B01">
      <w:pPr>
        <w:rPr>
          <w:lang w:val="nb-NO"/>
        </w:rPr>
      </w:pPr>
      <w:r w:rsidRPr="00A779F0">
        <w:rPr>
          <w:lang w:val="nb-NO"/>
        </w:rPr>
        <w:t>Jakob er helt på bunn, livredd og fortvilet. Han tror fortiden har innhentet ham, og han kan ikke lure seg ut av denne situasjonen.</w:t>
      </w:r>
    </w:p>
    <w:p w14:paraId="6DEE1B97" w14:textId="7A91FAA4" w:rsidR="00E44B01" w:rsidRPr="00A779F0" w:rsidRDefault="00E44B01" w:rsidP="00E44B01">
      <w:pPr>
        <w:rPr>
          <w:lang w:val="nb-NO"/>
        </w:rPr>
      </w:pPr>
      <w:r w:rsidRPr="00A779F0">
        <w:rPr>
          <w:lang w:val="nb-NO"/>
        </w:rPr>
        <w:t>Da møter plutselig Gud ham - på en overraskende måte: Ikke i en drøm (som tidligere) med løfter, men Gud møter Jakobs frykt ved å la ham slåss hele</w:t>
      </w:r>
      <w:r w:rsidR="00FB0EF5" w:rsidRPr="00A779F0">
        <w:rPr>
          <w:lang w:val="nb-NO"/>
        </w:rPr>
        <w:t xml:space="preserve"> </w:t>
      </w:r>
      <w:r w:rsidRPr="00A779F0">
        <w:rPr>
          <w:lang w:val="nb-NO"/>
        </w:rPr>
        <w:t>natten!</w:t>
      </w:r>
      <w:r w:rsidR="00C55556">
        <w:rPr>
          <w:lang w:val="nb-NO"/>
        </w:rPr>
        <w:t xml:space="preserve"> </w:t>
      </w:r>
      <w:r w:rsidRPr="00A779F0">
        <w:rPr>
          <w:lang w:val="nb-NO"/>
        </w:rPr>
        <w:t>Var en slåsskamp det han trengte mest? For å få ut frustrasjonen? Er det et uttrykk for Jakobs indre</w:t>
      </w:r>
      <w:r w:rsidR="00FB0EF5" w:rsidRPr="00A779F0">
        <w:rPr>
          <w:lang w:val="nb-NO"/>
        </w:rPr>
        <w:t xml:space="preserve"> </w:t>
      </w:r>
      <w:r w:rsidRPr="00A779F0">
        <w:rPr>
          <w:lang w:val="nb-NO"/>
        </w:rPr>
        <w:t>konflikt med seg selv eller med Gud? Det tvang ham i alle fall til å konsentrere seg om Gud og ga ham</w:t>
      </w:r>
      <w:r w:rsidR="00FB0EF5" w:rsidRPr="00A779F0">
        <w:rPr>
          <w:lang w:val="nb-NO"/>
        </w:rPr>
        <w:t xml:space="preserve"> </w:t>
      </w:r>
      <w:r w:rsidRPr="00A779F0">
        <w:rPr>
          <w:lang w:val="nb-NO"/>
        </w:rPr>
        <w:t>ingen tid til å bekymre seg for morgendagen.</w:t>
      </w:r>
    </w:p>
    <w:p w14:paraId="7FE29FF4" w14:textId="2B90C30A" w:rsidR="00E44B01" w:rsidRPr="00A779F0" w:rsidRDefault="00E44B01" w:rsidP="00E44B01">
      <w:pPr>
        <w:rPr>
          <w:lang w:val="nb-NO"/>
        </w:rPr>
      </w:pPr>
      <w:r w:rsidRPr="00A779F0">
        <w:rPr>
          <w:lang w:val="nb-NO"/>
        </w:rPr>
        <w:t xml:space="preserve">Sandwich: </w:t>
      </w:r>
      <w:proofErr w:type="spellStart"/>
      <w:r w:rsidRPr="00A779F0">
        <w:rPr>
          <w:lang w:val="nb-NO"/>
        </w:rPr>
        <w:t>Esau</w:t>
      </w:r>
      <w:proofErr w:type="spellEnd"/>
      <w:r w:rsidRPr="00A779F0">
        <w:rPr>
          <w:lang w:val="nb-NO"/>
        </w:rPr>
        <w:t xml:space="preserve"> - kamp - </w:t>
      </w:r>
      <w:proofErr w:type="spellStart"/>
      <w:r w:rsidRPr="00A779F0">
        <w:rPr>
          <w:lang w:val="nb-NO"/>
        </w:rPr>
        <w:t>Esau</w:t>
      </w:r>
      <w:proofErr w:type="spellEnd"/>
      <w:r w:rsidRPr="00A779F0">
        <w:rPr>
          <w:lang w:val="nb-NO"/>
        </w:rPr>
        <w:t>. Et oppgjør med lureriet og fortiden?</w:t>
      </w:r>
    </w:p>
    <w:p w14:paraId="7F37A496" w14:textId="473BC1B5" w:rsidR="00E44B01" w:rsidRPr="00A779F0" w:rsidRDefault="00E44B01" w:rsidP="00E44B01">
      <w:pPr>
        <w:rPr>
          <w:lang w:val="nb-NO"/>
        </w:rPr>
      </w:pPr>
      <w:r w:rsidRPr="00A779F0">
        <w:rPr>
          <w:lang w:val="nb-NO"/>
        </w:rPr>
        <w:t xml:space="preserve">Jakob er ikke en som gir seg, så engelen slår hofta til Jakob ut av ledd. Han ble med dette enda mer sårbar overfor </w:t>
      </w:r>
      <w:proofErr w:type="spellStart"/>
      <w:r w:rsidRPr="00A779F0">
        <w:rPr>
          <w:lang w:val="nb-NO"/>
        </w:rPr>
        <w:t>Esau</w:t>
      </w:r>
      <w:proofErr w:type="spellEnd"/>
      <w:r w:rsidRPr="00A779F0">
        <w:rPr>
          <w:lang w:val="nb-NO"/>
        </w:rPr>
        <w:t>, og han måtte stole enda mer på Gud.</w:t>
      </w:r>
      <w:r w:rsidR="001B0B7E">
        <w:rPr>
          <w:lang w:val="nb-NO"/>
        </w:rPr>
        <w:t xml:space="preserve"> </w:t>
      </w:r>
      <w:r w:rsidRPr="00A779F0">
        <w:rPr>
          <w:lang w:val="nb-NO"/>
        </w:rPr>
        <w:t>Jakob nekter å slippe motstanderen uten å bli velsignet, og “velsignelse” har vært en del av hans liv og identitet. Han får en ny identitet med navnet Israel (“Kjemper med Gud”, "Gud kjemper”, eller kanskje “Gud holder ut”).</w:t>
      </w:r>
    </w:p>
    <w:p w14:paraId="0AA619F9" w14:textId="231C2B0A" w:rsidR="00E44B01" w:rsidRPr="00A779F0" w:rsidRDefault="00E44B01" w:rsidP="00E44B01">
      <w:pPr>
        <w:rPr>
          <w:lang w:val="nb-NO"/>
        </w:rPr>
      </w:pPr>
      <w:r w:rsidRPr="00A779F0">
        <w:rPr>
          <w:rFonts w:ascii="Segoe UI Symbol" w:hAnsi="Segoe UI Symbol" w:cs="Segoe UI Symbol"/>
          <w:lang w:val="nb-NO"/>
        </w:rPr>
        <w:t>➡</w:t>
      </w:r>
      <w:r w:rsidRPr="00A779F0">
        <w:rPr>
          <w:lang w:val="nb-NO"/>
        </w:rPr>
        <w:t xml:space="preserve"> Leserne heter også Israel. Deres stamfar sloss med Gud.</w:t>
      </w:r>
      <w:r w:rsidR="00A3105B">
        <w:rPr>
          <w:lang w:val="nb-NO"/>
        </w:rPr>
        <w:t xml:space="preserve"> </w:t>
      </w:r>
      <w:r w:rsidRPr="00A779F0">
        <w:rPr>
          <w:lang w:val="nb-NO"/>
        </w:rPr>
        <w:t>Ville de da forstå at de også kan “kjempe med Gud”?</w:t>
      </w:r>
    </w:p>
    <w:p w14:paraId="3CC1A21B" w14:textId="77777777" w:rsidR="008B6B31" w:rsidRDefault="00E44B01" w:rsidP="00E44B01">
      <w:pPr>
        <w:rPr>
          <w:lang w:val="nb-NO"/>
        </w:rPr>
      </w:pPr>
      <w:r w:rsidRPr="00A779F0">
        <w:rPr>
          <w:lang w:val="nb-NO"/>
        </w:rPr>
        <w:lastRenderedPageBreak/>
        <w:t>Jakob vil vite motstanderens navn, men får i stedet den velsignelsen han har søkt hele livet. Han skulle ikke bli</w:t>
      </w:r>
      <w:r w:rsidR="008B6B31">
        <w:rPr>
          <w:lang w:val="nb-NO"/>
        </w:rPr>
        <w:t xml:space="preserve"> </w:t>
      </w:r>
      <w:r w:rsidRPr="00A779F0">
        <w:rPr>
          <w:lang w:val="nb-NO"/>
        </w:rPr>
        <w:t>husket som en som lurte til seg velsignelsen, men en som fikk den ved å kjempe med Gud.</w:t>
      </w:r>
      <w:r w:rsidR="008B6B31">
        <w:rPr>
          <w:lang w:val="nb-NO"/>
        </w:rPr>
        <w:t xml:space="preserve"> </w:t>
      </w:r>
    </w:p>
    <w:p w14:paraId="2BBC3A05" w14:textId="04A80482" w:rsidR="00E44B01" w:rsidRPr="00A779F0" w:rsidRDefault="00E44B01" w:rsidP="00E44B01">
      <w:pPr>
        <w:rPr>
          <w:lang w:val="nb-NO"/>
        </w:rPr>
      </w:pPr>
      <w:r w:rsidRPr="00A779F0">
        <w:rPr>
          <w:lang w:val="nb-NO"/>
        </w:rPr>
        <w:t>Nesten som å få ut aggresjonen før han blir omfavnet til slutt.</w:t>
      </w:r>
    </w:p>
    <w:p w14:paraId="6F0AAAAE" w14:textId="77777777" w:rsidR="00E44B01" w:rsidRPr="00A779F0" w:rsidRDefault="00E44B01" w:rsidP="00E44B01">
      <w:pPr>
        <w:rPr>
          <w:lang w:val="nb-NO"/>
        </w:rPr>
      </w:pPr>
      <w:r w:rsidRPr="00A779F0">
        <w:rPr>
          <w:lang w:val="nb-NO"/>
        </w:rPr>
        <w:t xml:space="preserve"> </w:t>
      </w:r>
    </w:p>
    <w:p w14:paraId="0742CD06" w14:textId="6443DA15" w:rsidR="00E44B01" w:rsidRPr="00A779F0" w:rsidRDefault="00A779F0" w:rsidP="008B6B31">
      <w:pPr>
        <w:pStyle w:val="Heading2"/>
        <w:rPr>
          <w:lang w:val="nb-NO"/>
        </w:rPr>
      </w:pPr>
      <w:bookmarkStart w:id="62" w:name="_Toc123031381"/>
      <w:r w:rsidRPr="00A779F0">
        <w:rPr>
          <w:lang w:val="nb-NO"/>
        </w:rPr>
        <w:t xml:space="preserve">KAP. </w:t>
      </w:r>
      <w:r w:rsidR="00E44B01" w:rsidRPr="00A779F0">
        <w:rPr>
          <w:lang w:val="nb-NO"/>
        </w:rPr>
        <w:t>33: MØTET MED ESAU</w:t>
      </w:r>
      <w:bookmarkEnd w:id="62"/>
    </w:p>
    <w:p w14:paraId="5C6596C8" w14:textId="791A1149" w:rsidR="00E44B01" w:rsidRPr="00A779F0" w:rsidRDefault="00E44B01" w:rsidP="00E44B01">
      <w:pPr>
        <w:rPr>
          <w:lang w:val="nb-NO"/>
        </w:rPr>
      </w:pPr>
      <w:r w:rsidRPr="00A779F0">
        <w:rPr>
          <w:lang w:val="nb-NO"/>
        </w:rPr>
        <w:t xml:space="preserve">Til slutt halter han mot møtet med </w:t>
      </w:r>
      <w:proofErr w:type="spellStart"/>
      <w:r w:rsidRPr="00A779F0">
        <w:rPr>
          <w:lang w:val="nb-NO"/>
        </w:rPr>
        <w:t>Esau</w:t>
      </w:r>
      <w:proofErr w:type="spellEnd"/>
      <w:r w:rsidRPr="00A779F0">
        <w:rPr>
          <w:lang w:val="nb-NO"/>
        </w:rPr>
        <w:t xml:space="preserve"> med en svakere kropp og en sterkere tro. Han virker</w:t>
      </w:r>
      <w:r w:rsidR="008B6B31">
        <w:rPr>
          <w:lang w:val="nb-NO"/>
        </w:rPr>
        <w:t xml:space="preserve"> </w:t>
      </w:r>
      <w:r w:rsidRPr="00A779F0">
        <w:rPr>
          <w:lang w:val="nb-NO"/>
        </w:rPr>
        <w:t xml:space="preserve">sikrere om at konfrontasjonen med </w:t>
      </w:r>
      <w:proofErr w:type="spellStart"/>
      <w:r w:rsidRPr="00A779F0">
        <w:rPr>
          <w:lang w:val="nb-NO"/>
        </w:rPr>
        <w:t>Esau</w:t>
      </w:r>
      <w:proofErr w:type="spellEnd"/>
      <w:r w:rsidRPr="00A779F0">
        <w:rPr>
          <w:lang w:val="nb-NO"/>
        </w:rPr>
        <w:t xml:space="preserve"> vil gå bra. Han hadde jo nettopp “vunnet over” Gud.</w:t>
      </w:r>
    </w:p>
    <w:p w14:paraId="40565D75" w14:textId="14EE759F" w:rsidR="00E44B01" w:rsidRPr="00A779F0" w:rsidRDefault="00CE054E" w:rsidP="00E44B01">
      <w:pPr>
        <w:rPr>
          <w:lang w:val="nb-NO"/>
        </w:rPr>
      </w:pPr>
      <w:r>
        <w:rPr>
          <w:lang w:val="nb-NO"/>
        </w:rPr>
        <w:t xml:space="preserve">Jakob skal tilbake til Betel, der han møtte Gud. </w:t>
      </w:r>
      <w:r w:rsidR="00E44B01" w:rsidRPr="00A779F0">
        <w:rPr>
          <w:lang w:val="nb-NO"/>
        </w:rPr>
        <w:t>Måtte han ønske å bli gjenforent med sin bror før han kunne møte Gud? (Matt 5</w:t>
      </w:r>
      <w:r w:rsidR="00FD0CD0">
        <w:rPr>
          <w:lang w:val="nb-NO"/>
        </w:rPr>
        <w:t>:</w:t>
      </w:r>
      <w:r w:rsidR="00E44B01" w:rsidRPr="00A779F0">
        <w:rPr>
          <w:lang w:val="nb-NO"/>
        </w:rPr>
        <w:t>23-24)</w:t>
      </w:r>
    </w:p>
    <w:p w14:paraId="4B3D3158" w14:textId="7E9D40F2" w:rsidR="00221B84" w:rsidRPr="00221B84" w:rsidRDefault="00E44B01" w:rsidP="00221B84">
      <w:pPr>
        <w:rPr>
          <w:lang w:val="nb-NO"/>
        </w:rPr>
      </w:pPr>
      <w:r w:rsidRPr="00A779F0">
        <w:rPr>
          <w:lang w:val="nb-NO"/>
        </w:rPr>
        <w:t>v. 3 (og 32</w:t>
      </w:r>
      <w:r w:rsidR="00FD0CD0">
        <w:rPr>
          <w:lang w:val="nb-NO"/>
        </w:rPr>
        <w:t>:</w:t>
      </w:r>
      <w:r w:rsidRPr="00A779F0">
        <w:rPr>
          <w:lang w:val="nb-NO"/>
        </w:rPr>
        <w:t>4) i lys av</w:t>
      </w:r>
      <w:r w:rsidR="006F42CB">
        <w:rPr>
          <w:lang w:val="nb-NO"/>
        </w:rPr>
        <w:t xml:space="preserve"> velsignelsen som han stjal fra </w:t>
      </w:r>
      <w:proofErr w:type="spellStart"/>
      <w:r w:rsidR="006F42CB">
        <w:rPr>
          <w:lang w:val="nb-NO"/>
        </w:rPr>
        <w:t>Esau</w:t>
      </w:r>
      <w:proofErr w:type="spellEnd"/>
      <w:r w:rsidR="006F42CB">
        <w:rPr>
          <w:lang w:val="nb-NO"/>
        </w:rPr>
        <w:t xml:space="preserve"> i</w:t>
      </w:r>
      <w:r w:rsidRPr="00A779F0">
        <w:rPr>
          <w:lang w:val="nb-NO"/>
        </w:rPr>
        <w:t xml:space="preserve"> 27</w:t>
      </w:r>
      <w:r w:rsidR="00FD0CD0">
        <w:rPr>
          <w:lang w:val="nb-NO"/>
        </w:rPr>
        <w:t>:</w:t>
      </w:r>
      <w:r w:rsidRPr="00A779F0">
        <w:rPr>
          <w:lang w:val="nb-NO"/>
        </w:rPr>
        <w:t xml:space="preserve">29: Vil han gi tilbake velsignelsen han lurte til seg? </w:t>
      </w:r>
    </w:p>
    <w:p w14:paraId="7962CCA5" w14:textId="1D6E671E" w:rsidR="001F07DA" w:rsidRPr="001F07DA" w:rsidRDefault="001F07DA" w:rsidP="001F07DA">
      <w:pPr>
        <w:rPr>
          <w:lang w:val="nb-NO"/>
        </w:rPr>
      </w:pPr>
      <w:r w:rsidRPr="001F07DA">
        <w:rPr>
          <w:i/>
          <w:iCs/>
          <w:lang w:val="nb-NO"/>
        </w:rPr>
        <w:t xml:space="preserve">"Selv gikk han foran dem og </w:t>
      </w:r>
      <w:r w:rsidRPr="0001491D">
        <w:rPr>
          <w:i/>
          <w:iCs/>
          <w:u w:val="single"/>
          <w:lang w:val="nb-NO"/>
        </w:rPr>
        <w:t>bøyde seg</w:t>
      </w:r>
      <w:r w:rsidRPr="001F07DA">
        <w:rPr>
          <w:i/>
          <w:iCs/>
          <w:lang w:val="nb-NO"/>
        </w:rPr>
        <w:t xml:space="preserve"> sju ganger til jorden, til han kom bort til broren sin."</w:t>
      </w:r>
      <w:r>
        <w:rPr>
          <w:lang w:val="nb-NO"/>
        </w:rPr>
        <w:t xml:space="preserve"> 3</w:t>
      </w:r>
      <w:r w:rsidRPr="001F07DA">
        <w:rPr>
          <w:lang w:val="nb-NO"/>
        </w:rPr>
        <w:t>3:3</w:t>
      </w:r>
    </w:p>
    <w:p w14:paraId="21E08187" w14:textId="18430152" w:rsidR="00770C59" w:rsidRDefault="00770C59" w:rsidP="00770C59">
      <w:pPr>
        <w:rPr>
          <w:lang w:val="nb-NO"/>
        </w:rPr>
      </w:pPr>
      <w:r w:rsidRPr="00770C59">
        <w:rPr>
          <w:i/>
          <w:iCs/>
          <w:lang w:val="nb-NO"/>
        </w:rPr>
        <w:t xml:space="preserve">"Han befalte dem: «Dette skal dere si til </w:t>
      </w:r>
      <w:proofErr w:type="spellStart"/>
      <w:r w:rsidRPr="0001491D">
        <w:rPr>
          <w:i/>
          <w:iCs/>
          <w:u w:val="single"/>
          <w:lang w:val="nb-NO"/>
        </w:rPr>
        <w:t>Esau</w:t>
      </w:r>
      <w:proofErr w:type="spellEnd"/>
      <w:r w:rsidRPr="0001491D">
        <w:rPr>
          <w:i/>
          <w:iCs/>
          <w:u w:val="single"/>
          <w:lang w:val="nb-NO"/>
        </w:rPr>
        <w:t>, min herre</w:t>
      </w:r>
      <w:r w:rsidRPr="00770C59">
        <w:rPr>
          <w:i/>
          <w:iCs/>
          <w:lang w:val="nb-NO"/>
        </w:rPr>
        <w:t>: Så sier Jakob, din tjener: Jeg har holdt til hos Laban og har vært der helt til nå."</w:t>
      </w:r>
      <w:r>
        <w:rPr>
          <w:lang w:val="nb-NO"/>
        </w:rPr>
        <w:t xml:space="preserve"> </w:t>
      </w:r>
      <w:r w:rsidRPr="00770C59">
        <w:rPr>
          <w:lang w:val="nb-NO"/>
        </w:rPr>
        <w:t>1. Mosebok 32:4</w:t>
      </w:r>
    </w:p>
    <w:p w14:paraId="7578727D" w14:textId="1981F6C9" w:rsidR="00BE0271" w:rsidRPr="00BE0271" w:rsidRDefault="00BE0271" w:rsidP="00BE0271">
      <w:pPr>
        <w:rPr>
          <w:lang w:val="nb-NO"/>
        </w:rPr>
      </w:pPr>
      <w:r w:rsidRPr="00221B84">
        <w:rPr>
          <w:i/>
          <w:iCs/>
          <w:lang w:val="nb-NO"/>
        </w:rPr>
        <w:t xml:space="preserve">"Folk skal </w:t>
      </w:r>
      <w:r w:rsidRPr="00221B84">
        <w:rPr>
          <w:i/>
          <w:iCs/>
          <w:u w:val="single"/>
          <w:lang w:val="nb-NO"/>
        </w:rPr>
        <w:t>tjene deg</w:t>
      </w:r>
      <w:r w:rsidRPr="00221B84">
        <w:rPr>
          <w:i/>
          <w:iCs/>
          <w:lang w:val="nb-NO"/>
        </w:rPr>
        <w:t xml:space="preserve">, folkeslag bøye seg for deg. Vær </w:t>
      </w:r>
      <w:r w:rsidRPr="00221B84">
        <w:rPr>
          <w:i/>
          <w:iCs/>
          <w:u w:val="single"/>
          <w:lang w:val="nb-NO"/>
        </w:rPr>
        <w:t>herre over dine brødre</w:t>
      </w:r>
      <w:r w:rsidRPr="00221B84">
        <w:rPr>
          <w:i/>
          <w:iCs/>
          <w:lang w:val="nb-NO"/>
        </w:rPr>
        <w:t xml:space="preserve">, </w:t>
      </w:r>
      <w:r w:rsidRPr="00221B84">
        <w:rPr>
          <w:i/>
          <w:iCs/>
          <w:u w:val="single"/>
          <w:lang w:val="nb-NO"/>
        </w:rPr>
        <w:t>din mors sønner skal bøye seg for deg</w:t>
      </w:r>
      <w:r w:rsidRPr="00221B84">
        <w:rPr>
          <w:i/>
          <w:iCs/>
          <w:lang w:val="nb-NO"/>
        </w:rPr>
        <w:t xml:space="preserve">. Forbannet er de som forbanner deg, velsignet er de som velsigner deg!»" </w:t>
      </w:r>
      <w:r w:rsidRPr="00BE0271">
        <w:rPr>
          <w:lang w:val="nb-NO"/>
        </w:rPr>
        <w:t>27:29</w:t>
      </w:r>
    </w:p>
    <w:p w14:paraId="37FFEEB4" w14:textId="77777777" w:rsidR="00221B84" w:rsidRDefault="00221B84" w:rsidP="00221B84">
      <w:pPr>
        <w:rPr>
          <w:lang w:val="nb-NO"/>
        </w:rPr>
      </w:pPr>
      <w:r w:rsidRPr="00A779F0">
        <w:rPr>
          <w:lang w:val="nb-NO"/>
        </w:rPr>
        <w:t>I v</w:t>
      </w:r>
      <w:r>
        <w:rPr>
          <w:lang w:val="nb-NO"/>
        </w:rPr>
        <w:t xml:space="preserve">ers </w:t>
      </w:r>
      <w:r w:rsidRPr="00A779F0">
        <w:rPr>
          <w:lang w:val="nb-NO"/>
        </w:rPr>
        <w:t>11 brukes egentlig ordet “velsignelse” og ikke “gave”.</w:t>
      </w:r>
    </w:p>
    <w:p w14:paraId="2B3F572C" w14:textId="40D8597F" w:rsidR="00221B84" w:rsidRDefault="00221B84" w:rsidP="00E44B01">
      <w:pPr>
        <w:rPr>
          <w:lang w:val="nb-NO"/>
        </w:rPr>
      </w:pPr>
      <w:r w:rsidRPr="00221B84">
        <w:rPr>
          <w:i/>
          <w:iCs/>
          <w:lang w:val="nb-NO"/>
        </w:rPr>
        <w:t>"Ta nå imot gaven som jeg lot sende deg! For Gud har vært nådig mot meg, og jeg har alt jeg trenger.» Jakob ba ham så inntrengende at han tok imot gaven."</w:t>
      </w:r>
      <w:r>
        <w:rPr>
          <w:lang w:val="nb-NO"/>
        </w:rPr>
        <w:t xml:space="preserve"> </w:t>
      </w:r>
      <w:r w:rsidRPr="00221B84">
        <w:rPr>
          <w:lang w:val="nb-NO"/>
        </w:rPr>
        <w:t>33:11</w:t>
      </w:r>
    </w:p>
    <w:p w14:paraId="225E12AD" w14:textId="4D67AB00" w:rsidR="00E44B01" w:rsidRPr="00A779F0" w:rsidRDefault="00E44B01" w:rsidP="00E44B01">
      <w:pPr>
        <w:rPr>
          <w:lang w:val="nb-NO"/>
        </w:rPr>
      </w:pPr>
      <w:proofErr w:type="spellStart"/>
      <w:r w:rsidRPr="00A779F0">
        <w:rPr>
          <w:lang w:val="nb-NO"/>
        </w:rPr>
        <w:t>Esau</w:t>
      </w:r>
      <w:proofErr w:type="spellEnd"/>
      <w:r w:rsidRPr="00A779F0">
        <w:rPr>
          <w:lang w:val="nb-NO"/>
        </w:rPr>
        <w:t xml:space="preserve"> reagerer som faren i lignelsen om den bortkomne sønn (Luk 15:20).</w:t>
      </w:r>
      <w:r w:rsidR="001A03C2">
        <w:rPr>
          <w:lang w:val="nb-NO"/>
        </w:rPr>
        <w:t xml:space="preserve"> D</w:t>
      </w:r>
      <w:r w:rsidR="006B54FA">
        <w:rPr>
          <w:lang w:val="nb-NO"/>
        </w:rPr>
        <w:t xml:space="preserve">et er nesten en ordrett gjentagelse, så kanskje Jesus ønsket å løfte frem </w:t>
      </w:r>
      <w:proofErr w:type="spellStart"/>
      <w:r w:rsidR="006B54FA">
        <w:rPr>
          <w:lang w:val="nb-NO"/>
        </w:rPr>
        <w:t>Esau</w:t>
      </w:r>
      <w:proofErr w:type="spellEnd"/>
      <w:r w:rsidR="006B54FA">
        <w:rPr>
          <w:lang w:val="nb-NO"/>
        </w:rPr>
        <w:t xml:space="preserve"> som et forbilde på hvordan Gud møter oss?</w:t>
      </w:r>
    </w:p>
    <w:p w14:paraId="2175A90D" w14:textId="11112954" w:rsidR="00750FC8" w:rsidRDefault="00750FC8" w:rsidP="00750FC8">
      <w:pPr>
        <w:rPr>
          <w:lang w:val="nb-NO"/>
        </w:rPr>
      </w:pPr>
      <w:r w:rsidRPr="00825B07">
        <w:rPr>
          <w:i/>
          <w:iCs/>
          <w:lang w:val="nb-NO"/>
        </w:rPr>
        <w:t xml:space="preserve">"Men </w:t>
      </w:r>
      <w:proofErr w:type="spellStart"/>
      <w:r w:rsidRPr="00825B07">
        <w:rPr>
          <w:i/>
          <w:iCs/>
          <w:lang w:val="nb-NO"/>
        </w:rPr>
        <w:t>Esau</w:t>
      </w:r>
      <w:proofErr w:type="spellEnd"/>
      <w:r w:rsidRPr="00825B07">
        <w:rPr>
          <w:i/>
          <w:iCs/>
          <w:lang w:val="nb-NO"/>
        </w:rPr>
        <w:t xml:space="preserve"> sprang imot ham og omfavnet ham, kastet seg om halsen på ham og kysset ham. Og de gråt."</w:t>
      </w:r>
      <w:r>
        <w:rPr>
          <w:lang w:val="nb-NO"/>
        </w:rPr>
        <w:t xml:space="preserve"> </w:t>
      </w:r>
      <w:r w:rsidRPr="00750FC8">
        <w:rPr>
          <w:lang w:val="nb-NO"/>
        </w:rPr>
        <w:t>33:4</w:t>
      </w:r>
    </w:p>
    <w:p w14:paraId="5A6B4552" w14:textId="50615F4C" w:rsidR="00750FC8" w:rsidRDefault="00825B07" w:rsidP="00750FC8">
      <w:pPr>
        <w:rPr>
          <w:lang w:val="nb-NO"/>
        </w:rPr>
      </w:pPr>
      <w:r w:rsidRPr="00825B07">
        <w:rPr>
          <w:i/>
          <w:iCs/>
          <w:lang w:val="nb-NO"/>
        </w:rPr>
        <w:t>"Han løp sønnen i møte, kastet seg om halsen på ham og kysset ham."</w:t>
      </w:r>
      <w:r>
        <w:rPr>
          <w:lang w:val="nb-NO"/>
        </w:rPr>
        <w:t xml:space="preserve"> </w:t>
      </w:r>
      <w:r w:rsidRPr="00A779F0">
        <w:rPr>
          <w:lang w:val="nb-NO"/>
        </w:rPr>
        <w:t>Luk 15:20</w:t>
      </w:r>
      <w:r w:rsidR="00C842E3">
        <w:rPr>
          <w:lang w:val="nb-NO"/>
        </w:rPr>
        <w:t>b</w:t>
      </w:r>
    </w:p>
    <w:p w14:paraId="4C9CD16C" w14:textId="77777777" w:rsidR="004F6701" w:rsidRPr="00750FC8" w:rsidRDefault="004F6701" w:rsidP="00750FC8">
      <w:pPr>
        <w:rPr>
          <w:lang w:val="nb-NO"/>
        </w:rPr>
      </w:pPr>
    </w:p>
    <w:p w14:paraId="1340AA39" w14:textId="4B9B253E" w:rsidR="00E44B01" w:rsidRPr="00A779F0" w:rsidRDefault="00A779F0" w:rsidP="002503D0">
      <w:pPr>
        <w:pStyle w:val="Heading2"/>
        <w:rPr>
          <w:lang w:val="nb-NO"/>
        </w:rPr>
      </w:pPr>
      <w:bookmarkStart w:id="63" w:name="_Toc123031382"/>
      <w:r w:rsidRPr="00A779F0">
        <w:rPr>
          <w:lang w:val="nb-NO"/>
        </w:rPr>
        <w:t xml:space="preserve">KAP. </w:t>
      </w:r>
      <w:r w:rsidR="00E44B01" w:rsidRPr="00A779F0">
        <w:rPr>
          <w:lang w:val="nb-NO"/>
        </w:rPr>
        <w:t>35: TILBAKE TIL BETEL</w:t>
      </w:r>
      <w:bookmarkEnd w:id="63"/>
    </w:p>
    <w:p w14:paraId="22EF2698" w14:textId="11050C25" w:rsidR="00E44B01" w:rsidRPr="00A779F0" w:rsidRDefault="00FD535F" w:rsidP="00E44B01">
      <w:pPr>
        <w:rPr>
          <w:lang w:val="nb-NO"/>
        </w:rPr>
      </w:pPr>
      <w:r>
        <w:rPr>
          <w:lang w:val="nb-NO"/>
        </w:rPr>
        <w:t>I</w:t>
      </w:r>
      <w:r w:rsidR="00E44B01" w:rsidRPr="00A779F0">
        <w:rPr>
          <w:lang w:val="nb-NO"/>
        </w:rPr>
        <w:t xml:space="preserve"> 28:15 </w:t>
      </w:r>
      <w:r>
        <w:rPr>
          <w:lang w:val="nb-NO"/>
        </w:rPr>
        <w:t xml:space="preserve">lovte Gud Jakob </w:t>
      </w:r>
      <w:r w:rsidR="00A73710">
        <w:rPr>
          <w:lang w:val="nb-NO"/>
        </w:rPr>
        <w:t>at han skulle føre</w:t>
      </w:r>
      <w:r w:rsidR="00E44B01" w:rsidRPr="00A779F0">
        <w:rPr>
          <w:lang w:val="nb-NO"/>
        </w:rPr>
        <w:t xml:space="preserve"> ham tilbake</w:t>
      </w:r>
      <w:r>
        <w:rPr>
          <w:lang w:val="nb-NO"/>
        </w:rPr>
        <w:t xml:space="preserve"> til </w:t>
      </w:r>
      <w:r w:rsidR="00680BAD">
        <w:rPr>
          <w:lang w:val="nb-NO"/>
        </w:rPr>
        <w:t>landet</w:t>
      </w:r>
      <w:r w:rsidR="00D53E97">
        <w:rPr>
          <w:lang w:val="nb-NO"/>
        </w:rPr>
        <w:t xml:space="preserve">, og han kalte stedet for </w:t>
      </w:r>
      <w:r>
        <w:rPr>
          <w:lang w:val="nb-NO"/>
        </w:rPr>
        <w:t>Betel</w:t>
      </w:r>
      <w:r w:rsidR="00E44B01" w:rsidRPr="00A779F0">
        <w:rPr>
          <w:lang w:val="nb-NO"/>
        </w:rPr>
        <w:t>. Betel har noe av samme funksjon i Jakobs liv som Isak hadde for Abraham.</w:t>
      </w:r>
      <w:r w:rsidR="002A4E21">
        <w:rPr>
          <w:lang w:val="nb-NO"/>
        </w:rPr>
        <w:t xml:space="preserve"> Det overordnede temaet er at han skal tilbake til der han møtte Gud første gangen.</w:t>
      </w:r>
    </w:p>
    <w:p w14:paraId="4BA86D56" w14:textId="3D4E6614" w:rsidR="00E44B01" w:rsidRPr="00A779F0" w:rsidRDefault="00E44B01" w:rsidP="00E44B01">
      <w:pPr>
        <w:rPr>
          <w:lang w:val="nb-NO"/>
        </w:rPr>
      </w:pPr>
      <w:r w:rsidRPr="00A779F0">
        <w:rPr>
          <w:lang w:val="nb-NO"/>
        </w:rPr>
        <w:t xml:space="preserve">Endelig kommer han tilbake, etter 20 år hos Laban (31:38), og noe tid i </w:t>
      </w:r>
      <w:proofErr w:type="spellStart"/>
      <w:r w:rsidRPr="00A779F0">
        <w:rPr>
          <w:lang w:val="nb-NO"/>
        </w:rPr>
        <w:t>Sikem</w:t>
      </w:r>
      <w:proofErr w:type="spellEnd"/>
      <w:r w:rsidRPr="00A779F0">
        <w:rPr>
          <w:lang w:val="nb-NO"/>
        </w:rPr>
        <w:t xml:space="preserve"> (</w:t>
      </w:r>
      <w:r w:rsidR="00A779F0" w:rsidRPr="00A779F0">
        <w:rPr>
          <w:lang w:val="nb-NO"/>
        </w:rPr>
        <w:t xml:space="preserve">kap. </w:t>
      </w:r>
      <w:r w:rsidRPr="00A779F0">
        <w:rPr>
          <w:lang w:val="nb-NO"/>
        </w:rPr>
        <w:t>34). Gud har holdt løftene sine, og Jakob har endret seg.</w:t>
      </w:r>
    </w:p>
    <w:p w14:paraId="17774719" w14:textId="67DF08BD" w:rsidR="00E44B01" w:rsidRPr="00A779F0" w:rsidRDefault="00E44B01" w:rsidP="00E44B01">
      <w:pPr>
        <w:rPr>
          <w:lang w:val="nb-NO"/>
        </w:rPr>
      </w:pPr>
      <w:r w:rsidRPr="00A779F0">
        <w:rPr>
          <w:lang w:val="nb-NO"/>
        </w:rPr>
        <w:t xml:space="preserve">Gud gjentar velsignelsene, det nye navnet og løftene til Abraham (v. 10-12). Mye gjentas fra </w:t>
      </w:r>
      <w:r w:rsidR="00A779F0" w:rsidRPr="00A779F0">
        <w:rPr>
          <w:lang w:val="nb-NO"/>
        </w:rPr>
        <w:t xml:space="preserve">kap. </w:t>
      </w:r>
      <w:r w:rsidRPr="00A779F0">
        <w:rPr>
          <w:lang w:val="nb-NO"/>
        </w:rPr>
        <w:t>28, men ikke løftet om Guds beskyttelse på veien, som nå var oppfylt.</w:t>
      </w:r>
    </w:p>
    <w:p w14:paraId="55EF4F2A" w14:textId="3E7B020C" w:rsidR="00E44B01" w:rsidRPr="00A779F0" w:rsidRDefault="00E44B01" w:rsidP="00E44B01">
      <w:pPr>
        <w:rPr>
          <w:lang w:val="nb-NO"/>
        </w:rPr>
      </w:pPr>
      <w:r w:rsidRPr="00A779F0">
        <w:rPr>
          <w:lang w:val="nb-NO"/>
        </w:rPr>
        <w:t xml:space="preserve">v. 14-15: Jakob gjentar handlingene fra 28:18-19 </w:t>
      </w:r>
      <w:r w:rsidR="00331616">
        <w:rPr>
          <w:lang w:val="nb-NO"/>
        </w:rPr>
        <w:t xml:space="preserve">der han reiser opp en støtte og heller olje over den </w:t>
      </w:r>
      <w:r w:rsidRPr="00A779F0">
        <w:rPr>
          <w:lang w:val="nb-NO"/>
        </w:rPr>
        <w:t>(pluss et drikkoffer). Ringen er sluttet.</w:t>
      </w:r>
    </w:p>
    <w:p w14:paraId="651BC679" w14:textId="77777777" w:rsidR="00FB232E" w:rsidRDefault="00FB232E" w:rsidP="00E44B01">
      <w:pPr>
        <w:rPr>
          <w:lang w:val="nb-NO"/>
        </w:rPr>
      </w:pPr>
    </w:p>
    <w:p w14:paraId="6272A975" w14:textId="5A435B8B" w:rsidR="00E44B01" w:rsidRPr="00A779F0" w:rsidRDefault="00E44B01" w:rsidP="0033758E">
      <w:pPr>
        <w:pStyle w:val="Heading2"/>
        <w:rPr>
          <w:lang w:val="nb-NO"/>
        </w:rPr>
      </w:pPr>
      <w:bookmarkStart w:id="64" w:name="_Toc123031383"/>
      <w:r w:rsidRPr="00A779F0">
        <w:rPr>
          <w:lang w:val="nb-NO"/>
        </w:rPr>
        <w:t>OPPSUMMERING AV JAKOB</w:t>
      </w:r>
      <w:bookmarkEnd w:id="64"/>
    </w:p>
    <w:p w14:paraId="016FCD29" w14:textId="77777777" w:rsidR="00E44B01" w:rsidRPr="00A779F0" w:rsidRDefault="00E44B01" w:rsidP="00E44B01">
      <w:pPr>
        <w:rPr>
          <w:lang w:val="nb-NO"/>
        </w:rPr>
      </w:pPr>
      <w:r w:rsidRPr="00A779F0">
        <w:rPr>
          <w:lang w:val="nb-NO"/>
        </w:rPr>
        <w:t>Jakob lever opp til navnet sitt og lurer sin egen bror og sin blinde far, og han og Laban lurer hverandre flere ganger hver. Han møter Gud på flukt og blir</w:t>
      </w:r>
    </w:p>
    <w:p w14:paraId="391E6168" w14:textId="77777777" w:rsidR="00E44B01" w:rsidRPr="00A779F0" w:rsidRDefault="00E44B01" w:rsidP="00E44B01">
      <w:pPr>
        <w:rPr>
          <w:lang w:val="nb-NO"/>
        </w:rPr>
      </w:pPr>
      <w:r w:rsidRPr="00A779F0">
        <w:rPr>
          <w:lang w:val="nb-NO"/>
        </w:rPr>
        <w:t>lovet beskyttelse. Han favoriserer sine koner og sønner slik han selv ble favorisert av Rebekka og skaper usunne familierelasjoner.</w:t>
      </w:r>
    </w:p>
    <w:p w14:paraId="50732387" w14:textId="456C9A61" w:rsidR="00E44B01" w:rsidRPr="00A779F0" w:rsidRDefault="00E44B01" w:rsidP="00E44B01">
      <w:pPr>
        <w:rPr>
          <w:lang w:val="nb-NO"/>
        </w:rPr>
      </w:pPr>
      <w:r w:rsidRPr="00A779F0">
        <w:rPr>
          <w:lang w:val="nb-NO"/>
        </w:rPr>
        <w:t xml:space="preserve">Når Jakob møter fortiden igjen, møter Gud ham i rådvillheten - ved å la Jakob slåss med ham. Dette blir et vendepunkt, han berges fra både Gud og </w:t>
      </w:r>
      <w:proofErr w:type="spellStart"/>
      <w:r w:rsidRPr="00A779F0">
        <w:rPr>
          <w:lang w:val="nb-NO"/>
        </w:rPr>
        <w:t>Esau</w:t>
      </w:r>
      <w:proofErr w:type="spellEnd"/>
      <w:r w:rsidR="00302921">
        <w:rPr>
          <w:lang w:val="nb-NO"/>
        </w:rPr>
        <w:t xml:space="preserve"> </w:t>
      </w:r>
      <w:r w:rsidRPr="00A779F0">
        <w:rPr>
          <w:lang w:val="nb-NO"/>
        </w:rPr>
        <w:t>(32:11, 30), og vi aner en karakterendring hos Jakob. Han kommer omsider tilbake til Betel og vet at Gud har beskyttet ham hele veien slik han lovte.</w:t>
      </w:r>
    </w:p>
    <w:p w14:paraId="2ABB487F" w14:textId="581BDB54" w:rsidR="00E44B01" w:rsidRDefault="00E44B01" w:rsidP="00E44B01">
      <w:pPr>
        <w:rPr>
          <w:lang w:val="nb-NO"/>
        </w:rPr>
      </w:pPr>
      <w:r w:rsidRPr="00A779F0">
        <w:rPr>
          <w:lang w:val="nb-NO"/>
        </w:rPr>
        <w:t>Det er greit at Jakob ikke er noe stort forbilde, fordi det er ikke han eller andre mennesker som er heltene i Bibelen. Det er Gud som er helten, og han får sin</w:t>
      </w:r>
      <w:r w:rsidR="00FB0EF5" w:rsidRPr="00A779F0">
        <w:rPr>
          <w:lang w:val="nb-NO"/>
        </w:rPr>
        <w:t xml:space="preserve"> </w:t>
      </w:r>
      <w:r w:rsidRPr="00A779F0">
        <w:rPr>
          <w:lang w:val="nb-NO"/>
        </w:rPr>
        <w:t>plan til å skje ved sin nåde.</w:t>
      </w:r>
    </w:p>
    <w:p w14:paraId="3FBA0BDE" w14:textId="77777777" w:rsidR="00DC22B9" w:rsidRPr="00A779F0" w:rsidRDefault="00DC22B9" w:rsidP="00E44B01">
      <w:pPr>
        <w:rPr>
          <w:lang w:val="nb-NO"/>
        </w:rPr>
      </w:pPr>
    </w:p>
    <w:p w14:paraId="35C042C6" w14:textId="77777777" w:rsidR="00E44B01" w:rsidRPr="00A779F0" w:rsidRDefault="00E44B01" w:rsidP="004208BF">
      <w:pPr>
        <w:pStyle w:val="Heading2"/>
        <w:rPr>
          <w:lang w:val="nb-NO"/>
        </w:rPr>
      </w:pPr>
      <w:bookmarkStart w:id="65" w:name="_Toc123031384"/>
      <w:r w:rsidRPr="00A779F0">
        <w:rPr>
          <w:lang w:val="nb-NO"/>
        </w:rPr>
        <w:t>HVA KAN VI LÆRE AV DETTE?</w:t>
      </w:r>
      <w:bookmarkEnd w:id="65"/>
    </w:p>
    <w:p w14:paraId="22A4E9BA" w14:textId="4AF9B15B" w:rsidR="00E44B01" w:rsidRPr="00A779F0" w:rsidRDefault="00E44B01" w:rsidP="00E44B01">
      <w:pPr>
        <w:rPr>
          <w:lang w:val="nb-NO"/>
        </w:rPr>
      </w:pPr>
      <w:r w:rsidRPr="00A779F0">
        <w:rPr>
          <w:lang w:val="nb-NO"/>
        </w:rPr>
        <w:t>Vi har allerede all åndelig velsignelse i Kristus (Ef 1:3), men livet med Gud kan likevel noen</w:t>
      </w:r>
      <w:r w:rsidR="00FB0EF5" w:rsidRPr="00A779F0">
        <w:rPr>
          <w:lang w:val="nb-NO"/>
        </w:rPr>
        <w:t xml:space="preserve"> </w:t>
      </w:r>
      <w:r w:rsidRPr="00A779F0">
        <w:rPr>
          <w:lang w:val="nb-NO"/>
        </w:rPr>
        <w:t>ganger føles som en kamp. Job kjempet med Gud og lurte på om Gud egentlig er rettferdig,</w:t>
      </w:r>
      <w:r w:rsidR="004208BF">
        <w:rPr>
          <w:lang w:val="nb-NO"/>
        </w:rPr>
        <w:t xml:space="preserve"> </w:t>
      </w:r>
      <w:r w:rsidRPr="00A779F0">
        <w:rPr>
          <w:lang w:val="nb-NO"/>
        </w:rPr>
        <w:t>Habakkuk var frustrert over hvordan Gud styrer verden, og 1/3 av Salmene gir uttrykk for klaging og frustrasjon med Gud.</w:t>
      </w:r>
    </w:p>
    <w:p w14:paraId="49ECECB8" w14:textId="65150C64" w:rsidR="00E44B01" w:rsidRPr="00A779F0" w:rsidRDefault="00E44B01" w:rsidP="00E44B01">
      <w:pPr>
        <w:rPr>
          <w:lang w:val="nb-NO"/>
        </w:rPr>
      </w:pPr>
      <w:r w:rsidRPr="00A779F0">
        <w:rPr>
          <w:lang w:val="nb-NO"/>
        </w:rPr>
        <w:lastRenderedPageBreak/>
        <w:t>Jeremia mente Gud hadde lurt ham og sa Gud har blitt “som en tørrlagt bekk, som vann en ikke kan stole på” (</w:t>
      </w:r>
      <w:proofErr w:type="spellStart"/>
      <w:r w:rsidRPr="00A779F0">
        <w:rPr>
          <w:lang w:val="nb-NO"/>
        </w:rPr>
        <w:t>Jer</w:t>
      </w:r>
      <w:proofErr w:type="spellEnd"/>
      <w:r w:rsidRPr="00A779F0">
        <w:rPr>
          <w:lang w:val="nb-NO"/>
        </w:rPr>
        <w:t xml:space="preserve"> 15:18), og at han hadde latt seg lokke til profetop</w:t>
      </w:r>
      <w:r w:rsidR="00A779F0" w:rsidRPr="00A779F0">
        <w:rPr>
          <w:lang w:val="nb-NO"/>
        </w:rPr>
        <w:t>pga</w:t>
      </w:r>
      <w:r w:rsidRPr="00A779F0">
        <w:rPr>
          <w:lang w:val="nb-NO"/>
        </w:rPr>
        <w:t>ven (20:7). På et punkt</w:t>
      </w:r>
      <w:r w:rsidR="00994CE4">
        <w:rPr>
          <w:lang w:val="nb-NO"/>
        </w:rPr>
        <w:t xml:space="preserve"> </w:t>
      </w:r>
      <w:r w:rsidRPr="00A779F0">
        <w:rPr>
          <w:lang w:val="nb-NO"/>
        </w:rPr>
        <w:t xml:space="preserve">sa han: </w:t>
      </w:r>
      <w:r w:rsidRPr="00994CE4">
        <w:rPr>
          <w:i/>
          <w:iCs/>
          <w:lang w:val="nb-NO"/>
        </w:rPr>
        <w:t>"Jeg vil ikke tenke på ham. Aldri mer skal jeg tale i hans navn."</w:t>
      </w:r>
      <w:r w:rsidRPr="00A779F0">
        <w:rPr>
          <w:lang w:val="nb-NO"/>
        </w:rPr>
        <w:t xml:space="preserve"> (20:9) Samtidig visste han at Gud er med ham </w:t>
      </w:r>
      <w:r w:rsidRPr="00994CE4">
        <w:rPr>
          <w:i/>
          <w:iCs/>
          <w:lang w:val="nb-NO"/>
        </w:rPr>
        <w:t>“som en veldig kriger”</w:t>
      </w:r>
      <w:r w:rsidRPr="00A779F0">
        <w:rPr>
          <w:lang w:val="nb-NO"/>
        </w:rPr>
        <w:t xml:space="preserve"> (20:11).</w:t>
      </w:r>
    </w:p>
    <w:p w14:paraId="2142326D" w14:textId="77777777" w:rsidR="00E44B01" w:rsidRPr="00A779F0" w:rsidRDefault="00E44B01" w:rsidP="00E44B01">
      <w:pPr>
        <w:rPr>
          <w:lang w:val="nb-NO"/>
        </w:rPr>
      </w:pPr>
      <w:r w:rsidRPr="00A779F0">
        <w:rPr>
          <w:lang w:val="nb-NO"/>
        </w:rPr>
        <w:t>Gud kjenner oss fullt ut og tåler hele oss og alle våre følelser. Han lar oss gjerne ta aggresjonen vår ut på ham i stedet på oss selv eller andre.</w:t>
      </w:r>
    </w:p>
    <w:p w14:paraId="03954270" w14:textId="77777777" w:rsidR="00E44B01" w:rsidRPr="00A779F0" w:rsidRDefault="00E44B01" w:rsidP="00E44B01">
      <w:pPr>
        <w:rPr>
          <w:lang w:val="nb-NO"/>
        </w:rPr>
      </w:pPr>
      <w:r w:rsidRPr="00A779F0">
        <w:rPr>
          <w:lang w:val="nb-NO"/>
        </w:rPr>
        <w:t>Slåss gjerne med Gud, men ikke slipp til du kjenner freden som kommer av hans velsignelse.</w:t>
      </w:r>
    </w:p>
    <w:p w14:paraId="10227711" w14:textId="77777777" w:rsidR="00E44B01" w:rsidRPr="00A779F0" w:rsidRDefault="00E44B01" w:rsidP="00E44B01">
      <w:pPr>
        <w:rPr>
          <w:lang w:val="nb-NO"/>
        </w:rPr>
      </w:pPr>
      <w:r w:rsidRPr="00A779F0">
        <w:rPr>
          <w:lang w:val="nb-NO"/>
        </w:rPr>
        <w:t>Er du i en kamp med Gud, eller tror du at du trenger det?</w:t>
      </w:r>
    </w:p>
    <w:p w14:paraId="784968F3" w14:textId="77777777" w:rsidR="00AD3B33" w:rsidRDefault="00AD3B33" w:rsidP="00E44B01">
      <w:pPr>
        <w:rPr>
          <w:lang w:val="nb-NO"/>
        </w:rPr>
      </w:pPr>
    </w:p>
    <w:p w14:paraId="43CBC56A" w14:textId="780FDCB1" w:rsidR="00E44B01" w:rsidRPr="00A779F0" w:rsidRDefault="00E63C1D" w:rsidP="00695E09">
      <w:pPr>
        <w:pStyle w:val="Heading1"/>
        <w:rPr>
          <w:lang w:val="nb-NO"/>
        </w:rPr>
      </w:pPr>
      <w:bookmarkStart w:id="66" w:name="_Toc123031385"/>
      <w:r>
        <w:rPr>
          <w:lang w:val="nb-NO"/>
        </w:rPr>
        <w:t xml:space="preserve">DEL 4: </w:t>
      </w:r>
      <w:r w:rsidR="00E44B01" w:rsidRPr="00A779F0">
        <w:rPr>
          <w:lang w:val="nb-NO"/>
        </w:rPr>
        <w:t>JOSEF</w:t>
      </w:r>
      <w:r>
        <w:rPr>
          <w:lang w:val="nb-NO"/>
        </w:rPr>
        <w:t xml:space="preserve"> (</w:t>
      </w:r>
      <w:r w:rsidR="00A779F0" w:rsidRPr="00A779F0">
        <w:rPr>
          <w:lang w:val="nb-NO"/>
        </w:rPr>
        <w:t xml:space="preserve">KAP. </w:t>
      </w:r>
      <w:r w:rsidR="00E44B01" w:rsidRPr="00A779F0">
        <w:rPr>
          <w:lang w:val="nb-NO"/>
        </w:rPr>
        <w:t>37-50</w:t>
      </w:r>
      <w:r>
        <w:rPr>
          <w:lang w:val="nb-NO"/>
        </w:rPr>
        <w:t>)</w:t>
      </w:r>
      <w:bookmarkEnd w:id="66"/>
      <w:r w:rsidR="003E5BE5" w:rsidRPr="00A779F0">
        <w:rPr>
          <w:lang w:val="nb-NO"/>
        </w:rPr>
        <w:t xml:space="preserve"> </w:t>
      </w:r>
    </w:p>
    <w:p w14:paraId="7D34BC7C" w14:textId="31FA677F" w:rsidR="00C35F77" w:rsidRPr="00C35F77" w:rsidRDefault="00E63C1D" w:rsidP="00E44B01">
      <w:pPr>
        <w:rPr>
          <w:lang w:val="nb-NO"/>
        </w:rPr>
      </w:pPr>
      <w:r>
        <w:rPr>
          <w:lang w:val="nb-NO"/>
        </w:rPr>
        <w:t xml:space="preserve">Det er anslått at denne delen av historien finner sted mellom </w:t>
      </w:r>
      <w:r w:rsidRPr="00E63C1D">
        <w:rPr>
          <w:lang w:val="nb-NO"/>
        </w:rPr>
        <w:t>1704-1594</w:t>
      </w:r>
      <w:r>
        <w:rPr>
          <w:lang w:val="nb-NO"/>
        </w:rPr>
        <w:t xml:space="preserve"> f.Kr. </w:t>
      </w:r>
      <w:r w:rsidR="00C35F77" w:rsidRPr="00C35F77">
        <w:rPr>
          <w:lang w:val="nb-NO"/>
        </w:rPr>
        <w:t>Et nøkkelvers i denne historien er</w:t>
      </w:r>
      <w:r w:rsidR="00D81714">
        <w:rPr>
          <w:lang w:val="nb-NO"/>
        </w:rPr>
        <w:t xml:space="preserve"> 50:20, der Josef skjønner at de</w:t>
      </w:r>
      <w:r w:rsidR="00551533">
        <w:rPr>
          <w:lang w:val="nb-NO"/>
        </w:rPr>
        <w:t>tte var Guds plan</w:t>
      </w:r>
      <w:r w:rsidR="00C35F77" w:rsidRPr="00C35F77">
        <w:rPr>
          <w:lang w:val="nb-NO"/>
        </w:rPr>
        <w:t>:</w:t>
      </w:r>
    </w:p>
    <w:p w14:paraId="7D65C7AF" w14:textId="642EC98C" w:rsidR="00E44B01" w:rsidRPr="00A779F0" w:rsidRDefault="00E44B01" w:rsidP="00E44B01">
      <w:pPr>
        <w:rPr>
          <w:lang w:val="nb-NO"/>
        </w:rPr>
      </w:pPr>
      <w:r w:rsidRPr="00853434">
        <w:rPr>
          <w:i/>
          <w:iCs/>
          <w:lang w:val="nb-NO"/>
        </w:rPr>
        <w:t>“</w:t>
      </w:r>
      <w:r w:rsidR="00604C42" w:rsidRPr="00853434">
        <w:rPr>
          <w:i/>
          <w:iCs/>
          <w:lang w:val="nb-NO"/>
        </w:rPr>
        <w:t xml:space="preserve">Dere tenkte å gjøre ondt mot meg, men </w:t>
      </w:r>
      <w:r w:rsidR="00DF2435">
        <w:rPr>
          <w:i/>
          <w:iCs/>
          <w:lang w:val="nb-NO"/>
        </w:rPr>
        <w:t>G</w:t>
      </w:r>
      <w:r w:rsidR="00604C42" w:rsidRPr="00853434">
        <w:rPr>
          <w:i/>
          <w:iCs/>
          <w:lang w:val="nb-NO"/>
        </w:rPr>
        <w:t>ud tenkte det til det gode, for han ville gi liv til et stort folk, slik vi ser i dag</w:t>
      </w:r>
      <w:r w:rsidRPr="00853434">
        <w:rPr>
          <w:i/>
          <w:iCs/>
          <w:lang w:val="nb-NO"/>
        </w:rPr>
        <w:t>.”</w:t>
      </w:r>
      <w:r w:rsidRPr="00A779F0">
        <w:rPr>
          <w:lang w:val="nb-NO"/>
        </w:rPr>
        <w:t xml:space="preserve"> (50:20)</w:t>
      </w:r>
    </w:p>
    <w:p w14:paraId="54E00449" w14:textId="250955A5" w:rsidR="00A33E86" w:rsidRDefault="004F51C8" w:rsidP="00E44B01">
      <w:pPr>
        <w:rPr>
          <w:lang w:val="nb-NO"/>
        </w:rPr>
      </w:pPr>
      <w:r>
        <w:rPr>
          <w:lang w:val="nb-NO"/>
        </w:rPr>
        <w:t xml:space="preserve">Gud sier ganske lite </w:t>
      </w:r>
      <w:r w:rsidR="00C00E92">
        <w:rPr>
          <w:lang w:val="nb-NO"/>
        </w:rPr>
        <w:t xml:space="preserve">i disse kapitlene sammenlignet med i resten av 1. Mosebok. Jakob får en visjon fra Gud i kapittel 46, men </w:t>
      </w:r>
      <w:r w:rsidR="00D60EB3">
        <w:rPr>
          <w:lang w:val="nb-NO"/>
        </w:rPr>
        <w:t>det fortelles ikke at Gud sa noe til Josef. Josef virker å være i villrede</w:t>
      </w:r>
      <w:r w:rsidR="00DE78C6">
        <w:rPr>
          <w:lang w:val="nb-NO"/>
        </w:rPr>
        <w:t>.</w:t>
      </w:r>
      <w:r w:rsidR="00D60EB3">
        <w:rPr>
          <w:lang w:val="nb-NO"/>
        </w:rPr>
        <w:t xml:space="preserve"> </w:t>
      </w:r>
      <w:r w:rsidR="00DE78C6">
        <w:rPr>
          <w:lang w:val="nb-NO"/>
        </w:rPr>
        <w:t>D</w:t>
      </w:r>
      <w:r w:rsidR="00A33E86">
        <w:rPr>
          <w:lang w:val="nb-NO"/>
        </w:rPr>
        <w:t xml:space="preserve">et fortelles at Gud </w:t>
      </w:r>
      <w:r w:rsidR="00DE78C6">
        <w:rPr>
          <w:lang w:val="nb-NO"/>
        </w:rPr>
        <w:t>var</w:t>
      </w:r>
      <w:r w:rsidR="00A33E86">
        <w:rPr>
          <w:lang w:val="nb-NO"/>
        </w:rPr>
        <w:t xml:space="preserve"> med ham</w:t>
      </w:r>
      <w:r w:rsidR="00DE78C6">
        <w:rPr>
          <w:lang w:val="nb-NO"/>
        </w:rPr>
        <w:t>, men vi vet ikke om Josef var klar over det</w:t>
      </w:r>
      <w:r w:rsidR="00A33E86">
        <w:rPr>
          <w:lang w:val="nb-NO"/>
        </w:rPr>
        <w:t>.</w:t>
      </w:r>
      <w:r w:rsidR="00C35887">
        <w:rPr>
          <w:lang w:val="nb-NO"/>
        </w:rPr>
        <w:t xml:space="preserve"> </w:t>
      </w:r>
      <w:r w:rsidR="00F7620A">
        <w:rPr>
          <w:lang w:val="nb-NO"/>
        </w:rPr>
        <w:t>Det</w:t>
      </w:r>
      <w:r w:rsidR="00DE0406">
        <w:rPr>
          <w:lang w:val="nb-NO"/>
        </w:rPr>
        <w:t xml:space="preserve"> er flere steder i Det Gamle Testamentet at Gud opererer på denne måten, det er ikke alltid han åpenbarer seg </w:t>
      </w:r>
      <w:r w:rsidR="000D3F36">
        <w:rPr>
          <w:lang w:val="nb-NO"/>
        </w:rPr>
        <w:t xml:space="preserve">på overnaturlig vis </w:t>
      </w:r>
      <w:r w:rsidR="00DE0406">
        <w:rPr>
          <w:lang w:val="nb-NO"/>
        </w:rPr>
        <w:t>gjennom syn</w:t>
      </w:r>
      <w:r w:rsidR="000D3F36">
        <w:rPr>
          <w:lang w:val="nb-NO"/>
        </w:rPr>
        <w:t xml:space="preserve"> og</w:t>
      </w:r>
      <w:r w:rsidR="00F9348A">
        <w:rPr>
          <w:lang w:val="nb-NO"/>
        </w:rPr>
        <w:t xml:space="preserve"> åp</w:t>
      </w:r>
      <w:r w:rsidR="000D3F36">
        <w:rPr>
          <w:lang w:val="nb-NO"/>
        </w:rPr>
        <w:t>enbaringer.</w:t>
      </w:r>
      <w:r w:rsidR="004E0207">
        <w:rPr>
          <w:lang w:val="nb-NO"/>
        </w:rPr>
        <w:t xml:space="preserve"> Esters bok nevner ikke Gud, men de ser likevel at Gud er med. I Ruts bok sier heller ikke Gud noe, men selv om Gud ikke gjør noe tydelig er han med i bakgrunnen.</w:t>
      </w:r>
    </w:p>
    <w:p w14:paraId="44AA7FAE" w14:textId="2493CB03" w:rsidR="00E44B01" w:rsidRPr="00A779F0" w:rsidRDefault="004F51C8" w:rsidP="00E44B01">
      <w:pPr>
        <w:rPr>
          <w:lang w:val="nb-NO"/>
        </w:rPr>
      </w:pPr>
      <w:r>
        <w:rPr>
          <w:lang w:val="nb-NO"/>
        </w:rPr>
        <w:t xml:space="preserve"> </w:t>
      </w:r>
      <w:r w:rsidR="00E44B01" w:rsidRPr="00A779F0">
        <w:rPr>
          <w:lang w:val="nb-NO"/>
        </w:rPr>
        <w:t xml:space="preserve"> </w:t>
      </w:r>
    </w:p>
    <w:p w14:paraId="5BF120D5" w14:textId="1692F6EF" w:rsidR="00E44B01" w:rsidRPr="00A779F0" w:rsidRDefault="00A779F0" w:rsidP="0034004B">
      <w:pPr>
        <w:pStyle w:val="Heading2"/>
        <w:rPr>
          <w:lang w:val="nb-NO"/>
        </w:rPr>
      </w:pPr>
      <w:bookmarkStart w:id="67" w:name="_Toc123031386"/>
      <w:r w:rsidRPr="00A779F0">
        <w:rPr>
          <w:lang w:val="nb-NO"/>
        </w:rPr>
        <w:t xml:space="preserve">KAP. </w:t>
      </w:r>
      <w:r w:rsidR="00E44B01" w:rsidRPr="00A779F0">
        <w:rPr>
          <w:lang w:val="nb-NO"/>
        </w:rPr>
        <w:t>37</w:t>
      </w:r>
      <w:bookmarkEnd w:id="67"/>
    </w:p>
    <w:p w14:paraId="37436797" w14:textId="2361DBA1" w:rsidR="00E44B01" w:rsidRPr="00A779F0" w:rsidRDefault="00E44B01" w:rsidP="00E44B01">
      <w:pPr>
        <w:rPr>
          <w:lang w:val="nb-NO"/>
        </w:rPr>
      </w:pPr>
      <w:r w:rsidRPr="00A779F0">
        <w:rPr>
          <w:lang w:val="nb-NO"/>
        </w:rPr>
        <w:t xml:space="preserve">Josef sladrer på brødrene (v. 2), blir favorisert (v. 3-4), og forteller om drømmene sine (v. 5, 9). </w:t>
      </w:r>
      <w:r w:rsidR="00E5533D">
        <w:rPr>
          <w:lang w:val="nb-NO"/>
        </w:rPr>
        <w:t xml:space="preserve">Det virker som Josef tror at det er han som </w:t>
      </w:r>
      <w:r w:rsidR="00E51960">
        <w:rPr>
          <w:lang w:val="nb-NO"/>
        </w:rPr>
        <w:t xml:space="preserve">skal bli helten, men det er Gud som ender opp med å bli helten, slik det alltid har vært. </w:t>
      </w:r>
      <w:r w:rsidR="00564B28">
        <w:rPr>
          <w:lang w:val="nb-NO"/>
        </w:rPr>
        <w:t>Det er en grei påminnelse for oss også</w:t>
      </w:r>
      <w:r w:rsidR="00BD5DC3">
        <w:rPr>
          <w:lang w:val="nb-NO"/>
        </w:rPr>
        <w:t>.</w:t>
      </w:r>
      <w:r w:rsidR="00564B28">
        <w:rPr>
          <w:lang w:val="nb-NO"/>
        </w:rPr>
        <w:t xml:space="preserve"> </w:t>
      </w:r>
      <w:r w:rsidR="00BD5DC3">
        <w:rPr>
          <w:lang w:val="nb-NO"/>
        </w:rPr>
        <w:t xml:space="preserve">Enkelte mennesker er bedre enn andre, men vi er ikke de store heltene. </w:t>
      </w:r>
      <w:r w:rsidRPr="00A779F0">
        <w:rPr>
          <w:lang w:val="nb-NO"/>
        </w:rPr>
        <w:t>Brødrene planlegger å drepe ham (v. 20)</w:t>
      </w:r>
      <w:r w:rsidR="009927E5">
        <w:rPr>
          <w:lang w:val="nb-NO"/>
        </w:rPr>
        <w:t xml:space="preserve"> </w:t>
      </w:r>
      <w:r w:rsidRPr="00A779F0">
        <w:rPr>
          <w:lang w:val="nb-NO"/>
        </w:rPr>
        <w:t>(bortsett fra Ruben, v. 21-22), men Juda foreslår å selge ham i stedet (v. 26-27).</w:t>
      </w:r>
    </w:p>
    <w:p w14:paraId="2FE9E146" w14:textId="280E39B7" w:rsidR="00E44B01" w:rsidRPr="00A779F0" w:rsidRDefault="00E44B01" w:rsidP="00E44B01">
      <w:pPr>
        <w:rPr>
          <w:lang w:val="nb-NO"/>
        </w:rPr>
      </w:pPr>
      <w:r w:rsidRPr="00A779F0">
        <w:rPr>
          <w:lang w:val="nb-NO"/>
        </w:rPr>
        <w:lastRenderedPageBreak/>
        <w:t xml:space="preserve">20 sekel sølv = tre årslønner for en gjeter, og vanlig pris for en slave (3. Mos 27:5). </w:t>
      </w:r>
      <w:r w:rsidR="00EC2300">
        <w:rPr>
          <w:lang w:val="nb-NO"/>
        </w:rPr>
        <w:t>Josef s</w:t>
      </w:r>
      <w:r w:rsidRPr="00A779F0">
        <w:rPr>
          <w:lang w:val="nb-NO"/>
        </w:rPr>
        <w:t>elges “ut av pakten”</w:t>
      </w:r>
      <w:r w:rsidR="00400418">
        <w:rPr>
          <w:lang w:val="nb-NO"/>
        </w:rPr>
        <w:t>, siden han selges til et annet folk</w:t>
      </w:r>
      <w:r w:rsidRPr="00A779F0">
        <w:rPr>
          <w:lang w:val="nb-NO"/>
        </w:rPr>
        <w:t>.</w:t>
      </w:r>
    </w:p>
    <w:p w14:paraId="3A7416F7" w14:textId="01F64B06" w:rsidR="00E44B01" w:rsidRPr="00A779F0" w:rsidRDefault="00E44B01" w:rsidP="00E44B01">
      <w:pPr>
        <w:rPr>
          <w:lang w:val="nb-NO"/>
        </w:rPr>
      </w:pPr>
      <w:r w:rsidRPr="00A779F0">
        <w:rPr>
          <w:lang w:val="nb-NO"/>
        </w:rPr>
        <w:t xml:space="preserve">v. 25: </w:t>
      </w:r>
      <w:proofErr w:type="spellStart"/>
      <w:r w:rsidRPr="00A779F0">
        <w:rPr>
          <w:lang w:val="nb-NO"/>
        </w:rPr>
        <w:t>Ismaelitte</w:t>
      </w:r>
      <w:r w:rsidR="002D3782">
        <w:rPr>
          <w:lang w:val="nb-NO"/>
        </w:rPr>
        <w:t>ne</w:t>
      </w:r>
      <w:proofErr w:type="spellEnd"/>
      <w:r w:rsidRPr="00A779F0">
        <w:rPr>
          <w:lang w:val="nb-NO"/>
        </w:rPr>
        <w:t xml:space="preserve"> kalles også </w:t>
      </w:r>
      <w:proofErr w:type="spellStart"/>
      <w:r w:rsidRPr="00A779F0">
        <w:rPr>
          <w:lang w:val="nb-NO"/>
        </w:rPr>
        <w:t>midjanitter</w:t>
      </w:r>
      <w:proofErr w:type="spellEnd"/>
      <w:r w:rsidR="00D66EA8">
        <w:rPr>
          <w:lang w:val="nb-NO"/>
        </w:rPr>
        <w:t xml:space="preserve">, </w:t>
      </w:r>
      <w:r w:rsidR="009927E5">
        <w:rPr>
          <w:lang w:val="nb-NO"/>
        </w:rPr>
        <w:t>tilsvarende som</w:t>
      </w:r>
      <w:r w:rsidR="00D66EA8">
        <w:rPr>
          <w:lang w:val="nb-NO"/>
        </w:rPr>
        <w:t xml:space="preserve"> i</w:t>
      </w:r>
      <w:r w:rsidRPr="00A779F0">
        <w:rPr>
          <w:lang w:val="nb-NO"/>
        </w:rPr>
        <w:t xml:space="preserve"> Dom 8:24</w:t>
      </w:r>
      <w:r w:rsidR="002D3782">
        <w:rPr>
          <w:lang w:val="nb-NO"/>
        </w:rPr>
        <w:t>, så dette var to navn på samme folkegruppe</w:t>
      </w:r>
      <w:r w:rsidRPr="00A779F0">
        <w:rPr>
          <w:lang w:val="nb-NO"/>
        </w:rPr>
        <w:t xml:space="preserve">. </w:t>
      </w:r>
      <w:proofErr w:type="spellStart"/>
      <w:r w:rsidRPr="00A779F0">
        <w:rPr>
          <w:lang w:val="nb-NO"/>
        </w:rPr>
        <w:t>Midjanittene</w:t>
      </w:r>
      <w:proofErr w:type="spellEnd"/>
      <w:r w:rsidRPr="00A779F0">
        <w:rPr>
          <w:lang w:val="nb-NO"/>
        </w:rPr>
        <w:t xml:space="preserve"> var også etterkommere av Abraham</w:t>
      </w:r>
      <w:r w:rsidR="00C87B78">
        <w:rPr>
          <w:lang w:val="nb-NO"/>
        </w:rPr>
        <w:t xml:space="preserve">. </w:t>
      </w:r>
      <w:proofErr w:type="spellStart"/>
      <w:r w:rsidR="00C87B78" w:rsidRPr="00C87B78">
        <w:rPr>
          <w:lang w:val="nb-NO"/>
        </w:rPr>
        <w:t>Midjan</w:t>
      </w:r>
      <w:proofErr w:type="spellEnd"/>
      <w:r w:rsidR="00C87B78">
        <w:rPr>
          <w:lang w:val="nb-NO"/>
        </w:rPr>
        <w:t xml:space="preserve"> var en av sønnene Abraham fikk med </w:t>
      </w:r>
      <w:proofErr w:type="spellStart"/>
      <w:r w:rsidR="00C87B78">
        <w:rPr>
          <w:lang w:val="nb-NO"/>
        </w:rPr>
        <w:t>Ketura</w:t>
      </w:r>
      <w:proofErr w:type="spellEnd"/>
      <w:r w:rsidRPr="00A779F0">
        <w:rPr>
          <w:lang w:val="nb-NO"/>
        </w:rPr>
        <w:t xml:space="preserve"> (25:2)</w:t>
      </w:r>
      <w:r w:rsidR="00EF72A6">
        <w:rPr>
          <w:lang w:val="nb-NO"/>
        </w:rPr>
        <w:t xml:space="preserve"> etter at Sara var død</w:t>
      </w:r>
      <w:r w:rsidRPr="00A779F0">
        <w:rPr>
          <w:lang w:val="nb-NO"/>
        </w:rPr>
        <w:t>.</w:t>
      </w:r>
      <w:r w:rsidR="00EF72A6">
        <w:rPr>
          <w:lang w:val="nb-NO"/>
        </w:rPr>
        <w:t xml:space="preserve"> </w:t>
      </w:r>
      <w:proofErr w:type="spellStart"/>
      <w:r w:rsidR="003D70D2">
        <w:rPr>
          <w:lang w:val="nb-NO"/>
        </w:rPr>
        <w:t>Midjan</w:t>
      </w:r>
      <w:proofErr w:type="spellEnd"/>
      <w:r w:rsidR="003D70D2">
        <w:rPr>
          <w:lang w:val="nb-NO"/>
        </w:rPr>
        <w:t xml:space="preserve"> var et område og de som bodde der var etterkommere av Abraham, enten gjennom </w:t>
      </w:r>
      <w:proofErr w:type="spellStart"/>
      <w:r w:rsidR="003D70D2">
        <w:rPr>
          <w:lang w:val="nb-NO"/>
        </w:rPr>
        <w:t>Midjan</w:t>
      </w:r>
      <w:proofErr w:type="spellEnd"/>
      <w:r w:rsidR="003D70D2">
        <w:rPr>
          <w:lang w:val="nb-NO"/>
        </w:rPr>
        <w:t xml:space="preserve"> eller </w:t>
      </w:r>
      <w:r w:rsidR="00843C8A">
        <w:rPr>
          <w:lang w:val="nb-NO"/>
        </w:rPr>
        <w:t>gjennom Ismael.</w:t>
      </w:r>
      <w:r w:rsidR="00A620EE">
        <w:rPr>
          <w:lang w:val="nb-NO"/>
        </w:rPr>
        <w:t xml:space="preserve"> Det forklarer hvordan Jetro, Moses svigerfar i </w:t>
      </w:r>
      <w:proofErr w:type="spellStart"/>
      <w:r w:rsidR="00A620EE">
        <w:rPr>
          <w:lang w:val="nb-NO"/>
        </w:rPr>
        <w:t>Midjan</w:t>
      </w:r>
      <w:proofErr w:type="spellEnd"/>
      <w:r w:rsidR="00A620EE">
        <w:rPr>
          <w:lang w:val="nb-NO"/>
        </w:rPr>
        <w:t xml:space="preserve">, kjenner til </w:t>
      </w:r>
      <w:proofErr w:type="spellStart"/>
      <w:r w:rsidR="00A620EE">
        <w:rPr>
          <w:lang w:val="nb-NO"/>
        </w:rPr>
        <w:t>Yahweh</w:t>
      </w:r>
      <w:proofErr w:type="spellEnd"/>
      <w:r w:rsidR="00A620EE">
        <w:rPr>
          <w:lang w:val="nb-NO"/>
        </w:rPr>
        <w:t>.</w:t>
      </w:r>
      <w:r w:rsidR="00843C8A">
        <w:rPr>
          <w:lang w:val="nb-NO"/>
        </w:rPr>
        <w:t xml:space="preserve"> </w:t>
      </w:r>
      <w:r w:rsidR="00C87B78">
        <w:rPr>
          <w:lang w:val="nb-NO"/>
        </w:rPr>
        <w:t xml:space="preserve"> </w:t>
      </w:r>
    </w:p>
    <w:p w14:paraId="12A1E816" w14:textId="0FCE4A78" w:rsidR="00E44B01" w:rsidRPr="00A779F0" w:rsidRDefault="00E44B01" w:rsidP="00E44B01">
      <w:pPr>
        <w:rPr>
          <w:lang w:val="nb-NO"/>
        </w:rPr>
      </w:pPr>
      <w:r w:rsidRPr="00A779F0">
        <w:rPr>
          <w:lang w:val="nb-NO"/>
        </w:rPr>
        <w:t>v. 31: Jakob lures med en geit, slik han selv hadde lurt sin far (27:9).</w:t>
      </w:r>
    </w:p>
    <w:p w14:paraId="68514C1D" w14:textId="77777777" w:rsidR="00E44B01" w:rsidRPr="00A779F0" w:rsidRDefault="00E44B01" w:rsidP="00E44B01">
      <w:pPr>
        <w:rPr>
          <w:lang w:val="nb-NO"/>
        </w:rPr>
      </w:pPr>
      <w:r w:rsidRPr="00A779F0">
        <w:rPr>
          <w:lang w:val="nb-NO"/>
        </w:rPr>
        <w:t xml:space="preserve"> </w:t>
      </w:r>
    </w:p>
    <w:p w14:paraId="11E1D040" w14:textId="71997DEB" w:rsidR="00E44B01" w:rsidRPr="00A779F0" w:rsidRDefault="00A779F0" w:rsidP="00227B14">
      <w:pPr>
        <w:pStyle w:val="Heading2"/>
        <w:rPr>
          <w:lang w:val="nb-NO"/>
        </w:rPr>
      </w:pPr>
      <w:bookmarkStart w:id="68" w:name="_Toc123031387"/>
      <w:r w:rsidRPr="00A779F0">
        <w:rPr>
          <w:lang w:val="nb-NO"/>
        </w:rPr>
        <w:t xml:space="preserve">KAP. </w:t>
      </w:r>
      <w:r w:rsidR="00E44B01" w:rsidRPr="00A779F0">
        <w:rPr>
          <w:lang w:val="nb-NO"/>
        </w:rPr>
        <w:t>38: JUDA OG TAMAR</w:t>
      </w:r>
      <w:bookmarkEnd w:id="68"/>
    </w:p>
    <w:p w14:paraId="183086C5" w14:textId="00DD4E1D" w:rsidR="00E44B01" w:rsidRPr="00A779F0" w:rsidRDefault="00E44B01" w:rsidP="00E44B01">
      <w:pPr>
        <w:rPr>
          <w:lang w:val="nb-NO"/>
        </w:rPr>
      </w:pPr>
      <w:r w:rsidRPr="00A779F0">
        <w:rPr>
          <w:lang w:val="nb-NO"/>
        </w:rPr>
        <w:t>Et avbrudd om Juda, mens Josef akkurat har</w:t>
      </w:r>
      <w:r w:rsidR="003E5BE5" w:rsidRPr="00A779F0">
        <w:rPr>
          <w:lang w:val="nb-NO"/>
        </w:rPr>
        <w:t xml:space="preserve"> </w:t>
      </w:r>
      <w:r w:rsidRPr="00A779F0">
        <w:rPr>
          <w:lang w:val="nb-NO"/>
        </w:rPr>
        <w:t>ankommet Egypt. Dette er Jakobs slektshistorie (37:2), ikke “Josef</w:t>
      </w:r>
      <w:r w:rsidR="00FA7137">
        <w:rPr>
          <w:lang w:val="nb-NO"/>
        </w:rPr>
        <w:t>-</w:t>
      </w:r>
      <w:r w:rsidRPr="00A779F0">
        <w:rPr>
          <w:lang w:val="nb-NO"/>
        </w:rPr>
        <w:t xml:space="preserve">historien”. </w:t>
      </w:r>
      <w:r w:rsidR="00696651">
        <w:rPr>
          <w:lang w:val="nb-NO"/>
        </w:rPr>
        <w:t>Derfor er det h</w:t>
      </w:r>
      <w:r w:rsidRPr="00A779F0">
        <w:rPr>
          <w:lang w:val="nb-NO"/>
        </w:rPr>
        <w:t xml:space="preserve">elt </w:t>
      </w:r>
      <w:r w:rsidR="00696651">
        <w:rPr>
          <w:lang w:val="nb-NO"/>
        </w:rPr>
        <w:t>på sin plass</w:t>
      </w:r>
      <w:r w:rsidRPr="00A779F0">
        <w:rPr>
          <w:lang w:val="nb-NO"/>
        </w:rPr>
        <w:t xml:space="preserve"> å fortelle om Juda.</w:t>
      </w:r>
      <w:r w:rsidR="000601C8">
        <w:rPr>
          <w:lang w:val="nb-NO"/>
        </w:rPr>
        <w:t xml:space="preserve"> Dette er </w:t>
      </w:r>
      <w:r w:rsidR="00E30BAD">
        <w:rPr>
          <w:lang w:val="nb-NO"/>
        </w:rPr>
        <w:t>e</w:t>
      </w:r>
      <w:r w:rsidRPr="00A779F0">
        <w:rPr>
          <w:lang w:val="nb-NO"/>
        </w:rPr>
        <w:t>n påminnelse om at vi egentlig følger Judas slekt.</w:t>
      </w:r>
      <w:r w:rsidR="003E5BE5" w:rsidRPr="00A779F0">
        <w:rPr>
          <w:lang w:val="nb-NO"/>
        </w:rPr>
        <w:t xml:space="preserve"> </w:t>
      </w:r>
      <w:r w:rsidRPr="00A779F0">
        <w:rPr>
          <w:lang w:val="nb-NO"/>
        </w:rPr>
        <w:t>Josef er en nødvendig avstikker for å forklare hvordan Judas slekt overlevde.</w:t>
      </w:r>
    </w:p>
    <w:p w14:paraId="0F573D64" w14:textId="7DDBA22A" w:rsidR="00E44B01" w:rsidRPr="00A779F0" w:rsidRDefault="00E44B01" w:rsidP="00E44B01">
      <w:pPr>
        <w:rPr>
          <w:lang w:val="nb-NO"/>
        </w:rPr>
      </w:pPr>
      <w:r w:rsidRPr="00A779F0">
        <w:rPr>
          <w:lang w:val="nb-NO"/>
        </w:rPr>
        <w:t>Broren hadde en plikt til å gifte seg med sin svigerinne dersom hun ble enke, og faren skulle se til at det</w:t>
      </w:r>
      <w:r w:rsidR="003E5BE5" w:rsidRPr="00A779F0">
        <w:rPr>
          <w:lang w:val="nb-NO"/>
        </w:rPr>
        <w:t xml:space="preserve"> </w:t>
      </w:r>
      <w:r w:rsidRPr="00A779F0">
        <w:rPr>
          <w:lang w:val="nb-NO"/>
        </w:rPr>
        <w:t>skjedde. Senere (5. Mos 25:5-10) kunne man la være, men med skam.</w:t>
      </w:r>
    </w:p>
    <w:p w14:paraId="53CC90F3" w14:textId="59B4F88C" w:rsidR="00E44B01" w:rsidRPr="00A779F0" w:rsidRDefault="00E44B01" w:rsidP="00E44B01">
      <w:pPr>
        <w:rPr>
          <w:lang w:val="nb-NO"/>
        </w:rPr>
      </w:pPr>
      <w:proofErr w:type="spellStart"/>
      <w:r w:rsidRPr="00A779F0">
        <w:rPr>
          <w:lang w:val="nb-NO"/>
        </w:rPr>
        <w:t>Onan</w:t>
      </w:r>
      <w:proofErr w:type="spellEnd"/>
      <w:r w:rsidRPr="00A779F0">
        <w:rPr>
          <w:lang w:val="nb-NO"/>
        </w:rPr>
        <w:t xml:space="preserve"> nekter både å gjøre dette og å </w:t>
      </w:r>
      <w:r w:rsidRPr="00983786">
        <w:rPr>
          <w:i/>
          <w:iCs/>
          <w:lang w:val="nb-NO"/>
        </w:rPr>
        <w:t>“være fruktbar og bli mange”</w:t>
      </w:r>
      <w:r w:rsidRPr="00A779F0">
        <w:rPr>
          <w:lang w:val="nb-NO"/>
        </w:rPr>
        <w:t xml:space="preserve"> (1:28). I tillegg ser han ikke ut til å bry seg stort om Guds løfte om å gi </w:t>
      </w:r>
      <w:r w:rsidR="00EE1A31">
        <w:rPr>
          <w:lang w:val="nb-NO"/>
        </w:rPr>
        <w:t xml:space="preserve">bestefaren </w:t>
      </w:r>
      <w:r w:rsidRPr="00A779F0">
        <w:rPr>
          <w:lang w:val="nb-NO"/>
        </w:rPr>
        <w:t>Jakob mange</w:t>
      </w:r>
      <w:r w:rsidR="003E5BE5" w:rsidRPr="00A779F0">
        <w:rPr>
          <w:lang w:val="nb-NO"/>
        </w:rPr>
        <w:t xml:space="preserve"> </w:t>
      </w:r>
      <w:r w:rsidRPr="00A779F0">
        <w:rPr>
          <w:lang w:val="nb-NO"/>
        </w:rPr>
        <w:t>etterkommere.</w:t>
      </w:r>
    </w:p>
    <w:p w14:paraId="710533AD" w14:textId="361F947C" w:rsidR="00E44B01" w:rsidRDefault="00E44B01" w:rsidP="00E44B01">
      <w:pPr>
        <w:rPr>
          <w:lang w:val="nb-NO"/>
        </w:rPr>
      </w:pPr>
      <w:r w:rsidRPr="00A779F0">
        <w:rPr>
          <w:lang w:val="nb-NO"/>
        </w:rPr>
        <w:t xml:space="preserve">v. 24: </w:t>
      </w:r>
      <w:r w:rsidR="00916534">
        <w:rPr>
          <w:lang w:val="nb-NO"/>
        </w:rPr>
        <w:t xml:space="preserve">Når Juda reagerer så kraftig og sier at </w:t>
      </w:r>
      <w:proofErr w:type="spellStart"/>
      <w:r w:rsidR="00916534">
        <w:rPr>
          <w:lang w:val="nb-NO"/>
        </w:rPr>
        <w:t>Tamar</w:t>
      </w:r>
      <w:proofErr w:type="spellEnd"/>
      <w:r w:rsidR="00916534">
        <w:rPr>
          <w:lang w:val="nb-NO"/>
        </w:rPr>
        <w:t xml:space="preserve"> skal brennes</w:t>
      </w:r>
      <w:r w:rsidR="00577B80">
        <w:rPr>
          <w:lang w:val="nb-NO"/>
        </w:rPr>
        <w:t xml:space="preserve"> er det t</w:t>
      </w:r>
      <w:r w:rsidRPr="00A779F0">
        <w:rPr>
          <w:lang w:val="nb-NO"/>
        </w:rPr>
        <w:t>rolig fordi han så på henne som forlovet med Sjela (v. 11). Men likevel en voldsom straff.</w:t>
      </w:r>
    </w:p>
    <w:p w14:paraId="3115887D" w14:textId="6C134EA6" w:rsidR="008A5F5B" w:rsidRPr="008A5F5B" w:rsidRDefault="008A5F5B" w:rsidP="008A5F5B">
      <w:pPr>
        <w:rPr>
          <w:lang w:val="nb-NO"/>
        </w:rPr>
      </w:pPr>
      <w:r w:rsidRPr="00983786">
        <w:rPr>
          <w:i/>
          <w:iCs/>
          <w:lang w:val="nb-NO"/>
        </w:rPr>
        <w:t xml:space="preserve">"Da sa Juda til </w:t>
      </w:r>
      <w:proofErr w:type="spellStart"/>
      <w:r w:rsidRPr="00983786">
        <w:rPr>
          <w:i/>
          <w:iCs/>
          <w:lang w:val="nb-NO"/>
        </w:rPr>
        <w:t>Tamar</w:t>
      </w:r>
      <w:proofErr w:type="spellEnd"/>
      <w:r w:rsidRPr="00983786">
        <w:rPr>
          <w:i/>
          <w:iCs/>
          <w:lang w:val="nb-NO"/>
        </w:rPr>
        <w:t xml:space="preserve">, sin svigerdatter: «Du må bo som enke i din fars hus til min sønn Sjela er blitt voksen.» For han tenkte: «Bare ikke han også dør slik som brødrene sine.» Så dro </w:t>
      </w:r>
      <w:proofErr w:type="spellStart"/>
      <w:r w:rsidRPr="00983786">
        <w:rPr>
          <w:i/>
          <w:iCs/>
          <w:lang w:val="nb-NO"/>
        </w:rPr>
        <w:t>Tamar</w:t>
      </w:r>
      <w:proofErr w:type="spellEnd"/>
      <w:r w:rsidRPr="00983786">
        <w:rPr>
          <w:i/>
          <w:iCs/>
          <w:lang w:val="nb-NO"/>
        </w:rPr>
        <w:t xml:space="preserve"> hjem og bodde i sin fars hus."</w:t>
      </w:r>
      <w:r>
        <w:rPr>
          <w:lang w:val="nb-NO"/>
        </w:rPr>
        <w:t xml:space="preserve"> </w:t>
      </w:r>
      <w:r w:rsidRPr="008A5F5B">
        <w:rPr>
          <w:lang w:val="nb-NO"/>
        </w:rPr>
        <w:t>38:11</w:t>
      </w:r>
    </w:p>
    <w:p w14:paraId="6061E55D" w14:textId="33EC9244" w:rsidR="00E44B01" w:rsidRPr="00A779F0" w:rsidRDefault="00E44B01" w:rsidP="00E44B01">
      <w:pPr>
        <w:rPr>
          <w:lang w:val="nb-NO"/>
        </w:rPr>
      </w:pPr>
      <w:r w:rsidRPr="00A779F0">
        <w:rPr>
          <w:lang w:val="nb-NO"/>
        </w:rPr>
        <w:t>v. 26</w:t>
      </w:r>
      <w:r w:rsidR="000D23D6">
        <w:rPr>
          <w:lang w:val="nb-NO"/>
        </w:rPr>
        <w:t>b</w:t>
      </w:r>
      <w:r w:rsidRPr="00A779F0">
        <w:rPr>
          <w:lang w:val="nb-NO"/>
        </w:rPr>
        <w:t xml:space="preserve"> </w:t>
      </w:r>
      <w:r w:rsidR="002B3864" w:rsidRPr="000D23D6">
        <w:rPr>
          <w:i/>
          <w:iCs/>
          <w:lang w:val="nb-NO"/>
        </w:rPr>
        <w:t>"</w:t>
      </w:r>
      <w:r w:rsidR="000D23D6" w:rsidRPr="000D23D6">
        <w:rPr>
          <w:i/>
          <w:iCs/>
          <w:lang w:val="nb-NO"/>
        </w:rPr>
        <w:t>Siden hadde han ikke omgang med henne."</w:t>
      </w:r>
      <w:r w:rsidR="000D23D6">
        <w:rPr>
          <w:lang w:val="nb-NO"/>
        </w:rPr>
        <w:t xml:space="preserve"> </w:t>
      </w:r>
      <w:r w:rsidRPr="00A779F0">
        <w:rPr>
          <w:lang w:val="nb-NO"/>
        </w:rPr>
        <w:t>viser at det</w:t>
      </w:r>
      <w:r w:rsidR="00021BB4">
        <w:rPr>
          <w:lang w:val="nb-NO"/>
        </w:rPr>
        <w:t xml:space="preserve"> Juda gjorde</w:t>
      </w:r>
      <w:r w:rsidRPr="00A779F0">
        <w:rPr>
          <w:lang w:val="nb-NO"/>
        </w:rPr>
        <w:t xml:space="preserve"> ikke var greit.</w:t>
      </w:r>
    </w:p>
    <w:p w14:paraId="74967534" w14:textId="77777777" w:rsidR="00540828" w:rsidRDefault="00E44B01" w:rsidP="00E44B01">
      <w:pPr>
        <w:rPr>
          <w:lang w:val="nb-NO"/>
        </w:rPr>
      </w:pPr>
      <w:r w:rsidRPr="00A779F0">
        <w:rPr>
          <w:lang w:val="nb-NO"/>
        </w:rPr>
        <w:t>Juda spiller en birolle i Josef</w:t>
      </w:r>
      <w:r w:rsidR="00FA7137">
        <w:rPr>
          <w:lang w:val="nb-NO"/>
        </w:rPr>
        <w:t>-</w:t>
      </w:r>
      <w:r w:rsidRPr="00A779F0">
        <w:rPr>
          <w:lang w:val="nb-NO"/>
        </w:rPr>
        <w:t>historien, delvis som “konkurrent” til den førstefødte Ruben</w:t>
      </w:r>
      <w:r w:rsidR="00495582">
        <w:rPr>
          <w:lang w:val="nb-NO"/>
        </w:rPr>
        <w:t>. Juda trer mer og mer frem som lederen</w:t>
      </w:r>
      <w:r w:rsidRPr="00A779F0">
        <w:rPr>
          <w:lang w:val="nb-NO"/>
        </w:rPr>
        <w:t xml:space="preserve"> (37:22 vs. 26-27, 43:3-5, 42:37 vs. 43:8-10, 44:14-34, 46:28)</w:t>
      </w:r>
      <w:r w:rsidR="00FA798D">
        <w:rPr>
          <w:lang w:val="nb-NO"/>
        </w:rPr>
        <w:t xml:space="preserve">. </w:t>
      </w:r>
    </w:p>
    <w:p w14:paraId="349F4FF6" w14:textId="7A304FD4" w:rsidR="00090223" w:rsidRPr="00090223" w:rsidRDefault="00090223" w:rsidP="00090223">
      <w:pPr>
        <w:rPr>
          <w:lang w:val="nb-NO"/>
        </w:rPr>
      </w:pPr>
      <w:r w:rsidRPr="00DA0419">
        <w:rPr>
          <w:i/>
          <w:iCs/>
          <w:lang w:val="nb-NO"/>
        </w:rPr>
        <w:lastRenderedPageBreak/>
        <w:t xml:space="preserve">"Så sa Ruben til dem: «La det ikke flyte blod! Kast ham ned i denne brønnen her i ørkenen, men </w:t>
      </w:r>
      <w:proofErr w:type="spellStart"/>
      <w:r w:rsidRPr="00DA0419">
        <w:rPr>
          <w:i/>
          <w:iCs/>
          <w:lang w:val="nb-NO"/>
        </w:rPr>
        <w:t>legg</w:t>
      </w:r>
      <w:proofErr w:type="spellEnd"/>
      <w:r w:rsidRPr="00DA0419">
        <w:rPr>
          <w:i/>
          <w:iCs/>
          <w:lang w:val="nb-NO"/>
        </w:rPr>
        <w:t xml:space="preserve"> ikke hånd på ham.» Dette sa han for å berge ham fra dem, så han kunne ta ham med tilbake til faren."</w:t>
      </w:r>
      <w:r>
        <w:rPr>
          <w:lang w:val="nb-NO"/>
        </w:rPr>
        <w:t xml:space="preserve"> </w:t>
      </w:r>
      <w:r w:rsidRPr="00090223">
        <w:rPr>
          <w:lang w:val="nb-NO"/>
        </w:rPr>
        <w:t>37:22</w:t>
      </w:r>
    </w:p>
    <w:p w14:paraId="229208E8" w14:textId="23684D9E" w:rsidR="006646AF" w:rsidRDefault="006646AF" w:rsidP="006646AF">
      <w:pPr>
        <w:rPr>
          <w:lang w:val="nb-NO"/>
        </w:rPr>
      </w:pPr>
      <w:r w:rsidRPr="00DA0419">
        <w:rPr>
          <w:i/>
          <w:iCs/>
          <w:lang w:val="nb-NO"/>
        </w:rPr>
        <w:t xml:space="preserve">"Da sa Juda til brødrene sine: «Hva har vi igjen for å drepe vår bror og dekke over blodet hans? Kom, så selger vi ham til </w:t>
      </w:r>
      <w:proofErr w:type="spellStart"/>
      <w:r w:rsidRPr="00DA0419">
        <w:rPr>
          <w:i/>
          <w:iCs/>
          <w:lang w:val="nb-NO"/>
        </w:rPr>
        <w:t>ismaelittene</w:t>
      </w:r>
      <w:proofErr w:type="spellEnd"/>
      <w:r w:rsidRPr="00DA0419">
        <w:rPr>
          <w:i/>
          <w:iCs/>
          <w:lang w:val="nb-NO"/>
        </w:rPr>
        <w:t xml:space="preserve">. La oss ikke legge hånd på ham, for han er vår bror, vårt eget kjøtt.» Og </w:t>
      </w:r>
      <w:r w:rsidRPr="00CD3192">
        <w:rPr>
          <w:i/>
          <w:iCs/>
          <w:lang w:val="nb-NO"/>
        </w:rPr>
        <w:t>brødrene hørte på ham</w:t>
      </w:r>
      <w:r w:rsidRPr="00DA0419">
        <w:rPr>
          <w:i/>
          <w:iCs/>
          <w:lang w:val="nb-NO"/>
        </w:rPr>
        <w:t>."</w:t>
      </w:r>
      <w:r>
        <w:rPr>
          <w:lang w:val="nb-NO"/>
        </w:rPr>
        <w:t xml:space="preserve"> 3</w:t>
      </w:r>
      <w:r w:rsidRPr="006646AF">
        <w:rPr>
          <w:lang w:val="nb-NO"/>
        </w:rPr>
        <w:t>7:26-27</w:t>
      </w:r>
    </w:p>
    <w:p w14:paraId="3F4B2246" w14:textId="7DBA06A4" w:rsidR="004402C6" w:rsidRDefault="004402C6" w:rsidP="004402C6">
      <w:pPr>
        <w:rPr>
          <w:lang w:val="nb-NO"/>
        </w:rPr>
      </w:pPr>
      <w:r w:rsidRPr="00DA0419">
        <w:rPr>
          <w:i/>
          <w:iCs/>
          <w:lang w:val="nb-NO"/>
        </w:rPr>
        <w:t>"Men Juda svarte: «Mannen advarte oss og sa: Dere får ikke tre fram for meg hvis ikke broren deres er med dere. Hvis du sender broren vår med oss, skal vi dra ned og kjøpe mat til deg. Men hvis du ikke gjør det, drar vi ikke. For mannen sa til oss: Dere får ikke tre fram for meg uten at broren deres er med dere.»"</w:t>
      </w:r>
      <w:r>
        <w:rPr>
          <w:lang w:val="nb-NO"/>
        </w:rPr>
        <w:t xml:space="preserve"> </w:t>
      </w:r>
      <w:r w:rsidRPr="004402C6">
        <w:rPr>
          <w:lang w:val="nb-NO"/>
        </w:rPr>
        <w:t>43:3-5</w:t>
      </w:r>
    </w:p>
    <w:p w14:paraId="11D27668" w14:textId="77777777" w:rsidR="00E42451" w:rsidRPr="008F3228" w:rsidRDefault="00E42451" w:rsidP="00E42451">
      <w:pPr>
        <w:rPr>
          <w:lang w:val="nb-NO"/>
        </w:rPr>
      </w:pPr>
      <w:r w:rsidRPr="00DA0419">
        <w:rPr>
          <w:i/>
          <w:iCs/>
          <w:lang w:val="nb-NO"/>
        </w:rPr>
        <w:t xml:space="preserve">"Da sa Ruben til sin far: «Du kan ta livet av begge sønnene mine dersom jeg ikke bringer ham tilbake til deg. </w:t>
      </w:r>
      <w:proofErr w:type="gramStart"/>
      <w:r w:rsidRPr="00DA0419">
        <w:rPr>
          <w:i/>
          <w:iCs/>
          <w:lang w:val="nb-NO"/>
        </w:rPr>
        <w:t>Overlat</w:t>
      </w:r>
      <w:proofErr w:type="gramEnd"/>
      <w:r w:rsidRPr="00DA0419">
        <w:rPr>
          <w:i/>
          <w:iCs/>
          <w:lang w:val="nb-NO"/>
        </w:rPr>
        <w:t xml:space="preserve"> ham i min hånd, jeg skal føre ham tilbake!»"</w:t>
      </w:r>
      <w:r>
        <w:rPr>
          <w:lang w:val="nb-NO"/>
        </w:rPr>
        <w:t xml:space="preserve"> </w:t>
      </w:r>
      <w:r w:rsidRPr="008F3228">
        <w:rPr>
          <w:lang w:val="nb-NO"/>
        </w:rPr>
        <w:t>42:37</w:t>
      </w:r>
    </w:p>
    <w:p w14:paraId="1E3F0AA0" w14:textId="77777777" w:rsidR="00300403" w:rsidRPr="00EC339E" w:rsidRDefault="00300403" w:rsidP="00300403">
      <w:pPr>
        <w:rPr>
          <w:lang w:val="nb-NO"/>
        </w:rPr>
      </w:pPr>
      <w:r w:rsidRPr="00EC339E">
        <w:rPr>
          <w:lang w:val="nb-NO"/>
        </w:rPr>
        <w:t>"</w:t>
      </w:r>
      <w:r w:rsidRPr="00EC339E">
        <w:rPr>
          <w:i/>
          <w:iCs/>
          <w:lang w:val="nb-NO"/>
        </w:rPr>
        <w:t>Da sa Juda til sin far Israel: «Send gutten med meg! La oss bryte opp og dra av sted, så vi kan leve og ikke dø, både vi, du og barna våre. Jeg skal garantere for ham, du kan kreve ham igjen av min hånd. Kommer jeg ikke tilbake med ham og stiller ham fram for deg, vil jeg være skyldig for deg hele mitt liv. Hadde vi ikke ventet så lenge, kunne vi nå vært fram og tilbake to ganger.»"</w:t>
      </w:r>
      <w:r w:rsidRPr="00EC339E">
        <w:rPr>
          <w:lang w:val="nb-NO"/>
        </w:rPr>
        <w:t xml:space="preserve"> 43:8-10</w:t>
      </w:r>
    </w:p>
    <w:p w14:paraId="643E22EF" w14:textId="6EA47309" w:rsidR="00507F17" w:rsidRPr="00507F17" w:rsidRDefault="00507F17" w:rsidP="00507F17">
      <w:pPr>
        <w:rPr>
          <w:lang w:val="nb-NO"/>
        </w:rPr>
      </w:pPr>
      <w:r w:rsidRPr="00E05D91">
        <w:rPr>
          <w:i/>
          <w:iCs/>
          <w:lang w:val="nb-NO"/>
        </w:rPr>
        <w:t xml:space="preserve">"Da Juda og brødrene kom inn i Josefs hus, var Josef der ennå. Og de kastet seg til jorden for </w:t>
      </w:r>
      <w:proofErr w:type="gramStart"/>
      <w:r w:rsidRPr="00E05D91">
        <w:rPr>
          <w:i/>
          <w:iCs/>
          <w:lang w:val="nb-NO"/>
        </w:rPr>
        <w:t>ham...</w:t>
      </w:r>
      <w:proofErr w:type="gramEnd"/>
      <w:r w:rsidRPr="00E05D91">
        <w:rPr>
          <w:i/>
          <w:iCs/>
          <w:lang w:val="nb-NO"/>
        </w:rPr>
        <w:t xml:space="preserve"> [</w:t>
      </w:r>
      <w:proofErr w:type="spellStart"/>
      <w:r w:rsidRPr="00E05D91">
        <w:rPr>
          <w:i/>
          <w:iCs/>
          <w:lang w:val="nb-NO"/>
        </w:rPr>
        <w:t>Judah</w:t>
      </w:r>
      <w:proofErr w:type="spellEnd"/>
      <w:r w:rsidRPr="00E05D91">
        <w:rPr>
          <w:i/>
          <w:iCs/>
          <w:lang w:val="nb-NO"/>
        </w:rPr>
        <w:t>:]</w:t>
      </w:r>
      <w:r w:rsidR="007338F7" w:rsidRPr="00E05D91">
        <w:rPr>
          <w:i/>
          <w:iCs/>
          <w:lang w:val="nb-NO"/>
        </w:rPr>
        <w:t xml:space="preserve"> </w:t>
      </w:r>
      <w:r w:rsidRPr="00E05D91">
        <w:rPr>
          <w:i/>
          <w:iCs/>
          <w:lang w:val="nb-NO"/>
        </w:rPr>
        <w:t>La nå din tjener bli igjen som slave for min herre i stedet for gutten. Så kan han dra opp sammen med brødrene sine.</w:t>
      </w:r>
      <w:r w:rsidR="007338F7" w:rsidRPr="00E05D91">
        <w:rPr>
          <w:i/>
          <w:iCs/>
          <w:lang w:val="nb-NO"/>
        </w:rPr>
        <w:t>"</w:t>
      </w:r>
      <w:r w:rsidR="007338F7">
        <w:rPr>
          <w:lang w:val="nb-NO"/>
        </w:rPr>
        <w:t xml:space="preserve"> </w:t>
      </w:r>
      <w:r w:rsidRPr="00507F17">
        <w:rPr>
          <w:lang w:val="nb-NO"/>
        </w:rPr>
        <w:t>44:14,33</w:t>
      </w:r>
    </w:p>
    <w:p w14:paraId="511AF1FB" w14:textId="322B26A3" w:rsidR="00E05D91" w:rsidRPr="00E05D91" w:rsidRDefault="00E05D91" w:rsidP="00E05D91">
      <w:pPr>
        <w:rPr>
          <w:lang w:val="nb-NO"/>
        </w:rPr>
      </w:pPr>
      <w:r w:rsidRPr="00E05D91">
        <w:rPr>
          <w:i/>
          <w:iCs/>
          <w:lang w:val="nb-NO"/>
        </w:rPr>
        <w:t>"Jakob sendte Juda i forveien til Josef, for at han skulle vise vei til Gosen. Og de kom til landet Gosen."</w:t>
      </w:r>
      <w:r>
        <w:rPr>
          <w:lang w:val="nb-NO"/>
        </w:rPr>
        <w:t xml:space="preserve"> </w:t>
      </w:r>
      <w:r w:rsidRPr="00E05D91">
        <w:rPr>
          <w:lang w:val="nb-NO"/>
        </w:rPr>
        <w:t>46:28</w:t>
      </w:r>
    </w:p>
    <w:p w14:paraId="7C327196" w14:textId="4B546AC0" w:rsidR="00E44B01" w:rsidRPr="00A779F0" w:rsidRDefault="00A779F0" w:rsidP="00E44B01">
      <w:pPr>
        <w:rPr>
          <w:lang w:val="nb-NO"/>
        </w:rPr>
      </w:pPr>
      <w:r w:rsidRPr="00A779F0">
        <w:rPr>
          <w:lang w:val="nb-NO"/>
        </w:rPr>
        <w:t xml:space="preserve">Kap. </w:t>
      </w:r>
      <w:r w:rsidR="00E44B01" w:rsidRPr="00A779F0">
        <w:rPr>
          <w:lang w:val="nb-NO"/>
        </w:rPr>
        <w:t>38 ser ut til å være en del av</w:t>
      </w:r>
      <w:r w:rsidR="00E62957" w:rsidRPr="00A779F0">
        <w:rPr>
          <w:lang w:val="nb-NO"/>
        </w:rPr>
        <w:t xml:space="preserve"> </w:t>
      </w:r>
      <w:r w:rsidR="00E44B01" w:rsidRPr="00A779F0">
        <w:rPr>
          <w:lang w:val="nb-NO"/>
        </w:rPr>
        <w:t xml:space="preserve">karakterendringen hos Juda fram til </w:t>
      </w:r>
      <w:r w:rsidRPr="00A779F0">
        <w:rPr>
          <w:lang w:val="nb-NO"/>
        </w:rPr>
        <w:t xml:space="preserve">kap. </w:t>
      </w:r>
      <w:r w:rsidR="00E44B01" w:rsidRPr="00A779F0">
        <w:rPr>
          <w:lang w:val="nb-NO"/>
        </w:rPr>
        <w:t>44.</w:t>
      </w:r>
      <w:r w:rsidR="00446356">
        <w:rPr>
          <w:lang w:val="nb-NO"/>
        </w:rPr>
        <w:t xml:space="preserve"> Det er 22 år fra Josef blir solgt til de møtes igjen, så det er god tid til å modnes. </w:t>
      </w:r>
      <w:r w:rsidR="00967D18">
        <w:rPr>
          <w:lang w:val="nb-NO"/>
        </w:rPr>
        <w:t>Historien f</w:t>
      </w:r>
      <w:r w:rsidR="00E44B01" w:rsidRPr="00A779F0">
        <w:rPr>
          <w:lang w:val="nb-NO"/>
        </w:rPr>
        <w:t xml:space="preserve">orteller også hvordan det neste slektsleddet i Messias-slekten ble til. </w:t>
      </w:r>
      <w:proofErr w:type="spellStart"/>
      <w:r w:rsidR="00E44B01" w:rsidRPr="00A779F0">
        <w:rPr>
          <w:lang w:val="nb-NO"/>
        </w:rPr>
        <w:t>Tamar</w:t>
      </w:r>
      <w:proofErr w:type="spellEnd"/>
      <w:r w:rsidR="00E44B01" w:rsidRPr="00A779F0">
        <w:rPr>
          <w:lang w:val="nb-NO"/>
        </w:rPr>
        <w:t xml:space="preserve"> kommer inn i Jesu slektstavle og nevnes spesielt ved navn (Matt</w:t>
      </w:r>
      <w:r w:rsidR="00E62957" w:rsidRPr="00A779F0">
        <w:rPr>
          <w:lang w:val="nb-NO"/>
        </w:rPr>
        <w:t xml:space="preserve"> </w:t>
      </w:r>
      <w:r w:rsidR="00E44B01" w:rsidRPr="00A779F0">
        <w:rPr>
          <w:lang w:val="nb-NO"/>
        </w:rPr>
        <w:t>1:3).</w:t>
      </w:r>
    </w:p>
    <w:p w14:paraId="363C73D7" w14:textId="77777777" w:rsidR="00E44B01" w:rsidRPr="00A779F0" w:rsidRDefault="00E44B01" w:rsidP="00E44B01">
      <w:pPr>
        <w:rPr>
          <w:lang w:val="nb-NO"/>
        </w:rPr>
      </w:pPr>
      <w:r w:rsidRPr="00A779F0">
        <w:rPr>
          <w:lang w:val="nb-NO"/>
        </w:rPr>
        <w:t xml:space="preserve"> </w:t>
      </w:r>
    </w:p>
    <w:p w14:paraId="4834CBC2" w14:textId="77777777" w:rsidR="00E44B01" w:rsidRPr="00A779F0" w:rsidRDefault="00E44B01" w:rsidP="003E2080">
      <w:pPr>
        <w:pStyle w:val="Heading2"/>
        <w:rPr>
          <w:lang w:val="nb-NO"/>
        </w:rPr>
      </w:pPr>
      <w:bookmarkStart w:id="69" w:name="_Toc123031388"/>
      <w:r w:rsidRPr="00A779F0">
        <w:rPr>
          <w:lang w:val="nb-NO"/>
        </w:rPr>
        <w:lastRenderedPageBreak/>
        <w:t>ANDRE TRØBLETE TEKSTER I 1. MOSEBOK</w:t>
      </w:r>
      <w:bookmarkEnd w:id="69"/>
    </w:p>
    <w:p w14:paraId="51A2C020" w14:textId="1AD70BE8" w:rsidR="00E44B01" w:rsidRPr="00A779F0" w:rsidRDefault="00E44B01" w:rsidP="00557FFB">
      <w:pPr>
        <w:pStyle w:val="Heading3"/>
        <w:rPr>
          <w:lang w:val="nb-NO"/>
        </w:rPr>
      </w:pPr>
      <w:bookmarkStart w:id="70" w:name="_Toc123031389"/>
      <w:r w:rsidRPr="00A779F0">
        <w:rPr>
          <w:lang w:val="nb-NO"/>
        </w:rPr>
        <w:t>1.</w:t>
      </w:r>
      <w:r w:rsidR="009C5019">
        <w:rPr>
          <w:lang w:val="nb-NO"/>
        </w:rPr>
        <w:t xml:space="preserve"> </w:t>
      </w:r>
      <w:r w:rsidRPr="00A779F0">
        <w:rPr>
          <w:lang w:val="nb-NO"/>
        </w:rPr>
        <w:t>Ham ser Noahs “nakenhet” (9:20-27)</w:t>
      </w:r>
      <w:bookmarkEnd w:id="70"/>
    </w:p>
    <w:p w14:paraId="0F6EB954" w14:textId="21ECAAD4" w:rsidR="00E44B01" w:rsidRPr="00A779F0" w:rsidRDefault="00E44B01" w:rsidP="00E44B01">
      <w:pPr>
        <w:rPr>
          <w:lang w:val="nb-NO"/>
        </w:rPr>
      </w:pPr>
      <w:r w:rsidRPr="00A779F0">
        <w:rPr>
          <w:lang w:val="nb-NO"/>
        </w:rPr>
        <w:t>Kan være en eufemisme for samleie (3. Mos 18:6-17), men virker mest sannsynlig å tolke det som at Noah var naken.</w:t>
      </w:r>
      <w:r w:rsidR="00BC46CA">
        <w:rPr>
          <w:lang w:val="nb-NO"/>
        </w:rPr>
        <w:t xml:space="preserve"> </w:t>
      </w:r>
      <w:r w:rsidRPr="00A779F0">
        <w:rPr>
          <w:lang w:val="nb-NO"/>
        </w:rPr>
        <w:t>I den kulturen førte dette skam og vanære over Noah, og det var en alvorlig handling å gjøre det mot sine foreldre. Ham forteller det (skryter om det?) til brødrene i stedet for å gjøre noe med det.</w:t>
      </w:r>
    </w:p>
    <w:p w14:paraId="23B82EAF" w14:textId="3653981F" w:rsidR="00E44B01" w:rsidRPr="00A779F0" w:rsidRDefault="00E44B01" w:rsidP="00E44B01">
      <w:pPr>
        <w:rPr>
          <w:lang w:val="nb-NO"/>
        </w:rPr>
      </w:pPr>
      <w:r w:rsidRPr="00A779F0">
        <w:rPr>
          <w:lang w:val="nb-NO"/>
        </w:rPr>
        <w:t>Hvorfor ble akkurat Kanaan, Hams yngste sønn, forbannet for dette?</w:t>
      </w:r>
      <w:r w:rsidR="00563825">
        <w:rPr>
          <w:lang w:val="nb-NO"/>
        </w:rPr>
        <w:t xml:space="preserve"> </w:t>
      </w:r>
      <w:r w:rsidRPr="00A779F0">
        <w:rPr>
          <w:lang w:val="nb-NO"/>
        </w:rPr>
        <w:t>En gammel rabbinsk tolkning er at Ham ikke kunne forbannes fordi han hadde blitt velsignet av Gud (9:1), noe Noah ikke kunne gå imot.</w:t>
      </w:r>
      <w:r w:rsidR="00563825">
        <w:rPr>
          <w:lang w:val="nb-NO"/>
        </w:rPr>
        <w:t xml:space="preserve"> </w:t>
      </w:r>
      <w:r w:rsidRPr="00A779F0">
        <w:rPr>
          <w:lang w:val="nb-NO"/>
        </w:rPr>
        <w:t>Forbannelsen er trolig profetisk om kanaaneerne under erobringen av landet senere.</w:t>
      </w:r>
    </w:p>
    <w:p w14:paraId="1A26368A" w14:textId="77777777" w:rsidR="00E44B01" w:rsidRPr="00A779F0" w:rsidRDefault="00E44B01" w:rsidP="00E44B01">
      <w:pPr>
        <w:rPr>
          <w:lang w:val="nb-NO"/>
        </w:rPr>
      </w:pPr>
      <w:r w:rsidRPr="00A779F0">
        <w:rPr>
          <w:lang w:val="nb-NO"/>
        </w:rPr>
        <w:t>Hverken forfatteren eller Gud sier det er greit å drikke seg så full selv om det står i Bibelen.</w:t>
      </w:r>
    </w:p>
    <w:p w14:paraId="797E7B9C" w14:textId="0878B388" w:rsidR="00E44B01" w:rsidRPr="00A779F0" w:rsidRDefault="00E44B01" w:rsidP="00E44B01">
      <w:pPr>
        <w:rPr>
          <w:lang w:val="nb-NO"/>
        </w:rPr>
      </w:pPr>
    </w:p>
    <w:p w14:paraId="0458F893" w14:textId="447E5EF9" w:rsidR="00E44B01" w:rsidRPr="00A779F0" w:rsidRDefault="00E44B01" w:rsidP="00557FFB">
      <w:pPr>
        <w:pStyle w:val="Heading3"/>
        <w:rPr>
          <w:lang w:val="nb-NO"/>
        </w:rPr>
      </w:pPr>
      <w:bookmarkStart w:id="71" w:name="_Toc123031390"/>
      <w:r w:rsidRPr="00A779F0">
        <w:rPr>
          <w:lang w:val="nb-NO"/>
        </w:rPr>
        <w:t>2.</w:t>
      </w:r>
      <w:r w:rsidR="009C5019">
        <w:rPr>
          <w:lang w:val="nb-NO"/>
        </w:rPr>
        <w:t xml:space="preserve"> </w:t>
      </w:r>
      <w:r w:rsidRPr="00A779F0">
        <w:rPr>
          <w:lang w:val="nb-NO"/>
        </w:rPr>
        <w:t>Lots døtre (19:30-38)</w:t>
      </w:r>
      <w:bookmarkEnd w:id="71"/>
    </w:p>
    <w:p w14:paraId="143C1BEB" w14:textId="31C345FB" w:rsidR="00E44B01" w:rsidRDefault="00E44B01" w:rsidP="00E44B01">
      <w:pPr>
        <w:rPr>
          <w:lang w:val="nb-NO"/>
        </w:rPr>
      </w:pPr>
      <w:r w:rsidRPr="00A779F0">
        <w:rPr>
          <w:lang w:val="nb-NO"/>
        </w:rPr>
        <w:t>Kanskje hadde v. 8 gjort noe med relasjonen og respekten deres for Lot, og</w:t>
      </w:r>
      <w:r w:rsidR="00D73190">
        <w:rPr>
          <w:lang w:val="nb-NO"/>
        </w:rPr>
        <w:t xml:space="preserve"> </w:t>
      </w:r>
      <w:r w:rsidRPr="00A779F0">
        <w:rPr>
          <w:lang w:val="nb-NO"/>
        </w:rPr>
        <w:t>også gitt dem et eksempel på hvordan man kan utnytte andre til egen fordel</w:t>
      </w:r>
      <w:r w:rsidR="002D3F8C">
        <w:rPr>
          <w:lang w:val="nb-NO"/>
        </w:rPr>
        <w:t>?</w:t>
      </w:r>
    </w:p>
    <w:p w14:paraId="6D0EB8C5" w14:textId="799C178B" w:rsidR="00757351" w:rsidRPr="00757351" w:rsidRDefault="004125D1" w:rsidP="00757351">
      <w:pPr>
        <w:rPr>
          <w:lang w:val="nb-NO"/>
        </w:rPr>
      </w:pPr>
      <w:r w:rsidRPr="00757351">
        <w:rPr>
          <w:i/>
          <w:iCs/>
          <w:lang w:val="nb-NO"/>
        </w:rPr>
        <w:t>"</w:t>
      </w:r>
      <w:r w:rsidR="00757351" w:rsidRPr="00757351">
        <w:rPr>
          <w:i/>
          <w:iCs/>
          <w:lang w:val="nb-NO"/>
        </w:rPr>
        <w:t>Hør nå! Jeg har to døtre som ikke har vært sammen med noen mann. La meg føre dem ut til dere, så kan dere gjøre med dem som dere vil. Men mot disse mennene må dere ikke gjøre noe, for de har funnet ly under mitt tak."</w:t>
      </w:r>
      <w:r w:rsidR="00757351">
        <w:rPr>
          <w:lang w:val="nb-NO"/>
        </w:rPr>
        <w:t xml:space="preserve"> </w:t>
      </w:r>
      <w:r w:rsidR="00757351" w:rsidRPr="00757351">
        <w:rPr>
          <w:lang w:val="nb-NO"/>
        </w:rPr>
        <w:t>19:8</w:t>
      </w:r>
    </w:p>
    <w:p w14:paraId="2E962516" w14:textId="616DE16F" w:rsidR="00E44B01" w:rsidRPr="00A779F0" w:rsidRDefault="00E44B01" w:rsidP="00E44B01">
      <w:pPr>
        <w:rPr>
          <w:lang w:val="nb-NO"/>
        </w:rPr>
      </w:pPr>
      <w:r w:rsidRPr="00A779F0">
        <w:rPr>
          <w:lang w:val="nb-NO"/>
        </w:rPr>
        <w:t>Historien er en digresjon for å forklare</w:t>
      </w:r>
      <w:r w:rsidR="009C1C31">
        <w:rPr>
          <w:lang w:val="nb-NO"/>
        </w:rPr>
        <w:t xml:space="preserve"> </w:t>
      </w:r>
      <w:r w:rsidRPr="00A779F0">
        <w:rPr>
          <w:lang w:val="nb-NO"/>
        </w:rPr>
        <w:t>opphavet til moabittene og ammonittene, som ble bitre fiender av Israel senere.</w:t>
      </w:r>
    </w:p>
    <w:p w14:paraId="5B77A0AD" w14:textId="2C5EAF54" w:rsidR="00E44B01" w:rsidRPr="00A779F0" w:rsidRDefault="00E44B01" w:rsidP="00E44B01">
      <w:pPr>
        <w:rPr>
          <w:lang w:val="nb-NO"/>
        </w:rPr>
      </w:pPr>
      <w:r w:rsidRPr="00A779F0">
        <w:rPr>
          <w:lang w:val="nb-NO"/>
        </w:rPr>
        <w:t>Hverken forfatteren eller Gud går god for det som skjer selv om det står i Bibelen.</w:t>
      </w:r>
    </w:p>
    <w:p w14:paraId="175BE950" w14:textId="77777777" w:rsidR="00E44B01" w:rsidRPr="00A779F0" w:rsidRDefault="00E44B01" w:rsidP="00E44B01">
      <w:pPr>
        <w:rPr>
          <w:lang w:val="nb-NO"/>
        </w:rPr>
      </w:pPr>
      <w:r w:rsidRPr="00A779F0">
        <w:rPr>
          <w:lang w:val="nb-NO"/>
        </w:rPr>
        <w:t xml:space="preserve"> </w:t>
      </w:r>
    </w:p>
    <w:p w14:paraId="3C125B15" w14:textId="1D9A3CB8" w:rsidR="00E44B01" w:rsidRPr="00557FFB" w:rsidRDefault="00E44B01" w:rsidP="00557FFB">
      <w:pPr>
        <w:pStyle w:val="Heading3"/>
        <w:rPr>
          <w:lang w:val="nb-NO"/>
        </w:rPr>
      </w:pPr>
      <w:bookmarkStart w:id="72" w:name="_Toc123031391"/>
      <w:r w:rsidRPr="00557FFB">
        <w:rPr>
          <w:lang w:val="nb-NO"/>
        </w:rPr>
        <w:t>3.</w:t>
      </w:r>
      <w:r w:rsidR="00557FFB" w:rsidRPr="00557FFB">
        <w:rPr>
          <w:lang w:val="nb-NO"/>
        </w:rPr>
        <w:t xml:space="preserve"> </w:t>
      </w:r>
      <w:proofErr w:type="spellStart"/>
      <w:r w:rsidRPr="00557FFB">
        <w:rPr>
          <w:lang w:val="nb-NO"/>
        </w:rPr>
        <w:t>Sikem</w:t>
      </w:r>
      <w:proofErr w:type="spellEnd"/>
      <w:r w:rsidRPr="00557FFB">
        <w:rPr>
          <w:lang w:val="nb-NO"/>
        </w:rPr>
        <w:t xml:space="preserve"> og Dina (</w:t>
      </w:r>
      <w:r w:rsidR="00A779F0" w:rsidRPr="00557FFB">
        <w:rPr>
          <w:lang w:val="nb-NO"/>
        </w:rPr>
        <w:t xml:space="preserve">kap. </w:t>
      </w:r>
      <w:r w:rsidRPr="00557FFB">
        <w:rPr>
          <w:lang w:val="nb-NO"/>
        </w:rPr>
        <w:t>34)</w:t>
      </w:r>
      <w:bookmarkEnd w:id="72"/>
    </w:p>
    <w:p w14:paraId="273D173D" w14:textId="6B2AF651" w:rsidR="00E44B01" w:rsidRPr="00A779F0" w:rsidRDefault="00E44B01" w:rsidP="00E44B01">
      <w:pPr>
        <w:rPr>
          <w:lang w:val="nb-NO"/>
        </w:rPr>
      </w:pPr>
      <w:r w:rsidRPr="00A779F0">
        <w:rPr>
          <w:lang w:val="nb-NO"/>
        </w:rPr>
        <w:t>Dina gjør noe dumt og uvanlig</w:t>
      </w:r>
      <w:r w:rsidR="005225F9">
        <w:rPr>
          <w:lang w:val="nb-NO"/>
        </w:rPr>
        <w:t xml:space="preserve">; hun går </w:t>
      </w:r>
      <w:r w:rsidRPr="00A779F0">
        <w:rPr>
          <w:lang w:val="nb-NO"/>
        </w:rPr>
        <w:t>alene</w:t>
      </w:r>
      <w:r w:rsidR="00F06DDE">
        <w:rPr>
          <w:lang w:val="nb-NO"/>
        </w:rPr>
        <w:t xml:space="preserve"> når hun </w:t>
      </w:r>
      <w:r w:rsidR="005225F9">
        <w:rPr>
          <w:lang w:val="nb-NO"/>
        </w:rPr>
        <w:t>er</w:t>
      </w:r>
      <w:r w:rsidR="00F06DDE">
        <w:rPr>
          <w:lang w:val="nb-NO"/>
        </w:rPr>
        <w:t xml:space="preserve"> i </w:t>
      </w:r>
      <w:proofErr w:type="spellStart"/>
      <w:r w:rsidR="00F06DDE">
        <w:rPr>
          <w:lang w:val="nb-NO"/>
        </w:rPr>
        <w:t>giftklar</w:t>
      </w:r>
      <w:proofErr w:type="spellEnd"/>
      <w:r w:rsidR="00F06DDE">
        <w:rPr>
          <w:lang w:val="nb-NO"/>
        </w:rPr>
        <w:t xml:space="preserve"> alder</w:t>
      </w:r>
      <w:r w:rsidRPr="00A779F0">
        <w:rPr>
          <w:lang w:val="nb-NO"/>
        </w:rPr>
        <w:t>.</w:t>
      </w:r>
    </w:p>
    <w:p w14:paraId="4229E64D" w14:textId="5A2152EE" w:rsidR="00E44B01" w:rsidRPr="00A779F0" w:rsidRDefault="00E44B01" w:rsidP="00E44B01">
      <w:pPr>
        <w:rPr>
          <w:lang w:val="nb-NO"/>
        </w:rPr>
      </w:pPr>
      <w:proofErr w:type="spellStart"/>
      <w:r w:rsidRPr="00A779F0">
        <w:rPr>
          <w:lang w:val="nb-NO"/>
        </w:rPr>
        <w:t>Sikem</w:t>
      </w:r>
      <w:proofErr w:type="spellEnd"/>
      <w:r w:rsidRPr="00A779F0">
        <w:rPr>
          <w:lang w:val="nb-NO"/>
        </w:rPr>
        <w:t xml:space="preserve"> og </w:t>
      </w:r>
      <w:proofErr w:type="spellStart"/>
      <w:r w:rsidRPr="00A779F0">
        <w:rPr>
          <w:lang w:val="nb-NO"/>
        </w:rPr>
        <w:t>Hamor</w:t>
      </w:r>
      <w:proofErr w:type="spellEnd"/>
      <w:r w:rsidRPr="00A779F0">
        <w:rPr>
          <w:lang w:val="nb-NO"/>
        </w:rPr>
        <w:t xml:space="preserve"> nevner ikke voldtekten og diskuterer bare ekteskap. Mulig “en høy</w:t>
      </w:r>
      <w:r w:rsidR="00172C78">
        <w:rPr>
          <w:lang w:val="nb-NO"/>
        </w:rPr>
        <w:t xml:space="preserve"> </w:t>
      </w:r>
      <w:r w:rsidRPr="00A779F0">
        <w:rPr>
          <w:lang w:val="nb-NO"/>
        </w:rPr>
        <w:t>brudepris” skal være en kompensasjon, men de viser ingen anger.</w:t>
      </w:r>
    </w:p>
    <w:p w14:paraId="0C879495" w14:textId="5AD22D93" w:rsidR="00E44B01" w:rsidRPr="00A779F0" w:rsidRDefault="00E44B01" w:rsidP="00E44B01">
      <w:pPr>
        <w:rPr>
          <w:lang w:val="nb-NO"/>
        </w:rPr>
      </w:pPr>
      <w:r w:rsidRPr="00A779F0">
        <w:rPr>
          <w:lang w:val="nb-NO"/>
        </w:rPr>
        <w:t>Simon og Levi hevner seg voldsomt. Det er vanskelig å si hvor mange de drepte,</w:t>
      </w:r>
      <w:r w:rsidR="00172C78">
        <w:rPr>
          <w:lang w:val="nb-NO"/>
        </w:rPr>
        <w:t xml:space="preserve"> </w:t>
      </w:r>
      <w:r w:rsidRPr="00A779F0">
        <w:rPr>
          <w:lang w:val="nb-NO"/>
        </w:rPr>
        <w:t>ettersom en by i GT ofte ikke var så veldig stor.</w:t>
      </w:r>
    </w:p>
    <w:p w14:paraId="485BE1EF" w14:textId="4CE9F490" w:rsidR="00E44B01" w:rsidRPr="00A779F0" w:rsidRDefault="00E44B01" w:rsidP="00E44B01">
      <w:pPr>
        <w:rPr>
          <w:lang w:val="nb-NO"/>
        </w:rPr>
      </w:pPr>
      <w:r w:rsidRPr="00A779F0">
        <w:rPr>
          <w:lang w:val="nb-NO"/>
        </w:rPr>
        <w:lastRenderedPageBreak/>
        <w:t>Hverken forfatteren eller Gud går god for det som skjer selv om det står i Bibelen.</w:t>
      </w:r>
    </w:p>
    <w:p w14:paraId="07F76472" w14:textId="77777777" w:rsidR="00E44B01" w:rsidRPr="00A779F0" w:rsidRDefault="00E44B01" w:rsidP="00E44B01">
      <w:pPr>
        <w:rPr>
          <w:lang w:val="nb-NO"/>
        </w:rPr>
      </w:pPr>
      <w:r w:rsidRPr="00A779F0">
        <w:rPr>
          <w:lang w:val="nb-NO"/>
        </w:rPr>
        <w:t xml:space="preserve"> </w:t>
      </w:r>
    </w:p>
    <w:p w14:paraId="38D51BFE" w14:textId="2E1800F9" w:rsidR="00E44B01" w:rsidRPr="00A779F0" w:rsidRDefault="00A779F0" w:rsidP="00557FFB">
      <w:pPr>
        <w:pStyle w:val="Heading2"/>
        <w:rPr>
          <w:lang w:val="nb-NO"/>
        </w:rPr>
      </w:pPr>
      <w:bookmarkStart w:id="73" w:name="_Toc123031392"/>
      <w:r w:rsidRPr="00A779F0">
        <w:rPr>
          <w:lang w:val="nb-NO"/>
        </w:rPr>
        <w:t xml:space="preserve">KAP. </w:t>
      </w:r>
      <w:r w:rsidR="00E44B01" w:rsidRPr="00A779F0">
        <w:rPr>
          <w:lang w:val="nb-NO"/>
        </w:rPr>
        <w:t>39-41</w:t>
      </w:r>
      <w:bookmarkEnd w:id="73"/>
    </w:p>
    <w:p w14:paraId="224B9934" w14:textId="56C75E65" w:rsidR="00E44B01" w:rsidRPr="00A779F0" w:rsidRDefault="00A779F0" w:rsidP="00E44B01">
      <w:pPr>
        <w:rPr>
          <w:lang w:val="nb-NO"/>
        </w:rPr>
      </w:pPr>
      <w:r w:rsidRPr="001D337A">
        <w:rPr>
          <w:b/>
          <w:bCs/>
          <w:lang w:val="nb-NO"/>
        </w:rPr>
        <w:t xml:space="preserve">Kap. </w:t>
      </w:r>
      <w:r w:rsidR="00E44B01" w:rsidRPr="001D337A">
        <w:rPr>
          <w:b/>
          <w:bCs/>
          <w:lang w:val="nb-NO"/>
        </w:rPr>
        <w:t>39:</w:t>
      </w:r>
      <w:r w:rsidR="00E44B01" w:rsidRPr="00A779F0">
        <w:rPr>
          <w:lang w:val="nb-NO"/>
        </w:rPr>
        <w:t xml:space="preserve"> V. 1-6 er en parallell til v. 19-23:</w:t>
      </w:r>
    </w:p>
    <w:p w14:paraId="4941299F" w14:textId="3A92414A" w:rsidR="00E44B01" w:rsidRPr="00CF3245" w:rsidRDefault="00E44B01" w:rsidP="00CF3245">
      <w:pPr>
        <w:pStyle w:val="ListParagraph"/>
        <w:numPr>
          <w:ilvl w:val="0"/>
          <w:numId w:val="11"/>
        </w:numPr>
        <w:rPr>
          <w:lang w:val="nb-NO"/>
        </w:rPr>
      </w:pPr>
      <w:r w:rsidRPr="00CF3245">
        <w:rPr>
          <w:lang w:val="nb-NO"/>
        </w:rPr>
        <w:t xml:space="preserve">“Herren var med Josef” både hos </w:t>
      </w:r>
      <w:proofErr w:type="spellStart"/>
      <w:r w:rsidRPr="00CF3245">
        <w:rPr>
          <w:lang w:val="nb-NO"/>
        </w:rPr>
        <w:t>Potifar</w:t>
      </w:r>
      <w:proofErr w:type="spellEnd"/>
      <w:r w:rsidRPr="00CF3245">
        <w:rPr>
          <w:lang w:val="nb-NO"/>
        </w:rPr>
        <w:t xml:space="preserve"> (v. 2) og i fengselet (v. 21, 23)</w:t>
      </w:r>
    </w:p>
    <w:p w14:paraId="63E68869" w14:textId="17DF93DE" w:rsidR="00E44B01" w:rsidRPr="00CF3245" w:rsidRDefault="00E44B01" w:rsidP="00CF3245">
      <w:pPr>
        <w:pStyle w:val="ListParagraph"/>
        <w:numPr>
          <w:ilvl w:val="0"/>
          <w:numId w:val="11"/>
        </w:numPr>
        <w:rPr>
          <w:lang w:val="nb-NO"/>
        </w:rPr>
      </w:pPr>
      <w:r w:rsidRPr="00CF3245">
        <w:rPr>
          <w:lang w:val="nb-NO"/>
        </w:rPr>
        <w:t>Han settes til å styre begge steder</w:t>
      </w:r>
    </w:p>
    <w:p w14:paraId="1E0C0135" w14:textId="77387945" w:rsidR="00E44B01" w:rsidRPr="00CF3245" w:rsidRDefault="00E44B01" w:rsidP="00CF3245">
      <w:pPr>
        <w:pStyle w:val="ListParagraph"/>
        <w:numPr>
          <w:ilvl w:val="0"/>
          <w:numId w:val="11"/>
        </w:numPr>
        <w:rPr>
          <w:lang w:val="nb-NO"/>
        </w:rPr>
      </w:pPr>
      <w:r w:rsidRPr="00CF3245">
        <w:rPr>
          <w:lang w:val="nb-NO"/>
        </w:rPr>
        <w:t>Han blir stolt på begge steder</w:t>
      </w:r>
    </w:p>
    <w:p w14:paraId="4D9718A8" w14:textId="4C915329" w:rsidR="00E44B01" w:rsidRPr="00CF3245" w:rsidRDefault="00E44B01" w:rsidP="00CF3245">
      <w:pPr>
        <w:pStyle w:val="ListParagraph"/>
        <w:numPr>
          <w:ilvl w:val="0"/>
          <w:numId w:val="11"/>
        </w:numPr>
        <w:rPr>
          <w:lang w:val="nb-NO"/>
        </w:rPr>
      </w:pPr>
      <w:r w:rsidRPr="00CF3245">
        <w:rPr>
          <w:lang w:val="nb-NO"/>
        </w:rPr>
        <w:t>Alt han gjorde lykkes for ham (v. 2-3, 23).</w:t>
      </w:r>
    </w:p>
    <w:p w14:paraId="7F5B8A3D" w14:textId="32D9A91E" w:rsidR="00E44B01" w:rsidRPr="002C1AAC" w:rsidRDefault="00E44B01" w:rsidP="0068716D">
      <w:pPr>
        <w:pStyle w:val="ListParagraph"/>
        <w:numPr>
          <w:ilvl w:val="0"/>
          <w:numId w:val="11"/>
        </w:numPr>
        <w:rPr>
          <w:lang w:val="nb-NO"/>
        </w:rPr>
      </w:pPr>
      <w:r w:rsidRPr="002C1AAC">
        <w:rPr>
          <w:lang w:val="nb-NO"/>
        </w:rPr>
        <w:t>Gud er tydelig med hele veien. Holder han på å gjøre Josef mer ydmyk ved å gå fra slave til</w:t>
      </w:r>
      <w:r w:rsidR="002C1AAC" w:rsidRPr="002C1AAC">
        <w:rPr>
          <w:lang w:val="nb-NO"/>
        </w:rPr>
        <w:t xml:space="preserve"> </w:t>
      </w:r>
      <w:r w:rsidRPr="002C1AAC">
        <w:rPr>
          <w:lang w:val="nb-NO"/>
        </w:rPr>
        <w:t>fengsel?</w:t>
      </w:r>
    </w:p>
    <w:p w14:paraId="4370646E" w14:textId="3291051C" w:rsidR="00E44B01" w:rsidRPr="00A779F0" w:rsidRDefault="00A779F0" w:rsidP="00E44B01">
      <w:pPr>
        <w:rPr>
          <w:lang w:val="nb-NO"/>
        </w:rPr>
      </w:pPr>
      <w:r w:rsidRPr="001D337A">
        <w:rPr>
          <w:b/>
          <w:bCs/>
          <w:lang w:val="nb-NO"/>
        </w:rPr>
        <w:t xml:space="preserve">Kap. </w:t>
      </w:r>
      <w:r w:rsidR="00E44B01" w:rsidRPr="001D337A">
        <w:rPr>
          <w:b/>
          <w:bCs/>
          <w:lang w:val="nb-NO"/>
        </w:rPr>
        <w:t>40:</w:t>
      </w:r>
      <w:r w:rsidR="00E44B01" w:rsidRPr="00A779F0">
        <w:rPr>
          <w:lang w:val="nb-NO"/>
        </w:rPr>
        <w:t xml:space="preserve"> Han har tolket en “dobbel-drøm” og det</w:t>
      </w:r>
      <w:r w:rsidR="00CF3245">
        <w:rPr>
          <w:lang w:val="nb-NO"/>
        </w:rPr>
        <w:t xml:space="preserve"> </w:t>
      </w:r>
      <w:r w:rsidR="00E44B01" w:rsidRPr="00A779F0">
        <w:rPr>
          <w:lang w:val="nb-NO"/>
        </w:rPr>
        <w:t>skjedde. Hva tenkte han om sine egne to mens han var i fengsel?</w:t>
      </w:r>
    </w:p>
    <w:p w14:paraId="49C99C50" w14:textId="5FE48D82" w:rsidR="00E44B01" w:rsidRPr="00A779F0" w:rsidRDefault="00A779F0" w:rsidP="00E44B01">
      <w:pPr>
        <w:rPr>
          <w:lang w:val="nb-NO"/>
        </w:rPr>
      </w:pPr>
      <w:r w:rsidRPr="001D337A">
        <w:rPr>
          <w:b/>
          <w:bCs/>
          <w:lang w:val="nb-NO"/>
        </w:rPr>
        <w:t xml:space="preserve">Kap. </w:t>
      </w:r>
      <w:r w:rsidR="00E44B01" w:rsidRPr="001D337A">
        <w:rPr>
          <w:b/>
          <w:bCs/>
          <w:lang w:val="nb-NO"/>
        </w:rPr>
        <w:t>41:</w:t>
      </w:r>
      <w:r w:rsidR="00E44B01" w:rsidRPr="00A779F0">
        <w:rPr>
          <w:lang w:val="nb-NO"/>
        </w:rPr>
        <w:t xml:space="preserve"> 13 år senere blir han endelig fri (37:2, 41:46).</w:t>
      </w:r>
    </w:p>
    <w:p w14:paraId="567E866C" w14:textId="77777777" w:rsidR="00E44B01" w:rsidRPr="00A779F0" w:rsidRDefault="00E44B01" w:rsidP="00E44B01">
      <w:pPr>
        <w:rPr>
          <w:lang w:val="nb-NO"/>
        </w:rPr>
      </w:pPr>
      <w:r w:rsidRPr="00A779F0">
        <w:rPr>
          <w:lang w:val="nb-NO"/>
        </w:rPr>
        <w:t xml:space="preserve"> </w:t>
      </w:r>
    </w:p>
    <w:p w14:paraId="4EF7C383" w14:textId="7ED7D2BD" w:rsidR="00E44B01" w:rsidRPr="00A779F0" w:rsidRDefault="00A779F0" w:rsidP="008F22DC">
      <w:pPr>
        <w:pStyle w:val="Heading2"/>
        <w:rPr>
          <w:lang w:val="nb-NO"/>
        </w:rPr>
      </w:pPr>
      <w:bookmarkStart w:id="74" w:name="_Toc123031393"/>
      <w:r w:rsidRPr="00A779F0">
        <w:rPr>
          <w:lang w:val="nb-NO"/>
        </w:rPr>
        <w:t xml:space="preserve">KAP. </w:t>
      </w:r>
      <w:r w:rsidR="00E44B01" w:rsidRPr="00A779F0">
        <w:rPr>
          <w:lang w:val="nb-NO"/>
        </w:rPr>
        <w:t>42</w:t>
      </w:r>
      <w:bookmarkEnd w:id="74"/>
    </w:p>
    <w:p w14:paraId="066B3034" w14:textId="20E2CBEC" w:rsidR="00E44B01" w:rsidRPr="00A779F0" w:rsidRDefault="00E44B01" w:rsidP="00E44B01">
      <w:pPr>
        <w:rPr>
          <w:lang w:val="nb-NO"/>
        </w:rPr>
      </w:pPr>
      <w:r w:rsidRPr="00A779F0">
        <w:rPr>
          <w:lang w:val="nb-NO"/>
        </w:rPr>
        <w:t>Han husker drømmene i v. 9, men</w:t>
      </w:r>
      <w:r w:rsidR="008D2B33" w:rsidRPr="00A779F0">
        <w:rPr>
          <w:lang w:val="nb-NO"/>
        </w:rPr>
        <w:t xml:space="preserve"> </w:t>
      </w:r>
      <w:r w:rsidRPr="00A779F0">
        <w:rPr>
          <w:lang w:val="nb-NO"/>
        </w:rPr>
        <w:t>Benjamin og Jakob mangler for at de skal bli oppfylt.</w:t>
      </w:r>
    </w:p>
    <w:p w14:paraId="795D97DE" w14:textId="37B5F36D" w:rsidR="00E44B01" w:rsidRPr="00A779F0" w:rsidRDefault="00E44B01" w:rsidP="00E44B01">
      <w:pPr>
        <w:rPr>
          <w:lang w:val="nb-NO"/>
        </w:rPr>
      </w:pPr>
      <w:r w:rsidRPr="00A779F0">
        <w:rPr>
          <w:lang w:val="nb-NO"/>
        </w:rPr>
        <w:t>Han vil se om brødrene har endret seg og gjenskaper situasjonen, denne gang med friheten som belønning.</w:t>
      </w:r>
    </w:p>
    <w:p w14:paraId="654FBCD6" w14:textId="5C3FDDF1" w:rsidR="00E44B01" w:rsidRPr="00A779F0" w:rsidRDefault="00E44B01" w:rsidP="00E44B01">
      <w:pPr>
        <w:rPr>
          <w:lang w:val="nb-NO"/>
        </w:rPr>
      </w:pPr>
      <w:r w:rsidRPr="00A779F0">
        <w:rPr>
          <w:lang w:val="nb-NO"/>
        </w:rPr>
        <w:t>Først med Simon i fengsel (v. 16</w:t>
      </w:r>
      <w:r w:rsidR="00755E54">
        <w:rPr>
          <w:lang w:val="nb-NO"/>
        </w:rPr>
        <w:t xml:space="preserve"> og </w:t>
      </w:r>
      <w:r w:rsidRPr="00A779F0">
        <w:rPr>
          <w:lang w:val="nb-NO"/>
        </w:rPr>
        <w:t>19), og brødrene ser parallellen (v. 21-22).</w:t>
      </w:r>
      <w:r w:rsidR="00497FE1">
        <w:rPr>
          <w:lang w:val="nb-NO"/>
        </w:rPr>
        <w:t xml:space="preserve"> De ser på dette som en dom over</w:t>
      </w:r>
      <w:r w:rsidR="00AA0479">
        <w:rPr>
          <w:lang w:val="nb-NO"/>
        </w:rPr>
        <w:t xml:space="preserve"> at de solgte Josef og innser at de er skyldige.</w:t>
      </w:r>
    </w:p>
    <w:p w14:paraId="5624199D" w14:textId="25B628EA" w:rsidR="00E44B01" w:rsidRPr="00A779F0" w:rsidRDefault="00E44B01" w:rsidP="00E44B01">
      <w:pPr>
        <w:rPr>
          <w:lang w:val="nb-NO"/>
        </w:rPr>
      </w:pPr>
      <w:r w:rsidRPr="00A779F0">
        <w:rPr>
          <w:lang w:val="nb-NO"/>
        </w:rPr>
        <w:t>Deretter med Benjamin (44:10-13,17).</w:t>
      </w:r>
    </w:p>
    <w:p w14:paraId="4FF8A6F3" w14:textId="6653E247" w:rsidR="00E44B01" w:rsidRPr="00A779F0" w:rsidRDefault="00E44B01" w:rsidP="00E44B01">
      <w:pPr>
        <w:rPr>
          <w:lang w:val="nb-NO"/>
        </w:rPr>
      </w:pPr>
      <w:r w:rsidRPr="00A779F0">
        <w:rPr>
          <w:lang w:val="nb-NO"/>
        </w:rPr>
        <w:t>v. 35-36: Tror Jakob at de har solgt Simon?</w:t>
      </w:r>
    </w:p>
    <w:p w14:paraId="11298B27" w14:textId="77777777" w:rsidR="00E44B01" w:rsidRPr="00A779F0" w:rsidRDefault="00E44B01" w:rsidP="00E44B01">
      <w:pPr>
        <w:rPr>
          <w:lang w:val="nb-NO"/>
        </w:rPr>
      </w:pPr>
      <w:r w:rsidRPr="00A779F0">
        <w:rPr>
          <w:lang w:val="nb-NO"/>
        </w:rPr>
        <w:t xml:space="preserve"> </w:t>
      </w:r>
    </w:p>
    <w:p w14:paraId="01CC069A" w14:textId="33E97DEB" w:rsidR="00E44B01" w:rsidRPr="00A779F0" w:rsidRDefault="00A779F0" w:rsidP="008F22DC">
      <w:pPr>
        <w:pStyle w:val="Heading2"/>
        <w:rPr>
          <w:lang w:val="nb-NO"/>
        </w:rPr>
      </w:pPr>
      <w:bookmarkStart w:id="75" w:name="_Toc123031394"/>
      <w:r w:rsidRPr="00A779F0">
        <w:rPr>
          <w:lang w:val="nb-NO"/>
        </w:rPr>
        <w:t xml:space="preserve">KAP. </w:t>
      </w:r>
      <w:r w:rsidR="00E44B01" w:rsidRPr="00A779F0">
        <w:rPr>
          <w:lang w:val="nb-NO"/>
        </w:rPr>
        <w:t>43-47</w:t>
      </w:r>
      <w:bookmarkEnd w:id="75"/>
    </w:p>
    <w:p w14:paraId="4A256355" w14:textId="791A2072" w:rsidR="00E44B01" w:rsidRPr="00A779F0" w:rsidRDefault="00A779F0" w:rsidP="00E44B01">
      <w:pPr>
        <w:rPr>
          <w:lang w:val="nb-NO"/>
        </w:rPr>
      </w:pPr>
      <w:r w:rsidRPr="007E0098">
        <w:rPr>
          <w:b/>
          <w:bCs/>
          <w:lang w:val="nb-NO"/>
        </w:rPr>
        <w:t xml:space="preserve">Kap. </w:t>
      </w:r>
      <w:r w:rsidR="00E44B01" w:rsidRPr="007E0098">
        <w:rPr>
          <w:b/>
          <w:bCs/>
          <w:lang w:val="nb-NO"/>
        </w:rPr>
        <w:t>43:</w:t>
      </w:r>
      <w:r w:rsidR="00E44B01" w:rsidRPr="00A779F0">
        <w:rPr>
          <w:lang w:val="nb-NO"/>
        </w:rPr>
        <w:t xml:space="preserve"> Andre forfattere i oldtiden nevner også at egypterne ikke likte å spise med fremmede (v. 32). Trolig fremmede </w:t>
      </w:r>
      <w:r w:rsidR="007E0098" w:rsidRPr="00A779F0">
        <w:rPr>
          <w:lang w:val="nb-NO"/>
        </w:rPr>
        <w:t xml:space="preserve">generelt </w:t>
      </w:r>
      <w:r w:rsidR="00E44B01" w:rsidRPr="00A779F0">
        <w:rPr>
          <w:lang w:val="nb-NO"/>
        </w:rPr>
        <w:t>og ikke hebreere spesielt.</w:t>
      </w:r>
    </w:p>
    <w:p w14:paraId="176084DF" w14:textId="1059D77D" w:rsidR="00E44B01" w:rsidRPr="00A779F0" w:rsidRDefault="00A779F0" w:rsidP="00E44B01">
      <w:pPr>
        <w:rPr>
          <w:lang w:val="nb-NO"/>
        </w:rPr>
      </w:pPr>
      <w:r w:rsidRPr="007E0098">
        <w:rPr>
          <w:b/>
          <w:bCs/>
          <w:lang w:val="nb-NO"/>
        </w:rPr>
        <w:lastRenderedPageBreak/>
        <w:t xml:space="preserve">Kap. </w:t>
      </w:r>
      <w:r w:rsidR="00E44B01" w:rsidRPr="007E0098">
        <w:rPr>
          <w:b/>
          <w:bCs/>
          <w:lang w:val="nb-NO"/>
        </w:rPr>
        <w:t>44:</w:t>
      </w:r>
      <w:r w:rsidR="00E44B01" w:rsidRPr="00A779F0">
        <w:rPr>
          <w:lang w:val="nb-NO"/>
        </w:rPr>
        <w:t xml:space="preserve"> Juda holder bokas lengste tale og viser seg som en forandret mann. Han innrømmer at de er skyldige for det de gjorde mot Josef (v. 16), og han er villig til å ta Benjamins plass (v. 33).</w:t>
      </w:r>
    </w:p>
    <w:p w14:paraId="6CD610C3" w14:textId="3412D10D" w:rsidR="00E44B01" w:rsidRPr="00A779F0" w:rsidRDefault="00A779F0" w:rsidP="00E44B01">
      <w:pPr>
        <w:rPr>
          <w:lang w:val="nb-NO"/>
        </w:rPr>
      </w:pPr>
      <w:r w:rsidRPr="007E0098">
        <w:rPr>
          <w:b/>
          <w:bCs/>
          <w:lang w:val="nb-NO"/>
        </w:rPr>
        <w:t xml:space="preserve">Kap. </w:t>
      </w:r>
      <w:r w:rsidR="00E44B01" w:rsidRPr="007E0098">
        <w:rPr>
          <w:b/>
          <w:bCs/>
          <w:lang w:val="nb-NO"/>
        </w:rPr>
        <w:t>45:</w:t>
      </w:r>
      <w:r w:rsidR="00E44B01" w:rsidRPr="00A779F0">
        <w:rPr>
          <w:lang w:val="nb-NO"/>
        </w:rPr>
        <w:t xml:space="preserve"> Forandringen i Juda og brødrene, i tillegg til å høre om farens reaksjon på hendelsene for 22 år siden, ble for mye for Josef. Han sier de ikke skal anklage seg selv, siden det var for å redde liv at Gud sendte ham foran dem til Egypt (v. 5-8). Han har skjønt at drømmene betydde at Gud hadde hatt denne planen hele tiden.</w:t>
      </w:r>
    </w:p>
    <w:p w14:paraId="6B4DFA0E" w14:textId="78A84FB3" w:rsidR="00E44B01" w:rsidRPr="00A779F0" w:rsidRDefault="00A779F0" w:rsidP="00E44B01">
      <w:pPr>
        <w:rPr>
          <w:lang w:val="nb-NO"/>
        </w:rPr>
      </w:pPr>
      <w:r w:rsidRPr="007E0098">
        <w:rPr>
          <w:b/>
          <w:bCs/>
          <w:lang w:val="nb-NO"/>
        </w:rPr>
        <w:t xml:space="preserve">Kap. </w:t>
      </w:r>
      <w:r w:rsidR="00E44B01" w:rsidRPr="007E0098">
        <w:rPr>
          <w:b/>
          <w:bCs/>
          <w:lang w:val="nb-NO"/>
        </w:rPr>
        <w:t>46:</w:t>
      </w:r>
      <w:r w:rsidR="00E44B01" w:rsidRPr="00A779F0">
        <w:rPr>
          <w:lang w:val="nb-NO"/>
        </w:rPr>
        <w:t xml:space="preserve"> v. 2-4: Eneste visjon i “</w:t>
      </w:r>
      <w:r w:rsidR="00BF1C51">
        <w:rPr>
          <w:lang w:val="nb-NO"/>
        </w:rPr>
        <w:t>Josef-historien</w:t>
      </w:r>
      <w:r w:rsidR="00E44B01" w:rsidRPr="00A779F0">
        <w:rPr>
          <w:lang w:val="nb-NO"/>
        </w:rPr>
        <w:t xml:space="preserve">”. Jakob trengte å høre at det var Guds plan at han skulle dra til Egypt. Løftet om å føre ham ut av Egypt også (v. 4) kan forstås som at han ikke skulle gravlegges der (47:30), men også at Israel som folk skulle tilbake en dag. </w:t>
      </w:r>
      <w:r w:rsidR="001A3A95">
        <w:rPr>
          <w:lang w:val="nb-NO"/>
        </w:rPr>
        <w:t xml:space="preserve">Historien forteller hvordan </w:t>
      </w:r>
      <w:r w:rsidR="00E44B01" w:rsidRPr="00A779F0">
        <w:rPr>
          <w:lang w:val="nb-NO"/>
        </w:rPr>
        <w:t xml:space="preserve">israelittene </w:t>
      </w:r>
      <w:r w:rsidR="001A3A95">
        <w:rPr>
          <w:lang w:val="nb-NO"/>
        </w:rPr>
        <w:t xml:space="preserve">havnet </w:t>
      </w:r>
      <w:r w:rsidR="00E44B01" w:rsidRPr="00A779F0">
        <w:rPr>
          <w:lang w:val="nb-NO"/>
        </w:rPr>
        <w:t>i Egypt.</w:t>
      </w:r>
    </w:p>
    <w:p w14:paraId="297ED69C" w14:textId="69CCB2DB" w:rsidR="00E44B01" w:rsidRPr="00A779F0" w:rsidRDefault="00A779F0" w:rsidP="00E44B01">
      <w:pPr>
        <w:rPr>
          <w:lang w:val="nb-NO"/>
        </w:rPr>
      </w:pPr>
      <w:r w:rsidRPr="007E0098">
        <w:rPr>
          <w:b/>
          <w:bCs/>
          <w:lang w:val="nb-NO"/>
        </w:rPr>
        <w:t xml:space="preserve">Kap. </w:t>
      </w:r>
      <w:r w:rsidR="00E44B01" w:rsidRPr="007E0098">
        <w:rPr>
          <w:b/>
          <w:bCs/>
          <w:lang w:val="nb-NO"/>
        </w:rPr>
        <w:t>47:</w:t>
      </w:r>
      <w:r w:rsidR="00E44B01" w:rsidRPr="00A779F0">
        <w:rPr>
          <w:lang w:val="nb-NO"/>
        </w:rPr>
        <w:t xml:space="preserve"> Jakob og brødrene får det beste området av Egypt.</w:t>
      </w:r>
    </w:p>
    <w:p w14:paraId="01FBEB54" w14:textId="77777777" w:rsidR="00E44B01" w:rsidRPr="00A779F0" w:rsidRDefault="00E44B01" w:rsidP="00E44B01">
      <w:pPr>
        <w:rPr>
          <w:lang w:val="nb-NO"/>
        </w:rPr>
      </w:pPr>
      <w:r w:rsidRPr="00A779F0">
        <w:rPr>
          <w:lang w:val="nb-NO"/>
        </w:rPr>
        <w:t xml:space="preserve"> </w:t>
      </w:r>
    </w:p>
    <w:p w14:paraId="387FA206" w14:textId="46EB3A07" w:rsidR="00E44B01" w:rsidRPr="00A779F0" w:rsidRDefault="00A779F0" w:rsidP="00890D7B">
      <w:pPr>
        <w:pStyle w:val="Heading2"/>
        <w:rPr>
          <w:lang w:val="nb-NO"/>
        </w:rPr>
      </w:pPr>
      <w:bookmarkStart w:id="76" w:name="_Toc123031395"/>
      <w:r w:rsidRPr="00A779F0">
        <w:rPr>
          <w:lang w:val="nb-NO"/>
        </w:rPr>
        <w:t xml:space="preserve">KAP. </w:t>
      </w:r>
      <w:r w:rsidR="00E44B01" w:rsidRPr="00A779F0">
        <w:rPr>
          <w:lang w:val="nb-NO"/>
        </w:rPr>
        <w:t>48-49</w:t>
      </w:r>
      <w:bookmarkEnd w:id="76"/>
    </w:p>
    <w:p w14:paraId="2EC54E01" w14:textId="559A6D5A" w:rsidR="00E44B01" w:rsidRPr="00A779F0" w:rsidRDefault="00A779F0" w:rsidP="00E44B01">
      <w:pPr>
        <w:rPr>
          <w:lang w:val="nb-NO"/>
        </w:rPr>
      </w:pPr>
      <w:r w:rsidRPr="00E17D15">
        <w:rPr>
          <w:b/>
          <w:bCs/>
          <w:lang w:val="nb-NO"/>
        </w:rPr>
        <w:t xml:space="preserve">Kap. </w:t>
      </w:r>
      <w:r w:rsidR="00E44B01" w:rsidRPr="00E17D15">
        <w:rPr>
          <w:b/>
          <w:bCs/>
          <w:lang w:val="nb-NO"/>
        </w:rPr>
        <w:t>48:</w:t>
      </w:r>
      <w:r w:rsidR="00E44B01" w:rsidRPr="00A779F0">
        <w:rPr>
          <w:lang w:val="nb-NO"/>
        </w:rPr>
        <w:t xml:space="preserve"> Jakob velsigner den yngre</w:t>
      </w:r>
      <w:r w:rsidR="00E17D15">
        <w:rPr>
          <w:lang w:val="nb-NO"/>
        </w:rPr>
        <w:t xml:space="preserve"> </w:t>
      </w:r>
      <w:r w:rsidR="00E44B01" w:rsidRPr="00A779F0">
        <w:rPr>
          <w:lang w:val="nb-NO"/>
        </w:rPr>
        <w:t>Efraim før Manasse i en fredfull ironi.</w:t>
      </w:r>
    </w:p>
    <w:p w14:paraId="62B8B6DE" w14:textId="04A127E3" w:rsidR="00D56B78" w:rsidRDefault="00A779F0" w:rsidP="00D56B78">
      <w:pPr>
        <w:rPr>
          <w:lang w:val="nb-NO"/>
        </w:rPr>
      </w:pPr>
      <w:r w:rsidRPr="00E17D15">
        <w:rPr>
          <w:b/>
          <w:bCs/>
          <w:lang w:val="nb-NO"/>
        </w:rPr>
        <w:t xml:space="preserve">Kap. </w:t>
      </w:r>
      <w:r w:rsidR="00E44B01" w:rsidRPr="00E17D15">
        <w:rPr>
          <w:b/>
          <w:bCs/>
          <w:lang w:val="nb-NO"/>
        </w:rPr>
        <w:t>49:</w:t>
      </w:r>
      <w:r w:rsidR="00E17D15">
        <w:rPr>
          <w:lang w:val="nb-NO"/>
        </w:rPr>
        <w:t xml:space="preserve"> </w:t>
      </w:r>
      <w:r w:rsidR="00E44B01" w:rsidRPr="00A779F0">
        <w:rPr>
          <w:lang w:val="nb-NO"/>
        </w:rPr>
        <w:t xml:space="preserve">Ruben mister førstefødselsretten </w:t>
      </w:r>
      <w:r w:rsidRPr="00A779F0">
        <w:rPr>
          <w:lang w:val="nb-NO"/>
        </w:rPr>
        <w:t>pga.</w:t>
      </w:r>
      <w:r w:rsidR="00E44B01" w:rsidRPr="00A779F0">
        <w:rPr>
          <w:lang w:val="nb-NO"/>
        </w:rPr>
        <w:t xml:space="preserve"> </w:t>
      </w:r>
      <w:r w:rsidR="00D56B78">
        <w:rPr>
          <w:lang w:val="nb-NO"/>
        </w:rPr>
        <w:t xml:space="preserve">at han </w:t>
      </w:r>
      <w:r w:rsidR="00D56B78" w:rsidRPr="00D56B78">
        <w:rPr>
          <w:lang w:val="nb-NO"/>
        </w:rPr>
        <w:t xml:space="preserve">lå med </w:t>
      </w:r>
      <w:proofErr w:type="spellStart"/>
      <w:r w:rsidR="00D56B78" w:rsidRPr="00D56B78">
        <w:rPr>
          <w:lang w:val="nb-NO"/>
        </w:rPr>
        <w:t>Bilha</w:t>
      </w:r>
      <w:proofErr w:type="spellEnd"/>
      <w:r w:rsidR="00D56B78" w:rsidRPr="00D56B78">
        <w:rPr>
          <w:lang w:val="nb-NO"/>
        </w:rPr>
        <w:t>, farens medhustru</w:t>
      </w:r>
      <w:r w:rsidR="002727EF">
        <w:rPr>
          <w:lang w:val="nb-NO"/>
        </w:rPr>
        <w:t xml:space="preserve"> (</w:t>
      </w:r>
      <w:r w:rsidR="00D56B78" w:rsidRPr="00D56B78">
        <w:rPr>
          <w:lang w:val="nb-NO"/>
        </w:rPr>
        <w:t>35:22</w:t>
      </w:r>
      <w:r w:rsidR="002727EF">
        <w:rPr>
          <w:lang w:val="nb-NO"/>
        </w:rPr>
        <w:t>).</w:t>
      </w:r>
    </w:p>
    <w:p w14:paraId="60DCF1A4" w14:textId="3D7FB7E8" w:rsidR="003106A1" w:rsidRPr="003106A1" w:rsidRDefault="003106A1" w:rsidP="003106A1">
      <w:pPr>
        <w:rPr>
          <w:lang w:val="nb-NO"/>
        </w:rPr>
      </w:pPr>
      <w:r w:rsidRPr="003106A1">
        <w:rPr>
          <w:i/>
          <w:iCs/>
          <w:lang w:val="nb-NO"/>
        </w:rPr>
        <w:t>"Men du bruser over som vannet, derfor skal du ikke ha noe fortrinn. For da du steg opp i din fars seng, vanæret du den – i mitt leie steg han opp."</w:t>
      </w:r>
      <w:r>
        <w:rPr>
          <w:lang w:val="nb-NO"/>
        </w:rPr>
        <w:t xml:space="preserve"> </w:t>
      </w:r>
      <w:r w:rsidRPr="003106A1">
        <w:rPr>
          <w:lang w:val="nb-NO"/>
        </w:rPr>
        <w:t>1. Mosebok 49:4</w:t>
      </w:r>
    </w:p>
    <w:p w14:paraId="7C9FDEFE" w14:textId="328C6EF9" w:rsidR="00E44B01" w:rsidRDefault="00E44B01" w:rsidP="00E44B01">
      <w:pPr>
        <w:rPr>
          <w:lang w:val="nb-NO"/>
        </w:rPr>
      </w:pPr>
      <w:r w:rsidRPr="00A779F0">
        <w:rPr>
          <w:lang w:val="nb-NO"/>
        </w:rPr>
        <w:t xml:space="preserve">Simon og Levi mister retten </w:t>
      </w:r>
      <w:r w:rsidR="00A779F0" w:rsidRPr="00A779F0">
        <w:rPr>
          <w:lang w:val="nb-NO"/>
        </w:rPr>
        <w:t>pga.</w:t>
      </w:r>
      <w:r w:rsidRPr="00A779F0">
        <w:rPr>
          <w:lang w:val="nb-NO"/>
        </w:rPr>
        <w:t xml:space="preserve"> kap</w:t>
      </w:r>
      <w:r w:rsidR="00E17D15">
        <w:rPr>
          <w:lang w:val="nb-NO"/>
        </w:rPr>
        <w:t xml:space="preserve">. </w:t>
      </w:r>
      <w:r w:rsidRPr="00A779F0">
        <w:rPr>
          <w:lang w:val="nb-NO"/>
        </w:rPr>
        <w:t>34. Simon blir en del av Juda (Jos</w:t>
      </w:r>
      <w:r w:rsidR="00844315">
        <w:rPr>
          <w:lang w:val="nb-NO"/>
        </w:rPr>
        <w:t xml:space="preserve"> </w:t>
      </w:r>
      <w:r w:rsidRPr="00A779F0">
        <w:rPr>
          <w:lang w:val="nb-NO"/>
        </w:rPr>
        <w:t>19), og Levi blir prestestammen med egne byer over hele landet (Jos 21).</w:t>
      </w:r>
    </w:p>
    <w:p w14:paraId="5B81B7C4" w14:textId="3FB7C6D4" w:rsidR="00F0151D" w:rsidRPr="00F0151D" w:rsidRDefault="00F0151D" w:rsidP="00F0151D">
      <w:pPr>
        <w:rPr>
          <w:lang w:val="nb-NO"/>
        </w:rPr>
      </w:pPr>
      <w:r w:rsidRPr="00F0151D">
        <w:rPr>
          <w:i/>
          <w:iCs/>
          <w:lang w:val="nb-NO"/>
        </w:rPr>
        <w:t xml:space="preserve">"Simon og Levi er brødre. Våpnene deres er redskap for vold. Min sjel, møt ikke i deres råd! Min ære, vær ikke med i deres forsamling! For i sinne drepte de menn, egenrådig </w:t>
      </w:r>
      <w:proofErr w:type="spellStart"/>
      <w:r w:rsidRPr="00F0151D">
        <w:rPr>
          <w:i/>
          <w:iCs/>
          <w:lang w:val="nb-NO"/>
        </w:rPr>
        <w:t>skamskar</w:t>
      </w:r>
      <w:proofErr w:type="spellEnd"/>
      <w:r w:rsidRPr="00F0151D">
        <w:rPr>
          <w:i/>
          <w:iCs/>
          <w:lang w:val="nb-NO"/>
        </w:rPr>
        <w:t xml:space="preserve"> de okser. Forbannet er sinnet deres, for det er kraftig, og raseriet, for det er voldsomt! Jeg vil splitte dem i Jakob og spre dem ut i Israel."</w:t>
      </w:r>
      <w:r>
        <w:rPr>
          <w:lang w:val="nb-NO"/>
        </w:rPr>
        <w:t xml:space="preserve"> </w:t>
      </w:r>
      <w:r w:rsidRPr="00F0151D">
        <w:rPr>
          <w:lang w:val="nb-NO"/>
        </w:rPr>
        <w:t>49:5-7</w:t>
      </w:r>
    </w:p>
    <w:p w14:paraId="1C3AAF96" w14:textId="7DC00E5E" w:rsidR="00E44B01" w:rsidRPr="00A779F0" w:rsidRDefault="00E44B01" w:rsidP="00E44B01">
      <w:pPr>
        <w:rPr>
          <w:lang w:val="nb-NO"/>
        </w:rPr>
      </w:pPr>
      <w:r w:rsidRPr="00A779F0">
        <w:rPr>
          <w:lang w:val="nb-NO"/>
        </w:rPr>
        <w:t>Juda får 5 vers (v. 8-12, nest mest etter Josef).</w:t>
      </w:r>
    </w:p>
    <w:p w14:paraId="126EC3F8" w14:textId="77777777" w:rsidR="00E44B01" w:rsidRPr="00A779F0" w:rsidRDefault="00E44B01" w:rsidP="00E44B01">
      <w:pPr>
        <w:rPr>
          <w:lang w:val="nb-NO"/>
        </w:rPr>
      </w:pPr>
      <w:r w:rsidRPr="00A779F0">
        <w:rPr>
          <w:lang w:val="nb-NO"/>
        </w:rPr>
        <w:t xml:space="preserve"> </w:t>
      </w:r>
    </w:p>
    <w:p w14:paraId="3E60B698" w14:textId="56AE0738" w:rsidR="00E44B01" w:rsidRPr="00A779F0" w:rsidRDefault="00E44B01" w:rsidP="00160CA5">
      <w:pPr>
        <w:pStyle w:val="Heading3"/>
        <w:rPr>
          <w:lang w:val="nb-NO"/>
        </w:rPr>
      </w:pPr>
      <w:bookmarkStart w:id="77" w:name="_Toc123031396"/>
      <w:r w:rsidRPr="00A779F0">
        <w:rPr>
          <w:lang w:val="nb-NO"/>
        </w:rPr>
        <w:lastRenderedPageBreak/>
        <w:t>M</w:t>
      </w:r>
      <w:r w:rsidR="00160CA5">
        <w:rPr>
          <w:lang w:val="nb-NO"/>
        </w:rPr>
        <w:t>essias</w:t>
      </w:r>
      <w:r w:rsidRPr="00A779F0">
        <w:rPr>
          <w:lang w:val="nb-NO"/>
        </w:rPr>
        <w:t xml:space="preserve"> i 49:8-12</w:t>
      </w:r>
      <w:bookmarkEnd w:id="77"/>
    </w:p>
    <w:p w14:paraId="7837BAD5" w14:textId="59DD8607" w:rsidR="00B21BEC" w:rsidRDefault="00E44B01" w:rsidP="00E44B01">
      <w:pPr>
        <w:rPr>
          <w:lang w:val="nb-NO"/>
        </w:rPr>
      </w:pPr>
      <w:r w:rsidRPr="00A779F0">
        <w:rPr>
          <w:lang w:val="nb-NO"/>
        </w:rPr>
        <w:t xml:space="preserve">v. 8: </w:t>
      </w:r>
      <w:r w:rsidR="00797CF8">
        <w:rPr>
          <w:lang w:val="nb-NO"/>
        </w:rPr>
        <w:t>Juda</w:t>
      </w:r>
      <w:r w:rsidRPr="00A779F0">
        <w:rPr>
          <w:lang w:val="nb-NO"/>
        </w:rPr>
        <w:t xml:space="preserve"> skal ta lederskapet over de andre brødrene/stammene.</w:t>
      </w:r>
    </w:p>
    <w:p w14:paraId="32FF1607" w14:textId="2B7B75CD" w:rsidR="00B775A4" w:rsidRPr="00B775A4" w:rsidRDefault="00B775A4" w:rsidP="00B775A4">
      <w:pPr>
        <w:rPr>
          <w:lang w:val="nb-NO"/>
        </w:rPr>
      </w:pPr>
      <w:r w:rsidRPr="00B775A4">
        <w:rPr>
          <w:i/>
          <w:iCs/>
          <w:lang w:val="nb-NO"/>
        </w:rPr>
        <w:t xml:space="preserve">"Juda, deg priser dine brødre, du har hånden på fiendens nakke, </w:t>
      </w:r>
      <w:r w:rsidRPr="00B775A4">
        <w:rPr>
          <w:i/>
          <w:iCs/>
          <w:u w:val="single"/>
          <w:lang w:val="nb-NO"/>
        </w:rPr>
        <w:t>din fars sønner bøyer seg for deg</w:t>
      </w:r>
      <w:r w:rsidRPr="00B775A4">
        <w:rPr>
          <w:i/>
          <w:iCs/>
          <w:lang w:val="nb-NO"/>
        </w:rPr>
        <w:t>."</w:t>
      </w:r>
      <w:r>
        <w:rPr>
          <w:lang w:val="nb-NO"/>
        </w:rPr>
        <w:t xml:space="preserve"> </w:t>
      </w:r>
      <w:r w:rsidRPr="00B775A4">
        <w:rPr>
          <w:lang w:val="nb-NO"/>
        </w:rPr>
        <w:t>49:8</w:t>
      </w:r>
    </w:p>
    <w:p w14:paraId="696D488D" w14:textId="363DB439" w:rsidR="00E44B01" w:rsidRDefault="00E44B01" w:rsidP="00E44B01">
      <w:pPr>
        <w:rPr>
          <w:lang w:val="nb-NO"/>
        </w:rPr>
      </w:pPr>
      <w:r w:rsidRPr="00A779F0">
        <w:rPr>
          <w:lang w:val="nb-NO"/>
        </w:rPr>
        <w:t>v. 9: Løven av Juda blir en tittel på Jesus (</w:t>
      </w:r>
      <w:proofErr w:type="spellStart"/>
      <w:r w:rsidRPr="00A779F0">
        <w:rPr>
          <w:lang w:val="nb-NO"/>
        </w:rPr>
        <w:t>Åp</w:t>
      </w:r>
      <w:proofErr w:type="spellEnd"/>
      <w:r w:rsidRPr="00A779F0">
        <w:rPr>
          <w:lang w:val="nb-NO"/>
        </w:rPr>
        <w:t xml:space="preserve"> 5:5)</w:t>
      </w:r>
    </w:p>
    <w:p w14:paraId="5AB20911" w14:textId="3388C73E" w:rsidR="00610007" w:rsidRPr="00610007" w:rsidRDefault="00610007" w:rsidP="00610007">
      <w:pPr>
        <w:rPr>
          <w:lang w:val="nb-NO"/>
        </w:rPr>
      </w:pPr>
      <w:r w:rsidRPr="00B21BEC">
        <w:rPr>
          <w:i/>
          <w:iCs/>
          <w:lang w:val="nb-NO"/>
        </w:rPr>
        <w:t>"Juda er en løveunge! Fra byttet reiser du deg opp, min sønn. Han legger seg til ro og strekker seg som en løve, som en løvinne – hvem vekker ham?"</w:t>
      </w:r>
      <w:r>
        <w:rPr>
          <w:lang w:val="nb-NO"/>
        </w:rPr>
        <w:t xml:space="preserve"> </w:t>
      </w:r>
      <w:r w:rsidRPr="00610007">
        <w:rPr>
          <w:lang w:val="nb-NO"/>
        </w:rPr>
        <w:t>49:9</w:t>
      </w:r>
    </w:p>
    <w:p w14:paraId="5AF66337" w14:textId="66B137C6" w:rsidR="00B70539" w:rsidRPr="00A779F0" w:rsidRDefault="00B70539" w:rsidP="00E44B01">
      <w:pPr>
        <w:rPr>
          <w:lang w:val="nb-NO"/>
        </w:rPr>
      </w:pPr>
      <w:r w:rsidRPr="00CB5A08">
        <w:rPr>
          <w:i/>
          <w:iCs/>
          <w:lang w:val="nb-NO"/>
        </w:rPr>
        <w:t>"Men en av de eldste sa til meg: «Gråt ikke! For løven av Judas stamme, Davids rotskudd, har seiret og kan åpne boken og de sju seglene.»"</w:t>
      </w:r>
      <w:r>
        <w:rPr>
          <w:lang w:val="nb-NO"/>
        </w:rPr>
        <w:t xml:space="preserve"> </w:t>
      </w:r>
      <w:proofErr w:type="spellStart"/>
      <w:r w:rsidRPr="00A779F0">
        <w:rPr>
          <w:lang w:val="nb-NO"/>
        </w:rPr>
        <w:t>Åp</w:t>
      </w:r>
      <w:proofErr w:type="spellEnd"/>
      <w:r w:rsidRPr="00A779F0">
        <w:rPr>
          <w:lang w:val="nb-NO"/>
        </w:rPr>
        <w:t xml:space="preserve"> 5:5</w:t>
      </w:r>
    </w:p>
    <w:p w14:paraId="208547EE" w14:textId="2A709178" w:rsidR="00E44B01" w:rsidRDefault="00E44B01" w:rsidP="00E44B01">
      <w:pPr>
        <w:rPr>
          <w:lang w:val="nb-NO"/>
        </w:rPr>
      </w:pPr>
      <w:r w:rsidRPr="00A779F0">
        <w:rPr>
          <w:lang w:val="nb-NO"/>
        </w:rPr>
        <w:t>v. 10: Gjentas av Esekiel til Judas siste konge før eksilet (</w:t>
      </w:r>
      <w:proofErr w:type="spellStart"/>
      <w:r w:rsidRPr="00A779F0">
        <w:rPr>
          <w:lang w:val="nb-NO"/>
        </w:rPr>
        <w:t>Esek</w:t>
      </w:r>
      <w:proofErr w:type="spellEnd"/>
      <w:r w:rsidRPr="00A779F0">
        <w:rPr>
          <w:lang w:val="nb-NO"/>
        </w:rPr>
        <w:t xml:space="preserve"> 21:32): </w:t>
      </w:r>
      <w:r w:rsidRPr="00C002CF">
        <w:rPr>
          <w:i/>
          <w:iCs/>
          <w:lang w:val="nb-NO"/>
        </w:rPr>
        <w:t xml:space="preserve">“Heller ikke dette skjer </w:t>
      </w:r>
      <w:r w:rsidRPr="00526009">
        <w:rPr>
          <w:i/>
          <w:iCs/>
          <w:u w:val="single"/>
          <w:lang w:val="nb-NO"/>
        </w:rPr>
        <w:t>før han kommer</w:t>
      </w:r>
      <w:r w:rsidRPr="00C002CF">
        <w:rPr>
          <w:i/>
          <w:iCs/>
          <w:lang w:val="nb-NO"/>
        </w:rPr>
        <w:t>, han som jeg har overlatt dommen til.”</w:t>
      </w:r>
      <w:r w:rsidRPr="00A779F0">
        <w:rPr>
          <w:lang w:val="nb-NO"/>
        </w:rPr>
        <w:t xml:space="preserve"> Ser ut til å ha blitt tolket messiansk.</w:t>
      </w:r>
    </w:p>
    <w:p w14:paraId="3B7446CA" w14:textId="03163069" w:rsidR="00EB5F6A" w:rsidRPr="00EB5F6A" w:rsidRDefault="00EB5F6A" w:rsidP="00EB5F6A">
      <w:pPr>
        <w:rPr>
          <w:lang w:val="nb-NO"/>
        </w:rPr>
      </w:pPr>
      <w:r w:rsidRPr="00EB5F6A">
        <w:rPr>
          <w:i/>
          <w:iCs/>
          <w:lang w:val="nb-NO"/>
        </w:rPr>
        <w:t xml:space="preserve">"Septer skal ikke vike fra Juda eller herskerstav fra hans føtter til </w:t>
      </w:r>
      <w:r w:rsidRPr="00581DB7">
        <w:rPr>
          <w:i/>
          <w:iCs/>
          <w:u w:val="single"/>
          <w:lang w:val="nb-NO"/>
        </w:rPr>
        <w:t>han</w:t>
      </w:r>
      <w:r w:rsidRPr="00EB5F6A">
        <w:rPr>
          <w:i/>
          <w:iCs/>
          <w:lang w:val="nb-NO"/>
        </w:rPr>
        <w:t xml:space="preserve"> som eier den, </w:t>
      </w:r>
      <w:r w:rsidRPr="00581DB7">
        <w:rPr>
          <w:i/>
          <w:iCs/>
          <w:u w:val="single"/>
          <w:lang w:val="nb-NO"/>
        </w:rPr>
        <w:t>kommer</w:t>
      </w:r>
      <w:r w:rsidRPr="00EB5F6A">
        <w:rPr>
          <w:i/>
          <w:iCs/>
          <w:lang w:val="nb-NO"/>
        </w:rPr>
        <w:t>, han som folkene skal lyde."</w:t>
      </w:r>
      <w:r>
        <w:rPr>
          <w:lang w:val="nb-NO"/>
        </w:rPr>
        <w:t xml:space="preserve"> </w:t>
      </w:r>
      <w:r w:rsidRPr="00EB5F6A">
        <w:rPr>
          <w:lang w:val="nb-NO"/>
        </w:rPr>
        <w:t>49:10</w:t>
      </w:r>
    </w:p>
    <w:p w14:paraId="34252EDB" w14:textId="5B98E2DC" w:rsidR="00E44B01" w:rsidRDefault="00E44B01" w:rsidP="00E44B01">
      <w:pPr>
        <w:rPr>
          <w:lang w:val="nb-NO"/>
        </w:rPr>
      </w:pPr>
      <w:r w:rsidRPr="00A779F0">
        <w:rPr>
          <w:lang w:val="nb-NO"/>
        </w:rPr>
        <w:t xml:space="preserve">v. 11a: </w:t>
      </w:r>
      <w:r w:rsidR="002B1F98" w:rsidRPr="002B1F98">
        <w:rPr>
          <w:lang w:val="nb-NO"/>
        </w:rPr>
        <w:sym w:font="Wingdings" w:char="F0E0"/>
      </w:r>
      <w:r w:rsidRPr="00A779F0">
        <w:rPr>
          <w:lang w:val="nb-NO"/>
        </w:rPr>
        <w:t xml:space="preserve"> Sak 9:9? </w:t>
      </w:r>
      <w:r w:rsidR="002B1F98" w:rsidRPr="002B1F98">
        <w:rPr>
          <w:lang w:val="nb-NO"/>
        </w:rPr>
        <w:sym w:font="Wingdings" w:char="F0E0"/>
      </w:r>
      <w:r w:rsidRPr="00A779F0">
        <w:rPr>
          <w:lang w:val="nb-NO"/>
        </w:rPr>
        <w:t xml:space="preserve"> Jesus rir inn i Jerusalem</w:t>
      </w:r>
    </w:p>
    <w:p w14:paraId="0AF92E45" w14:textId="41CDE470" w:rsidR="000A08E8" w:rsidRDefault="000A08E8" w:rsidP="000A08E8">
      <w:pPr>
        <w:rPr>
          <w:lang w:val="nb-NO"/>
        </w:rPr>
      </w:pPr>
      <w:r w:rsidRPr="000A08E8">
        <w:rPr>
          <w:i/>
          <w:iCs/>
          <w:lang w:val="nb-NO"/>
        </w:rPr>
        <w:t>"Han binder eselet i vinstokken, eselfolen ved den edle ranken."</w:t>
      </w:r>
      <w:r w:rsidRPr="000A08E8">
        <w:rPr>
          <w:lang w:val="nb-NO"/>
        </w:rPr>
        <w:t xml:space="preserve"> 49:11</w:t>
      </w:r>
      <w:r>
        <w:rPr>
          <w:lang w:val="nb-NO"/>
        </w:rPr>
        <w:t>a</w:t>
      </w:r>
    </w:p>
    <w:p w14:paraId="12C163CC" w14:textId="7F54371F" w:rsidR="00414A43" w:rsidRPr="000A08E8" w:rsidRDefault="00414A43" w:rsidP="000A08E8">
      <w:pPr>
        <w:rPr>
          <w:lang w:val="nb-NO"/>
        </w:rPr>
      </w:pPr>
      <w:r w:rsidRPr="00414A43">
        <w:rPr>
          <w:i/>
          <w:iCs/>
          <w:lang w:val="nb-NO"/>
        </w:rPr>
        <w:t>"Bryt ut i jubel, datter Sion! Rop av glede, datter Jerusalem! Se, din konge kommer til deg, rettferdig og rik på seier, fattig er han og rir på et esel, på en eselfole."</w:t>
      </w:r>
      <w:r>
        <w:rPr>
          <w:lang w:val="nb-NO"/>
        </w:rPr>
        <w:t xml:space="preserve"> </w:t>
      </w:r>
      <w:r w:rsidRPr="00A779F0">
        <w:rPr>
          <w:lang w:val="nb-NO"/>
        </w:rPr>
        <w:t>Sak 9:9</w:t>
      </w:r>
    </w:p>
    <w:p w14:paraId="118366A5" w14:textId="4F78FC87" w:rsidR="00E44B01" w:rsidRPr="00A779F0" w:rsidRDefault="00E44B01" w:rsidP="00E44B01">
      <w:pPr>
        <w:rPr>
          <w:lang w:val="nb-NO"/>
        </w:rPr>
      </w:pPr>
      <w:r w:rsidRPr="00A779F0">
        <w:rPr>
          <w:lang w:val="nb-NO"/>
        </w:rPr>
        <w:t xml:space="preserve">v. 11b: </w:t>
      </w:r>
      <w:r w:rsidR="002B1F98" w:rsidRPr="002B1F98">
        <w:rPr>
          <w:lang w:val="nb-NO"/>
        </w:rPr>
        <w:sym w:font="Wingdings" w:char="F0E0"/>
      </w:r>
      <w:r w:rsidRPr="00A779F0">
        <w:rPr>
          <w:lang w:val="nb-NO"/>
        </w:rPr>
        <w:t xml:space="preserve"> Jes 63:1-3?</w:t>
      </w:r>
      <w:r w:rsidR="002B1F98">
        <w:rPr>
          <w:lang w:val="nb-NO"/>
        </w:rPr>
        <w:t xml:space="preserve"> </w:t>
      </w:r>
      <w:r w:rsidR="002B1F98" w:rsidRPr="002B1F98">
        <w:rPr>
          <w:lang w:val="nb-NO"/>
        </w:rPr>
        <w:sym w:font="Wingdings" w:char="F0E0"/>
      </w:r>
      <w:r w:rsidRPr="00A779F0">
        <w:rPr>
          <w:lang w:val="nb-NO"/>
        </w:rPr>
        <w:t xml:space="preserve"> Jesu gjenkomst i </w:t>
      </w:r>
      <w:proofErr w:type="spellStart"/>
      <w:r w:rsidRPr="00A779F0">
        <w:rPr>
          <w:lang w:val="nb-NO"/>
        </w:rPr>
        <w:t>Åp</w:t>
      </w:r>
      <w:proofErr w:type="spellEnd"/>
      <w:r w:rsidRPr="00A779F0">
        <w:rPr>
          <w:lang w:val="nb-NO"/>
        </w:rPr>
        <w:t xml:space="preserve"> 19:13</w:t>
      </w:r>
    </w:p>
    <w:p w14:paraId="79058EAC" w14:textId="3C342E94" w:rsidR="00E44B01" w:rsidRPr="00A779F0" w:rsidRDefault="000A08E8" w:rsidP="00E44B01">
      <w:pPr>
        <w:rPr>
          <w:lang w:val="nb-NO"/>
        </w:rPr>
      </w:pPr>
      <w:r w:rsidRPr="000A08E8">
        <w:rPr>
          <w:i/>
          <w:iCs/>
          <w:lang w:val="nb-NO"/>
        </w:rPr>
        <w:t>"Han vasker klærne sine i vin, kjortelen i drueblod."</w:t>
      </w:r>
      <w:r w:rsidR="00E44B01" w:rsidRPr="00A779F0">
        <w:rPr>
          <w:lang w:val="nb-NO"/>
        </w:rPr>
        <w:t xml:space="preserve"> </w:t>
      </w:r>
      <w:r w:rsidRPr="000A08E8">
        <w:rPr>
          <w:lang w:val="nb-NO"/>
        </w:rPr>
        <w:t>49:11</w:t>
      </w:r>
      <w:r>
        <w:rPr>
          <w:lang w:val="nb-NO"/>
        </w:rPr>
        <w:t>b</w:t>
      </w:r>
    </w:p>
    <w:p w14:paraId="4B6B54EF" w14:textId="6704F737" w:rsidR="00BB4D5B" w:rsidRPr="00BB4D5B" w:rsidRDefault="00BB4D5B" w:rsidP="00BB4D5B">
      <w:pPr>
        <w:rPr>
          <w:lang w:val="nb-NO"/>
        </w:rPr>
      </w:pPr>
      <w:r w:rsidRPr="00BB4D5B">
        <w:rPr>
          <w:i/>
          <w:iCs/>
          <w:lang w:val="nb-NO"/>
        </w:rPr>
        <w:t xml:space="preserve">"Hvem er han som kommer fra Edom, fra </w:t>
      </w:r>
      <w:proofErr w:type="spellStart"/>
      <w:r w:rsidRPr="00BB4D5B">
        <w:rPr>
          <w:i/>
          <w:iCs/>
          <w:lang w:val="nb-NO"/>
        </w:rPr>
        <w:t>Bosra</w:t>
      </w:r>
      <w:proofErr w:type="spellEnd"/>
      <w:r w:rsidRPr="00BB4D5B">
        <w:rPr>
          <w:i/>
          <w:iCs/>
          <w:lang w:val="nb-NO"/>
        </w:rPr>
        <w:t xml:space="preserve"> i røde klær, han med den staselige drakten, han som skrider fram med stor kraft? «Det er jeg, som taler i rettferd og har makt til å frelse.» Hvorfor er drakten din så rød, lik klærne til en som tråkker druer? «I vinpressen tråkket jeg alene, ingen av folkene var med meg. Jeg tråkket på dem i min vrede og trampet dem ned i min harme. Saften deres sprutet på klærne mine, hele drakten min ble tilsølt."</w:t>
      </w:r>
      <w:r>
        <w:rPr>
          <w:lang w:val="nb-NO"/>
        </w:rPr>
        <w:t xml:space="preserve"> </w:t>
      </w:r>
      <w:r w:rsidRPr="00BB4D5B">
        <w:rPr>
          <w:lang w:val="nb-NO"/>
        </w:rPr>
        <w:t>Jesaja 63:1-3</w:t>
      </w:r>
    </w:p>
    <w:p w14:paraId="3C867526" w14:textId="5129C207" w:rsidR="00414A43" w:rsidRDefault="004601BA" w:rsidP="00E44B01">
      <w:pPr>
        <w:rPr>
          <w:lang w:val="nb-NO"/>
        </w:rPr>
      </w:pPr>
      <w:r w:rsidRPr="006F67C4">
        <w:rPr>
          <w:i/>
          <w:iCs/>
          <w:lang w:val="nb-NO"/>
        </w:rPr>
        <w:t>"Han er kledd i en kappe dyppet i blod, og hans navn er Guds Ord."</w:t>
      </w:r>
      <w:r>
        <w:rPr>
          <w:lang w:val="nb-NO"/>
        </w:rPr>
        <w:t xml:space="preserve"> </w:t>
      </w:r>
      <w:proofErr w:type="spellStart"/>
      <w:r>
        <w:rPr>
          <w:lang w:val="nb-NO"/>
        </w:rPr>
        <w:t>Åp</w:t>
      </w:r>
      <w:proofErr w:type="spellEnd"/>
      <w:r>
        <w:rPr>
          <w:lang w:val="nb-NO"/>
        </w:rPr>
        <w:t xml:space="preserve"> </w:t>
      </w:r>
      <w:r w:rsidR="006F67C4">
        <w:rPr>
          <w:lang w:val="nb-NO"/>
        </w:rPr>
        <w:t>19:13</w:t>
      </w:r>
    </w:p>
    <w:p w14:paraId="399637B5" w14:textId="77777777" w:rsidR="004601BA" w:rsidRPr="00A779F0" w:rsidRDefault="004601BA" w:rsidP="00E44B01">
      <w:pPr>
        <w:rPr>
          <w:lang w:val="nb-NO"/>
        </w:rPr>
      </w:pPr>
    </w:p>
    <w:p w14:paraId="2DC14639" w14:textId="114CE3C1" w:rsidR="00E44B01" w:rsidRPr="00A779F0" w:rsidRDefault="00E44B01" w:rsidP="00FF152E">
      <w:pPr>
        <w:pStyle w:val="Heading2"/>
        <w:rPr>
          <w:lang w:val="nb-NO"/>
        </w:rPr>
      </w:pPr>
      <w:bookmarkStart w:id="78" w:name="_Toc123031397"/>
      <w:r w:rsidRPr="00A779F0">
        <w:rPr>
          <w:lang w:val="nb-NO"/>
        </w:rPr>
        <w:lastRenderedPageBreak/>
        <w:t>NØKKELVERS I</w:t>
      </w:r>
      <w:r w:rsidR="00BF027C" w:rsidRPr="00A779F0">
        <w:rPr>
          <w:lang w:val="nb-NO"/>
        </w:rPr>
        <w:t xml:space="preserve"> </w:t>
      </w:r>
      <w:r w:rsidRPr="00A779F0">
        <w:rPr>
          <w:lang w:val="nb-NO"/>
        </w:rPr>
        <w:t>“</w:t>
      </w:r>
      <w:r w:rsidR="00BF1C51">
        <w:rPr>
          <w:lang w:val="nb-NO"/>
        </w:rPr>
        <w:t>JOSEF-HISTORIEN</w:t>
      </w:r>
      <w:r w:rsidRPr="00A779F0">
        <w:rPr>
          <w:lang w:val="nb-NO"/>
        </w:rPr>
        <w:t>”: 45:5-8 OG 50:20</w:t>
      </w:r>
      <w:bookmarkEnd w:id="78"/>
    </w:p>
    <w:p w14:paraId="6B7D9B0B" w14:textId="600BAF31" w:rsidR="00E44B01" w:rsidRDefault="00E44B01" w:rsidP="00E44B01">
      <w:pPr>
        <w:rPr>
          <w:lang w:val="nb-NO"/>
        </w:rPr>
      </w:pPr>
      <w:r w:rsidRPr="00A779F0">
        <w:rPr>
          <w:lang w:val="nb-NO"/>
        </w:rPr>
        <w:t>Josef skjønner at Gud er med i kulissene og snur det onde til noe godt.</w:t>
      </w:r>
      <w:r w:rsidR="00300663">
        <w:rPr>
          <w:lang w:val="nb-NO"/>
        </w:rPr>
        <w:t xml:space="preserve"> </w:t>
      </w:r>
      <w:r w:rsidRPr="00A779F0">
        <w:rPr>
          <w:lang w:val="nb-NO"/>
        </w:rPr>
        <w:t>Samme med Jesus</w:t>
      </w:r>
      <w:r w:rsidR="00AF1B83">
        <w:rPr>
          <w:lang w:val="nb-NO"/>
        </w:rPr>
        <w:t xml:space="preserve"> i</w:t>
      </w:r>
      <w:r w:rsidRPr="00A779F0">
        <w:rPr>
          <w:lang w:val="nb-NO"/>
        </w:rPr>
        <w:t xml:space="preserve"> </w:t>
      </w:r>
      <w:proofErr w:type="spellStart"/>
      <w:r w:rsidRPr="00A779F0">
        <w:rPr>
          <w:lang w:val="nb-NO"/>
        </w:rPr>
        <w:t>Apg</w:t>
      </w:r>
      <w:proofErr w:type="spellEnd"/>
      <w:r w:rsidRPr="00A779F0">
        <w:rPr>
          <w:lang w:val="nb-NO"/>
        </w:rPr>
        <w:t xml:space="preserve"> 2:23</w:t>
      </w:r>
      <w:r w:rsidR="00AF1B83">
        <w:rPr>
          <w:lang w:val="nb-NO"/>
        </w:rPr>
        <w:t xml:space="preserve"> og</w:t>
      </w:r>
      <w:r w:rsidRPr="00A779F0">
        <w:rPr>
          <w:lang w:val="nb-NO"/>
        </w:rPr>
        <w:t xml:space="preserve"> </w:t>
      </w:r>
      <w:proofErr w:type="spellStart"/>
      <w:r w:rsidR="00AF1B83">
        <w:rPr>
          <w:lang w:val="nb-NO"/>
        </w:rPr>
        <w:t>Apg</w:t>
      </w:r>
      <w:proofErr w:type="spellEnd"/>
      <w:r w:rsidR="00AF1B83">
        <w:rPr>
          <w:lang w:val="nb-NO"/>
        </w:rPr>
        <w:t xml:space="preserve"> </w:t>
      </w:r>
      <w:r w:rsidRPr="00A779F0">
        <w:rPr>
          <w:lang w:val="nb-NO"/>
        </w:rPr>
        <w:t>4:27-28</w:t>
      </w:r>
    </w:p>
    <w:p w14:paraId="4CFC7520" w14:textId="6D4325B0" w:rsidR="00456B2B" w:rsidRDefault="00456B2B" w:rsidP="00E44B01">
      <w:pPr>
        <w:rPr>
          <w:lang w:val="nb-NO"/>
        </w:rPr>
      </w:pPr>
      <w:r w:rsidRPr="00AF1B83">
        <w:rPr>
          <w:i/>
          <w:iCs/>
          <w:lang w:val="nb-NO"/>
        </w:rPr>
        <w:t xml:space="preserve">"Han ble utlevert til dere, </w:t>
      </w:r>
      <w:r w:rsidRPr="00300663">
        <w:rPr>
          <w:i/>
          <w:iCs/>
          <w:u w:val="single"/>
          <w:lang w:val="nb-NO"/>
        </w:rPr>
        <w:t>slik Gud på forhånd hadde bestemt og kjente til</w:t>
      </w:r>
      <w:r w:rsidRPr="00AF1B83">
        <w:rPr>
          <w:i/>
          <w:iCs/>
          <w:lang w:val="nb-NO"/>
        </w:rPr>
        <w:t>, og ved lovløses hånd naglet dere ham til korset og drepte ham."</w:t>
      </w:r>
      <w:r>
        <w:rPr>
          <w:lang w:val="nb-NO"/>
        </w:rPr>
        <w:t xml:space="preserve"> </w:t>
      </w:r>
      <w:proofErr w:type="spellStart"/>
      <w:r w:rsidRPr="00456B2B">
        <w:rPr>
          <w:lang w:val="nb-NO"/>
        </w:rPr>
        <w:t>Apg</w:t>
      </w:r>
      <w:proofErr w:type="spellEnd"/>
      <w:r w:rsidRPr="00456B2B">
        <w:rPr>
          <w:lang w:val="nb-NO"/>
        </w:rPr>
        <w:t xml:space="preserve"> 2:23</w:t>
      </w:r>
    </w:p>
    <w:p w14:paraId="4409B8B7" w14:textId="007E7894" w:rsidR="00456B2B" w:rsidRPr="00A779F0" w:rsidRDefault="00456B2B" w:rsidP="00E44B01">
      <w:pPr>
        <w:rPr>
          <w:lang w:val="nb-NO"/>
        </w:rPr>
      </w:pPr>
      <w:r w:rsidRPr="00AF1B83">
        <w:rPr>
          <w:i/>
          <w:iCs/>
          <w:lang w:val="nb-NO"/>
        </w:rPr>
        <w:t>"</w:t>
      </w:r>
      <w:r w:rsidR="00531A4F" w:rsidRPr="00AF1B83">
        <w:rPr>
          <w:i/>
          <w:iCs/>
          <w:lang w:val="nb-NO"/>
        </w:rPr>
        <w:t xml:space="preserve">Ja, i denne byen slo de seg sannelig sammen mot din hellige tjener Jesus, som du salvet. Både Herodes og Pontius Pilatus sammen med </w:t>
      </w:r>
      <w:proofErr w:type="spellStart"/>
      <w:r w:rsidR="00531A4F" w:rsidRPr="00AF1B83">
        <w:rPr>
          <w:i/>
          <w:iCs/>
          <w:lang w:val="nb-NO"/>
        </w:rPr>
        <w:t>hedningfolkene</w:t>
      </w:r>
      <w:proofErr w:type="spellEnd"/>
      <w:r w:rsidR="00531A4F" w:rsidRPr="00AF1B83">
        <w:rPr>
          <w:i/>
          <w:iCs/>
          <w:lang w:val="nb-NO"/>
        </w:rPr>
        <w:t xml:space="preserve"> og Israels stammer – alle har de gjort </w:t>
      </w:r>
      <w:r w:rsidR="00531A4F" w:rsidRPr="00A248C0">
        <w:rPr>
          <w:i/>
          <w:iCs/>
          <w:u w:val="single"/>
          <w:lang w:val="nb-NO"/>
        </w:rPr>
        <w:t>det som du ved din hånd og din vilje hadde bestemt skulle skje</w:t>
      </w:r>
      <w:r w:rsidR="00531A4F" w:rsidRPr="00AF1B83">
        <w:rPr>
          <w:i/>
          <w:iCs/>
          <w:lang w:val="nb-NO"/>
        </w:rPr>
        <w:t>.</w:t>
      </w:r>
      <w:r w:rsidRPr="00AF1B83">
        <w:rPr>
          <w:i/>
          <w:iCs/>
          <w:lang w:val="nb-NO"/>
        </w:rPr>
        <w:t>"</w:t>
      </w:r>
      <w:r w:rsidR="00AF1B83">
        <w:rPr>
          <w:lang w:val="nb-NO"/>
        </w:rPr>
        <w:t xml:space="preserve"> </w:t>
      </w:r>
      <w:proofErr w:type="spellStart"/>
      <w:r w:rsidR="00AF1B83">
        <w:rPr>
          <w:lang w:val="nb-NO"/>
        </w:rPr>
        <w:t>Apg</w:t>
      </w:r>
      <w:proofErr w:type="spellEnd"/>
      <w:r w:rsidR="00AF1B83">
        <w:rPr>
          <w:lang w:val="nb-NO"/>
        </w:rPr>
        <w:t xml:space="preserve"> </w:t>
      </w:r>
      <w:r w:rsidR="00AF1B83" w:rsidRPr="00A779F0">
        <w:rPr>
          <w:lang w:val="nb-NO"/>
        </w:rPr>
        <w:t>4:27-28</w:t>
      </w:r>
    </w:p>
    <w:p w14:paraId="7FE9A444" w14:textId="4845183F" w:rsidR="00E44B01" w:rsidRPr="00A779F0" w:rsidRDefault="00E44B01" w:rsidP="00E44B01">
      <w:pPr>
        <w:rPr>
          <w:lang w:val="nb-NO"/>
        </w:rPr>
      </w:pPr>
      <w:r w:rsidRPr="00A779F0">
        <w:rPr>
          <w:lang w:val="nb-NO"/>
        </w:rPr>
        <w:t>Likheter mellom Josef og Jesus: Forlot sin far, hatet av sine brødre, solgt for</w:t>
      </w:r>
      <w:r w:rsidR="00A248C0">
        <w:rPr>
          <w:lang w:val="nb-NO"/>
        </w:rPr>
        <w:t xml:space="preserve"> </w:t>
      </w:r>
      <w:r w:rsidRPr="00A779F0">
        <w:rPr>
          <w:lang w:val="nb-NO"/>
        </w:rPr>
        <w:t>sølvpenger, tatt til fange, uskyldig</w:t>
      </w:r>
      <w:r w:rsidR="00A248C0">
        <w:rPr>
          <w:lang w:val="nb-NO"/>
        </w:rPr>
        <w:t xml:space="preserve"> </w:t>
      </w:r>
      <w:r w:rsidRPr="00A779F0">
        <w:rPr>
          <w:lang w:val="nb-NO"/>
        </w:rPr>
        <w:t>straffet, opphøyd, tilgir</w:t>
      </w:r>
      <w:r w:rsidR="00A248C0">
        <w:rPr>
          <w:lang w:val="nb-NO"/>
        </w:rPr>
        <w:t xml:space="preserve"> og</w:t>
      </w:r>
      <w:r w:rsidRPr="00A779F0">
        <w:rPr>
          <w:lang w:val="nb-NO"/>
        </w:rPr>
        <w:t xml:space="preserve"> redder mange.</w:t>
      </w:r>
    </w:p>
    <w:p w14:paraId="414FCD13" w14:textId="77777777" w:rsidR="00E44B01" w:rsidRPr="00A779F0" w:rsidRDefault="00E44B01" w:rsidP="00E44B01">
      <w:pPr>
        <w:rPr>
          <w:lang w:val="nb-NO"/>
        </w:rPr>
      </w:pPr>
      <w:r w:rsidRPr="00A779F0">
        <w:rPr>
          <w:lang w:val="nb-NO"/>
        </w:rPr>
        <w:t xml:space="preserve"> </w:t>
      </w:r>
    </w:p>
    <w:p w14:paraId="2D7B1BDC" w14:textId="77777777" w:rsidR="00E44B01" w:rsidRPr="00A779F0" w:rsidRDefault="00E44B01" w:rsidP="00380713">
      <w:pPr>
        <w:pStyle w:val="Heading2"/>
        <w:rPr>
          <w:lang w:val="nb-NO"/>
        </w:rPr>
      </w:pPr>
      <w:bookmarkStart w:id="79" w:name="_Toc123031398"/>
      <w:r w:rsidRPr="00A779F0">
        <w:rPr>
          <w:lang w:val="nb-NO"/>
        </w:rPr>
        <w:t>OPPSUMMERING AV JOSEF</w:t>
      </w:r>
      <w:bookmarkEnd w:id="79"/>
    </w:p>
    <w:p w14:paraId="2E291B53" w14:textId="0F81864D" w:rsidR="00E44B01" w:rsidRPr="00A779F0" w:rsidRDefault="00E44B01" w:rsidP="00E44B01">
      <w:pPr>
        <w:rPr>
          <w:lang w:val="nb-NO"/>
        </w:rPr>
      </w:pPr>
      <w:r w:rsidRPr="00A779F0">
        <w:rPr>
          <w:lang w:val="nb-NO"/>
        </w:rPr>
        <w:t>Josef gjør noen feil som ung, men vokser veldig. Han gjør en god jobb overalt hvor han</w:t>
      </w:r>
      <w:r w:rsidR="00BF027C" w:rsidRPr="00A779F0">
        <w:rPr>
          <w:lang w:val="nb-NO"/>
        </w:rPr>
        <w:t xml:space="preserve"> </w:t>
      </w:r>
      <w:r w:rsidRPr="00A779F0">
        <w:rPr>
          <w:lang w:val="nb-NO"/>
        </w:rPr>
        <w:t>kommer, og han vekker tillit og får ansvar. Gud er med i kulissene, snur det onde til noe godt, og</w:t>
      </w:r>
      <w:r w:rsidR="00BF027C" w:rsidRPr="00A779F0">
        <w:rPr>
          <w:lang w:val="nb-NO"/>
        </w:rPr>
        <w:t xml:space="preserve"> </w:t>
      </w:r>
      <w:r w:rsidRPr="00A779F0">
        <w:rPr>
          <w:lang w:val="nb-NO"/>
        </w:rPr>
        <w:t>hadde en plan hele veien.</w:t>
      </w:r>
    </w:p>
    <w:p w14:paraId="70F79F3D" w14:textId="7709F64F" w:rsidR="00E44B01" w:rsidRPr="00A779F0" w:rsidRDefault="00E44B01" w:rsidP="00E44B01">
      <w:pPr>
        <w:rPr>
          <w:lang w:val="nb-NO"/>
        </w:rPr>
      </w:pPr>
      <w:r w:rsidRPr="00A779F0">
        <w:rPr>
          <w:lang w:val="nb-NO"/>
        </w:rPr>
        <w:t>Josef-historien forklarer hvordan de endte opp i Egypt, hvor leserne har kommet ut fra.</w:t>
      </w:r>
    </w:p>
    <w:p w14:paraId="5AC92085" w14:textId="543B39B2" w:rsidR="00E44B01" w:rsidRPr="00A779F0" w:rsidRDefault="00E44B01" w:rsidP="00E44B01">
      <w:pPr>
        <w:rPr>
          <w:lang w:val="nb-NO"/>
        </w:rPr>
      </w:pPr>
      <w:r w:rsidRPr="00A779F0">
        <w:rPr>
          <w:lang w:val="nb-NO"/>
        </w:rPr>
        <w:t>Den viser hvordan Gud bruker syndige menneskers handlinger til å redde verden (50:20).</w:t>
      </w:r>
    </w:p>
    <w:p w14:paraId="7A3DE0CB" w14:textId="7F214B62" w:rsidR="00E44B01" w:rsidRPr="00A779F0" w:rsidRDefault="00E44B01" w:rsidP="00E44B01">
      <w:pPr>
        <w:rPr>
          <w:lang w:val="nb-NO"/>
        </w:rPr>
      </w:pPr>
      <w:r w:rsidRPr="00A779F0">
        <w:rPr>
          <w:lang w:val="nb-NO"/>
        </w:rPr>
        <w:t>Den sporer også relasjonen mellom Josef og brødrene, spesielt Juda, som har en viktig birolle.</w:t>
      </w:r>
    </w:p>
    <w:p w14:paraId="32331907" w14:textId="3B55FA1E" w:rsidR="00E44B01" w:rsidRPr="00A779F0" w:rsidRDefault="00E44B01" w:rsidP="00E44B01">
      <w:pPr>
        <w:rPr>
          <w:lang w:val="nb-NO"/>
        </w:rPr>
      </w:pPr>
      <w:r w:rsidRPr="00A779F0">
        <w:rPr>
          <w:lang w:val="nb-NO"/>
        </w:rPr>
        <w:t>22 år borte fra familien “tilsvarer” Jakobs 20 år — og Abrahams 25 år i påvente av Isak. Det er mye som har skjedd med Josef også siden han var en ung og umoden 17-åring.</w:t>
      </w:r>
    </w:p>
    <w:p w14:paraId="6D53FEE7" w14:textId="77777777" w:rsidR="00E44B01" w:rsidRPr="00A779F0" w:rsidRDefault="00E44B01" w:rsidP="00E44B01">
      <w:pPr>
        <w:rPr>
          <w:lang w:val="nb-NO"/>
        </w:rPr>
      </w:pPr>
      <w:r w:rsidRPr="00A779F0">
        <w:rPr>
          <w:lang w:val="nb-NO"/>
        </w:rPr>
        <w:t xml:space="preserve"> </w:t>
      </w:r>
    </w:p>
    <w:p w14:paraId="4A66CA32" w14:textId="77777777" w:rsidR="00E44B01" w:rsidRPr="00A779F0" w:rsidRDefault="00E44B01" w:rsidP="002222C2">
      <w:pPr>
        <w:pStyle w:val="Heading1"/>
        <w:rPr>
          <w:lang w:val="nb-NO"/>
        </w:rPr>
      </w:pPr>
      <w:bookmarkStart w:id="80" w:name="_Toc123031399"/>
      <w:r w:rsidRPr="00A779F0">
        <w:rPr>
          <w:lang w:val="nb-NO"/>
        </w:rPr>
        <w:t>AVSLUTNING OG OPPSUMMERING AV 1. MOSEBOK</w:t>
      </w:r>
      <w:bookmarkEnd w:id="80"/>
    </w:p>
    <w:p w14:paraId="511E5F1A" w14:textId="5739BB88" w:rsidR="003427A2" w:rsidRDefault="00C72B71" w:rsidP="00E44B01">
      <w:pPr>
        <w:rPr>
          <w:lang w:val="nb-NO"/>
        </w:rPr>
      </w:pPr>
      <w:r>
        <w:rPr>
          <w:lang w:val="nb-NO"/>
        </w:rPr>
        <w:t>Å forløse mennesker fra alle nasjoner gjennom Jesus Kristus var Guds plan fra begynnelsen</w:t>
      </w:r>
      <w:r w:rsidR="0061422D">
        <w:rPr>
          <w:lang w:val="nb-NO"/>
        </w:rPr>
        <w:t xml:space="preserve"> av.</w:t>
      </w:r>
    </w:p>
    <w:p w14:paraId="6467B7C1" w14:textId="376C4EF8" w:rsidR="00E44B01" w:rsidRPr="00A779F0" w:rsidRDefault="00E44B01" w:rsidP="00E44B01">
      <w:pPr>
        <w:rPr>
          <w:lang w:val="nb-NO"/>
        </w:rPr>
      </w:pPr>
      <w:r w:rsidRPr="00A779F0">
        <w:rPr>
          <w:lang w:val="nb-NO"/>
        </w:rPr>
        <w:t>Boka er første del av hvordan alle slekter på jord</w:t>
      </w:r>
      <w:r w:rsidR="00B054AA">
        <w:rPr>
          <w:lang w:val="nb-NO"/>
        </w:rPr>
        <w:t>e</w:t>
      </w:r>
      <w:r w:rsidRPr="00A779F0">
        <w:rPr>
          <w:lang w:val="nb-NO"/>
        </w:rPr>
        <w:t>n skulle velsignes i Abraham.</w:t>
      </w:r>
    </w:p>
    <w:p w14:paraId="7A014DE9" w14:textId="1ADB57DA" w:rsidR="00E44B01" w:rsidRPr="00A779F0" w:rsidRDefault="00E44B01" w:rsidP="00E44B01">
      <w:pPr>
        <w:rPr>
          <w:lang w:val="nb-NO"/>
        </w:rPr>
      </w:pPr>
      <w:r w:rsidRPr="00A779F0">
        <w:rPr>
          <w:lang w:val="nb-NO"/>
        </w:rPr>
        <w:lastRenderedPageBreak/>
        <w:t xml:space="preserve">Gud velger så å si aldri den eldste sønnen til å ta Messias- slekten videre. Set (ikke Kain eller Abel), Isak (ikke Ismael), Jakob (ikke </w:t>
      </w:r>
      <w:proofErr w:type="spellStart"/>
      <w:r w:rsidRPr="00A779F0">
        <w:rPr>
          <w:lang w:val="nb-NO"/>
        </w:rPr>
        <w:t>Esau</w:t>
      </w:r>
      <w:proofErr w:type="spellEnd"/>
      <w:r w:rsidRPr="00A779F0">
        <w:rPr>
          <w:lang w:val="nb-NO"/>
        </w:rPr>
        <w:t>), Juda (ikke Ruben, Simeon eller Levi</w:t>
      </w:r>
      <w:proofErr w:type="gramStart"/>
      <w:r w:rsidRPr="00A779F0">
        <w:rPr>
          <w:lang w:val="nb-NO"/>
        </w:rPr>
        <w:t>)…</w:t>
      </w:r>
      <w:proofErr w:type="gramEnd"/>
    </w:p>
    <w:p w14:paraId="4D663F9C" w14:textId="0135B3A5" w:rsidR="00E44B01" w:rsidRPr="00A779F0" w:rsidRDefault="00E44B01" w:rsidP="00E44B01">
      <w:pPr>
        <w:rPr>
          <w:lang w:val="nb-NO"/>
        </w:rPr>
      </w:pPr>
      <w:r w:rsidRPr="00A779F0">
        <w:rPr>
          <w:lang w:val="nb-NO"/>
        </w:rPr>
        <w:t>Gud velsigner selv om mennesker feiler eller gjør opprør.</w:t>
      </w:r>
      <w:r w:rsidR="00BC6F12">
        <w:rPr>
          <w:lang w:val="nb-NO"/>
        </w:rPr>
        <w:t xml:space="preserve"> </w:t>
      </w:r>
      <w:r w:rsidRPr="00A779F0">
        <w:rPr>
          <w:lang w:val="nb-NO"/>
        </w:rPr>
        <w:t xml:space="preserve">Mennesker gjør ondt igjen og igjen, men Gud gir nye sjanser. (Adam, Noah, Abraham, Jakob, </w:t>
      </w:r>
      <w:proofErr w:type="gramStart"/>
      <w:r w:rsidRPr="00A779F0">
        <w:rPr>
          <w:lang w:val="nb-NO"/>
        </w:rPr>
        <w:t>Josef…</w:t>
      </w:r>
      <w:proofErr w:type="gramEnd"/>
      <w:r w:rsidRPr="00A779F0">
        <w:rPr>
          <w:lang w:val="nb-NO"/>
        </w:rPr>
        <w:t>)</w:t>
      </w:r>
    </w:p>
    <w:p w14:paraId="66A33350" w14:textId="1F852A09" w:rsidR="00E44B01" w:rsidRDefault="00E44B01" w:rsidP="00E44B01">
      <w:pPr>
        <w:rPr>
          <w:lang w:val="nb-NO"/>
        </w:rPr>
      </w:pPr>
      <w:r w:rsidRPr="00A779F0">
        <w:rPr>
          <w:lang w:val="nb-NO"/>
        </w:rPr>
        <w:t xml:space="preserve">Boka slutter med at de er blitt 70 personer i Egypt (46:27), med et </w:t>
      </w:r>
      <w:proofErr w:type="spellStart"/>
      <w:r w:rsidRPr="00A779F0">
        <w:rPr>
          <w:lang w:val="nb-NO"/>
        </w:rPr>
        <w:t>frampek</w:t>
      </w:r>
      <w:proofErr w:type="spellEnd"/>
      <w:r w:rsidRPr="00A779F0">
        <w:rPr>
          <w:lang w:val="nb-NO"/>
        </w:rPr>
        <w:t xml:space="preserve"> mot utgangen (50:25-26). 1. Mosebok forbereder 2. Mosebok, som er sentrum av Mosebøkene.</w:t>
      </w:r>
    </w:p>
    <w:p w14:paraId="52AA5770" w14:textId="67CBFDF7" w:rsidR="00D62AAA" w:rsidRPr="00A779F0" w:rsidRDefault="00D62AAA" w:rsidP="00E44B01">
      <w:pPr>
        <w:rPr>
          <w:lang w:val="nb-NO"/>
        </w:rPr>
      </w:pPr>
      <w:r w:rsidRPr="00D62AAA">
        <w:rPr>
          <w:i/>
          <w:iCs/>
          <w:lang w:val="nb-NO"/>
        </w:rPr>
        <w:t>"Og Josef tok Israels-sønnene i ed og sa: «Når Gud ser til dere, da skal dere føre knoklene mine med herfra.» Så døde Josef, 110 år gammel. De balsamerte ham, og han ble lagt i en kiste i Egypt."</w:t>
      </w:r>
      <w:r>
        <w:rPr>
          <w:lang w:val="nb-NO"/>
        </w:rPr>
        <w:t xml:space="preserve"> </w:t>
      </w:r>
      <w:r w:rsidRPr="00A779F0">
        <w:rPr>
          <w:lang w:val="nb-NO"/>
        </w:rPr>
        <w:t>50:25-26</w:t>
      </w:r>
    </w:p>
    <w:p w14:paraId="4677CDEA" w14:textId="43041834" w:rsidR="00E44B01" w:rsidRPr="00A779F0" w:rsidRDefault="00E44B01" w:rsidP="00E44B01">
      <w:pPr>
        <w:rPr>
          <w:lang w:val="nb-NO"/>
        </w:rPr>
      </w:pPr>
      <w:r w:rsidRPr="00A779F0">
        <w:rPr>
          <w:lang w:val="nb-NO"/>
        </w:rPr>
        <w:t>Ender med Israels 12 sønner som ser mot fremtiden. 1.</w:t>
      </w:r>
      <w:r w:rsidR="006D16E1">
        <w:rPr>
          <w:lang w:val="nb-NO"/>
        </w:rPr>
        <w:t xml:space="preserve"> </w:t>
      </w:r>
      <w:r w:rsidRPr="00A779F0">
        <w:rPr>
          <w:lang w:val="nb-NO"/>
        </w:rPr>
        <w:t>Mosebok er en familiehistorie som er en prolog til et folks historie.</w:t>
      </w:r>
    </w:p>
    <w:p w14:paraId="7D235229" w14:textId="77777777" w:rsidR="00E44B01" w:rsidRPr="00A779F0" w:rsidRDefault="00E44B01" w:rsidP="00E44B01">
      <w:pPr>
        <w:rPr>
          <w:lang w:val="nb-NO"/>
        </w:rPr>
      </w:pPr>
      <w:r w:rsidRPr="00A779F0">
        <w:rPr>
          <w:lang w:val="nb-NO"/>
        </w:rPr>
        <w:t xml:space="preserve"> </w:t>
      </w:r>
    </w:p>
    <w:p w14:paraId="4F13EC06" w14:textId="77777777" w:rsidR="00E44B01" w:rsidRPr="00A779F0" w:rsidRDefault="00E44B01" w:rsidP="002222C2">
      <w:pPr>
        <w:pStyle w:val="Heading2"/>
        <w:rPr>
          <w:lang w:val="nb-NO"/>
        </w:rPr>
      </w:pPr>
      <w:bookmarkStart w:id="81" w:name="_Toc123031400"/>
      <w:r w:rsidRPr="00A779F0">
        <w:rPr>
          <w:lang w:val="nb-NO"/>
        </w:rPr>
        <w:t>JESUS I 1. MOSEBOK</w:t>
      </w:r>
      <w:bookmarkEnd w:id="81"/>
    </w:p>
    <w:p w14:paraId="074B6A8F" w14:textId="53896036" w:rsidR="00E44B01" w:rsidRPr="00A779F0" w:rsidRDefault="00E44B01" w:rsidP="00E44B01">
      <w:pPr>
        <w:rPr>
          <w:lang w:val="nb-NO"/>
        </w:rPr>
      </w:pPr>
      <w:r w:rsidRPr="00A779F0">
        <w:rPr>
          <w:lang w:val="nb-NO"/>
        </w:rPr>
        <w:t xml:space="preserve">En av kvinnens ætt skal ramme slangens hode (3:15 </w:t>
      </w:r>
      <w:r w:rsidR="00043DAA" w:rsidRPr="00043DAA">
        <w:rPr>
          <w:lang w:val="nb-NO"/>
        </w:rPr>
        <w:sym w:font="Wingdings" w:char="F0E0"/>
      </w:r>
      <w:r w:rsidRPr="00A779F0">
        <w:rPr>
          <w:lang w:val="nb-NO"/>
        </w:rPr>
        <w:t xml:space="preserve"> Gal 4:4, Rom 16:20, </w:t>
      </w:r>
      <w:proofErr w:type="spellStart"/>
      <w:r w:rsidRPr="00A779F0">
        <w:rPr>
          <w:lang w:val="nb-NO"/>
        </w:rPr>
        <w:t>Åp</w:t>
      </w:r>
      <w:proofErr w:type="spellEnd"/>
      <w:r w:rsidR="00BF027C" w:rsidRPr="00A779F0">
        <w:rPr>
          <w:lang w:val="nb-NO"/>
        </w:rPr>
        <w:t xml:space="preserve"> </w:t>
      </w:r>
      <w:r w:rsidRPr="00A779F0">
        <w:rPr>
          <w:lang w:val="nb-NO"/>
        </w:rPr>
        <w:t>12)</w:t>
      </w:r>
    </w:p>
    <w:p w14:paraId="7343B362" w14:textId="19A13538" w:rsidR="00E44B01" w:rsidRPr="00A779F0" w:rsidRDefault="00E44B01" w:rsidP="00E44B01">
      <w:pPr>
        <w:rPr>
          <w:lang w:val="nb-NO"/>
        </w:rPr>
      </w:pPr>
      <w:r w:rsidRPr="00A779F0">
        <w:rPr>
          <w:lang w:val="nb-NO"/>
        </w:rPr>
        <w:t xml:space="preserve">Velsignelsen til hele verden (12:3 </w:t>
      </w:r>
      <w:r w:rsidR="00043DAA" w:rsidRPr="00043DAA">
        <w:rPr>
          <w:lang w:val="nb-NO"/>
        </w:rPr>
        <w:sym w:font="Wingdings" w:char="F0E0"/>
      </w:r>
      <w:r w:rsidRPr="00A779F0">
        <w:rPr>
          <w:lang w:val="nb-NO"/>
        </w:rPr>
        <w:t xml:space="preserve"> Gal 3:8, 16)</w:t>
      </w:r>
    </w:p>
    <w:p w14:paraId="0745A2BA" w14:textId="4285DB5E" w:rsidR="00E44B01" w:rsidRPr="00A779F0" w:rsidRDefault="00E44B01" w:rsidP="00E44B01">
      <w:pPr>
        <w:rPr>
          <w:lang w:val="nb-NO"/>
        </w:rPr>
      </w:pPr>
      <w:r w:rsidRPr="00A779F0">
        <w:rPr>
          <w:lang w:val="nb-NO"/>
        </w:rPr>
        <w:t>Melkisedek (</w:t>
      </w:r>
      <w:r w:rsidR="00A779F0" w:rsidRPr="00A779F0">
        <w:rPr>
          <w:lang w:val="nb-NO"/>
        </w:rPr>
        <w:t xml:space="preserve">kap. </w:t>
      </w:r>
      <w:r w:rsidRPr="00A779F0">
        <w:rPr>
          <w:lang w:val="nb-NO"/>
        </w:rPr>
        <w:t xml:space="preserve">14 </w:t>
      </w:r>
      <w:r w:rsidR="00043DAA" w:rsidRPr="00043DAA">
        <w:rPr>
          <w:lang w:val="nb-NO"/>
        </w:rPr>
        <w:sym w:font="Wingdings" w:char="F0E0"/>
      </w:r>
      <w:r w:rsidRPr="00A779F0">
        <w:rPr>
          <w:lang w:val="nb-NO"/>
        </w:rPr>
        <w:t xml:space="preserve"> </w:t>
      </w:r>
      <w:proofErr w:type="spellStart"/>
      <w:r w:rsidRPr="00A779F0">
        <w:rPr>
          <w:lang w:val="nb-NO"/>
        </w:rPr>
        <w:t>Hebr</w:t>
      </w:r>
      <w:proofErr w:type="spellEnd"/>
      <w:r w:rsidRPr="00A779F0">
        <w:rPr>
          <w:lang w:val="nb-NO"/>
        </w:rPr>
        <w:t xml:space="preserve"> 5-7)</w:t>
      </w:r>
    </w:p>
    <w:p w14:paraId="1580713F" w14:textId="636C020A" w:rsidR="00E44B01" w:rsidRPr="00A779F0" w:rsidRDefault="00E44B01" w:rsidP="00E44B01">
      <w:pPr>
        <w:rPr>
          <w:lang w:val="nb-NO"/>
        </w:rPr>
      </w:pPr>
      <w:r w:rsidRPr="00A779F0">
        <w:rPr>
          <w:lang w:val="nb-NO"/>
        </w:rPr>
        <w:t xml:space="preserve">Rettferdiggjørelse ved tro (15:6 </w:t>
      </w:r>
      <w:r w:rsidR="00043DAA" w:rsidRPr="00043DAA">
        <w:rPr>
          <w:lang w:val="nb-NO"/>
        </w:rPr>
        <w:sym w:font="Wingdings" w:char="F0E0"/>
      </w:r>
      <w:r w:rsidRPr="00A779F0">
        <w:rPr>
          <w:lang w:val="nb-NO"/>
        </w:rPr>
        <w:t xml:space="preserve"> Rom 4:3, Gal 3:6)</w:t>
      </w:r>
    </w:p>
    <w:p w14:paraId="7B852FC9" w14:textId="614ABBA5" w:rsidR="00E44B01" w:rsidRPr="00A779F0" w:rsidRDefault="00E44B01" w:rsidP="00E44B01">
      <w:pPr>
        <w:rPr>
          <w:lang w:val="nb-NO"/>
        </w:rPr>
      </w:pPr>
      <w:r w:rsidRPr="00A779F0">
        <w:rPr>
          <w:lang w:val="nb-NO"/>
        </w:rPr>
        <w:t>Abraham og Isak (</w:t>
      </w:r>
      <w:r w:rsidR="00A779F0" w:rsidRPr="00A779F0">
        <w:rPr>
          <w:lang w:val="nb-NO"/>
        </w:rPr>
        <w:t xml:space="preserve">kap. </w:t>
      </w:r>
      <w:r w:rsidRPr="00A779F0">
        <w:rPr>
          <w:lang w:val="nb-NO"/>
        </w:rPr>
        <w:t xml:space="preserve">22 </w:t>
      </w:r>
      <w:r w:rsidR="00043DAA" w:rsidRPr="00043DAA">
        <w:rPr>
          <w:lang w:val="nb-NO"/>
        </w:rPr>
        <w:sym w:font="Wingdings" w:char="F0E0"/>
      </w:r>
      <w:r w:rsidRPr="00A779F0">
        <w:rPr>
          <w:lang w:val="nb-NO"/>
        </w:rPr>
        <w:t xml:space="preserve"> </w:t>
      </w:r>
      <w:proofErr w:type="spellStart"/>
      <w:r w:rsidRPr="00A779F0">
        <w:rPr>
          <w:lang w:val="nb-NO"/>
        </w:rPr>
        <w:t>Hebr</w:t>
      </w:r>
      <w:proofErr w:type="spellEnd"/>
      <w:r w:rsidRPr="00A779F0">
        <w:rPr>
          <w:lang w:val="nb-NO"/>
        </w:rPr>
        <w:t xml:space="preserve"> 11:19)</w:t>
      </w:r>
    </w:p>
    <w:p w14:paraId="3F87312C" w14:textId="243EB7B6" w:rsidR="00E44B01" w:rsidRPr="00A779F0" w:rsidRDefault="00E44B01" w:rsidP="00E44B01">
      <w:pPr>
        <w:rPr>
          <w:lang w:val="nb-NO"/>
        </w:rPr>
      </w:pPr>
      <w:r w:rsidRPr="00A779F0">
        <w:rPr>
          <w:lang w:val="nb-NO"/>
        </w:rPr>
        <w:t xml:space="preserve">Himmelstigen (28:12 </w:t>
      </w:r>
      <w:r w:rsidR="00043DAA" w:rsidRPr="00043DAA">
        <w:rPr>
          <w:lang w:val="nb-NO"/>
        </w:rPr>
        <w:sym w:font="Wingdings" w:char="F0E0"/>
      </w:r>
      <w:r w:rsidRPr="00A779F0">
        <w:rPr>
          <w:lang w:val="nb-NO"/>
        </w:rPr>
        <w:t xml:space="preserve"> </w:t>
      </w:r>
      <w:proofErr w:type="spellStart"/>
      <w:r w:rsidRPr="00A779F0">
        <w:rPr>
          <w:lang w:val="nb-NO"/>
        </w:rPr>
        <w:t>Joh</w:t>
      </w:r>
      <w:proofErr w:type="spellEnd"/>
      <w:r w:rsidRPr="00A779F0">
        <w:rPr>
          <w:lang w:val="nb-NO"/>
        </w:rPr>
        <w:t xml:space="preserve"> 1:51)</w:t>
      </w:r>
    </w:p>
    <w:p w14:paraId="40764844" w14:textId="384D1F76" w:rsidR="00E44B01" w:rsidRPr="00A779F0" w:rsidRDefault="00BF1C51" w:rsidP="00E44B01">
      <w:pPr>
        <w:rPr>
          <w:lang w:val="nb-NO"/>
        </w:rPr>
      </w:pPr>
      <w:r>
        <w:rPr>
          <w:lang w:val="nb-NO"/>
        </w:rPr>
        <w:t>Josef-historien</w:t>
      </w:r>
      <w:r w:rsidR="00E44B01" w:rsidRPr="00A779F0">
        <w:rPr>
          <w:lang w:val="nb-NO"/>
        </w:rPr>
        <w:t xml:space="preserve"> </w:t>
      </w:r>
      <w:r w:rsidR="00043DAA" w:rsidRPr="00043DAA">
        <w:rPr>
          <w:lang w:val="nb-NO"/>
        </w:rPr>
        <w:sym w:font="Wingdings" w:char="F0E0"/>
      </w:r>
      <w:r w:rsidR="00E44B01" w:rsidRPr="00A779F0">
        <w:rPr>
          <w:lang w:val="nb-NO"/>
        </w:rPr>
        <w:t xml:space="preserve"> Jesus</w:t>
      </w:r>
      <w:r w:rsidR="00EF3A79">
        <w:rPr>
          <w:lang w:val="nb-NO"/>
        </w:rPr>
        <w:t>-</w:t>
      </w:r>
      <w:r w:rsidR="00E44B01" w:rsidRPr="00A779F0">
        <w:rPr>
          <w:lang w:val="nb-NO"/>
        </w:rPr>
        <w:t>historien</w:t>
      </w:r>
    </w:p>
    <w:p w14:paraId="14BF2608" w14:textId="42A912E2" w:rsidR="00E44B01" w:rsidRPr="00A779F0" w:rsidRDefault="00E44B01" w:rsidP="00E44B01">
      <w:pPr>
        <w:rPr>
          <w:lang w:val="nb-NO"/>
        </w:rPr>
      </w:pPr>
      <w:r w:rsidRPr="00A779F0">
        <w:rPr>
          <w:lang w:val="nb-NO"/>
        </w:rPr>
        <w:t xml:space="preserve">En konge fra Juda (49:9-10 </w:t>
      </w:r>
      <w:r w:rsidR="00043DAA" w:rsidRPr="00043DAA">
        <w:rPr>
          <w:lang w:val="nb-NO"/>
        </w:rPr>
        <w:sym w:font="Wingdings" w:char="F0E0"/>
      </w:r>
      <w:r w:rsidRPr="00A779F0">
        <w:rPr>
          <w:lang w:val="nb-NO"/>
        </w:rPr>
        <w:t xml:space="preserve"> </w:t>
      </w:r>
      <w:proofErr w:type="spellStart"/>
      <w:r w:rsidRPr="00A779F0">
        <w:rPr>
          <w:lang w:val="nb-NO"/>
        </w:rPr>
        <w:t>Åp</w:t>
      </w:r>
      <w:proofErr w:type="spellEnd"/>
      <w:r w:rsidRPr="00A779F0">
        <w:rPr>
          <w:lang w:val="nb-NO"/>
        </w:rPr>
        <w:t xml:space="preserve"> 5:5)</w:t>
      </w:r>
    </w:p>
    <w:p w14:paraId="0422C5C5" w14:textId="77777777" w:rsidR="00E44B01" w:rsidRPr="00A779F0" w:rsidRDefault="00E44B01" w:rsidP="00E44B01">
      <w:pPr>
        <w:rPr>
          <w:lang w:val="nb-NO"/>
        </w:rPr>
      </w:pPr>
      <w:r w:rsidRPr="00A779F0">
        <w:rPr>
          <w:lang w:val="nb-NO"/>
        </w:rPr>
        <w:t xml:space="preserve"> </w:t>
      </w:r>
    </w:p>
    <w:p w14:paraId="4509C745" w14:textId="77777777" w:rsidR="00E44B01" w:rsidRPr="00A779F0" w:rsidRDefault="00E44B01" w:rsidP="001A0B21">
      <w:pPr>
        <w:pStyle w:val="Heading2"/>
        <w:rPr>
          <w:lang w:val="nb-NO"/>
        </w:rPr>
      </w:pPr>
      <w:bookmarkStart w:id="82" w:name="_Toc123031401"/>
      <w:r w:rsidRPr="00A779F0">
        <w:rPr>
          <w:lang w:val="nb-NO"/>
        </w:rPr>
        <w:t xml:space="preserve">SPØRSMÅL TIL </w:t>
      </w:r>
      <w:proofErr w:type="gramStart"/>
      <w:r w:rsidRPr="00A779F0">
        <w:rPr>
          <w:lang w:val="nb-NO"/>
        </w:rPr>
        <w:t>ANVENDELSE</w:t>
      </w:r>
      <w:bookmarkEnd w:id="82"/>
      <w:proofErr w:type="gramEnd"/>
    </w:p>
    <w:p w14:paraId="2898177D" w14:textId="77777777" w:rsidR="00E44B01" w:rsidRPr="00A779F0" w:rsidRDefault="00E44B01" w:rsidP="00E44B01">
      <w:pPr>
        <w:rPr>
          <w:lang w:val="nb-NO"/>
        </w:rPr>
      </w:pPr>
      <w:r w:rsidRPr="00A779F0">
        <w:rPr>
          <w:lang w:val="nb-NO"/>
        </w:rPr>
        <w:t>Vi spiller ikke en like viktig rolle i Guds frelsesplan som Josef gjorde, men:</w:t>
      </w:r>
    </w:p>
    <w:p w14:paraId="761B640A" w14:textId="3EC43F6D" w:rsidR="00E44B01" w:rsidRPr="00A779F0" w:rsidRDefault="00020EF7" w:rsidP="00E44B01">
      <w:pPr>
        <w:rPr>
          <w:lang w:val="nb-NO"/>
        </w:rPr>
      </w:pPr>
      <w:r w:rsidRPr="00BD586E">
        <w:rPr>
          <w:i/>
          <w:iCs/>
          <w:lang w:val="nb-NO"/>
        </w:rPr>
        <w:t>"</w:t>
      </w:r>
      <w:r w:rsidR="00E44B01" w:rsidRPr="00BD586E">
        <w:rPr>
          <w:i/>
          <w:iCs/>
          <w:lang w:val="nb-NO"/>
        </w:rPr>
        <w:t>Vi vet at alt tjener til det gode for dem som elsker Gud, dem han har kalt etter sin frie vilje. Dem som han på forhånd har vedkjent seg, har han også på forhånd bestemt til å bli formet etter sin Sønns bilde, så han skal være den førstefødte blant mange søsken.</w:t>
      </w:r>
      <w:r w:rsidRPr="00BD586E">
        <w:rPr>
          <w:i/>
          <w:iCs/>
          <w:lang w:val="nb-NO"/>
        </w:rPr>
        <w:t>"</w:t>
      </w:r>
      <w:r w:rsidR="00E44B01" w:rsidRPr="00A779F0">
        <w:rPr>
          <w:lang w:val="nb-NO"/>
        </w:rPr>
        <w:t xml:space="preserve"> Rom. 8:28-29</w:t>
      </w:r>
    </w:p>
    <w:p w14:paraId="250EC433" w14:textId="13D9DC88" w:rsidR="00626516" w:rsidRPr="00A779F0" w:rsidRDefault="00E44B01" w:rsidP="00E44B01">
      <w:pPr>
        <w:rPr>
          <w:lang w:val="nb-NO"/>
        </w:rPr>
      </w:pPr>
      <w:r w:rsidRPr="00A779F0">
        <w:rPr>
          <w:lang w:val="nb-NO"/>
        </w:rPr>
        <w:lastRenderedPageBreak/>
        <w:t>Når du ser på hvordan Gud var med Josef i bakgrunnen og bruker det onde til noe godt, hva tenker du om Guds involvering i ditt liv?</w:t>
      </w:r>
    </w:p>
    <w:sectPr w:rsidR="00626516" w:rsidRPr="00A779F0" w:rsidSect="00EC0B73">
      <w:headerReference w:type="default" r:id="rId11"/>
      <w:footerReference w:type="default" r:id="rId12"/>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858AD" w14:textId="77777777" w:rsidR="00FD576A" w:rsidRDefault="00FD576A" w:rsidP="004B4E18">
      <w:pPr>
        <w:spacing w:after="0" w:line="240" w:lineRule="auto"/>
      </w:pPr>
      <w:r>
        <w:separator/>
      </w:r>
    </w:p>
  </w:endnote>
  <w:endnote w:type="continuationSeparator" w:id="0">
    <w:p w14:paraId="157ED126" w14:textId="77777777" w:rsidR="00FD576A" w:rsidRDefault="00FD576A" w:rsidP="004B4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6DDB0264" w14:textId="77777777" w:rsidR="004B4E18" w:rsidRPr="00E87092" w:rsidRDefault="004B4E18" w:rsidP="002D2476">
            <w:pPr>
              <w:pStyle w:val="Footer"/>
              <w:rPr>
                <w:sz w:val="20"/>
                <w:szCs w:val="20"/>
              </w:rPr>
            </w:pPr>
            <w:r>
              <w:rPr>
                <w:sz w:val="20"/>
                <w:szCs w:val="20"/>
              </w:rPr>
              <w:t>bibelnerden.no</w:t>
            </w:r>
            <w:r>
              <w:rPr>
                <w:sz w:val="20"/>
                <w:szCs w:val="20"/>
              </w:rPr>
              <w:tab/>
            </w:r>
            <w:r>
              <w:rPr>
                <w:noProof/>
              </w:rPr>
              <w:drawing>
                <wp:inline distT="0" distB="0" distL="0" distR="0" wp14:anchorId="0767FC18" wp14:editId="3B3ED1D4">
                  <wp:extent cx="195580" cy="195580"/>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05F79DA8" w14:textId="77777777" w:rsidR="004B4E18" w:rsidRDefault="004B4E18">
    <w:pPr>
      <w:pStyle w:val="Footer"/>
    </w:pPr>
  </w:p>
  <w:p w14:paraId="0A00959D" w14:textId="77777777" w:rsidR="004B4E18" w:rsidRDefault="004B4E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0A3F2" w14:textId="77777777" w:rsidR="00FD576A" w:rsidRDefault="00FD576A" w:rsidP="004B4E18">
      <w:pPr>
        <w:spacing w:after="0" w:line="240" w:lineRule="auto"/>
      </w:pPr>
      <w:r>
        <w:separator/>
      </w:r>
    </w:p>
  </w:footnote>
  <w:footnote w:type="continuationSeparator" w:id="0">
    <w:p w14:paraId="1957A21F" w14:textId="77777777" w:rsidR="00FD576A" w:rsidRDefault="00FD576A" w:rsidP="004B4E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DE470" w14:textId="77777777" w:rsidR="004B4E18" w:rsidRDefault="004B4E18">
    <w:pPr>
      <w:pStyle w:val="Header"/>
    </w:pPr>
  </w:p>
  <w:p w14:paraId="21816A04" w14:textId="77777777" w:rsidR="004B4E18" w:rsidRDefault="004B4E18">
    <w:pPr>
      <w:pStyle w:val="Header"/>
    </w:pPr>
  </w:p>
  <w:p w14:paraId="61440F9D" w14:textId="77777777" w:rsidR="004B4E18" w:rsidRDefault="004B4E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C0755"/>
    <w:multiLevelType w:val="hybridMultilevel"/>
    <w:tmpl w:val="D9BA5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C442BC"/>
    <w:multiLevelType w:val="hybridMultilevel"/>
    <w:tmpl w:val="B6845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DA6559"/>
    <w:multiLevelType w:val="hybridMultilevel"/>
    <w:tmpl w:val="B6349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BE0C92"/>
    <w:multiLevelType w:val="hybridMultilevel"/>
    <w:tmpl w:val="C7F0C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D6156"/>
    <w:multiLevelType w:val="hybridMultilevel"/>
    <w:tmpl w:val="F1969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0A2B6B"/>
    <w:multiLevelType w:val="hybridMultilevel"/>
    <w:tmpl w:val="BE322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07B07"/>
    <w:multiLevelType w:val="hybridMultilevel"/>
    <w:tmpl w:val="AEDCC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B51417"/>
    <w:multiLevelType w:val="hybridMultilevel"/>
    <w:tmpl w:val="F13AF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A81F8F"/>
    <w:multiLevelType w:val="hybridMultilevel"/>
    <w:tmpl w:val="BBD09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CA3D6E"/>
    <w:multiLevelType w:val="hybridMultilevel"/>
    <w:tmpl w:val="D52EDF4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0465FD"/>
    <w:multiLevelType w:val="hybridMultilevel"/>
    <w:tmpl w:val="BDA62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CD1FFB"/>
    <w:multiLevelType w:val="hybridMultilevel"/>
    <w:tmpl w:val="2D045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0071981">
    <w:abstractNumId w:val="7"/>
  </w:num>
  <w:num w:numId="2" w16cid:durableId="1727294158">
    <w:abstractNumId w:val="4"/>
  </w:num>
  <w:num w:numId="3" w16cid:durableId="35664827">
    <w:abstractNumId w:val="8"/>
  </w:num>
  <w:num w:numId="4" w16cid:durableId="1955746075">
    <w:abstractNumId w:val="6"/>
  </w:num>
  <w:num w:numId="5" w16cid:durableId="607587272">
    <w:abstractNumId w:val="2"/>
  </w:num>
  <w:num w:numId="6" w16cid:durableId="174617437">
    <w:abstractNumId w:val="11"/>
  </w:num>
  <w:num w:numId="7" w16cid:durableId="1664697635">
    <w:abstractNumId w:val="1"/>
  </w:num>
  <w:num w:numId="8" w16cid:durableId="1199008966">
    <w:abstractNumId w:val="3"/>
  </w:num>
  <w:num w:numId="9" w16cid:durableId="1558392562">
    <w:abstractNumId w:val="5"/>
  </w:num>
  <w:num w:numId="10" w16cid:durableId="388385023">
    <w:abstractNumId w:val="0"/>
  </w:num>
  <w:num w:numId="11" w16cid:durableId="711804468">
    <w:abstractNumId w:val="10"/>
  </w:num>
  <w:num w:numId="12" w16cid:durableId="102606099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3tDQ0tgCSlhamBko6SsGpxcWZ+XkgBYa1AMSHD9wsAAAA"/>
  </w:docVars>
  <w:rsids>
    <w:rsidRoot w:val="00E44B01"/>
    <w:rsid w:val="00002026"/>
    <w:rsid w:val="0000309D"/>
    <w:rsid w:val="00013256"/>
    <w:rsid w:val="0001491D"/>
    <w:rsid w:val="0002058C"/>
    <w:rsid w:val="00020EF7"/>
    <w:rsid w:val="00021BB4"/>
    <w:rsid w:val="000220A6"/>
    <w:rsid w:val="00023816"/>
    <w:rsid w:val="00030CF4"/>
    <w:rsid w:val="00031BCD"/>
    <w:rsid w:val="00034BB5"/>
    <w:rsid w:val="00034CB0"/>
    <w:rsid w:val="000366D4"/>
    <w:rsid w:val="000418FA"/>
    <w:rsid w:val="00041CD1"/>
    <w:rsid w:val="00043DAA"/>
    <w:rsid w:val="00056925"/>
    <w:rsid w:val="0005732E"/>
    <w:rsid w:val="000601C8"/>
    <w:rsid w:val="00060DD5"/>
    <w:rsid w:val="00061C2C"/>
    <w:rsid w:val="0006352A"/>
    <w:rsid w:val="00066F1C"/>
    <w:rsid w:val="00070D09"/>
    <w:rsid w:val="00071FA5"/>
    <w:rsid w:val="00074247"/>
    <w:rsid w:val="00075677"/>
    <w:rsid w:val="00075B2C"/>
    <w:rsid w:val="000802CE"/>
    <w:rsid w:val="00080AE0"/>
    <w:rsid w:val="00080F05"/>
    <w:rsid w:val="00090223"/>
    <w:rsid w:val="00093671"/>
    <w:rsid w:val="00093EC2"/>
    <w:rsid w:val="000960B3"/>
    <w:rsid w:val="00096D96"/>
    <w:rsid w:val="00096DAD"/>
    <w:rsid w:val="000A0837"/>
    <w:rsid w:val="000A08E8"/>
    <w:rsid w:val="000A1A47"/>
    <w:rsid w:val="000A29F3"/>
    <w:rsid w:val="000A7464"/>
    <w:rsid w:val="000B1AC2"/>
    <w:rsid w:val="000B1C23"/>
    <w:rsid w:val="000B2336"/>
    <w:rsid w:val="000B6D8E"/>
    <w:rsid w:val="000C0470"/>
    <w:rsid w:val="000C58D9"/>
    <w:rsid w:val="000D0355"/>
    <w:rsid w:val="000D23D6"/>
    <w:rsid w:val="000D2886"/>
    <w:rsid w:val="000D3F36"/>
    <w:rsid w:val="000D5F4D"/>
    <w:rsid w:val="000D6419"/>
    <w:rsid w:val="000E2C05"/>
    <w:rsid w:val="000E6A1B"/>
    <w:rsid w:val="000F06B7"/>
    <w:rsid w:val="000F27D6"/>
    <w:rsid w:val="00103559"/>
    <w:rsid w:val="001105C4"/>
    <w:rsid w:val="00122749"/>
    <w:rsid w:val="001246C4"/>
    <w:rsid w:val="00124A43"/>
    <w:rsid w:val="00131174"/>
    <w:rsid w:val="00132EAF"/>
    <w:rsid w:val="0013330D"/>
    <w:rsid w:val="00133E7E"/>
    <w:rsid w:val="0014408B"/>
    <w:rsid w:val="001447CF"/>
    <w:rsid w:val="00145A5A"/>
    <w:rsid w:val="00146794"/>
    <w:rsid w:val="00146DDC"/>
    <w:rsid w:val="00160CA5"/>
    <w:rsid w:val="00171DA3"/>
    <w:rsid w:val="00172C78"/>
    <w:rsid w:val="00173668"/>
    <w:rsid w:val="0017774F"/>
    <w:rsid w:val="00181943"/>
    <w:rsid w:val="00181D2D"/>
    <w:rsid w:val="00182975"/>
    <w:rsid w:val="00191293"/>
    <w:rsid w:val="001A03C2"/>
    <w:rsid w:val="001A0B21"/>
    <w:rsid w:val="001A3282"/>
    <w:rsid w:val="001A3A95"/>
    <w:rsid w:val="001B0B7E"/>
    <w:rsid w:val="001B2FD3"/>
    <w:rsid w:val="001C04A4"/>
    <w:rsid w:val="001C0AAA"/>
    <w:rsid w:val="001C0AF8"/>
    <w:rsid w:val="001C62B9"/>
    <w:rsid w:val="001C6CDC"/>
    <w:rsid w:val="001C7BCA"/>
    <w:rsid w:val="001D337A"/>
    <w:rsid w:val="001D46E1"/>
    <w:rsid w:val="001E080A"/>
    <w:rsid w:val="001E3994"/>
    <w:rsid w:val="001F07DA"/>
    <w:rsid w:val="001F544F"/>
    <w:rsid w:val="001F5BA3"/>
    <w:rsid w:val="00202283"/>
    <w:rsid w:val="0020251B"/>
    <w:rsid w:val="00205B3F"/>
    <w:rsid w:val="00213CF8"/>
    <w:rsid w:val="00221B84"/>
    <w:rsid w:val="00221D03"/>
    <w:rsid w:val="002222C2"/>
    <w:rsid w:val="002228FA"/>
    <w:rsid w:val="00227B14"/>
    <w:rsid w:val="00230CC1"/>
    <w:rsid w:val="00231E3C"/>
    <w:rsid w:val="00233C90"/>
    <w:rsid w:val="00235B43"/>
    <w:rsid w:val="0023622A"/>
    <w:rsid w:val="0024256A"/>
    <w:rsid w:val="00242833"/>
    <w:rsid w:val="002440C3"/>
    <w:rsid w:val="002503D0"/>
    <w:rsid w:val="00253F75"/>
    <w:rsid w:val="00254697"/>
    <w:rsid w:val="00254E8E"/>
    <w:rsid w:val="002561D0"/>
    <w:rsid w:val="00256358"/>
    <w:rsid w:val="00256D36"/>
    <w:rsid w:val="00265836"/>
    <w:rsid w:val="002704DA"/>
    <w:rsid w:val="00271181"/>
    <w:rsid w:val="002727EF"/>
    <w:rsid w:val="00273458"/>
    <w:rsid w:val="002751E4"/>
    <w:rsid w:val="00280829"/>
    <w:rsid w:val="0028344C"/>
    <w:rsid w:val="00294D0A"/>
    <w:rsid w:val="00297F4E"/>
    <w:rsid w:val="002A2C01"/>
    <w:rsid w:val="002A337C"/>
    <w:rsid w:val="002A4E21"/>
    <w:rsid w:val="002B1786"/>
    <w:rsid w:val="002B1F98"/>
    <w:rsid w:val="002B3864"/>
    <w:rsid w:val="002B3A7D"/>
    <w:rsid w:val="002B6F6F"/>
    <w:rsid w:val="002C1AAC"/>
    <w:rsid w:val="002C2217"/>
    <w:rsid w:val="002C6A3B"/>
    <w:rsid w:val="002C7860"/>
    <w:rsid w:val="002C7EBC"/>
    <w:rsid w:val="002D126D"/>
    <w:rsid w:val="002D3782"/>
    <w:rsid w:val="002D3F8C"/>
    <w:rsid w:val="002D74D5"/>
    <w:rsid w:val="002E0997"/>
    <w:rsid w:val="002E0AE7"/>
    <w:rsid w:val="002E3443"/>
    <w:rsid w:val="002E4192"/>
    <w:rsid w:val="002E59B7"/>
    <w:rsid w:val="002F02BD"/>
    <w:rsid w:val="002F0F86"/>
    <w:rsid w:val="002F313E"/>
    <w:rsid w:val="002F5B6C"/>
    <w:rsid w:val="002F61E9"/>
    <w:rsid w:val="002F6E52"/>
    <w:rsid w:val="002F7D6B"/>
    <w:rsid w:val="00300403"/>
    <w:rsid w:val="00300663"/>
    <w:rsid w:val="00302921"/>
    <w:rsid w:val="00302C11"/>
    <w:rsid w:val="003033B1"/>
    <w:rsid w:val="00303496"/>
    <w:rsid w:val="00304138"/>
    <w:rsid w:val="00304D62"/>
    <w:rsid w:val="003106A1"/>
    <w:rsid w:val="003203D5"/>
    <w:rsid w:val="00320647"/>
    <w:rsid w:val="003268B2"/>
    <w:rsid w:val="00331616"/>
    <w:rsid w:val="0033592C"/>
    <w:rsid w:val="0033758E"/>
    <w:rsid w:val="0034004B"/>
    <w:rsid w:val="00340514"/>
    <w:rsid w:val="00340A1E"/>
    <w:rsid w:val="003427A2"/>
    <w:rsid w:val="003457CF"/>
    <w:rsid w:val="00347913"/>
    <w:rsid w:val="003522EF"/>
    <w:rsid w:val="0035307F"/>
    <w:rsid w:val="00354820"/>
    <w:rsid w:val="003552C4"/>
    <w:rsid w:val="003558DD"/>
    <w:rsid w:val="00356533"/>
    <w:rsid w:val="00360701"/>
    <w:rsid w:val="003619F5"/>
    <w:rsid w:val="003626C6"/>
    <w:rsid w:val="00365071"/>
    <w:rsid w:val="003722E8"/>
    <w:rsid w:val="00372AB0"/>
    <w:rsid w:val="00376E2E"/>
    <w:rsid w:val="00380713"/>
    <w:rsid w:val="0038071C"/>
    <w:rsid w:val="00380E79"/>
    <w:rsid w:val="00381E44"/>
    <w:rsid w:val="00393553"/>
    <w:rsid w:val="00393DD5"/>
    <w:rsid w:val="003A4537"/>
    <w:rsid w:val="003A750A"/>
    <w:rsid w:val="003B1D1E"/>
    <w:rsid w:val="003C0C58"/>
    <w:rsid w:val="003C0E6A"/>
    <w:rsid w:val="003C25B8"/>
    <w:rsid w:val="003C4F6E"/>
    <w:rsid w:val="003D10BB"/>
    <w:rsid w:val="003D1A70"/>
    <w:rsid w:val="003D1C13"/>
    <w:rsid w:val="003D5935"/>
    <w:rsid w:val="003D70D2"/>
    <w:rsid w:val="003E2080"/>
    <w:rsid w:val="003E5BE5"/>
    <w:rsid w:val="003E5C20"/>
    <w:rsid w:val="003E72CB"/>
    <w:rsid w:val="003F4CE7"/>
    <w:rsid w:val="003F4ECE"/>
    <w:rsid w:val="003F5043"/>
    <w:rsid w:val="003F5842"/>
    <w:rsid w:val="00400418"/>
    <w:rsid w:val="00402F2C"/>
    <w:rsid w:val="00403368"/>
    <w:rsid w:val="00403666"/>
    <w:rsid w:val="004037A7"/>
    <w:rsid w:val="00404437"/>
    <w:rsid w:val="00404C78"/>
    <w:rsid w:val="00406AFA"/>
    <w:rsid w:val="0040769F"/>
    <w:rsid w:val="004101B5"/>
    <w:rsid w:val="004125D1"/>
    <w:rsid w:val="00414A43"/>
    <w:rsid w:val="00414E19"/>
    <w:rsid w:val="004208BF"/>
    <w:rsid w:val="00421B4D"/>
    <w:rsid w:val="00422F13"/>
    <w:rsid w:val="0042756E"/>
    <w:rsid w:val="00430900"/>
    <w:rsid w:val="00432F7E"/>
    <w:rsid w:val="00433097"/>
    <w:rsid w:val="00433BF8"/>
    <w:rsid w:val="00434032"/>
    <w:rsid w:val="00435A8C"/>
    <w:rsid w:val="004402C6"/>
    <w:rsid w:val="00446356"/>
    <w:rsid w:val="004464D9"/>
    <w:rsid w:val="004550FA"/>
    <w:rsid w:val="00456B2B"/>
    <w:rsid w:val="004601BA"/>
    <w:rsid w:val="00460809"/>
    <w:rsid w:val="004631B3"/>
    <w:rsid w:val="0046762D"/>
    <w:rsid w:val="00471A25"/>
    <w:rsid w:val="00474CFC"/>
    <w:rsid w:val="00474ECD"/>
    <w:rsid w:val="00481223"/>
    <w:rsid w:val="00486668"/>
    <w:rsid w:val="00490D9C"/>
    <w:rsid w:val="0049494B"/>
    <w:rsid w:val="00495582"/>
    <w:rsid w:val="0049574E"/>
    <w:rsid w:val="0049680C"/>
    <w:rsid w:val="00497FE1"/>
    <w:rsid w:val="004A1509"/>
    <w:rsid w:val="004A4C5A"/>
    <w:rsid w:val="004A4CE6"/>
    <w:rsid w:val="004A7CDA"/>
    <w:rsid w:val="004B0C84"/>
    <w:rsid w:val="004B1918"/>
    <w:rsid w:val="004B1D6E"/>
    <w:rsid w:val="004B3533"/>
    <w:rsid w:val="004B46BD"/>
    <w:rsid w:val="004B4E18"/>
    <w:rsid w:val="004B54A3"/>
    <w:rsid w:val="004C03E9"/>
    <w:rsid w:val="004C499A"/>
    <w:rsid w:val="004C6D2B"/>
    <w:rsid w:val="004C702F"/>
    <w:rsid w:val="004D204F"/>
    <w:rsid w:val="004D2560"/>
    <w:rsid w:val="004D27C5"/>
    <w:rsid w:val="004D4B50"/>
    <w:rsid w:val="004E0207"/>
    <w:rsid w:val="004E374B"/>
    <w:rsid w:val="004E4579"/>
    <w:rsid w:val="004F2229"/>
    <w:rsid w:val="004F29FD"/>
    <w:rsid w:val="004F4261"/>
    <w:rsid w:val="004F51C8"/>
    <w:rsid w:val="004F6701"/>
    <w:rsid w:val="00503C27"/>
    <w:rsid w:val="00504EBD"/>
    <w:rsid w:val="0050532E"/>
    <w:rsid w:val="005073D9"/>
    <w:rsid w:val="00507595"/>
    <w:rsid w:val="00507F17"/>
    <w:rsid w:val="00512B2F"/>
    <w:rsid w:val="0051782B"/>
    <w:rsid w:val="005225F9"/>
    <w:rsid w:val="0052309E"/>
    <w:rsid w:val="00526009"/>
    <w:rsid w:val="00526F76"/>
    <w:rsid w:val="00531A4F"/>
    <w:rsid w:val="00540149"/>
    <w:rsid w:val="00540828"/>
    <w:rsid w:val="00541147"/>
    <w:rsid w:val="0055140D"/>
    <w:rsid w:val="00551533"/>
    <w:rsid w:val="00557FFB"/>
    <w:rsid w:val="00563424"/>
    <w:rsid w:val="00563825"/>
    <w:rsid w:val="00564B28"/>
    <w:rsid w:val="005749D2"/>
    <w:rsid w:val="0057600E"/>
    <w:rsid w:val="00577B80"/>
    <w:rsid w:val="00580B31"/>
    <w:rsid w:val="00580D32"/>
    <w:rsid w:val="00581DB7"/>
    <w:rsid w:val="005837E3"/>
    <w:rsid w:val="005947E9"/>
    <w:rsid w:val="005A7328"/>
    <w:rsid w:val="005B2C82"/>
    <w:rsid w:val="005C093B"/>
    <w:rsid w:val="005C2BA2"/>
    <w:rsid w:val="005C4537"/>
    <w:rsid w:val="005C63F4"/>
    <w:rsid w:val="005C6B64"/>
    <w:rsid w:val="005D22BE"/>
    <w:rsid w:val="005D26CE"/>
    <w:rsid w:val="005D2CCB"/>
    <w:rsid w:val="005D6F93"/>
    <w:rsid w:val="005E079B"/>
    <w:rsid w:val="005E25FD"/>
    <w:rsid w:val="005E48DF"/>
    <w:rsid w:val="005E564C"/>
    <w:rsid w:val="005F0904"/>
    <w:rsid w:val="005F29F9"/>
    <w:rsid w:val="005F60AB"/>
    <w:rsid w:val="005F6942"/>
    <w:rsid w:val="006041CC"/>
    <w:rsid w:val="00604A7C"/>
    <w:rsid w:val="00604C42"/>
    <w:rsid w:val="006079FB"/>
    <w:rsid w:val="00610007"/>
    <w:rsid w:val="0061422D"/>
    <w:rsid w:val="0061500F"/>
    <w:rsid w:val="00615179"/>
    <w:rsid w:val="00620F98"/>
    <w:rsid w:val="006214FB"/>
    <w:rsid w:val="00621FB7"/>
    <w:rsid w:val="00622367"/>
    <w:rsid w:val="00624392"/>
    <w:rsid w:val="006257C3"/>
    <w:rsid w:val="00625CD3"/>
    <w:rsid w:val="00626516"/>
    <w:rsid w:val="00630C3B"/>
    <w:rsid w:val="00636638"/>
    <w:rsid w:val="00641A28"/>
    <w:rsid w:val="0064375A"/>
    <w:rsid w:val="006502BC"/>
    <w:rsid w:val="00651BF6"/>
    <w:rsid w:val="00653416"/>
    <w:rsid w:val="006646AF"/>
    <w:rsid w:val="0066570D"/>
    <w:rsid w:val="00665A90"/>
    <w:rsid w:val="006716D1"/>
    <w:rsid w:val="00671EF3"/>
    <w:rsid w:val="00672915"/>
    <w:rsid w:val="00672ED3"/>
    <w:rsid w:val="00672F2D"/>
    <w:rsid w:val="00675BA3"/>
    <w:rsid w:val="00680BAD"/>
    <w:rsid w:val="00684AD3"/>
    <w:rsid w:val="00687CC4"/>
    <w:rsid w:val="00692222"/>
    <w:rsid w:val="00693220"/>
    <w:rsid w:val="00693C84"/>
    <w:rsid w:val="006942EC"/>
    <w:rsid w:val="00695E09"/>
    <w:rsid w:val="00696651"/>
    <w:rsid w:val="006978E7"/>
    <w:rsid w:val="00697B8F"/>
    <w:rsid w:val="006A5468"/>
    <w:rsid w:val="006A5654"/>
    <w:rsid w:val="006A67AF"/>
    <w:rsid w:val="006A6E8A"/>
    <w:rsid w:val="006A7373"/>
    <w:rsid w:val="006B1FD5"/>
    <w:rsid w:val="006B3986"/>
    <w:rsid w:val="006B4783"/>
    <w:rsid w:val="006B50B2"/>
    <w:rsid w:val="006B54FA"/>
    <w:rsid w:val="006C02BF"/>
    <w:rsid w:val="006D16E1"/>
    <w:rsid w:val="006D3BF2"/>
    <w:rsid w:val="006D5EEA"/>
    <w:rsid w:val="006D6FF4"/>
    <w:rsid w:val="006E3417"/>
    <w:rsid w:val="006E34CB"/>
    <w:rsid w:val="006F1970"/>
    <w:rsid w:val="006F1E61"/>
    <w:rsid w:val="006F42CB"/>
    <w:rsid w:val="006F67C4"/>
    <w:rsid w:val="00701335"/>
    <w:rsid w:val="00707DEC"/>
    <w:rsid w:val="00707DFD"/>
    <w:rsid w:val="007138E3"/>
    <w:rsid w:val="00714874"/>
    <w:rsid w:val="00720E69"/>
    <w:rsid w:val="00720F5E"/>
    <w:rsid w:val="00724F93"/>
    <w:rsid w:val="00725385"/>
    <w:rsid w:val="007257D8"/>
    <w:rsid w:val="007272E6"/>
    <w:rsid w:val="007309EA"/>
    <w:rsid w:val="0073168C"/>
    <w:rsid w:val="00732AA9"/>
    <w:rsid w:val="007338F7"/>
    <w:rsid w:val="00745BED"/>
    <w:rsid w:val="0074603D"/>
    <w:rsid w:val="007474FB"/>
    <w:rsid w:val="00750A09"/>
    <w:rsid w:val="00750FC8"/>
    <w:rsid w:val="00752055"/>
    <w:rsid w:val="0075456E"/>
    <w:rsid w:val="00755E54"/>
    <w:rsid w:val="00757351"/>
    <w:rsid w:val="00762A37"/>
    <w:rsid w:val="00762B28"/>
    <w:rsid w:val="007656BF"/>
    <w:rsid w:val="0076674C"/>
    <w:rsid w:val="007679D8"/>
    <w:rsid w:val="00767F75"/>
    <w:rsid w:val="00770AF0"/>
    <w:rsid w:val="00770C59"/>
    <w:rsid w:val="00771D7B"/>
    <w:rsid w:val="00774461"/>
    <w:rsid w:val="00775254"/>
    <w:rsid w:val="00780282"/>
    <w:rsid w:val="00780D17"/>
    <w:rsid w:val="00784AC0"/>
    <w:rsid w:val="00786F2B"/>
    <w:rsid w:val="007916B3"/>
    <w:rsid w:val="007940FC"/>
    <w:rsid w:val="0079743A"/>
    <w:rsid w:val="00797AD5"/>
    <w:rsid w:val="00797CF8"/>
    <w:rsid w:val="007A5961"/>
    <w:rsid w:val="007B0EBF"/>
    <w:rsid w:val="007B31CD"/>
    <w:rsid w:val="007B6FFA"/>
    <w:rsid w:val="007C726D"/>
    <w:rsid w:val="007C74E7"/>
    <w:rsid w:val="007D475B"/>
    <w:rsid w:val="007D5F49"/>
    <w:rsid w:val="007D6519"/>
    <w:rsid w:val="007E0098"/>
    <w:rsid w:val="007E0AD4"/>
    <w:rsid w:val="007E195A"/>
    <w:rsid w:val="007E74C0"/>
    <w:rsid w:val="007F704A"/>
    <w:rsid w:val="00800EE2"/>
    <w:rsid w:val="00800F8D"/>
    <w:rsid w:val="00805A04"/>
    <w:rsid w:val="00805F3F"/>
    <w:rsid w:val="008203D0"/>
    <w:rsid w:val="00822B76"/>
    <w:rsid w:val="0082590C"/>
    <w:rsid w:val="00825B07"/>
    <w:rsid w:val="00834A15"/>
    <w:rsid w:val="008357C7"/>
    <w:rsid w:val="00835B2F"/>
    <w:rsid w:val="00840897"/>
    <w:rsid w:val="00840EF5"/>
    <w:rsid w:val="00843C6D"/>
    <w:rsid w:val="00843C8A"/>
    <w:rsid w:val="00844315"/>
    <w:rsid w:val="00844747"/>
    <w:rsid w:val="00844DBA"/>
    <w:rsid w:val="00850901"/>
    <w:rsid w:val="00852B7B"/>
    <w:rsid w:val="00853434"/>
    <w:rsid w:val="00856FE2"/>
    <w:rsid w:val="00863FB0"/>
    <w:rsid w:val="00865C3C"/>
    <w:rsid w:val="008666C4"/>
    <w:rsid w:val="00872DCD"/>
    <w:rsid w:val="00873222"/>
    <w:rsid w:val="00873DEA"/>
    <w:rsid w:val="008750B0"/>
    <w:rsid w:val="00883C5D"/>
    <w:rsid w:val="00884BD7"/>
    <w:rsid w:val="008857C3"/>
    <w:rsid w:val="0088757E"/>
    <w:rsid w:val="0088779E"/>
    <w:rsid w:val="00890D7B"/>
    <w:rsid w:val="008963EC"/>
    <w:rsid w:val="0089676E"/>
    <w:rsid w:val="00897FBF"/>
    <w:rsid w:val="008A0554"/>
    <w:rsid w:val="008A1A16"/>
    <w:rsid w:val="008A2924"/>
    <w:rsid w:val="008A433D"/>
    <w:rsid w:val="008A5F5B"/>
    <w:rsid w:val="008A740D"/>
    <w:rsid w:val="008B5EEB"/>
    <w:rsid w:val="008B642D"/>
    <w:rsid w:val="008B6A35"/>
    <w:rsid w:val="008B6B31"/>
    <w:rsid w:val="008C32EB"/>
    <w:rsid w:val="008C4998"/>
    <w:rsid w:val="008C6427"/>
    <w:rsid w:val="008D2B33"/>
    <w:rsid w:val="008D3C7E"/>
    <w:rsid w:val="008D6CBE"/>
    <w:rsid w:val="008E0022"/>
    <w:rsid w:val="008E1BD2"/>
    <w:rsid w:val="008F22DC"/>
    <w:rsid w:val="008F2CF2"/>
    <w:rsid w:val="008F3228"/>
    <w:rsid w:val="008F5537"/>
    <w:rsid w:val="009024B1"/>
    <w:rsid w:val="00904723"/>
    <w:rsid w:val="009121BC"/>
    <w:rsid w:val="00916534"/>
    <w:rsid w:val="0092083C"/>
    <w:rsid w:val="0092335E"/>
    <w:rsid w:val="0092391B"/>
    <w:rsid w:val="00925850"/>
    <w:rsid w:val="00925E98"/>
    <w:rsid w:val="009307B4"/>
    <w:rsid w:val="00930870"/>
    <w:rsid w:val="0093409A"/>
    <w:rsid w:val="00941274"/>
    <w:rsid w:val="009476FD"/>
    <w:rsid w:val="00962631"/>
    <w:rsid w:val="00965981"/>
    <w:rsid w:val="00967D18"/>
    <w:rsid w:val="00967F8D"/>
    <w:rsid w:val="00972A3C"/>
    <w:rsid w:val="009805F5"/>
    <w:rsid w:val="0098099F"/>
    <w:rsid w:val="00981539"/>
    <w:rsid w:val="00983786"/>
    <w:rsid w:val="00984552"/>
    <w:rsid w:val="00987598"/>
    <w:rsid w:val="009915CC"/>
    <w:rsid w:val="00991D99"/>
    <w:rsid w:val="009927E5"/>
    <w:rsid w:val="00994CE4"/>
    <w:rsid w:val="009B31CB"/>
    <w:rsid w:val="009B6D41"/>
    <w:rsid w:val="009B7654"/>
    <w:rsid w:val="009C1C31"/>
    <w:rsid w:val="009C24D4"/>
    <w:rsid w:val="009C2B13"/>
    <w:rsid w:val="009C5019"/>
    <w:rsid w:val="009D166F"/>
    <w:rsid w:val="009D23D3"/>
    <w:rsid w:val="009D4B78"/>
    <w:rsid w:val="009D544E"/>
    <w:rsid w:val="009D59F2"/>
    <w:rsid w:val="009E15C8"/>
    <w:rsid w:val="009E248E"/>
    <w:rsid w:val="009E382C"/>
    <w:rsid w:val="009E4505"/>
    <w:rsid w:val="009E5F53"/>
    <w:rsid w:val="009F1F49"/>
    <w:rsid w:val="009F4310"/>
    <w:rsid w:val="009F63F0"/>
    <w:rsid w:val="00A0457A"/>
    <w:rsid w:val="00A04FEC"/>
    <w:rsid w:val="00A0767D"/>
    <w:rsid w:val="00A076E9"/>
    <w:rsid w:val="00A10794"/>
    <w:rsid w:val="00A11F4A"/>
    <w:rsid w:val="00A11FE7"/>
    <w:rsid w:val="00A16028"/>
    <w:rsid w:val="00A203F0"/>
    <w:rsid w:val="00A236FD"/>
    <w:rsid w:val="00A248C0"/>
    <w:rsid w:val="00A263C1"/>
    <w:rsid w:val="00A27286"/>
    <w:rsid w:val="00A27C9B"/>
    <w:rsid w:val="00A3105B"/>
    <w:rsid w:val="00A33E86"/>
    <w:rsid w:val="00A404DC"/>
    <w:rsid w:val="00A41471"/>
    <w:rsid w:val="00A41D4D"/>
    <w:rsid w:val="00A46C5C"/>
    <w:rsid w:val="00A51098"/>
    <w:rsid w:val="00A51DAE"/>
    <w:rsid w:val="00A5287D"/>
    <w:rsid w:val="00A5356D"/>
    <w:rsid w:val="00A54607"/>
    <w:rsid w:val="00A54618"/>
    <w:rsid w:val="00A558E8"/>
    <w:rsid w:val="00A56386"/>
    <w:rsid w:val="00A61146"/>
    <w:rsid w:val="00A620EE"/>
    <w:rsid w:val="00A6720E"/>
    <w:rsid w:val="00A701DA"/>
    <w:rsid w:val="00A7167D"/>
    <w:rsid w:val="00A71C29"/>
    <w:rsid w:val="00A73710"/>
    <w:rsid w:val="00A752BA"/>
    <w:rsid w:val="00A75D7D"/>
    <w:rsid w:val="00A779F0"/>
    <w:rsid w:val="00A807DB"/>
    <w:rsid w:val="00A81B9E"/>
    <w:rsid w:val="00A81C7B"/>
    <w:rsid w:val="00A86EE1"/>
    <w:rsid w:val="00AA0479"/>
    <w:rsid w:val="00AA076B"/>
    <w:rsid w:val="00AA4865"/>
    <w:rsid w:val="00AA5012"/>
    <w:rsid w:val="00AA515C"/>
    <w:rsid w:val="00AA5462"/>
    <w:rsid w:val="00AA59C2"/>
    <w:rsid w:val="00AB4F0D"/>
    <w:rsid w:val="00AB6173"/>
    <w:rsid w:val="00AC0B7E"/>
    <w:rsid w:val="00AC4FB8"/>
    <w:rsid w:val="00AD1001"/>
    <w:rsid w:val="00AD3B33"/>
    <w:rsid w:val="00AD578E"/>
    <w:rsid w:val="00AD6F82"/>
    <w:rsid w:val="00AD778A"/>
    <w:rsid w:val="00AE0CE1"/>
    <w:rsid w:val="00AE5CC6"/>
    <w:rsid w:val="00AE710B"/>
    <w:rsid w:val="00AF09D2"/>
    <w:rsid w:val="00AF1B83"/>
    <w:rsid w:val="00AF1FC1"/>
    <w:rsid w:val="00B0143C"/>
    <w:rsid w:val="00B02247"/>
    <w:rsid w:val="00B054AA"/>
    <w:rsid w:val="00B066E0"/>
    <w:rsid w:val="00B12CD6"/>
    <w:rsid w:val="00B13FA9"/>
    <w:rsid w:val="00B16D8E"/>
    <w:rsid w:val="00B213E9"/>
    <w:rsid w:val="00B21719"/>
    <w:rsid w:val="00B21BCC"/>
    <w:rsid w:val="00B21BEC"/>
    <w:rsid w:val="00B222F4"/>
    <w:rsid w:val="00B26CE0"/>
    <w:rsid w:val="00B340FC"/>
    <w:rsid w:val="00B35E0D"/>
    <w:rsid w:val="00B451C7"/>
    <w:rsid w:val="00B464D5"/>
    <w:rsid w:val="00B52514"/>
    <w:rsid w:val="00B6295D"/>
    <w:rsid w:val="00B64812"/>
    <w:rsid w:val="00B659E0"/>
    <w:rsid w:val="00B70539"/>
    <w:rsid w:val="00B72C48"/>
    <w:rsid w:val="00B73142"/>
    <w:rsid w:val="00B7342F"/>
    <w:rsid w:val="00B73557"/>
    <w:rsid w:val="00B74F48"/>
    <w:rsid w:val="00B775A4"/>
    <w:rsid w:val="00B80F65"/>
    <w:rsid w:val="00B86BC9"/>
    <w:rsid w:val="00B87877"/>
    <w:rsid w:val="00B9016E"/>
    <w:rsid w:val="00B92B60"/>
    <w:rsid w:val="00B9431E"/>
    <w:rsid w:val="00B95C71"/>
    <w:rsid w:val="00BA2A45"/>
    <w:rsid w:val="00BA396F"/>
    <w:rsid w:val="00BA7D20"/>
    <w:rsid w:val="00BB3FF2"/>
    <w:rsid w:val="00BB4D5B"/>
    <w:rsid w:val="00BC40C2"/>
    <w:rsid w:val="00BC46CA"/>
    <w:rsid w:val="00BC6F12"/>
    <w:rsid w:val="00BC72C9"/>
    <w:rsid w:val="00BD10A4"/>
    <w:rsid w:val="00BD2DC8"/>
    <w:rsid w:val="00BD33FE"/>
    <w:rsid w:val="00BD586E"/>
    <w:rsid w:val="00BD5DC3"/>
    <w:rsid w:val="00BD6C80"/>
    <w:rsid w:val="00BE0271"/>
    <w:rsid w:val="00BE2E78"/>
    <w:rsid w:val="00BE4900"/>
    <w:rsid w:val="00BE5A95"/>
    <w:rsid w:val="00BE600F"/>
    <w:rsid w:val="00BF027C"/>
    <w:rsid w:val="00BF0582"/>
    <w:rsid w:val="00BF13A8"/>
    <w:rsid w:val="00BF1C51"/>
    <w:rsid w:val="00BF2C41"/>
    <w:rsid w:val="00BF61EE"/>
    <w:rsid w:val="00C002CF"/>
    <w:rsid w:val="00C00E92"/>
    <w:rsid w:val="00C06748"/>
    <w:rsid w:val="00C07205"/>
    <w:rsid w:val="00C07734"/>
    <w:rsid w:val="00C077F5"/>
    <w:rsid w:val="00C126ED"/>
    <w:rsid w:val="00C138C1"/>
    <w:rsid w:val="00C178AD"/>
    <w:rsid w:val="00C204DE"/>
    <w:rsid w:val="00C2214D"/>
    <w:rsid w:val="00C2373D"/>
    <w:rsid w:val="00C26BBD"/>
    <w:rsid w:val="00C27262"/>
    <w:rsid w:val="00C3282E"/>
    <w:rsid w:val="00C32B8D"/>
    <w:rsid w:val="00C336A9"/>
    <w:rsid w:val="00C35887"/>
    <w:rsid w:val="00C35F77"/>
    <w:rsid w:val="00C37753"/>
    <w:rsid w:val="00C40974"/>
    <w:rsid w:val="00C41D10"/>
    <w:rsid w:val="00C45E42"/>
    <w:rsid w:val="00C55556"/>
    <w:rsid w:val="00C56BA9"/>
    <w:rsid w:val="00C606B5"/>
    <w:rsid w:val="00C628F0"/>
    <w:rsid w:val="00C629AC"/>
    <w:rsid w:val="00C62A74"/>
    <w:rsid w:val="00C646DD"/>
    <w:rsid w:val="00C704CC"/>
    <w:rsid w:val="00C72B71"/>
    <w:rsid w:val="00C7327D"/>
    <w:rsid w:val="00C733EC"/>
    <w:rsid w:val="00C842E3"/>
    <w:rsid w:val="00C86C67"/>
    <w:rsid w:val="00C87B78"/>
    <w:rsid w:val="00C931E6"/>
    <w:rsid w:val="00C940F0"/>
    <w:rsid w:val="00CA0B4C"/>
    <w:rsid w:val="00CA74D9"/>
    <w:rsid w:val="00CA7587"/>
    <w:rsid w:val="00CB0961"/>
    <w:rsid w:val="00CB5A08"/>
    <w:rsid w:val="00CB73B9"/>
    <w:rsid w:val="00CB7C5F"/>
    <w:rsid w:val="00CC6B09"/>
    <w:rsid w:val="00CD3192"/>
    <w:rsid w:val="00CD4131"/>
    <w:rsid w:val="00CD7A0A"/>
    <w:rsid w:val="00CE0433"/>
    <w:rsid w:val="00CE054E"/>
    <w:rsid w:val="00CE0941"/>
    <w:rsid w:val="00CE51A2"/>
    <w:rsid w:val="00CE67B4"/>
    <w:rsid w:val="00CF3245"/>
    <w:rsid w:val="00CF6170"/>
    <w:rsid w:val="00CF7B13"/>
    <w:rsid w:val="00D01BD4"/>
    <w:rsid w:val="00D03FDB"/>
    <w:rsid w:val="00D05442"/>
    <w:rsid w:val="00D108D5"/>
    <w:rsid w:val="00D10EAD"/>
    <w:rsid w:val="00D133A5"/>
    <w:rsid w:val="00D1569F"/>
    <w:rsid w:val="00D1599B"/>
    <w:rsid w:val="00D22886"/>
    <w:rsid w:val="00D22A85"/>
    <w:rsid w:val="00D25A63"/>
    <w:rsid w:val="00D260E7"/>
    <w:rsid w:val="00D26394"/>
    <w:rsid w:val="00D30417"/>
    <w:rsid w:val="00D31B3A"/>
    <w:rsid w:val="00D321F4"/>
    <w:rsid w:val="00D32A92"/>
    <w:rsid w:val="00D33C69"/>
    <w:rsid w:val="00D41107"/>
    <w:rsid w:val="00D53E97"/>
    <w:rsid w:val="00D56051"/>
    <w:rsid w:val="00D56B78"/>
    <w:rsid w:val="00D60DF1"/>
    <w:rsid w:val="00D60EB3"/>
    <w:rsid w:val="00D61232"/>
    <w:rsid w:val="00D62AAA"/>
    <w:rsid w:val="00D66EA8"/>
    <w:rsid w:val="00D73190"/>
    <w:rsid w:val="00D73937"/>
    <w:rsid w:val="00D73DD5"/>
    <w:rsid w:val="00D76E31"/>
    <w:rsid w:val="00D8081B"/>
    <w:rsid w:val="00D81714"/>
    <w:rsid w:val="00D81CEE"/>
    <w:rsid w:val="00D86340"/>
    <w:rsid w:val="00DA0419"/>
    <w:rsid w:val="00DA3CBD"/>
    <w:rsid w:val="00DB3D99"/>
    <w:rsid w:val="00DB5AF4"/>
    <w:rsid w:val="00DB5C0F"/>
    <w:rsid w:val="00DB69D3"/>
    <w:rsid w:val="00DC1378"/>
    <w:rsid w:val="00DC22B9"/>
    <w:rsid w:val="00DC319D"/>
    <w:rsid w:val="00DC63E5"/>
    <w:rsid w:val="00DD6E57"/>
    <w:rsid w:val="00DE0406"/>
    <w:rsid w:val="00DE05E9"/>
    <w:rsid w:val="00DE2B52"/>
    <w:rsid w:val="00DE78C6"/>
    <w:rsid w:val="00DF2435"/>
    <w:rsid w:val="00DF24CE"/>
    <w:rsid w:val="00DF2A65"/>
    <w:rsid w:val="00DF455A"/>
    <w:rsid w:val="00DF5159"/>
    <w:rsid w:val="00DF562A"/>
    <w:rsid w:val="00E05D91"/>
    <w:rsid w:val="00E079C1"/>
    <w:rsid w:val="00E100AB"/>
    <w:rsid w:val="00E126E9"/>
    <w:rsid w:val="00E16CFE"/>
    <w:rsid w:val="00E17805"/>
    <w:rsid w:val="00E17D15"/>
    <w:rsid w:val="00E226F5"/>
    <w:rsid w:val="00E2789E"/>
    <w:rsid w:val="00E30BAD"/>
    <w:rsid w:val="00E31217"/>
    <w:rsid w:val="00E42451"/>
    <w:rsid w:val="00E44B01"/>
    <w:rsid w:val="00E4782A"/>
    <w:rsid w:val="00E51960"/>
    <w:rsid w:val="00E51DE6"/>
    <w:rsid w:val="00E5533D"/>
    <w:rsid w:val="00E60FB1"/>
    <w:rsid w:val="00E626D6"/>
    <w:rsid w:val="00E62957"/>
    <w:rsid w:val="00E63C1D"/>
    <w:rsid w:val="00E65CC3"/>
    <w:rsid w:val="00E744E1"/>
    <w:rsid w:val="00E752B8"/>
    <w:rsid w:val="00E8000F"/>
    <w:rsid w:val="00E80551"/>
    <w:rsid w:val="00E81D5F"/>
    <w:rsid w:val="00E842AF"/>
    <w:rsid w:val="00E84C71"/>
    <w:rsid w:val="00E94A3E"/>
    <w:rsid w:val="00EA591C"/>
    <w:rsid w:val="00EA7400"/>
    <w:rsid w:val="00EB5F6A"/>
    <w:rsid w:val="00EC0B73"/>
    <w:rsid w:val="00EC2300"/>
    <w:rsid w:val="00EC339E"/>
    <w:rsid w:val="00EC3B58"/>
    <w:rsid w:val="00EC6D60"/>
    <w:rsid w:val="00ED063E"/>
    <w:rsid w:val="00ED260B"/>
    <w:rsid w:val="00ED42B2"/>
    <w:rsid w:val="00ED68AE"/>
    <w:rsid w:val="00EE1439"/>
    <w:rsid w:val="00EE1A31"/>
    <w:rsid w:val="00EE21C5"/>
    <w:rsid w:val="00EE465E"/>
    <w:rsid w:val="00EE59F1"/>
    <w:rsid w:val="00EE6086"/>
    <w:rsid w:val="00EF04BB"/>
    <w:rsid w:val="00EF290C"/>
    <w:rsid w:val="00EF3A79"/>
    <w:rsid w:val="00EF4C44"/>
    <w:rsid w:val="00EF5406"/>
    <w:rsid w:val="00EF72A6"/>
    <w:rsid w:val="00F0151D"/>
    <w:rsid w:val="00F03321"/>
    <w:rsid w:val="00F059E1"/>
    <w:rsid w:val="00F05BF6"/>
    <w:rsid w:val="00F06749"/>
    <w:rsid w:val="00F06DDE"/>
    <w:rsid w:val="00F07A7B"/>
    <w:rsid w:val="00F110DC"/>
    <w:rsid w:val="00F14738"/>
    <w:rsid w:val="00F17000"/>
    <w:rsid w:val="00F176D8"/>
    <w:rsid w:val="00F214DB"/>
    <w:rsid w:val="00F22D55"/>
    <w:rsid w:val="00F3121D"/>
    <w:rsid w:val="00F32A0C"/>
    <w:rsid w:val="00F33CAC"/>
    <w:rsid w:val="00F3766F"/>
    <w:rsid w:val="00F41204"/>
    <w:rsid w:val="00F41639"/>
    <w:rsid w:val="00F4286A"/>
    <w:rsid w:val="00F44C4F"/>
    <w:rsid w:val="00F46801"/>
    <w:rsid w:val="00F51B5D"/>
    <w:rsid w:val="00F562F3"/>
    <w:rsid w:val="00F63A82"/>
    <w:rsid w:val="00F6539E"/>
    <w:rsid w:val="00F6633A"/>
    <w:rsid w:val="00F66363"/>
    <w:rsid w:val="00F66ADC"/>
    <w:rsid w:val="00F73C86"/>
    <w:rsid w:val="00F7620A"/>
    <w:rsid w:val="00F821CA"/>
    <w:rsid w:val="00F837B8"/>
    <w:rsid w:val="00F84A79"/>
    <w:rsid w:val="00F90411"/>
    <w:rsid w:val="00F9348A"/>
    <w:rsid w:val="00F93C6F"/>
    <w:rsid w:val="00F94F46"/>
    <w:rsid w:val="00F96C07"/>
    <w:rsid w:val="00F9734A"/>
    <w:rsid w:val="00FA0185"/>
    <w:rsid w:val="00FA1012"/>
    <w:rsid w:val="00FA1A58"/>
    <w:rsid w:val="00FA4DE4"/>
    <w:rsid w:val="00FA638B"/>
    <w:rsid w:val="00FA7137"/>
    <w:rsid w:val="00FA71CD"/>
    <w:rsid w:val="00FA798D"/>
    <w:rsid w:val="00FB0E8E"/>
    <w:rsid w:val="00FB0EF5"/>
    <w:rsid w:val="00FB232E"/>
    <w:rsid w:val="00FC0822"/>
    <w:rsid w:val="00FC2A09"/>
    <w:rsid w:val="00FC5560"/>
    <w:rsid w:val="00FC5AAA"/>
    <w:rsid w:val="00FC7B9A"/>
    <w:rsid w:val="00FD0CD0"/>
    <w:rsid w:val="00FD31B3"/>
    <w:rsid w:val="00FD4D8C"/>
    <w:rsid w:val="00FD535F"/>
    <w:rsid w:val="00FD5665"/>
    <w:rsid w:val="00FD576A"/>
    <w:rsid w:val="00FD5D90"/>
    <w:rsid w:val="00FD7B62"/>
    <w:rsid w:val="00FE237D"/>
    <w:rsid w:val="00FE4619"/>
    <w:rsid w:val="00FE792C"/>
    <w:rsid w:val="00FF07A1"/>
    <w:rsid w:val="00FF0952"/>
    <w:rsid w:val="00FF0E77"/>
    <w:rsid w:val="00FF0EAB"/>
    <w:rsid w:val="00FF152E"/>
    <w:rsid w:val="00FF3360"/>
    <w:rsid w:val="00FF346F"/>
    <w:rsid w:val="00FF3A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905CF"/>
  <w15:chartTrackingRefBased/>
  <w15:docId w15:val="{31A27EF3-D722-40B3-9337-4F8F88A43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table" w:styleId="TableGrid">
    <w:name w:val="Table Grid"/>
    <w:basedOn w:val="TableNormal"/>
    <w:uiPriority w:val="39"/>
    <w:rsid w:val="00EC3B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B4E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4E18"/>
    <w:rPr>
      <w:rFonts w:ascii="Times New Roman" w:hAnsi="Times New Roman"/>
      <w:sz w:val="24"/>
    </w:rPr>
  </w:style>
  <w:style w:type="paragraph" w:styleId="Footer">
    <w:name w:val="footer"/>
    <w:basedOn w:val="Normal"/>
    <w:link w:val="FooterChar"/>
    <w:uiPriority w:val="99"/>
    <w:unhideWhenUsed/>
    <w:rsid w:val="004B4E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4E18"/>
    <w:rPr>
      <w:rFonts w:ascii="Times New Roman" w:hAnsi="Times New Roman"/>
      <w:sz w:val="24"/>
    </w:rPr>
  </w:style>
  <w:style w:type="paragraph" w:styleId="ListParagraph">
    <w:name w:val="List Paragraph"/>
    <w:basedOn w:val="Normal"/>
    <w:uiPriority w:val="34"/>
    <w:qFormat/>
    <w:rsid w:val="0098099F"/>
    <w:pPr>
      <w:ind w:left="720"/>
      <w:contextualSpacing/>
    </w:pPr>
  </w:style>
  <w:style w:type="paragraph" w:styleId="TOC1">
    <w:name w:val="toc 1"/>
    <w:basedOn w:val="Normal"/>
    <w:next w:val="Normal"/>
    <w:autoRedefine/>
    <w:uiPriority w:val="39"/>
    <w:unhideWhenUsed/>
    <w:rsid w:val="00393553"/>
    <w:pPr>
      <w:spacing w:after="100"/>
    </w:pPr>
    <w:rPr>
      <w:b/>
    </w:rPr>
  </w:style>
  <w:style w:type="paragraph" w:styleId="TOC2">
    <w:name w:val="toc 2"/>
    <w:basedOn w:val="Normal"/>
    <w:next w:val="Normal"/>
    <w:autoRedefine/>
    <w:uiPriority w:val="39"/>
    <w:unhideWhenUsed/>
    <w:rsid w:val="00BD10A4"/>
    <w:pPr>
      <w:spacing w:after="100"/>
      <w:ind w:left="240"/>
    </w:pPr>
  </w:style>
  <w:style w:type="paragraph" w:styleId="TOC3">
    <w:name w:val="toc 3"/>
    <w:basedOn w:val="Normal"/>
    <w:next w:val="Normal"/>
    <w:autoRedefine/>
    <w:uiPriority w:val="39"/>
    <w:unhideWhenUsed/>
    <w:rsid w:val="00BD10A4"/>
    <w:pPr>
      <w:spacing w:after="100"/>
      <w:ind w:left="480"/>
    </w:pPr>
  </w:style>
  <w:style w:type="character" w:styleId="Hyperlink">
    <w:name w:val="Hyperlink"/>
    <w:basedOn w:val="DefaultParagraphFont"/>
    <w:uiPriority w:val="99"/>
    <w:unhideWhenUsed/>
    <w:rsid w:val="00BD10A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278659">
      <w:bodyDiv w:val="1"/>
      <w:marLeft w:val="0"/>
      <w:marRight w:val="0"/>
      <w:marTop w:val="0"/>
      <w:marBottom w:val="0"/>
      <w:divBdr>
        <w:top w:val="none" w:sz="0" w:space="0" w:color="auto"/>
        <w:left w:val="none" w:sz="0" w:space="0" w:color="auto"/>
        <w:bottom w:val="none" w:sz="0" w:space="0" w:color="auto"/>
        <w:right w:val="none" w:sz="0" w:space="0" w:color="auto"/>
      </w:divBdr>
    </w:div>
    <w:div w:id="1809472152">
      <w:bodyDiv w:val="1"/>
      <w:marLeft w:val="0"/>
      <w:marRight w:val="0"/>
      <w:marTop w:val="0"/>
      <w:marBottom w:val="0"/>
      <w:divBdr>
        <w:top w:val="none" w:sz="0" w:space="0" w:color="auto"/>
        <w:left w:val="none" w:sz="0" w:space="0" w:color="auto"/>
        <w:bottom w:val="none" w:sz="0" w:space="0" w:color="auto"/>
        <w:right w:val="none" w:sz="0" w:space="0" w:color="auto"/>
      </w:divBdr>
    </w:div>
    <w:div w:id="1819687769">
      <w:bodyDiv w:val="1"/>
      <w:marLeft w:val="0"/>
      <w:marRight w:val="0"/>
      <w:marTop w:val="0"/>
      <w:marBottom w:val="0"/>
      <w:divBdr>
        <w:top w:val="none" w:sz="0" w:space="0" w:color="auto"/>
        <w:left w:val="none" w:sz="0" w:space="0" w:color="auto"/>
        <w:bottom w:val="none" w:sz="0" w:space="0" w:color="auto"/>
        <w:right w:val="none" w:sz="0" w:space="0" w:color="auto"/>
      </w:divBdr>
      <w:divsChild>
        <w:div w:id="906648522">
          <w:marLeft w:val="0"/>
          <w:marRight w:val="0"/>
          <w:marTop w:val="0"/>
          <w:marBottom w:val="0"/>
          <w:divBdr>
            <w:top w:val="none" w:sz="0" w:space="0" w:color="auto"/>
            <w:left w:val="none" w:sz="0" w:space="0" w:color="auto"/>
            <w:bottom w:val="none" w:sz="0" w:space="0" w:color="auto"/>
            <w:right w:val="none" w:sz="0" w:space="0" w:color="auto"/>
          </w:divBdr>
          <w:divsChild>
            <w:div w:id="891887856">
              <w:marLeft w:val="900"/>
              <w:marRight w:val="0"/>
              <w:marTop w:val="1350"/>
              <w:marBottom w:val="0"/>
              <w:divBdr>
                <w:top w:val="none" w:sz="0" w:space="0" w:color="auto"/>
                <w:left w:val="none" w:sz="0" w:space="0" w:color="auto"/>
                <w:bottom w:val="none" w:sz="0" w:space="0" w:color="auto"/>
                <w:right w:val="none" w:sz="0" w:space="0" w:color="auto"/>
              </w:divBdr>
              <w:divsChild>
                <w:div w:id="198862483">
                  <w:marLeft w:val="0"/>
                  <w:marRight w:val="0"/>
                  <w:marTop w:val="100"/>
                  <w:marBottom w:val="100"/>
                  <w:divBdr>
                    <w:top w:val="none" w:sz="0" w:space="0" w:color="auto"/>
                    <w:left w:val="none" w:sz="0" w:space="0" w:color="auto"/>
                    <w:bottom w:val="none" w:sz="0" w:space="0" w:color="auto"/>
                    <w:right w:val="none" w:sz="0" w:space="0" w:color="auto"/>
                  </w:divBdr>
                  <w:divsChild>
                    <w:div w:id="20134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874208">
          <w:marLeft w:val="0"/>
          <w:marRight w:val="0"/>
          <w:marTop w:val="0"/>
          <w:marBottom w:val="0"/>
          <w:divBdr>
            <w:top w:val="none" w:sz="0" w:space="0" w:color="auto"/>
            <w:left w:val="none" w:sz="0" w:space="0" w:color="auto"/>
            <w:bottom w:val="none" w:sz="0" w:space="0" w:color="auto"/>
            <w:right w:val="none" w:sz="0" w:space="0" w:color="auto"/>
          </w:divBdr>
          <w:divsChild>
            <w:div w:id="2119375660">
              <w:marLeft w:val="900"/>
              <w:marRight w:val="0"/>
              <w:marTop w:val="0"/>
              <w:marBottom w:val="0"/>
              <w:divBdr>
                <w:top w:val="none" w:sz="0" w:space="0" w:color="auto"/>
                <w:left w:val="none" w:sz="0" w:space="0" w:color="auto"/>
                <w:bottom w:val="none" w:sz="0" w:space="0" w:color="auto"/>
                <w:right w:val="none" w:sz="0" w:space="0" w:color="auto"/>
              </w:divBdr>
              <w:divsChild>
                <w:div w:id="1462847386">
                  <w:marLeft w:val="0"/>
                  <w:marRight w:val="0"/>
                  <w:marTop w:val="100"/>
                  <w:marBottom w:val="100"/>
                  <w:divBdr>
                    <w:top w:val="none" w:sz="0" w:space="0" w:color="auto"/>
                    <w:left w:val="none" w:sz="0" w:space="0" w:color="auto"/>
                    <w:bottom w:val="none" w:sz="0" w:space="0" w:color="auto"/>
                    <w:right w:val="none" w:sz="0" w:space="0" w:color="auto"/>
                  </w:divBdr>
                  <w:divsChild>
                    <w:div w:id="195959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BA26C-9C7B-4F84-83DE-9350A3607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5</TotalTime>
  <Pages>52</Pages>
  <Words>13544</Words>
  <Characters>77203</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909</cp:revision>
  <dcterms:created xsi:type="dcterms:W3CDTF">2022-08-26T01:52:00Z</dcterms:created>
  <dcterms:modified xsi:type="dcterms:W3CDTF">2023-01-01T03:06:00Z</dcterms:modified>
</cp:coreProperties>
</file>